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76A6" w:rsidRDefault="00EC76A6" w:rsidP="00EC76A6">
      <w:bookmarkStart w:id="0" w:name="_GoBack"/>
      <w:bookmarkEnd w:id="0"/>
    </w:p>
    <w:p w:rsidR="00EC76A6" w:rsidRDefault="00EC76A6" w:rsidP="00EC76A6">
      <w:pPr>
        <w:rPr>
          <w:lang w:val="en-US"/>
        </w:rPr>
      </w:pPr>
      <w:r w:rsidRPr="00EC76A6">
        <w:rPr>
          <w:lang w:val="en-US"/>
        </w:rPr>
        <w:t xml:space="preserve">CODE USING STATA16 for manuscript: Lind et al: </w:t>
      </w:r>
      <w:r w:rsidR="00A072F5">
        <w:rPr>
          <w:lang w:val="en-US"/>
        </w:rPr>
        <w:t>.</w:t>
      </w:r>
    </w:p>
    <w:p w:rsidR="00A072F5" w:rsidRDefault="00A072F5" w:rsidP="00EC76A6">
      <w:pPr>
        <w:rPr>
          <w:lang w:val="en-US"/>
        </w:rPr>
      </w:pPr>
    </w:p>
    <w:p w:rsidR="00A072F5" w:rsidRPr="008C25B3" w:rsidRDefault="00A072F5" w:rsidP="00A072F5">
      <w:pPr>
        <w:spacing w:line="276" w:lineRule="auto"/>
        <w:jc w:val="center"/>
        <w:rPr>
          <w:b/>
          <w:color w:val="000000" w:themeColor="text1"/>
          <w:lang w:val="en-US"/>
        </w:rPr>
      </w:pPr>
      <w:r w:rsidRPr="008C25B3">
        <w:rPr>
          <w:b/>
          <w:color w:val="000000" w:themeColor="text1"/>
          <w:lang w:val="en-US"/>
        </w:rPr>
        <w:t xml:space="preserve">PLASMA PROTEIN PROFILE </w:t>
      </w:r>
      <w:r>
        <w:rPr>
          <w:b/>
          <w:color w:val="000000" w:themeColor="text1"/>
          <w:lang w:val="en-US"/>
        </w:rPr>
        <w:t xml:space="preserve">OF </w:t>
      </w:r>
      <w:r w:rsidRPr="008C25B3">
        <w:rPr>
          <w:b/>
          <w:color w:val="000000" w:themeColor="text1"/>
          <w:lang w:val="en-US"/>
        </w:rPr>
        <w:t>CAROTID ARTER</w:t>
      </w:r>
      <w:r>
        <w:rPr>
          <w:b/>
          <w:color w:val="000000" w:themeColor="text1"/>
          <w:lang w:val="en-US"/>
        </w:rPr>
        <w:t>Y ATHEROSCLEROSIS</w:t>
      </w:r>
      <w:r w:rsidRPr="008C25B3">
        <w:rPr>
          <w:b/>
          <w:color w:val="000000" w:themeColor="text1"/>
          <w:lang w:val="en-US"/>
        </w:rPr>
        <w:t xml:space="preserve"> AND ATHEROSCLEROTIC </w:t>
      </w:r>
      <w:r>
        <w:rPr>
          <w:b/>
          <w:color w:val="000000" w:themeColor="text1"/>
          <w:lang w:val="en-US"/>
        </w:rPr>
        <w:t>OUTCOMES</w:t>
      </w:r>
      <w:r w:rsidRPr="008C25B3">
        <w:rPr>
          <w:b/>
          <w:color w:val="000000" w:themeColor="text1"/>
          <w:lang w:val="en-US"/>
        </w:rPr>
        <w:t xml:space="preserve"> </w:t>
      </w:r>
    </w:p>
    <w:p w:rsidR="00A072F5" w:rsidRPr="008C25B3" w:rsidRDefault="00A072F5" w:rsidP="00A072F5">
      <w:pPr>
        <w:spacing w:line="276" w:lineRule="auto"/>
        <w:jc w:val="center"/>
        <w:rPr>
          <w:b/>
          <w:color w:val="000000" w:themeColor="text1"/>
          <w:lang w:val="en-US"/>
        </w:rPr>
      </w:pPr>
      <w:r w:rsidRPr="008C25B3">
        <w:rPr>
          <w:b/>
          <w:color w:val="000000" w:themeColor="text1"/>
          <w:lang w:val="en-US"/>
        </w:rPr>
        <w:t>-  META-ANALYSES AND MENDELIAN RANDOMIZATION ANALYSES</w:t>
      </w:r>
    </w:p>
    <w:p w:rsidR="00A072F5" w:rsidRPr="00EC76A6" w:rsidRDefault="00A072F5" w:rsidP="00EC76A6">
      <w:pPr>
        <w:rPr>
          <w:lang w:val="en-US"/>
        </w:rPr>
      </w:pPr>
    </w:p>
    <w:p w:rsidR="00EC76A6" w:rsidRPr="00EC76A6" w:rsidRDefault="00EC76A6" w:rsidP="00EC76A6">
      <w:pPr>
        <w:rPr>
          <w:lang w:val="en-US"/>
        </w:rPr>
      </w:pPr>
      <w:r w:rsidRPr="00EC76A6">
        <w:rPr>
          <w:lang w:val="en-US"/>
        </w:rPr>
        <w:t>Lars Lind (lars.lind@medsci.uu.se)</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PIVUS</w:t>
      </w: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cd "/Users/larslind/"</w:t>
      </w:r>
    </w:p>
    <w:p w:rsidR="00EC76A6" w:rsidRPr="00EC76A6" w:rsidRDefault="00EC76A6" w:rsidP="00EC76A6">
      <w:pPr>
        <w:rPr>
          <w:lang w:val="en-US"/>
        </w:rPr>
      </w:pPr>
      <w:r w:rsidRPr="00EC76A6">
        <w:rPr>
          <w:lang w:val="en-US"/>
        </w:rPr>
        <w:t>use "Lind kopior/Proteomics/PIVUS data proteomics70_korr.dta"</w:t>
      </w:r>
    </w:p>
    <w:p w:rsidR="00EC76A6" w:rsidRPr="00EC76A6" w:rsidRDefault="00EC76A6" w:rsidP="00EC76A6">
      <w:pPr>
        <w:rPr>
          <w:lang w:val="en-US"/>
        </w:rPr>
      </w:pPr>
      <w:r w:rsidRPr="00EC76A6">
        <w:rPr>
          <w:lang w:val="en-US"/>
        </w:rPr>
        <w:t>sort lpnr</w:t>
      </w:r>
    </w:p>
    <w:p w:rsidR="00EC76A6" w:rsidRPr="00EC76A6" w:rsidRDefault="00EC76A6" w:rsidP="00EC76A6">
      <w:pPr>
        <w:rPr>
          <w:lang w:val="en-US"/>
        </w:rPr>
      </w:pPr>
      <w:r w:rsidRPr="00EC76A6">
        <w:rPr>
          <w:lang w:val="en-US"/>
        </w:rPr>
        <w:t>merge lpnr using "Lind kopior/PIVUS pek tander vs athero/PIVUS pek tander vs athero6.dta"</w:t>
      </w:r>
    </w:p>
    <w:p w:rsidR="00EC76A6" w:rsidRPr="00EC76A6" w:rsidRDefault="00EC76A6" w:rsidP="00EC76A6">
      <w:pPr>
        <w:rPr>
          <w:lang w:val="en-US"/>
        </w:rPr>
      </w:pPr>
      <w:r w:rsidRPr="00EC76A6">
        <w:rPr>
          <w:lang w:val="en-US"/>
        </w:rPr>
        <w:t>sum _merge</w:t>
      </w:r>
    </w:p>
    <w:p w:rsidR="00EC76A6" w:rsidRPr="00EC76A6" w:rsidRDefault="00EC76A6" w:rsidP="00EC76A6">
      <w:pPr>
        <w:rPr>
          <w:lang w:val="en-US"/>
        </w:rPr>
      </w:pPr>
      <w:r w:rsidRPr="00EC76A6">
        <w:rPr>
          <w:lang w:val="en-US"/>
        </w:rPr>
        <w:t>drop _merge</w:t>
      </w:r>
    </w:p>
    <w:p w:rsidR="00EC76A6" w:rsidRPr="00EC76A6" w:rsidRDefault="00EC76A6" w:rsidP="00EC76A6">
      <w:pPr>
        <w:rPr>
          <w:lang w:val="en-US"/>
        </w:rPr>
      </w:pPr>
    </w:p>
    <w:p w:rsidR="00EC76A6" w:rsidRPr="00EC76A6" w:rsidRDefault="00EC76A6" w:rsidP="00EC76A6">
      <w:pPr>
        <w:rPr>
          <w:lang w:val="en-US"/>
        </w:rPr>
      </w:pPr>
      <w:r w:rsidRPr="00EC76A6">
        <w:rPr>
          <w:lang w:val="en-US"/>
        </w:rPr>
        <w:t>egen area=rowtotal(areadx areasin), missing</w:t>
      </w:r>
    </w:p>
    <w:p w:rsidR="00EC76A6" w:rsidRDefault="00EC76A6" w:rsidP="00EC76A6">
      <w:r>
        <w:t>gen lnarea=log(area)</w:t>
      </w:r>
    </w:p>
    <w:p w:rsidR="00EC76A6" w:rsidRDefault="00EC76A6" w:rsidP="00EC76A6">
      <w:r>
        <w:t>gen lnimtcca=log(imtfmeansindx2)</w:t>
      </w:r>
    </w:p>
    <w:p w:rsidR="00EC76A6" w:rsidRDefault="00EC76A6" w:rsidP="00EC76A6">
      <w:r>
        <w:t>gen lnimtbulb=log(bulbimtfmeandxsin)</w:t>
      </w:r>
    </w:p>
    <w:p w:rsidR="00EC76A6" w:rsidRDefault="00EC76A6" w:rsidP="00EC76A6">
      <w:r>
        <w:t>egen plaquegsm=rowmean(areadx areasin)</w:t>
      </w:r>
    </w:p>
    <w:p w:rsidR="00EC76A6" w:rsidRDefault="00EC76A6" w:rsidP="00EC76A6"/>
    <w:p w:rsidR="00EC76A6" w:rsidRDefault="00EC76A6" w:rsidP="00EC76A6">
      <w:r>
        <w:t>corr lnimtcca lnimtbulb</w:t>
      </w:r>
    </w:p>
    <w:p w:rsidR="00EC76A6" w:rsidRDefault="00EC76A6" w:rsidP="00EC76A6"/>
    <w:p w:rsidR="00EC76A6" w:rsidRDefault="00EC76A6" w:rsidP="00EC76A6">
      <w:r>
        <w:t>tw (scatter lnimtcca lnimtbulb) (qfit lnimtcca lnimtbulb), aspect(1)</w:t>
      </w:r>
    </w:p>
    <w:p w:rsidR="00EC76A6" w:rsidRDefault="00EC76A6" w:rsidP="00EC76A6"/>
    <w:p w:rsidR="00EC76A6" w:rsidRPr="00EC76A6" w:rsidRDefault="00EC76A6" w:rsidP="00EC76A6">
      <w:pPr>
        <w:rPr>
          <w:lang w:val="en-US"/>
        </w:rPr>
      </w:pPr>
      <w:r w:rsidRPr="00EC76A6">
        <w:rPr>
          <w:lang w:val="en-US"/>
        </w:rPr>
        <w:t>*gen anyplaque=nrofarterieswithplaque</w:t>
      </w:r>
    </w:p>
    <w:p w:rsidR="00EC76A6" w:rsidRPr="00EC76A6" w:rsidRDefault="00EC76A6" w:rsidP="00EC76A6">
      <w:pPr>
        <w:rPr>
          <w:lang w:val="en-US"/>
        </w:rPr>
      </w:pPr>
      <w:r w:rsidRPr="00EC76A6">
        <w:rPr>
          <w:lang w:val="en-US"/>
        </w:rPr>
        <w:t>*recode anyplaque (2=1)</w:t>
      </w:r>
    </w:p>
    <w:p w:rsidR="00EC76A6" w:rsidRPr="00EC76A6" w:rsidRDefault="00EC76A6" w:rsidP="00EC76A6">
      <w:pPr>
        <w:rPr>
          <w:lang w:val="en-US"/>
        </w:rPr>
      </w:pPr>
      <w:r w:rsidRPr="00EC76A6">
        <w:rPr>
          <w:lang w:val="en-US"/>
        </w:rPr>
        <w:t>tab anyplaque</w:t>
      </w:r>
    </w:p>
    <w:p w:rsidR="00EC76A6" w:rsidRPr="00EC76A6" w:rsidRDefault="00EC76A6" w:rsidP="00EC76A6">
      <w:pPr>
        <w:rPr>
          <w:lang w:val="en-US"/>
        </w:rPr>
      </w:pPr>
    </w:p>
    <w:p w:rsidR="00EC76A6" w:rsidRPr="00EC76A6" w:rsidRDefault="00EC76A6" w:rsidP="00EC76A6">
      <w:pPr>
        <w:rPr>
          <w:lang w:val="en-US"/>
        </w:rPr>
      </w:pPr>
      <w:r w:rsidRPr="00EC76A6">
        <w:rPr>
          <w:lang w:val="en-US"/>
        </w:rPr>
        <w:t>gen plaque=.</w:t>
      </w:r>
    </w:p>
    <w:p w:rsidR="00EC76A6" w:rsidRPr="00EC76A6" w:rsidRDefault="00EC76A6" w:rsidP="00EC76A6">
      <w:pPr>
        <w:rPr>
          <w:lang w:val="en-US"/>
        </w:rPr>
      </w:pPr>
      <w:r w:rsidRPr="00EC76A6">
        <w:rPr>
          <w:lang w:val="en-US"/>
        </w:rPr>
        <w:t xml:space="preserve">replace plaque=0 if imtfmeansindx2!=. </w:t>
      </w:r>
    </w:p>
    <w:p w:rsidR="00EC76A6" w:rsidRPr="00EC76A6" w:rsidRDefault="00EC76A6" w:rsidP="00EC76A6">
      <w:pPr>
        <w:rPr>
          <w:lang w:val="en-US"/>
        </w:rPr>
      </w:pPr>
      <w:r w:rsidRPr="00EC76A6">
        <w:rPr>
          <w:lang w:val="en-US"/>
        </w:rPr>
        <w:t>replace plaque=1 if imtfmeansindx2!=. &amp; imtfmeansindx2&gt;=1.2</w:t>
      </w:r>
    </w:p>
    <w:p w:rsidR="00EC76A6" w:rsidRPr="00EC76A6" w:rsidRDefault="00EC76A6" w:rsidP="00EC76A6">
      <w:pPr>
        <w:rPr>
          <w:lang w:val="en-US"/>
        </w:rPr>
      </w:pPr>
      <w:r w:rsidRPr="00EC76A6">
        <w:rPr>
          <w:lang w:val="en-US"/>
        </w:rPr>
        <w:t>replace plaque=1 if imtfmeansindx2!=. &amp; bulbimtfmeandxsin&gt;=1.2 &amp; bulbimtfmeandxsin!=.</w:t>
      </w:r>
    </w:p>
    <w:p w:rsidR="00EC76A6" w:rsidRPr="00EC76A6" w:rsidRDefault="00EC76A6" w:rsidP="00EC76A6">
      <w:pPr>
        <w:rPr>
          <w:lang w:val="en-US"/>
        </w:rPr>
      </w:pPr>
      <w:r w:rsidRPr="00EC76A6">
        <w:rPr>
          <w:lang w:val="en-US"/>
        </w:rPr>
        <w:t>tab plaque</w:t>
      </w:r>
    </w:p>
    <w:p w:rsidR="00EC76A6" w:rsidRPr="00EC76A6" w:rsidRDefault="00EC76A6" w:rsidP="00EC76A6">
      <w:pPr>
        <w:rPr>
          <w:lang w:val="en-US"/>
        </w:rPr>
      </w:pPr>
    </w:p>
    <w:p w:rsidR="00EC76A6" w:rsidRPr="00EC76A6" w:rsidRDefault="00EC76A6" w:rsidP="00EC76A6">
      <w:pPr>
        <w:rPr>
          <w:lang w:val="en-US"/>
        </w:rPr>
      </w:pPr>
      <w:r w:rsidRPr="00EC76A6">
        <w:rPr>
          <w:lang w:val="en-US"/>
        </w:rPr>
        <w:t>gen age=70</w:t>
      </w:r>
    </w:p>
    <w:p w:rsidR="00EC76A6" w:rsidRPr="00EC76A6" w:rsidRDefault="00EC76A6" w:rsidP="00EC76A6">
      <w:pPr>
        <w:rPr>
          <w:lang w:val="en-US"/>
        </w:rPr>
      </w:pPr>
    </w:p>
    <w:p w:rsidR="00EC76A6" w:rsidRPr="00EC76A6" w:rsidRDefault="00EC76A6" w:rsidP="00EC76A6">
      <w:pPr>
        <w:rPr>
          <w:lang w:val="en-US"/>
        </w:rPr>
      </w:pPr>
      <w:r w:rsidRPr="00EC76A6">
        <w:rPr>
          <w:lang w:val="en-US"/>
        </w:rPr>
        <w:t>***************************************************************basic table</w:t>
      </w:r>
    </w:p>
    <w:p w:rsidR="00EC76A6" w:rsidRPr="00EC76A6" w:rsidRDefault="00EC76A6" w:rsidP="00EC76A6">
      <w:pPr>
        <w:rPr>
          <w:lang w:val="en-US"/>
        </w:rPr>
      </w:pPr>
    </w:p>
    <w:p w:rsidR="00EC76A6" w:rsidRPr="00EC76A6" w:rsidRDefault="00EC76A6" w:rsidP="00EC76A6">
      <w:pPr>
        <w:rPr>
          <w:lang w:val="en-US"/>
        </w:rPr>
      </w:pPr>
      <w:r w:rsidRPr="00EC76A6">
        <w:rPr>
          <w:lang w:val="en-US"/>
        </w:rPr>
        <w:t>cd "/Users/larslind/Lind kopior/Proteomics/Athero meta-analysis/"</w:t>
      </w:r>
    </w:p>
    <w:p w:rsidR="00EC76A6" w:rsidRPr="00EC76A6" w:rsidRDefault="00EC76A6" w:rsidP="00EC76A6">
      <w:pPr>
        <w:rPr>
          <w:lang w:val="en-US"/>
        </w:rPr>
      </w:pPr>
    </w:p>
    <w:p w:rsidR="00EC76A6" w:rsidRPr="00EC76A6" w:rsidRDefault="00EC76A6" w:rsidP="00EC76A6">
      <w:pPr>
        <w:rPr>
          <w:lang w:val="en-US"/>
        </w:rPr>
      </w:pPr>
      <w:r w:rsidRPr="00EC76A6">
        <w:rPr>
          <w:lang w:val="en-US"/>
        </w:rPr>
        <w:t>file open table1 using "basic table_PIVUS.txt", replace write</w:t>
      </w:r>
    </w:p>
    <w:p w:rsidR="00EC76A6" w:rsidRPr="00EC76A6" w:rsidRDefault="00EC76A6" w:rsidP="00EC76A6">
      <w:pPr>
        <w:rPr>
          <w:lang w:val="en-US"/>
        </w:rPr>
      </w:pPr>
      <w:r w:rsidRPr="00EC76A6">
        <w:rPr>
          <w:lang w:val="en-US"/>
        </w:rPr>
        <w:t>file write table1 "Variable"  _tab "n" _tab "Mean" _tab "SD"  _n</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foreach var of varlist age kn  manuelltsbp hdl ldl bmi diabetesmellitus rkarenu imtfmeansindx2 bulbimtfmeandxsin anyplaque area plaquegsm {</w:t>
      </w:r>
    </w:p>
    <w:p w:rsidR="00EC76A6" w:rsidRPr="00EC76A6" w:rsidRDefault="00EC76A6" w:rsidP="00EC76A6">
      <w:pPr>
        <w:rPr>
          <w:lang w:val="en-US"/>
        </w:rPr>
      </w:pPr>
    </w:p>
    <w:p w:rsidR="00EC76A6" w:rsidRPr="00EC76A6" w:rsidRDefault="00EC76A6" w:rsidP="00EC76A6">
      <w:pPr>
        <w:rPr>
          <w:lang w:val="en-US"/>
        </w:rPr>
      </w:pPr>
      <w:r w:rsidRPr="00EC76A6">
        <w:rPr>
          <w:lang w:val="en-US"/>
        </w:rPr>
        <w:tab/>
        <w:t>quietly: sum `var' if imtfmeansindx2!=.</w:t>
      </w:r>
    </w:p>
    <w:p w:rsidR="00EC76A6" w:rsidRPr="00EC76A6" w:rsidRDefault="00EC76A6" w:rsidP="00EC76A6">
      <w:pPr>
        <w:rPr>
          <w:lang w:val="en-US"/>
        </w:rPr>
      </w:pPr>
      <w:r w:rsidRPr="00EC76A6">
        <w:rPr>
          <w:lang w:val="en-US"/>
        </w:rPr>
        <w:tab/>
        <w:t>file write table1 "`var'" _tab (r(N))  _tab (round(r(mean),0.01)) _tab  (round(r(sd),0.01))   _n</w:t>
      </w:r>
    </w:p>
    <w:p w:rsidR="00EC76A6" w:rsidRPr="00EC76A6" w:rsidRDefault="00EC76A6" w:rsidP="00EC76A6">
      <w:pPr>
        <w:rPr>
          <w:lang w:val="en-US"/>
        </w:rPr>
      </w:pPr>
    </w:p>
    <w:p w:rsidR="00EC76A6" w:rsidRPr="00EC76A6" w:rsidRDefault="00EC76A6" w:rsidP="00EC76A6">
      <w:pPr>
        <w:rPr>
          <w:lang w:val="en-US"/>
        </w:rPr>
      </w:pPr>
      <w:r w:rsidRPr="00EC76A6">
        <w:rPr>
          <w:lang w:val="en-US"/>
        </w:rPr>
        <w:lastRenderedPageBreak/>
        <w:t>}</w:t>
      </w:r>
    </w:p>
    <w:p w:rsidR="00EC76A6" w:rsidRPr="00EC76A6" w:rsidRDefault="00EC76A6" w:rsidP="00EC76A6">
      <w:pPr>
        <w:rPr>
          <w:lang w:val="en-US"/>
        </w:rPr>
      </w:pPr>
      <w:r w:rsidRPr="00EC76A6">
        <w:rPr>
          <w:lang w:val="en-US"/>
        </w:rPr>
        <w:t>file close table1</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 IMT CCA</w:t>
      </w:r>
    </w:p>
    <w:p w:rsidR="00EC76A6" w:rsidRPr="00EC76A6" w:rsidRDefault="00EC76A6" w:rsidP="00EC76A6">
      <w:pPr>
        <w:rPr>
          <w:lang w:val="en-US"/>
        </w:rPr>
      </w:pPr>
    </w:p>
    <w:p w:rsidR="00EC76A6" w:rsidRPr="00EC76A6" w:rsidRDefault="00EC76A6" w:rsidP="00EC76A6">
      <w:pPr>
        <w:rPr>
          <w:lang w:val="en-US"/>
        </w:rPr>
      </w:pPr>
      <w:r w:rsidRPr="00EC76A6">
        <w:rPr>
          <w:lang w:val="en-US"/>
        </w:rPr>
        <w:t>cd "/Users/larslind/Lind kopior/Proteomics/Athero meta-analysis/"</w:t>
      </w:r>
    </w:p>
    <w:p w:rsidR="00EC76A6" w:rsidRPr="00EC76A6" w:rsidRDefault="00EC76A6" w:rsidP="00EC76A6">
      <w:pPr>
        <w:rPr>
          <w:lang w:val="en-US"/>
        </w:rPr>
      </w:pPr>
    </w:p>
    <w:p w:rsidR="00EC76A6" w:rsidRPr="00EC76A6" w:rsidRDefault="00EC76A6" w:rsidP="00EC76A6">
      <w:pPr>
        <w:rPr>
          <w:lang w:val="en-US"/>
        </w:rPr>
      </w:pPr>
      <w:r w:rsidRPr="00EC76A6">
        <w:rPr>
          <w:lang w:val="en-US"/>
        </w:rPr>
        <w:t>file open table2 using "Table proteomics vs IMTCCA.txt", replace write</w:t>
      </w:r>
    </w:p>
    <w:p w:rsidR="00EC76A6" w:rsidRPr="00EC76A6" w:rsidRDefault="00EC76A6" w:rsidP="00EC76A6">
      <w:pPr>
        <w:rPr>
          <w:lang w:val="en-US"/>
        </w:rPr>
      </w:pPr>
      <w:r w:rsidRPr="00EC76A6">
        <w:rPr>
          <w:lang w:val="en-US"/>
        </w:rPr>
        <w:t>file write table2 "Variable" _tab "n1" _tab "Beta1" _tab "SE1" _tab "CIlower1" _tab "CIhigher1"  _tab "P-value1" _tab _tab "n2" _tab "Beta2" _tab "SE2" _tab "CIlower2" _tab "CIhigher2" _tab "P-value2"</w:t>
      </w:r>
      <w:r w:rsidRPr="00EC76A6">
        <w:rPr>
          <w:lang w:val="en-US"/>
        </w:rPr>
        <w:tab/>
        <w:t>_n  // två st för CI</w:t>
      </w:r>
    </w:p>
    <w:p w:rsidR="00EC76A6" w:rsidRPr="00EC76A6" w:rsidRDefault="00EC76A6" w:rsidP="00EC76A6">
      <w:pPr>
        <w:rPr>
          <w:lang w:val="en-US"/>
        </w:rPr>
      </w:pPr>
    </w:p>
    <w:p w:rsidR="00EC76A6" w:rsidRPr="00EC76A6" w:rsidRDefault="00EC76A6" w:rsidP="00EC76A6">
      <w:pPr>
        <w:rPr>
          <w:lang w:val="en-US"/>
        </w:rPr>
      </w:pPr>
      <w:r w:rsidRPr="00EC76A6">
        <w:rPr>
          <w:lang w:val="en-US"/>
        </w:rPr>
        <w:t>foreach var of varlist prot* {</w:t>
      </w:r>
    </w:p>
    <w:p w:rsidR="00EC76A6" w:rsidRPr="00EC76A6" w:rsidRDefault="00EC76A6" w:rsidP="00EC76A6">
      <w:pPr>
        <w:rPr>
          <w:lang w:val="en-US"/>
        </w:rPr>
      </w:pPr>
      <w:r w:rsidRPr="00EC76A6">
        <w:rPr>
          <w:lang w:val="en-US"/>
        </w:rPr>
        <w:t xml:space="preserve"> quietly: reg lnimtcca `var'  age kn  lpnr</w:t>
      </w:r>
    </w:p>
    <w:p w:rsidR="00EC76A6" w:rsidRPr="00EC76A6" w:rsidRDefault="00EC76A6" w:rsidP="00EC76A6">
      <w:pPr>
        <w:rPr>
          <w:lang w:val="en-US"/>
        </w:rPr>
      </w:pPr>
      <w:r w:rsidRPr="00EC76A6">
        <w:rPr>
          <w:lang w:val="en-US"/>
        </w:rPr>
        <w:tab/>
      </w:r>
      <w:r w:rsidRPr="00EC76A6">
        <w:rPr>
          <w:lang w:val="en-US"/>
        </w:rPr>
        <w:tab/>
        <w:t>file write table2 "`var'" _tab (e(N))  _tab %5.3f (_b[`var']) _tab %5.3f (_se[`var']) _tab %5.3f (_b[`var']-1.96*_se[`var']) _tab  %5.3f (_b[`var']+1.96*_se[`var'])  _tab %12.10f (round(2*(ttail(e(df_r),abs(_b[`var']/_se[`var']))),0.000000000000001)) _tab</w:t>
      </w:r>
    </w:p>
    <w:p w:rsidR="00EC76A6" w:rsidRPr="00EC76A6" w:rsidRDefault="00EC76A6" w:rsidP="00EC76A6">
      <w:pPr>
        <w:rPr>
          <w:lang w:val="en-US"/>
        </w:rPr>
      </w:pPr>
      <w:r w:rsidRPr="00EC76A6">
        <w:rPr>
          <w:lang w:val="en-US"/>
        </w:rPr>
        <w:t xml:space="preserve">         </w:t>
      </w:r>
    </w:p>
    <w:p w:rsidR="00EC76A6" w:rsidRPr="00EC76A6" w:rsidRDefault="00EC76A6" w:rsidP="00EC76A6">
      <w:pPr>
        <w:rPr>
          <w:lang w:val="en-US"/>
        </w:rPr>
      </w:pPr>
      <w:r w:rsidRPr="00EC76A6">
        <w:rPr>
          <w:lang w:val="en-US"/>
        </w:rPr>
        <w:tab/>
        <w:t xml:space="preserve"> quietly: reg lnimtcca `var'  age kn  manuelltsbp hdl ldl bmi diabetesmellitus rkarenu lpnr</w:t>
      </w:r>
    </w:p>
    <w:p w:rsidR="00EC76A6" w:rsidRPr="00EC76A6" w:rsidRDefault="00EC76A6" w:rsidP="00EC76A6">
      <w:pPr>
        <w:rPr>
          <w:lang w:val="en-US"/>
        </w:rPr>
      </w:pPr>
      <w:r w:rsidRPr="00EC76A6">
        <w:rPr>
          <w:lang w:val="en-US"/>
        </w:rPr>
        <w:tab/>
        <w:t xml:space="preserve"> </w:t>
      </w:r>
      <w:r w:rsidRPr="00EC76A6">
        <w:rPr>
          <w:lang w:val="en-US"/>
        </w:rPr>
        <w:tab/>
      </w:r>
      <w:r w:rsidRPr="00EC76A6">
        <w:rPr>
          <w:lang w:val="en-US"/>
        </w:rPr>
        <w:tab/>
        <w:t>file write table2  _tab (e(N)) _tab %5.3f (_b[`var']) _tab %5.3f (_se[`var']) _tab %5.3f (_b[`var']-1.96*_se[`var']) _tab  %5.3f (_b[`var']+1.96*_se[`var'])  _tab %12.10f (round(2*(ttail(e(df_r),abs(_b[`var']/_se[`var']))),0.000000000000001)) _n</w:t>
      </w:r>
    </w:p>
    <w:p w:rsidR="00EC76A6" w:rsidRPr="00EC76A6" w:rsidRDefault="00EC76A6" w:rsidP="00EC76A6">
      <w:pPr>
        <w:rPr>
          <w:lang w:val="en-US"/>
        </w:rPr>
      </w:pPr>
    </w:p>
    <w:p w:rsidR="00EC76A6" w:rsidRPr="00EC76A6" w:rsidRDefault="00EC76A6" w:rsidP="00EC76A6">
      <w:pPr>
        <w:rPr>
          <w:lang w:val="en-US"/>
        </w:rPr>
      </w:pPr>
      <w:r w:rsidRPr="00EC76A6">
        <w:rPr>
          <w:lang w:val="en-US"/>
        </w:rPr>
        <w:tab/>
      </w:r>
      <w:r w:rsidRPr="00EC76A6">
        <w:rPr>
          <w:lang w:val="en-US"/>
        </w:rPr>
        <w:tab/>
        <w:t xml:space="preserve"> </w:t>
      </w:r>
    </w:p>
    <w:p w:rsidR="00EC76A6" w:rsidRPr="00EC76A6" w:rsidRDefault="00EC76A6" w:rsidP="00EC76A6">
      <w:pPr>
        <w:rPr>
          <w:lang w:val="en-US"/>
        </w:rPr>
      </w:pPr>
      <w:r w:rsidRPr="00EC76A6">
        <w:rPr>
          <w:lang w:val="en-US"/>
        </w:rPr>
        <w:tab/>
      </w:r>
      <w:r w:rsidRPr="00EC76A6">
        <w:rPr>
          <w:lang w:val="en-US"/>
        </w:rPr>
        <w:tab/>
        <w:t xml:space="preserve"> }</w:t>
      </w:r>
    </w:p>
    <w:p w:rsidR="00EC76A6" w:rsidRPr="00EC76A6" w:rsidRDefault="00EC76A6" w:rsidP="00EC76A6">
      <w:pPr>
        <w:rPr>
          <w:lang w:val="en-US"/>
        </w:rPr>
      </w:pPr>
    </w:p>
    <w:p w:rsidR="00EC76A6" w:rsidRPr="00EC76A6" w:rsidRDefault="00EC76A6" w:rsidP="00EC76A6">
      <w:pPr>
        <w:rPr>
          <w:lang w:val="en-US"/>
        </w:rPr>
      </w:pPr>
      <w:r w:rsidRPr="00EC76A6">
        <w:rPr>
          <w:lang w:val="en-US"/>
        </w:rPr>
        <w:t>file close table2</w:t>
      </w:r>
    </w:p>
    <w:p w:rsidR="00EC76A6" w:rsidRPr="00EC76A6" w:rsidRDefault="00EC76A6" w:rsidP="00EC76A6">
      <w:pPr>
        <w:rPr>
          <w:lang w:val="en-US"/>
        </w:rPr>
      </w:pPr>
    </w:p>
    <w:p w:rsidR="00EC76A6" w:rsidRPr="00EC76A6" w:rsidRDefault="00EC76A6" w:rsidP="00EC76A6">
      <w:pPr>
        <w:rPr>
          <w:lang w:val="en-US"/>
        </w:rPr>
      </w:pPr>
      <w:r w:rsidRPr="00EC76A6">
        <w:rPr>
          <w:lang w:val="en-US"/>
        </w:rPr>
        <w:t>*tabell alla</w:t>
      </w: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cd "/Users/larslind/Lind kopior/Proteomics/Athero meta-analysis/"</w:t>
      </w:r>
    </w:p>
    <w:p w:rsidR="00EC76A6" w:rsidRPr="00EC76A6" w:rsidRDefault="00EC76A6" w:rsidP="00EC76A6">
      <w:pPr>
        <w:rPr>
          <w:lang w:val="en-US"/>
        </w:rPr>
      </w:pPr>
      <w:r w:rsidRPr="00EC76A6">
        <w:rPr>
          <w:lang w:val="en-US"/>
        </w:rPr>
        <w:t>insheet using "Table proteomics vs IMTCCA.txt"</w:t>
      </w:r>
    </w:p>
    <w:p w:rsidR="00EC76A6" w:rsidRPr="00EC76A6" w:rsidRDefault="00EC76A6" w:rsidP="00EC76A6">
      <w:pPr>
        <w:rPr>
          <w:lang w:val="en-US"/>
        </w:rPr>
      </w:pPr>
      <w:r w:rsidRPr="00EC76A6">
        <w:rPr>
          <w:lang w:val="en-US"/>
        </w:rPr>
        <w:t>sort variable</w:t>
      </w:r>
    </w:p>
    <w:p w:rsidR="00EC76A6" w:rsidRPr="00EC76A6" w:rsidRDefault="00EC76A6" w:rsidP="00EC76A6">
      <w:pPr>
        <w:rPr>
          <w:lang w:val="en-US"/>
        </w:rPr>
      </w:pPr>
      <w:r w:rsidRPr="00EC76A6">
        <w:rPr>
          <w:lang w:val="en-US"/>
        </w:rPr>
        <w:t>merge variable using "/Users/larslind/Lind kopior/Proteomics/proteinnamn_korr.dta"</w:t>
      </w:r>
    </w:p>
    <w:p w:rsidR="00EC76A6" w:rsidRPr="00EC76A6" w:rsidRDefault="00EC76A6" w:rsidP="00EC76A6">
      <w:pPr>
        <w:rPr>
          <w:lang w:val="en-US"/>
        </w:rPr>
      </w:pPr>
      <w:r w:rsidRPr="00EC76A6">
        <w:rPr>
          <w:lang w:val="en-US"/>
        </w:rPr>
        <w:t>tab _merge</w:t>
      </w:r>
    </w:p>
    <w:p w:rsidR="00EC76A6" w:rsidRPr="00EC76A6" w:rsidRDefault="00EC76A6" w:rsidP="00EC76A6">
      <w:pPr>
        <w:rPr>
          <w:lang w:val="en-US"/>
        </w:rPr>
      </w:pPr>
      <w:r w:rsidRPr="00EC76A6">
        <w:rPr>
          <w:lang w:val="en-US"/>
        </w:rPr>
        <w:t>drop if _merge!=3</w:t>
      </w:r>
    </w:p>
    <w:p w:rsidR="00EC76A6" w:rsidRPr="00EC76A6" w:rsidRDefault="00EC76A6" w:rsidP="00EC76A6">
      <w:pPr>
        <w:rPr>
          <w:lang w:val="en-US"/>
        </w:rPr>
      </w:pPr>
      <w:r w:rsidRPr="00EC76A6">
        <w:rPr>
          <w:lang w:val="en-US"/>
        </w:rPr>
        <w:t>drop _merge</w:t>
      </w:r>
    </w:p>
    <w:p w:rsidR="00EC76A6" w:rsidRPr="00EC76A6" w:rsidRDefault="00EC76A6" w:rsidP="00EC76A6">
      <w:pPr>
        <w:rPr>
          <w:lang w:val="en-US"/>
        </w:rPr>
      </w:pPr>
      <w:r w:rsidRPr="00EC76A6">
        <w:rPr>
          <w:lang w:val="en-US"/>
        </w:rPr>
        <w:t>sort pvalue1</w:t>
      </w:r>
    </w:p>
    <w:p w:rsidR="00EC76A6" w:rsidRPr="00EC76A6" w:rsidRDefault="00EC76A6" w:rsidP="00EC76A6">
      <w:pPr>
        <w:rPr>
          <w:lang w:val="en-US"/>
        </w:rPr>
      </w:pPr>
      <w:r w:rsidRPr="00EC76A6">
        <w:rPr>
          <w:lang w:val="en-US"/>
        </w:rPr>
        <w:t>keep proteinname n1 beta1 se1 cilower1 cihigher1 pvalue1 n2 beta2 se2 cilower2 cihigher2 pvalue2</w:t>
      </w:r>
    </w:p>
    <w:p w:rsidR="00EC76A6" w:rsidRPr="00EC76A6" w:rsidRDefault="00EC76A6" w:rsidP="00EC76A6">
      <w:pPr>
        <w:rPr>
          <w:lang w:val="en-US"/>
        </w:rPr>
      </w:pPr>
      <w:r w:rsidRPr="00EC76A6">
        <w:rPr>
          <w:lang w:val="en-US"/>
        </w:rPr>
        <w:t>order proteinname n1 beta1 se1 cilower1 cihigher1 pvalue1 n2 beta2 se2 cilower2 cihigher2 pvalue2</w:t>
      </w:r>
    </w:p>
    <w:p w:rsidR="00EC76A6" w:rsidRPr="00EC76A6" w:rsidRDefault="00EC76A6" w:rsidP="00EC76A6">
      <w:pPr>
        <w:rPr>
          <w:lang w:val="en-US"/>
        </w:rPr>
      </w:pPr>
      <w:r w:rsidRPr="00EC76A6">
        <w:rPr>
          <w:lang w:val="en-US"/>
        </w:rPr>
        <w:t>sort proteinname</w:t>
      </w:r>
    </w:p>
    <w:p w:rsidR="00EC76A6" w:rsidRPr="00EC76A6" w:rsidRDefault="00EC76A6" w:rsidP="00EC76A6">
      <w:pPr>
        <w:rPr>
          <w:lang w:val="en-US"/>
        </w:rPr>
      </w:pPr>
      <w:r w:rsidRPr="00EC76A6">
        <w:rPr>
          <w:lang w:val="en-US"/>
        </w:rPr>
        <w:t>save "Table proteomics vs IMTCCA_PIVUS.dta", replace</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 IMT bulb</w:t>
      </w:r>
    </w:p>
    <w:p w:rsidR="00EC76A6" w:rsidRPr="00EC76A6" w:rsidRDefault="00EC76A6" w:rsidP="00EC76A6">
      <w:pPr>
        <w:rPr>
          <w:lang w:val="en-US"/>
        </w:rPr>
      </w:pPr>
    </w:p>
    <w:p w:rsidR="00EC76A6" w:rsidRPr="00EC76A6" w:rsidRDefault="00EC76A6" w:rsidP="00EC76A6">
      <w:pPr>
        <w:rPr>
          <w:lang w:val="en-US"/>
        </w:rPr>
      </w:pPr>
      <w:r w:rsidRPr="00EC76A6">
        <w:rPr>
          <w:lang w:val="en-US"/>
        </w:rPr>
        <w:t>cd "/Users/larslind/Lind kopior/Proteomics/Athero meta-analysis/"</w:t>
      </w:r>
    </w:p>
    <w:p w:rsidR="00EC76A6" w:rsidRPr="00EC76A6" w:rsidRDefault="00EC76A6" w:rsidP="00EC76A6">
      <w:pPr>
        <w:rPr>
          <w:lang w:val="en-US"/>
        </w:rPr>
      </w:pPr>
    </w:p>
    <w:p w:rsidR="00EC76A6" w:rsidRPr="00EC76A6" w:rsidRDefault="00EC76A6" w:rsidP="00EC76A6">
      <w:pPr>
        <w:rPr>
          <w:lang w:val="en-US"/>
        </w:rPr>
      </w:pPr>
      <w:r w:rsidRPr="00EC76A6">
        <w:rPr>
          <w:lang w:val="en-US"/>
        </w:rPr>
        <w:t>file open table2 using "Table proteomics vs IMTbulb.txt", replace write</w:t>
      </w:r>
    </w:p>
    <w:p w:rsidR="00EC76A6" w:rsidRPr="00EC76A6" w:rsidRDefault="00EC76A6" w:rsidP="00EC76A6">
      <w:pPr>
        <w:rPr>
          <w:lang w:val="en-US"/>
        </w:rPr>
      </w:pPr>
      <w:r w:rsidRPr="00EC76A6">
        <w:rPr>
          <w:lang w:val="en-US"/>
        </w:rPr>
        <w:t>file write table2 "Variable" _tab "n1" _tab "Beta1" _tab "SE1" _tab "CIlower1" _tab "CIhigher1"  _tab "P-value1" _tab _tab "n2" _tab "Beta2" _tab "SE2" _tab "CIlower2" _tab "CIhigher2" _tab "P-value2"</w:t>
      </w:r>
      <w:r w:rsidRPr="00EC76A6">
        <w:rPr>
          <w:lang w:val="en-US"/>
        </w:rPr>
        <w:tab/>
        <w:t>_n  // två st för CI</w:t>
      </w:r>
    </w:p>
    <w:p w:rsidR="00EC76A6" w:rsidRPr="00EC76A6" w:rsidRDefault="00EC76A6" w:rsidP="00EC76A6">
      <w:pPr>
        <w:rPr>
          <w:lang w:val="en-US"/>
        </w:rPr>
      </w:pPr>
    </w:p>
    <w:p w:rsidR="00EC76A6" w:rsidRPr="00EC76A6" w:rsidRDefault="00EC76A6" w:rsidP="00EC76A6">
      <w:pPr>
        <w:rPr>
          <w:lang w:val="en-US"/>
        </w:rPr>
      </w:pPr>
      <w:r w:rsidRPr="00EC76A6">
        <w:rPr>
          <w:lang w:val="en-US"/>
        </w:rPr>
        <w:t>foreach var of varlist prot* {</w:t>
      </w:r>
    </w:p>
    <w:p w:rsidR="00EC76A6" w:rsidRPr="00EC76A6" w:rsidRDefault="00EC76A6" w:rsidP="00EC76A6">
      <w:pPr>
        <w:rPr>
          <w:lang w:val="en-US"/>
        </w:rPr>
      </w:pPr>
      <w:r w:rsidRPr="00EC76A6">
        <w:rPr>
          <w:lang w:val="en-US"/>
        </w:rPr>
        <w:lastRenderedPageBreak/>
        <w:t xml:space="preserve"> quietly: reg lnimtbulb `var'  age kn  lpnr</w:t>
      </w:r>
    </w:p>
    <w:p w:rsidR="00EC76A6" w:rsidRPr="00EC76A6" w:rsidRDefault="00EC76A6" w:rsidP="00EC76A6">
      <w:pPr>
        <w:rPr>
          <w:lang w:val="en-US"/>
        </w:rPr>
      </w:pPr>
      <w:r w:rsidRPr="00EC76A6">
        <w:rPr>
          <w:lang w:val="en-US"/>
        </w:rPr>
        <w:tab/>
      </w:r>
      <w:r w:rsidRPr="00EC76A6">
        <w:rPr>
          <w:lang w:val="en-US"/>
        </w:rPr>
        <w:tab/>
        <w:t>file write table2 "`var'" _tab (e(N))  _tab %5.3f (_b[`var']) _tab %5.3f (_se[`var']) _tab %5.3f (_b[`var']-1.96*_se[`var']) _tab  %5.3f (_b[`var']+1.96*_se[`var'])  _tab %12.10f (round(2*(ttail(e(df_r),abs(_b[`var']/_se[`var']))),0.000000000000001)) _tab</w:t>
      </w:r>
    </w:p>
    <w:p w:rsidR="00EC76A6" w:rsidRPr="00EC76A6" w:rsidRDefault="00EC76A6" w:rsidP="00EC76A6">
      <w:pPr>
        <w:rPr>
          <w:lang w:val="en-US"/>
        </w:rPr>
      </w:pPr>
      <w:r w:rsidRPr="00EC76A6">
        <w:rPr>
          <w:lang w:val="en-US"/>
        </w:rPr>
        <w:t xml:space="preserve">         </w:t>
      </w:r>
    </w:p>
    <w:p w:rsidR="00EC76A6" w:rsidRPr="00EC76A6" w:rsidRDefault="00EC76A6" w:rsidP="00EC76A6">
      <w:pPr>
        <w:rPr>
          <w:lang w:val="en-US"/>
        </w:rPr>
      </w:pPr>
      <w:r w:rsidRPr="00EC76A6">
        <w:rPr>
          <w:lang w:val="en-US"/>
        </w:rPr>
        <w:tab/>
        <w:t xml:space="preserve"> quietly: reg lnimtbulb `var'  age kn  manuelltsbp hdl ldl bmi diabetesmellitus rkarenu lpnr</w:t>
      </w:r>
    </w:p>
    <w:p w:rsidR="00EC76A6" w:rsidRPr="00EC76A6" w:rsidRDefault="00EC76A6" w:rsidP="00EC76A6">
      <w:pPr>
        <w:rPr>
          <w:lang w:val="en-US"/>
        </w:rPr>
      </w:pPr>
      <w:r w:rsidRPr="00EC76A6">
        <w:rPr>
          <w:lang w:val="en-US"/>
        </w:rPr>
        <w:tab/>
        <w:t xml:space="preserve"> </w:t>
      </w:r>
      <w:r w:rsidRPr="00EC76A6">
        <w:rPr>
          <w:lang w:val="en-US"/>
        </w:rPr>
        <w:tab/>
      </w:r>
      <w:r w:rsidRPr="00EC76A6">
        <w:rPr>
          <w:lang w:val="en-US"/>
        </w:rPr>
        <w:tab/>
        <w:t>file write table2  _tab (e(N)) _tab %5.3f (_b[`var']) _tab %5.3f (_se[`var']) _tab %5.3f (_b[`var']-1.96*_se[`var']) _tab  %5.3f (_b[`var']+1.96*_se[`var'])  _tab %12.10f (round(2*(ttail(e(df_r),abs(_b[`var']/_se[`var']))),0.000000000000001)) _n</w:t>
      </w:r>
    </w:p>
    <w:p w:rsidR="00EC76A6" w:rsidRPr="00EC76A6" w:rsidRDefault="00EC76A6" w:rsidP="00EC76A6">
      <w:pPr>
        <w:rPr>
          <w:lang w:val="en-US"/>
        </w:rPr>
      </w:pPr>
    </w:p>
    <w:p w:rsidR="00EC76A6" w:rsidRPr="00EC76A6" w:rsidRDefault="00EC76A6" w:rsidP="00EC76A6">
      <w:pPr>
        <w:rPr>
          <w:lang w:val="en-US"/>
        </w:rPr>
      </w:pPr>
      <w:r w:rsidRPr="00EC76A6">
        <w:rPr>
          <w:lang w:val="en-US"/>
        </w:rPr>
        <w:tab/>
      </w:r>
      <w:r w:rsidRPr="00EC76A6">
        <w:rPr>
          <w:lang w:val="en-US"/>
        </w:rPr>
        <w:tab/>
        <w:t xml:space="preserve"> </w:t>
      </w:r>
    </w:p>
    <w:p w:rsidR="00EC76A6" w:rsidRPr="00EC76A6" w:rsidRDefault="00EC76A6" w:rsidP="00EC76A6">
      <w:pPr>
        <w:rPr>
          <w:lang w:val="en-US"/>
        </w:rPr>
      </w:pPr>
      <w:r w:rsidRPr="00EC76A6">
        <w:rPr>
          <w:lang w:val="en-US"/>
        </w:rPr>
        <w:tab/>
      </w:r>
      <w:r w:rsidRPr="00EC76A6">
        <w:rPr>
          <w:lang w:val="en-US"/>
        </w:rPr>
        <w:tab/>
        <w:t xml:space="preserve"> }</w:t>
      </w:r>
    </w:p>
    <w:p w:rsidR="00EC76A6" w:rsidRPr="00EC76A6" w:rsidRDefault="00EC76A6" w:rsidP="00EC76A6">
      <w:pPr>
        <w:rPr>
          <w:lang w:val="en-US"/>
        </w:rPr>
      </w:pPr>
    </w:p>
    <w:p w:rsidR="00EC76A6" w:rsidRPr="00EC76A6" w:rsidRDefault="00EC76A6" w:rsidP="00EC76A6">
      <w:pPr>
        <w:rPr>
          <w:lang w:val="en-US"/>
        </w:rPr>
      </w:pPr>
      <w:r w:rsidRPr="00EC76A6">
        <w:rPr>
          <w:lang w:val="en-US"/>
        </w:rPr>
        <w:t>file close table2</w:t>
      </w:r>
    </w:p>
    <w:p w:rsidR="00EC76A6" w:rsidRPr="00EC76A6" w:rsidRDefault="00EC76A6" w:rsidP="00EC76A6">
      <w:pPr>
        <w:rPr>
          <w:lang w:val="en-US"/>
        </w:rPr>
      </w:pPr>
    </w:p>
    <w:p w:rsidR="00EC76A6" w:rsidRPr="00EC76A6" w:rsidRDefault="00EC76A6" w:rsidP="00EC76A6">
      <w:pPr>
        <w:rPr>
          <w:lang w:val="en-US"/>
        </w:rPr>
      </w:pPr>
      <w:r w:rsidRPr="00EC76A6">
        <w:rPr>
          <w:lang w:val="en-US"/>
        </w:rPr>
        <w:t>*tabell alla</w:t>
      </w: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cd "/Users/larslind/Lind kopior/Proteomics/Athero meta-analysis/"</w:t>
      </w:r>
    </w:p>
    <w:p w:rsidR="00EC76A6" w:rsidRPr="00EC76A6" w:rsidRDefault="00EC76A6" w:rsidP="00EC76A6">
      <w:pPr>
        <w:rPr>
          <w:lang w:val="en-US"/>
        </w:rPr>
      </w:pPr>
      <w:r w:rsidRPr="00EC76A6">
        <w:rPr>
          <w:lang w:val="en-US"/>
        </w:rPr>
        <w:t>insheet using "Table proteomics vs IMTbulb.txt"</w:t>
      </w:r>
    </w:p>
    <w:p w:rsidR="00EC76A6" w:rsidRPr="00EC76A6" w:rsidRDefault="00EC76A6" w:rsidP="00EC76A6">
      <w:pPr>
        <w:rPr>
          <w:lang w:val="en-US"/>
        </w:rPr>
      </w:pPr>
      <w:r w:rsidRPr="00EC76A6">
        <w:rPr>
          <w:lang w:val="en-US"/>
        </w:rPr>
        <w:t>sort variable</w:t>
      </w:r>
    </w:p>
    <w:p w:rsidR="00EC76A6" w:rsidRPr="00EC76A6" w:rsidRDefault="00EC76A6" w:rsidP="00EC76A6">
      <w:pPr>
        <w:rPr>
          <w:lang w:val="en-US"/>
        </w:rPr>
      </w:pPr>
      <w:r w:rsidRPr="00EC76A6">
        <w:rPr>
          <w:lang w:val="en-US"/>
        </w:rPr>
        <w:t>merge variable using "/Users/larslind/Lind kopior/Proteomics/proteinnamn_korr.dta"</w:t>
      </w:r>
    </w:p>
    <w:p w:rsidR="00EC76A6" w:rsidRPr="00EC76A6" w:rsidRDefault="00EC76A6" w:rsidP="00EC76A6">
      <w:pPr>
        <w:rPr>
          <w:lang w:val="en-US"/>
        </w:rPr>
      </w:pPr>
      <w:r w:rsidRPr="00EC76A6">
        <w:rPr>
          <w:lang w:val="en-US"/>
        </w:rPr>
        <w:t>tab _merge</w:t>
      </w:r>
    </w:p>
    <w:p w:rsidR="00EC76A6" w:rsidRPr="00EC76A6" w:rsidRDefault="00EC76A6" w:rsidP="00EC76A6">
      <w:pPr>
        <w:rPr>
          <w:lang w:val="en-US"/>
        </w:rPr>
      </w:pPr>
      <w:r w:rsidRPr="00EC76A6">
        <w:rPr>
          <w:lang w:val="en-US"/>
        </w:rPr>
        <w:t>drop if _merge!=3</w:t>
      </w:r>
    </w:p>
    <w:p w:rsidR="00EC76A6" w:rsidRPr="00EC76A6" w:rsidRDefault="00EC76A6" w:rsidP="00EC76A6">
      <w:pPr>
        <w:rPr>
          <w:lang w:val="en-US"/>
        </w:rPr>
      </w:pPr>
      <w:r w:rsidRPr="00EC76A6">
        <w:rPr>
          <w:lang w:val="en-US"/>
        </w:rPr>
        <w:t>drop _merge</w:t>
      </w:r>
    </w:p>
    <w:p w:rsidR="00EC76A6" w:rsidRPr="00EC76A6" w:rsidRDefault="00EC76A6" w:rsidP="00EC76A6">
      <w:pPr>
        <w:rPr>
          <w:lang w:val="en-US"/>
        </w:rPr>
      </w:pPr>
      <w:r w:rsidRPr="00EC76A6">
        <w:rPr>
          <w:lang w:val="en-US"/>
        </w:rPr>
        <w:t>sort pvalue1</w:t>
      </w:r>
    </w:p>
    <w:p w:rsidR="00EC76A6" w:rsidRPr="00EC76A6" w:rsidRDefault="00EC76A6" w:rsidP="00EC76A6">
      <w:pPr>
        <w:rPr>
          <w:lang w:val="en-US"/>
        </w:rPr>
      </w:pPr>
      <w:r w:rsidRPr="00EC76A6">
        <w:rPr>
          <w:lang w:val="en-US"/>
        </w:rPr>
        <w:t>keep proteinname n1 beta1 se1 cilower1 cihigher1 pvalue1 n2 beta2 se2 cilower2 cihigher2 pvalue2</w:t>
      </w:r>
    </w:p>
    <w:p w:rsidR="00EC76A6" w:rsidRPr="00EC76A6" w:rsidRDefault="00EC76A6" w:rsidP="00EC76A6">
      <w:pPr>
        <w:rPr>
          <w:lang w:val="en-US"/>
        </w:rPr>
      </w:pPr>
      <w:r w:rsidRPr="00EC76A6">
        <w:rPr>
          <w:lang w:val="en-US"/>
        </w:rPr>
        <w:t>order proteinname n1 beta1 se1 cilower1 cihigher1 pvalue1 n2 beta2 se2 cilower2 cihigher2 pvalue2</w:t>
      </w:r>
    </w:p>
    <w:p w:rsidR="00EC76A6" w:rsidRPr="00EC76A6" w:rsidRDefault="00EC76A6" w:rsidP="00EC76A6">
      <w:pPr>
        <w:rPr>
          <w:lang w:val="en-US"/>
        </w:rPr>
      </w:pPr>
      <w:r w:rsidRPr="00EC76A6">
        <w:rPr>
          <w:lang w:val="en-US"/>
        </w:rPr>
        <w:lastRenderedPageBreak/>
        <w:t>sort proteinname</w:t>
      </w:r>
    </w:p>
    <w:p w:rsidR="00EC76A6" w:rsidRPr="00EC76A6" w:rsidRDefault="00EC76A6" w:rsidP="00EC76A6">
      <w:pPr>
        <w:rPr>
          <w:lang w:val="en-US"/>
        </w:rPr>
      </w:pPr>
      <w:r w:rsidRPr="00EC76A6">
        <w:rPr>
          <w:lang w:val="en-US"/>
        </w:rPr>
        <w:t>save "Table proteomics vs IMTbulb_PIVUS.dta", replace</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 plaque area</w:t>
      </w:r>
    </w:p>
    <w:p w:rsidR="00EC76A6" w:rsidRPr="00EC76A6" w:rsidRDefault="00EC76A6" w:rsidP="00EC76A6">
      <w:pPr>
        <w:rPr>
          <w:lang w:val="en-US"/>
        </w:rPr>
      </w:pPr>
    </w:p>
    <w:p w:rsidR="00EC76A6" w:rsidRPr="00EC76A6" w:rsidRDefault="00EC76A6" w:rsidP="00EC76A6">
      <w:pPr>
        <w:rPr>
          <w:lang w:val="en-US"/>
        </w:rPr>
      </w:pPr>
      <w:r w:rsidRPr="00EC76A6">
        <w:rPr>
          <w:lang w:val="en-US"/>
        </w:rPr>
        <w:t>cd "/Users/larslind/Lind kopior/Proteomics/Athero meta-analysis/"</w:t>
      </w:r>
    </w:p>
    <w:p w:rsidR="00EC76A6" w:rsidRPr="00EC76A6" w:rsidRDefault="00EC76A6" w:rsidP="00EC76A6">
      <w:pPr>
        <w:rPr>
          <w:lang w:val="en-US"/>
        </w:rPr>
      </w:pPr>
    </w:p>
    <w:p w:rsidR="00EC76A6" w:rsidRPr="00EC76A6" w:rsidRDefault="00EC76A6" w:rsidP="00EC76A6">
      <w:pPr>
        <w:rPr>
          <w:lang w:val="en-US"/>
        </w:rPr>
      </w:pPr>
      <w:r w:rsidRPr="00EC76A6">
        <w:rPr>
          <w:lang w:val="en-US"/>
        </w:rPr>
        <w:t>file open table2 using "Table proteomics vs area.txt", replace write</w:t>
      </w:r>
    </w:p>
    <w:p w:rsidR="00EC76A6" w:rsidRPr="00EC76A6" w:rsidRDefault="00EC76A6" w:rsidP="00EC76A6">
      <w:pPr>
        <w:rPr>
          <w:lang w:val="en-US"/>
        </w:rPr>
      </w:pPr>
      <w:r w:rsidRPr="00EC76A6">
        <w:rPr>
          <w:lang w:val="en-US"/>
        </w:rPr>
        <w:t>file write table2 "Variable" _tab "n1" _tab "Beta1" _tab "SE1" _tab "CIlower1" _tab "CIhigher1"  _tab "P-value1" _tab _tab "n2" _tab "Beta2" _tab "SE2" _tab "CIlower2" _tab "CIhigher2" _tab "P-value2"</w:t>
      </w:r>
      <w:r w:rsidRPr="00EC76A6">
        <w:rPr>
          <w:lang w:val="en-US"/>
        </w:rPr>
        <w:tab/>
        <w:t>_n  // två st för CI</w:t>
      </w:r>
    </w:p>
    <w:p w:rsidR="00EC76A6" w:rsidRPr="00EC76A6" w:rsidRDefault="00EC76A6" w:rsidP="00EC76A6">
      <w:pPr>
        <w:rPr>
          <w:lang w:val="en-US"/>
        </w:rPr>
      </w:pPr>
    </w:p>
    <w:p w:rsidR="00EC76A6" w:rsidRPr="00EC76A6" w:rsidRDefault="00EC76A6" w:rsidP="00EC76A6">
      <w:pPr>
        <w:rPr>
          <w:lang w:val="en-US"/>
        </w:rPr>
      </w:pPr>
      <w:r w:rsidRPr="00EC76A6">
        <w:rPr>
          <w:lang w:val="en-US"/>
        </w:rPr>
        <w:t>foreach var of varlist prot* {</w:t>
      </w:r>
    </w:p>
    <w:p w:rsidR="00EC76A6" w:rsidRPr="00EC76A6" w:rsidRDefault="00EC76A6" w:rsidP="00EC76A6">
      <w:pPr>
        <w:rPr>
          <w:lang w:val="en-US"/>
        </w:rPr>
      </w:pPr>
      <w:r w:rsidRPr="00EC76A6">
        <w:rPr>
          <w:lang w:val="en-US"/>
        </w:rPr>
        <w:t xml:space="preserve"> quietly: reg lnarea `var'  age kn  lpnr</w:t>
      </w:r>
    </w:p>
    <w:p w:rsidR="00EC76A6" w:rsidRPr="00EC76A6" w:rsidRDefault="00EC76A6" w:rsidP="00EC76A6">
      <w:pPr>
        <w:rPr>
          <w:lang w:val="en-US"/>
        </w:rPr>
      </w:pPr>
      <w:r w:rsidRPr="00EC76A6">
        <w:rPr>
          <w:lang w:val="en-US"/>
        </w:rPr>
        <w:tab/>
      </w:r>
      <w:r w:rsidRPr="00EC76A6">
        <w:rPr>
          <w:lang w:val="en-US"/>
        </w:rPr>
        <w:tab/>
        <w:t>file write table2 "`var'" _tab (e(N))  _tab %5.3f (_b[`var']) _tab %5.3f (_se[`var']) _tab %5.3f (_b[`var']-1.96*_se[`var']) _tab  %5.3f (_b[`var']+1.96*_se[`var'])  _tab %12.10f (round(2*(ttail(e(df_r),abs(_b[`var']/_se[`var']))),0.000000000000001)) _tab</w:t>
      </w:r>
    </w:p>
    <w:p w:rsidR="00EC76A6" w:rsidRPr="00EC76A6" w:rsidRDefault="00EC76A6" w:rsidP="00EC76A6">
      <w:pPr>
        <w:rPr>
          <w:lang w:val="en-US"/>
        </w:rPr>
      </w:pPr>
      <w:r w:rsidRPr="00EC76A6">
        <w:rPr>
          <w:lang w:val="en-US"/>
        </w:rPr>
        <w:t xml:space="preserve">         </w:t>
      </w:r>
    </w:p>
    <w:p w:rsidR="00EC76A6" w:rsidRPr="00EC76A6" w:rsidRDefault="00EC76A6" w:rsidP="00EC76A6">
      <w:pPr>
        <w:rPr>
          <w:lang w:val="en-US"/>
        </w:rPr>
      </w:pPr>
      <w:r w:rsidRPr="00EC76A6">
        <w:rPr>
          <w:lang w:val="en-US"/>
        </w:rPr>
        <w:tab/>
        <w:t xml:space="preserve"> quietly: reg lnarea `var'  age kn  manuelltsbp hdl ldl bmi diabetesmellitus rkarenu lpnr</w:t>
      </w:r>
    </w:p>
    <w:p w:rsidR="00EC76A6" w:rsidRPr="00EC76A6" w:rsidRDefault="00EC76A6" w:rsidP="00EC76A6">
      <w:pPr>
        <w:rPr>
          <w:lang w:val="en-US"/>
        </w:rPr>
      </w:pPr>
      <w:r w:rsidRPr="00EC76A6">
        <w:rPr>
          <w:lang w:val="en-US"/>
        </w:rPr>
        <w:tab/>
        <w:t xml:space="preserve"> </w:t>
      </w:r>
      <w:r w:rsidRPr="00EC76A6">
        <w:rPr>
          <w:lang w:val="en-US"/>
        </w:rPr>
        <w:tab/>
      </w:r>
      <w:r w:rsidRPr="00EC76A6">
        <w:rPr>
          <w:lang w:val="en-US"/>
        </w:rPr>
        <w:tab/>
        <w:t>file write table2  _tab (e(N)) _tab %5.3f (_b[`var']) _tab %5.3f (_se[`var']) _tab %5.3f (_b[`var']-1.96*_se[`var']) _tab  %5.3f (_b[`var']+1.96*_se[`var'])  _tab %12.10f (round(2*(ttail(e(df_r),abs(_b[`var']/_se[`var']))),0.000000000000001)) _n</w:t>
      </w:r>
    </w:p>
    <w:p w:rsidR="00EC76A6" w:rsidRPr="00EC76A6" w:rsidRDefault="00EC76A6" w:rsidP="00EC76A6">
      <w:pPr>
        <w:rPr>
          <w:lang w:val="en-US"/>
        </w:rPr>
      </w:pPr>
    </w:p>
    <w:p w:rsidR="00EC76A6" w:rsidRPr="00EC76A6" w:rsidRDefault="00EC76A6" w:rsidP="00EC76A6">
      <w:pPr>
        <w:rPr>
          <w:lang w:val="en-US"/>
        </w:rPr>
      </w:pPr>
      <w:r w:rsidRPr="00EC76A6">
        <w:rPr>
          <w:lang w:val="en-US"/>
        </w:rPr>
        <w:tab/>
      </w:r>
      <w:r w:rsidRPr="00EC76A6">
        <w:rPr>
          <w:lang w:val="en-US"/>
        </w:rPr>
        <w:tab/>
        <w:t xml:space="preserve"> </w:t>
      </w:r>
    </w:p>
    <w:p w:rsidR="00EC76A6" w:rsidRPr="00EC76A6" w:rsidRDefault="00EC76A6" w:rsidP="00EC76A6">
      <w:pPr>
        <w:rPr>
          <w:lang w:val="en-US"/>
        </w:rPr>
      </w:pPr>
      <w:r w:rsidRPr="00EC76A6">
        <w:rPr>
          <w:lang w:val="en-US"/>
        </w:rPr>
        <w:tab/>
      </w:r>
      <w:r w:rsidRPr="00EC76A6">
        <w:rPr>
          <w:lang w:val="en-US"/>
        </w:rPr>
        <w:tab/>
        <w:t xml:space="preserve"> }</w:t>
      </w:r>
    </w:p>
    <w:p w:rsidR="00EC76A6" w:rsidRPr="00EC76A6" w:rsidRDefault="00EC76A6" w:rsidP="00EC76A6">
      <w:pPr>
        <w:rPr>
          <w:lang w:val="en-US"/>
        </w:rPr>
      </w:pPr>
    </w:p>
    <w:p w:rsidR="00EC76A6" w:rsidRPr="00EC76A6" w:rsidRDefault="00EC76A6" w:rsidP="00EC76A6">
      <w:pPr>
        <w:rPr>
          <w:lang w:val="en-US"/>
        </w:rPr>
      </w:pPr>
      <w:r w:rsidRPr="00EC76A6">
        <w:rPr>
          <w:lang w:val="en-US"/>
        </w:rPr>
        <w:lastRenderedPageBreak/>
        <w:t>file close table2</w:t>
      </w:r>
    </w:p>
    <w:p w:rsidR="00EC76A6" w:rsidRPr="00EC76A6" w:rsidRDefault="00EC76A6" w:rsidP="00EC76A6">
      <w:pPr>
        <w:rPr>
          <w:lang w:val="en-US"/>
        </w:rPr>
      </w:pPr>
    </w:p>
    <w:p w:rsidR="00EC76A6" w:rsidRPr="00EC76A6" w:rsidRDefault="00EC76A6" w:rsidP="00EC76A6">
      <w:pPr>
        <w:rPr>
          <w:lang w:val="en-US"/>
        </w:rPr>
      </w:pPr>
      <w:r w:rsidRPr="00EC76A6">
        <w:rPr>
          <w:lang w:val="en-US"/>
        </w:rPr>
        <w:t>*tabell alla</w:t>
      </w: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cd "/Users/larslind/Lind kopior/Proteomics/Athero meta-analysis/"</w:t>
      </w:r>
    </w:p>
    <w:p w:rsidR="00EC76A6" w:rsidRPr="00EC76A6" w:rsidRDefault="00EC76A6" w:rsidP="00EC76A6">
      <w:pPr>
        <w:rPr>
          <w:lang w:val="en-US"/>
        </w:rPr>
      </w:pPr>
      <w:r w:rsidRPr="00EC76A6">
        <w:rPr>
          <w:lang w:val="en-US"/>
        </w:rPr>
        <w:t>insheet using "Table proteomics vs area.txt"</w:t>
      </w:r>
    </w:p>
    <w:p w:rsidR="00EC76A6" w:rsidRPr="00EC76A6" w:rsidRDefault="00EC76A6" w:rsidP="00EC76A6">
      <w:pPr>
        <w:rPr>
          <w:lang w:val="en-US"/>
        </w:rPr>
      </w:pPr>
      <w:r w:rsidRPr="00EC76A6">
        <w:rPr>
          <w:lang w:val="en-US"/>
        </w:rPr>
        <w:t>sort variable</w:t>
      </w:r>
    </w:p>
    <w:p w:rsidR="00EC76A6" w:rsidRPr="00EC76A6" w:rsidRDefault="00EC76A6" w:rsidP="00EC76A6">
      <w:pPr>
        <w:rPr>
          <w:lang w:val="en-US"/>
        </w:rPr>
      </w:pPr>
      <w:r w:rsidRPr="00EC76A6">
        <w:rPr>
          <w:lang w:val="en-US"/>
        </w:rPr>
        <w:t>merge variable using "/Users/larslind/Lind kopior/Proteomics/proteinnamn_korr.dta"</w:t>
      </w:r>
    </w:p>
    <w:p w:rsidR="00EC76A6" w:rsidRPr="00EC76A6" w:rsidRDefault="00EC76A6" w:rsidP="00EC76A6">
      <w:pPr>
        <w:rPr>
          <w:lang w:val="en-US"/>
        </w:rPr>
      </w:pPr>
      <w:r w:rsidRPr="00EC76A6">
        <w:rPr>
          <w:lang w:val="en-US"/>
        </w:rPr>
        <w:t>tab _merge</w:t>
      </w:r>
    </w:p>
    <w:p w:rsidR="00EC76A6" w:rsidRPr="00EC76A6" w:rsidRDefault="00EC76A6" w:rsidP="00EC76A6">
      <w:pPr>
        <w:rPr>
          <w:lang w:val="en-US"/>
        </w:rPr>
      </w:pPr>
      <w:r w:rsidRPr="00EC76A6">
        <w:rPr>
          <w:lang w:val="en-US"/>
        </w:rPr>
        <w:t>drop if _merge!=3</w:t>
      </w:r>
    </w:p>
    <w:p w:rsidR="00EC76A6" w:rsidRPr="00EC76A6" w:rsidRDefault="00EC76A6" w:rsidP="00EC76A6">
      <w:pPr>
        <w:rPr>
          <w:lang w:val="en-US"/>
        </w:rPr>
      </w:pPr>
      <w:r w:rsidRPr="00EC76A6">
        <w:rPr>
          <w:lang w:val="en-US"/>
        </w:rPr>
        <w:t>drop _merge</w:t>
      </w:r>
    </w:p>
    <w:p w:rsidR="00EC76A6" w:rsidRPr="00EC76A6" w:rsidRDefault="00EC76A6" w:rsidP="00EC76A6">
      <w:pPr>
        <w:rPr>
          <w:lang w:val="en-US"/>
        </w:rPr>
      </w:pPr>
      <w:r w:rsidRPr="00EC76A6">
        <w:rPr>
          <w:lang w:val="en-US"/>
        </w:rPr>
        <w:t>sort pvalue1</w:t>
      </w:r>
    </w:p>
    <w:p w:rsidR="00EC76A6" w:rsidRPr="00EC76A6" w:rsidRDefault="00EC76A6" w:rsidP="00EC76A6">
      <w:pPr>
        <w:rPr>
          <w:lang w:val="en-US"/>
        </w:rPr>
      </w:pPr>
      <w:r w:rsidRPr="00EC76A6">
        <w:rPr>
          <w:lang w:val="en-US"/>
        </w:rPr>
        <w:t>keep proteinname n1 beta1 se1 cilower1 cihigher1 pvalue1 n2 beta2 se2 cilower2 cihigher2 pvalue2</w:t>
      </w:r>
    </w:p>
    <w:p w:rsidR="00EC76A6" w:rsidRPr="00EC76A6" w:rsidRDefault="00EC76A6" w:rsidP="00EC76A6">
      <w:pPr>
        <w:rPr>
          <w:lang w:val="en-US"/>
        </w:rPr>
      </w:pPr>
      <w:r w:rsidRPr="00EC76A6">
        <w:rPr>
          <w:lang w:val="en-US"/>
        </w:rPr>
        <w:t>order proteinname n1 beta1 se1 cilower1 cihigher1 pvalue1 n2 beta2 se2 cilower2 cihigher2 pvalue2</w:t>
      </w:r>
    </w:p>
    <w:p w:rsidR="00EC76A6" w:rsidRPr="00EC76A6" w:rsidRDefault="00EC76A6" w:rsidP="00EC76A6">
      <w:pPr>
        <w:rPr>
          <w:lang w:val="en-US"/>
        </w:rPr>
      </w:pPr>
      <w:r w:rsidRPr="00EC76A6">
        <w:rPr>
          <w:lang w:val="en-US"/>
        </w:rPr>
        <w:t>sort proteinname</w:t>
      </w:r>
    </w:p>
    <w:p w:rsidR="00EC76A6" w:rsidRPr="00EC76A6" w:rsidRDefault="00EC76A6" w:rsidP="00EC76A6">
      <w:pPr>
        <w:rPr>
          <w:lang w:val="en-US"/>
        </w:rPr>
      </w:pPr>
      <w:r w:rsidRPr="00EC76A6">
        <w:rPr>
          <w:lang w:val="en-US"/>
        </w:rPr>
        <w:t>save "Table proteomics vs area_PIVUS.dta", replace</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 xml:space="preserve">***************************************************************. any plaque </w:t>
      </w:r>
    </w:p>
    <w:p w:rsidR="00EC76A6" w:rsidRPr="00EC76A6" w:rsidRDefault="00EC76A6" w:rsidP="00EC76A6">
      <w:pPr>
        <w:rPr>
          <w:lang w:val="en-US"/>
        </w:rPr>
      </w:pPr>
    </w:p>
    <w:p w:rsidR="00EC76A6" w:rsidRPr="00EC76A6" w:rsidRDefault="00EC76A6" w:rsidP="00EC76A6">
      <w:pPr>
        <w:rPr>
          <w:lang w:val="en-US"/>
        </w:rPr>
      </w:pPr>
      <w:r w:rsidRPr="00EC76A6">
        <w:rPr>
          <w:lang w:val="en-US"/>
        </w:rPr>
        <w:t>cd "/Users/larslind/Lind kopior/Proteomics/Athero meta-analysis/"</w:t>
      </w:r>
    </w:p>
    <w:p w:rsidR="00EC76A6" w:rsidRPr="00EC76A6" w:rsidRDefault="00EC76A6" w:rsidP="00EC76A6">
      <w:pPr>
        <w:rPr>
          <w:lang w:val="en-US"/>
        </w:rPr>
      </w:pPr>
    </w:p>
    <w:p w:rsidR="00EC76A6" w:rsidRPr="00EC76A6" w:rsidRDefault="00EC76A6" w:rsidP="00EC76A6">
      <w:pPr>
        <w:rPr>
          <w:lang w:val="en-US"/>
        </w:rPr>
      </w:pPr>
      <w:r w:rsidRPr="00EC76A6">
        <w:rPr>
          <w:lang w:val="en-US"/>
        </w:rPr>
        <w:t>file open table2 using "Table proteomics vs anyplaque.txt", replace write</w:t>
      </w:r>
    </w:p>
    <w:p w:rsidR="00EC76A6" w:rsidRPr="00EC76A6" w:rsidRDefault="00EC76A6" w:rsidP="00EC76A6">
      <w:pPr>
        <w:rPr>
          <w:lang w:val="en-US"/>
        </w:rPr>
      </w:pPr>
      <w:r w:rsidRPr="00EC76A6">
        <w:rPr>
          <w:lang w:val="en-US"/>
        </w:rPr>
        <w:t>file write table2 "Variable" _tab "n1" _tab "Beta1" _tab "SE1" _tab "CIlower1" _tab "CIhigher1"  _tab "P-value1" _tab _tab "n2" _tab "Beta2" _tab "SE2" _tab "CIlower2" _tab "CIhigher2" _tab "P-value2"</w:t>
      </w:r>
      <w:r w:rsidRPr="00EC76A6">
        <w:rPr>
          <w:lang w:val="en-US"/>
        </w:rPr>
        <w:tab/>
        <w:t>_n  // två st för CI</w:t>
      </w:r>
    </w:p>
    <w:p w:rsidR="00EC76A6" w:rsidRPr="00EC76A6" w:rsidRDefault="00EC76A6" w:rsidP="00EC76A6">
      <w:pPr>
        <w:rPr>
          <w:lang w:val="en-US"/>
        </w:rPr>
      </w:pPr>
    </w:p>
    <w:p w:rsidR="00EC76A6" w:rsidRPr="00EC76A6" w:rsidRDefault="00EC76A6" w:rsidP="00EC76A6">
      <w:pPr>
        <w:rPr>
          <w:lang w:val="en-US"/>
        </w:rPr>
      </w:pPr>
      <w:r w:rsidRPr="00EC76A6">
        <w:rPr>
          <w:lang w:val="en-US"/>
        </w:rPr>
        <w:lastRenderedPageBreak/>
        <w:t>foreach var of varlist prot* {</w:t>
      </w:r>
    </w:p>
    <w:p w:rsidR="00EC76A6" w:rsidRPr="00EC76A6" w:rsidRDefault="00EC76A6" w:rsidP="00EC76A6">
      <w:pPr>
        <w:rPr>
          <w:lang w:val="en-US"/>
        </w:rPr>
      </w:pPr>
      <w:r w:rsidRPr="00EC76A6">
        <w:rPr>
          <w:lang w:val="en-US"/>
        </w:rPr>
        <w:t xml:space="preserve"> quietly: logit anyplaque `var'  age kn  lpnr</w:t>
      </w:r>
    </w:p>
    <w:p w:rsidR="00EC76A6" w:rsidRPr="00EC76A6" w:rsidRDefault="00EC76A6" w:rsidP="00EC76A6">
      <w:pPr>
        <w:rPr>
          <w:lang w:val="en-US"/>
        </w:rPr>
      </w:pPr>
      <w:r w:rsidRPr="00EC76A6">
        <w:rPr>
          <w:lang w:val="en-US"/>
        </w:rPr>
        <w:tab/>
      </w:r>
      <w:r w:rsidRPr="00EC76A6">
        <w:rPr>
          <w:lang w:val="en-US"/>
        </w:rPr>
        <w:tab/>
        <w:t>file write table2 "`var'" _tab (e(N))  _tab %5.3f (_b[`var']) _tab %5.3f (_se[`var']) _tab %5.3f (_b[`var']-1.96*_se[`var']) _tab  %5.3f (_b[`var']+1.96*_se[`var'])  _tab (round(2*(1-normal(abs(_b[`var']/_se[`var']))),0.0000000000001)) _tab</w:t>
      </w:r>
    </w:p>
    <w:p w:rsidR="00EC76A6" w:rsidRPr="00EC76A6" w:rsidRDefault="00EC76A6" w:rsidP="00EC76A6">
      <w:pPr>
        <w:rPr>
          <w:lang w:val="en-US"/>
        </w:rPr>
      </w:pPr>
      <w:r w:rsidRPr="00EC76A6">
        <w:rPr>
          <w:lang w:val="en-US"/>
        </w:rPr>
        <w:t xml:space="preserve">         </w:t>
      </w:r>
    </w:p>
    <w:p w:rsidR="00EC76A6" w:rsidRPr="00EC76A6" w:rsidRDefault="00EC76A6" w:rsidP="00EC76A6">
      <w:pPr>
        <w:rPr>
          <w:lang w:val="en-US"/>
        </w:rPr>
      </w:pPr>
      <w:r w:rsidRPr="00EC76A6">
        <w:rPr>
          <w:lang w:val="en-US"/>
        </w:rPr>
        <w:tab/>
        <w:t xml:space="preserve"> quietly: logit anyplaque `var'  age kn  manuelltsbp hdl ldl bmi diabetesmellitus rkarenu lpnr</w:t>
      </w:r>
    </w:p>
    <w:p w:rsidR="00EC76A6" w:rsidRPr="00EC76A6" w:rsidRDefault="00EC76A6" w:rsidP="00EC76A6">
      <w:pPr>
        <w:rPr>
          <w:lang w:val="en-US"/>
        </w:rPr>
      </w:pPr>
      <w:r w:rsidRPr="00EC76A6">
        <w:rPr>
          <w:lang w:val="en-US"/>
        </w:rPr>
        <w:tab/>
        <w:t xml:space="preserve"> </w:t>
      </w:r>
      <w:r w:rsidRPr="00EC76A6">
        <w:rPr>
          <w:lang w:val="en-US"/>
        </w:rPr>
        <w:tab/>
      </w:r>
      <w:r w:rsidRPr="00EC76A6">
        <w:rPr>
          <w:lang w:val="en-US"/>
        </w:rPr>
        <w:tab/>
        <w:t>file write table2  _tab (e(N)) _tab %5.3f (_b[`var']) _tab %5.3f (_se[`var']) _tab %5.3f (_b[`var']-1.96*_se[`var']) _tab  %5.3f (_b[`var']+1.96*_se[`var'])  _tab (round(2*(1-normal(abs(_b[`var']/_se[`var']))),0.0000000000001)) _n</w:t>
      </w:r>
    </w:p>
    <w:p w:rsidR="00EC76A6" w:rsidRPr="00EC76A6" w:rsidRDefault="00EC76A6" w:rsidP="00EC76A6">
      <w:pPr>
        <w:rPr>
          <w:lang w:val="en-US"/>
        </w:rPr>
      </w:pPr>
    </w:p>
    <w:p w:rsidR="00EC76A6" w:rsidRPr="00EC76A6" w:rsidRDefault="00EC76A6" w:rsidP="00EC76A6">
      <w:pPr>
        <w:rPr>
          <w:lang w:val="en-US"/>
        </w:rPr>
      </w:pPr>
      <w:r w:rsidRPr="00EC76A6">
        <w:rPr>
          <w:lang w:val="en-US"/>
        </w:rPr>
        <w:tab/>
      </w:r>
      <w:r w:rsidRPr="00EC76A6">
        <w:rPr>
          <w:lang w:val="en-US"/>
        </w:rPr>
        <w:tab/>
        <w:t xml:space="preserve"> </w:t>
      </w:r>
    </w:p>
    <w:p w:rsidR="00EC76A6" w:rsidRPr="00EC76A6" w:rsidRDefault="00EC76A6" w:rsidP="00EC76A6">
      <w:pPr>
        <w:rPr>
          <w:lang w:val="en-US"/>
        </w:rPr>
      </w:pPr>
      <w:r w:rsidRPr="00EC76A6">
        <w:rPr>
          <w:lang w:val="en-US"/>
        </w:rPr>
        <w:tab/>
      </w:r>
      <w:r w:rsidRPr="00EC76A6">
        <w:rPr>
          <w:lang w:val="en-US"/>
        </w:rPr>
        <w:tab/>
        <w:t xml:space="preserve"> }</w:t>
      </w:r>
    </w:p>
    <w:p w:rsidR="00EC76A6" w:rsidRPr="00EC76A6" w:rsidRDefault="00EC76A6" w:rsidP="00EC76A6">
      <w:pPr>
        <w:rPr>
          <w:lang w:val="en-US"/>
        </w:rPr>
      </w:pPr>
    </w:p>
    <w:p w:rsidR="00EC76A6" w:rsidRPr="00EC76A6" w:rsidRDefault="00EC76A6" w:rsidP="00EC76A6">
      <w:pPr>
        <w:rPr>
          <w:lang w:val="en-US"/>
        </w:rPr>
      </w:pPr>
      <w:r w:rsidRPr="00EC76A6">
        <w:rPr>
          <w:lang w:val="en-US"/>
        </w:rPr>
        <w:t>file close table2</w:t>
      </w:r>
    </w:p>
    <w:p w:rsidR="00EC76A6" w:rsidRPr="00EC76A6" w:rsidRDefault="00EC76A6" w:rsidP="00EC76A6">
      <w:pPr>
        <w:rPr>
          <w:lang w:val="en-US"/>
        </w:rPr>
      </w:pPr>
    </w:p>
    <w:p w:rsidR="00EC76A6" w:rsidRPr="00EC76A6" w:rsidRDefault="00EC76A6" w:rsidP="00EC76A6">
      <w:pPr>
        <w:rPr>
          <w:lang w:val="en-US"/>
        </w:rPr>
      </w:pPr>
      <w:r w:rsidRPr="00EC76A6">
        <w:rPr>
          <w:lang w:val="en-US"/>
        </w:rPr>
        <w:t xml:space="preserve">                                                                                                </w:t>
      </w:r>
    </w:p>
    <w:p w:rsidR="00EC76A6" w:rsidRPr="00EC76A6" w:rsidRDefault="00EC76A6" w:rsidP="00EC76A6">
      <w:pPr>
        <w:rPr>
          <w:lang w:val="en-US"/>
        </w:rPr>
      </w:pPr>
      <w:r w:rsidRPr="00EC76A6">
        <w:rPr>
          <w:lang w:val="en-US"/>
        </w:rPr>
        <w:t>*tabell alla</w:t>
      </w: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cd "/Users/larslind/Lind kopior/Proteomics/Athero meta-analysis/"</w:t>
      </w:r>
    </w:p>
    <w:p w:rsidR="00EC76A6" w:rsidRPr="00EC76A6" w:rsidRDefault="00EC76A6" w:rsidP="00EC76A6">
      <w:pPr>
        <w:rPr>
          <w:lang w:val="en-US"/>
        </w:rPr>
      </w:pPr>
      <w:r w:rsidRPr="00EC76A6">
        <w:rPr>
          <w:lang w:val="en-US"/>
        </w:rPr>
        <w:t>insheet using "Table proteomics vs anyplaque.txt"</w:t>
      </w:r>
    </w:p>
    <w:p w:rsidR="00EC76A6" w:rsidRPr="00EC76A6" w:rsidRDefault="00EC76A6" w:rsidP="00EC76A6">
      <w:pPr>
        <w:rPr>
          <w:lang w:val="en-US"/>
        </w:rPr>
      </w:pPr>
      <w:r w:rsidRPr="00EC76A6">
        <w:rPr>
          <w:lang w:val="en-US"/>
        </w:rPr>
        <w:t>sort variable</w:t>
      </w:r>
    </w:p>
    <w:p w:rsidR="00EC76A6" w:rsidRPr="00EC76A6" w:rsidRDefault="00EC76A6" w:rsidP="00EC76A6">
      <w:pPr>
        <w:rPr>
          <w:lang w:val="en-US"/>
        </w:rPr>
      </w:pPr>
      <w:r w:rsidRPr="00EC76A6">
        <w:rPr>
          <w:lang w:val="en-US"/>
        </w:rPr>
        <w:t>merge variable using "/Users/larslind/Lind kopior/Proteomics/proteinnamn_korr.dta"</w:t>
      </w:r>
    </w:p>
    <w:p w:rsidR="00EC76A6" w:rsidRPr="00EC76A6" w:rsidRDefault="00EC76A6" w:rsidP="00EC76A6">
      <w:pPr>
        <w:rPr>
          <w:lang w:val="en-US"/>
        </w:rPr>
      </w:pPr>
      <w:r w:rsidRPr="00EC76A6">
        <w:rPr>
          <w:lang w:val="en-US"/>
        </w:rPr>
        <w:t>tab _merge</w:t>
      </w:r>
    </w:p>
    <w:p w:rsidR="00EC76A6" w:rsidRPr="00EC76A6" w:rsidRDefault="00EC76A6" w:rsidP="00EC76A6">
      <w:pPr>
        <w:rPr>
          <w:lang w:val="en-US"/>
        </w:rPr>
      </w:pPr>
      <w:r w:rsidRPr="00EC76A6">
        <w:rPr>
          <w:lang w:val="en-US"/>
        </w:rPr>
        <w:t>drop if _merge!=3</w:t>
      </w:r>
    </w:p>
    <w:p w:rsidR="00EC76A6" w:rsidRPr="00EC76A6" w:rsidRDefault="00EC76A6" w:rsidP="00EC76A6">
      <w:pPr>
        <w:rPr>
          <w:lang w:val="en-US"/>
        </w:rPr>
      </w:pPr>
      <w:r w:rsidRPr="00EC76A6">
        <w:rPr>
          <w:lang w:val="en-US"/>
        </w:rPr>
        <w:t>drop _merge</w:t>
      </w:r>
    </w:p>
    <w:p w:rsidR="00EC76A6" w:rsidRPr="00EC76A6" w:rsidRDefault="00EC76A6" w:rsidP="00EC76A6">
      <w:pPr>
        <w:rPr>
          <w:lang w:val="en-US"/>
        </w:rPr>
      </w:pPr>
      <w:r w:rsidRPr="00EC76A6">
        <w:rPr>
          <w:lang w:val="en-US"/>
        </w:rPr>
        <w:t>sort pvalue1</w:t>
      </w:r>
    </w:p>
    <w:p w:rsidR="00EC76A6" w:rsidRPr="00EC76A6" w:rsidRDefault="00EC76A6" w:rsidP="00EC76A6">
      <w:pPr>
        <w:rPr>
          <w:lang w:val="en-US"/>
        </w:rPr>
      </w:pPr>
      <w:r w:rsidRPr="00EC76A6">
        <w:rPr>
          <w:lang w:val="en-US"/>
        </w:rPr>
        <w:lastRenderedPageBreak/>
        <w:t>keep proteinname n1 beta1 se1 cilower1 cihigher1 pvalue1 n2 beta2 se2 cilower2 cihigher2 pvalue2</w:t>
      </w:r>
    </w:p>
    <w:p w:rsidR="00EC76A6" w:rsidRPr="00EC76A6" w:rsidRDefault="00EC76A6" w:rsidP="00EC76A6">
      <w:pPr>
        <w:rPr>
          <w:lang w:val="en-US"/>
        </w:rPr>
      </w:pPr>
      <w:r w:rsidRPr="00EC76A6">
        <w:rPr>
          <w:lang w:val="en-US"/>
        </w:rPr>
        <w:t>order proteinname n1 beta1 se1 cilower1 cihigher1 pvalue1 n2 beta2 se2 cilower2 cihigher2 pvalue2</w:t>
      </w:r>
    </w:p>
    <w:p w:rsidR="00EC76A6" w:rsidRPr="00EC76A6" w:rsidRDefault="00EC76A6" w:rsidP="00EC76A6">
      <w:pPr>
        <w:rPr>
          <w:lang w:val="en-US"/>
        </w:rPr>
      </w:pPr>
      <w:r w:rsidRPr="00EC76A6">
        <w:rPr>
          <w:lang w:val="en-US"/>
        </w:rPr>
        <w:t>sort proteinname</w:t>
      </w:r>
    </w:p>
    <w:p w:rsidR="00EC76A6" w:rsidRPr="00EC76A6" w:rsidRDefault="00EC76A6" w:rsidP="00EC76A6">
      <w:pPr>
        <w:rPr>
          <w:lang w:val="en-US"/>
        </w:rPr>
      </w:pPr>
      <w:r w:rsidRPr="00EC76A6">
        <w:rPr>
          <w:lang w:val="en-US"/>
        </w:rPr>
        <w:t>save "Table proteomics vs anyplaque_PIVUS.dta", replace</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 POEM</w:t>
      </w:r>
    </w:p>
    <w:p w:rsidR="00EC76A6" w:rsidRPr="00EC76A6" w:rsidRDefault="00EC76A6" w:rsidP="00EC76A6">
      <w:pPr>
        <w:rPr>
          <w:lang w:val="en-US"/>
        </w:rPr>
      </w:pP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use "/Users/larslind/Lind kopior/POEM/POEM datafiler/POEM data basalfil_CF.dta"</w:t>
      </w:r>
    </w:p>
    <w:p w:rsidR="00EC76A6" w:rsidRPr="00EC76A6" w:rsidRDefault="00EC76A6" w:rsidP="00EC76A6">
      <w:pPr>
        <w:rPr>
          <w:lang w:val="en-US"/>
        </w:rPr>
      </w:pPr>
      <w:r w:rsidRPr="00EC76A6">
        <w:rPr>
          <w:lang w:val="en-US"/>
        </w:rPr>
        <w:t>sort lpnr</w:t>
      </w:r>
    </w:p>
    <w:p w:rsidR="00EC76A6" w:rsidRPr="00EC76A6" w:rsidRDefault="00EC76A6" w:rsidP="00EC76A6">
      <w:pPr>
        <w:rPr>
          <w:lang w:val="en-US"/>
        </w:rPr>
      </w:pPr>
      <w:r w:rsidRPr="00EC76A6">
        <w:rPr>
          <w:lang w:val="en-US"/>
        </w:rPr>
        <w:t>merge lpnr using "/Users/larslind/Lind kopior/POEM/POEM datafiler/POEM data protomics_CF.dta"</w:t>
      </w:r>
    </w:p>
    <w:p w:rsidR="00EC76A6" w:rsidRPr="00EC76A6" w:rsidRDefault="00EC76A6" w:rsidP="00EC76A6">
      <w:pPr>
        <w:rPr>
          <w:lang w:val="en-US"/>
        </w:rPr>
      </w:pPr>
      <w:r w:rsidRPr="00EC76A6">
        <w:rPr>
          <w:lang w:val="en-US"/>
        </w:rPr>
        <w:t>tab _merge</w:t>
      </w:r>
    </w:p>
    <w:p w:rsidR="00EC76A6" w:rsidRPr="00EC76A6" w:rsidRDefault="00EC76A6" w:rsidP="00EC76A6">
      <w:pPr>
        <w:rPr>
          <w:lang w:val="en-US"/>
        </w:rPr>
      </w:pPr>
      <w:r w:rsidRPr="00EC76A6">
        <w:rPr>
          <w:lang w:val="en-US"/>
        </w:rPr>
        <w:t>drop _merge</w:t>
      </w:r>
    </w:p>
    <w:p w:rsidR="00EC76A6" w:rsidRPr="00EC76A6" w:rsidRDefault="00EC76A6" w:rsidP="00EC76A6">
      <w:pPr>
        <w:rPr>
          <w:lang w:val="en-US"/>
        </w:rPr>
      </w:pPr>
      <w:r w:rsidRPr="00EC76A6">
        <w:rPr>
          <w:lang w:val="en-US"/>
        </w:rPr>
        <w:t>sort lpnr</w:t>
      </w:r>
    </w:p>
    <w:p w:rsidR="00EC76A6" w:rsidRPr="00EC76A6" w:rsidRDefault="00EC76A6" w:rsidP="00EC76A6">
      <w:pPr>
        <w:rPr>
          <w:lang w:val="en-US"/>
        </w:rPr>
      </w:pPr>
      <w:r w:rsidRPr="00EC76A6">
        <w:rPr>
          <w:lang w:val="en-US"/>
        </w:rPr>
        <w:t>merge lpnr using "/Users/larslind/Lind kopior/POEM/POEM datafiler/POEM data IMT and IM_GSM.dta"</w:t>
      </w:r>
    </w:p>
    <w:p w:rsidR="00EC76A6" w:rsidRDefault="00EC76A6" w:rsidP="00EC76A6">
      <w:r>
        <w:t>tab _merge</w:t>
      </w:r>
    </w:p>
    <w:p w:rsidR="00EC76A6" w:rsidRDefault="00EC76A6" w:rsidP="00EC76A6">
      <w:r>
        <w:t>drop _merge</w:t>
      </w:r>
    </w:p>
    <w:p w:rsidR="00EC76A6" w:rsidRDefault="00EC76A6" w:rsidP="00EC76A6"/>
    <w:p w:rsidR="00EC76A6" w:rsidRDefault="00EC76A6" w:rsidP="00EC76A6">
      <w:r>
        <w:t>gen lnimtcca=log(imt)</w:t>
      </w:r>
    </w:p>
    <w:p w:rsidR="00EC76A6" w:rsidRDefault="00EC76A6" w:rsidP="00EC76A6"/>
    <w:p w:rsidR="00EC76A6" w:rsidRDefault="00EC76A6" w:rsidP="00EC76A6">
      <w:r>
        <w:t>foreach var of varlist _il8 - _ecp {</w:t>
      </w:r>
    </w:p>
    <w:p w:rsidR="00EC76A6" w:rsidRDefault="00EC76A6" w:rsidP="00EC76A6">
      <w:r>
        <w:t>egen `var'SD=std(`var')</w:t>
      </w:r>
    </w:p>
    <w:p w:rsidR="00EC76A6" w:rsidRPr="00EC76A6" w:rsidRDefault="00EC76A6" w:rsidP="00EC76A6">
      <w:pPr>
        <w:rPr>
          <w:lang w:val="en-US"/>
        </w:rPr>
      </w:pPr>
      <w:r>
        <w:lastRenderedPageBreak/>
        <w:t xml:space="preserve"> </w:t>
      </w:r>
      <w:r w:rsidRPr="00EC76A6">
        <w:rPr>
          <w:lang w:val="en-US"/>
        </w:rPr>
        <w:t>}</w:t>
      </w:r>
    </w:p>
    <w:p w:rsidR="00EC76A6" w:rsidRPr="00EC76A6" w:rsidRDefault="00EC76A6" w:rsidP="00EC76A6">
      <w:pPr>
        <w:rPr>
          <w:lang w:val="en-US"/>
        </w:rPr>
      </w:pPr>
    </w:p>
    <w:p w:rsidR="00EC76A6" w:rsidRPr="00EC76A6" w:rsidRDefault="00EC76A6" w:rsidP="00EC76A6">
      <w:pPr>
        <w:rPr>
          <w:lang w:val="en-US"/>
        </w:rPr>
      </w:pPr>
      <w:r w:rsidRPr="00EC76A6">
        <w:rPr>
          <w:lang w:val="en-US"/>
        </w:rPr>
        <w:t>gen age=50</w:t>
      </w:r>
    </w:p>
    <w:p w:rsidR="00EC76A6" w:rsidRPr="00EC76A6" w:rsidRDefault="00EC76A6" w:rsidP="00EC76A6">
      <w:pPr>
        <w:rPr>
          <w:lang w:val="en-US"/>
        </w:rPr>
      </w:pPr>
    </w:p>
    <w:p w:rsidR="00EC76A6" w:rsidRPr="00EC76A6" w:rsidRDefault="00EC76A6" w:rsidP="00EC76A6">
      <w:pPr>
        <w:rPr>
          <w:lang w:val="en-US"/>
        </w:rPr>
      </w:pPr>
      <w:r w:rsidRPr="00EC76A6">
        <w:rPr>
          <w:lang w:val="en-US"/>
        </w:rPr>
        <w:t>***************************************************************basic table</w:t>
      </w:r>
    </w:p>
    <w:p w:rsidR="00EC76A6" w:rsidRPr="00EC76A6" w:rsidRDefault="00EC76A6" w:rsidP="00EC76A6">
      <w:pPr>
        <w:rPr>
          <w:lang w:val="en-US"/>
        </w:rPr>
      </w:pPr>
    </w:p>
    <w:p w:rsidR="00EC76A6" w:rsidRPr="00EC76A6" w:rsidRDefault="00EC76A6" w:rsidP="00EC76A6">
      <w:pPr>
        <w:rPr>
          <w:lang w:val="en-US"/>
        </w:rPr>
      </w:pPr>
      <w:r w:rsidRPr="00EC76A6">
        <w:rPr>
          <w:lang w:val="en-US"/>
        </w:rPr>
        <w:t>cd "/Users/larslind/Lind kopior/Proteomics/Athero meta-analysis/"</w:t>
      </w:r>
    </w:p>
    <w:p w:rsidR="00EC76A6" w:rsidRPr="00EC76A6" w:rsidRDefault="00EC76A6" w:rsidP="00EC76A6">
      <w:pPr>
        <w:rPr>
          <w:lang w:val="en-US"/>
        </w:rPr>
      </w:pPr>
    </w:p>
    <w:p w:rsidR="00EC76A6" w:rsidRPr="00EC76A6" w:rsidRDefault="00EC76A6" w:rsidP="00EC76A6">
      <w:pPr>
        <w:rPr>
          <w:lang w:val="en-US"/>
        </w:rPr>
      </w:pPr>
      <w:r w:rsidRPr="00EC76A6">
        <w:rPr>
          <w:lang w:val="en-US"/>
        </w:rPr>
        <w:t>file open table1 using "basic table_POEM.txt", replace write</w:t>
      </w:r>
    </w:p>
    <w:p w:rsidR="00EC76A6" w:rsidRPr="00EC76A6" w:rsidRDefault="00EC76A6" w:rsidP="00EC76A6">
      <w:pPr>
        <w:rPr>
          <w:lang w:val="en-US"/>
        </w:rPr>
      </w:pPr>
      <w:r w:rsidRPr="00EC76A6">
        <w:rPr>
          <w:lang w:val="en-US"/>
        </w:rPr>
        <w:t>file write table1 "Variable"  _tab "n" _tab "Mean" _tab "SD"  _n</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foreach var of varlist age kn  manuelltsbp hdl ldl bmi diabetesmellitus rkarenu imt {</w:t>
      </w:r>
    </w:p>
    <w:p w:rsidR="00EC76A6" w:rsidRPr="00EC76A6" w:rsidRDefault="00EC76A6" w:rsidP="00EC76A6">
      <w:pPr>
        <w:rPr>
          <w:lang w:val="en-US"/>
        </w:rPr>
      </w:pPr>
    </w:p>
    <w:p w:rsidR="00EC76A6" w:rsidRPr="00EC76A6" w:rsidRDefault="00EC76A6" w:rsidP="00EC76A6">
      <w:pPr>
        <w:rPr>
          <w:lang w:val="en-US"/>
        </w:rPr>
      </w:pPr>
      <w:r w:rsidRPr="00EC76A6">
        <w:rPr>
          <w:lang w:val="en-US"/>
        </w:rPr>
        <w:tab/>
        <w:t>quietly: sum `var' if imt!=.</w:t>
      </w:r>
    </w:p>
    <w:p w:rsidR="00EC76A6" w:rsidRPr="00EC76A6" w:rsidRDefault="00EC76A6" w:rsidP="00EC76A6">
      <w:pPr>
        <w:rPr>
          <w:lang w:val="en-US"/>
        </w:rPr>
      </w:pPr>
      <w:r w:rsidRPr="00EC76A6">
        <w:rPr>
          <w:lang w:val="en-US"/>
        </w:rPr>
        <w:tab/>
        <w:t>file write table1 "`var'" _tab (r(N))  _tab (round(r(mean),0.01)) _tab  (round(r(sd),0.01))   _n</w:t>
      </w:r>
    </w:p>
    <w:p w:rsidR="00EC76A6" w:rsidRPr="00EC76A6" w:rsidRDefault="00EC76A6" w:rsidP="00EC76A6">
      <w:pPr>
        <w:rPr>
          <w:lang w:val="en-US"/>
        </w:rPr>
      </w:pPr>
    </w:p>
    <w:p w:rsidR="00EC76A6" w:rsidRPr="00EC76A6" w:rsidRDefault="00EC76A6" w:rsidP="00EC76A6">
      <w:pPr>
        <w:rPr>
          <w:lang w:val="en-US"/>
        </w:rPr>
      </w:pPr>
      <w:r w:rsidRPr="00EC76A6">
        <w:rPr>
          <w:lang w:val="en-US"/>
        </w:rPr>
        <w:t>}</w:t>
      </w:r>
    </w:p>
    <w:p w:rsidR="00EC76A6" w:rsidRPr="00EC76A6" w:rsidRDefault="00EC76A6" w:rsidP="00EC76A6">
      <w:pPr>
        <w:rPr>
          <w:lang w:val="en-US"/>
        </w:rPr>
      </w:pPr>
      <w:r w:rsidRPr="00EC76A6">
        <w:rPr>
          <w:lang w:val="en-US"/>
        </w:rPr>
        <w:t>file close table1</w:t>
      </w:r>
    </w:p>
    <w:p w:rsidR="00EC76A6" w:rsidRPr="00EC76A6" w:rsidRDefault="00EC76A6" w:rsidP="00EC76A6">
      <w:pPr>
        <w:rPr>
          <w:lang w:val="en-US"/>
        </w:rPr>
      </w:pPr>
    </w:p>
    <w:p w:rsidR="00EC76A6" w:rsidRPr="00EC76A6" w:rsidRDefault="00EC76A6" w:rsidP="00EC76A6">
      <w:pPr>
        <w:rPr>
          <w:lang w:val="en-US"/>
        </w:rPr>
      </w:pPr>
      <w:r w:rsidRPr="00EC76A6">
        <w:rPr>
          <w:lang w:val="en-US"/>
        </w:rPr>
        <w:t>***************************************************************. IMT CCA</w:t>
      </w:r>
    </w:p>
    <w:p w:rsidR="00EC76A6" w:rsidRPr="00EC76A6" w:rsidRDefault="00EC76A6" w:rsidP="00EC76A6">
      <w:pPr>
        <w:rPr>
          <w:lang w:val="en-US"/>
        </w:rPr>
      </w:pPr>
    </w:p>
    <w:p w:rsidR="00EC76A6" w:rsidRPr="00EC76A6" w:rsidRDefault="00EC76A6" w:rsidP="00EC76A6">
      <w:pPr>
        <w:rPr>
          <w:lang w:val="en-US"/>
        </w:rPr>
      </w:pPr>
      <w:r w:rsidRPr="00EC76A6">
        <w:rPr>
          <w:lang w:val="en-US"/>
        </w:rPr>
        <w:t>cd "/Users/larslind/Lind kopior/Proteomics/Athero meta-analysis/"</w:t>
      </w:r>
    </w:p>
    <w:p w:rsidR="00EC76A6" w:rsidRPr="00EC76A6" w:rsidRDefault="00EC76A6" w:rsidP="00EC76A6">
      <w:pPr>
        <w:rPr>
          <w:lang w:val="en-US"/>
        </w:rPr>
      </w:pPr>
    </w:p>
    <w:p w:rsidR="00EC76A6" w:rsidRPr="00EC76A6" w:rsidRDefault="00EC76A6" w:rsidP="00EC76A6">
      <w:pPr>
        <w:rPr>
          <w:lang w:val="en-US"/>
        </w:rPr>
      </w:pPr>
      <w:r w:rsidRPr="00EC76A6">
        <w:rPr>
          <w:lang w:val="en-US"/>
        </w:rPr>
        <w:t>file open table2 using "Table proteomics vs IMTCCA_POEM.txt", replace write</w:t>
      </w:r>
    </w:p>
    <w:p w:rsidR="00EC76A6" w:rsidRPr="00EC76A6" w:rsidRDefault="00EC76A6" w:rsidP="00EC76A6">
      <w:pPr>
        <w:rPr>
          <w:lang w:val="en-US"/>
        </w:rPr>
      </w:pPr>
      <w:r w:rsidRPr="00EC76A6">
        <w:rPr>
          <w:lang w:val="en-US"/>
        </w:rPr>
        <w:t>file write table2 "Variable" _tab "n1" _tab "Beta1" _tab "SE1" _tab "CIlower1" _tab "CIhigher1"  _tab "P-value1" _tab _tab "n2" _tab "Beta2" _tab "SE2" _tab "CIlower2" _tab "CIhigher2" _tab "P-value2"</w:t>
      </w:r>
      <w:r w:rsidRPr="00EC76A6">
        <w:rPr>
          <w:lang w:val="en-US"/>
        </w:rPr>
        <w:tab/>
        <w:t>_n  // två st för CI</w:t>
      </w:r>
    </w:p>
    <w:p w:rsidR="00EC76A6" w:rsidRPr="00EC76A6" w:rsidRDefault="00EC76A6" w:rsidP="00EC76A6">
      <w:pPr>
        <w:rPr>
          <w:lang w:val="en-US"/>
        </w:rPr>
      </w:pPr>
    </w:p>
    <w:p w:rsidR="00EC76A6" w:rsidRPr="00EC76A6" w:rsidRDefault="00EC76A6" w:rsidP="00EC76A6">
      <w:pPr>
        <w:rPr>
          <w:lang w:val="en-US"/>
        </w:rPr>
      </w:pPr>
      <w:r w:rsidRPr="00EC76A6">
        <w:rPr>
          <w:lang w:val="en-US"/>
        </w:rPr>
        <w:t>foreach var of varlist _il8SD - _ecpSD {</w:t>
      </w:r>
    </w:p>
    <w:p w:rsidR="00EC76A6" w:rsidRPr="00EC76A6" w:rsidRDefault="00EC76A6" w:rsidP="00EC76A6">
      <w:pPr>
        <w:rPr>
          <w:lang w:val="en-US"/>
        </w:rPr>
      </w:pPr>
      <w:r w:rsidRPr="00EC76A6">
        <w:rPr>
          <w:lang w:val="en-US"/>
        </w:rPr>
        <w:t xml:space="preserve"> quietly: reg lnimtcca `var'  age kn  lpnr</w:t>
      </w:r>
    </w:p>
    <w:p w:rsidR="00EC76A6" w:rsidRPr="00EC76A6" w:rsidRDefault="00EC76A6" w:rsidP="00EC76A6">
      <w:pPr>
        <w:rPr>
          <w:lang w:val="en-US"/>
        </w:rPr>
      </w:pPr>
      <w:r w:rsidRPr="00EC76A6">
        <w:rPr>
          <w:lang w:val="en-US"/>
        </w:rPr>
        <w:tab/>
      </w:r>
      <w:r w:rsidRPr="00EC76A6">
        <w:rPr>
          <w:lang w:val="en-US"/>
        </w:rPr>
        <w:tab/>
        <w:t>file write table2 "`var'" _tab (e(N))  _tab %5.3f (_b[`var']) _tab %5.3f (_se[`var']) _tab %5.3f (_b[`var']-1.96*_se[`var']) _tab  %5.3f (_b[`var']+1.96*_se[`var'])  _tab %12.10f (round(2*(ttail(e(df_r),abs(_b[`var']/_se[`var']))),0.000000000000001)) _tab</w:t>
      </w:r>
    </w:p>
    <w:p w:rsidR="00EC76A6" w:rsidRPr="00EC76A6" w:rsidRDefault="00EC76A6" w:rsidP="00EC76A6">
      <w:pPr>
        <w:rPr>
          <w:lang w:val="en-US"/>
        </w:rPr>
      </w:pPr>
      <w:r w:rsidRPr="00EC76A6">
        <w:rPr>
          <w:lang w:val="en-US"/>
        </w:rPr>
        <w:t xml:space="preserve">         </w:t>
      </w:r>
    </w:p>
    <w:p w:rsidR="00EC76A6" w:rsidRPr="00EC76A6" w:rsidRDefault="00EC76A6" w:rsidP="00EC76A6">
      <w:pPr>
        <w:rPr>
          <w:lang w:val="en-US"/>
        </w:rPr>
      </w:pPr>
      <w:r w:rsidRPr="00EC76A6">
        <w:rPr>
          <w:lang w:val="en-US"/>
        </w:rPr>
        <w:tab/>
        <w:t xml:space="preserve"> quietly: reg lnimtcca `var'  age kn  manuelltsbp hdl ldl bmi diabetesmellitus rkarenu lpnr</w:t>
      </w:r>
    </w:p>
    <w:p w:rsidR="00EC76A6" w:rsidRPr="00EC76A6" w:rsidRDefault="00EC76A6" w:rsidP="00EC76A6">
      <w:pPr>
        <w:rPr>
          <w:lang w:val="en-US"/>
        </w:rPr>
      </w:pPr>
      <w:r w:rsidRPr="00EC76A6">
        <w:rPr>
          <w:lang w:val="en-US"/>
        </w:rPr>
        <w:tab/>
        <w:t xml:space="preserve"> </w:t>
      </w:r>
      <w:r w:rsidRPr="00EC76A6">
        <w:rPr>
          <w:lang w:val="en-US"/>
        </w:rPr>
        <w:tab/>
      </w:r>
      <w:r w:rsidRPr="00EC76A6">
        <w:rPr>
          <w:lang w:val="en-US"/>
        </w:rPr>
        <w:tab/>
        <w:t>file write table2  _tab (e(N)) _tab %5.3f (_b[`var']) _tab %5.3f (_se[`var']) _tab %5.3f (_b[`var']-1.96*_se[`var']) _tab  %5.3f (_b[`var']+1.96*_se[`var'])  _tab %12.10f (round(2*(ttail(e(df_r),abs(_b[`var']/_se[`var']))),0.000000000000001)) _n</w:t>
      </w:r>
    </w:p>
    <w:p w:rsidR="00EC76A6" w:rsidRPr="00EC76A6" w:rsidRDefault="00EC76A6" w:rsidP="00EC76A6">
      <w:pPr>
        <w:rPr>
          <w:lang w:val="en-US"/>
        </w:rPr>
      </w:pPr>
    </w:p>
    <w:p w:rsidR="00EC76A6" w:rsidRPr="00EC76A6" w:rsidRDefault="00EC76A6" w:rsidP="00EC76A6">
      <w:pPr>
        <w:rPr>
          <w:lang w:val="en-US"/>
        </w:rPr>
      </w:pPr>
      <w:r w:rsidRPr="00EC76A6">
        <w:rPr>
          <w:lang w:val="en-US"/>
        </w:rPr>
        <w:tab/>
      </w:r>
      <w:r w:rsidRPr="00EC76A6">
        <w:rPr>
          <w:lang w:val="en-US"/>
        </w:rPr>
        <w:tab/>
        <w:t xml:space="preserve"> </w:t>
      </w:r>
    </w:p>
    <w:p w:rsidR="00EC76A6" w:rsidRPr="00EC76A6" w:rsidRDefault="00EC76A6" w:rsidP="00EC76A6">
      <w:pPr>
        <w:rPr>
          <w:lang w:val="en-US"/>
        </w:rPr>
      </w:pPr>
      <w:r w:rsidRPr="00EC76A6">
        <w:rPr>
          <w:lang w:val="en-US"/>
        </w:rPr>
        <w:tab/>
      </w:r>
      <w:r w:rsidRPr="00EC76A6">
        <w:rPr>
          <w:lang w:val="en-US"/>
        </w:rPr>
        <w:tab/>
        <w:t xml:space="preserve"> }</w:t>
      </w:r>
    </w:p>
    <w:p w:rsidR="00EC76A6" w:rsidRPr="00EC76A6" w:rsidRDefault="00EC76A6" w:rsidP="00EC76A6">
      <w:pPr>
        <w:rPr>
          <w:lang w:val="en-US"/>
        </w:rPr>
      </w:pPr>
    </w:p>
    <w:p w:rsidR="00EC76A6" w:rsidRPr="00EC76A6" w:rsidRDefault="00EC76A6" w:rsidP="00EC76A6">
      <w:pPr>
        <w:rPr>
          <w:lang w:val="en-US"/>
        </w:rPr>
      </w:pPr>
      <w:r w:rsidRPr="00EC76A6">
        <w:rPr>
          <w:lang w:val="en-US"/>
        </w:rPr>
        <w:t>file close table2</w:t>
      </w:r>
    </w:p>
    <w:p w:rsidR="00EC76A6" w:rsidRPr="00EC76A6" w:rsidRDefault="00EC76A6" w:rsidP="00EC76A6">
      <w:pPr>
        <w:rPr>
          <w:lang w:val="en-US"/>
        </w:rPr>
      </w:pPr>
    </w:p>
    <w:p w:rsidR="00EC76A6" w:rsidRPr="00EC76A6" w:rsidRDefault="00EC76A6" w:rsidP="00EC76A6">
      <w:pPr>
        <w:rPr>
          <w:lang w:val="en-US"/>
        </w:rPr>
      </w:pPr>
      <w:r w:rsidRPr="00EC76A6">
        <w:rPr>
          <w:lang w:val="en-US"/>
        </w:rPr>
        <w:t>*tabell alla</w:t>
      </w: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cd "/Users/larslind/Lind kopior/Proteomics/Athero meta-analysis/"</w:t>
      </w:r>
    </w:p>
    <w:p w:rsidR="00EC76A6" w:rsidRPr="00EC76A6" w:rsidRDefault="00EC76A6" w:rsidP="00EC76A6">
      <w:pPr>
        <w:rPr>
          <w:lang w:val="en-US"/>
        </w:rPr>
      </w:pPr>
      <w:r w:rsidRPr="00EC76A6">
        <w:rPr>
          <w:lang w:val="en-US"/>
        </w:rPr>
        <w:t>insheet using "Table proteomics vs IMTCCA_POEM.txt"</w:t>
      </w:r>
    </w:p>
    <w:p w:rsidR="00EC76A6" w:rsidRPr="00EC76A6" w:rsidRDefault="00EC76A6" w:rsidP="00EC76A6">
      <w:pPr>
        <w:rPr>
          <w:lang w:val="en-US"/>
        </w:rPr>
      </w:pPr>
      <w:r w:rsidRPr="00EC76A6">
        <w:rPr>
          <w:lang w:val="en-US"/>
        </w:rPr>
        <w:t>ren variable variable_poem</w:t>
      </w:r>
    </w:p>
    <w:p w:rsidR="00EC76A6" w:rsidRPr="00EC76A6" w:rsidRDefault="00EC76A6" w:rsidP="00EC76A6">
      <w:pPr>
        <w:rPr>
          <w:lang w:val="en-US"/>
        </w:rPr>
      </w:pPr>
      <w:r w:rsidRPr="00EC76A6">
        <w:rPr>
          <w:lang w:val="en-US"/>
        </w:rPr>
        <w:t>sort variable_poem</w:t>
      </w:r>
    </w:p>
    <w:p w:rsidR="00EC76A6" w:rsidRPr="00EC76A6" w:rsidRDefault="00EC76A6" w:rsidP="00EC76A6">
      <w:pPr>
        <w:rPr>
          <w:lang w:val="en-US"/>
        </w:rPr>
      </w:pPr>
      <w:r w:rsidRPr="00EC76A6">
        <w:rPr>
          <w:lang w:val="en-US"/>
        </w:rPr>
        <w:t>merge variable_poem using "/Users/larslind/Lind kopior/Proteomics/proteinnamn_poem_long analysis.dta"</w:t>
      </w:r>
    </w:p>
    <w:p w:rsidR="00EC76A6" w:rsidRPr="00EC76A6" w:rsidRDefault="00EC76A6" w:rsidP="00EC76A6">
      <w:pPr>
        <w:rPr>
          <w:lang w:val="en-US"/>
        </w:rPr>
      </w:pPr>
      <w:r w:rsidRPr="00EC76A6">
        <w:rPr>
          <w:lang w:val="en-US"/>
        </w:rPr>
        <w:t>tab _merge</w:t>
      </w:r>
    </w:p>
    <w:p w:rsidR="00EC76A6" w:rsidRPr="00EC76A6" w:rsidRDefault="00EC76A6" w:rsidP="00EC76A6">
      <w:pPr>
        <w:rPr>
          <w:lang w:val="en-US"/>
        </w:rPr>
      </w:pPr>
      <w:r w:rsidRPr="00EC76A6">
        <w:rPr>
          <w:lang w:val="en-US"/>
        </w:rPr>
        <w:t>drop if _merge!=3</w:t>
      </w:r>
    </w:p>
    <w:p w:rsidR="00EC76A6" w:rsidRPr="00EC76A6" w:rsidRDefault="00EC76A6" w:rsidP="00EC76A6">
      <w:pPr>
        <w:rPr>
          <w:lang w:val="en-US"/>
        </w:rPr>
      </w:pPr>
      <w:r w:rsidRPr="00EC76A6">
        <w:rPr>
          <w:lang w:val="en-US"/>
        </w:rPr>
        <w:t>drop _merge</w:t>
      </w:r>
    </w:p>
    <w:p w:rsidR="00EC76A6" w:rsidRPr="00EC76A6" w:rsidRDefault="00EC76A6" w:rsidP="00EC76A6">
      <w:pPr>
        <w:rPr>
          <w:lang w:val="en-US"/>
        </w:rPr>
      </w:pPr>
      <w:r w:rsidRPr="00EC76A6">
        <w:rPr>
          <w:lang w:val="en-US"/>
        </w:rPr>
        <w:lastRenderedPageBreak/>
        <w:t>sort pvalue1</w:t>
      </w:r>
    </w:p>
    <w:p w:rsidR="00EC76A6" w:rsidRPr="00EC76A6" w:rsidRDefault="00EC76A6" w:rsidP="00EC76A6">
      <w:pPr>
        <w:rPr>
          <w:lang w:val="en-US"/>
        </w:rPr>
      </w:pPr>
      <w:r w:rsidRPr="00EC76A6">
        <w:rPr>
          <w:lang w:val="en-US"/>
        </w:rPr>
        <w:t>keep proteinname n1 beta1 se1 cilower1 cihigher1 pvalue1 n2 beta2 se2 cilower2 cihigher2 pvalue2</w:t>
      </w:r>
    </w:p>
    <w:p w:rsidR="00EC76A6" w:rsidRPr="00EC76A6" w:rsidRDefault="00EC76A6" w:rsidP="00EC76A6">
      <w:pPr>
        <w:rPr>
          <w:lang w:val="en-US"/>
        </w:rPr>
      </w:pPr>
      <w:r w:rsidRPr="00EC76A6">
        <w:rPr>
          <w:lang w:val="en-US"/>
        </w:rPr>
        <w:t>order proteinname n1 beta1 se1 cilower1 cihigher1 pvalue1 n2 beta2 se2 cilower2 cihigher2 pvalue2</w:t>
      </w:r>
    </w:p>
    <w:p w:rsidR="00EC76A6" w:rsidRPr="00EC76A6" w:rsidRDefault="00EC76A6" w:rsidP="00EC76A6">
      <w:pPr>
        <w:rPr>
          <w:lang w:val="en-US"/>
        </w:rPr>
      </w:pPr>
      <w:r w:rsidRPr="00EC76A6">
        <w:rPr>
          <w:lang w:val="en-US"/>
        </w:rPr>
        <w:t>sort proteinname</w:t>
      </w:r>
    </w:p>
    <w:p w:rsidR="00EC76A6" w:rsidRPr="00EC76A6" w:rsidRDefault="00EC76A6" w:rsidP="00EC76A6">
      <w:pPr>
        <w:rPr>
          <w:lang w:val="en-US"/>
        </w:rPr>
      </w:pPr>
      <w:r w:rsidRPr="00EC76A6">
        <w:rPr>
          <w:lang w:val="en-US"/>
        </w:rPr>
        <w:t>save "Table proteomics vs IMTCCA_POEM.dta", replace</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 MDC</w:t>
      </w:r>
    </w:p>
    <w:p w:rsidR="00EC76A6" w:rsidRPr="00EC76A6" w:rsidRDefault="00EC76A6" w:rsidP="00EC76A6">
      <w:pPr>
        <w:rPr>
          <w:lang w:val="en-US"/>
        </w:rPr>
      </w:pPr>
    </w:p>
    <w:p w:rsidR="00EC76A6" w:rsidRPr="00EC76A6" w:rsidRDefault="00EC76A6" w:rsidP="00EC76A6">
      <w:pPr>
        <w:rPr>
          <w:lang w:val="en-US"/>
        </w:rPr>
      </w:pPr>
      <w:r w:rsidRPr="00EC76A6">
        <w:rPr>
          <w:lang w:val="en-US"/>
        </w:rPr>
        <w:t>*IMT_CCA</w:t>
      </w:r>
    </w:p>
    <w:p w:rsidR="00EC76A6" w:rsidRPr="00EC76A6" w:rsidRDefault="00EC76A6" w:rsidP="00EC76A6">
      <w:pPr>
        <w:rPr>
          <w:lang w:val="en-US"/>
        </w:rPr>
      </w:pP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import delimited "/Users/larslind/Lind kopior/Proteomics/Athero meta-analysis/IMTCCA_MDC.txt", encoding(ISO-8859-1)clear</w:t>
      </w:r>
    </w:p>
    <w:p w:rsidR="00EC76A6" w:rsidRDefault="00EC76A6" w:rsidP="00EC76A6">
      <w:r>
        <w:t>sort pvalue</w:t>
      </w:r>
    </w:p>
    <w:p w:rsidR="00EC76A6" w:rsidRDefault="00EC76A6" w:rsidP="00EC76A6">
      <w:r>
        <w:t>gen radnummer=_n</w:t>
      </w:r>
    </w:p>
    <w:p w:rsidR="00EC76A6" w:rsidRDefault="00EC76A6" w:rsidP="00EC76A6">
      <w:r>
        <w:t>gen vv3= 0.05*(radnummer/88) // två outcomes</w:t>
      </w:r>
    </w:p>
    <w:p w:rsidR="00EC76A6" w:rsidRDefault="00EC76A6" w:rsidP="00EC76A6"/>
    <w:p w:rsidR="00EC76A6" w:rsidRPr="00EC76A6" w:rsidRDefault="00EC76A6" w:rsidP="00EC76A6">
      <w:pPr>
        <w:rPr>
          <w:lang w:val="en-US"/>
        </w:rPr>
      </w:pPr>
      <w:r w:rsidRPr="00EC76A6">
        <w:rPr>
          <w:lang w:val="en-US"/>
        </w:rPr>
        <w:t>gen FDRyes=0</w:t>
      </w:r>
    </w:p>
    <w:p w:rsidR="00EC76A6" w:rsidRPr="00EC76A6" w:rsidRDefault="00EC76A6" w:rsidP="00EC76A6">
      <w:pPr>
        <w:rPr>
          <w:lang w:val="en-US"/>
        </w:rPr>
      </w:pPr>
      <w:r w:rsidRPr="00EC76A6">
        <w:rPr>
          <w:lang w:val="en-US"/>
        </w:rPr>
        <w:t>replace FDRyes=1 if pvalue &lt;vv3</w:t>
      </w:r>
    </w:p>
    <w:p w:rsidR="00EC76A6" w:rsidRPr="00EC76A6" w:rsidRDefault="00EC76A6" w:rsidP="00EC76A6">
      <w:pPr>
        <w:rPr>
          <w:lang w:val="en-US"/>
        </w:rPr>
      </w:pPr>
      <w:r w:rsidRPr="00EC76A6">
        <w:rPr>
          <w:lang w:val="en-US"/>
        </w:rPr>
        <w:t>keep if FDRyes==1</w:t>
      </w:r>
    </w:p>
    <w:p w:rsidR="00EC76A6" w:rsidRPr="00EC76A6" w:rsidRDefault="00EC76A6" w:rsidP="00EC76A6">
      <w:pPr>
        <w:rPr>
          <w:lang w:val="en-US"/>
        </w:rPr>
      </w:pPr>
      <w:r w:rsidRPr="00EC76A6">
        <w:rPr>
          <w:lang w:val="en-US"/>
        </w:rPr>
        <w:t>save "/Users/larslind/Lind kopior/Proteomics/Athero meta-analysis/IMTCCA_MDC_FDRpos.dta", replace</w:t>
      </w:r>
    </w:p>
    <w:p w:rsidR="00EC76A6" w:rsidRPr="00EC76A6" w:rsidRDefault="00EC76A6" w:rsidP="00EC76A6">
      <w:pPr>
        <w:rPr>
          <w:lang w:val="en-US"/>
        </w:rPr>
      </w:pPr>
      <w:r w:rsidRPr="00EC76A6">
        <w:rPr>
          <w:lang w:val="en-US"/>
        </w:rPr>
        <w:t>keep protein</w:t>
      </w:r>
    </w:p>
    <w:p w:rsidR="00EC76A6" w:rsidRPr="00EC76A6" w:rsidRDefault="00EC76A6" w:rsidP="00EC76A6">
      <w:pPr>
        <w:rPr>
          <w:lang w:val="en-US"/>
        </w:rPr>
      </w:pPr>
      <w:r w:rsidRPr="00EC76A6">
        <w:rPr>
          <w:lang w:val="en-US"/>
        </w:rPr>
        <w:t>save "/Users/larslind/Lind kopior/Proteomics/Athero meta-analysis/IMTCCA_MDC_FDRpos_proteinname.dta", replace</w:t>
      </w:r>
    </w:p>
    <w:p w:rsidR="00EC76A6" w:rsidRPr="00EC76A6" w:rsidRDefault="00EC76A6" w:rsidP="00EC76A6">
      <w:pPr>
        <w:rPr>
          <w:lang w:val="en-US"/>
        </w:rPr>
      </w:pP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import delimited "/Users/larslind/Lind kopior/Proteomics/Athero meta-analysis/IMTCCA_MDC.txt", encoding(ISO-8859-1)clear</w:t>
      </w:r>
    </w:p>
    <w:p w:rsidR="00EC76A6" w:rsidRDefault="00EC76A6" w:rsidP="00EC76A6">
      <w:r>
        <w:t>ren protein proteinname</w:t>
      </w:r>
    </w:p>
    <w:p w:rsidR="00EC76A6" w:rsidRDefault="00EC76A6" w:rsidP="00EC76A6">
      <w:r>
        <w:t>ren n n1</w:t>
      </w:r>
    </w:p>
    <w:p w:rsidR="00EC76A6" w:rsidRDefault="00EC76A6" w:rsidP="00EC76A6">
      <w:r>
        <w:t>ren beta beta1</w:t>
      </w:r>
    </w:p>
    <w:p w:rsidR="00EC76A6" w:rsidRPr="00EC76A6" w:rsidRDefault="00EC76A6" w:rsidP="00EC76A6">
      <w:pPr>
        <w:rPr>
          <w:lang w:val="en-US"/>
        </w:rPr>
      </w:pPr>
      <w:r w:rsidRPr="00EC76A6">
        <w:rPr>
          <w:lang w:val="en-US"/>
        </w:rPr>
        <w:t>ren se se1</w:t>
      </w:r>
    </w:p>
    <w:p w:rsidR="00EC76A6" w:rsidRPr="00EC76A6" w:rsidRDefault="00EC76A6" w:rsidP="00EC76A6">
      <w:pPr>
        <w:rPr>
          <w:lang w:val="en-US"/>
        </w:rPr>
      </w:pPr>
      <w:r w:rsidRPr="00EC76A6">
        <w:rPr>
          <w:lang w:val="en-US"/>
        </w:rPr>
        <w:t>ren cilower cilower1</w:t>
      </w:r>
    </w:p>
    <w:p w:rsidR="00EC76A6" w:rsidRPr="00EC76A6" w:rsidRDefault="00EC76A6" w:rsidP="00EC76A6">
      <w:pPr>
        <w:rPr>
          <w:lang w:val="en-US"/>
        </w:rPr>
      </w:pPr>
      <w:r w:rsidRPr="00EC76A6">
        <w:rPr>
          <w:lang w:val="en-US"/>
        </w:rPr>
        <w:t>ren cihigher cihigher1</w:t>
      </w:r>
    </w:p>
    <w:p w:rsidR="00EC76A6" w:rsidRPr="00EC76A6" w:rsidRDefault="00EC76A6" w:rsidP="00EC76A6">
      <w:pPr>
        <w:rPr>
          <w:lang w:val="en-US"/>
        </w:rPr>
      </w:pPr>
      <w:r w:rsidRPr="00EC76A6">
        <w:rPr>
          <w:lang w:val="en-US"/>
        </w:rPr>
        <w:t>ren pvalue pvalue1</w:t>
      </w:r>
    </w:p>
    <w:p w:rsidR="00EC76A6" w:rsidRPr="00EC76A6" w:rsidRDefault="00EC76A6" w:rsidP="00EC76A6">
      <w:pPr>
        <w:rPr>
          <w:lang w:val="en-US"/>
        </w:rPr>
      </w:pPr>
      <w:r w:rsidRPr="00EC76A6">
        <w:rPr>
          <w:lang w:val="en-US"/>
        </w:rPr>
        <w:t>drop v8</w:t>
      </w:r>
    </w:p>
    <w:p w:rsidR="00EC76A6" w:rsidRPr="00EC76A6" w:rsidRDefault="00EC76A6" w:rsidP="00EC76A6">
      <w:pPr>
        <w:rPr>
          <w:lang w:val="en-US"/>
        </w:rPr>
      </w:pPr>
      <w:r w:rsidRPr="00EC76A6">
        <w:rPr>
          <w:lang w:val="en-US"/>
        </w:rPr>
        <w:t>ren v9 n2</w:t>
      </w:r>
    </w:p>
    <w:p w:rsidR="00EC76A6" w:rsidRDefault="00EC76A6" w:rsidP="00EC76A6">
      <w:r>
        <w:t>ren v10 beta2</w:t>
      </w:r>
    </w:p>
    <w:p w:rsidR="00EC76A6" w:rsidRDefault="00EC76A6" w:rsidP="00EC76A6">
      <w:r>
        <w:t>ren v11 se2</w:t>
      </w:r>
    </w:p>
    <w:p w:rsidR="00EC76A6" w:rsidRPr="00EC76A6" w:rsidRDefault="00EC76A6" w:rsidP="00EC76A6">
      <w:pPr>
        <w:rPr>
          <w:lang w:val="en-US"/>
        </w:rPr>
      </w:pPr>
      <w:r w:rsidRPr="00EC76A6">
        <w:rPr>
          <w:lang w:val="en-US"/>
        </w:rPr>
        <w:t>ren v12 cilower2</w:t>
      </w:r>
    </w:p>
    <w:p w:rsidR="00EC76A6" w:rsidRPr="00EC76A6" w:rsidRDefault="00EC76A6" w:rsidP="00EC76A6">
      <w:pPr>
        <w:rPr>
          <w:lang w:val="en-US"/>
        </w:rPr>
      </w:pPr>
      <w:r w:rsidRPr="00EC76A6">
        <w:rPr>
          <w:lang w:val="en-US"/>
        </w:rPr>
        <w:t>ren v13 cihigher2</w:t>
      </w:r>
    </w:p>
    <w:p w:rsidR="00EC76A6" w:rsidRPr="00EC76A6" w:rsidRDefault="00EC76A6" w:rsidP="00EC76A6">
      <w:pPr>
        <w:rPr>
          <w:lang w:val="en-US"/>
        </w:rPr>
      </w:pPr>
      <w:r w:rsidRPr="00EC76A6">
        <w:rPr>
          <w:lang w:val="en-US"/>
        </w:rPr>
        <w:t>ren v14 pvalue2</w:t>
      </w:r>
    </w:p>
    <w:p w:rsidR="00EC76A6" w:rsidRPr="00EC76A6" w:rsidRDefault="00EC76A6" w:rsidP="00EC76A6">
      <w:pPr>
        <w:rPr>
          <w:lang w:val="en-US"/>
        </w:rPr>
      </w:pPr>
    </w:p>
    <w:p w:rsidR="00EC76A6" w:rsidRPr="00EC76A6" w:rsidRDefault="00EC76A6" w:rsidP="00EC76A6">
      <w:pPr>
        <w:rPr>
          <w:lang w:val="en-US"/>
        </w:rPr>
      </w:pPr>
      <w:r w:rsidRPr="00EC76A6">
        <w:rPr>
          <w:lang w:val="en-US"/>
        </w:rPr>
        <w:t>gen study="MDC"</w:t>
      </w:r>
    </w:p>
    <w:p w:rsidR="00EC76A6" w:rsidRPr="00EC76A6" w:rsidRDefault="00EC76A6" w:rsidP="00EC76A6">
      <w:pPr>
        <w:rPr>
          <w:lang w:val="en-US"/>
        </w:rPr>
      </w:pPr>
    </w:p>
    <w:p w:rsidR="00EC76A6" w:rsidRPr="00EC76A6" w:rsidRDefault="00EC76A6" w:rsidP="00EC76A6">
      <w:pPr>
        <w:rPr>
          <w:lang w:val="en-US"/>
        </w:rPr>
      </w:pPr>
      <w:r w:rsidRPr="00EC76A6">
        <w:rPr>
          <w:lang w:val="en-US"/>
        </w:rPr>
        <w:t>save "/Users/larslind/Lind kopior/Proteomics/Athero meta-analysis/Table proteomics vs IMTCCA_MDC.dta", replace</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Plaque</w:t>
      </w:r>
    </w:p>
    <w:p w:rsidR="00EC76A6" w:rsidRPr="00EC76A6" w:rsidRDefault="00EC76A6" w:rsidP="00EC76A6">
      <w:pPr>
        <w:rPr>
          <w:lang w:val="en-US"/>
        </w:rPr>
      </w:pP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import delimited "/Users/larslind/Lind kopior/Proteomics/Athero meta-analysis/Plaque_MDC.txt", encoding(ISO-8859-1)clear</w:t>
      </w:r>
    </w:p>
    <w:p w:rsidR="00EC76A6" w:rsidRDefault="00EC76A6" w:rsidP="00EC76A6">
      <w:r>
        <w:t>sort pvalue</w:t>
      </w:r>
    </w:p>
    <w:p w:rsidR="00EC76A6" w:rsidRDefault="00EC76A6" w:rsidP="00EC76A6">
      <w:r>
        <w:t>gen radnummer=_n</w:t>
      </w:r>
    </w:p>
    <w:p w:rsidR="00EC76A6" w:rsidRDefault="00EC76A6" w:rsidP="00EC76A6">
      <w:r>
        <w:t>gen vv3= 0.05*(radnummer/88) // två outcomes</w:t>
      </w:r>
    </w:p>
    <w:p w:rsidR="00EC76A6" w:rsidRDefault="00EC76A6" w:rsidP="00EC76A6"/>
    <w:p w:rsidR="00EC76A6" w:rsidRPr="00EC76A6" w:rsidRDefault="00EC76A6" w:rsidP="00EC76A6">
      <w:pPr>
        <w:rPr>
          <w:lang w:val="en-US"/>
        </w:rPr>
      </w:pPr>
      <w:r w:rsidRPr="00EC76A6">
        <w:rPr>
          <w:lang w:val="en-US"/>
        </w:rPr>
        <w:t>gen FDRyes=0</w:t>
      </w:r>
    </w:p>
    <w:p w:rsidR="00EC76A6" w:rsidRPr="00EC76A6" w:rsidRDefault="00EC76A6" w:rsidP="00EC76A6">
      <w:pPr>
        <w:rPr>
          <w:lang w:val="en-US"/>
        </w:rPr>
      </w:pPr>
      <w:r w:rsidRPr="00EC76A6">
        <w:rPr>
          <w:lang w:val="en-US"/>
        </w:rPr>
        <w:t>replace FDRyes=1 if pvalue &lt;vv3</w:t>
      </w:r>
    </w:p>
    <w:p w:rsidR="00EC76A6" w:rsidRPr="00EC76A6" w:rsidRDefault="00EC76A6" w:rsidP="00EC76A6">
      <w:pPr>
        <w:rPr>
          <w:lang w:val="en-US"/>
        </w:rPr>
      </w:pPr>
      <w:r w:rsidRPr="00EC76A6">
        <w:rPr>
          <w:lang w:val="en-US"/>
        </w:rPr>
        <w:t>keep if FDRyes==1</w:t>
      </w:r>
    </w:p>
    <w:p w:rsidR="00EC76A6" w:rsidRPr="00EC76A6" w:rsidRDefault="00EC76A6" w:rsidP="00EC76A6">
      <w:pPr>
        <w:rPr>
          <w:lang w:val="en-US"/>
        </w:rPr>
      </w:pPr>
      <w:r w:rsidRPr="00EC76A6">
        <w:rPr>
          <w:lang w:val="en-US"/>
        </w:rPr>
        <w:t>save "/Users/larslind/Lind kopior/Proteomics/Athero meta-analysis/Plaque_MDC_FDRpos.dta", replace</w:t>
      </w:r>
    </w:p>
    <w:p w:rsidR="00EC76A6" w:rsidRPr="00EC76A6" w:rsidRDefault="00EC76A6" w:rsidP="00EC76A6">
      <w:pPr>
        <w:rPr>
          <w:lang w:val="en-US"/>
        </w:rPr>
      </w:pPr>
      <w:r w:rsidRPr="00EC76A6">
        <w:rPr>
          <w:lang w:val="en-US"/>
        </w:rPr>
        <w:t>keep protein</w:t>
      </w:r>
    </w:p>
    <w:p w:rsidR="00EC76A6" w:rsidRPr="00EC76A6" w:rsidRDefault="00EC76A6" w:rsidP="00EC76A6">
      <w:pPr>
        <w:rPr>
          <w:lang w:val="en-US"/>
        </w:rPr>
      </w:pPr>
      <w:r w:rsidRPr="00EC76A6">
        <w:rPr>
          <w:lang w:val="en-US"/>
        </w:rPr>
        <w:t>save "/Users/larslind/Lind kopior/Proteomics/Athero meta-analysis/Plaque_MDC_FDRpos_proteinname.dta", replace</w:t>
      </w:r>
    </w:p>
    <w:p w:rsidR="00EC76A6" w:rsidRPr="00EC76A6" w:rsidRDefault="00EC76A6" w:rsidP="00EC76A6">
      <w:pPr>
        <w:rPr>
          <w:lang w:val="en-US"/>
        </w:rPr>
      </w:pP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import delimited "/Users/larslind/Lind kopior/Proteomics/Athero meta-analysis/Plaque_MDC.txt", encoding(ISO-8859-1)clear</w:t>
      </w:r>
    </w:p>
    <w:p w:rsidR="00EC76A6" w:rsidRDefault="00EC76A6" w:rsidP="00EC76A6">
      <w:r>
        <w:t>ren protein proteinname</w:t>
      </w:r>
    </w:p>
    <w:p w:rsidR="00EC76A6" w:rsidRDefault="00EC76A6" w:rsidP="00EC76A6">
      <w:r>
        <w:t>ren n n1</w:t>
      </w:r>
    </w:p>
    <w:p w:rsidR="00EC76A6" w:rsidRDefault="00EC76A6" w:rsidP="00EC76A6">
      <w:r>
        <w:t>ren beta beta1</w:t>
      </w:r>
    </w:p>
    <w:p w:rsidR="00EC76A6" w:rsidRPr="00EC76A6" w:rsidRDefault="00EC76A6" w:rsidP="00EC76A6">
      <w:pPr>
        <w:rPr>
          <w:lang w:val="en-US"/>
        </w:rPr>
      </w:pPr>
      <w:r w:rsidRPr="00EC76A6">
        <w:rPr>
          <w:lang w:val="en-US"/>
        </w:rPr>
        <w:t>ren se se1</w:t>
      </w:r>
    </w:p>
    <w:p w:rsidR="00EC76A6" w:rsidRPr="00EC76A6" w:rsidRDefault="00EC76A6" w:rsidP="00EC76A6">
      <w:pPr>
        <w:rPr>
          <w:lang w:val="en-US"/>
        </w:rPr>
      </w:pPr>
      <w:r w:rsidRPr="00EC76A6">
        <w:rPr>
          <w:lang w:val="en-US"/>
        </w:rPr>
        <w:t>ren cilower cilower1</w:t>
      </w:r>
    </w:p>
    <w:p w:rsidR="00EC76A6" w:rsidRPr="00EC76A6" w:rsidRDefault="00EC76A6" w:rsidP="00EC76A6">
      <w:pPr>
        <w:rPr>
          <w:lang w:val="en-US"/>
        </w:rPr>
      </w:pPr>
      <w:r w:rsidRPr="00EC76A6">
        <w:rPr>
          <w:lang w:val="en-US"/>
        </w:rPr>
        <w:t>ren cihigher cihigher1</w:t>
      </w:r>
    </w:p>
    <w:p w:rsidR="00EC76A6" w:rsidRPr="00EC76A6" w:rsidRDefault="00EC76A6" w:rsidP="00EC76A6">
      <w:pPr>
        <w:rPr>
          <w:lang w:val="en-US"/>
        </w:rPr>
      </w:pPr>
      <w:r w:rsidRPr="00EC76A6">
        <w:rPr>
          <w:lang w:val="en-US"/>
        </w:rPr>
        <w:t>ren pvalue pvalue1</w:t>
      </w:r>
    </w:p>
    <w:p w:rsidR="00EC76A6" w:rsidRPr="00EC76A6" w:rsidRDefault="00EC76A6" w:rsidP="00EC76A6">
      <w:pPr>
        <w:rPr>
          <w:lang w:val="en-US"/>
        </w:rPr>
      </w:pPr>
      <w:r w:rsidRPr="00EC76A6">
        <w:rPr>
          <w:lang w:val="en-US"/>
        </w:rPr>
        <w:t>drop v8</w:t>
      </w:r>
    </w:p>
    <w:p w:rsidR="00EC76A6" w:rsidRPr="00EC76A6" w:rsidRDefault="00EC76A6" w:rsidP="00EC76A6">
      <w:pPr>
        <w:rPr>
          <w:lang w:val="en-US"/>
        </w:rPr>
      </w:pPr>
      <w:r w:rsidRPr="00EC76A6">
        <w:rPr>
          <w:lang w:val="en-US"/>
        </w:rPr>
        <w:lastRenderedPageBreak/>
        <w:t>ren v9 n2</w:t>
      </w:r>
    </w:p>
    <w:p w:rsidR="00EC76A6" w:rsidRDefault="00EC76A6" w:rsidP="00EC76A6">
      <w:r>
        <w:t>ren v10 beta2</w:t>
      </w:r>
    </w:p>
    <w:p w:rsidR="00EC76A6" w:rsidRDefault="00EC76A6" w:rsidP="00EC76A6">
      <w:r>
        <w:t>ren v11 se2</w:t>
      </w:r>
    </w:p>
    <w:p w:rsidR="00EC76A6" w:rsidRPr="00EC76A6" w:rsidRDefault="00EC76A6" w:rsidP="00EC76A6">
      <w:pPr>
        <w:rPr>
          <w:lang w:val="en-US"/>
        </w:rPr>
      </w:pPr>
      <w:r w:rsidRPr="00EC76A6">
        <w:rPr>
          <w:lang w:val="en-US"/>
        </w:rPr>
        <w:t>ren v12 cilower2</w:t>
      </w:r>
    </w:p>
    <w:p w:rsidR="00EC76A6" w:rsidRPr="00EC76A6" w:rsidRDefault="00EC76A6" w:rsidP="00EC76A6">
      <w:pPr>
        <w:rPr>
          <w:lang w:val="en-US"/>
        </w:rPr>
      </w:pPr>
      <w:r w:rsidRPr="00EC76A6">
        <w:rPr>
          <w:lang w:val="en-US"/>
        </w:rPr>
        <w:t>ren v13 cihigher2</w:t>
      </w:r>
    </w:p>
    <w:p w:rsidR="00EC76A6" w:rsidRPr="00EC76A6" w:rsidRDefault="00EC76A6" w:rsidP="00EC76A6">
      <w:pPr>
        <w:rPr>
          <w:lang w:val="en-US"/>
        </w:rPr>
      </w:pPr>
      <w:r w:rsidRPr="00EC76A6">
        <w:rPr>
          <w:lang w:val="en-US"/>
        </w:rPr>
        <w:t>ren v14 pvalue2</w:t>
      </w:r>
    </w:p>
    <w:p w:rsidR="00EC76A6" w:rsidRPr="00EC76A6" w:rsidRDefault="00EC76A6" w:rsidP="00EC76A6">
      <w:pPr>
        <w:rPr>
          <w:lang w:val="en-US"/>
        </w:rPr>
      </w:pPr>
    </w:p>
    <w:p w:rsidR="00EC76A6" w:rsidRPr="00EC76A6" w:rsidRDefault="00EC76A6" w:rsidP="00EC76A6">
      <w:pPr>
        <w:rPr>
          <w:lang w:val="en-US"/>
        </w:rPr>
      </w:pPr>
      <w:r w:rsidRPr="00EC76A6">
        <w:rPr>
          <w:lang w:val="en-US"/>
        </w:rPr>
        <w:t>gen study="MDC"</w:t>
      </w:r>
    </w:p>
    <w:p w:rsidR="00EC76A6" w:rsidRPr="00EC76A6" w:rsidRDefault="00EC76A6" w:rsidP="00EC76A6">
      <w:pPr>
        <w:rPr>
          <w:lang w:val="en-US"/>
        </w:rPr>
      </w:pPr>
    </w:p>
    <w:p w:rsidR="00EC76A6" w:rsidRPr="00EC76A6" w:rsidRDefault="00EC76A6" w:rsidP="00EC76A6">
      <w:pPr>
        <w:rPr>
          <w:lang w:val="en-US"/>
        </w:rPr>
      </w:pPr>
      <w:r w:rsidRPr="00EC76A6">
        <w:rPr>
          <w:lang w:val="en-US"/>
        </w:rPr>
        <w:t>save "/Users/larslind/Lind kopior/Proteomics/Athero meta-analysis/Table proteomics vs anyplaque_MDC.dta", replace</w:t>
      </w:r>
    </w:p>
    <w:p w:rsidR="00EC76A6" w:rsidRPr="00EC76A6" w:rsidRDefault="00EC76A6" w:rsidP="00EC76A6">
      <w:pPr>
        <w:rPr>
          <w:lang w:val="en-US"/>
        </w:rPr>
      </w:pPr>
    </w:p>
    <w:p w:rsidR="00EC76A6" w:rsidRPr="00EC76A6" w:rsidRDefault="00EC76A6" w:rsidP="00EC76A6">
      <w:pPr>
        <w:rPr>
          <w:lang w:val="en-US"/>
        </w:rPr>
      </w:pPr>
      <w:r w:rsidRPr="00EC76A6">
        <w:rPr>
          <w:lang w:val="en-US"/>
        </w:rPr>
        <w:t>*IMTbulb</w:t>
      </w:r>
    </w:p>
    <w:p w:rsidR="00EC76A6" w:rsidRPr="00EC76A6" w:rsidRDefault="00EC76A6" w:rsidP="00EC76A6">
      <w:pPr>
        <w:rPr>
          <w:lang w:val="en-US"/>
        </w:rPr>
      </w:pP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import delimited "/Users/larslind/Lind kopior/Proteomics/Athero meta-analysis/IMTbulb_MDC.txt", encoding(ISO-8859-1)clear</w:t>
      </w:r>
    </w:p>
    <w:p w:rsidR="00EC76A6" w:rsidRDefault="00EC76A6" w:rsidP="00EC76A6">
      <w:r>
        <w:t>sort pvalue</w:t>
      </w:r>
    </w:p>
    <w:p w:rsidR="00EC76A6" w:rsidRDefault="00EC76A6" w:rsidP="00EC76A6">
      <w:r>
        <w:t>gen radnummer=_n</w:t>
      </w:r>
    </w:p>
    <w:p w:rsidR="00EC76A6" w:rsidRDefault="00EC76A6" w:rsidP="00EC76A6">
      <w:r>
        <w:t>gen vv3= 0.05*(radnummer/88) // två outcomes</w:t>
      </w:r>
    </w:p>
    <w:p w:rsidR="00EC76A6" w:rsidRDefault="00EC76A6" w:rsidP="00EC76A6"/>
    <w:p w:rsidR="00EC76A6" w:rsidRPr="00EC76A6" w:rsidRDefault="00EC76A6" w:rsidP="00EC76A6">
      <w:pPr>
        <w:rPr>
          <w:lang w:val="en-US"/>
        </w:rPr>
      </w:pPr>
      <w:r w:rsidRPr="00EC76A6">
        <w:rPr>
          <w:lang w:val="en-US"/>
        </w:rPr>
        <w:t>gen FDRyes=0</w:t>
      </w:r>
    </w:p>
    <w:p w:rsidR="00EC76A6" w:rsidRPr="00EC76A6" w:rsidRDefault="00EC76A6" w:rsidP="00EC76A6">
      <w:pPr>
        <w:rPr>
          <w:lang w:val="en-US"/>
        </w:rPr>
      </w:pPr>
      <w:r w:rsidRPr="00EC76A6">
        <w:rPr>
          <w:lang w:val="en-US"/>
        </w:rPr>
        <w:t>replace FDRyes=1 if pvalue &lt;vv3</w:t>
      </w:r>
    </w:p>
    <w:p w:rsidR="00EC76A6" w:rsidRPr="00EC76A6" w:rsidRDefault="00EC76A6" w:rsidP="00EC76A6">
      <w:pPr>
        <w:rPr>
          <w:lang w:val="en-US"/>
        </w:rPr>
      </w:pPr>
      <w:r w:rsidRPr="00EC76A6">
        <w:rPr>
          <w:lang w:val="en-US"/>
        </w:rPr>
        <w:t>keep if FDRyes==1</w:t>
      </w:r>
    </w:p>
    <w:p w:rsidR="00EC76A6" w:rsidRPr="00EC76A6" w:rsidRDefault="00EC76A6" w:rsidP="00EC76A6">
      <w:pPr>
        <w:rPr>
          <w:lang w:val="en-US"/>
        </w:rPr>
      </w:pPr>
      <w:r w:rsidRPr="00EC76A6">
        <w:rPr>
          <w:lang w:val="en-US"/>
        </w:rPr>
        <w:t>save "/Users/larslind/Lind kopior/Proteomics/Athero meta-analysis/IMTbulb_MDC_FDRpos.dta", replace</w:t>
      </w:r>
    </w:p>
    <w:p w:rsidR="00EC76A6" w:rsidRPr="00EC76A6" w:rsidRDefault="00EC76A6" w:rsidP="00EC76A6">
      <w:pPr>
        <w:rPr>
          <w:lang w:val="en-US"/>
        </w:rPr>
      </w:pPr>
      <w:r w:rsidRPr="00EC76A6">
        <w:rPr>
          <w:lang w:val="en-US"/>
        </w:rPr>
        <w:t>keep protein</w:t>
      </w:r>
    </w:p>
    <w:p w:rsidR="00EC76A6" w:rsidRPr="00EC76A6" w:rsidRDefault="00EC76A6" w:rsidP="00EC76A6">
      <w:pPr>
        <w:rPr>
          <w:lang w:val="en-US"/>
        </w:rPr>
      </w:pPr>
      <w:r w:rsidRPr="00EC76A6">
        <w:rPr>
          <w:lang w:val="en-US"/>
        </w:rPr>
        <w:lastRenderedPageBreak/>
        <w:t>save "/Users/larslind/Lind kopior/Proteomics/Athero meta-analysis/IMTbulb_MDC_FDRpos_proteinname.dta", replace</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import delimited "/Users/larslind/Lind kopior/Proteomics/Athero meta-analysis/IMTbulb_MDC.txt", encoding(ISO-8859-1)clear</w:t>
      </w:r>
    </w:p>
    <w:p w:rsidR="00EC76A6" w:rsidRDefault="00EC76A6" w:rsidP="00EC76A6">
      <w:r>
        <w:t>ren protein proteinname</w:t>
      </w:r>
    </w:p>
    <w:p w:rsidR="00EC76A6" w:rsidRDefault="00EC76A6" w:rsidP="00EC76A6">
      <w:r>
        <w:t>ren n n1</w:t>
      </w:r>
    </w:p>
    <w:p w:rsidR="00EC76A6" w:rsidRDefault="00EC76A6" w:rsidP="00EC76A6">
      <w:r>
        <w:t>ren beta beta1</w:t>
      </w:r>
    </w:p>
    <w:p w:rsidR="00EC76A6" w:rsidRPr="00EC76A6" w:rsidRDefault="00EC76A6" w:rsidP="00EC76A6">
      <w:pPr>
        <w:rPr>
          <w:lang w:val="en-US"/>
        </w:rPr>
      </w:pPr>
      <w:r w:rsidRPr="00EC76A6">
        <w:rPr>
          <w:lang w:val="en-US"/>
        </w:rPr>
        <w:t>ren se se1</w:t>
      </w:r>
    </w:p>
    <w:p w:rsidR="00EC76A6" w:rsidRPr="00EC76A6" w:rsidRDefault="00EC76A6" w:rsidP="00EC76A6">
      <w:pPr>
        <w:rPr>
          <w:lang w:val="en-US"/>
        </w:rPr>
      </w:pPr>
      <w:r w:rsidRPr="00EC76A6">
        <w:rPr>
          <w:lang w:val="en-US"/>
        </w:rPr>
        <w:t>ren cilower cilower1</w:t>
      </w:r>
    </w:p>
    <w:p w:rsidR="00EC76A6" w:rsidRPr="00EC76A6" w:rsidRDefault="00EC76A6" w:rsidP="00EC76A6">
      <w:pPr>
        <w:rPr>
          <w:lang w:val="en-US"/>
        </w:rPr>
      </w:pPr>
      <w:r w:rsidRPr="00EC76A6">
        <w:rPr>
          <w:lang w:val="en-US"/>
        </w:rPr>
        <w:t>ren cihigher cihigher1</w:t>
      </w:r>
    </w:p>
    <w:p w:rsidR="00EC76A6" w:rsidRPr="00EC76A6" w:rsidRDefault="00EC76A6" w:rsidP="00EC76A6">
      <w:pPr>
        <w:rPr>
          <w:lang w:val="en-US"/>
        </w:rPr>
      </w:pPr>
      <w:r w:rsidRPr="00EC76A6">
        <w:rPr>
          <w:lang w:val="en-US"/>
        </w:rPr>
        <w:t>ren pvalue pvalue1</w:t>
      </w:r>
    </w:p>
    <w:p w:rsidR="00EC76A6" w:rsidRPr="00EC76A6" w:rsidRDefault="00EC76A6" w:rsidP="00EC76A6">
      <w:pPr>
        <w:rPr>
          <w:lang w:val="en-US"/>
        </w:rPr>
      </w:pPr>
      <w:r w:rsidRPr="00EC76A6">
        <w:rPr>
          <w:lang w:val="en-US"/>
        </w:rPr>
        <w:t>drop v8</w:t>
      </w:r>
    </w:p>
    <w:p w:rsidR="00EC76A6" w:rsidRPr="00EC76A6" w:rsidRDefault="00EC76A6" w:rsidP="00EC76A6">
      <w:pPr>
        <w:rPr>
          <w:lang w:val="en-US"/>
        </w:rPr>
      </w:pPr>
      <w:r w:rsidRPr="00EC76A6">
        <w:rPr>
          <w:lang w:val="en-US"/>
        </w:rPr>
        <w:t>ren v9 n2</w:t>
      </w:r>
    </w:p>
    <w:p w:rsidR="00EC76A6" w:rsidRDefault="00EC76A6" w:rsidP="00EC76A6">
      <w:r>
        <w:t>ren v10 beta2</w:t>
      </w:r>
    </w:p>
    <w:p w:rsidR="00EC76A6" w:rsidRDefault="00EC76A6" w:rsidP="00EC76A6">
      <w:r>
        <w:t>ren v11 se2</w:t>
      </w:r>
    </w:p>
    <w:p w:rsidR="00EC76A6" w:rsidRPr="00EC76A6" w:rsidRDefault="00EC76A6" w:rsidP="00EC76A6">
      <w:pPr>
        <w:rPr>
          <w:lang w:val="en-US"/>
        </w:rPr>
      </w:pPr>
      <w:r w:rsidRPr="00EC76A6">
        <w:rPr>
          <w:lang w:val="en-US"/>
        </w:rPr>
        <w:t>ren v12 cilower2</w:t>
      </w:r>
    </w:p>
    <w:p w:rsidR="00EC76A6" w:rsidRPr="00EC76A6" w:rsidRDefault="00EC76A6" w:rsidP="00EC76A6">
      <w:pPr>
        <w:rPr>
          <w:lang w:val="en-US"/>
        </w:rPr>
      </w:pPr>
      <w:r w:rsidRPr="00EC76A6">
        <w:rPr>
          <w:lang w:val="en-US"/>
        </w:rPr>
        <w:t>ren v13 cihigher2</w:t>
      </w:r>
    </w:p>
    <w:p w:rsidR="00EC76A6" w:rsidRPr="00EC76A6" w:rsidRDefault="00EC76A6" w:rsidP="00EC76A6">
      <w:pPr>
        <w:rPr>
          <w:lang w:val="en-US"/>
        </w:rPr>
      </w:pPr>
      <w:r w:rsidRPr="00EC76A6">
        <w:rPr>
          <w:lang w:val="en-US"/>
        </w:rPr>
        <w:t>ren v14 pvalue2</w:t>
      </w:r>
    </w:p>
    <w:p w:rsidR="00EC76A6" w:rsidRPr="00EC76A6" w:rsidRDefault="00EC76A6" w:rsidP="00EC76A6">
      <w:pPr>
        <w:rPr>
          <w:lang w:val="en-US"/>
        </w:rPr>
      </w:pPr>
    </w:p>
    <w:p w:rsidR="00EC76A6" w:rsidRPr="00EC76A6" w:rsidRDefault="00EC76A6" w:rsidP="00EC76A6">
      <w:pPr>
        <w:rPr>
          <w:lang w:val="en-US"/>
        </w:rPr>
      </w:pPr>
      <w:r w:rsidRPr="00EC76A6">
        <w:rPr>
          <w:lang w:val="en-US"/>
        </w:rPr>
        <w:t>gen study="MDC"</w:t>
      </w:r>
    </w:p>
    <w:p w:rsidR="00EC76A6" w:rsidRPr="00EC76A6" w:rsidRDefault="00EC76A6" w:rsidP="00EC76A6">
      <w:pPr>
        <w:rPr>
          <w:lang w:val="en-US"/>
        </w:rPr>
      </w:pPr>
    </w:p>
    <w:p w:rsidR="00EC76A6" w:rsidRPr="00EC76A6" w:rsidRDefault="00EC76A6" w:rsidP="00EC76A6">
      <w:pPr>
        <w:rPr>
          <w:lang w:val="en-US"/>
        </w:rPr>
      </w:pPr>
      <w:r w:rsidRPr="00EC76A6">
        <w:rPr>
          <w:lang w:val="en-US"/>
        </w:rPr>
        <w:t>save "/Users/larslind/Lind kopior/Proteomics/Athero meta-analysis/Table proteomics vs IMTbulb_MDC.dta", replace</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lastRenderedPageBreak/>
        <w:t>*********** CARDIPP</w:t>
      </w:r>
    </w:p>
    <w:p w:rsidR="00EC76A6" w:rsidRPr="00EC76A6" w:rsidRDefault="00EC76A6" w:rsidP="00EC76A6">
      <w:pPr>
        <w:rPr>
          <w:lang w:val="en-US"/>
        </w:rPr>
      </w:pPr>
    </w:p>
    <w:p w:rsidR="00EC76A6" w:rsidRPr="00EC76A6" w:rsidRDefault="00EC76A6" w:rsidP="00EC76A6">
      <w:pPr>
        <w:rPr>
          <w:lang w:val="en-US"/>
        </w:rPr>
      </w:pPr>
      <w:r w:rsidRPr="00EC76A6">
        <w:rPr>
          <w:lang w:val="en-US"/>
        </w:rPr>
        <w:t>*imt</w:t>
      </w:r>
    </w:p>
    <w:p w:rsidR="00EC76A6" w:rsidRPr="00EC76A6" w:rsidRDefault="00EC76A6" w:rsidP="00EC76A6">
      <w:pPr>
        <w:rPr>
          <w:lang w:val="en-US"/>
        </w:rPr>
      </w:pPr>
      <w:r w:rsidRPr="00EC76A6">
        <w:rPr>
          <w:lang w:val="en-US"/>
        </w:rPr>
        <w:t>*import delimited "/Users/larslind/Lind kopior/Proteomics/Athero meta-analysis/Results_metaanalysis for proteins vs IMTCCA_CARDIPP.txt", encoding(ISO-8859-1) clear</w:t>
      </w:r>
    </w:p>
    <w:p w:rsidR="00EC76A6" w:rsidRPr="00EC76A6" w:rsidRDefault="00EC76A6" w:rsidP="00EC76A6">
      <w:pPr>
        <w:rPr>
          <w:lang w:val="en-US"/>
        </w:rPr>
      </w:pPr>
      <w:r w:rsidRPr="00EC76A6">
        <w:rPr>
          <w:lang w:val="en-US"/>
        </w:rPr>
        <w:t>import delimited "/Users/larslind/Lind kopior/Proteomics/Athero meta-analysis/Table proteomics vs IMTCCA_SAVAcontrol.txt", encoding(ISO-8859-1) clear</w:t>
      </w:r>
    </w:p>
    <w:p w:rsidR="00EC76A6" w:rsidRPr="00EC76A6" w:rsidRDefault="00EC76A6" w:rsidP="00EC76A6">
      <w:pPr>
        <w:rPr>
          <w:lang w:val="en-US"/>
        </w:rPr>
      </w:pPr>
      <w:r w:rsidRPr="00EC76A6">
        <w:rPr>
          <w:lang w:val="en-US"/>
        </w:rPr>
        <w:t>*import delimited "/Users/larslind/Lind kopior/Proteomics/Athero meta-analysis/Table proteomics vs IMTCCA_SAVA_PADVA.txt", encoding(ISO-8859-1) clear</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p>
    <w:p w:rsidR="00EC76A6" w:rsidRDefault="00EC76A6" w:rsidP="00EC76A6">
      <w:r>
        <w:t>ren protein proteinname</w:t>
      </w:r>
    </w:p>
    <w:p w:rsidR="00EC76A6" w:rsidRDefault="00EC76A6" w:rsidP="00EC76A6">
      <w:r>
        <w:t>ren n n1</w:t>
      </w:r>
    </w:p>
    <w:p w:rsidR="00EC76A6" w:rsidRDefault="00EC76A6" w:rsidP="00EC76A6">
      <w:r>
        <w:t>ren beta beta1</w:t>
      </w:r>
    </w:p>
    <w:p w:rsidR="00EC76A6" w:rsidRPr="00EC76A6" w:rsidRDefault="00EC76A6" w:rsidP="00EC76A6">
      <w:pPr>
        <w:rPr>
          <w:lang w:val="en-US"/>
        </w:rPr>
      </w:pPr>
      <w:r w:rsidRPr="00EC76A6">
        <w:rPr>
          <w:lang w:val="en-US"/>
        </w:rPr>
        <w:t>ren se se1</w:t>
      </w:r>
    </w:p>
    <w:p w:rsidR="00EC76A6" w:rsidRPr="00EC76A6" w:rsidRDefault="00EC76A6" w:rsidP="00EC76A6">
      <w:pPr>
        <w:rPr>
          <w:lang w:val="en-US"/>
        </w:rPr>
      </w:pPr>
      <w:r w:rsidRPr="00EC76A6">
        <w:rPr>
          <w:lang w:val="en-US"/>
        </w:rPr>
        <w:t>ren cilower cilower1</w:t>
      </w:r>
    </w:p>
    <w:p w:rsidR="00EC76A6" w:rsidRPr="00EC76A6" w:rsidRDefault="00EC76A6" w:rsidP="00EC76A6">
      <w:pPr>
        <w:rPr>
          <w:lang w:val="en-US"/>
        </w:rPr>
      </w:pPr>
      <w:r w:rsidRPr="00EC76A6">
        <w:rPr>
          <w:lang w:val="en-US"/>
        </w:rPr>
        <w:t>ren cihigher cihigher1</w:t>
      </w:r>
    </w:p>
    <w:p w:rsidR="00EC76A6" w:rsidRPr="00EC76A6" w:rsidRDefault="00EC76A6" w:rsidP="00EC76A6">
      <w:pPr>
        <w:rPr>
          <w:lang w:val="en-US"/>
        </w:rPr>
      </w:pPr>
      <w:r w:rsidRPr="00EC76A6">
        <w:rPr>
          <w:lang w:val="en-US"/>
        </w:rPr>
        <w:t>ren pvalue pvalue1</w:t>
      </w:r>
    </w:p>
    <w:p w:rsidR="00EC76A6" w:rsidRPr="00EC76A6" w:rsidRDefault="00EC76A6" w:rsidP="00EC76A6">
      <w:pPr>
        <w:rPr>
          <w:lang w:val="en-US"/>
        </w:rPr>
      </w:pPr>
      <w:r w:rsidRPr="00EC76A6">
        <w:rPr>
          <w:lang w:val="en-US"/>
        </w:rPr>
        <w:t>drop v8</w:t>
      </w:r>
    </w:p>
    <w:p w:rsidR="00EC76A6" w:rsidRPr="00EC76A6" w:rsidRDefault="00EC76A6" w:rsidP="00EC76A6">
      <w:pPr>
        <w:rPr>
          <w:lang w:val="en-US"/>
        </w:rPr>
      </w:pPr>
      <w:r w:rsidRPr="00EC76A6">
        <w:rPr>
          <w:lang w:val="en-US"/>
        </w:rPr>
        <w:t>ren v9 n2</w:t>
      </w:r>
    </w:p>
    <w:p w:rsidR="00EC76A6" w:rsidRDefault="00EC76A6" w:rsidP="00EC76A6">
      <w:r>
        <w:t>ren v10 beta2</w:t>
      </w:r>
    </w:p>
    <w:p w:rsidR="00EC76A6" w:rsidRDefault="00EC76A6" w:rsidP="00EC76A6">
      <w:r>
        <w:t>ren v11 se2</w:t>
      </w:r>
    </w:p>
    <w:p w:rsidR="00EC76A6" w:rsidRPr="00EC76A6" w:rsidRDefault="00EC76A6" w:rsidP="00EC76A6">
      <w:pPr>
        <w:rPr>
          <w:lang w:val="en-US"/>
        </w:rPr>
      </w:pPr>
      <w:r w:rsidRPr="00EC76A6">
        <w:rPr>
          <w:lang w:val="en-US"/>
        </w:rPr>
        <w:t>ren v12 cilower2</w:t>
      </w:r>
    </w:p>
    <w:p w:rsidR="00EC76A6" w:rsidRPr="00EC76A6" w:rsidRDefault="00EC76A6" w:rsidP="00EC76A6">
      <w:pPr>
        <w:rPr>
          <w:lang w:val="en-US"/>
        </w:rPr>
      </w:pPr>
      <w:r w:rsidRPr="00EC76A6">
        <w:rPr>
          <w:lang w:val="en-US"/>
        </w:rPr>
        <w:t>ren v13 cihigher2</w:t>
      </w:r>
    </w:p>
    <w:p w:rsidR="00EC76A6" w:rsidRPr="00EC76A6" w:rsidRDefault="00EC76A6" w:rsidP="00EC76A6">
      <w:pPr>
        <w:rPr>
          <w:lang w:val="en-US"/>
        </w:rPr>
      </w:pPr>
      <w:r w:rsidRPr="00EC76A6">
        <w:rPr>
          <w:lang w:val="en-US"/>
        </w:rPr>
        <w:t>ren v14 pvalue2</w:t>
      </w:r>
    </w:p>
    <w:p w:rsidR="00EC76A6" w:rsidRPr="00EC76A6" w:rsidRDefault="00EC76A6" w:rsidP="00EC76A6">
      <w:pPr>
        <w:rPr>
          <w:lang w:val="en-US"/>
        </w:rPr>
      </w:pPr>
    </w:p>
    <w:p w:rsidR="00EC76A6" w:rsidRPr="00EC76A6" w:rsidRDefault="00EC76A6" w:rsidP="00EC76A6">
      <w:pPr>
        <w:rPr>
          <w:lang w:val="en-US"/>
        </w:rPr>
      </w:pPr>
      <w:r w:rsidRPr="00EC76A6">
        <w:rPr>
          <w:lang w:val="en-US"/>
        </w:rPr>
        <w:lastRenderedPageBreak/>
        <w:t>*save "/Users/larslind/Lind kopior/Proteomics/Athero meta-analysis/Table proteomics vs IMTCCA_CARDIPP.dta", replace</w:t>
      </w:r>
    </w:p>
    <w:p w:rsidR="00EC76A6" w:rsidRPr="00EC76A6" w:rsidRDefault="00EC76A6" w:rsidP="00EC76A6">
      <w:pPr>
        <w:rPr>
          <w:lang w:val="en-US"/>
        </w:rPr>
      </w:pPr>
      <w:r w:rsidRPr="00EC76A6">
        <w:rPr>
          <w:lang w:val="en-US"/>
        </w:rPr>
        <w:t>save "/Users/larslind/Lind kopior/Proteomics/Athero meta-analysis/Table proteomics vs IMTCCA_SAVAcontrol.dta", replace</w:t>
      </w:r>
    </w:p>
    <w:p w:rsidR="00EC76A6" w:rsidRPr="00EC76A6" w:rsidRDefault="00EC76A6" w:rsidP="00EC76A6">
      <w:pPr>
        <w:rPr>
          <w:lang w:val="en-US"/>
        </w:rPr>
      </w:pPr>
      <w:r w:rsidRPr="00EC76A6">
        <w:rPr>
          <w:lang w:val="en-US"/>
        </w:rPr>
        <w:t>*save "/Users/larslind/Lind kopior/Proteomics/Athero meta-analysis/Table proteomics vs IMTCCA_SAVA_PADVA.dta", replace</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plaque</w:t>
      </w:r>
    </w:p>
    <w:p w:rsidR="00EC76A6" w:rsidRPr="00EC76A6" w:rsidRDefault="00EC76A6" w:rsidP="00EC76A6">
      <w:pPr>
        <w:rPr>
          <w:lang w:val="en-US"/>
        </w:rPr>
      </w:pPr>
      <w:r w:rsidRPr="00EC76A6">
        <w:rPr>
          <w:lang w:val="en-US"/>
        </w:rPr>
        <w:t>*import delimited "/Users/larslind/Lind kopior/Proteomics/Athero meta-analysis/Table proteomics vs anyplaque_CARDIPP.txt", encoding(ISO-8859-1) clear</w:t>
      </w:r>
    </w:p>
    <w:p w:rsidR="00EC76A6" w:rsidRPr="00EC76A6" w:rsidRDefault="00EC76A6" w:rsidP="00EC76A6">
      <w:pPr>
        <w:rPr>
          <w:lang w:val="en-US"/>
        </w:rPr>
      </w:pPr>
      <w:r w:rsidRPr="00EC76A6">
        <w:rPr>
          <w:lang w:val="en-US"/>
        </w:rPr>
        <w:t>*import delimited "/Users/larslind/Lind kopior/Proteomics/Athero meta-analysis/Table proteomics vs anyplaque_SAVAcontrol.txt", encoding(ISO-8859-1) clear</w:t>
      </w:r>
    </w:p>
    <w:p w:rsidR="00EC76A6" w:rsidRPr="00EC76A6" w:rsidRDefault="00EC76A6" w:rsidP="00EC76A6">
      <w:pPr>
        <w:rPr>
          <w:lang w:val="en-US"/>
        </w:rPr>
      </w:pPr>
      <w:r w:rsidRPr="00EC76A6">
        <w:rPr>
          <w:lang w:val="en-US"/>
        </w:rPr>
        <w:t>import delimited "/Users/larslind/Lind kopior/Proteomics/Athero meta-analysis/Table proteomics vs anyplaque_SAVA_PADVA.txt", encoding(ISO-8859-1) clear</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p>
    <w:p w:rsidR="00EC76A6" w:rsidRDefault="00EC76A6" w:rsidP="00EC76A6">
      <w:r>
        <w:t>ren protein proteinname</w:t>
      </w:r>
    </w:p>
    <w:p w:rsidR="00EC76A6" w:rsidRDefault="00EC76A6" w:rsidP="00EC76A6">
      <w:r>
        <w:t>ren n n1</w:t>
      </w:r>
    </w:p>
    <w:p w:rsidR="00EC76A6" w:rsidRDefault="00EC76A6" w:rsidP="00EC76A6">
      <w:r>
        <w:t>ren beta beta1</w:t>
      </w:r>
    </w:p>
    <w:p w:rsidR="00EC76A6" w:rsidRPr="00EC76A6" w:rsidRDefault="00EC76A6" w:rsidP="00EC76A6">
      <w:pPr>
        <w:rPr>
          <w:lang w:val="en-US"/>
        </w:rPr>
      </w:pPr>
      <w:r w:rsidRPr="00EC76A6">
        <w:rPr>
          <w:lang w:val="en-US"/>
        </w:rPr>
        <w:t>ren se se1</w:t>
      </w:r>
    </w:p>
    <w:p w:rsidR="00EC76A6" w:rsidRPr="00EC76A6" w:rsidRDefault="00EC76A6" w:rsidP="00EC76A6">
      <w:pPr>
        <w:rPr>
          <w:lang w:val="en-US"/>
        </w:rPr>
      </w:pPr>
      <w:r w:rsidRPr="00EC76A6">
        <w:rPr>
          <w:lang w:val="en-US"/>
        </w:rPr>
        <w:t>ren cilower cilower1</w:t>
      </w:r>
    </w:p>
    <w:p w:rsidR="00EC76A6" w:rsidRPr="00EC76A6" w:rsidRDefault="00EC76A6" w:rsidP="00EC76A6">
      <w:pPr>
        <w:rPr>
          <w:lang w:val="en-US"/>
        </w:rPr>
      </w:pPr>
      <w:r w:rsidRPr="00EC76A6">
        <w:rPr>
          <w:lang w:val="en-US"/>
        </w:rPr>
        <w:t>ren cihigher cihigher1</w:t>
      </w:r>
    </w:p>
    <w:p w:rsidR="00EC76A6" w:rsidRPr="00EC76A6" w:rsidRDefault="00EC76A6" w:rsidP="00EC76A6">
      <w:pPr>
        <w:rPr>
          <w:lang w:val="en-US"/>
        </w:rPr>
      </w:pPr>
      <w:r w:rsidRPr="00EC76A6">
        <w:rPr>
          <w:lang w:val="en-US"/>
        </w:rPr>
        <w:t>ren pvalue pvalue1</w:t>
      </w:r>
    </w:p>
    <w:p w:rsidR="00EC76A6" w:rsidRPr="00EC76A6" w:rsidRDefault="00EC76A6" w:rsidP="00EC76A6">
      <w:pPr>
        <w:rPr>
          <w:lang w:val="en-US"/>
        </w:rPr>
      </w:pPr>
      <w:r w:rsidRPr="00EC76A6">
        <w:rPr>
          <w:lang w:val="en-US"/>
        </w:rPr>
        <w:lastRenderedPageBreak/>
        <w:t>drop v8</w:t>
      </w:r>
    </w:p>
    <w:p w:rsidR="00EC76A6" w:rsidRPr="00EC76A6" w:rsidRDefault="00EC76A6" w:rsidP="00EC76A6">
      <w:pPr>
        <w:rPr>
          <w:lang w:val="en-US"/>
        </w:rPr>
      </w:pPr>
      <w:r w:rsidRPr="00EC76A6">
        <w:rPr>
          <w:lang w:val="en-US"/>
        </w:rPr>
        <w:t>ren v9 n2</w:t>
      </w:r>
    </w:p>
    <w:p w:rsidR="00EC76A6" w:rsidRDefault="00EC76A6" w:rsidP="00EC76A6">
      <w:r>
        <w:t>ren v10 beta2</w:t>
      </w:r>
    </w:p>
    <w:p w:rsidR="00EC76A6" w:rsidRDefault="00EC76A6" w:rsidP="00EC76A6">
      <w:r>
        <w:t>ren v11 se2</w:t>
      </w:r>
    </w:p>
    <w:p w:rsidR="00EC76A6" w:rsidRPr="00EC76A6" w:rsidRDefault="00EC76A6" w:rsidP="00EC76A6">
      <w:pPr>
        <w:rPr>
          <w:lang w:val="en-US"/>
        </w:rPr>
      </w:pPr>
      <w:r w:rsidRPr="00EC76A6">
        <w:rPr>
          <w:lang w:val="en-US"/>
        </w:rPr>
        <w:t>ren v12 cilower2</w:t>
      </w:r>
    </w:p>
    <w:p w:rsidR="00EC76A6" w:rsidRPr="00EC76A6" w:rsidRDefault="00EC76A6" w:rsidP="00EC76A6">
      <w:pPr>
        <w:rPr>
          <w:lang w:val="en-US"/>
        </w:rPr>
      </w:pPr>
      <w:r w:rsidRPr="00EC76A6">
        <w:rPr>
          <w:lang w:val="en-US"/>
        </w:rPr>
        <w:t>ren v13 cihigher2</w:t>
      </w:r>
    </w:p>
    <w:p w:rsidR="00EC76A6" w:rsidRPr="00EC76A6" w:rsidRDefault="00EC76A6" w:rsidP="00EC76A6">
      <w:pPr>
        <w:rPr>
          <w:lang w:val="en-US"/>
        </w:rPr>
      </w:pPr>
      <w:r w:rsidRPr="00EC76A6">
        <w:rPr>
          <w:lang w:val="en-US"/>
        </w:rPr>
        <w:t>ren v14 pvalue2</w:t>
      </w:r>
    </w:p>
    <w:p w:rsidR="00EC76A6" w:rsidRPr="00EC76A6" w:rsidRDefault="00EC76A6" w:rsidP="00EC76A6">
      <w:pPr>
        <w:rPr>
          <w:lang w:val="en-US"/>
        </w:rPr>
      </w:pPr>
    </w:p>
    <w:p w:rsidR="00EC76A6" w:rsidRPr="00EC76A6" w:rsidRDefault="00EC76A6" w:rsidP="00EC76A6">
      <w:pPr>
        <w:rPr>
          <w:lang w:val="en-US"/>
        </w:rPr>
      </w:pPr>
      <w:r w:rsidRPr="00EC76A6">
        <w:rPr>
          <w:lang w:val="en-US"/>
        </w:rPr>
        <w:t>save "/Users/larslind/Lind kopior/Proteomics/Athero meta-analysis/Table proteomics vs anyplaque_CARDIPP.dta", replace</w:t>
      </w:r>
    </w:p>
    <w:p w:rsidR="00EC76A6" w:rsidRPr="00EC76A6" w:rsidRDefault="00EC76A6" w:rsidP="00EC76A6">
      <w:pPr>
        <w:rPr>
          <w:lang w:val="en-US"/>
        </w:rPr>
      </w:pPr>
      <w:r w:rsidRPr="00EC76A6">
        <w:rPr>
          <w:lang w:val="en-US"/>
        </w:rPr>
        <w:t>save "/Users/larslind/Lind kopior/Proteomics/Athero meta-analysis/Table proteomics vs anyplaque_SAVAcontrol.dta", replace</w:t>
      </w:r>
    </w:p>
    <w:p w:rsidR="00EC76A6" w:rsidRPr="00EC76A6" w:rsidRDefault="00EC76A6" w:rsidP="00EC76A6">
      <w:pPr>
        <w:rPr>
          <w:lang w:val="en-US"/>
        </w:rPr>
      </w:pPr>
      <w:r w:rsidRPr="00EC76A6">
        <w:rPr>
          <w:lang w:val="en-US"/>
        </w:rPr>
        <w:t>save "/Users/larslind/Lind kopior/Proteomics/Athero meta-analysis/Table proteomics vs anyplaque_SAVA_PADVA.dta", replace</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IMPROVE</w:t>
      </w:r>
    </w:p>
    <w:p w:rsidR="00EC76A6" w:rsidRPr="00EC76A6" w:rsidRDefault="00EC76A6" w:rsidP="00EC76A6">
      <w:pPr>
        <w:rPr>
          <w:lang w:val="en-US"/>
        </w:rPr>
      </w:pPr>
      <w:r w:rsidRPr="00EC76A6">
        <w:rPr>
          <w:lang w:val="en-US"/>
        </w:rPr>
        <w:t>*imt CCA</w:t>
      </w:r>
    </w:p>
    <w:p w:rsidR="00EC76A6" w:rsidRPr="00EC76A6" w:rsidRDefault="00EC76A6" w:rsidP="00EC76A6">
      <w:pPr>
        <w:rPr>
          <w:lang w:val="en-US"/>
        </w:rPr>
      </w:pPr>
      <w:r w:rsidRPr="00EC76A6">
        <w:rPr>
          <w:lang w:val="en-US"/>
        </w:rPr>
        <w:t>import delimited "/Users/larslind/Lind kopior/Proteomics/Athero meta-analysis/IMT_CCA_IMPROVE.txt", encoding(ISO-8859-1) clear</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p>
    <w:p w:rsidR="00EC76A6" w:rsidRDefault="00EC76A6" w:rsidP="00EC76A6">
      <w:r>
        <w:t>ren protein proteinname</w:t>
      </w:r>
    </w:p>
    <w:p w:rsidR="00EC76A6" w:rsidRDefault="00EC76A6" w:rsidP="00EC76A6">
      <w:r>
        <w:t>ren n n1</w:t>
      </w:r>
    </w:p>
    <w:p w:rsidR="00EC76A6" w:rsidRDefault="00EC76A6" w:rsidP="00EC76A6">
      <w:r>
        <w:t>ren beta beta1</w:t>
      </w:r>
    </w:p>
    <w:p w:rsidR="00EC76A6" w:rsidRPr="00EC76A6" w:rsidRDefault="00EC76A6" w:rsidP="00EC76A6">
      <w:pPr>
        <w:rPr>
          <w:lang w:val="en-US"/>
        </w:rPr>
      </w:pPr>
      <w:r w:rsidRPr="00EC76A6">
        <w:rPr>
          <w:lang w:val="en-US"/>
        </w:rPr>
        <w:t>ren se se1</w:t>
      </w:r>
    </w:p>
    <w:p w:rsidR="00EC76A6" w:rsidRPr="00EC76A6" w:rsidRDefault="00EC76A6" w:rsidP="00EC76A6">
      <w:pPr>
        <w:rPr>
          <w:lang w:val="en-US"/>
        </w:rPr>
      </w:pPr>
      <w:r w:rsidRPr="00EC76A6">
        <w:rPr>
          <w:lang w:val="en-US"/>
        </w:rPr>
        <w:lastRenderedPageBreak/>
        <w:t>ren cilower cilower1</w:t>
      </w:r>
    </w:p>
    <w:p w:rsidR="00EC76A6" w:rsidRPr="00EC76A6" w:rsidRDefault="00EC76A6" w:rsidP="00EC76A6">
      <w:pPr>
        <w:rPr>
          <w:lang w:val="en-US"/>
        </w:rPr>
      </w:pPr>
      <w:r w:rsidRPr="00EC76A6">
        <w:rPr>
          <w:lang w:val="en-US"/>
        </w:rPr>
        <w:t>ren cihigher cihigher1</w:t>
      </w:r>
    </w:p>
    <w:p w:rsidR="00EC76A6" w:rsidRPr="00EC76A6" w:rsidRDefault="00EC76A6" w:rsidP="00EC76A6">
      <w:pPr>
        <w:rPr>
          <w:lang w:val="en-US"/>
        </w:rPr>
      </w:pPr>
      <w:r w:rsidRPr="00EC76A6">
        <w:rPr>
          <w:lang w:val="en-US"/>
        </w:rPr>
        <w:t>ren pvalue pvalue1</w:t>
      </w:r>
    </w:p>
    <w:p w:rsidR="00EC76A6" w:rsidRPr="00EC76A6" w:rsidRDefault="00EC76A6" w:rsidP="00EC76A6">
      <w:pPr>
        <w:rPr>
          <w:lang w:val="en-US"/>
        </w:rPr>
      </w:pPr>
      <w:r w:rsidRPr="00EC76A6">
        <w:rPr>
          <w:lang w:val="en-US"/>
        </w:rPr>
        <w:t>*drop v8</w:t>
      </w:r>
    </w:p>
    <w:p w:rsidR="00EC76A6" w:rsidRPr="00EC76A6" w:rsidRDefault="00EC76A6" w:rsidP="00EC76A6">
      <w:pPr>
        <w:rPr>
          <w:lang w:val="en-US"/>
        </w:rPr>
      </w:pPr>
      <w:r w:rsidRPr="00EC76A6">
        <w:rPr>
          <w:lang w:val="en-US"/>
        </w:rPr>
        <w:t>ren v8 n2</w:t>
      </w:r>
    </w:p>
    <w:p w:rsidR="00EC76A6" w:rsidRDefault="00EC76A6" w:rsidP="00EC76A6">
      <w:r>
        <w:t>ren v9 beta2</w:t>
      </w:r>
    </w:p>
    <w:p w:rsidR="00EC76A6" w:rsidRDefault="00EC76A6" w:rsidP="00EC76A6">
      <w:r>
        <w:t>ren v10 se2</w:t>
      </w:r>
    </w:p>
    <w:p w:rsidR="00EC76A6" w:rsidRPr="00EC76A6" w:rsidRDefault="00EC76A6" w:rsidP="00EC76A6">
      <w:pPr>
        <w:rPr>
          <w:lang w:val="en-US"/>
        </w:rPr>
      </w:pPr>
      <w:r w:rsidRPr="00EC76A6">
        <w:rPr>
          <w:lang w:val="en-US"/>
        </w:rPr>
        <w:t>ren v11 cilower2</w:t>
      </w:r>
    </w:p>
    <w:p w:rsidR="00EC76A6" w:rsidRPr="00EC76A6" w:rsidRDefault="00EC76A6" w:rsidP="00EC76A6">
      <w:pPr>
        <w:rPr>
          <w:lang w:val="en-US"/>
        </w:rPr>
      </w:pPr>
      <w:r w:rsidRPr="00EC76A6">
        <w:rPr>
          <w:lang w:val="en-US"/>
        </w:rPr>
        <w:t>ren v12 cihigher2</w:t>
      </w:r>
    </w:p>
    <w:p w:rsidR="00EC76A6" w:rsidRPr="00EC76A6" w:rsidRDefault="00EC76A6" w:rsidP="00EC76A6">
      <w:pPr>
        <w:rPr>
          <w:lang w:val="en-US"/>
        </w:rPr>
      </w:pPr>
      <w:r w:rsidRPr="00EC76A6">
        <w:rPr>
          <w:lang w:val="en-US"/>
        </w:rPr>
        <w:t>ren v13 pvalue2</w:t>
      </w:r>
    </w:p>
    <w:p w:rsidR="00EC76A6" w:rsidRPr="00EC76A6" w:rsidRDefault="00EC76A6" w:rsidP="00EC76A6">
      <w:pPr>
        <w:rPr>
          <w:lang w:val="en-US"/>
        </w:rPr>
      </w:pPr>
    </w:p>
    <w:p w:rsidR="00EC76A6" w:rsidRPr="00EC76A6" w:rsidRDefault="00EC76A6" w:rsidP="00EC76A6">
      <w:pPr>
        <w:rPr>
          <w:lang w:val="en-US"/>
        </w:rPr>
      </w:pPr>
      <w:r w:rsidRPr="00EC76A6">
        <w:rPr>
          <w:lang w:val="en-US"/>
        </w:rPr>
        <w:t>save "/Users/larslind/Lind kopior/Proteomics/Athero meta-analysis/Table proteomics vs IMTCCA_IMPROVE.dta", replace</w:t>
      </w:r>
    </w:p>
    <w:p w:rsidR="00EC76A6" w:rsidRPr="00EC76A6" w:rsidRDefault="00EC76A6" w:rsidP="00EC76A6">
      <w:pPr>
        <w:rPr>
          <w:lang w:val="en-US"/>
        </w:rPr>
      </w:pPr>
    </w:p>
    <w:p w:rsidR="00EC76A6" w:rsidRPr="00EC76A6" w:rsidRDefault="00EC76A6" w:rsidP="00EC76A6">
      <w:pPr>
        <w:rPr>
          <w:lang w:val="en-US"/>
        </w:rPr>
      </w:pPr>
      <w:r w:rsidRPr="00EC76A6">
        <w:rPr>
          <w:lang w:val="en-US"/>
        </w:rPr>
        <w:t>*omkörning</w:t>
      </w:r>
    </w:p>
    <w:p w:rsidR="00EC76A6" w:rsidRPr="00EC76A6" w:rsidRDefault="00EC76A6" w:rsidP="00EC76A6">
      <w:pPr>
        <w:rPr>
          <w:lang w:val="en-US"/>
        </w:rPr>
      </w:pPr>
      <w:r w:rsidRPr="00EC76A6">
        <w:rPr>
          <w:lang w:val="en-US"/>
        </w:rPr>
        <w:t>import delimited "/Users/larslind/Lind kopior/Proteomics/Athero meta-analysis/IMT_CCA_IMPROVE_utan log.txt", encoding(ISO-8859-1) clear</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ren protein proteinname</w:t>
      </w:r>
    </w:p>
    <w:p w:rsidR="00EC76A6" w:rsidRDefault="00EC76A6" w:rsidP="00EC76A6">
      <w:r>
        <w:t>ren n n1</w:t>
      </w:r>
    </w:p>
    <w:p w:rsidR="00EC76A6" w:rsidRDefault="00EC76A6" w:rsidP="00EC76A6">
      <w:r>
        <w:t>ren beta beta1</w:t>
      </w:r>
    </w:p>
    <w:p w:rsidR="00EC76A6" w:rsidRPr="00EC76A6" w:rsidRDefault="00EC76A6" w:rsidP="00EC76A6">
      <w:pPr>
        <w:rPr>
          <w:lang w:val="en-US"/>
        </w:rPr>
      </w:pPr>
      <w:r w:rsidRPr="00EC76A6">
        <w:rPr>
          <w:lang w:val="en-US"/>
        </w:rPr>
        <w:t>ren se se1</w:t>
      </w:r>
    </w:p>
    <w:p w:rsidR="00EC76A6" w:rsidRPr="00EC76A6" w:rsidRDefault="00EC76A6" w:rsidP="00EC76A6">
      <w:pPr>
        <w:rPr>
          <w:lang w:val="en-US"/>
        </w:rPr>
      </w:pPr>
      <w:r w:rsidRPr="00EC76A6">
        <w:rPr>
          <w:lang w:val="en-US"/>
        </w:rPr>
        <w:t>ren cilower cilower1</w:t>
      </w:r>
    </w:p>
    <w:p w:rsidR="00EC76A6" w:rsidRPr="00EC76A6" w:rsidRDefault="00EC76A6" w:rsidP="00EC76A6">
      <w:pPr>
        <w:rPr>
          <w:lang w:val="en-US"/>
        </w:rPr>
      </w:pPr>
      <w:r w:rsidRPr="00EC76A6">
        <w:rPr>
          <w:lang w:val="en-US"/>
        </w:rPr>
        <w:t>ren cihigher cihigher1</w:t>
      </w:r>
    </w:p>
    <w:p w:rsidR="00EC76A6" w:rsidRPr="00EC76A6" w:rsidRDefault="00EC76A6" w:rsidP="00EC76A6">
      <w:pPr>
        <w:rPr>
          <w:lang w:val="en-US"/>
        </w:rPr>
      </w:pPr>
      <w:r w:rsidRPr="00EC76A6">
        <w:rPr>
          <w:lang w:val="en-US"/>
        </w:rPr>
        <w:t>ren pvalue pvalue1</w:t>
      </w:r>
    </w:p>
    <w:p w:rsidR="00EC76A6" w:rsidRPr="00EC76A6" w:rsidRDefault="00EC76A6" w:rsidP="00EC76A6">
      <w:pPr>
        <w:rPr>
          <w:lang w:val="en-US"/>
        </w:rPr>
      </w:pPr>
      <w:r w:rsidRPr="00EC76A6">
        <w:rPr>
          <w:lang w:val="en-US"/>
        </w:rPr>
        <w:lastRenderedPageBreak/>
        <w:t>*drop v8</w:t>
      </w:r>
    </w:p>
    <w:p w:rsidR="00EC76A6" w:rsidRPr="00EC76A6" w:rsidRDefault="00EC76A6" w:rsidP="00EC76A6">
      <w:pPr>
        <w:rPr>
          <w:lang w:val="en-US"/>
        </w:rPr>
      </w:pPr>
      <w:r w:rsidRPr="00EC76A6">
        <w:rPr>
          <w:lang w:val="en-US"/>
        </w:rPr>
        <w:t>ren v8 n2</w:t>
      </w:r>
    </w:p>
    <w:p w:rsidR="00EC76A6" w:rsidRDefault="00EC76A6" w:rsidP="00EC76A6">
      <w:r>
        <w:t>ren v9 beta2</w:t>
      </w:r>
    </w:p>
    <w:p w:rsidR="00EC76A6" w:rsidRDefault="00EC76A6" w:rsidP="00EC76A6">
      <w:r>
        <w:t>ren v10 se2</w:t>
      </w:r>
    </w:p>
    <w:p w:rsidR="00EC76A6" w:rsidRPr="00EC76A6" w:rsidRDefault="00EC76A6" w:rsidP="00EC76A6">
      <w:pPr>
        <w:rPr>
          <w:lang w:val="en-US"/>
        </w:rPr>
      </w:pPr>
      <w:r w:rsidRPr="00EC76A6">
        <w:rPr>
          <w:lang w:val="en-US"/>
        </w:rPr>
        <w:t>ren v11 cilower2</w:t>
      </w:r>
    </w:p>
    <w:p w:rsidR="00EC76A6" w:rsidRPr="00EC76A6" w:rsidRDefault="00EC76A6" w:rsidP="00EC76A6">
      <w:pPr>
        <w:rPr>
          <w:lang w:val="en-US"/>
        </w:rPr>
      </w:pPr>
      <w:r w:rsidRPr="00EC76A6">
        <w:rPr>
          <w:lang w:val="en-US"/>
        </w:rPr>
        <w:t>ren v12 cihigher2</w:t>
      </w:r>
    </w:p>
    <w:p w:rsidR="00EC76A6" w:rsidRPr="00EC76A6" w:rsidRDefault="00EC76A6" w:rsidP="00EC76A6">
      <w:pPr>
        <w:rPr>
          <w:lang w:val="en-US"/>
        </w:rPr>
      </w:pPr>
      <w:r w:rsidRPr="00EC76A6">
        <w:rPr>
          <w:lang w:val="en-US"/>
        </w:rPr>
        <w:t>ren v13 pvalue2</w:t>
      </w:r>
    </w:p>
    <w:p w:rsidR="00EC76A6" w:rsidRPr="00EC76A6" w:rsidRDefault="00EC76A6" w:rsidP="00EC76A6">
      <w:pPr>
        <w:rPr>
          <w:lang w:val="en-US"/>
        </w:rPr>
      </w:pPr>
    </w:p>
    <w:p w:rsidR="00EC76A6" w:rsidRPr="00EC76A6" w:rsidRDefault="00EC76A6" w:rsidP="00EC76A6">
      <w:pPr>
        <w:rPr>
          <w:lang w:val="en-US"/>
        </w:rPr>
      </w:pPr>
      <w:r w:rsidRPr="00EC76A6">
        <w:rPr>
          <w:lang w:val="en-US"/>
        </w:rPr>
        <w:t>save "/Users/larslind/Lind kopior/Proteomics/Athero meta-analysis/Table proteomics vs IMTCCA_IMPROVE_utan log.dta", replace</w:t>
      </w:r>
    </w:p>
    <w:p w:rsidR="00EC76A6" w:rsidRPr="00EC76A6" w:rsidRDefault="00EC76A6" w:rsidP="00EC76A6">
      <w:pPr>
        <w:rPr>
          <w:lang w:val="en-US"/>
        </w:rPr>
      </w:pPr>
    </w:p>
    <w:p w:rsidR="00EC76A6" w:rsidRPr="00EC76A6" w:rsidRDefault="00EC76A6" w:rsidP="00EC76A6">
      <w:pPr>
        <w:rPr>
          <w:lang w:val="en-US"/>
        </w:rPr>
      </w:pPr>
      <w:r w:rsidRPr="00EC76A6">
        <w:rPr>
          <w:lang w:val="en-US"/>
        </w:rPr>
        <w:t>*imt bulb</w:t>
      </w:r>
    </w:p>
    <w:p w:rsidR="00EC76A6" w:rsidRPr="00EC76A6" w:rsidRDefault="00EC76A6" w:rsidP="00EC76A6">
      <w:pPr>
        <w:rPr>
          <w:lang w:val="en-US"/>
        </w:rPr>
      </w:pPr>
    </w:p>
    <w:p w:rsidR="00EC76A6" w:rsidRPr="00EC76A6" w:rsidRDefault="00EC76A6" w:rsidP="00EC76A6">
      <w:pPr>
        <w:rPr>
          <w:lang w:val="en-US"/>
        </w:rPr>
      </w:pPr>
      <w:r w:rsidRPr="00EC76A6">
        <w:rPr>
          <w:lang w:val="en-US"/>
        </w:rPr>
        <w:t>import delimited "/Users/larslind/Lind kopior/Proteomics/Athero meta-analysis/IMT_Bulb_IMPROVE.txt", encoding(ISO-8859-1) clear</w:t>
      </w:r>
    </w:p>
    <w:p w:rsidR="00EC76A6" w:rsidRPr="00EC76A6" w:rsidRDefault="00EC76A6" w:rsidP="00EC76A6">
      <w:pPr>
        <w:rPr>
          <w:lang w:val="en-US"/>
        </w:rPr>
      </w:pPr>
    </w:p>
    <w:p w:rsidR="00EC76A6" w:rsidRPr="00EC76A6" w:rsidRDefault="00EC76A6" w:rsidP="00EC76A6">
      <w:pPr>
        <w:rPr>
          <w:lang w:val="en-US"/>
        </w:rPr>
      </w:pPr>
    </w:p>
    <w:p w:rsidR="00EC76A6" w:rsidRDefault="00EC76A6" w:rsidP="00EC76A6">
      <w:r>
        <w:t>ren protein proteinname</w:t>
      </w:r>
    </w:p>
    <w:p w:rsidR="00EC76A6" w:rsidRDefault="00EC76A6" w:rsidP="00EC76A6">
      <w:r>
        <w:t>ren n n1</w:t>
      </w:r>
    </w:p>
    <w:p w:rsidR="00EC76A6" w:rsidRDefault="00EC76A6" w:rsidP="00EC76A6">
      <w:r>
        <w:t>ren beta beta1</w:t>
      </w:r>
    </w:p>
    <w:p w:rsidR="00EC76A6" w:rsidRPr="00EC76A6" w:rsidRDefault="00EC76A6" w:rsidP="00EC76A6">
      <w:pPr>
        <w:rPr>
          <w:lang w:val="en-US"/>
        </w:rPr>
      </w:pPr>
      <w:r w:rsidRPr="00EC76A6">
        <w:rPr>
          <w:lang w:val="en-US"/>
        </w:rPr>
        <w:t>ren se se1</w:t>
      </w:r>
    </w:p>
    <w:p w:rsidR="00EC76A6" w:rsidRPr="00EC76A6" w:rsidRDefault="00EC76A6" w:rsidP="00EC76A6">
      <w:pPr>
        <w:rPr>
          <w:lang w:val="en-US"/>
        </w:rPr>
      </w:pPr>
      <w:r w:rsidRPr="00EC76A6">
        <w:rPr>
          <w:lang w:val="en-US"/>
        </w:rPr>
        <w:t>ren cilower cilower1</w:t>
      </w:r>
    </w:p>
    <w:p w:rsidR="00EC76A6" w:rsidRPr="00EC76A6" w:rsidRDefault="00EC76A6" w:rsidP="00EC76A6">
      <w:pPr>
        <w:rPr>
          <w:lang w:val="en-US"/>
        </w:rPr>
      </w:pPr>
      <w:r w:rsidRPr="00EC76A6">
        <w:rPr>
          <w:lang w:val="en-US"/>
        </w:rPr>
        <w:t>ren cihigher cihigher1</w:t>
      </w:r>
    </w:p>
    <w:p w:rsidR="00EC76A6" w:rsidRPr="00EC76A6" w:rsidRDefault="00EC76A6" w:rsidP="00EC76A6">
      <w:pPr>
        <w:rPr>
          <w:lang w:val="en-US"/>
        </w:rPr>
      </w:pPr>
      <w:r w:rsidRPr="00EC76A6">
        <w:rPr>
          <w:lang w:val="en-US"/>
        </w:rPr>
        <w:t>ren pvalue pvalue1</w:t>
      </w:r>
    </w:p>
    <w:p w:rsidR="00EC76A6" w:rsidRPr="00EC76A6" w:rsidRDefault="00EC76A6" w:rsidP="00EC76A6">
      <w:pPr>
        <w:rPr>
          <w:lang w:val="en-US"/>
        </w:rPr>
      </w:pPr>
      <w:r w:rsidRPr="00EC76A6">
        <w:rPr>
          <w:lang w:val="en-US"/>
        </w:rPr>
        <w:t>drop v8</w:t>
      </w:r>
    </w:p>
    <w:p w:rsidR="00EC76A6" w:rsidRPr="00EC76A6" w:rsidRDefault="00EC76A6" w:rsidP="00EC76A6">
      <w:pPr>
        <w:rPr>
          <w:lang w:val="en-US"/>
        </w:rPr>
      </w:pPr>
      <w:r w:rsidRPr="00EC76A6">
        <w:rPr>
          <w:lang w:val="en-US"/>
        </w:rPr>
        <w:t>ren v9 n2</w:t>
      </w:r>
    </w:p>
    <w:p w:rsidR="00EC76A6" w:rsidRDefault="00EC76A6" w:rsidP="00EC76A6">
      <w:r>
        <w:t>ren v10 beta2</w:t>
      </w:r>
    </w:p>
    <w:p w:rsidR="00EC76A6" w:rsidRDefault="00EC76A6" w:rsidP="00EC76A6">
      <w:r>
        <w:lastRenderedPageBreak/>
        <w:t>ren v11 se2</w:t>
      </w:r>
    </w:p>
    <w:p w:rsidR="00EC76A6" w:rsidRPr="00EC76A6" w:rsidRDefault="00EC76A6" w:rsidP="00EC76A6">
      <w:pPr>
        <w:rPr>
          <w:lang w:val="en-US"/>
        </w:rPr>
      </w:pPr>
      <w:r w:rsidRPr="00EC76A6">
        <w:rPr>
          <w:lang w:val="en-US"/>
        </w:rPr>
        <w:t>ren v12 cilower2</w:t>
      </w:r>
    </w:p>
    <w:p w:rsidR="00EC76A6" w:rsidRPr="00EC76A6" w:rsidRDefault="00EC76A6" w:rsidP="00EC76A6">
      <w:pPr>
        <w:rPr>
          <w:lang w:val="en-US"/>
        </w:rPr>
      </w:pPr>
      <w:r w:rsidRPr="00EC76A6">
        <w:rPr>
          <w:lang w:val="en-US"/>
        </w:rPr>
        <w:t>ren v13 cihigher2</w:t>
      </w:r>
    </w:p>
    <w:p w:rsidR="00EC76A6" w:rsidRPr="00EC76A6" w:rsidRDefault="00EC76A6" w:rsidP="00EC76A6">
      <w:pPr>
        <w:rPr>
          <w:lang w:val="en-US"/>
        </w:rPr>
      </w:pPr>
      <w:r w:rsidRPr="00EC76A6">
        <w:rPr>
          <w:lang w:val="en-US"/>
        </w:rPr>
        <w:t>ren v14 pvalue2</w:t>
      </w:r>
    </w:p>
    <w:p w:rsidR="00EC76A6" w:rsidRPr="00EC76A6" w:rsidRDefault="00EC76A6" w:rsidP="00EC76A6">
      <w:pPr>
        <w:rPr>
          <w:lang w:val="en-US"/>
        </w:rPr>
      </w:pPr>
      <w:r w:rsidRPr="00EC76A6">
        <w:rPr>
          <w:lang w:val="en-US"/>
        </w:rPr>
        <w:t>save "/Users/larslind/Lind kopior/Proteomics/Athero meta-analysis/Table proteomics vs IMTBulb_IMPROVE.dta", replace</w:t>
      </w:r>
    </w:p>
    <w:p w:rsidR="00EC76A6" w:rsidRPr="00EC76A6" w:rsidRDefault="00EC76A6" w:rsidP="00EC76A6">
      <w:pPr>
        <w:rPr>
          <w:lang w:val="en-US"/>
        </w:rPr>
      </w:pPr>
    </w:p>
    <w:p w:rsidR="00EC76A6" w:rsidRPr="00EC76A6" w:rsidRDefault="00EC76A6" w:rsidP="00EC76A6">
      <w:pPr>
        <w:rPr>
          <w:lang w:val="en-US"/>
        </w:rPr>
      </w:pPr>
      <w:r w:rsidRPr="00EC76A6">
        <w:rPr>
          <w:lang w:val="en-US"/>
        </w:rPr>
        <w:t>*omkörning</w:t>
      </w:r>
    </w:p>
    <w:p w:rsidR="00EC76A6" w:rsidRPr="00EC76A6" w:rsidRDefault="00EC76A6" w:rsidP="00EC76A6">
      <w:pPr>
        <w:rPr>
          <w:lang w:val="en-US"/>
        </w:rPr>
      </w:pPr>
      <w:r w:rsidRPr="00EC76A6">
        <w:rPr>
          <w:lang w:val="en-US"/>
        </w:rPr>
        <w:t>import delimited "/Users/larslind/Lind kopior/Proteomics/Athero meta-analysis/IMT_Bulb_IMPROVE_utan log.txt", encoding(ISO-8859-1) clear</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ren protein proteinname</w:t>
      </w:r>
    </w:p>
    <w:p w:rsidR="00EC76A6" w:rsidRDefault="00EC76A6" w:rsidP="00EC76A6">
      <w:r>
        <w:t>ren n n1</w:t>
      </w:r>
    </w:p>
    <w:p w:rsidR="00EC76A6" w:rsidRDefault="00EC76A6" w:rsidP="00EC76A6">
      <w:r>
        <w:t>ren beta beta1</w:t>
      </w:r>
    </w:p>
    <w:p w:rsidR="00EC76A6" w:rsidRPr="00EC76A6" w:rsidRDefault="00EC76A6" w:rsidP="00EC76A6">
      <w:pPr>
        <w:rPr>
          <w:lang w:val="en-US"/>
        </w:rPr>
      </w:pPr>
      <w:r w:rsidRPr="00EC76A6">
        <w:rPr>
          <w:lang w:val="en-US"/>
        </w:rPr>
        <w:t>ren se se1</w:t>
      </w:r>
    </w:p>
    <w:p w:rsidR="00EC76A6" w:rsidRPr="00EC76A6" w:rsidRDefault="00EC76A6" w:rsidP="00EC76A6">
      <w:pPr>
        <w:rPr>
          <w:lang w:val="en-US"/>
        </w:rPr>
      </w:pPr>
      <w:r w:rsidRPr="00EC76A6">
        <w:rPr>
          <w:lang w:val="en-US"/>
        </w:rPr>
        <w:t>ren cilower cilower1</w:t>
      </w:r>
    </w:p>
    <w:p w:rsidR="00EC76A6" w:rsidRPr="00EC76A6" w:rsidRDefault="00EC76A6" w:rsidP="00EC76A6">
      <w:pPr>
        <w:rPr>
          <w:lang w:val="en-US"/>
        </w:rPr>
      </w:pPr>
      <w:r w:rsidRPr="00EC76A6">
        <w:rPr>
          <w:lang w:val="en-US"/>
        </w:rPr>
        <w:t>ren cihigher cihigher1</w:t>
      </w:r>
    </w:p>
    <w:p w:rsidR="00EC76A6" w:rsidRPr="00EC76A6" w:rsidRDefault="00EC76A6" w:rsidP="00EC76A6">
      <w:pPr>
        <w:rPr>
          <w:lang w:val="en-US"/>
        </w:rPr>
      </w:pPr>
      <w:r w:rsidRPr="00EC76A6">
        <w:rPr>
          <w:lang w:val="en-US"/>
        </w:rPr>
        <w:t>ren pvalue pvalue1</w:t>
      </w:r>
    </w:p>
    <w:p w:rsidR="00EC76A6" w:rsidRPr="00EC76A6" w:rsidRDefault="00EC76A6" w:rsidP="00EC76A6">
      <w:pPr>
        <w:rPr>
          <w:lang w:val="en-US"/>
        </w:rPr>
      </w:pPr>
      <w:r w:rsidRPr="00EC76A6">
        <w:rPr>
          <w:lang w:val="en-US"/>
        </w:rPr>
        <w:t>drop v8</w:t>
      </w:r>
    </w:p>
    <w:p w:rsidR="00EC76A6" w:rsidRPr="00EC76A6" w:rsidRDefault="00EC76A6" w:rsidP="00EC76A6">
      <w:pPr>
        <w:rPr>
          <w:lang w:val="en-US"/>
        </w:rPr>
      </w:pPr>
      <w:r w:rsidRPr="00EC76A6">
        <w:rPr>
          <w:lang w:val="en-US"/>
        </w:rPr>
        <w:t>ren v9 n2</w:t>
      </w:r>
    </w:p>
    <w:p w:rsidR="00EC76A6" w:rsidRDefault="00EC76A6" w:rsidP="00EC76A6">
      <w:r>
        <w:t>ren v10 beta2</w:t>
      </w:r>
    </w:p>
    <w:p w:rsidR="00EC76A6" w:rsidRDefault="00EC76A6" w:rsidP="00EC76A6">
      <w:r>
        <w:t>ren v11 se2</w:t>
      </w:r>
    </w:p>
    <w:p w:rsidR="00EC76A6" w:rsidRPr="00EC76A6" w:rsidRDefault="00EC76A6" w:rsidP="00EC76A6">
      <w:pPr>
        <w:rPr>
          <w:lang w:val="en-US"/>
        </w:rPr>
      </w:pPr>
      <w:r w:rsidRPr="00EC76A6">
        <w:rPr>
          <w:lang w:val="en-US"/>
        </w:rPr>
        <w:t>ren v12 cilower2</w:t>
      </w:r>
    </w:p>
    <w:p w:rsidR="00EC76A6" w:rsidRPr="00EC76A6" w:rsidRDefault="00EC76A6" w:rsidP="00EC76A6">
      <w:pPr>
        <w:rPr>
          <w:lang w:val="en-US"/>
        </w:rPr>
      </w:pPr>
      <w:r w:rsidRPr="00EC76A6">
        <w:rPr>
          <w:lang w:val="en-US"/>
        </w:rPr>
        <w:t>ren v13 cihigher2</w:t>
      </w:r>
    </w:p>
    <w:p w:rsidR="00EC76A6" w:rsidRPr="00EC76A6" w:rsidRDefault="00EC76A6" w:rsidP="00EC76A6">
      <w:pPr>
        <w:rPr>
          <w:lang w:val="en-US"/>
        </w:rPr>
      </w:pPr>
      <w:r w:rsidRPr="00EC76A6">
        <w:rPr>
          <w:lang w:val="en-US"/>
        </w:rPr>
        <w:t>ren v14 pvalue2</w:t>
      </w:r>
    </w:p>
    <w:p w:rsidR="00EC76A6" w:rsidRPr="00EC76A6" w:rsidRDefault="00EC76A6" w:rsidP="00EC76A6">
      <w:pPr>
        <w:rPr>
          <w:lang w:val="en-US"/>
        </w:rPr>
      </w:pPr>
      <w:r w:rsidRPr="00EC76A6">
        <w:rPr>
          <w:lang w:val="en-US"/>
        </w:rPr>
        <w:lastRenderedPageBreak/>
        <w:t>save "/Users/larslind/Lind kopior/Proteomics/Athero meta-analysis/Table proteomics vs IMTBulb_IMPROVE_utan log.dta", replace</w:t>
      </w:r>
    </w:p>
    <w:p w:rsidR="00EC76A6" w:rsidRPr="00EC76A6" w:rsidRDefault="00EC76A6" w:rsidP="00EC76A6">
      <w:pPr>
        <w:rPr>
          <w:lang w:val="en-US"/>
        </w:rPr>
      </w:pPr>
    </w:p>
    <w:p w:rsidR="00EC76A6" w:rsidRPr="00EC76A6" w:rsidRDefault="00EC76A6" w:rsidP="00EC76A6">
      <w:pPr>
        <w:rPr>
          <w:lang w:val="en-US"/>
        </w:rPr>
      </w:pPr>
      <w:r w:rsidRPr="00EC76A6">
        <w:rPr>
          <w:lang w:val="en-US"/>
        </w:rPr>
        <w:t>*plaque</w:t>
      </w:r>
    </w:p>
    <w:p w:rsidR="00EC76A6" w:rsidRPr="00EC76A6" w:rsidRDefault="00EC76A6" w:rsidP="00EC76A6">
      <w:pPr>
        <w:rPr>
          <w:lang w:val="en-US"/>
        </w:rPr>
      </w:pPr>
    </w:p>
    <w:p w:rsidR="00EC76A6" w:rsidRPr="00EC76A6" w:rsidRDefault="00EC76A6" w:rsidP="00EC76A6">
      <w:pPr>
        <w:rPr>
          <w:lang w:val="en-US"/>
        </w:rPr>
      </w:pPr>
      <w:r w:rsidRPr="00EC76A6">
        <w:rPr>
          <w:lang w:val="en-US"/>
        </w:rPr>
        <w:t>import delimited "/Users/larslind/Lind kopior/Proteomics/Athero meta-analysis/Plaque_IMPROVE.txt", encoding(ISO-8859-1) clear</w:t>
      </w:r>
    </w:p>
    <w:p w:rsidR="00EC76A6" w:rsidRPr="00EC76A6" w:rsidRDefault="00EC76A6" w:rsidP="00EC76A6">
      <w:pPr>
        <w:rPr>
          <w:lang w:val="en-US"/>
        </w:rPr>
      </w:pPr>
    </w:p>
    <w:p w:rsidR="00EC76A6" w:rsidRPr="00EC76A6" w:rsidRDefault="00EC76A6" w:rsidP="00EC76A6">
      <w:pPr>
        <w:rPr>
          <w:lang w:val="en-US"/>
        </w:rPr>
      </w:pPr>
    </w:p>
    <w:p w:rsidR="00EC76A6" w:rsidRDefault="00EC76A6" w:rsidP="00EC76A6">
      <w:r>
        <w:t>ren protein proteinname</w:t>
      </w:r>
    </w:p>
    <w:p w:rsidR="00EC76A6" w:rsidRDefault="00EC76A6" w:rsidP="00EC76A6">
      <w:r>
        <w:t>ren n n1</w:t>
      </w:r>
    </w:p>
    <w:p w:rsidR="00EC76A6" w:rsidRDefault="00EC76A6" w:rsidP="00EC76A6">
      <w:r>
        <w:t>ren beta beta1</w:t>
      </w:r>
    </w:p>
    <w:p w:rsidR="00EC76A6" w:rsidRPr="00EC76A6" w:rsidRDefault="00EC76A6" w:rsidP="00EC76A6">
      <w:pPr>
        <w:rPr>
          <w:lang w:val="en-US"/>
        </w:rPr>
      </w:pPr>
      <w:r w:rsidRPr="00EC76A6">
        <w:rPr>
          <w:lang w:val="en-US"/>
        </w:rPr>
        <w:t>ren se se1</w:t>
      </w:r>
    </w:p>
    <w:p w:rsidR="00EC76A6" w:rsidRPr="00EC76A6" w:rsidRDefault="00EC76A6" w:rsidP="00EC76A6">
      <w:pPr>
        <w:rPr>
          <w:lang w:val="en-US"/>
        </w:rPr>
      </w:pPr>
      <w:r w:rsidRPr="00EC76A6">
        <w:rPr>
          <w:lang w:val="en-US"/>
        </w:rPr>
        <w:t>ren cilower cilower1</w:t>
      </w:r>
    </w:p>
    <w:p w:rsidR="00EC76A6" w:rsidRPr="00EC76A6" w:rsidRDefault="00EC76A6" w:rsidP="00EC76A6">
      <w:pPr>
        <w:rPr>
          <w:lang w:val="en-US"/>
        </w:rPr>
      </w:pPr>
      <w:r w:rsidRPr="00EC76A6">
        <w:rPr>
          <w:lang w:val="en-US"/>
        </w:rPr>
        <w:t>ren cihigher cihigher1</w:t>
      </w:r>
    </w:p>
    <w:p w:rsidR="00EC76A6" w:rsidRPr="00EC76A6" w:rsidRDefault="00EC76A6" w:rsidP="00EC76A6">
      <w:pPr>
        <w:rPr>
          <w:lang w:val="en-US"/>
        </w:rPr>
      </w:pPr>
      <w:r w:rsidRPr="00EC76A6">
        <w:rPr>
          <w:lang w:val="en-US"/>
        </w:rPr>
        <w:t>ren pvalue pvalue1</w:t>
      </w:r>
    </w:p>
    <w:p w:rsidR="00EC76A6" w:rsidRPr="00EC76A6" w:rsidRDefault="00EC76A6" w:rsidP="00EC76A6">
      <w:pPr>
        <w:rPr>
          <w:lang w:val="en-US"/>
        </w:rPr>
      </w:pPr>
      <w:r w:rsidRPr="00EC76A6">
        <w:rPr>
          <w:lang w:val="en-US"/>
        </w:rPr>
        <w:t>drop v8</w:t>
      </w:r>
    </w:p>
    <w:p w:rsidR="00EC76A6" w:rsidRPr="00EC76A6" w:rsidRDefault="00EC76A6" w:rsidP="00EC76A6">
      <w:pPr>
        <w:rPr>
          <w:lang w:val="en-US"/>
        </w:rPr>
      </w:pPr>
      <w:r w:rsidRPr="00EC76A6">
        <w:rPr>
          <w:lang w:val="en-US"/>
        </w:rPr>
        <w:t>ren v9 n2</w:t>
      </w:r>
    </w:p>
    <w:p w:rsidR="00EC76A6" w:rsidRDefault="00EC76A6" w:rsidP="00EC76A6">
      <w:r>
        <w:t>ren v10 beta2</w:t>
      </w:r>
    </w:p>
    <w:p w:rsidR="00EC76A6" w:rsidRDefault="00EC76A6" w:rsidP="00EC76A6">
      <w:r>
        <w:t>ren v11 se2</w:t>
      </w:r>
    </w:p>
    <w:p w:rsidR="00EC76A6" w:rsidRPr="00EC76A6" w:rsidRDefault="00EC76A6" w:rsidP="00EC76A6">
      <w:pPr>
        <w:rPr>
          <w:lang w:val="en-US"/>
        </w:rPr>
      </w:pPr>
      <w:r w:rsidRPr="00EC76A6">
        <w:rPr>
          <w:lang w:val="en-US"/>
        </w:rPr>
        <w:t>ren v12 cilower2</w:t>
      </w:r>
    </w:p>
    <w:p w:rsidR="00EC76A6" w:rsidRPr="00EC76A6" w:rsidRDefault="00EC76A6" w:rsidP="00EC76A6">
      <w:pPr>
        <w:rPr>
          <w:lang w:val="en-US"/>
        </w:rPr>
      </w:pPr>
      <w:r w:rsidRPr="00EC76A6">
        <w:rPr>
          <w:lang w:val="en-US"/>
        </w:rPr>
        <w:t>ren v13 cihigher2</w:t>
      </w:r>
    </w:p>
    <w:p w:rsidR="00EC76A6" w:rsidRPr="00EC76A6" w:rsidRDefault="00EC76A6" w:rsidP="00EC76A6">
      <w:pPr>
        <w:rPr>
          <w:lang w:val="en-US"/>
        </w:rPr>
      </w:pPr>
      <w:r w:rsidRPr="00EC76A6">
        <w:rPr>
          <w:lang w:val="en-US"/>
        </w:rPr>
        <w:t>ren v14 pvalue2</w:t>
      </w:r>
    </w:p>
    <w:p w:rsidR="00EC76A6" w:rsidRPr="00EC76A6" w:rsidRDefault="00EC76A6" w:rsidP="00EC76A6">
      <w:pPr>
        <w:rPr>
          <w:lang w:val="en-US"/>
        </w:rPr>
      </w:pPr>
      <w:r w:rsidRPr="00EC76A6">
        <w:rPr>
          <w:lang w:val="en-US"/>
        </w:rPr>
        <w:t>save "/Users/larslind/Lind kopior/Proteomics/Athero meta-analysis/Table proteomics vs anyplaque_IMPROVE.dta", replace</w:t>
      </w:r>
    </w:p>
    <w:p w:rsidR="00EC76A6" w:rsidRPr="00EC76A6" w:rsidRDefault="00EC76A6" w:rsidP="00EC76A6">
      <w:pPr>
        <w:rPr>
          <w:lang w:val="en-US"/>
        </w:rPr>
      </w:pPr>
    </w:p>
    <w:p w:rsidR="00EC76A6" w:rsidRPr="00EC76A6" w:rsidRDefault="00EC76A6" w:rsidP="00EC76A6">
      <w:pPr>
        <w:rPr>
          <w:lang w:val="en-US"/>
        </w:rPr>
      </w:pPr>
    </w:p>
    <w:p w:rsidR="00EC76A6" w:rsidRDefault="00EC76A6" w:rsidP="00EC76A6">
      <w:r>
        <w:lastRenderedPageBreak/>
        <w:t>****Göra iodrning dataset inför metaanalysen</w:t>
      </w:r>
    </w:p>
    <w:p w:rsidR="00EC76A6" w:rsidRDefault="00EC76A6" w:rsidP="00EC76A6">
      <w:r>
        <w:t>*imt</w:t>
      </w: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use "/Users/larslind/Lind kopior/Proteomics/Athero meta-analysis/Table proteomics vs IMTCCA_PIVUS.dta", replace</w:t>
      </w:r>
    </w:p>
    <w:p w:rsidR="00EC76A6" w:rsidRPr="00EC76A6" w:rsidRDefault="00EC76A6" w:rsidP="00EC76A6">
      <w:pPr>
        <w:rPr>
          <w:lang w:val="en-US"/>
        </w:rPr>
      </w:pPr>
      <w:r w:rsidRPr="00EC76A6">
        <w:rPr>
          <w:lang w:val="en-US"/>
        </w:rPr>
        <w:t>gen study="PIVUS"</w:t>
      </w:r>
    </w:p>
    <w:p w:rsidR="00EC76A6" w:rsidRPr="00EC76A6" w:rsidRDefault="00EC76A6" w:rsidP="00EC76A6">
      <w:pPr>
        <w:rPr>
          <w:lang w:val="en-US"/>
        </w:rPr>
      </w:pPr>
      <w:r w:rsidRPr="00EC76A6">
        <w:rPr>
          <w:lang w:val="en-US"/>
        </w:rPr>
        <w:t>save, replace</w:t>
      </w:r>
    </w:p>
    <w:p w:rsidR="00EC76A6" w:rsidRPr="00EC76A6" w:rsidRDefault="00EC76A6" w:rsidP="00EC76A6">
      <w:pPr>
        <w:rPr>
          <w:lang w:val="en-US"/>
        </w:rPr>
      </w:pP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use "/Users/larslind/Lind kopior/Proteomics/Athero meta-analysis/Table proteomics vs IMTCCA_POEM.dta", replace</w:t>
      </w:r>
    </w:p>
    <w:p w:rsidR="00EC76A6" w:rsidRPr="00EC76A6" w:rsidRDefault="00EC76A6" w:rsidP="00EC76A6">
      <w:pPr>
        <w:rPr>
          <w:lang w:val="en-US"/>
        </w:rPr>
      </w:pPr>
      <w:r w:rsidRPr="00EC76A6">
        <w:rPr>
          <w:lang w:val="en-US"/>
        </w:rPr>
        <w:t>gen study="POEM"</w:t>
      </w:r>
    </w:p>
    <w:p w:rsidR="00EC76A6" w:rsidRPr="00EC76A6" w:rsidRDefault="00EC76A6" w:rsidP="00EC76A6">
      <w:pPr>
        <w:rPr>
          <w:lang w:val="en-US"/>
        </w:rPr>
      </w:pPr>
      <w:r w:rsidRPr="00EC76A6">
        <w:rPr>
          <w:lang w:val="en-US"/>
        </w:rPr>
        <w:t>save, replace</w:t>
      </w:r>
    </w:p>
    <w:p w:rsidR="00EC76A6" w:rsidRPr="00EC76A6" w:rsidRDefault="00EC76A6" w:rsidP="00EC76A6">
      <w:pPr>
        <w:rPr>
          <w:lang w:val="en-US"/>
        </w:rPr>
      </w:pP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use "/Users/larslind/Lind kopior/Proteomics/Athero meta-analysis/Table proteomics vs IMTCCA_CARDIPP.dta", replace</w:t>
      </w:r>
    </w:p>
    <w:p w:rsidR="00EC76A6" w:rsidRPr="00EC76A6" w:rsidRDefault="00EC76A6" w:rsidP="00EC76A6">
      <w:pPr>
        <w:rPr>
          <w:lang w:val="en-US"/>
        </w:rPr>
      </w:pPr>
      <w:r w:rsidRPr="00EC76A6">
        <w:rPr>
          <w:lang w:val="en-US"/>
        </w:rPr>
        <w:t>gen study="CARDIPP"</w:t>
      </w:r>
    </w:p>
    <w:p w:rsidR="00EC76A6" w:rsidRPr="00EC76A6" w:rsidRDefault="00EC76A6" w:rsidP="00EC76A6">
      <w:pPr>
        <w:rPr>
          <w:lang w:val="en-US"/>
        </w:rPr>
      </w:pPr>
      <w:r w:rsidRPr="00EC76A6">
        <w:rPr>
          <w:lang w:val="en-US"/>
        </w:rPr>
        <w:t>save, replace</w:t>
      </w:r>
    </w:p>
    <w:p w:rsidR="00EC76A6" w:rsidRPr="00EC76A6" w:rsidRDefault="00EC76A6" w:rsidP="00EC76A6">
      <w:pPr>
        <w:rPr>
          <w:lang w:val="en-US"/>
        </w:rPr>
      </w:pP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use "/Users/larslind/Lind kopior/Proteomics/Athero meta-analysis/Table proteomics vs IMTCCA_SAVAcontrol.dta", replace</w:t>
      </w:r>
    </w:p>
    <w:p w:rsidR="00EC76A6" w:rsidRPr="00EC76A6" w:rsidRDefault="00EC76A6" w:rsidP="00EC76A6">
      <w:pPr>
        <w:rPr>
          <w:lang w:val="en-US"/>
        </w:rPr>
      </w:pPr>
      <w:r w:rsidRPr="00EC76A6">
        <w:rPr>
          <w:lang w:val="en-US"/>
        </w:rPr>
        <w:t>gen study="SAVAcontrol"</w:t>
      </w:r>
    </w:p>
    <w:p w:rsidR="00EC76A6" w:rsidRPr="00EC76A6" w:rsidRDefault="00EC76A6" w:rsidP="00EC76A6">
      <w:pPr>
        <w:rPr>
          <w:lang w:val="en-US"/>
        </w:rPr>
      </w:pPr>
      <w:r w:rsidRPr="00EC76A6">
        <w:rPr>
          <w:lang w:val="en-US"/>
        </w:rPr>
        <w:t>save, replace</w:t>
      </w:r>
    </w:p>
    <w:p w:rsidR="00EC76A6" w:rsidRPr="00EC76A6" w:rsidRDefault="00EC76A6" w:rsidP="00EC76A6">
      <w:pPr>
        <w:rPr>
          <w:lang w:val="en-US"/>
        </w:rPr>
      </w:pP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use "/Users/larslind/Lind kopior/Proteomics/Athero meta-analysis/Table proteomics vs IMTCCA_SAVA_PADVA.dta", replace</w:t>
      </w:r>
    </w:p>
    <w:p w:rsidR="00EC76A6" w:rsidRPr="00EC76A6" w:rsidRDefault="00EC76A6" w:rsidP="00EC76A6">
      <w:pPr>
        <w:rPr>
          <w:lang w:val="en-US"/>
        </w:rPr>
      </w:pPr>
      <w:r w:rsidRPr="00EC76A6">
        <w:rPr>
          <w:lang w:val="en-US"/>
        </w:rPr>
        <w:lastRenderedPageBreak/>
        <w:t>gen study="SAVA_PADVA"</w:t>
      </w:r>
    </w:p>
    <w:p w:rsidR="00EC76A6" w:rsidRPr="00EC76A6" w:rsidRDefault="00EC76A6" w:rsidP="00EC76A6">
      <w:pPr>
        <w:rPr>
          <w:lang w:val="en-US"/>
        </w:rPr>
      </w:pPr>
      <w:r w:rsidRPr="00EC76A6">
        <w:rPr>
          <w:lang w:val="en-US"/>
        </w:rPr>
        <w:t>save, replace</w:t>
      </w:r>
    </w:p>
    <w:p w:rsidR="00EC76A6" w:rsidRPr="00EC76A6" w:rsidRDefault="00EC76A6" w:rsidP="00EC76A6">
      <w:pPr>
        <w:rPr>
          <w:lang w:val="en-US"/>
        </w:rPr>
      </w:pP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use "/Users/larslind/Lind kopior/Proteomics/Athero meta-analysis/Table proteomics vs IMTCCA_IMPROVE_utan log.dta", replace</w:t>
      </w:r>
    </w:p>
    <w:p w:rsidR="00EC76A6" w:rsidRPr="00EC76A6" w:rsidRDefault="00EC76A6" w:rsidP="00EC76A6">
      <w:pPr>
        <w:rPr>
          <w:lang w:val="en-US"/>
        </w:rPr>
      </w:pPr>
      <w:r w:rsidRPr="00EC76A6">
        <w:rPr>
          <w:lang w:val="en-US"/>
        </w:rPr>
        <w:t>gen study="IMPROVE"</w:t>
      </w:r>
    </w:p>
    <w:p w:rsidR="00EC76A6" w:rsidRPr="00EC76A6" w:rsidRDefault="00EC76A6" w:rsidP="00EC76A6">
      <w:pPr>
        <w:rPr>
          <w:lang w:val="en-US"/>
        </w:rPr>
      </w:pPr>
      <w:r w:rsidRPr="00EC76A6">
        <w:rPr>
          <w:lang w:val="en-US"/>
        </w:rPr>
        <w:t>save, replace</w:t>
      </w:r>
    </w:p>
    <w:p w:rsidR="00EC76A6" w:rsidRPr="00EC76A6" w:rsidRDefault="00EC76A6" w:rsidP="00EC76A6">
      <w:pPr>
        <w:rPr>
          <w:lang w:val="en-US"/>
        </w:rPr>
      </w:pPr>
    </w:p>
    <w:p w:rsidR="00EC76A6" w:rsidRPr="00EC76A6" w:rsidRDefault="00EC76A6" w:rsidP="00EC76A6">
      <w:pPr>
        <w:rPr>
          <w:lang w:val="en-US"/>
        </w:rPr>
      </w:pPr>
      <w:r w:rsidRPr="00EC76A6">
        <w:rPr>
          <w:lang w:val="en-US"/>
        </w:rPr>
        <w:t>*plaque</w:t>
      </w: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use "/Users/larslind/Lind kopior/Proteomics/Athero meta-analysis/Table proteomics vs anyplaque_PIVUS.dta", replace</w:t>
      </w:r>
    </w:p>
    <w:p w:rsidR="00EC76A6" w:rsidRPr="00EC76A6" w:rsidRDefault="00EC76A6" w:rsidP="00EC76A6">
      <w:pPr>
        <w:rPr>
          <w:lang w:val="en-US"/>
        </w:rPr>
      </w:pPr>
      <w:r w:rsidRPr="00EC76A6">
        <w:rPr>
          <w:lang w:val="en-US"/>
        </w:rPr>
        <w:t>gen study="PIVUS"</w:t>
      </w:r>
    </w:p>
    <w:p w:rsidR="00EC76A6" w:rsidRPr="00EC76A6" w:rsidRDefault="00EC76A6" w:rsidP="00EC76A6">
      <w:pPr>
        <w:rPr>
          <w:lang w:val="en-US"/>
        </w:rPr>
      </w:pPr>
      <w:r w:rsidRPr="00EC76A6">
        <w:rPr>
          <w:lang w:val="en-US"/>
        </w:rPr>
        <w:t>save, replace</w:t>
      </w:r>
    </w:p>
    <w:p w:rsidR="00EC76A6" w:rsidRPr="00EC76A6" w:rsidRDefault="00EC76A6" w:rsidP="00EC76A6">
      <w:pPr>
        <w:rPr>
          <w:lang w:val="en-US"/>
        </w:rPr>
      </w:pP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use "/Users/larslind/Lind kopior/Proteomics/Athero meta-analysis/Table proteomics vs anyplaque_CARDIPP.dta", replace</w:t>
      </w:r>
    </w:p>
    <w:p w:rsidR="00EC76A6" w:rsidRPr="00EC76A6" w:rsidRDefault="00EC76A6" w:rsidP="00EC76A6">
      <w:pPr>
        <w:rPr>
          <w:lang w:val="en-US"/>
        </w:rPr>
      </w:pPr>
      <w:r w:rsidRPr="00EC76A6">
        <w:rPr>
          <w:lang w:val="en-US"/>
        </w:rPr>
        <w:t>gen study="CARDIPP"</w:t>
      </w:r>
    </w:p>
    <w:p w:rsidR="00EC76A6" w:rsidRPr="00EC76A6" w:rsidRDefault="00EC76A6" w:rsidP="00EC76A6">
      <w:pPr>
        <w:rPr>
          <w:lang w:val="en-US"/>
        </w:rPr>
      </w:pPr>
      <w:r w:rsidRPr="00EC76A6">
        <w:rPr>
          <w:lang w:val="en-US"/>
        </w:rPr>
        <w:t>save, replace</w:t>
      </w:r>
    </w:p>
    <w:p w:rsidR="00EC76A6" w:rsidRPr="00EC76A6" w:rsidRDefault="00EC76A6" w:rsidP="00EC76A6">
      <w:pPr>
        <w:rPr>
          <w:lang w:val="en-US"/>
        </w:rPr>
      </w:pP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use "/Users/larslind/Lind kopior/Proteomics/Athero meta-analysis/Table proteomics vs anyplaque_SAVAcontrol.dta", replace</w:t>
      </w:r>
    </w:p>
    <w:p w:rsidR="00EC76A6" w:rsidRPr="00EC76A6" w:rsidRDefault="00EC76A6" w:rsidP="00EC76A6">
      <w:pPr>
        <w:rPr>
          <w:lang w:val="en-US"/>
        </w:rPr>
      </w:pPr>
      <w:r w:rsidRPr="00EC76A6">
        <w:rPr>
          <w:lang w:val="en-US"/>
        </w:rPr>
        <w:t>gen study="SAVAcontrol"</w:t>
      </w:r>
    </w:p>
    <w:p w:rsidR="00EC76A6" w:rsidRPr="00EC76A6" w:rsidRDefault="00EC76A6" w:rsidP="00EC76A6">
      <w:pPr>
        <w:rPr>
          <w:lang w:val="en-US"/>
        </w:rPr>
      </w:pPr>
      <w:r w:rsidRPr="00EC76A6">
        <w:rPr>
          <w:lang w:val="en-US"/>
        </w:rPr>
        <w:t>save, replace</w:t>
      </w:r>
    </w:p>
    <w:p w:rsidR="00EC76A6" w:rsidRPr="00EC76A6" w:rsidRDefault="00EC76A6" w:rsidP="00EC76A6">
      <w:pPr>
        <w:rPr>
          <w:lang w:val="en-US"/>
        </w:rPr>
      </w:pP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use "/Users/larslind/Lind kopior/Proteomics/Athero meta-analysis/Table proteomics vs anyplaque_SAVA_PADVA.dta", replace</w:t>
      </w:r>
    </w:p>
    <w:p w:rsidR="00EC76A6" w:rsidRPr="00EC76A6" w:rsidRDefault="00EC76A6" w:rsidP="00EC76A6">
      <w:pPr>
        <w:rPr>
          <w:lang w:val="en-US"/>
        </w:rPr>
      </w:pPr>
      <w:r w:rsidRPr="00EC76A6">
        <w:rPr>
          <w:lang w:val="en-US"/>
        </w:rPr>
        <w:t>gen study="SAVA_PADVA"</w:t>
      </w:r>
    </w:p>
    <w:p w:rsidR="00EC76A6" w:rsidRPr="00EC76A6" w:rsidRDefault="00EC76A6" w:rsidP="00EC76A6">
      <w:pPr>
        <w:rPr>
          <w:lang w:val="en-US"/>
        </w:rPr>
      </w:pPr>
      <w:r w:rsidRPr="00EC76A6">
        <w:rPr>
          <w:lang w:val="en-US"/>
        </w:rPr>
        <w:t>save, replace</w:t>
      </w:r>
    </w:p>
    <w:p w:rsidR="00EC76A6" w:rsidRPr="00EC76A6" w:rsidRDefault="00EC76A6" w:rsidP="00EC76A6">
      <w:pPr>
        <w:rPr>
          <w:lang w:val="en-US"/>
        </w:rPr>
      </w:pP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use "/Users/larslind/Lind kopior/Proteomics/Athero meta-analysis/Table proteomics vs anyplaque_IMPROVE.dta", replace</w:t>
      </w:r>
    </w:p>
    <w:p w:rsidR="00EC76A6" w:rsidRPr="00EC76A6" w:rsidRDefault="00EC76A6" w:rsidP="00EC76A6">
      <w:pPr>
        <w:rPr>
          <w:lang w:val="en-US"/>
        </w:rPr>
      </w:pPr>
      <w:r w:rsidRPr="00EC76A6">
        <w:rPr>
          <w:lang w:val="en-US"/>
        </w:rPr>
        <w:t>gen study="IMPROVE"</w:t>
      </w:r>
    </w:p>
    <w:p w:rsidR="00EC76A6" w:rsidRPr="00EC76A6" w:rsidRDefault="00EC76A6" w:rsidP="00EC76A6">
      <w:pPr>
        <w:rPr>
          <w:lang w:val="en-US"/>
        </w:rPr>
      </w:pPr>
      <w:r w:rsidRPr="00EC76A6">
        <w:rPr>
          <w:lang w:val="en-US"/>
        </w:rPr>
        <w:t>save, replace</w:t>
      </w:r>
    </w:p>
    <w:p w:rsidR="00EC76A6" w:rsidRPr="00EC76A6" w:rsidRDefault="00EC76A6" w:rsidP="00EC76A6">
      <w:pPr>
        <w:rPr>
          <w:lang w:val="en-US"/>
        </w:rPr>
      </w:pPr>
    </w:p>
    <w:p w:rsidR="00EC76A6" w:rsidRPr="00EC76A6" w:rsidRDefault="00EC76A6" w:rsidP="00EC76A6">
      <w:pPr>
        <w:rPr>
          <w:lang w:val="en-US"/>
        </w:rPr>
      </w:pPr>
      <w:r w:rsidRPr="00EC76A6">
        <w:rPr>
          <w:lang w:val="en-US"/>
        </w:rPr>
        <w:t>*IMTbulb</w:t>
      </w: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use "/Users/larslind/Lind kopior/Proteomics/Athero meta-analysis/Table proteomics vs IMTbulb_PIVUS.dta", replace</w:t>
      </w:r>
    </w:p>
    <w:p w:rsidR="00EC76A6" w:rsidRPr="00EC76A6" w:rsidRDefault="00EC76A6" w:rsidP="00EC76A6">
      <w:pPr>
        <w:rPr>
          <w:lang w:val="en-US"/>
        </w:rPr>
      </w:pPr>
      <w:r w:rsidRPr="00EC76A6">
        <w:rPr>
          <w:lang w:val="en-US"/>
        </w:rPr>
        <w:t>gen study="PIVUS"</w:t>
      </w:r>
    </w:p>
    <w:p w:rsidR="00EC76A6" w:rsidRPr="00EC76A6" w:rsidRDefault="00EC76A6" w:rsidP="00EC76A6">
      <w:pPr>
        <w:rPr>
          <w:lang w:val="en-US"/>
        </w:rPr>
      </w:pPr>
      <w:r w:rsidRPr="00EC76A6">
        <w:rPr>
          <w:lang w:val="en-US"/>
        </w:rPr>
        <w:t>save, replace</w:t>
      </w:r>
    </w:p>
    <w:p w:rsidR="00EC76A6" w:rsidRPr="00EC76A6" w:rsidRDefault="00EC76A6" w:rsidP="00EC76A6">
      <w:pPr>
        <w:rPr>
          <w:lang w:val="en-US"/>
        </w:rPr>
      </w:pP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use  "/Users/larslind/Lind kopior/Proteomics/Athero meta-analysis/Table proteomics vs IMTBulb_IMPROVE_utan log.dta", replace</w:t>
      </w:r>
    </w:p>
    <w:p w:rsidR="00EC76A6" w:rsidRPr="00EC76A6" w:rsidRDefault="00EC76A6" w:rsidP="00EC76A6">
      <w:pPr>
        <w:rPr>
          <w:lang w:val="en-US"/>
        </w:rPr>
      </w:pPr>
      <w:r w:rsidRPr="00EC76A6">
        <w:rPr>
          <w:lang w:val="en-US"/>
        </w:rPr>
        <w:t>gen study="IMPROVE"</w:t>
      </w:r>
    </w:p>
    <w:p w:rsidR="00EC76A6" w:rsidRPr="00EC76A6" w:rsidRDefault="00EC76A6" w:rsidP="00EC76A6">
      <w:pPr>
        <w:rPr>
          <w:lang w:val="en-US"/>
        </w:rPr>
      </w:pPr>
      <w:r w:rsidRPr="00EC76A6">
        <w:rPr>
          <w:lang w:val="en-US"/>
        </w:rPr>
        <w:t>save, replace</w:t>
      </w:r>
    </w:p>
    <w:p w:rsidR="00EC76A6" w:rsidRPr="00EC76A6" w:rsidRDefault="00EC76A6" w:rsidP="00EC76A6">
      <w:pPr>
        <w:rPr>
          <w:lang w:val="en-US"/>
        </w:rPr>
      </w:pPr>
    </w:p>
    <w:p w:rsidR="00EC76A6" w:rsidRPr="00EC76A6" w:rsidRDefault="00EC76A6" w:rsidP="00EC76A6">
      <w:pPr>
        <w:rPr>
          <w:lang w:val="en-US"/>
        </w:rPr>
      </w:pPr>
      <w:r w:rsidRPr="00EC76A6">
        <w:rPr>
          <w:lang w:val="en-US"/>
        </w:rPr>
        <w:t>****************************************************************************************************************************************************************</w:t>
      </w:r>
    </w:p>
    <w:p w:rsidR="00EC76A6" w:rsidRPr="00EC76A6" w:rsidRDefault="00EC76A6" w:rsidP="00EC76A6">
      <w:pPr>
        <w:rPr>
          <w:lang w:val="en-US"/>
        </w:rPr>
      </w:pPr>
    </w:p>
    <w:p w:rsidR="00EC76A6" w:rsidRPr="00EC76A6" w:rsidRDefault="00EC76A6" w:rsidP="00EC76A6">
      <w:pPr>
        <w:rPr>
          <w:lang w:val="en-US"/>
        </w:rPr>
      </w:pPr>
      <w:r w:rsidRPr="00EC76A6">
        <w:rPr>
          <w:lang w:val="en-US"/>
        </w:rPr>
        <w:t>*********************************************** META-analys IMTCCA</w:t>
      </w:r>
    </w:p>
    <w:p w:rsidR="00EC76A6" w:rsidRPr="00EC76A6" w:rsidRDefault="00EC76A6" w:rsidP="00EC76A6">
      <w:pPr>
        <w:rPr>
          <w:lang w:val="en-US"/>
        </w:rPr>
      </w:pPr>
    </w:p>
    <w:p w:rsidR="00EC76A6" w:rsidRPr="00EC76A6" w:rsidRDefault="00EC76A6" w:rsidP="00EC76A6">
      <w:pPr>
        <w:rPr>
          <w:lang w:val="en-US"/>
        </w:rPr>
      </w:pPr>
      <w:r w:rsidRPr="00EC76A6">
        <w:rPr>
          <w:lang w:val="en-US"/>
        </w:rPr>
        <w:t>*ojusterat</w:t>
      </w:r>
    </w:p>
    <w:p w:rsidR="00EC76A6" w:rsidRPr="00EC76A6" w:rsidRDefault="00EC76A6" w:rsidP="00EC76A6">
      <w:pPr>
        <w:rPr>
          <w:lang w:val="en-US"/>
        </w:rPr>
      </w:pP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use "/Users/larslind/Lind kopior/Proteomics/Athero meta-analysis/Table proteomics vs IMTCCA_PIVUS.dta"</w:t>
      </w:r>
    </w:p>
    <w:p w:rsidR="00EC76A6" w:rsidRPr="00EC76A6" w:rsidRDefault="00EC76A6" w:rsidP="00EC76A6">
      <w:pPr>
        <w:rPr>
          <w:lang w:val="en-US"/>
        </w:rPr>
      </w:pPr>
      <w:r w:rsidRPr="00EC76A6">
        <w:rPr>
          <w:lang w:val="en-US"/>
        </w:rPr>
        <w:t>append using "/Users/larslind/Lind kopior/Proteomics/Athero meta-analysis/Table proteomics vs IMTCCA_POEM.dta"</w:t>
      </w:r>
    </w:p>
    <w:p w:rsidR="00EC76A6" w:rsidRPr="00EC76A6" w:rsidRDefault="00EC76A6" w:rsidP="00EC76A6">
      <w:pPr>
        <w:rPr>
          <w:lang w:val="en-US"/>
        </w:rPr>
      </w:pPr>
      <w:r w:rsidRPr="00EC76A6">
        <w:rPr>
          <w:lang w:val="en-US"/>
        </w:rPr>
        <w:t>append using "/Users/larslind/Lind kopior/Proteomics/Athero meta-analysis/Table proteomics vs IMTCCA_CARDIPP.dta"</w:t>
      </w:r>
    </w:p>
    <w:p w:rsidR="00EC76A6" w:rsidRPr="00EC76A6" w:rsidRDefault="00EC76A6" w:rsidP="00EC76A6">
      <w:pPr>
        <w:rPr>
          <w:lang w:val="en-US"/>
        </w:rPr>
      </w:pPr>
      <w:r w:rsidRPr="00EC76A6">
        <w:rPr>
          <w:lang w:val="en-US"/>
        </w:rPr>
        <w:t>append using "/Users/larslind/Lind kopior/Proteomics/Athero meta-analysis/Table proteomics vs IMTCCA_SAVAcontrol.dta"</w:t>
      </w:r>
    </w:p>
    <w:p w:rsidR="00EC76A6" w:rsidRPr="00EC76A6" w:rsidRDefault="00EC76A6" w:rsidP="00EC76A6">
      <w:pPr>
        <w:rPr>
          <w:lang w:val="en-US"/>
        </w:rPr>
      </w:pPr>
      <w:r w:rsidRPr="00EC76A6">
        <w:rPr>
          <w:lang w:val="en-US"/>
        </w:rPr>
        <w:t>append using "/Users/larslind/Lind kopior/Proteomics/Athero meta-analysis/Table proteomics vs IMTCCA_SAVA_PADVA.dta"</w:t>
      </w:r>
    </w:p>
    <w:p w:rsidR="00EC76A6" w:rsidRPr="00EC76A6" w:rsidRDefault="00EC76A6" w:rsidP="00EC76A6">
      <w:pPr>
        <w:rPr>
          <w:lang w:val="en-US"/>
        </w:rPr>
      </w:pPr>
      <w:r w:rsidRPr="00EC76A6">
        <w:rPr>
          <w:lang w:val="en-US"/>
        </w:rPr>
        <w:t>append using "/Users/larslind/Lind kopior/Proteomics/Athero meta-analysis/Table proteomics vs IMTCCA_IMPROVE.dta"</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 xml:space="preserve">sort proteinname </w:t>
      </w:r>
    </w:p>
    <w:p w:rsidR="00EC76A6" w:rsidRPr="00EC76A6" w:rsidRDefault="00EC76A6" w:rsidP="00EC76A6">
      <w:pPr>
        <w:rPr>
          <w:lang w:val="en-US"/>
        </w:rPr>
      </w:pPr>
    </w:p>
    <w:p w:rsidR="00EC76A6" w:rsidRPr="00EC76A6" w:rsidRDefault="00EC76A6" w:rsidP="00EC76A6">
      <w:pPr>
        <w:rPr>
          <w:lang w:val="en-US"/>
        </w:rPr>
      </w:pPr>
      <w:r w:rsidRPr="00EC76A6">
        <w:rPr>
          <w:lang w:val="en-US"/>
        </w:rPr>
        <w:t>ren pvalue1 p</w:t>
      </w:r>
    </w:p>
    <w:p w:rsidR="00EC76A6" w:rsidRPr="00EC76A6" w:rsidRDefault="00EC76A6" w:rsidP="00EC76A6">
      <w:pPr>
        <w:rPr>
          <w:lang w:val="en-US"/>
        </w:rPr>
      </w:pPr>
      <w:r w:rsidRPr="00EC76A6">
        <w:rPr>
          <w:lang w:val="en-US"/>
        </w:rPr>
        <w:t>ren proteinname met</w:t>
      </w:r>
    </w:p>
    <w:p w:rsidR="00EC76A6" w:rsidRDefault="00EC76A6" w:rsidP="00EC76A6">
      <w:r>
        <w:t>ren se1 se</w:t>
      </w:r>
    </w:p>
    <w:p w:rsidR="00EC76A6" w:rsidRDefault="00EC76A6" w:rsidP="00EC76A6">
      <w:r>
        <w:t>ren beta1 beta</w:t>
      </w:r>
    </w:p>
    <w:p w:rsidR="00EC76A6" w:rsidRDefault="00EC76A6" w:rsidP="00EC76A6"/>
    <w:p w:rsidR="00EC76A6" w:rsidRPr="00EC76A6" w:rsidRDefault="00EC76A6" w:rsidP="00EC76A6">
      <w:pPr>
        <w:rPr>
          <w:lang w:val="en-US"/>
        </w:rPr>
      </w:pPr>
      <w:r w:rsidRPr="00EC76A6">
        <w:rPr>
          <w:lang w:val="en-US"/>
        </w:rPr>
        <w:t xml:space="preserve">levelsof met, local(levels) </w:t>
      </w:r>
    </w:p>
    <w:p w:rsidR="00EC76A6" w:rsidRPr="00EC76A6" w:rsidRDefault="00EC76A6" w:rsidP="00EC76A6">
      <w:pPr>
        <w:rPr>
          <w:lang w:val="en-US"/>
        </w:rPr>
      </w:pPr>
      <w:r w:rsidRPr="00EC76A6">
        <w:rPr>
          <w:lang w:val="en-US"/>
        </w:rPr>
        <w:lastRenderedPageBreak/>
        <w:t>foreach l of local levels {</w:t>
      </w:r>
    </w:p>
    <w:p w:rsidR="00EC76A6" w:rsidRPr="00EC76A6" w:rsidRDefault="00EC76A6" w:rsidP="00EC76A6">
      <w:pPr>
        <w:rPr>
          <w:lang w:val="en-US"/>
        </w:rPr>
      </w:pPr>
      <w:r w:rsidRPr="00EC76A6">
        <w:rPr>
          <w:lang w:val="en-US"/>
        </w:rPr>
        <w:t>di "`l'"</w:t>
      </w:r>
    </w:p>
    <w:p w:rsidR="00EC76A6" w:rsidRPr="00EC76A6" w:rsidRDefault="00EC76A6" w:rsidP="00EC76A6">
      <w:pPr>
        <w:rPr>
          <w:lang w:val="en-US"/>
        </w:rPr>
      </w:pPr>
      <w:r w:rsidRPr="00EC76A6">
        <w:rPr>
          <w:lang w:val="en-US"/>
        </w:rPr>
        <w:t>}</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cd "/Users/larslind/Lind kopior/Proteomics/Athero meta-analysis/"</w:t>
      </w:r>
    </w:p>
    <w:p w:rsidR="00EC76A6" w:rsidRPr="00EC76A6" w:rsidRDefault="00EC76A6" w:rsidP="00EC76A6">
      <w:pPr>
        <w:rPr>
          <w:lang w:val="en-US"/>
        </w:rPr>
      </w:pPr>
    </w:p>
    <w:p w:rsidR="00EC76A6" w:rsidRPr="00EC76A6" w:rsidRDefault="00EC76A6" w:rsidP="00EC76A6">
      <w:pPr>
        <w:rPr>
          <w:lang w:val="en-US"/>
        </w:rPr>
      </w:pPr>
      <w:r w:rsidRPr="00EC76A6">
        <w:rPr>
          <w:lang w:val="en-US"/>
        </w:rPr>
        <w:t>file open a using "metaresultat_IMTCCA_unadj.txt", replace write</w:t>
      </w:r>
    </w:p>
    <w:p w:rsidR="00EC76A6" w:rsidRPr="00EC76A6" w:rsidRDefault="00EC76A6" w:rsidP="00EC76A6">
      <w:pPr>
        <w:rPr>
          <w:lang w:val="en-US"/>
        </w:rPr>
      </w:pPr>
      <w:r w:rsidRPr="00EC76A6">
        <w:rPr>
          <w:lang w:val="en-US"/>
        </w:rPr>
        <w:t>file write a   "met"  _tab "beta" _tab "se" _tab "p" _tab "I_sq"  _n</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foreach l of local levels {</w:t>
      </w:r>
    </w:p>
    <w:p w:rsidR="00EC76A6" w:rsidRDefault="00EC76A6" w:rsidP="00EC76A6">
      <w:r>
        <w:t>metan beta se if met=="`l'",  nograph fixedi</w:t>
      </w:r>
    </w:p>
    <w:p w:rsidR="00EC76A6" w:rsidRPr="00EC76A6" w:rsidRDefault="00EC76A6" w:rsidP="00EC76A6">
      <w:pPr>
        <w:rPr>
          <w:lang w:val="en-US"/>
        </w:rPr>
      </w:pPr>
      <w:r w:rsidRPr="00EC76A6">
        <w:rPr>
          <w:lang w:val="en-US"/>
        </w:rPr>
        <w:t>file write a   "`l'"  _tab (r(ES)) _tab (r(seES)) _tab (2*normal(-abs((r(ES))/(r(seES))))) _tab  (r(i_sq))  _n</w:t>
      </w:r>
    </w:p>
    <w:p w:rsidR="00EC76A6" w:rsidRPr="00EC76A6" w:rsidRDefault="00EC76A6" w:rsidP="00EC76A6">
      <w:pPr>
        <w:rPr>
          <w:lang w:val="en-US"/>
        </w:rPr>
      </w:pPr>
      <w:r w:rsidRPr="00EC76A6">
        <w:rPr>
          <w:lang w:val="en-US"/>
        </w:rPr>
        <w:t>}</w:t>
      </w:r>
    </w:p>
    <w:p w:rsidR="00EC76A6" w:rsidRPr="00EC76A6" w:rsidRDefault="00EC76A6" w:rsidP="00EC76A6">
      <w:pPr>
        <w:rPr>
          <w:lang w:val="en-US"/>
        </w:rPr>
      </w:pPr>
    </w:p>
    <w:p w:rsidR="00EC76A6" w:rsidRPr="00EC76A6" w:rsidRDefault="00EC76A6" w:rsidP="00EC76A6">
      <w:pPr>
        <w:rPr>
          <w:lang w:val="en-US"/>
        </w:rPr>
      </w:pPr>
      <w:r w:rsidRPr="00EC76A6">
        <w:rPr>
          <w:lang w:val="en-US"/>
        </w:rPr>
        <w:t>file close a</w:t>
      </w:r>
    </w:p>
    <w:p w:rsidR="00EC76A6" w:rsidRPr="00EC76A6" w:rsidRDefault="00EC76A6" w:rsidP="00EC76A6">
      <w:pPr>
        <w:rPr>
          <w:lang w:val="en-US"/>
        </w:rPr>
      </w:pP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cd "/Users/larslind/Lind kopior/Proteomics/Athero meta-analysis/"</w:t>
      </w:r>
    </w:p>
    <w:p w:rsidR="00EC76A6" w:rsidRPr="00EC76A6" w:rsidRDefault="00EC76A6" w:rsidP="00EC76A6">
      <w:pPr>
        <w:rPr>
          <w:lang w:val="en-US"/>
        </w:rPr>
      </w:pPr>
      <w:r w:rsidRPr="00EC76A6">
        <w:rPr>
          <w:lang w:val="en-US"/>
        </w:rPr>
        <w:t>insheet using "metaresultat_IMTCCA_unadj.txt"</w:t>
      </w:r>
    </w:p>
    <w:p w:rsidR="00EC76A6" w:rsidRDefault="00EC76A6" w:rsidP="00EC76A6">
      <w:r>
        <w:t>ren met protein</w:t>
      </w:r>
    </w:p>
    <w:p w:rsidR="00EC76A6" w:rsidRDefault="00EC76A6" w:rsidP="00EC76A6">
      <w:r>
        <w:t>ren beta beta1</w:t>
      </w:r>
    </w:p>
    <w:p w:rsidR="00EC76A6" w:rsidRDefault="00EC76A6" w:rsidP="00EC76A6">
      <w:r>
        <w:t>ren se se1</w:t>
      </w:r>
    </w:p>
    <w:p w:rsidR="00EC76A6" w:rsidRDefault="00EC76A6" w:rsidP="00EC76A6">
      <w:r>
        <w:t>ren p p1</w:t>
      </w:r>
    </w:p>
    <w:p w:rsidR="00EC76A6" w:rsidRDefault="00EC76A6" w:rsidP="00EC76A6">
      <w:r>
        <w:t>ren i_sq i_sq1</w:t>
      </w:r>
    </w:p>
    <w:p w:rsidR="00EC76A6" w:rsidRDefault="00EC76A6" w:rsidP="00EC76A6">
      <w:r>
        <w:t>sort protein</w:t>
      </w:r>
    </w:p>
    <w:p w:rsidR="00EC76A6" w:rsidRPr="00EC76A6" w:rsidRDefault="00EC76A6" w:rsidP="00EC76A6">
      <w:pPr>
        <w:rPr>
          <w:lang w:val="en-US"/>
        </w:rPr>
      </w:pPr>
      <w:r w:rsidRPr="00EC76A6">
        <w:rPr>
          <w:lang w:val="en-US"/>
        </w:rPr>
        <w:lastRenderedPageBreak/>
        <w:t>save "/Users/larslind/Lind kopior/Proteomics/Athero meta-analysis/metaresultat_IMTCCA_unadj.dta", replace</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adjusted</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use "/Users/larslind/Lind kopior/Proteomics/Athero meta-analysis/Table proteomics vs IMTCCA_PIVUS.dta"</w:t>
      </w:r>
    </w:p>
    <w:p w:rsidR="00EC76A6" w:rsidRPr="00EC76A6" w:rsidRDefault="00EC76A6" w:rsidP="00EC76A6">
      <w:pPr>
        <w:rPr>
          <w:lang w:val="en-US"/>
        </w:rPr>
      </w:pPr>
      <w:r w:rsidRPr="00EC76A6">
        <w:rPr>
          <w:lang w:val="en-US"/>
        </w:rPr>
        <w:t>append using "/Users/larslind/Lind kopior/Proteomics/Athero meta-analysis/Table proteomics vs IMTCCA_POEM.dta"</w:t>
      </w:r>
    </w:p>
    <w:p w:rsidR="00EC76A6" w:rsidRPr="00EC76A6" w:rsidRDefault="00EC76A6" w:rsidP="00EC76A6">
      <w:pPr>
        <w:rPr>
          <w:lang w:val="en-US"/>
        </w:rPr>
      </w:pPr>
      <w:r w:rsidRPr="00EC76A6">
        <w:rPr>
          <w:lang w:val="en-US"/>
        </w:rPr>
        <w:t>append using "/Users/larslind/Lind kopior/Proteomics/Athero meta-analysis/Table proteomics vs IMTCCA_CARDIPP.dta"</w:t>
      </w:r>
    </w:p>
    <w:p w:rsidR="00EC76A6" w:rsidRPr="00EC76A6" w:rsidRDefault="00EC76A6" w:rsidP="00EC76A6">
      <w:pPr>
        <w:rPr>
          <w:lang w:val="en-US"/>
        </w:rPr>
      </w:pPr>
      <w:r w:rsidRPr="00EC76A6">
        <w:rPr>
          <w:lang w:val="en-US"/>
        </w:rPr>
        <w:t>append using "/Users/larslind/Lind kopior/Proteomics/Athero meta-analysis/Table proteomics vs IMTCCA_SAVAcontrol.dta"</w:t>
      </w:r>
    </w:p>
    <w:p w:rsidR="00EC76A6" w:rsidRPr="00EC76A6" w:rsidRDefault="00EC76A6" w:rsidP="00EC76A6">
      <w:pPr>
        <w:rPr>
          <w:lang w:val="en-US"/>
        </w:rPr>
      </w:pPr>
      <w:r w:rsidRPr="00EC76A6">
        <w:rPr>
          <w:lang w:val="en-US"/>
        </w:rPr>
        <w:t>append using "/Users/larslind/Lind kopior/Proteomics/Athero meta-analysis/Table proteomics vs IMTCCA_SAVA_PADVA.dta"</w:t>
      </w:r>
    </w:p>
    <w:p w:rsidR="00EC76A6" w:rsidRPr="00EC76A6" w:rsidRDefault="00EC76A6" w:rsidP="00EC76A6">
      <w:pPr>
        <w:rPr>
          <w:lang w:val="en-US"/>
        </w:rPr>
      </w:pPr>
      <w:r w:rsidRPr="00EC76A6">
        <w:rPr>
          <w:lang w:val="en-US"/>
        </w:rPr>
        <w:t>append using "/Users/larslind/Lind kopior/Proteomics/Athero meta-analysis/Table proteomics vs IMTCCA_IMPROVE.dta"</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 xml:space="preserve">sort proteinname </w:t>
      </w:r>
    </w:p>
    <w:p w:rsidR="00EC76A6" w:rsidRPr="00EC76A6" w:rsidRDefault="00EC76A6" w:rsidP="00EC76A6">
      <w:pPr>
        <w:rPr>
          <w:lang w:val="en-US"/>
        </w:rPr>
      </w:pPr>
    </w:p>
    <w:p w:rsidR="00EC76A6" w:rsidRPr="00EC76A6" w:rsidRDefault="00EC76A6" w:rsidP="00EC76A6">
      <w:pPr>
        <w:rPr>
          <w:lang w:val="en-US"/>
        </w:rPr>
      </w:pPr>
      <w:r w:rsidRPr="00EC76A6">
        <w:rPr>
          <w:lang w:val="en-US"/>
        </w:rPr>
        <w:t>ren pvalue2 p</w:t>
      </w:r>
    </w:p>
    <w:p w:rsidR="00EC76A6" w:rsidRPr="00EC76A6" w:rsidRDefault="00EC76A6" w:rsidP="00EC76A6">
      <w:pPr>
        <w:rPr>
          <w:lang w:val="en-US"/>
        </w:rPr>
      </w:pPr>
      <w:r w:rsidRPr="00EC76A6">
        <w:rPr>
          <w:lang w:val="en-US"/>
        </w:rPr>
        <w:t>ren proteinname met</w:t>
      </w:r>
    </w:p>
    <w:p w:rsidR="00EC76A6" w:rsidRDefault="00EC76A6" w:rsidP="00EC76A6">
      <w:r>
        <w:t>ren se2 se</w:t>
      </w:r>
    </w:p>
    <w:p w:rsidR="00EC76A6" w:rsidRDefault="00EC76A6" w:rsidP="00EC76A6">
      <w:r>
        <w:t>ren beta2 beta</w:t>
      </w:r>
    </w:p>
    <w:p w:rsidR="00EC76A6" w:rsidRDefault="00EC76A6" w:rsidP="00EC76A6"/>
    <w:p w:rsidR="00EC76A6" w:rsidRPr="00EC76A6" w:rsidRDefault="00EC76A6" w:rsidP="00EC76A6">
      <w:pPr>
        <w:rPr>
          <w:lang w:val="en-US"/>
        </w:rPr>
      </w:pPr>
      <w:r w:rsidRPr="00EC76A6">
        <w:rPr>
          <w:lang w:val="en-US"/>
        </w:rPr>
        <w:lastRenderedPageBreak/>
        <w:t xml:space="preserve">levelsof met, local(levels) </w:t>
      </w:r>
    </w:p>
    <w:p w:rsidR="00EC76A6" w:rsidRPr="00EC76A6" w:rsidRDefault="00EC76A6" w:rsidP="00EC76A6">
      <w:pPr>
        <w:rPr>
          <w:lang w:val="en-US"/>
        </w:rPr>
      </w:pPr>
      <w:r w:rsidRPr="00EC76A6">
        <w:rPr>
          <w:lang w:val="en-US"/>
        </w:rPr>
        <w:t>foreach l of local levels {</w:t>
      </w:r>
    </w:p>
    <w:p w:rsidR="00EC76A6" w:rsidRPr="00EC76A6" w:rsidRDefault="00EC76A6" w:rsidP="00EC76A6">
      <w:pPr>
        <w:rPr>
          <w:lang w:val="en-US"/>
        </w:rPr>
      </w:pPr>
      <w:r w:rsidRPr="00EC76A6">
        <w:rPr>
          <w:lang w:val="en-US"/>
        </w:rPr>
        <w:t>di "`l'"</w:t>
      </w:r>
    </w:p>
    <w:p w:rsidR="00EC76A6" w:rsidRPr="00EC76A6" w:rsidRDefault="00EC76A6" w:rsidP="00EC76A6">
      <w:pPr>
        <w:rPr>
          <w:lang w:val="en-US"/>
        </w:rPr>
      </w:pPr>
      <w:r w:rsidRPr="00EC76A6">
        <w:rPr>
          <w:lang w:val="en-US"/>
        </w:rPr>
        <w:t>}</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cd "/Users/larslind/Lind kopior/Proteomics/Athero meta-analysis/"</w:t>
      </w:r>
    </w:p>
    <w:p w:rsidR="00EC76A6" w:rsidRPr="00EC76A6" w:rsidRDefault="00EC76A6" w:rsidP="00EC76A6">
      <w:pPr>
        <w:rPr>
          <w:lang w:val="en-US"/>
        </w:rPr>
      </w:pPr>
    </w:p>
    <w:p w:rsidR="00EC76A6" w:rsidRPr="00EC76A6" w:rsidRDefault="00EC76A6" w:rsidP="00EC76A6">
      <w:pPr>
        <w:rPr>
          <w:lang w:val="en-US"/>
        </w:rPr>
      </w:pPr>
      <w:r w:rsidRPr="00EC76A6">
        <w:rPr>
          <w:lang w:val="en-US"/>
        </w:rPr>
        <w:t>file open a using "metaresultat_IMTCCA_adj.txt", replace write</w:t>
      </w:r>
    </w:p>
    <w:p w:rsidR="00EC76A6" w:rsidRPr="00EC76A6" w:rsidRDefault="00EC76A6" w:rsidP="00EC76A6">
      <w:pPr>
        <w:rPr>
          <w:lang w:val="en-US"/>
        </w:rPr>
      </w:pPr>
      <w:r w:rsidRPr="00EC76A6">
        <w:rPr>
          <w:lang w:val="en-US"/>
        </w:rPr>
        <w:t>file write a   "met"  _tab "beta" _tab "se" _tab "p" _tab "I_sq"  _n</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foreach l of local levels {</w:t>
      </w:r>
    </w:p>
    <w:p w:rsidR="00EC76A6" w:rsidRDefault="00EC76A6" w:rsidP="00EC76A6">
      <w:r>
        <w:t>metan beta se if met=="`l'",  nograph fixedi</w:t>
      </w:r>
    </w:p>
    <w:p w:rsidR="00EC76A6" w:rsidRPr="00EC76A6" w:rsidRDefault="00EC76A6" w:rsidP="00EC76A6">
      <w:pPr>
        <w:rPr>
          <w:lang w:val="en-US"/>
        </w:rPr>
      </w:pPr>
      <w:r w:rsidRPr="00EC76A6">
        <w:rPr>
          <w:lang w:val="en-US"/>
        </w:rPr>
        <w:t>file write a   "`l'"  _tab (r(ES)) _tab (r(seES)) _tab (2*normal(-abs((r(ES))/(r(seES))))) _tab  (r(i_sq))  _n</w:t>
      </w:r>
    </w:p>
    <w:p w:rsidR="00EC76A6" w:rsidRPr="00EC76A6" w:rsidRDefault="00EC76A6" w:rsidP="00EC76A6">
      <w:pPr>
        <w:rPr>
          <w:lang w:val="en-US"/>
        </w:rPr>
      </w:pPr>
      <w:r w:rsidRPr="00EC76A6">
        <w:rPr>
          <w:lang w:val="en-US"/>
        </w:rPr>
        <w:t>}</w:t>
      </w:r>
    </w:p>
    <w:p w:rsidR="00EC76A6" w:rsidRPr="00EC76A6" w:rsidRDefault="00EC76A6" w:rsidP="00EC76A6">
      <w:pPr>
        <w:rPr>
          <w:lang w:val="en-US"/>
        </w:rPr>
      </w:pPr>
    </w:p>
    <w:p w:rsidR="00EC76A6" w:rsidRPr="00EC76A6" w:rsidRDefault="00EC76A6" w:rsidP="00EC76A6">
      <w:pPr>
        <w:rPr>
          <w:lang w:val="en-US"/>
        </w:rPr>
      </w:pPr>
      <w:r w:rsidRPr="00EC76A6">
        <w:rPr>
          <w:lang w:val="en-US"/>
        </w:rPr>
        <w:t>file close a</w:t>
      </w:r>
    </w:p>
    <w:p w:rsidR="00EC76A6" w:rsidRPr="00EC76A6" w:rsidRDefault="00EC76A6" w:rsidP="00EC76A6">
      <w:pPr>
        <w:rPr>
          <w:lang w:val="en-US"/>
        </w:rPr>
      </w:pP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cd "/Users/larslind/Lind kopior/Proteomics/Athero meta-analysis/"</w:t>
      </w:r>
    </w:p>
    <w:p w:rsidR="00EC76A6" w:rsidRPr="00EC76A6" w:rsidRDefault="00EC76A6" w:rsidP="00EC76A6">
      <w:pPr>
        <w:rPr>
          <w:lang w:val="en-US"/>
        </w:rPr>
      </w:pPr>
      <w:r w:rsidRPr="00EC76A6">
        <w:rPr>
          <w:lang w:val="en-US"/>
        </w:rPr>
        <w:t>insheet using "metaresultat_IMTCCA_adj.txt"</w:t>
      </w:r>
    </w:p>
    <w:p w:rsidR="00EC76A6" w:rsidRDefault="00EC76A6" w:rsidP="00EC76A6">
      <w:r>
        <w:t>ren met protein</w:t>
      </w:r>
    </w:p>
    <w:p w:rsidR="00EC76A6" w:rsidRDefault="00EC76A6" w:rsidP="00EC76A6">
      <w:r>
        <w:t>ren beta beta2</w:t>
      </w:r>
    </w:p>
    <w:p w:rsidR="00EC76A6" w:rsidRDefault="00EC76A6" w:rsidP="00EC76A6">
      <w:r>
        <w:t>ren se se2</w:t>
      </w:r>
    </w:p>
    <w:p w:rsidR="00EC76A6" w:rsidRDefault="00EC76A6" w:rsidP="00EC76A6">
      <w:r>
        <w:t>ren p p2</w:t>
      </w:r>
    </w:p>
    <w:p w:rsidR="00EC76A6" w:rsidRDefault="00EC76A6" w:rsidP="00EC76A6">
      <w:r>
        <w:t>ren i_sq i_sq2</w:t>
      </w:r>
    </w:p>
    <w:p w:rsidR="00EC76A6" w:rsidRDefault="00EC76A6" w:rsidP="00EC76A6">
      <w:r>
        <w:lastRenderedPageBreak/>
        <w:t>sort protein</w:t>
      </w:r>
    </w:p>
    <w:p w:rsidR="00EC76A6" w:rsidRDefault="00EC76A6" w:rsidP="00EC76A6">
      <w:r>
        <w:t>save "/Users/larslind/Lind kopior/Proteomics/Athero meta-analysis/metaresultat_IMTCCA_adj.dta"</w:t>
      </w:r>
    </w:p>
    <w:p w:rsidR="00EC76A6" w:rsidRDefault="00EC76A6" w:rsidP="00EC76A6"/>
    <w:p w:rsidR="00EC76A6" w:rsidRDefault="00EC76A6" w:rsidP="00EC76A6">
      <w:r>
        <w:t>*slå ihop till en tabell</w:t>
      </w:r>
    </w:p>
    <w:p w:rsidR="00EC76A6" w:rsidRDefault="00EC76A6" w:rsidP="00EC76A6"/>
    <w:p w:rsidR="00EC76A6" w:rsidRDefault="00EC76A6" w:rsidP="00EC76A6">
      <w:r>
        <w:t>use "/Users/larslind/Lind kopior/Proteomics/Athero meta-analysis/metaresultat_IMTCCA_unadj.dta", clear</w:t>
      </w:r>
    </w:p>
    <w:p w:rsidR="00EC76A6" w:rsidRDefault="00EC76A6" w:rsidP="00EC76A6">
      <w:r>
        <w:t>merge protein using "/Users/larslind/Lind kopior/Proteomics/Athero meta-analysis/metaresultat_IMTCCA_adj.dta"</w:t>
      </w:r>
    </w:p>
    <w:p w:rsidR="00EC76A6" w:rsidRDefault="00EC76A6" w:rsidP="00EC76A6">
      <w:r>
        <w:t>tab _merge</w:t>
      </w:r>
    </w:p>
    <w:p w:rsidR="00EC76A6" w:rsidRDefault="00EC76A6" w:rsidP="00EC76A6">
      <w:r>
        <w:t>drop _merge</w:t>
      </w:r>
    </w:p>
    <w:p w:rsidR="00EC76A6" w:rsidRDefault="00EC76A6" w:rsidP="00EC76A6">
      <w:r>
        <w:t>sort protein</w:t>
      </w:r>
    </w:p>
    <w:p w:rsidR="00EC76A6" w:rsidRDefault="00EC76A6" w:rsidP="00EC76A6">
      <w:r>
        <w:t>merge protein using "/Users/larslind/Lind kopior/Proteomics/Athero meta-analysis/IMTCCA_MDC_FDRpos_proteinname.dta"</w:t>
      </w:r>
    </w:p>
    <w:p w:rsidR="00EC76A6" w:rsidRPr="00EC76A6" w:rsidRDefault="00EC76A6" w:rsidP="00EC76A6">
      <w:pPr>
        <w:rPr>
          <w:lang w:val="en-US"/>
        </w:rPr>
      </w:pPr>
      <w:r w:rsidRPr="00EC76A6">
        <w:rPr>
          <w:lang w:val="en-US"/>
        </w:rPr>
        <w:t>tab _merge</w:t>
      </w:r>
    </w:p>
    <w:p w:rsidR="00EC76A6" w:rsidRPr="00EC76A6" w:rsidRDefault="00EC76A6" w:rsidP="00EC76A6">
      <w:pPr>
        <w:rPr>
          <w:lang w:val="en-US"/>
        </w:rPr>
      </w:pPr>
      <w:r w:rsidRPr="00EC76A6">
        <w:rPr>
          <w:lang w:val="en-US"/>
        </w:rPr>
        <w:t>drop if _merge!=3</w:t>
      </w:r>
    </w:p>
    <w:p w:rsidR="00EC76A6" w:rsidRDefault="00EC76A6" w:rsidP="00EC76A6">
      <w:r>
        <w:t>drop _merge</w:t>
      </w:r>
    </w:p>
    <w:p w:rsidR="00EC76A6" w:rsidRDefault="00EC76A6" w:rsidP="00EC76A6"/>
    <w:p w:rsidR="00EC76A6" w:rsidRDefault="00EC76A6" w:rsidP="00EC76A6">
      <w:r>
        <w:t>sort p1</w:t>
      </w:r>
    </w:p>
    <w:p w:rsidR="00EC76A6" w:rsidRDefault="00EC76A6" w:rsidP="00EC76A6">
      <w:r>
        <w:t>gen radnummer=_n</w:t>
      </w:r>
    </w:p>
    <w:p w:rsidR="00EC76A6" w:rsidRDefault="00EC76A6" w:rsidP="00EC76A6">
      <w:r>
        <w:t xml:space="preserve">gen vv3= 0.05*(radnummer/63) </w:t>
      </w:r>
    </w:p>
    <w:p w:rsidR="00EC76A6" w:rsidRDefault="00EC76A6" w:rsidP="00EC76A6"/>
    <w:p w:rsidR="00EC76A6" w:rsidRDefault="00EC76A6" w:rsidP="00EC76A6">
      <w:r>
        <w:t>gen FDRyes=0</w:t>
      </w:r>
    </w:p>
    <w:p w:rsidR="00EC76A6" w:rsidRPr="00EC76A6" w:rsidRDefault="00EC76A6" w:rsidP="00EC76A6">
      <w:pPr>
        <w:rPr>
          <w:lang w:val="en-US"/>
        </w:rPr>
      </w:pPr>
      <w:r w:rsidRPr="00EC76A6">
        <w:rPr>
          <w:lang w:val="en-US"/>
        </w:rPr>
        <w:t>replace FDRyes=1 if p1 &lt;vv3</w:t>
      </w:r>
    </w:p>
    <w:p w:rsidR="00EC76A6" w:rsidRPr="00EC76A6" w:rsidRDefault="00EC76A6" w:rsidP="00EC76A6">
      <w:pPr>
        <w:rPr>
          <w:lang w:val="en-US"/>
        </w:rPr>
      </w:pPr>
      <w:r w:rsidRPr="00EC76A6">
        <w:rPr>
          <w:lang w:val="en-US"/>
        </w:rPr>
        <w:t>keep if FDRyes==1</w:t>
      </w:r>
    </w:p>
    <w:p w:rsidR="00EC76A6" w:rsidRPr="00EC76A6" w:rsidRDefault="00EC76A6" w:rsidP="00EC76A6">
      <w:pPr>
        <w:rPr>
          <w:lang w:val="en-US"/>
        </w:rPr>
      </w:pPr>
      <w:r w:rsidRPr="00EC76A6">
        <w:rPr>
          <w:lang w:val="en-US"/>
        </w:rPr>
        <w:t>drop radnummer vv3 FDRyes</w:t>
      </w:r>
    </w:p>
    <w:p w:rsidR="00EC76A6" w:rsidRPr="00EC76A6" w:rsidRDefault="00EC76A6" w:rsidP="00EC76A6">
      <w:pPr>
        <w:rPr>
          <w:lang w:val="en-US"/>
        </w:rPr>
      </w:pPr>
    </w:p>
    <w:p w:rsidR="00EC76A6" w:rsidRPr="00EC76A6" w:rsidRDefault="00EC76A6" w:rsidP="00EC76A6">
      <w:pPr>
        <w:rPr>
          <w:lang w:val="en-US"/>
        </w:rPr>
      </w:pPr>
      <w:r w:rsidRPr="00EC76A6">
        <w:rPr>
          <w:lang w:val="en-US"/>
        </w:rPr>
        <w:t>* för figur IMT_CCA- discovery</w:t>
      </w:r>
    </w:p>
    <w:p w:rsidR="00EC76A6" w:rsidRPr="00EC76A6" w:rsidRDefault="00EC76A6" w:rsidP="00EC76A6">
      <w:pPr>
        <w:rPr>
          <w:lang w:val="en-US"/>
        </w:rPr>
      </w:pPr>
    </w:p>
    <w:p w:rsidR="00EC76A6" w:rsidRPr="00EC76A6" w:rsidRDefault="00EC76A6" w:rsidP="00EC76A6">
      <w:pPr>
        <w:rPr>
          <w:lang w:val="en-US"/>
        </w:rPr>
      </w:pPr>
      <w:r w:rsidRPr="00EC76A6">
        <w:rPr>
          <w:lang w:val="en-US"/>
        </w:rPr>
        <w:lastRenderedPageBreak/>
        <w:t>clear</w:t>
      </w:r>
    </w:p>
    <w:p w:rsidR="00EC76A6" w:rsidRPr="00EC76A6" w:rsidRDefault="00EC76A6" w:rsidP="00EC76A6">
      <w:pPr>
        <w:rPr>
          <w:lang w:val="en-US"/>
        </w:rPr>
      </w:pPr>
      <w:r w:rsidRPr="00EC76A6">
        <w:rPr>
          <w:lang w:val="en-US"/>
        </w:rPr>
        <w:t>import delimited "/Users/larslind/Lind kopior/Proteomics/Athero meta-analysis/IMTCCA_MDC.txt", encoding(ISO-8859-1)clear</w:t>
      </w:r>
    </w:p>
    <w:p w:rsidR="00EC76A6" w:rsidRPr="00EC76A6" w:rsidRDefault="00EC76A6" w:rsidP="00EC76A6">
      <w:pPr>
        <w:rPr>
          <w:lang w:val="en-US"/>
        </w:rPr>
      </w:pPr>
      <w:r w:rsidRPr="00EC76A6">
        <w:rPr>
          <w:lang w:val="en-US"/>
        </w:rPr>
        <w:t>ren protein proteinname</w:t>
      </w:r>
    </w:p>
    <w:p w:rsidR="00EC76A6" w:rsidRPr="00EC76A6" w:rsidRDefault="00EC76A6" w:rsidP="00EC76A6">
      <w:pPr>
        <w:rPr>
          <w:lang w:val="en-US"/>
        </w:rPr>
      </w:pPr>
      <w:r w:rsidRPr="00EC76A6">
        <w:rPr>
          <w:lang w:val="en-US"/>
        </w:rPr>
        <w:t>sort proteinname</w:t>
      </w:r>
    </w:p>
    <w:p w:rsidR="00EC76A6" w:rsidRPr="00EC76A6" w:rsidRDefault="00EC76A6" w:rsidP="00EC76A6">
      <w:pPr>
        <w:rPr>
          <w:lang w:val="en-US"/>
        </w:rPr>
      </w:pPr>
      <w:r w:rsidRPr="00EC76A6">
        <w:rPr>
          <w:lang w:val="en-US"/>
        </w:rPr>
        <w:t>merge proteinname using "/Users/larslind/Lind kopior/Proteomics/proteinnamn_korr_sorted on proteinname.dta"</w:t>
      </w:r>
    </w:p>
    <w:p w:rsidR="00EC76A6" w:rsidRPr="00EC76A6" w:rsidRDefault="00EC76A6" w:rsidP="00EC76A6">
      <w:pPr>
        <w:rPr>
          <w:lang w:val="en-US"/>
        </w:rPr>
      </w:pPr>
      <w:r w:rsidRPr="00EC76A6">
        <w:rPr>
          <w:lang w:val="en-US"/>
        </w:rPr>
        <w:t>drop if _merge!=3</w:t>
      </w:r>
    </w:p>
    <w:p w:rsidR="00EC76A6" w:rsidRPr="00EC76A6" w:rsidRDefault="00EC76A6" w:rsidP="00EC76A6">
      <w:pPr>
        <w:rPr>
          <w:lang w:val="en-US"/>
        </w:rPr>
      </w:pPr>
      <w:r w:rsidRPr="00EC76A6">
        <w:rPr>
          <w:lang w:val="en-US"/>
        </w:rPr>
        <w:t>drop if proteinname=="Protein S100-A12 (EN-RAGE)"</w:t>
      </w:r>
    </w:p>
    <w:p w:rsidR="00EC76A6" w:rsidRPr="00EC76A6" w:rsidRDefault="00EC76A6" w:rsidP="00EC76A6">
      <w:pPr>
        <w:rPr>
          <w:lang w:val="en-US"/>
        </w:rPr>
      </w:pPr>
      <w:r w:rsidRPr="00EC76A6">
        <w:rPr>
          <w:lang w:val="en-US"/>
        </w:rPr>
        <w:t>save "/Users/larslind/Lind kopior/Proteomics/Athero meta-analysis/IMTCCA_MDC_till figur.dta", replace</w:t>
      </w:r>
    </w:p>
    <w:p w:rsidR="00EC76A6" w:rsidRPr="00EC76A6" w:rsidRDefault="00EC76A6" w:rsidP="00EC76A6">
      <w:pPr>
        <w:rPr>
          <w:lang w:val="en-US"/>
        </w:rPr>
      </w:pPr>
    </w:p>
    <w:p w:rsidR="00EC76A6" w:rsidRPr="00EC76A6" w:rsidRDefault="00EC76A6" w:rsidP="00EC76A6">
      <w:pPr>
        <w:rPr>
          <w:lang w:val="en-US"/>
        </w:rPr>
      </w:pPr>
      <w:r w:rsidRPr="00EC76A6">
        <w:rPr>
          <w:lang w:val="en-US"/>
        </w:rPr>
        <w:t>* för figur IMT_CCA- validation meta-analysis</w:t>
      </w:r>
    </w:p>
    <w:p w:rsidR="00EC76A6" w:rsidRPr="00EC76A6" w:rsidRDefault="00EC76A6" w:rsidP="00EC76A6">
      <w:pPr>
        <w:rPr>
          <w:lang w:val="en-US"/>
        </w:rPr>
      </w:pPr>
    </w:p>
    <w:p w:rsidR="00EC76A6" w:rsidRPr="00EC76A6" w:rsidRDefault="00EC76A6" w:rsidP="00EC76A6">
      <w:pPr>
        <w:rPr>
          <w:lang w:val="en-US"/>
        </w:rPr>
      </w:pPr>
      <w:r w:rsidRPr="00EC76A6">
        <w:rPr>
          <w:lang w:val="en-US"/>
        </w:rPr>
        <w:t>use "/Users/larslind/Lind kopior/Proteomics/Athero meta-analysis/metaresultat_IMTCCA_unadj.dta", clear</w:t>
      </w:r>
    </w:p>
    <w:p w:rsidR="00EC76A6" w:rsidRPr="00EC76A6" w:rsidRDefault="00EC76A6" w:rsidP="00EC76A6">
      <w:pPr>
        <w:rPr>
          <w:lang w:val="en-US"/>
        </w:rPr>
      </w:pPr>
      <w:r w:rsidRPr="00EC76A6">
        <w:rPr>
          <w:lang w:val="en-US"/>
        </w:rPr>
        <w:t>ren protein proteinname</w:t>
      </w:r>
    </w:p>
    <w:p w:rsidR="00EC76A6" w:rsidRPr="00EC76A6" w:rsidRDefault="00EC76A6" w:rsidP="00EC76A6">
      <w:pPr>
        <w:rPr>
          <w:lang w:val="en-US"/>
        </w:rPr>
      </w:pPr>
      <w:r w:rsidRPr="00EC76A6">
        <w:rPr>
          <w:lang w:val="en-US"/>
        </w:rPr>
        <w:t>sort proteinname</w:t>
      </w:r>
    </w:p>
    <w:p w:rsidR="00EC76A6" w:rsidRPr="00EC76A6" w:rsidRDefault="00EC76A6" w:rsidP="00EC76A6">
      <w:pPr>
        <w:rPr>
          <w:lang w:val="en-US"/>
        </w:rPr>
      </w:pPr>
      <w:r w:rsidRPr="00EC76A6">
        <w:rPr>
          <w:lang w:val="en-US"/>
        </w:rPr>
        <w:t>merge proteinname using "/Users/larslind/Lind kopior/Proteomics/proteinnamn_korr_sorted on proteinname.dta"</w:t>
      </w:r>
    </w:p>
    <w:p w:rsidR="00EC76A6" w:rsidRPr="00EC76A6" w:rsidRDefault="00EC76A6" w:rsidP="00EC76A6">
      <w:pPr>
        <w:rPr>
          <w:lang w:val="en-US"/>
        </w:rPr>
      </w:pPr>
      <w:r w:rsidRPr="00EC76A6">
        <w:rPr>
          <w:lang w:val="en-US"/>
        </w:rPr>
        <w:t>drop if _merge!=3</w:t>
      </w:r>
    </w:p>
    <w:p w:rsidR="00EC76A6" w:rsidRPr="00EC76A6" w:rsidRDefault="00EC76A6" w:rsidP="00EC76A6">
      <w:pPr>
        <w:rPr>
          <w:lang w:val="en-US"/>
        </w:rPr>
      </w:pPr>
      <w:r w:rsidRPr="00EC76A6">
        <w:rPr>
          <w:lang w:val="en-US"/>
        </w:rPr>
        <w:t>drop if proteinname=="Protein S100-A12 (EN-RAGE)"</w:t>
      </w:r>
    </w:p>
    <w:p w:rsidR="00EC76A6" w:rsidRPr="00EC76A6" w:rsidRDefault="00EC76A6" w:rsidP="00EC76A6">
      <w:pPr>
        <w:rPr>
          <w:lang w:val="en-US"/>
        </w:rPr>
      </w:pPr>
      <w:r w:rsidRPr="00EC76A6">
        <w:rPr>
          <w:lang w:val="en-US"/>
        </w:rPr>
        <w:t>drop if proteinname=="Beta-nerve growth factor (Beta-NGF)"</w:t>
      </w:r>
    </w:p>
    <w:p w:rsidR="00EC76A6" w:rsidRPr="00EC76A6" w:rsidRDefault="00EC76A6" w:rsidP="00EC76A6">
      <w:pPr>
        <w:rPr>
          <w:lang w:val="en-US"/>
        </w:rPr>
      </w:pPr>
      <w:r w:rsidRPr="00EC76A6">
        <w:rPr>
          <w:lang w:val="en-US"/>
        </w:rPr>
        <w:t>drop if proteinname=="NF-kappa-B essential modulator (NEMO)"</w:t>
      </w:r>
    </w:p>
    <w:p w:rsidR="00EC76A6" w:rsidRPr="00EC76A6" w:rsidRDefault="00EC76A6" w:rsidP="00EC76A6">
      <w:pPr>
        <w:rPr>
          <w:lang w:val="en-US"/>
        </w:rPr>
      </w:pPr>
      <w:r w:rsidRPr="00EC76A6">
        <w:rPr>
          <w:lang w:val="en-US"/>
        </w:rPr>
        <w:t>drop if proteinname=="Natriuretic peptides B (BNP)"</w:t>
      </w:r>
    </w:p>
    <w:p w:rsidR="00EC76A6" w:rsidRPr="00EC76A6" w:rsidRDefault="00EC76A6" w:rsidP="00EC76A6">
      <w:pPr>
        <w:rPr>
          <w:lang w:val="en-US"/>
        </w:rPr>
      </w:pPr>
      <w:r w:rsidRPr="00EC76A6">
        <w:rPr>
          <w:lang w:val="en-US"/>
        </w:rPr>
        <w:t>drop if proteinname=="Agouti-related protein (AGRP)"</w:t>
      </w:r>
    </w:p>
    <w:p w:rsidR="00EC76A6" w:rsidRPr="00EC76A6" w:rsidRDefault="00EC76A6" w:rsidP="00EC76A6">
      <w:pPr>
        <w:rPr>
          <w:lang w:val="en-US"/>
        </w:rPr>
      </w:pPr>
      <w:r w:rsidRPr="00EC76A6">
        <w:rPr>
          <w:lang w:val="en-US"/>
        </w:rPr>
        <w:t>drop if proteinname=="Ovarian cancer-related tumor marker CA 125 (CA-125)"</w:t>
      </w:r>
    </w:p>
    <w:p w:rsidR="00EC76A6" w:rsidRPr="00EC76A6" w:rsidRDefault="00EC76A6" w:rsidP="00EC76A6">
      <w:pPr>
        <w:rPr>
          <w:lang w:val="en-US"/>
        </w:rPr>
      </w:pPr>
      <w:r w:rsidRPr="00EC76A6">
        <w:rPr>
          <w:lang w:val="en-US"/>
        </w:rPr>
        <w:t>drop if proteinname=="SIR2-like protein (SIRT2)"</w:t>
      </w:r>
    </w:p>
    <w:p w:rsidR="00EC76A6" w:rsidRDefault="00EC76A6" w:rsidP="00EC76A6">
      <w:r>
        <w:t>ren beta1 beta</w:t>
      </w:r>
    </w:p>
    <w:p w:rsidR="00EC76A6" w:rsidRDefault="00EC76A6" w:rsidP="00EC76A6">
      <w:r>
        <w:t>gen cilower=beta-(1.96*se1)</w:t>
      </w:r>
    </w:p>
    <w:p w:rsidR="00EC76A6" w:rsidRDefault="00EC76A6" w:rsidP="00EC76A6">
      <w:r>
        <w:t>gen cihigher=beta+(1.96*se1)</w:t>
      </w:r>
    </w:p>
    <w:p w:rsidR="00EC76A6" w:rsidRDefault="00EC76A6" w:rsidP="00EC76A6">
      <w:r>
        <w:lastRenderedPageBreak/>
        <w:t>save "/Users/larslind/Lind kopior/Proteomics/Athero meta-analysis/IMTCCA_metaanalys_till figur.dta", replace</w:t>
      </w:r>
    </w:p>
    <w:p w:rsidR="00EC76A6" w:rsidRDefault="00EC76A6" w:rsidP="00EC76A6"/>
    <w:p w:rsidR="00EC76A6" w:rsidRDefault="00EC76A6" w:rsidP="00EC76A6">
      <w:r>
        <w:t>* i R för discovery IMT_CCA</w:t>
      </w:r>
    </w:p>
    <w:p w:rsidR="00EC76A6" w:rsidRDefault="00EC76A6" w:rsidP="00EC76A6"/>
    <w:p w:rsidR="00EC76A6" w:rsidRDefault="00EC76A6" w:rsidP="00EC76A6"/>
    <w:p w:rsidR="00EC76A6" w:rsidRPr="00EC76A6" w:rsidRDefault="00EC76A6" w:rsidP="00EC76A6">
      <w:pPr>
        <w:rPr>
          <w:lang w:val="en-US"/>
        </w:rPr>
      </w:pPr>
      <w:r w:rsidRPr="00EC76A6">
        <w:rPr>
          <w:lang w:val="en-US"/>
        </w:rPr>
        <w:t>library("haven")</w:t>
      </w:r>
    </w:p>
    <w:p w:rsidR="00EC76A6" w:rsidRPr="00EC76A6" w:rsidRDefault="00EC76A6" w:rsidP="00EC76A6">
      <w:pPr>
        <w:rPr>
          <w:lang w:val="en-US"/>
        </w:rPr>
      </w:pPr>
      <w:r w:rsidRPr="00EC76A6">
        <w:rPr>
          <w:lang w:val="en-US"/>
        </w:rPr>
        <w:t>d_IMTCCA_MDC &lt;- read_dta("/Users/larslind/Lind kopior/Proteomics/Athero meta-analysis/IMTCCA_MDC_till figur.dta")</w:t>
      </w:r>
    </w:p>
    <w:p w:rsidR="00EC76A6" w:rsidRPr="00EC76A6" w:rsidRDefault="00EC76A6" w:rsidP="00EC76A6">
      <w:pPr>
        <w:rPr>
          <w:lang w:val="en-US"/>
        </w:rPr>
      </w:pPr>
    </w:p>
    <w:p w:rsidR="00EC76A6" w:rsidRPr="00EC76A6" w:rsidRDefault="00EC76A6" w:rsidP="00EC76A6">
      <w:pPr>
        <w:rPr>
          <w:lang w:val="en-US"/>
        </w:rPr>
      </w:pPr>
      <w:r w:rsidRPr="00EC76A6">
        <w:rPr>
          <w:lang w:val="en-US"/>
        </w:rPr>
        <w:t>d_IMTCCA_MDC &lt;- d_IMTCCA_MDC[order(d_IMTCCA_MDC$beta),]</w:t>
      </w:r>
    </w:p>
    <w:p w:rsidR="00EC76A6" w:rsidRPr="00EC76A6" w:rsidRDefault="00EC76A6" w:rsidP="00EC76A6">
      <w:pPr>
        <w:rPr>
          <w:lang w:val="en-US"/>
        </w:rPr>
      </w:pPr>
      <w:r w:rsidRPr="00EC76A6">
        <w:rPr>
          <w:lang w:val="en-US"/>
        </w:rPr>
        <w:t xml:space="preserve">xlims_d_IMTCCA_MDC &lt;- c(min(d_IMTCCA_MDC$cilower) - 0.01, max(d_IMTCCA_MDC$cihigher) + 0.01) </w:t>
      </w:r>
    </w:p>
    <w:p w:rsidR="00EC76A6" w:rsidRDefault="00EC76A6" w:rsidP="00EC76A6">
      <w:r>
        <w:t>ylims &lt;- c(-0.02, nrow(d_max) + 1) ## Måste sätta denna annars blir det fel</w:t>
      </w:r>
    </w:p>
    <w:p w:rsidR="00EC76A6" w:rsidRPr="00EC76A6" w:rsidRDefault="00EC76A6" w:rsidP="00EC76A6">
      <w:pPr>
        <w:rPr>
          <w:lang w:val="en-US"/>
        </w:rPr>
      </w:pPr>
      <w:r w:rsidRPr="00EC76A6">
        <w:rPr>
          <w:lang w:val="en-US"/>
        </w:rPr>
        <w:t>ycex &lt;- 0.6 ## Storlek på y-labels</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library(lattice)</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plot_d_IMTCCA_MDC &lt;- with(d_IMTCCA_MDC,</w:t>
      </w:r>
    </w:p>
    <w:p w:rsidR="00EC76A6" w:rsidRPr="00EC76A6" w:rsidRDefault="00EC76A6" w:rsidP="00EC76A6">
      <w:pPr>
        <w:rPr>
          <w:lang w:val="en-US"/>
        </w:rPr>
      </w:pPr>
      <w:r w:rsidRPr="00EC76A6">
        <w:rPr>
          <w:lang w:val="en-US"/>
        </w:rPr>
        <w:t xml:space="preserve">                    xyplot(1:nrow(d_IMTCCA_MDC) ~ beta, data = d_IMTCCA_MDC, xlim = xlims_d_IMTCCA_MDC, ylim = ylims,</w:t>
      </w:r>
    </w:p>
    <w:p w:rsidR="00EC76A6" w:rsidRPr="00EC76A6" w:rsidRDefault="00EC76A6" w:rsidP="00EC76A6">
      <w:pPr>
        <w:rPr>
          <w:lang w:val="en-US"/>
        </w:rPr>
      </w:pPr>
      <w:r w:rsidRPr="00EC76A6">
        <w:rPr>
          <w:lang w:val="en-US"/>
        </w:rPr>
        <w:t xml:space="preserve">                           panel = function(x, y, ...) {</w:t>
      </w:r>
    </w:p>
    <w:p w:rsidR="00EC76A6" w:rsidRPr="00EC76A6" w:rsidRDefault="00EC76A6" w:rsidP="00EC76A6">
      <w:pPr>
        <w:rPr>
          <w:lang w:val="en-US"/>
        </w:rPr>
      </w:pPr>
      <w:r w:rsidRPr="00EC76A6">
        <w:rPr>
          <w:lang w:val="en-US"/>
        </w:rPr>
        <w:t xml:space="preserve">                             panel.abline(v = 0, lty = 2)</w:t>
      </w:r>
    </w:p>
    <w:p w:rsidR="00EC76A6" w:rsidRPr="00EC76A6" w:rsidRDefault="00EC76A6" w:rsidP="00EC76A6">
      <w:pPr>
        <w:rPr>
          <w:lang w:val="en-US"/>
        </w:rPr>
      </w:pPr>
      <w:r w:rsidRPr="00EC76A6">
        <w:rPr>
          <w:lang w:val="en-US"/>
        </w:rPr>
        <w:t xml:space="preserve">                             panel.arrows(x0 = cilower,</w:t>
      </w:r>
    </w:p>
    <w:p w:rsidR="00EC76A6" w:rsidRPr="00EC76A6" w:rsidRDefault="00EC76A6" w:rsidP="00EC76A6">
      <w:pPr>
        <w:rPr>
          <w:lang w:val="en-US"/>
        </w:rPr>
      </w:pPr>
      <w:r w:rsidRPr="00EC76A6">
        <w:rPr>
          <w:lang w:val="en-US"/>
        </w:rPr>
        <w:t xml:space="preserve">                                          y0 = y,</w:t>
      </w:r>
    </w:p>
    <w:p w:rsidR="00EC76A6" w:rsidRPr="00EC76A6" w:rsidRDefault="00EC76A6" w:rsidP="00EC76A6">
      <w:pPr>
        <w:rPr>
          <w:lang w:val="en-US"/>
        </w:rPr>
      </w:pPr>
      <w:r w:rsidRPr="00EC76A6">
        <w:rPr>
          <w:lang w:val="en-US"/>
        </w:rPr>
        <w:t xml:space="preserve">                                          x1 = cihigher,</w:t>
      </w:r>
    </w:p>
    <w:p w:rsidR="00EC76A6" w:rsidRPr="00EC76A6" w:rsidRDefault="00EC76A6" w:rsidP="00EC76A6">
      <w:pPr>
        <w:rPr>
          <w:lang w:val="en-US"/>
        </w:rPr>
      </w:pPr>
      <w:r w:rsidRPr="00EC76A6">
        <w:rPr>
          <w:lang w:val="en-US"/>
        </w:rPr>
        <w:t xml:space="preserve">                                          y1 = y,</w:t>
      </w:r>
    </w:p>
    <w:p w:rsidR="00EC76A6" w:rsidRPr="00EC76A6" w:rsidRDefault="00EC76A6" w:rsidP="00EC76A6">
      <w:pPr>
        <w:rPr>
          <w:lang w:val="en-US"/>
        </w:rPr>
      </w:pPr>
      <w:r w:rsidRPr="00EC76A6">
        <w:rPr>
          <w:lang w:val="en-US"/>
        </w:rPr>
        <w:lastRenderedPageBreak/>
        <w:t xml:space="preserve">                                          code = 3, length = 0.02,</w:t>
      </w:r>
    </w:p>
    <w:p w:rsidR="00EC76A6" w:rsidRPr="00EC76A6" w:rsidRDefault="00EC76A6" w:rsidP="00EC76A6">
      <w:pPr>
        <w:rPr>
          <w:lang w:val="en-US"/>
        </w:rPr>
      </w:pPr>
      <w:r w:rsidRPr="00EC76A6">
        <w:rPr>
          <w:lang w:val="en-US"/>
        </w:rPr>
        <w:t xml:space="preserve">                                          angle = 90)</w:t>
      </w:r>
    </w:p>
    <w:p w:rsidR="00EC76A6" w:rsidRPr="00EC76A6" w:rsidRDefault="00EC76A6" w:rsidP="00EC76A6">
      <w:pPr>
        <w:rPr>
          <w:lang w:val="en-US"/>
        </w:rPr>
      </w:pPr>
      <w:r w:rsidRPr="00EC76A6">
        <w:rPr>
          <w:lang w:val="en-US"/>
        </w:rPr>
        <w:t xml:space="preserve">                             panel.xyplot(x, y, pch = 16, col = "black")</w:t>
      </w:r>
    </w:p>
    <w:p w:rsidR="00EC76A6" w:rsidRPr="00EC76A6" w:rsidRDefault="00EC76A6" w:rsidP="00EC76A6">
      <w:pPr>
        <w:rPr>
          <w:lang w:val="en-US"/>
        </w:rPr>
      </w:pPr>
      <w:r w:rsidRPr="00EC76A6">
        <w:rPr>
          <w:lang w:val="en-US"/>
        </w:rPr>
        <w:t xml:space="preserve">                           }, scales = list(y = list(at = 1:nrow(d_IMTCCA_MDC), lab = v3,</w:t>
      </w:r>
    </w:p>
    <w:p w:rsidR="00EC76A6" w:rsidRPr="00EC76A6" w:rsidRDefault="00EC76A6" w:rsidP="00EC76A6">
      <w:pPr>
        <w:rPr>
          <w:lang w:val="en-US"/>
        </w:rPr>
      </w:pPr>
      <w:r w:rsidRPr="00EC76A6">
        <w:rPr>
          <w:lang w:val="en-US"/>
        </w:rPr>
        <w:t xml:space="preserve">                                                     cex = ycex, tck = c(1, 0))),</w:t>
      </w:r>
    </w:p>
    <w:p w:rsidR="00EC76A6" w:rsidRPr="00EC76A6" w:rsidRDefault="00EC76A6" w:rsidP="00EC76A6">
      <w:pPr>
        <w:rPr>
          <w:lang w:val="en-US"/>
        </w:rPr>
      </w:pPr>
      <w:r w:rsidRPr="00EC76A6">
        <w:rPr>
          <w:lang w:val="en-US"/>
        </w:rPr>
        <w:t xml:space="preserve">                           ylab = "", xlab = expression(beta), main = "IMT - CCA discovery")</w:t>
      </w:r>
    </w:p>
    <w:p w:rsidR="00EC76A6" w:rsidRPr="00EC76A6" w:rsidRDefault="00EC76A6" w:rsidP="00EC76A6">
      <w:pPr>
        <w:rPr>
          <w:lang w:val="en-US"/>
        </w:rPr>
      </w:pPr>
      <w:r w:rsidRPr="00EC76A6">
        <w:rPr>
          <w:lang w:val="en-US"/>
        </w:rPr>
        <w:t>)</w:t>
      </w:r>
    </w:p>
    <w:p w:rsidR="00EC76A6" w:rsidRPr="00EC76A6" w:rsidRDefault="00EC76A6" w:rsidP="00EC76A6">
      <w:pPr>
        <w:rPr>
          <w:lang w:val="en-US"/>
        </w:rPr>
      </w:pPr>
    </w:p>
    <w:p w:rsidR="00EC76A6" w:rsidRPr="00EC76A6" w:rsidRDefault="00EC76A6" w:rsidP="00EC76A6">
      <w:pPr>
        <w:rPr>
          <w:lang w:val="en-US"/>
        </w:rPr>
      </w:pPr>
      <w:r w:rsidRPr="00EC76A6">
        <w:rPr>
          <w:lang w:val="en-US"/>
        </w:rPr>
        <w:t>print(plot_d_IMTCCA_MDC)</w:t>
      </w:r>
    </w:p>
    <w:p w:rsidR="00EC76A6" w:rsidRPr="00EC76A6" w:rsidRDefault="00EC76A6" w:rsidP="00EC76A6">
      <w:pPr>
        <w:rPr>
          <w:lang w:val="en-US"/>
        </w:rPr>
      </w:pPr>
    </w:p>
    <w:p w:rsidR="00EC76A6" w:rsidRDefault="00EC76A6" w:rsidP="00EC76A6">
      <w:r>
        <w:t>* i R för validation IMT_CCA</w:t>
      </w:r>
    </w:p>
    <w:p w:rsidR="00EC76A6" w:rsidRDefault="00EC76A6" w:rsidP="00EC76A6"/>
    <w:p w:rsidR="00EC76A6" w:rsidRDefault="00EC76A6" w:rsidP="00EC76A6"/>
    <w:p w:rsidR="00EC76A6" w:rsidRDefault="00EC76A6" w:rsidP="00EC76A6">
      <w:r>
        <w:t>library("haven")</w:t>
      </w:r>
    </w:p>
    <w:p w:rsidR="00EC76A6" w:rsidRDefault="00EC76A6" w:rsidP="00EC76A6">
      <w:r>
        <w:t>d_IMTCCA_meta &lt;- read_dta("/Users/larslind/Lind kopior/Proteomics/Athero meta-analysis/IMTCCA_metaanalys_till figur.dta")</w:t>
      </w:r>
    </w:p>
    <w:p w:rsidR="00EC76A6" w:rsidRDefault="00EC76A6" w:rsidP="00EC76A6"/>
    <w:p w:rsidR="00EC76A6" w:rsidRDefault="00EC76A6" w:rsidP="00EC76A6">
      <w:r>
        <w:t>d_IMTCCA_meta &lt;- d_IMTCCA_meta[order(d_IMTCCA_meta$beta),]</w:t>
      </w:r>
    </w:p>
    <w:p w:rsidR="00EC76A6" w:rsidRDefault="00EC76A6" w:rsidP="00EC76A6">
      <w:r>
        <w:t xml:space="preserve">xlims_d_IMTCCA_meta &lt;- c(min(d_IMTCCA_meta$cilower) - 0.01, max(d_IMTCCA_meta$cihigher) + 0.01) </w:t>
      </w:r>
    </w:p>
    <w:p w:rsidR="00EC76A6" w:rsidRDefault="00EC76A6" w:rsidP="00EC76A6">
      <w:r>
        <w:t>ylims &lt;- c(-0.02, nrow(d_max) + 1) ## Måste sätta denna annars blir det fel</w:t>
      </w:r>
    </w:p>
    <w:p w:rsidR="00EC76A6" w:rsidRPr="00EC76A6" w:rsidRDefault="00EC76A6" w:rsidP="00EC76A6">
      <w:pPr>
        <w:rPr>
          <w:lang w:val="en-US"/>
        </w:rPr>
      </w:pPr>
      <w:r w:rsidRPr="00EC76A6">
        <w:rPr>
          <w:lang w:val="en-US"/>
        </w:rPr>
        <w:t>ycex &lt;- 0.6 ## Storlek på y-labels</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library(lattice)</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plot_d_IMTCCA_meta &lt;- with(d_IMTCCA_meta,</w:t>
      </w:r>
    </w:p>
    <w:p w:rsidR="00EC76A6" w:rsidRPr="00EC76A6" w:rsidRDefault="00EC76A6" w:rsidP="00EC76A6">
      <w:pPr>
        <w:rPr>
          <w:lang w:val="en-US"/>
        </w:rPr>
      </w:pPr>
      <w:r w:rsidRPr="00EC76A6">
        <w:rPr>
          <w:lang w:val="en-US"/>
        </w:rPr>
        <w:lastRenderedPageBreak/>
        <w:t xml:space="preserve">                    xyplot(1:nrow(d_IMTCCA_meta) ~ beta, data = d_IMTCCA_meta, xlim = xlims_d_IMTCCA_meta, ylim = ylims,</w:t>
      </w:r>
    </w:p>
    <w:p w:rsidR="00EC76A6" w:rsidRPr="00EC76A6" w:rsidRDefault="00EC76A6" w:rsidP="00EC76A6">
      <w:pPr>
        <w:rPr>
          <w:lang w:val="en-US"/>
        </w:rPr>
      </w:pPr>
      <w:r w:rsidRPr="00EC76A6">
        <w:rPr>
          <w:lang w:val="en-US"/>
        </w:rPr>
        <w:t xml:space="preserve">                           panel = function(x, y, ...) {</w:t>
      </w:r>
    </w:p>
    <w:p w:rsidR="00EC76A6" w:rsidRPr="00EC76A6" w:rsidRDefault="00EC76A6" w:rsidP="00EC76A6">
      <w:pPr>
        <w:rPr>
          <w:lang w:val="en-US"/>
        </w:rPr>
      </w:pPr>
      <w:r w:rsidRPr="00EC76A6">
        <w:rPr>
          <w:lang w:val="en-US"/>
        </w:rPr>
        <w:t xml:space="preserve">                             panel.abline(v = 0, lty = 2)</w:t>
      </w:r>
    </w:p>
    <w:p w:rsidR="00EC76A6" w:rsidRPr="00EC76A6" w:rsidRDefault="00EC76A6" w:rsidP="00EC76A6">
      <w:pPr>
        <w:rPr>
          <w:lang w:val="en-US"/>
        </w:rPr>
      </w:pPr>
      <w:r w:rsidRPr="00EC76A6">
        <w:rPr>
          <w:lang w:val="en-US"/>
        </w:rPr>
        <w:t xml:space="preserve">                             panel.arrows(x0 = cilower,</w:t>
      </w:r>
    </w:p>
    <w:p w:rsidR="00EC76A6" w:rsidRPr="00EC76A6" w:rsidRDefault="00EC76A6" w:rsidP="00EC76A6">
      <w:pPr>
        <w:rPr>
          <w:lang w:val="en-US"/>
        </w:rPr>
      </w:pPr>
      <w:r w:rsidRPr="00EC76A6">
        <w:rPr>
          <w:lang w:val="en-US"/>
        </w:rPr>
        <w:t xml:space="preserve">                                          y0 = y,</w:t>
      </w:r>
    </w:p>
    <w:p w:rsidR="00EC76A6" w:rsidRPr="00EC76A6" w:rsidRDefault="00EC76A6" w:rsidP="00EC76A6">
      <w:pPr>
        <w:rPr>
          <w:lang w:val="en-US"/>
        </w:rPr>
      </w:pPr>
      <w:r w:rsidRPr="00EC76A6">
        <w:rPr>
          <w:lang w:val="en-US"/>
        </w:rPr>
        <w:t xml:space="preserve">                                          x1 = cihigher,</w:t>
      </w:r>
    </w:p>
    <w:p w:rsidR="00EC76A6" w:rsidRPr="00EC76A6" w:rsidRDefault="00EC76A6" w:rsidP="00EC76A6">
      <w:pPr>
        <w:rPr>
          <w:lang w:val="en-US"/>
        </w:rPr>
      </w:pPr>
      <w:r w:rsidRPr="00EC76A6">
        <w:rPr>
          <w:lang w:val="en-US"/>
        </w:rPr>
        <w:t xml:space="preserve">                                          y1 = y,</w:t>
      </w:r>
    </w:p>
    <w:p w:rsidR="00EC76A6" w:rsidRPr="00EC76A6" w:rsidRDefault="00EC76A6" w:rsidP="00EC76A6">
      <w:pPr>
        <w:rPr>
          <w:lang w:val="en-US"/>
        </w:rPr>
      </w:pPr>
      <w:r w:rsidRPr="00EC76A6">
        <w:rPr>
          <w:lang w:val="en-US"/>
        </w:rPr>
        <w:t xml:space="preserve">                                          code = 3, length = 0.02,</w:t>
      </w:r>
    </w:p>
    <w:p w:rsidR="00EC76A6" w:rsidRPr="00EC76A6" w:rsidRDefault="00EC76A6" w:rsidP="00EC76A6">
      <w:pPr>
        <w:rPr>
          <w:lang w:val="en-US"/>
        </w:rPr>
      </w:pPr>
      <w:r w:rsidRPr="00EC76A6">
        <w:rPr>
          <w:lang w:val="en-US"/>
        </w:rPr>
        <w:t xml:space="preserve">                                          angle = 90)</w:t>
      </w:r>
    </w:p>
    <w:p w:rsidR="00EC76A6" w:rsidRPr="00EC76A6" w:rsidRDefault="00EC76A6" w:rsidP="00EC76A6">
      <w:pPr>
        <w:rPr>
          <w:lang w:val="en-US"/>
        </w:rPr>
      </w:pPr>
      <w:r w:rsidRPr="00EC76A6">
        <w:rPr>
          <w:lang w:val="en-US"/>
        </w:rPr>
        <w:t xml:space="preserve">                             panel.xyplot(x, y, pch = 16, col = "black")</w:t>
      </w:r>
    </w:p>
    <w:p w:rsidR="00EC76A6" w:rsidRPr="00EC76A6" w:rsidRDefault="00EC76A6" w:rsidP="00EC76A6">
      <w:pPr>
        <w:rPr>
          <w:lang w:val="en-US"/>
        </w:rPr>
      </w:pPr>
      <w:r w:rsidRPr="00EC76A6">
        <w:rPr>
          <w:lang w:val="en-US"/>
        </w:rPr>
        <w:t xml:space="preserve">                           }, scales = list(y = list(at = 1:nrow(d_IMTCCA_meta), lab = v3,</w:t>
      </w:r>
    </w:p>
    <w:p w:rsidR="00EC76A6" w:rsidRPr="00EC76A6" w:rsidRDefault="00EC76A6" w:rsidP="00EC76A6">
      <w:pPr>
        <w:rPr>
          <w:lang w:val="en-US"/>
        </w:rPr>
      </w:pPr>
      <w:r w:rsidRPr="00EC76A6">
        <w:rPr>
          <w:lang w:val="en-US"/>
        </w:rPr>
        <w:t xml:space="preserve">                                                     cex = ycex, tck = c(1, 0))),</w:t>
      </w:r>
    </w:p>
    <w:p w:rsidR="00EC76A6" w:rsidRPr="00EC76A6" w:rsidRDefault="00EC76A6" w:rsidP="00EC76A6">
      <w:pPr>
        <w:rPr>
          <w:lang w:val="en-US"/>
        </w:rPr>
      </w:pPr>
      <w:r w:rsidRPr="00EC76A6">
        <w:rPr>
          <w:lang w:val="en-US"/>
        </w:rPr>
        <w:t xml:space="preserve">                           ylab = "", xlab = expression(beta), main = "IMT - CCA validation")</w:t>
      </w:r>
    </w:p>
    <w:p w:rsidR="00EC76A6" w:rsidRPr="00EC76A6" w:rsidRDefault="00EC76A6" w:rsidP="00EC76A6">
      <w:pPr>
        <w:rPr>
          <w:lang w:val="en-US"/>
        </w:rPr>
      </w:pPr>
      <w:r w:rsidRPr="00EC76A6">
        <w:rPr>
          <w:lang w:val="en-US"/>
        </w:rPr>
        <w:t>)</w:t>
      </w:r>
    </w:p>
    <w:p w:rsidR="00EC76A6" w:rsidRPr="00EC76A6" w:rsidRDefault="00EC76A6" w:rsidP="00EC76A6">
      <w:pPr>
        <w:rPr>
          <w:lang w:val="en-US"/>
        </w:rPr>
      </w:pPr>
    </w:p>
    <w:p w:rsidR="00EC76A6" w:rsidRPr="00EC76A6" w:rsidRDefault="00EC76A6" w:rsidP="00EC76A6">
      <w:pPr>
        <w:rPr>
          <w:lang w:val="en-US"/>
        </w:rPr>
      </w:pPr>
      <w:r w:rsidRPr="00EC76A6">
        <w:rPr>
          <w:lang w:val="en-US"/>
        </w:rPr>
        <w:t>print(plot_d_IMTCCA_meta)</w:t>
      </w:r>
    </w:p>
    <w:p w:rsidR="00EC76A6" w:rsidRPr="00EC76A6" w:rsidRDefault="00EC76A6" w:rsidP="00EC76A6">
      <w:pPr>
        <w:rPr>
          <w:lang w:val="en-US"/>
        </w:rPr>
      </w:pPr>
    </w:p>
    <w:p w:rsidR="00EC76A6" w:rsidRDefault="00EC76A6" w:rsidP="00EC76A6">
      <w:r>
        <w:t>* metaanlysplot i R för IMT_CCA inkluderande även MDC</w:t>
      </w:r>
    </w:p>
    <w:p w:rsidR="00EC76A6" w:rsidRDefault="00EC76A6" w:rsidP="00EC76A6"/>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use "/Users/larslind/Lind kopior/Proteomics/Athero meta-analysis/Table proteomics vs IMTCCA_PIVUS.dta"</w:t>
      </w:r>
    </w:p>
    <w:p w:rsidR="00EC76A6" w:rsidRPr="00EC76A6" w:rsidRDefault="00EC76A6" w:rsidP="00EC76A6">
      <w:pPr>
        <w:rPr>
          <w:lang w:val="en-US"/>
        </w:rPr>
      </w:pPr>
      <w:r w:rsidRPr="00EC76A6">
        <w:rPr>
          <w:lang w:val="en-US"/>
        </w:rPr>
        <w:t>append using "/Users/larslind/Lind kopior/Proteomics/Athero meta-analysis/Table proteomics vs IMTCCA_POEM.dta"</w:t>
      </w:r>
    </w:p>
    <w:p w:rsidR="00EC76A6" w:rsidRPr="00EC76A6" w:rsidRDefault="00EC76A6" w:rsidP="00EC76A6">
      <w:pPr>
        <w:rPr>
          <w:lang w:val="en-US"/>
        </w:rPr>
      </w:pPr>
      <w:r w:rsidRPr="00EC76A6">
        <w:rPr>
          <w:lang w:val="en-US"/>
        </w:rPr>
        <w:t>append using "/Users/larslind/Lind kopior/Proteomics/Athero meta-analysis/Table proteomics vs IMTCCA_CARDIPP.dta"</w:t>
      </w:r>
    </w:p>
    <w:p w:rsidR="00EC76A6" w:rsidRPr="00EC76A6" w:rsidRDefault="00EC76A6" w:rsidP="00EC76A6">
      <w:pPr>
        <w:rPr>
          <w:lang w:val="en-US"/>
        </w:rPr>
      </w:pPr>
      <w:r w:rsidRPr="00EC76A6">
        <w:rPr>
          <w:lang w:val="en-US"/>
        </w:rPr>
        <w:lastRenderedPageBreak/>
        <w:t>append using "/Users/larslind/Lind kopior/Proteomics/Athero meta-analysis/Table proteomics vs IMTCCA_SAVAcontrol.dta"</w:t>
      </w:r>
    </w:p>
    <w:p w:rsidR="00EC76A6" w:rsidRPr="00EC76A6" w:rsidRDefault="00EC76A6" w:rsidP="00EC76A6">
      <w:pPr>
        <w:rPr>
          <w:lang w:val="en-US"/>
        </w:rPr>
      </w:pPr>
      <w:r w:rsidRPr="00EC76A6">
        <w:rPr>
          <w:lang w:val="en-US"/>
        </w:rPr>
        <w:t>append using "/Users/larslind/Lind kopior/Proteomics/Athero meta-analysis/Table proteomics vs IMTCCA_SAVA_PADVA.dta"</w:t>
      </w:r>
    </w:p>
    <w:p w:rsidR="00EC76A6" w:rsidRPr="00EC76A6" w:rsidRDefault="00EC76A6" w:rsidP="00EC76A6">
      <w:pPr>
        <w:rPr>
          <w:lang w:val="en-US"/>
        </w:rPr>
      </w:pPr>
      <w:r w:rsidRPr="00EC76A6">
        <w:rPr>
          <w:lang w:val="en-US"/>
        </w:rPr>
        <w:t>append using "/Users/larslind/Lind kopior/Proteomics/Athero meta-analysis/Table proteomics vs IMTCCA_IMPROVE.dta"</w:t>
      </w:r>
    </w:p>
    <w:p w:rsidR="00EC76A6" w:rsidRPr="00EC76A6" w:rsidRDefault="00EC76A6" w:rsidP="00EC76A6">
      <w:pPr>
        <w:rPr>
          <w:lang w:val="en-US"/>
        </w:rPr>
      </w:pPr>
      <w:r w:rsidRPr="00EC76A6">
        <w:rPr>
          <w:lang w:val="en-US"/>
        </w:rPr>
        <w:t xml:space="preserve">append using "/Users/larslind/Lind kopior/Proteomics/Athero meta-analysis/Table proteomics vs IMTCCA_MDC.dta" </w:t>
      </w:r>
    </w:p>
    <w:p w:rsidR="00EC76A6" w:rsidRPr="00EC76A6" w:rsidRDefault="00EC76A6" w:rsidP="00EC76A6">
      <w:pPr>
        <w:rPr>
          <w:lang w:val="en-US"/>
        </w:rPr>
      </w:pPr>
    </w:p>
    <w:p w:rsidR="00EC76A6" w:rsidRPr="00EC76A6" w:rsidRDefault="00EC76A6" w:rsidP="00EC76A6">
      <w:pPr>
        <w:rPr>
          <w:lang w:val="en-US"/>
        </w:rPr>
      </w:pPr>
      <w:r w:rsidRPr="00EC76A6">
        <w:rPr>
          <w:lang w:val="en-US"/>
        </w:rPr>
        <w:t>save "/Users/larslind/Lind kopior/Proteomics/Athero meta-analysis/Table proteomics vs IMTCCA_alla.dta", replace</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library("metafor")</w:t>
      </w:r>
    </w:p>
    <w:p w:rsidR="00EC76A6" w:rsidRPr="00EC76A6" w:rsidRDefault="00EC76A6" w:rsidP="00EC76A6">
      <w:pPr>
        <w:rPr>
          <w:lang w:val="en-US"/>
        </w:rPr>
      </w:pPr>
      <w:r w:rsidRPr="00EC76A6">
        <w:rPr>
          <w:lang w:val="en-US"/>
        </w:rPr>
        <w:t>library("haven")</w:t>
      </w:r>
    </w:p>
    <w:p w:rsidR="00EC76A6" w:rsidRPr="00EC76A6" w:rsidRDefault="00EC76A6" w:rsidP="00EC76A6">
      <w:pPr>
        <w:rPr>
          <w:lang w:val="en-US"/>
        </w:rPr>
      </w:pPr>
    </w:p>
    <w:p w:rsidR="00EC76A6" w:rsidRPr="00EC76A6" w:rsidRDefault="00EC76A6" w:rsidP="00EC76A6">
      <w:pPr>
        <w:rPr>
          <w:lang w:val="en-US"/>
        </w:rPr>
      </w:pPr>
      <w:r w:rsidRPr="00EC76A6">
        <w:rPr>
          <w:lang w:val="en-US"/>
        </w:rPr>
        <w:t>d_metaCCA &lt;- read_dta("/Users/larslind/Lind kopior/Proteomics/Athero meta-analysis/Table proteomics vs IMTCCA_alla.dta")</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vars &lt;- unique(d_metaCCA$proteinname)</w:t>
      </w:r>
    </w:p>
    <w:p w:rsidR="00EC76A6" w:rsidRPr="00EC76A6" w:rsidRDefault="00EC76A6" w:rsidP="00EC76A6">
      <w:pPr>
        <w:rPr>
          <w:lang w:val="en-US"/>
        </w:rPr>
      </w:pPr>
    </w:p>
    <w:p w:rsidR="00EC76A6" w:rsidRDefault="00EC76A6" w:rsidP="00EC76A6">
      <w:r>
        <w:t>labs &lt;- c("MMP12", "GAL")</w:t>
      </w:r>
    </w:p>
    <w:p w:rsidR="00EC76A6" w:rsidRDefault="00EC76A6" w:rsidP="00EC76A6"/>
    <w:p w:rsidR="00EC76A6" w:rsidRDefault="00EC76A6" w:rsidP="00EC76A6">
      <w:r>
        <w:t>## Sätt ordningen här</w:t>
      </w:r>
    </w:p>
    <w:p w:rsidR="00EC76A6" w:rsidRDefault="00EC76A6" w:rsidP="00EC76A6">
      <w:r>
        <w:t>## Fyra figurer på samma sida är ganska ok</w:t>
      </w:r>
    </w:p>
    <w:p w:rsidR="00EC76A6" w:rsidRDefault="00EC76A6" w:rsidP="00EC76A6">
      <w:r>
        <w:t>## När de fyra är körda, ändra till 5:8 osv</w:t>
      </w:r>
    </w:p>
    <w:p w:rsidR="00EC76A6" w:rsidRPr="00EC76A6" w:rsidRDefault="00EC76A6" w:rsidP="00EC76A6">
      <w:pPr>
        <w:rPr>
          <w:lang w:val="en-US"/>
        </w:rPr>
      </w:pPr>
      <w:r w:rsidRPr="00EC76A6">
        <w:rPr>
          <w:lang w:val="en-US"/>
        </w:rPr>
        <w:lastRenderedPageBreak/>
        <w:t>inds &lt;- c(47, 26)</w:t>
      </w:r>
    </w:p>
    <w:p w:rsidR="00EC76A6" w:rsidRPr="00EC76A6" w:rsidRDefault="00EC76A6" w:rsidP="00EC76A6">
      <w:pPr>
        <w:rPr>
          <w:lang w:val="en-US"/>
        </w:rPr>
      </w:pPr>
      <w:r w:rsidRPr="00EC76A6">
        <w:rPr>
          <w:lang w:val="en-US"/>
        </w:rPr>
        <w:t>#inds &lt;- 1:4</w:t>
      </w:r>
    </w:p>
    <w:p w:rsidR="00EC76A6" w:rsidRPr="00EC76A6" w:rsidRDefault="00EC76A6" w:rsidP="00EC76A6">
      <w:pPr>
        <w:rPr>
          <w:lang w:val="en-US"/>
        </w:rPr>
      </w:pPr>
      <w:r w:rsidRPr="00EC76A6">
        <w:rPr>
          <w:lang w:val="en-US"/>
        </w:rPr>
        <w:t>par(mfrow = c(2, 1))</w:t>
      </w:r>
    </w:p>
    <w:p w:rsidR="00EC76A6" w:rsidRPr="00EC76A6" w:rsidRDefault="00EC76A6" w:rsidP="00EC76A6">
      <w:pPr>
        <w:rPr>
          <w:lang w:val="en-US"/>
        </w:rPr>
      </w:pPr>
      <w:r w:rsidRPr="00EC76A6">
        <w:rPr>
          <w:lang w:val="en-US"/>
        </w:rPr>
        <w:t>for (i in 1:length(inds)) {</w:t>
      </w:r>
    </w:p>
    <w:p w:rsidR="00EC76A6" w:rsidRDefault="00EC76A6" w:rsidP="00EC76A6">
      <w:r w:rsidRPr="00EC76A6">
        <w:rPr>
          <w:lang w:val="en-US"/>
        </w:rPr>
        <w:t xml:space="preserve">  </w:t>
      </w:r>
      <w:r>
        <w:t>ds &lt;- as.data.frame(d_metaCCA[d_metaCCA$proteinname == vars[inds[i]],])</w:t>
      </w:r>
    </w:p>
    <w:p w:rsidR="00EC76A6" w:rsidRDefault="00EC76A6" w:rsidP="00EC76A6">
      <w:r>
        <w:t xml:space="preserve">  ## I rma och forest finns många options. Kolla i hjälpfilen och ändra efter smak</w:t>
      </w:r>
    </w:p>
    <w:p w:rsidR="00EC76A6" w:rsidRPr="00EC76A6" w:rsidRDefault="00EC76A6" w:rsidP="00EC76A6">
      <w:pPr>
        <w:rPr>
          <w:lang w:val="en-US"/>
        </w:rPr>
      </w:pPr>
      <w:r>
        <w:t xml:space="preserve">  </w:t>
      </w:r>
      <w:r w:rsidRPr="00EC76A6">
        <w:rPr>
          <w:lang w:val="en-US"/>
        </w:rPr>
        <w:t>f &lt;- rma(yi = ds$beta2, sei = ds$se2, method = "FE")</w:t>
      </w:r>
    </w:p>
    <w:p w:rsidR="00EC76A6" w:rsidRPr="00EC76A6" w:rsidRDefault="00EC76A6" w:rsidP="00EC76A6">
      <w:pPr>
        <w:rPr>
          <w:lang w:val="en-US"/>
        </w:rPr>
      </w:pPr>
      <w:r w:rsidRPr="00EC76A6">
        <w:rPr>
          <w:lang w:val="en-US"/>
        </w:rPr>
        <w:t xml:space="preserve">  forest(f, pch = 16, psize = 1.25,</w:t>
      </w:r>
    </w:p>
    <w:p w:rsidR="00EC76A6" w:rsidRPr="00EC76A6" w:rsidRDefault="00EC76A6" w:rsidP="00EC76A6">
      <w:pPr>
        <w:rPr>
          <w:lang w:val="en-US"/>
        </w:rPr>
      </w:pPr>
      <w:r w:rsidRPr="00EC76A6">
        <w:rPr>
          <w:lang w:val="en-US"/>
        </w:rPr>
        <w:t xml:space="preserve">         slab = ds$study, main = </w:t>
      </w:r>
    </w:p>
    <w:p w:rsidR="00EC76A6" w:rsidRPr="00EC76A6" w:rsidRDefault="00EC76A6" w:rsidP="00EC76A6">
      <w:pPr>
        <w:rPr>
          <w:lang w:val="en-US"/>
        </w:rPr>
      </w:pPr>
      <w:r w:rsidRPr="00EC76A6">
        <w:rPr>
          <w:lang w:val="en-US"/>
        </w:rPr>
        <w:t xml:space="preserve">         mlab = "Summary",</w:t>
      </w:r>
    </w:p>
    <w:p w:rsidR="00EC76A6" w:rsidRPr="00EC76A6" w:rsidRDefault="00EC76A6" w:rsidP="00EC76A6">
      <w:pPr>
        <w:rPr>
          <w:lang w:val="en-US"/>
        </w:rPr>
      </w:pPr>
      <w:r w:rsidRPr="00EC76A6">
        <w:rPr>
          <w:lang w:val="en-US"/>
        </w:rPr>
        <w:t xml:space="preserve">         xlab = "Estimate")</w:t>
      </w:r>
    </w:p>
    <w:p w:rsidR="00EC76A6" w:rsidRPr="00EC76A6" w:rsidRDefault="00EC76A6" w:rsidP="00EC76A6">
      <w:pPr>
        <w:rPr>
          <w:lang w:val="en-US"/>
        </w:rPr>
      </w:pPr>
      <w:r w:rsidRPr="00EC76A6">
        <w:rPr>
          <w:lang w:val="en-US"/>
        </w:rPr>
        <w:t xml:space="preserve">  text(0, length(ds$study) + 2, labs[i], font = 2,</w:t>
      </w:r>
    </w:p>
    <w:p w:rsidR="00EC76A6" w:rsidRPr="00EC76A6" w:rsidRDefault="00EC76A6" w:rsidP="00EC76A6">
      <w:pPr>
        <w:rPr>
          <w:lang w:val="en-US"/>
        </w:rPr>
      </w:pPr>
      <w:r w:rsidRPr="00EC76A6">
        <w:rPr>
          <w:lang w:val="en-US"/>
        </w:rPr>
        <w:t xml:space="preserve">       cex = 1.3)</w:t>
      </w:r>
    </w:p>
    <w:p w:rsidR="00EC76A6" w:rsidRPr="00EC76A6" w:rsidRDefault="00EC76A6" w:rsidP="00EC76A6">
      <w:pPr>
        <w:rPr>
          <w:lang w:val="en-US"/>
        </w:rPr>
      </w:pPr>
      <w:r w:rsidRPr="00EC76A6">
        <w:rPr>
          <w:lang w:val="en-US"/>
        </w:rPr>
        <w:t>}</w:t>
      </w:r>
    </w:p>
    <w:p w:rsidR="00EC76A6" w:rsidRPr="00EC76A6" w:rsidRDefault="00EC76A6" w:rsidP="00EC76A6">
      <w:pPr>
        <w:rPr>
          <w:lang w:val="en-US"/>
        </w:rPr>
      </w:pPr>
    </w:p>
    <w:p w:rsidR="00EC76A6" w:rsidRPr="00EC76A6" w:rsidRDefault="00EC76A6" w:rsidP="00EC76A6">
      <w:pPr>
        <w:rPr>
          <w:lang w:val="en-US"/>
        </w:rPr>
      </w:pPr>
      <w:r w:rsidRPr="00EC76A6">
        <w:rPr>
          <w:lang w:val="en-US"/>
        </w:rPr>
        <w:t>**********************************. META-ANALYSIS PLAQUE</w:t>
      </w:r>
    </w:p>
    <w:p w:rsidR="00EC76A6" w:rsidRPr="00EC76A6" w:rsidRDefault="00EC76A6" w:rsidP="00EC76A6">
      <w:pPr>
        <w:rPr>
          <w:lang w:val="en-US"/>
        </w:rPr>
      </w:pPr>
    </w:p>
    <w:p w:rsidR="00EC76A6" w:rsidRPr="00EC76A6" w:rsidRDefault="00EC76A6" w:rsidP="00EC76A6">
      <w:pPr>
        <w:rPr>
          <w:lang w:val="en-US"/>
        </w:rPr>
      </w:pPr>
      <w:r w:rsidRPr="00EC76A6">
        <w:rPr>
          <w:lang w:val="en-US"/>
        </w:rPr>
        <w:t>*unajusted</w:t>
      </w:r>
    </w:p>
    <w:p w:rsidR="00EC76A6" w:rsidRPr="00EC76A6" w:rsidRDefault="00EC76A6" w:rsidP="00EC76A6">
      <w:pPr>
        <w:rPr>
          <w:lang w:val="en-US"/>
        </w:rPr>
      </w:pP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use "/Users/larslind/Lind kopior/Proteomics/Athero meta-analysis/Table proteomics vs anyplaque_PIVUS.dta"</w:t>
      </w:r>
    </w:p>
    <w:p w:rsidR="00EC76A6" w:rsidRPr="00EC76A6" w:rsidRDefault="00EC76A6" w:rsidP="00EC76A6">
      <w:pPr>
        <w:rPr>
          <w:lang w:val="en-US"/>
        </w:rPr>
      </w:pPr>
      <w:r w:rsidRPr="00EC76A6">
        <w:rPr>
          <w:lang w:val="en-US"/>
        </w:rPr>
        <w:t>append using "/Users/larslind/Lind kopior/Proteomics/Athero meta-analysis/Table proteomics vs anyplaque_CARDIPP.dta"</w:t>
      </w:r>
    </w:p>
    <w:p w:rsidR="00EC76A6" w:rsidRPr="00EC76A6" w:rsidRDefault="00EC76A6" w:rsidP="00EC76A6">
      <w:pPr>
        <w:rPr>
          <w:lang w:val="en-US"/>
        </w:rPr>
      </w:pPr>
      <w:r w:rsidRPr="00EC76A6">
        <w:rPr>
          <w:lang w:val="en-US"/>
        </w:rPr>
        <w:t>append using "/Users/larslind/Lind kopior/Proteomics/Athero meta-analysis/Table proteomics vs anyplaque_SAVAcontrol.dta"</w:t>
      </w:r>
    </w:p>
    <w:p w:rsidR="00EC76A6" w:rsidRPr="00EC76A6" w:rsidRDefault="00EC76A6" w:rsidP="00EC76A6">
      <w:pPr>
        <w:rPr>
          <w:lang w:val="en-US"/>
        </w:rPr>
      </w:pPr>
      <w:r w:rsidRPr="00EC76A6">
        <w:rPr>
          <w:lang w:val="en-US"/>
        </w:rPr>
        <w:t>append using "/Users/larslind/Lind kopior/Proteomics/Athero meta-analysis/Table proteomics vs anyplaque_SAVA_PADVA.dta"</w:t>
      </w:r>
    </w:p>
    <w:p w:rsidR="00EC76A6" w:rsidRPr="00EC76A6" w:rsidRDefault="00EC76A6" w:rsidP="00EC76A6">
      <w:pPr>
        <w:rPr>
          <w:lang w:val="en-US"/>
        </w:rPr>
      </w:pPr>
      <w:r w:rsidRPr="00EC76A6">
        <w:rPr>
          <w:lang w:val="en-US"/>
        </w:rPr>
        <w:lastRenderedPageBreak/>
        <w:t>append using "/Users/larslind/Lind kopior/Proteomics/Athero meta-analysis/Table proteomics vs anyplaque_IMPROVE.dta"</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p>
    <w:p w:rsidR="00EC76A6" w:rsidRDefault="00EC76A6" w:rsidP="00EC76A6">
      <w:r>
        <w:t>*ojusterat</w:t>
      </w:r>
    </w:p>
    <w:p w:rsidR="00EC76A6" w:rsidRDefault="00EC76A6" w:rsidP="00EC76A6"/>
    <w:p w:rsidR="00EC76A6" w:rsidRDefault="00EC76A6" w:rsidP="00EC76A6">
      <w:r>
        <w:t xml:space="preserve">sort proteinname </w:t>
      </w:r>
    </w:p>
    <w:p w:rsidR="00EC76A6" w:rsidRDefault="00EC76A6" w:rsidP="00EC76A6"/>
    <w:p w:rsidR="00EC76A6" w:rsidRDefault="00EC76A6" w:rsidP="00EC76A6">
      <w:r>
        <w:t>ren pvalue1 p</w:t>
      </w:r>
    </w:p>
    <w:p w:rsidR="00EC76A6" w:rsidRDefault="00EC76A6" w:rsidP="00EC76A6">
      <w:r>
        <w:t>ren proteinname met</w:t>
      </w:r>
    </w:p>
    <w:p w:rsidR="00EC76A6" w:rsidRDefault="00EC76A6" w:rsidP="00EC76A6">
      <w:r>
        <w:t>ren se1 se</w:t>
      </w:r>
    </w:p>
    <w:p w:rsidR="00EC76A6" w:rsidRDefault="00EC76A6" w:rsidP="00EC76A6">
      <w:r>
        <w:t>ren beta1 beta</w:t>
      </w:r>
    </w:p>
    <w:p w:rsidR="00EC76A6" w:rsidRDefault="00EC76A6" w:rsidP="00EC76A6"/>
    <w:p w:rsidR="00EC76A6" w:rsidRDefault="00EC76A6" w:rsidP="00EC76A6">
      <w:r>
        <w:t xml:space="preserve">levelsof met, local(levels) </w:t>
      </w:r>
    </w:p>
    <w:p w:rsidR="00EC76A6" w:rsidRPr="00EC76A6" w:rsidRDefault="00EC76A6" w:rsidP="00EC76A6">
      <w:pPr>
        <w:rPr>
          <w:lang w:val="en-US"/>
        </w:rPr>
      </w:pPr>
      <w:r w:rsidRPr="00EC76A6">
        <w:rPr>
          <w:lang w:val="en-US"/>
        </w:rPr>
        <w:t>foreach l of local levels {</w:t>
      </w:r>
    </w:p>
    <w:p w:rsidR="00EC76A6" w:rsidRPr="00EC76A6" w:rsidRDefault="00EC76A6" w:rsidP="00EC76A6">
      <w:pPr>
        <w:rPr>
          <w:lang w:val="en-US"/>
        </w:rPr>
      </w:pPr>
      <w:r w:rsidRPr="00EC76A6">
        <w:rPr>
          <w:lang w:val="en-US"/>
        </w:rPr>
        <w:t>di "`l'"</w:t>
      </w:r>
    </w:p>
    <w:p w:rsidR="00EC76A6" w:rsidRPr="00EC76A6" w:rsidRDefault="00EC76A6" w:rsidP="00EC76A6">
      <w:pPr>
        <w:rPr>
          <w:lang w:val="en-US"/>
        </w:rPr>
      </w:pPr>
      <w:r w:rsidRPr="00EC76A6">
        <w:rPr>
          <w:lang w:val="en-US"/>
        </w:rPr>
        <w:t>}</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cd "/Users/larslind/Lind kopior/Proteomics/Athero meta-analysis/"</w:t>
      </w:r>
    </w:p>
    <w:p w:rsidR="00EC76A6" w:rsidRPr="00EC76A6" w:rsidRDefault="00EC76A6" w:rsidP="00EC76A6">
      <w:pPr>
        <w:rPr>
          <w:lang w:val="en-US"/>
        </w:rPr>
      </w:pPr>
    </w:p>
    <w:p w:rsidR="00EC76A6" w:rsidRPr="00EC76A6" w:rsidRDefault="00EC76A6" w:rsidP="00EC76A6">
      <w:pPr>
        <w:rPr>
          <w:lang w:val="en-US"/>
        </w:rPr>
      </w:pPr>
      <w:r w:rsidRPr="00EC76A6">
        <w:rPr>
          <w:lang w:val="en-US"/>
        </w:rPr>
        <w:t>file open a using "metaresultat_plaque_unadj.txt", replace write</w:t>
      </w:r>
    </w:p>
    <w:p w:rsidR="00EC76A6" w:rsidRPr="00EC76A6" w:rsidRDefault="00EC76A6" w:rsidP="00EC76A6">
      <w:pPr>
        <w:rPr>
          <w:lang w:val="en-US"/>
        </w:rPr>
      </w:pPr>
      <w:r w:rsidRPr="00EC76A6">
        <w:rPr>
          <w:lang w:val="en-US"/>
        </w:rPr>
        <w:t>file write a   "met"  _tab "beta" _tab "se" _tab "p" _tab "I_sq"  _n</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foreach l of local levels {</w:t>
      </w:r>
    </w:p>
    <w:p w:rsidR="00EC76A6" w:rsidRDefault="00EC76A6" w:rsidP="00EC76A6">
      <w:r>
        <w:lastRenderedPageBreak/>
        <w:t>metan beta se if met=="`l'",  nograph fixedi</w:t>
      </w:r>
    </w:p>
    <w:p w:rsidR="00EC76A6" w:rsidRPr="00EC76A6" w:rsidRDefault="00EC76A6" w:rsidP="00EC76A6">
      <w:pPr>
        <w:rPr>
          <w:lang w:val="en-US"/>
        </w:rPr>
      </w:pPr>
      <w:r w:rsidRPr="00EC76A6">
        <w:rPr>
          <w:lang w:val="en-US"/>
        </w:rPr>
        <w:t>file write a   "`l'"  _tab (r(ES)) _tab (r(seES)) _tab (2*normal(-abs((r(ES))/(r(seES))))) _tab  (r(i_sq))  _n</w:t>
      </w:r>
    </w:p>
    <w:p w:rsidR="00EC76A6" w:rsidRPr="00EC76A6" w:rsidRDefault="00EC76A6" w:rsidP="00EC76A6">
      <w:pPr>
        <w:rPr>
          <w:lang w:val="en-US"/>
        </w:rPr>
      </w:pPr>
      <w:r w:rsidRPr="00EC76A6">
        <w:rPr>
          <w:lang w:val="en-US"/>
        </w:rPr>
        <w:t>}</w:t>
      </w:r>
    </w:p>
    <w:p w:rsidR="00EC76A6" w:rsidRPr="00EC76A6" w:rsidRDefault="00EC76A6" w:rsidP="00EC76A6">
      <w:pPr>
        <w:rPr>
          <w:lang w:val="en-US"/>
        </w:rPr>
      </w:pPr>
    </w:p>
    <w:p w:rsidR="00EC76A6" w:rsidRPr="00EC76A6" w:rsidRDefault="00EC76A6" w:rsidP="00EC76A6">
      <w:pPr>
        <w:rPr>
          <w:lang w:val="en-US"/>
        </w:rPr>
      </w:pPr>
      <w:r w:rsidRPr="00EC76A6">
        <w:rPr>
          <w:lang w:val="en-US"/>
        </w:rPr>
        <w:t>file close a</w:t>
      </w:r>
    </w:p>
    <w:p w:rsidR="00EC76A6" w:rsidRPr="00EC76A6" w:rsidRDefault="00EC76A6" w:rsidP="00EC76A6">
      <w:pPr>
        <w:rPr>
          <w:lang w:val="en-US"/>
        </w:rPr>
      </w:pP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cd "/Users/larslind/Lind kopior/Proteomics/Athero meta-analysis/"</w:t>
      </w:r>
    </w:p>
    <w:p w:rsidR="00EC76A6" w:rsidRPr="00EC76A6" w:rsidRDefault="00EC76A6" w:rsidP="00EC76A6">
      <w:pPr>
        <w:rPr>
          <w:lang w:val="en-US"/>
        </w:rPr>
      </w:pPr>
      <w:r w:rsidRPr="00EC76A6">
        <w:rPr>
          <w:lang w:val="en-US"/>
        </w:rPr>
        <w:t>insheet using "metaresultat_plaque_unadj.txt"</w:t>
      </w:r>
    </w:p>
    <w:p w:rsidR="00EC76A6" w:rsidRDefault="00EC76A6" w:rsidP="00EC76A6">
      <w:r>
        <w:t>ren met protein</w:t>
      </w:r>
    </w:p>
    <w:p w:rsidR="00EC76A6" w:rsidRDefault="00EC76A6" w:rsidP="00EC76A6">
      <w:r>
        <w:t>ren beta beta1</w:t>
      </w:r>
    </w:p>
    <w:p w:rsidR="00EC76A6" w:rsidRDefault="00EC76A6" w:rsidP="00EC76A6">
      <w:r>
        <w:t>ren se se1</w:t>
      </w:r>
    </w:p>
    <w:p w:rsidR="00EC76A6" w:rsidRDefault="00EC76A6" w:rsidP="00EC76A6">
      <w:r>
        <w:t>ren p p1</w:t>
      </w:r>
    </w:p>
    <w:p w:rsidR="00EC76A6" w:rsidRDefault="00EC76A6" w:rsidP="00EC76A6">
      <w:r>
        <w:t>ren i_sq i_sq1</w:t>
      </w:r>
    </w:p>
    <w:p w:rsidR="00EC76A6" w:rsidRDefault="00EC76A6" w:rsidP="00EC76A6">
      <w:r>
        <w:t>sort protein</w:t>
      </w:r>
    </w:p>
    <w:p w:rsidR="00EC76A6" w:rsidRPr="00EC76A6" w:rsidRDefault="00EC76A6" w:rsidP="00EC76A6">
      <w:pPr>
        <w:rPr>
          <w:lang w:val="en-US"/>
        </w:rPr>
      </w:pPr>
      <w:r w:rsidRPr="00EC76A6">
        <w:rPr>
          <w:lang w:val="en-US"/>
        </w:rPr>
        <w:t>save "/Users/larslind/Lind kopior/Proteomics/Athero meta-analysis/metaresultat_plaque_unadj.dta", replace</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adjusted</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use "/Users/larslind/Lind kopior/Proteomics/Athero meta-analysis/Table proteomics vs anyplaque_PIVUS.dta"</w:t>
      </w:r>
    </w:p>
    <w:p w:rsidR="00EC76A6" w:rsidRPr="00EC76A6" w:rsidRDefault="00EC76A6" w:rsidP="00EC76A6">
      <w:pPr>
        <w:rPr>
          <w:lang w:val="en-US"/>
        </w:rPr>
      </w:pPr>
      <w:r w:rsidRPr="00EC76A6">
        <w:rPr>
          <w:lang w:val="en-US"/>
        </w:rPr>
        <w:t>append using "/Users/larslind/Lind kopior/Proteomics/Athero meta-analysis/Table proteomics vs anyplaque_CARDIPP.dta"</w:t>
      </w:r>
    </w:p>
    <w:p w:rsidR="00EC76A6" w:rsidRPr="00EC76A6" w:rsidRDefault="00EC76A6" w:rsidP="00EC76A6">
      <w:pPr>
        <w:rPr>
          <w:lang w:val="en-US"/>
        </w:rPr>
      </w:pPr>
      <w:r w:rsidRPr="00EC76A6">
        <w:rPr>
          <w:lang w:val="en-US"/>
        </w:rPr>
        <w:t>append using "/Users/larslind/Lind kopior/Proteomics/Athero meta-analysis/Table proteomics vs anyplaque_SAVAcontrol.dta"</w:t>
      </w:r>
    </w:p>
    <w:p w:rsidR="00EC76A6" w:rsidRPr="00EC76A6" w:rsidRDefault="00EC76A6" w:rsidP="00EC76A6">
      <w:pPr>
        <w:rPr>
          <w:lang w:val="en-US"/>
        </w:rPr>
      </w:pPr>
      <w:r w:rsidRPr="00EC76A6">
        <w:rPr>
          <w:lang w:val="en-US"/>
        </w:rPr>
        <w:lastRenderedPageBreak/>
        <w:t>append using "/Users/larslind/Lind kopior/Proteomics/Athero meta-analysis/Table proteomics vs anyplaque_SAVA_PADVA.dta"</w:t>
      </w:r>
    </w:p>
    <w:p w:rsidR="00EC76A6" w:rsidRPr="00EC76A6" w:rsidRDefault="00EC76A6" w:rsidP="00EC76A6">
      <w:pPr>
        <w:rPr>
          <w:lang w:val="en-US"/>
        </w:rPr>
      </w:pPr>
      <w:r w:rsidRPr="00EC76A6">
        <w:rPr>
          <w:lang w:val="en-US"/>
        </w:rPr>
        <w:t>append using "/Users/larslind/Lind kopior/Proteomics/Athero meta-analysis/Table proteomics vs anyplaque_IMPROVE.dta"</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 xml:space="preserve">sort proteinname </w:t>
      </w:r>
    </w:p>
    <w:p w:rsidR="00EC76A6" w:rsidRPr="00EC76A6" w:rsidRDefault="00EC76A6" w:rsidP="00EC76A6">
      <w:pPr>
        <w:rPr>
          <w:lang w:val="en-US"/>
        </w:rPr>
      </w:pPr>
    </w:p>
    <w:p w:rsidR="00EC76A6" w:rsidRPr="00EC76A6" w:rsidRDefault="00EC76A6" w:rsidP="00EC76A6">
      <w:pPr>
        <w:rPr>
          <w:lang w:val="en-US"/>
        </w:rPr>
      </w:pPr>
      <w:r w:rsidRPr="00EC76A6">
        <w:rPr>
          <w:lang w:val="en-US"/>
        </w:rPr>
        <w:t>ren pvalue2 p</w:t>
      </w:r>
    </w:p>
    <w:p w:rsidR="00EC76A6" w:rsidRPr="00EC76A6" w:rsidRDefault="00EC76A6" w:rsidP="00EC76A6">
      <w:pPr>
        <w:rPr>
          <w:lang w:val="en-US"/>
        </w:rPr>
      </w:pPr>
      <w:r w:rsidRPr="00EC76A6">
        <w:rPr>
          <w:lang w:val="en-US"/>
        </w:rPr>
        <w:t>ren proteinname met</w:t>
      </w:r>
    </w:p>
    <w:p w:rsidR="00EC76A6" w:rsidRDefault="00EC76A6" w:rsidP="00EC76A6">
      <w:r>
        <w:t>ren se2 se</w:t>
      </w:r>
    </w:p>
    <w:p w:rsidR="00EC76A6" w:rsidRDefault="00EC76A6" w:rsidP="00EC76A6">
      <w:r>
        <w:t>ren beta2 beta</w:t>
      </w:r>
    </w:p>
    <w:p w:rsidR="00EC76A6" w:rsidRDefault="00EC76A6" w:rsidP="00EC76A6"/>
    <w:p w:rsidR="00EC76A6" w:rsidRPr="00EC76A6" w:rsidRDefault="00EC76A6" w:rsidP="00EC76A6">
      <w:pPr>
        <w:rPr>
          <w:lang w:val="en-US"/>
        </w:rPr>
      </w:pPr>
      <w:r w:rsidRPr="00EC76A6">
        <w:rPr>
          <w:lang w:val="en-US"/>
        </w:rPr>
        <w:t xml:space="preserve">levelsof met, local(levels) </w:t>
      </w:r>
    </w:p>
    <w:p w:rsidR="00EC76A6" w:rsidRPr="00EC76A6" w:rsidRDefault="00EC76A6" w:rsidP="00EC76A6">
      <w:pPr>
        <w:rPr>
          <w:lang w:val="en-US"/>
        </w:rPr>
      </w:pPr>
      <w:r w:rsidRPr="00EC76A6">
        <w:rPr>
          <w:lang w:val="en-US"/>
        </w:rPr>
        <w:t>foreach l of local levels {</w:t>
      </w:r>
    </w:p>
    <w:p w:rsidR="00EC76A6" w:rsidRPr="00EC76A6" w:rsidRDefault="00EC76A6" w:rsidP="00EC76A6">
      <w:pPr>
        <w:rPr>
          <w:lang w:val="en-US"/>
        </w:rPr>
      </w:pPr>
      <w:r w:rsidRPr="00EC76A6">
        <w:rPr>
          <w:lang w:val="en-US"/>
        </w:rPr>
        <w:t>di "`l'"</w:t>
      </w:r>
    </w:p>
    <w:p w:rsidR="00EC76A6" w:rsidRPr="00EC76A6" w:rsidRDefault="00EC76A6" w:rsidP="00EC76A6">
      <w:pPr>
        <w:rPr>
          <w:lang w:val="en-US"/>
        </w:rPr>
      </w:pPr>
      <w:r w:rsidRPr="00EC76A6">
        <w:rPr>
          <w:lang w:val="en-US"/>
        </w:rPr>
        <w:t>}</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cd "/Users/larslind/Lind kopior/Proteomics/Athero meta-analysis/"</w:t>
      </w:r>
    </w:p>
    <w:p w:rsidR="00EC76A6" w:rsidRPr="00EC76A6" w:rsidRDefault="00EC76A6" w:rsidP="00EC76A6">
      <w:pPr>
        <w:rPr>
          <w:lang w:val="en-US"/>
        </w:rPr>
      </w:pPr>
    </w:p>
    <w:p w:rsidR="00EC76A6" w:rsidRPr="00EC76A6" w:rsidRDefault="00EC76A6" w:rsidP="00EC76A6">
      <w:pPr>
        <w:rPr>
          <w:lang w:val="en-US"/>
        </w:rPr>
      </w:pPr>
      <w:r w:rsidRPr="00EC76A6">
        <w:rPr>
          <w:lang w:val="en-US"/>
        </w:rPr>
        <w:t>file open a using "metaresultat_anyplaque_adj.txt", replace write</w:t>
      </w:r>
    </w:p>
    <w:p w:rsidR="00EC76A6" w:rsidRPr="00EC76A6" w:rsidRDefault="00EC76A6" w:rsidP="00EC76A6">
      <w:pPr>
        <w:rPr>
          <w:lang w:val="en-US"/>
        </w:rPr>
      </w:pPr>
      <w:r w:rsidRPr="00EC76A6">
        <w:rPr>
          <w:lang w:val="en-US"/>
        </w:rPr>
        <w:t>file write a   "met"  _tab "beta" _tab "se" _tab "p" _tab "I_sq"  _n</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foreach l of local levels {</w:t>
      </w:r>
    </w:p>
    <w:p w:rsidR="00EC76A6" w:rsidRDefault="00EC76A6" w:rsidP="00EC76A6">
      <w:r>
        <w:t>metan beta se if met=="`l'",  nograph fixedi</w:t>
      </w:r>
    </w:p>
    <w:p w:rsidR="00EC76A6" w:rsidRPr="00EC76A6" w:rsidRDefault="00EC76A6" w:rsidP="00EC76A6">
      <w:pPr>
        <w:rPr>
          <w:lang w:val="en-US"/>
        </w:rPr>
      </w:pPr>
      <w:r w:rsidRPr="00EC76A6">
        <w:rPr>
          <w:lang w:val="en-US"/>
        </w:rPr>
        <w:lastRenderedPageBreak/>
        <w:t>file write a   "`l'"  _tab (r(ES)) _tab (r(seES)) _tab (2*normal(-abs((r(ES))/(r(seES))))) _tab  (r(i_sq))  _n</w:t>
      </w:r>
    </w:p>
    <w:p w:rsidR="00EC76A6" w:rsidRPr="00EC76A6" w:rsidRDefault="00EC76A6" w:rsidP="00EC76A6">
      <w:pPr>
        <w:rPr>
          <w:lang w:val="en-US"/>
        </w:rPr>
      </w:pPr>
      <w:r w:rsidRPr="00EC76A6">
        <w:rPr>
          <w:lang w:val="en-US"/>
        </w:rPr>
        <w:t>}</w:t>
      </w:r>
    </w:p>
    <w:p w:rsidR="00EC76A6" w:rsidRPr="00EC76A6" w:rsidRDefault="00EC76A6" w:rsidP="00EC76A6">
      <w:pPr>
        <w:rPr>
          <w:lang w:val="en-US"/>
        </w:rPr>
      </w:pPr>
    </w:p>
    <w:p w:rsidR="00EC76A6" w:rsidRPr="00EC76A6" w:rsidRDefault="00EC76A6" w:rsidP="00EC76A6">
      <w:pPr>
        <w:rPr>
          <w:lang w:val="en-US"/>
        </w:rPr>
      </w:pPr>
      <w:r w:rsidRPr="00EC76A6">
        <w:rPr>
          <w:lang w:val="en-US"/>
        </w:rPr>
        <w:t>file close a</w:t>
      </w:r>
    </w:p>
    <w:p w:rsidR="00EC76A6" w:rsidRPr="00EC76A6" w:rsidRDefault="00EC76A6" w:rsidP="00EC76A6">
      <w:pPr>
        <w:rPr>
          <w:lang w:val="en-US"/>
        </w:rPr>
      </w:pP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cd "/Users/larslind/Lind kopior/Proteomics/Athero meta-analysis/"</w:t>
      </w:r>
    </w:p>
    <w:p w:rsidR="00EC76A6" w:rsidRPr="00EC76A6" w:rsidRDefault="00EC76A6" w:rsidP="00EC76A6">
      <w:pPr>
        <w:rPr>
          <w:lang w:val="en-US"/>
        </w:rPr>
      </w:pPr>
      <w:r w:rsidRPr="00EC76A6">
        <w:rPr>
          <w:lang w:val="en-US"/>
        </w:rPr>
        <w:t>insheet using "metaresultat_anyplaque_adj.txt"</w:t>
      </w:r>
    </w:p>
    <w:p w:rsidR="00EC76A6" w:rsidRDefault="00EC76A6" w:rsidP="00EC76A6">
      <w:r>
        <w:t>ren met protein</w:t>
      </w:r>
    </w:p>
    <w:p w:rsidR="00EC76A6" w:rsidRDefault="00EC76A6" w:rsidP="00EC76A6">
      <w:r>
        <w:t>ren beta beta2</w:t>
      </w:r>
    </w:p>
    <w:p w:rsidR="00EC76A6" w:rsidRDefault="00EC76A6" w:rsidP="00EC76A6">
      <w:r>
        <w:t>ren se se2</w:t>
      </w:r>
    </w:p>
    <w:p w:rsidR="00EC76A6" w:rsidRDefault="00EC76A6" w:rsidP="00EC76A6">
      <w:r>
        <w:t>ren p p2</w:t>
      </w:r>
    </w:p>
    <w:p w:rsidR="00EC76A6" w:rsidRDefault="00EC76A6" w:rsidP="00EC76A6">
      <w:r>
        <w:t>ren i_sq i_sq2</w:t>
      </w:r>
    </w:p>
    <w:p w:rsidR="00EC76A6" w:rsidRDefault="00EC76A6" w:rsidP="00EC76A6">
      <w:r>
        <w:t>sort protein</w:t>
      </w:r>
    </w:p>
    <w:p w:rsidR="00EC76A6" w:rsidRDefault="00EC76A6" w:rsidP="00EC76A6">
      <w:r>
        <w:t>save "/Users/larslind/Lind kopior/Proteomics/Athero meta-analysis/metaresultat_anyplaque_adj.dta"</w:t>
      </w:r>
    </w:p>
    <w:p w:rsidR="00EC76A6" w:rsidRDefault="00EC76A6" w:rsidP="00EC76A6"/>
    <w:p w:rsidR="00EC76A6" w:rsidRDefault="00EC76A6" w:rsidP="00EC76A6">
      <w:r>
        <w:t>*slå ihop till en tabell</w:t>
      </w:r>
    </w:p>
    <w:p w:rsidR="00EC76A6" w:rsidRDefault="00EC76A6" w:rsidP="00EC76A6"/>
    <w:p w:rsidR="00EC76A6" w:rsidRDefault="00EC76A6" w:rsidP="00EC76A6">
      <w:r>
        <w:t>use "/Users/larslind/Lind kopior/Proteomics/Athero meta-analysis/metaresultat_plaque_unadj.dta", clear</w:t>
      </w:r>
    </w:p>
    <w:p w:rsidR="00EC76A6" w:rsidRDefault="00EC76A6" w:rsidP="00EC76A6">
      <w:r>
        <w:t>merge protein using "/Users/larslind/Lind kopior/Proteomics/Athero meta-analysis/metaresultat_anyplaque_adj.dta"</w:t>
      </w:r>
    </w:p>
    <w:p w:rsidR="00EC76A6" w:rsidRPr="00EC76A6" w:rsidRDefault="00EC76A6" w:rsidP="00EC76A6">
      <w:pPr>
        <w:rPr>
          <w:lang w:val="en-US"/>
        </w:rPr>
      </w:pPr>
      <w:r w:rsidRPr="00EC76A6">
        <w:rPr>
          <w:lang w:val="en-US"/>
        </w:rPr>
        <w:t>tab _merge</w:t>
      </w:r>
    </w:p>
    <w:p w:rsidR="00EC76A6" w:rsidRPr="00EC76A6" w:rsidRDefault="00EC76A6" w:rsidP="00EC76A6">
      <w:pPr>
        <w:rPr>
          <w:lang w:val="en-US"/>
        </w:rPr>
      </w:pPr>
      <w:r w:rsidRPr="00EC76A6">
        <w:rPr>
          <w:lang w:val="en-US"/>
        </w:rPr>
        <w:t>drop _merge</w:t>
      </w:r>
    </w:p>
    <w:p w:rsidR="00EC76A6" w:rsidRPr="00EC76A6" w:rsidRDefault="00EC76A6" w:rsidP="00EC76A6">
      <w:pPr>
        <w:rPr>
          <w:lang w:val="en-US"/>
        </w:rPr>
      </w:pPr>
      <w:r w:rsidRPr="00EC76A6">
        <w:rPr>
          <w:lang w:val="en-US"/>
        </w:rPr>
        <w:t>drop if protein=="Protein S100-A12 (EN-RAGE)"</w:t>
      </w:r>
    </w:p>
    <w:p w:rsidR="00EC76A6" w:rsidRPr="00EC76A6" w:rsidRDefault="00EC76A6" w:rsidP="00EC76A6">
      <w:pPr>
        <w:rPr>
          <w:lang w:val="en-US"/>
        </w:rPr>
      </w:pPr>
      <w:r w:rsidRPr="00EC76A6">
        <w:rPr>
          <w:lang w:val="en-US"/>
        </w:rPr>
        <w:t>drop if protein=="Beta-nerve growth factor (Beta-NGF)"</w:t>
      </w:r>
    </w:p>
    <w:p w:rsidR="00EC76A6" w:rsidRPr="00EC76A6" w:rsidRDefault="00EC76A6" w:rsidP="00EC76A6">
      <w:pPr>
        <w:rPr>
          <w:lang w:val="en-US"/>
        </w:rPr>
      </w:pPr>
      <w:r w:rsidRPr="00EC76A6">
        <w:rPr>
          <w:lang w:val="en-US"/>
        </w:rPr>
        <w:t>drop if protein=="NF-kappa-B essential modulator (NEMO)"</w:t>
      </w:r>
    </w:p>
    <w:p w:rsidR="00EC76A6" w:rsidRPr="00EC76A6" w:rsidRDefault="00EC76A6" w:rsidP="00EC76A6">
      <w:pPr>
        <w:rPr>
          <w:lang w:val="en-US"/>
        </w:rPr>
      </w:pPr>
      <w:r w:rsidRPr="00EC76A6">
        <w:rPr>
          <w:lang w:val="en-US"/>
        </w:rPr>
        <w:t>drop if protein=="Natriuretic peptides B (BNP)"</w:t>
      </w:r>
    </w:p>
    <w:p w:rsidR="00EC76A6" w:rsidRPr="00EC76A6" w:rsidRDefault="00EC76A6" w:rsidP="00EC76A6">
      <w:pPr>
        <w:rPr>
          <w:lang w:val="en-US"/>
        </w:rPr>
      </w:pPr>
      <w:r w:rsidRPr="00EC76A6">
        <w:rPr>
          <w:lang w:val="en-US"/>
        </w:rPr>
        <w:lastRenderedPageBreak/>
        <w:t>drop if protein=="Agouti-related protein (AGRP)"</w:t>
      </w:r>
    </w:p>
    <w:p w:rsidR="00EC76A6" w:rsidRPr="00EC76A6" w:rsidRDefault="00EC76A6" w:rsidP="00EC76A6">
      <w:pPr>
        <w:rPr>
          <w:lang w:val="en-US"/>
        </w:rPr>
      </w:pPr>
      <w:r w:rsidRPr="00EC76A6">
        <w:rPr>
          <w:lang w:val="en-US"/>
        </w:rPr>
        <w:t>drop if protein=="Ovarian cancer-related tumor marker CA 125 (CA-125)"</w:t>
      </w:r>
    </w:p>
    <w:p w:rsidR="00EC76A6" w:rsidRPr="00EC76A6" w:rsidRDefault="00EC76A6" w:rsidP="00EC76A6">
      <w:pPr>
        <w:rPr>
          <w:lang w:val="en-US"/>
        </w:rPr>
      </w:pPr>
      <w:r w:rsidRPr="00EC76A6">
        <w:rPr>
          <w:lang w:val="en-US"/>
        </w:rPr>
        <w:t>drop if protein=="SIR2-like protein (SIRT2)"</w:t>
      </w:r>
    </w:p>
    <w:p w:rsidR="00EC76A6" w:rsidRPr="00EC76A6" w:rsidRDefault="00EC76A6" w:rsidP="00EC76A6">
      <w:pPr>
        <w:rPr>
          <w:lang w:val="en-US"/>
        </w:rPr>
      </w:pPr>
      <w:r w:rsidRPr="00EC76A6">
        <w:rPr>
          <w:lang w:val="en-US"/>
        </w:rPr>
        <w:t>sort protein</w:t>
      </w:r>
    </w:p>
    <w:p w:rsidR="00EC76A6" w:rsidRPr="00EC76A6" w:rsidRDefault="00EC76A6" w:rsidP="00EC76A6">
      <w:pPr>
        <w:rPr>
          <w:lang w:val="en-US"/>
        </w:rPr>
      </w:pPr>
      <w:r w:rsidRPr="00EC76A6">
        <w:rPr>
          <w:lang w:val="en-US"/>
        </w:rPr>
        <w:t>merge protein using "/Users/larslind/Lind kopior/Proteomics/Athero meta-analysis/Plaque_MDC_FDRpos_proteinname.dta"</w:t>
      </w:r>
    </w:p>
    <w:p w:rsidR="00EC76A6" w:rsidRPr="00EC76A6" w:rsidRDefault="00EC76A6" w:rsidP="00EC76A6">
      <w:pPr>
        <w:rPr>
          <w:lang w:val="en-US"/>
        </w:rPr>
      </w:pPr>
      <w:r w:rsidRPr="00EC76A6">
        <w:rPr>
          <w:lang w:val="en-US"/>
        </w:rPr>
        <w:t>tab _merge</w:t>
      </w:r>
    </w:p>
    <w:p w:rsidR="00EC76A6" w:rsidRPr="00EC76A6" w:rsidRDefault="00EC76A6" w:rsidP="00EC76A6">
      <w:pPr>
        <w:rPr>
          <w:lang w:val="en-US"/>
        </w:rPr>
      </w:pPr>
      <w:r w:rsidRPr="00EC76A6">
        <w:rPr>
          <w:lang w:val="en-US"/>
        </w:rPr>
        <w:t>drop if _merge!=3</w:t>
      </w:r>
    </w:p>
    <w:p w:rsidR="00EC76A6" w:rsidRDefault="00EC76A6" w:rsidP="00EC76A6">
      <w:r>
        <w:t>drop _merge</w:t>
      </w:r>
    </w:p>
    <w:p w:rsidR="00EC76A6" w:rsidRDefault="00EC76A6" w:rsidP="00EC76A6"/>
    <w:p w:rsidR="00EC76A6" w:rsidRDefault="00EC76A6" w:rsidP="00EC76A6">
      <w:r>
        <w:t>sort p1</w:t>
      </w:r>
    </w:p>
    <w:p w:rsidR="00EC76A6" w:rsidRDefault="00EC76A6" w:rsidP="00EC76A6">
      <w:r>
        <w:t>gen radnummer=_n</w:t>
      </w:r>
    </w:p>
    <w:p w:rsidR="00EC76A6" w:rsidRDefault="00EC76A6" w:rsidP="00EC76A6">
      <w:r>
        <w:t xml:space="preserve">gen vv3= 0.05*(radnummer/13) </w:t>
      </w:r>
    </w:p>
    <w:p w:rsidR="00EC76A6" w:rsidRDefault="00EC76A6" w:rsidP="00EC76A6"/>
    <w:p w:rsidR="00EC76A6" w:rsidRDefault="00EC76A6" w:rsidP="00EC76A6">
      <w:r>
        <w:t>gen FDRyes=0</w:t>
      </w:r>
    </w:p>
    <w:p w:rsidR="00EC76A6" w:rsidRPr="00EC76A6" w:rsidRDefault="00EC76A6" w:rsidP="00EC76A6">
      <w:pPr>
        <w:rPr>
          <w:lang w:val="en-US"/>
        </w:rPr>
      </w:pPr>
      <w:r w:rsidRPr="00EC76A6">
        <w:rPr>
          <w:lang w:val="en-US"/>
        </w:rPr>
        <w:t>replace FDRyes=1 if p1 &lt;vv3</w:t>
      </w:r>
    </w:p>
    <w:p w:rsidR="00EC76A6" w:rsidRPr="00EC76A6" w:rsidRDefault="00EC76A6" w:rsidP="00EC76A6">
      <w:pPr>
        <w:rPr>
          <w:lang w:val="en-US"/>
        </w:rPr>
      </w:pPr>
      <w:r w:rsidRPr="00EC76A6">
        <w:rPr>
          <w:lang w:val="en-US"/>
        </w:rPr>
        <w:t>keep if FDRyes==1</w:t>
      </w:r>
    </w:p>
    <w:p w:rsidR="00EC76A6" w:rsidRPr="00EC76A6" w:rsidRDefault="00EC76A6" w:rsidP="00EC76A6">
      <w:pPr>
        <w:rPr>
          <w:lang w:val="en-US"/>
        </w:rPr>
      </w:pPr>
      <w:r w:rsidRPr="00EC76A6">
        <w:rPr>
          <w:lang w:val="en-US"/>
        </w:rPr>
        <w:t>drop radnummer vv3 FDRyes</w:t>
      </w:r>
    </w:p>
    <w:p w:rsidR="00EC76A6" w:rsidRPr="00EC76A6" w:rsidRDefault="00EC76A6" w:rsidP="00EC76A6">
      <w:pPr>
        <w:rPr>
          <w:lang w:val="en-US"/>
        </w:rPr>
      </w:pPr>
    </w:p>
    <w:p w:rsidR="00EC76A6" w:rsidRPr="00EC76A6" w:rsidRDefault="00EC76A6" w:rsidP="00EC76A6">
      <w:pPr>
        <w:rPr>
          <w:lang w:val="en-US"/>
        </w:rPr>
      </w:pPr>
      <w:r w:rsidRPr="00EC76A6">
        <w:rPr>
          <w:lang w:val="en-US"/>
        </w:rPr>
        <w:t>* för figur plaque- discovery</w:t>
      </w:r>
    </w:p>
    <w:p w:rsidR="00EC76A6" w:rsidRPr="00EC76A6" w:rsidRDefault="00EC76A6" w:rsidP="00EC76A6">
      <w:pPr>
        <w:rPr>
          <w:lang w:val="en-US"/>
        </w:rPr>
      </w:pPr>
    </w:p>
    <w:p w:rsidR="00EC76A6" w:rsidRPr="00EC76A6" w:rsidRDefault="00EC76A6" w:rsidP="00EC76A6">
      <w:pPr>
        <w:rPr>
          <w:lang w:val="en-US"/>
        </w:rPr>
      </w:pPr>
      <w:r w:rsidRPr="00EC76A6">
        <w:rPr>
          <w:lang w:val="en-US"/>
        </w:rPr>
        <w:t>clear</w:t>
      </w:r>
    </w:p>
    <w:p w:rsidR="00EC76A6" w:rsidRPr="00EC76A6" w:rsidRDefault="00EC76A6" w:rsidP="00EC76A6">
      <w:pPr>
        <w:rPr>
          <w:lang w:val="en-US"/>
        </w:rPr>
      </w:pPr>
      <w:r w:rsidRPr="00EC76A6">
        <w:rPr>
          <w:lang w:val="en-US"/>
        </w:rPr>
        <w:t>import delimited "/Users/larslind/Lind kopior/Proteomics/Athero meta-analysis/IMTCCA_MDC.txt", encoding(ISO-8859-1)clear</w:t>
      </w:r>
    </w:p>
    <w:p w:rsidR="00EC76A6" w:rsidRPr="00EC76A6" w:rsidRDefault="00EC76A6" w:rsidP="00EC76A6">
      <w:pPr>
        <w:rPr>
          <w:lang w:val="en-US"/>
        </w:rPr>
      </w:pPr>
      <w:r w:rsidRPr="00EC76A6">
        <w:rPr>
          <w:lang w:val="en-US"/>
        </w:rPr>
        <w:t>ren protein proteinname</w:t>
      </w:r>
    </w:p>
    <w:p w:rsidR="00EC76A6" w:rsidRPr="00EC76A6" w:rsidRDefault="00EC76A6" w:rsidP="00EC76A6">
      <w:pPr>
        <w:rPr>
          <w:lang w:val="en-US"/>
        </w:rPr>
      </w:pPr>
      <w:r w:rsidRPr="00EC76A6">
        <w:rPr>
          <w:lang w:val="en-US"/>
        </w:rPr>
        <w:t>sort proteinname</w:t>
      </w:r>
    </w:p>
    <w:p w:rsidR="00EC76A6" w:rsidRPr="00EC76A6" w:rsidRDefault="00EC76A6" w:rsidP="00EC76A6">
      <w:pPr>
        <w:rPr>
          <w:lang w:val="en-US"/>
        </w:rPr>
      </w:pPr>
      <w:r w:rsidRPr="00EC76A6">
        <w:rPr>
          <w:lang w:val="en-US"/>
        </w:rPr>
        <w:t>merge proteinname using "/Users/larslind/Lind kopior/Proteomics/proteinnamn_korr_sorted on proteinname.dta"</w:t>
      </w:r>
    </w:p>
    <w:p w:rsidR="00EC76A6" w:rsidRPr="00EC76A6" w:rsidRDefault="00EC76A6" w:rsidP="00EC76A6">
      <w:pPr>
        <w:rPr>
          <w:lang w:val="en-US"/>
        </w:rPr>
      </w:pPr>
      <w:r w:rsidRPr="00EC76A6">
        <w:rPr>
          <w:lang w:val="en-US"/>
        </w:rPr>
        <w:lastRenderedPageBreak/>
        <w:t>drop if _merge!=3</w:t>
      </w:r>
    </w:p>
    <w:p w:rsidR="00EC76A6" w:rsidRPr="00EC76A6" w:rsidRDefault="00EC76A6" w:rsidP="00EC76A6">
      <w:pPr>
        <w:rPr>
          <w:lang w:val="en-US"/>
        </w:rPr>
      </w:pPr>
      <w:r w:rsidRPr="00EC76A6">
        <w:rPr>
          <w:lang w:val="en-US"/>
        </w:rPr>
        <w:t>drop if proteinname=="Protein S100-A12 (EN-RAGE)"</w:t>
      </w:r>
    </w:p>
    <w:p w:rsidR="00EC76A6" w:rsidRPr="00EC76A6" w:rsidRDefault="00EC76A6" w:rsidP="00EC76A6">
      <w:pPr>
        <w:rPr>
          <w:lang w:val="en-US"/>
        </w:rPr>
      </w:pPr>
      <w:r w:rsidRPr="00EC76A6">
        <w:rPr>
          <w:lang w:val="en-US"/>
        </w:rPr>
        <w:t>save "/Users/larslind/Lind kopior/Proteomics/Athero meta-analysis/IMTCCA_MDC_till figur.dta", replace</w:t>
      </w:r>
    </w:p>
    <w:p w:rsidR="00EC76A6" w:rsidRPr="00EC76A6" w:rsidRDefault="00EC76A6" w:rsidP="00EC76A6">
      <w:pPr>
        <w:rPr>
          <w:lang w:val="en-US"/>
        </w:rPr>
      </w:pPr>
    </w:p>
    <w:p w:rsidR="00EC76A6" w:rsidRPr="00EC76A6" w:rsidRDefault="00EC76A6" w:rsidP="00EC76A6">
      <w:pPr>
        <w:rPr>
          <w:lang w:val="en-US"/>
        </w:rPr>
      </w:pPr>
      <w:r w:rsidRPr="00EC76A6">
        <w:rPr>
          <w:lang w:val="en-US"/>
        </w:rPr>
        <w:t>* för figur plaque - validation meta-analysis</w:t>
      </w:r>
    </w:p>
    <w:p w:rsidR="00EC76A6" w:rsidRPr="00EC76A6" w:rsidRDefault="00EC76A6" w:rsidP="00EC76A6">
      <w:pPr>
        <w:rPr>
          <w:lang w:val="en-US"/>
        </w:rPr>
      </w:pPr>
    </w:p>
    <w:p w:rsidR="00EC76A6" w:rsidRPr="00EC76A6" w:rsidRDefault="00EC76A6" w:rsidP="00EC76A6">
      <w:pPr>
        <w:rPr>
          <w:lang w:val="en-US"/>
        </w:rPr>
      </w:pPr>
      <w:r w:rsidRPr="00EC76A6">
        <w:rPr>
          <w:lang w:val="en-US"/>
        </w:rPr>
        <w:t>use "/Users/larslind/Lind kopior/Proteomics/Athero meta-analysis/metaresultat_IMTCCA_unadj.dta", clear</w:t>
      </w:r>
    </w:p>
    <w:p w:rsidR="00EC76A6" w:rsidRPr="00EC76A6" w:rsidRDefault="00EC76A6" w:rsidP="00EC76A6">
      <w:pPr>
        <w:rPr>
          <w:lang w:val="en-US"/>
        </w:rPr>
      </w:pPr>
      <w:r w:rsidRPr="00EC76A6">
        <w:rPr>
          <w:lang w:val="en-US"/>
        </w:rPr>
        <w:t>ren protein proteinname</w:t>
      </w:r>
    </w:p>
    <w:p w:rsidR="00EC76A6" w:rsidRPr="00EC76A6" w:rsidRDefault="00EC76A6" w:rsidP="00EC76A6">
      <w:pPr>
        <w:rPr>
          <w:lang w:val="en-US"/>
        </w:rPr>
      </w:pPr>
      <w:r w:rsidRPr="00EC76A6">
        <w:rPr>
          <w:lang w:val="en-US"/>
        </w:rPr>
        <w:t>sort proteinname</w:t>
      </w:r>
    </w:p>
    <w:p w:rsidR="00EC76A6" w:rsidRPr="00EC76A6" w:rsidRDefault="00EC76A6" w:rsidP="00EC76A6">
      <w:pPr>
        <w:rPr>
          <w:lang w:val="en-US"/>
        </w:rPr>
      </w:pPr>
      <w:r w:rsidRPr="00EC76A6">
        <w:rPr>
          <w:lang w:val="en-US"/>
        </w:rPr>
        <w:t>merge proteinname using "/Users/larslind/Lind kopior/Proteomics/proteinnamn_korr_sorted on proteinname.dta"</w:t>
      </w:r>
    </w:p>
    <w:p w:rsidR="00EC76A6" w:rsidRPr="00EC76A6" w:rsidRDefault="00EC76A6" w:rsidP="00EC76A6">
      <w:pPr>
        <w:rPr>
          <w:lang w:val="en-US"/>
        </w:rPr>
      </w:pPr>
      <w:r w:rsidRPr="00EC76A6">
        <w:rPr>
          <w:lang w:val="en-US"/>
        </w:rPr>
        <w:t>drop if _merge!=3</w:t>
      </w:r>
    </w:p>
    <w:p w:rsidR="00EC76A6" w:rsidRPr="00EC76A6" w:rsidRDefault="00EC76A6" w:rsidP="00EC76A6">
      <w:pPr>
        <w:rPr>
          <w:lang w:val="en-US"/>
        </w:rPr>
      </w:pPr>
      <w:r w:rsidRPr="00EC76A6">
        <w:rPr>
          <w:lang w:val="en-US"/>
        </w:rPr>
        <w:t>drop if proteinname=="Protein S100-A12 (EN-RAGE)"</w:t>
      </w:r>
    </w:p>
    <w:p w:rsidR="00EC76A6" w:rsidRPr="00EC76A6" w:rsidRDefault="00EC76A6" w:rsidP="00EC76A6">
      <w:pPr>
        <w:rPr>
          <w:lang w:val="en-US"/>
        </w:rPr>
      </w:pPr>
      <w:r w:rsidRPr="00EC76A6">
        <w:rPr>
          <w:lang w:val="en-US"/>
        </w:rPr>
        <w:t>drop if proteinname=="Beta-nerve growth factor (Beta-NGF)"</w:t>
      </w:r>
    </w:p>
    <w:p w:rsidR="00EC76A6" w:rsidRPr="00EC76A6" w:rsidRDefault="00EC76A6" w:rsidP="00EC76A6">
      <w:pPr>
        <w:rPr>
          <w:lang w:val="en-US"/>
        </w:rPr>
      </w:pPr>
      <w:r w:rsidRPr="00EC76A6">
        <w:rPr>
          <w:lang w:val="en-US"/>
        </w:rPr>
        <w:t>drop if proteinname=="NF-kappa-B essential modulator (NEMO)"</w:t>
      </w:r>
    </w:p>
    <w:p w:rsidR="00EC76A6" w:rsidRPr="00EC76A6" w:rsidRDefault="00EC76A6" w:rsidP="00EC76A6">
      <w:pPr>
        <w:rPr>
          <w:lang w:val="en-US"/>
        </w:rPr>
      </w:pPr>
      <w:r w:rsidRPr="00EC76A6">
        <w:rPr>
          <w:lang w:val="en-US"/>
        </w:rPr>
        <w:t>drop if proteinname=="Natriuretic peptides B (BNP)"</w:t>
      </w:r>
    </w:p>
    <w:p w:rsidR="00EC76A6" w:rsidRPr="00EC76A6" w:rsidRDefault="00EC76A6" w:rsidP="00EC76A6">
      <w:pPr>
        <w:rPr>
          <w:lang w:val="en-US"/>
        </w:rPr>
      </w:pPr>
      <w:r w:rsidRPr="00EC76A6">
        <w:rPr>
          <w:lang w:val="en-US"/>
        </w:rPr>
        <w:t>drop if proteinname=="Agouti-related protein (AGRP)"</w:t>
      </w:r>
    </w:p>
    <w:p w:rsidR="00EC76A6" w:rsidRPr="00EC76A6" w:rsidRDefault="00EC76A6" w:rsidP="00EC76A6">
      <w:pPr>
        <w:rPr>
          <w:lang w:val="en-US"/>
        </w:rPr>
      </w:pPr>
      <w:r w:rsidRPr="00EC76A6">
        <w:rPr>
          <w:lang w:val="en-US"/>
        </w:rPr>
        <w:t>drop if proteinname=="Ovarian cancer-related tumor marker CA 125 (CA-125)"</w:t>
      </w:r>
    </w:p>
    <w:p w:rsidR="00EC76A6" w:rsidRPr="00EC76A6" w:rsidRDefault="00EC76A6" w:rsidP="00EC76A6">
      <w:pPr>
        <w:rPr>
          <w:lang w:val="en-US"/>
        </w:rPr>
      </w:pPr>
      <w:r w:rsidRPr="00EC76A6">
        <w:rPr>
          <w:lang w:val="en-US"/>
        </w:rPr>
        <w:t>drop if proteinname=="SIR2-like protein (SIRT2)"</w:t>
      </w:r>
    </w:p>
    <w:p w:rsidR="00EC76A6" w:rsidRDefault="00EC76A6" w:rsidP="00EC76A6">
      <w:r>
        <w:t>ren beta1 beta</w:t>
      </w:r>
    </w:p>
    <w:p w:rsidR="00EC76A6" w:rsidRDefault="00EC76A6" w:rsidP="00EC76A6">
      <w:r>
        <w:t>gen cilower=beta-(1.96*se1)</w:t>
      </w:r>
    </w:p>
    <w:p w:rsidR="00EC76A6" w:rsidRDefault="00EC76A6" w:rsidP="00EC76A6">
      <w:r>
        <w:t>gen cihigher=beta+(1.96*se1)</w:t>
      </w:r>
    </w:p>
    <w:p w:rsidR="00EC76A6" w:rsidRDefault="00EC76A6" w:rsidP="00EC76A6">
      <w:r>
        <w:t>save "/Users/larslind/Lind kopior/Proteomics/Athero meta-analysis/IMTCCA_metaanalys_till figur.dta", replace</w:t>
      </w:r>
    </w:p>
    <w:p w:rsidR="00EC76A6" w:rsidRDefault="00EC76A6" w:rsidP="00EC76A6"/>
    <w:p w:rsidR="00EC76A6" w:rsidRDefault="00EC76A6" w:rsidP="00EC76A6">
      <w:r>
        <w:t>* i R för discovery plaque</w:t>
      </w:r>
    </w:p>
    <w:p w:rsidR="00EC76A6" w:rsidRDefault="00EC76A6" w:rsidP="00EC76A6"/>
    <w:p w:rsidR="00EC76A6" w:rsidRDefault="00EC76A6" w:rsidP="00EC76A6"/>
    <w:p w:rsidR="00EC76A6" w:rsidRPr="00EC76A6" w:rsidRDefault="00EC76A6" w:rsidP="00EC76A6">
      <w:pPr>
        <w:rPr>
          <w:lang w:val="en-US"/>
        </w:rPr>
      </w:pPr>
      <w:r w:rsidRPr="00EC76A6">
        <w:rPr>
          <w:lang w:val="en-US"/>
        </w:rPr>
        <w:t>library("haven")</w:t>
      </w:r>
    </w:p>
    <w:p w:rsidR="00EC76A6" w:rsidRPr="00EC76A6" w:rsidRDefault="00EC76A6" w:rsidP="00EC76A6">
      <w:pPr>
        <w:rPr>
          <w:lang w:val="en-US"/>
        </w:rPr>
      </w:pPr>
      <w:r w:rsidRPr="00EC76A6">
        <w:rPr>
          <w:lang w:val="en-US"/>
        </w:rPr>
        <w:lastRenderedPageBreak/>
        <w:t>d_IMTCCA_MDC &lt;- read_dta("/Users/larslind/Lind kopior/Proteomics/Athero meta-analysis/IMTCCA_MDC_till figur.dta")</w:t>
      </w:r>
    </w:p>
    <w:p w:rsidR="00EC76A6" w:rsidRPr="00EC76A6" w:rsidRDefault="00EC76A6" w:rsidP="00EC76A6">
      <w:pPr>
        <w:rPr>
          <w:lang w:val="en-US"/>
        </w:rPr>
      </w:pPr>
    </w:p>
    <w:p w:rsidR="00EC76A6" w:rsidRPr="00EC76A6" w:rsidRDefault="00EC76A6" w:rsidP="00EC76A6">
      <w:pPr>
        <w:rPr>
          <w:lang w:val="en-US"/>
        </w:rPr>
      </w:pPr>
      <w:r w:rsidRPr="00EC76A6">
        <w:rPr>
          <w:lang w:val="en-US"/>
        </w:rPr>
        <w:t>d_IMTCCA_MDC &lt;- d_IMTCCA_MDC[order(d_IMTCCA_MDC$beta),]</w:t>
      </w:r>
    </w:p>
    <w:p w:rsidR="00EC76A6" w:rsidRPr="00EC76A6" w:rsidRDefault="00EC76A6" w:rsidP="00EC76A6">
      <w:pPr>
        <w:rPr>
          <w:lang w:val="en-US"/>
        </w:rPr>
      </w:pPr>
      <w:r w:rsidRPr="00EC76A6">
        <w:rPr>
          <w:lang w:val="en-US"/>
        </w:rPr>
        <w:t xml:space="preserve">xlims_d_IMTCCA_MDC &lt;- c(min(d_IMTCCA_MDC$cilower) - 0.01, max(d_IMTCCA_MDC$cihigher) + 0.01) </w:t>
      </w:r>
    </w:p>
    <w:p w:rsidR="00EC76A6" w:rsidRDefault="00EC76A6" w:rsidP="00EC76A6">
      <w:r>
        <w:t>ylims &lt;- c(-0.02, nrow(d_max) + 1) ## Måste sätta denna annars blir det fel</w:t>
      </w:r>
    </w:p>
    <w:p w:rsidR="00EC76A6" w:rsidRPr="00EC76A6" w:rsidRDefault="00EC76A6" w:rsidP="00EC76A6">
      <w:pPr>
        <w:rPr>
          <w:lang w:val="en-US"/>
        </w:rPr>
      </w:pPr>
      <w:r w:rsidRPr="00EC76A6">
        <w:rPr>
          <w:lang w:val="en-US"/>
        </w:rPr>
        <w:t>ycex &lt;- 0.6 ## Storlek på y-labels</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library(lattice)</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plot_d_IMTCCA_MDC &lt;- with(d_IMTCCA_MDC,</w:t>
      </w:r>
    </w:p>
    <w:p w:rsidR="00EC76A6" w:rsidRPr="00EC76A6" w:rsidRDefault="00EC76A6" w:rsidP="00EC76A6">
      <w:pPr>
        <w:rPr>
          <w:lang w:val="en-US"/>
        </w:rPr>
      </w:pPr>
      <w:r w:rsidRPr="00EC76A6">
        <w:rPr>
          <w:lang w:val="en-US"/>
        </w:rPr>
        <w:t xml:space="preserve">                    xyplot(1:nrow(d_IMTCCA_MDC) ~ beta, data = d_IMTCCA_MDC, xlim = xlims_d_IMTCCA_MDC, ylim = ylims,</w:t>
      </w:r>
    </w:p>
    <w:p w:rsidR="00EC76A6" w:rsidRPr="00EC76A6" w:rsidRDefault="00EC76A6" w:rsidP="00EC76A6">
      <w:pPr>
        <w:rPr>
          <w:lang w:val="en-US"/>
        </w:rPr>
      </w:pPr>
      <w:r w:rsidRPr="00EC76A6">
        <w:rPr>
          <w:lang w:val="en-US"/>
        </w:rPr>
        <w:t xml:space="preserve">                           panel = function(x, y, ...) {</w:t>
      </w:r>
    </w:p>
    <w:p w:rsidR="00EC76A6" w:rsidRPr="00EC76A6" w:rsidRDefault="00EC76A6" w:rsidP="00EC76A6">
      <w:pPr>
        <w:rPr>
          <w:lang w:val="en-US"/>
        </w:rPr>
      </w:pPr>
      <w:r w:rsidRPr="00EC76A6">
        <w:rPr>
          <w:lang w:val="en-US"/>
        </w:rPr>
        <w:t xml:space="preserve">                             panel.abline(v = 0, lty = 2)</w:t>
      </w:r>
    </w:p>
    <w:p w:rsidR="00EC76A6" w:rsidRPr="00EC76A6" w:rsidRDefault="00EC76A6" w:rsidP="00EC76A6">
      <w:pPr>
        <w:rPr>
          <w:lang w:val="en-US"/>
        </w:rPr>
      </w:pPr>
      <w:r w:rsidRPr="00EC76A6">
        <w:rPr>
          <w:lang w:val="en-US"/>
        </w:rPr>
        <w:t xml:space="preserve">                             panel.arrows(x0 = cilower,</w:t>
      </w:r>
    </w:p>
    <w:p w:rsidR="00EC76A6" w:rsidRPr="00EC76A6" w:rsidRDefault="00EC76A6" w:rsidP="00EC76A6">
      <w:pPr>
        <w:rPr>
          <w:lang w:val="en-US"/>
        </w:rPr>
      </w:pPr>
      <w:r w:rsidRPr="00EC76A6">
        <w:rPr>
          <w:lang w:val="en-US"/>
        </w:rPr>
        <w:t xml:space="preserve">                                          y0 = y,</w:t>
      </w:r>
    </w:p>
    <w:p w:rsidR="00EC76A6" w:rsidRPr="00EC76A6" w:rsidRDefault="00EC76A6" w:rsidP="00EC76A6">
      <w:pPr>
        <w:rPr>
          <w:lang w:val="en-US"/>
        </w:rPr>
      </w:pPr>
      <w:r w:rsidRPr="00EC76A6">
        <w:rPr>
          <w:lang w:val="en-US"/>
        </w:rPr>
        <w:t xml:space="preserve">                                          x1 = cihigher,</w:t>
      </w:r>
    </w:p>
    <w:p w:rsidR="00EC76A6" w:rsidRPr="00EC76A6" w:rsidRDefault="00EC76A6" w:rsidP="00EC76A6">
      <w:pPr>
        <w:rPr>
          <w:lang w:val="en-US"/>
        </w:rPr>
      </w:pPr>
      <w:r w:rsidRPr="00EC76A6">
        <w:rPr>
          <w:lang w:val="en-US"/>
        </w:rPr>
        <w:t xml:space="preserve">                                          y1 = y,</w:t>
      </w:r>
    </w:p>
    <w:p w:rsidR="00EC76A6" w:rsidRPr="00EC76A6" w:rsidRDefault="00EC76A6" w:rsidP="00EC76A6">
      <w:pPr>
        <w:rPr>
          <w:lang w:val="en-US"/>
        </w:rPr>
      </w:pPr>
      <w:r w:rsidRPr="00EC76A6">
        <w:rPr>
          <w:lang w:val="en-US"/>
        </w:rPr>
        <w:t xml:space="preserve">                                          code = 3, length = 0.02,</w:t>
      </w:r>
    </w:p>
    <w:p w:rsidR="00EC76A6" w:rsidRPr="00EC76A6" w:rsidRDefault="00EC76A6" w:rsidP="00EC76A6">
      <w:pPr>
        <w:rPr>
          <w:lang w:val="en-US"/>
        </w:rPr>
      </w:pPr>
      <w:r w:rsidRPr="00EC76A6">
        <w:rPr>
          <w:lang w:val="en-US"/>
        </w:rPr>
        <w:t xml:space="preserve">                                          angle = 90)</w:t>
      </w:r>
    </w:p>
    <w:p w:rsidR="00EC76A6" w:rsidRPr="00EC76A6" w:rsidRDefault="00EC76A6" w:rsidP="00EC76A6">
      <w:pPr>
        <w:rPr>
          <w:lang w:val="en-US"/>
        </w:rPr>
      </w:pPr>
      <w:r w:rsidRPr="00EC76A6">
        <w:rPr>
          <w:lang w:val="en-US"/>
        </w:rPr>
        <w:t xml:space="preserve">                             panel.xyplot(x, y, pch = 16, col = "black")</w:t>
      </w:r>
    </w:p>
    <w:p w:rsidR="00EC76A6" w:rsidRPr="00EC76A6" w:rsidRDefault="00EC76A6" w:rsidP="00EC76A6">
      <w:pPr>
        <w:rPr>
          <w:lang w:val="en-US"/>
        </w:rPr>
      </w:pPr>
      <w:r w:rsidRPr="00EC76A6">
        <w:rPr>
          <w:lang w:val="en-US"/>
        </w:rPr>
        <w:t xml:space="preserve">                           }, scales = list(y = list(at = 1:nrow(d_IMTCCA_MDC), lab = v3,</w:t>
      </w:r>
    </w:p>
    <w:p w:rsidR="00EC76A6" w:rsidRPr="00EC76A6" w:rsidRDefault="00EC76A6" w:rsidP="00EC76A6">
      <w:pPr>
        <w:rPr>
          <w:lang w:val="en-US"/>
        </w:rPr>
      </w:pPr>
      <w:r w:rsidRPr="00EC76A6">
        <w:rPr>
          <w:lang w:val="en-US"/>
        </w:rPr>
        <w:t xml:space="preserve">                                                     cex = ycex, tck = c(1, 0))),</w:t>
      </w:r>
    </w:p>
    <w:p w:rsidR="00EC76A6" w:rsidRPr="00EC76A6" w:rsidRDefault="00EC76A6" w:rsidP="00EC76A6">
      <w:pPr>
        <w:rPr>
          <w:lang w:val="en-US"/>
        </w:rPr>
      </w:pPr>
      <w:r w:rsidRPr="00EC76A6">
        <w:rPr>
          <w:lang w:val="en-US"/>
        </w:rPr>
        <w:t xml:space="preserve">                           ylab = "", xlab = expression(beta), main = "IMT - CCA discovery")</w:t>
      </w:r>
    </w:p>
    <w:p w:rsidR="00EC76A6" w:rsidRPr="00EC76A6" w:rsidRDefault="00EC76A6" w:rsidP="00EC76A6">
      <w:pPr>
        <w:rPr>
          <w:lang w:val="en-US"/>
        </w:rPr>
      </w:pPr>
      <w:r w:rsidRPr="00EC76A6">
        <w:rPr>
          <w:lang w:val="en-US"/>
        </w:rPr>
        <w:lastRenderedPageBreak/>
        <w:t>)</w:t>
      </w:r>
    </w:p>
    <w:p w:rsidR="00EC76A6" w:rsidRPr="00EC76A6" w:rsidRDefault="00EC76A6" w:rsidP="00EC76A6">
      <w:pPr>
        <w:rPr>
          <w:lang w:val="en-US"/>
        </w:rPr>
      </w:pPr>
    </w:p>
    <w:p w:rsidR="00EC76A6" w:rsidRPr="00EC76A6" w:rsidRDefault="00EC76A6" w:rsidP="00EC76A6">
      <w:pPr>
        <w:rPr>
          <w:lang w:val="en-US"/>
        </w:rPr>
      </w:pPr>
      <w:r w:rsidRPr="00EC76A6">
        <w:rPr>
          <w:lang w:val="en-US"/>
        </w:rPr>
        <w:t>print(plot_d_IMTCCA_MDC)</w:t>
      </w:r>
    </w:p>
    <w:p w:rsidR="00EC76A6" w:rsidRPr="00EC76A6" w:rsidRDefault="00EC76A6" w:rsidP="00EC76A6">
      <w:pPr>
        <w:rPr>
          <w:lang w:val="en-US"/>
        </w:rPr>
      </w:pPr>
    </w:p>
    <w:p w:rsidR="00EC76A6" w:rsidRPr="00EC76A6" w:rsidRDefault="00EC76A6" w:rsidP="00EC76A6">
      <w:pPr>
        <w:rPr>
          <w:lang w:val="en-US"/>
        </w:rPr>
      </w:pPr>
      <w:r w:rsidRPr="00EC76A6">
        <w:rPr>
          <w:lang w:val="en-US"/>
        </w:rPr>
        <w:t>* i R för validation plaque</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library("haven")</w:t>
      </w:r>
    </w:p>
    <w:p w:rsidR="00EC76A6" w:rsidRPr="00EC76A6" w:rsidRDefault="00EC76A6" w:rsidP="00EC76A6">
      <w:pPr>
        <w:rPr>
          <w:lang w:val="en-US"/>
        </w:rPr>
      </w:pPr>
      <w:r w:rsidRPr="00EC76A6">
        <w:rPr>
          <w:lang w:val="en-US"/>
        </w:rPr>
        <w:t>d_IMTCCA_meta &lt;- read_dta("/Users/larslind/Lind kopior/Proteomics/Athero meta-analysis/IMTCCA_metaanalys_till figur.dta")</w:t>
      </w:r>
    </w:p>
    <w:p w:rsidR="00EC76A6" w:rsidRPr="00EC76A6" w:rsidRDefault="00EC76A6" w:rsidP="00EC76A6">
      <w:pPr>
        <w:rPr>
          <w:lang w:val="en-US"/>
        </w:rPr>
      </w:pPr>
    </w:p>
    <w:p w:rsidR="00EC76A6" w:rsidRPr="00EC76A6" w:rsidRDefault="00EC76A6" w:rsidP="00EC76A6">
      <w:pPr>
        <w:rPr>
          <w:lang w:val="en-US"/>
        </w:rPr>
      </w:pPr>
      <w:r w:rsidRPr="00EC76A6">
        <w:rPr>
          <w:lang w:val="en-US"/>
        </w:rPr>
        <w:t>d_IMTCCA_meta &lt;- d_IMTCCA_meta[order(d_IMTCCA_meta$beta),]</w:t>
      </w:r>
    </w:p>
    <w:p w:rsidR="00EC76A6" w:rsidRDefault="00EC76A6" w:rsidP="00EC76A6">
      <w:r>
        <w:t xml:space="preserve">xlims_d_IMTCCA_meta &lt;- c(min(d_IMTCCA_meta$cilower) - 0.01, max(d_IMTCCA_meta$cihigher) + 0.01) </w:t>
      </w:r>
    </w:p>
    <w:p w:rsidR="00EC76A6" w:rsidRDefault="00EC76A6" w:rsidP="00EC76A6">
      <w:r>
        <w:t>ylims &lt;- c(-0.02, nrow(d_max) + 1) ## Måste sätta denna annars blir det fel</w:t>
      </w:r>
    </w:p>
    <w:p w:rsidR="00EC76A6" w:rsidRPr="00EC76A6" w:rsidRDefault="00EC76A6" w:rsidP="00EC76A6">
      <w:pPr>
        <w:rPr>
          <w:lang w:val="en-US"/>
        </w:rPr>
      </w:pPr>
      <w:r w:rsidRPr="00EC76A6">
        <w:rPr>
          <w:lang w:val="en-US"/>
        </w:rPr>
        <w:t>ycex &lt;- 0.6 ## Storlek på y-labels</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library(lattice)</w:t>
      </w:r>
    </w:p>
    <w:p w:rsidR="00EC76A6" w:rsidRPr="00EC76A6" w:rsidRDefault="00EC76A6" w:rsidP="00EC76A6">
      <w:pPr>
        <w:rPr>
          <w:lang w:val="en-US"/>
        </w:rPr>
      </w:pPr>
    </w:p>
    <w:p w:rsidR="00EC76A6" w:rsidRPr="00EC76A6" w:rsidRDefault="00EC76A6" w:rsidP="00EC76A6">
      <w:pPr>
        <w:rPr>
          <w:lang w:val="en-US"/>
        </w:rPr>
      </w:pPr>
    </w:p>
    <w:p w:rsidR="00EC76A6" w:rsidRPr="00EC76A6" w:rsidRDefault="00EC76A6" w:rsidP="00EC76A6">
      <w:pPr>
        <w:rPr>
          <w:lang w:val="en-US"/>
        </w:rPr>
      </w:pPr>
      <w:r w:rsidRPr="00EC76A6">
        <w:rPr>
          <w:lang w:val="en-US"/>
        </w:rPr>
        <w:t>plot_d_IMTCCA_meta &lt;- with(d_IMTCCA_meta,</w:t>
      </w:r>
    </w:p>
    <w:p w:rsidR="00EC76A6" w:rsidRPr="00EC76A6" w:rsidRDefault="00EC76A6" w:rsidP="00EC76A6">
      <w:pPr>
        <w:rPr>
          <w:lang w:val="en-US"/>
        </w:rPr>
      </w:pPr>
      <w:r w:rsidRPr="00EC76A6">
        <w:rPr>
          <w:lang w:val="en-US"/>
        </w:rPr>
        <w:t xml:space="preserve">                    xyplot(1:nrow(d_IMTCCA_meta) ~ beta, data = d_IMTCCA_meta, xlim = xlims_d_IMTCCA_meta, ylim = ylims,</w:t>
      </w:r>
    </w:p>
    <w:p w:rsidR="00EC76A6" w:rsidRPr="00EC76A6" w:rsidRDefault="00EC76A6" w:rsidP="00EC76A6">
      <w:pPr>
        <w:rPr>
          <w:lang w:val="en-US"/>
        </w:rPr>
      </w:pPr>
      <w:r w:rsidRPr="00EC76A6">
        <w:rPr>
          <w:lang w:val="en-US"/>
        </w:rPr>
        <w:t xml:space="preserve">                           panel = function(x, y, ...) {</w:t>
      </w:r>
    </w:p>
    <w:p w:rsidR="00EC76A6" w:rsidRPr="00EC76A6" w:rsidRDefault="00EC76A6" w:rsidP="00EC76A6">
      <w:pPr>
        <w:rPr>
          <w:lang w:val="en-US"/>
        </w:rPr>
      </w:pPr>
      <w:r w:rsidRPr="00EC76A6">
        <w:rPr>
          <w:lang w:val="en-US"/>
        </w:rPr>
        <w:t xml:space="preserve">                             panel.abline(v = 0, lty = 2)</w:t>
      </w:r>
    </w:p>
    <w:p w:rsidR="00EC76A6" w:rsidRPr="00EC76A6" w:rsidRDefault="00EC76A6" w:rsidP="00EC76A6">
      <w:pPr>
        <w:rPr>
          <w:lang w:val="en-US"/>
        </w:rPr>
      </w:pPr>
      <w:r w:rsidRPr="00EC76A6">
        <w:rPr>
          <w:lang w:val="en-US"/>
        </w:rPr>
        <w:t xml:space="preserve">                             panel.arrows(x0 = cilower,</w:t>
      </w:r>
    </w:p>
    <w:p w:rsidR="00EC76A6" w:rsidRPr="00EC76A6" w:rsidRDefault="00EC76A6" w:rsidP="00EC76A6">
      <w:pPr>
        <w:rPr>
          <w:lang w:val="en-US"/>
        </w:rPr>
      </w:pPr>
      <w:r w:rsidRPr="00EC76A6">
        <w:rPr>
          <w:lang w:val="en-US"/>
        </w:rPr>
        <w:t xml:space="preserve">                                          y0 = y,</w:t>
      </w:r>
    </w:p>
    <w:p w:rsidR="00EC76A6" w:rsidRPr="00EC76A6" w:rsidRDefault="00EC76A6" w:rsidP="00EC76A6">
      <w:pPr>
        <w:rPr>
          <w:lang w:val="en-US"/>
        </w:rPr>
      </w:pPr>
      <w:r w:rsidRPr="00EC76A6">
        <w:rPr>
          <w:lang w:val="en-US"/>
        </w:rPr>
        <w:lastRenderedPageBreak/>
        <w:t xml:space="preserve">                                          x1 = cihigher,</w:t>
      </w:r>
    </w:p>
    <w:p w:rsidR="00EC76A6" w:rsidRPr="00EC76A6" w:rsidRDefault="00EC76A6" w:rsidP="00EC76A6">
      <w:pPr>
        <w:rPr>
          <w:lang w:val="en-US"/>
        </w:rPr>
      </w:pPr>
      <w:r w:rsidRPr="00EC76A6">
        <w:rPr>
          <w:lang w:val="en-US"/>
        </w:rPr>
        <w:t xml:space="preserve">                                          y1 = y,</w:t>
      </w:r>
    </w:p>
    <w:p w:rsidR="00EC76A6" w:rsidRPr="00EC76A6" w:rsidRDefault="00EC76A6" w:rsidP="00EC76A6">
      <w:pPr>
        <w:rPr>
          <w:lang w:val="en-US"/>
        </w:rPr>
      </w:pPr>
      <w:r w:rsidRPr="00EC76A6">
        <w:rPr>
          <w:lang w:val="en-US"/>
        </w:rPr>
        <w:t xml:space="preserve">                                          code = 3, length = 0.02,</w:t>
      </w:r>
    </w:p>
    <w:p w:rsidR="00EC76A6" w:rsidRPr="00EC76A6" w:rsidRDefault="00EC76A6" w:rsidP="00EC76A6">
      <w:pPr>
        <w:rPr>
          <w:lang w:val="en-US"/>
        </w:rPr>
      </w:pPr>
      <w:r w:rsidRPr="00EC76A6">
        <w:rPr>
          <w:lang w:val="en-US"/>
        </w:rPr>
        <w:t xml:space="preserve">                                          angle = 90)</w:t>
      </w:r>
    </w:p>
    <w:p w:rsidR="00EC76A6" w:rsidRPr="00EC76A6" w:rsidRDefault="00EC76A6" w:rsidP="00EC76A6">
      <w:pPr>
        <w:rPr>
          <w:lang w:val="en-US"/>
        </w:rPr>
      </w:pPr>
      <w:r w:rsidRPr="00EC76A6">
        <w:rPr>
          <w:lang w:val="en-US"/>
        </w:rPr>
        <w:t xml:space="preserve">                             panel.xyplot(x, y, pch = 16, col = "black")</w:t>
      </w:r>
    </w:p>
    <w:p w:rsidR="00EC76A6" w:rsidRPr="00EC76A6" w:rsidRDefault="00EC76A6" w:rsidP="00EC76A6">
      <w:pPr>
        <w:rPr>
          <w:lang w:val="en-US"/>
        </w:rPr>
      </w:pPr>
      <w:r w:rsidRPr="00EC76A6">
        <w:rPr>
          <w:lang w:val="en-US"/>
        </w:rPr>
        <w:t xml:space="preserve">                           }, scales = list(y = list(at = 1:nrow(d_IMTCCA_meta), lab = v3,</w:t>
      </w:r>
    </w:p>
    <w:p w:rsidR="00EC76A6" w:rsidRPr="00EC76A6" w:rsidRDefault="00EC76A6" w:rsidP="00EC76A6">
      <w:pPr>
        <w:rPr>
          <w:lang w:val="en-US"/>
        </w:rPr>
      </w:pPr>
      <w:r w:rsidRPr="00EC76A6">
        <w:rPr>
          <w:lang w:val="en-US"/>
        </w:rPr>
        <w:t xml:space="preserve">                                                     cex = ycex, tck = c(1, 0))),</w:t>
      </w:r>
    </w:p>
    <w:p w:rsidR="00EC76A6" w:rsidRPr="00EC76A6" w:rsidRDefault="00EC76A6" w:rsidP="00EC76A6">
      <w:pPr>
        <w:rPr>
          <w:lang w:val="en-US"/>
        </w:rPr>
      </w:pPr>
      <w:r w:rsidRPr="00EC76A6">
        <w:rPr>
          <w:lang w:val="en-US"/>
        </w:rPr>
        <w:t xml:space="preserve">                           ylab = "", xlab = expression(beta), main = "IMT - CCA validation")</w:t>
      </w:r>
    </w:p>
    <w:p w:rsidR="00EC76A6" w:rsidRPr="00A072F5" w:rsidRDefault="00EC76A6" w:rsidP="00EC76A6">
      <w:pPr>
        <w:rPr>
          <w:lang w:val="en-US"/>
        </w:rPr>
      </w:pPr>
      <w:r w:rsidRPr="00A072F5">
        <w:rPr>
          <w:lang w:val="en-US"/>
        </w:rPr>
        <w:t>)</w:t>
      </w:r>
    </w:p>
    <w:p w:rsidR="00EC76A6" w:rsidRPr="00A072F5" w:rsidRDefault="00EC76A6" w:rsidP="00EC76A6">
      <w:pPr>
        <w:rPr>
          <w:lang w:val="en-US"/>
        </w:rPr>
      </w:pPr>
    </w:p>
    <w:p w:rsidR="00EC76A6" w:rsidRPr="00A072F5" w:rsidRDefault="00EC76A6" w:rsidP="00EC76A6">
      <w:pPr>
        <w:rPr>
          <w:lang w:val="en-US"/>
        </w:rPr>
      </w:pPr>
      <w:r w:rsidRPr="00A072F5">
        <w:rPr>
          <w:lang w:val="en-US"/>
        </w:rPr>
        <w:t>print(plot_d_IMTCCA_meta)</w:t>
      </w:r>
    </w:p>
    <w:p w:rsidR="00EC76A6" w:rsidRPr="00A072F5" w:rsidRDefault="00EC76A6" w:rsidP="00EC76A6">
      <w:pPr>
        <w:rPr>
          <w:lang w:val="en-US"/>
        </w:rPr>
      </w:pPr>
    </w:p>
    <w:p w:rsidR="00EC76A6" w:rsidRDefault="00EC76A6" w:rsidP="00EC76A6">
      <w:r>
        <w:t>* metaanlysplot i R för plaque inkluderande även MDC</w:t>
      </w:r>
    </w:p>
    <w:p w:rsidR="00EC76A6" w:rsidRDefault="00EC76A6" w:rsidP="00EC76A6"/>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use "/Users/larslind/Lind kopior/Proteomics/Athero meta-analysis/Table proteomics vs anyplaque_PIVUS.dta"</w:t>
      </w:r>
    </w:p>
    <w:p w:rsidR="00EC76A6" w:rsidRPr="00A072F5" w:rsidRDefault="00EC76A6" w:rsidP="00EC76A6">
      <w:pPr>
        <w:rPr>
          <w:lang w:val="en-US"/>
        </w:rPr>
      </w:pPr>
      <w:r w:rsidRPr="00A072F5">
        <w:rPr>
          <w:lang w:val="en-US"/>
        </w:rPr>
        <w:t>append using "/Users/larslind/Lind kopior/Proteomics/Athero meta-analysis/Table proteomics vs anyplaque_CARDIPP.dta"</w:t>
      </w:r>
    </w:p>
    <w:p w:rsidR="00EC76A6" w:rsidRPr="00A072F5" w:rsidRDefault="00EC76A6" w:rsidP="00EC76A6">
      <w:pPr>
        <w:rPr>
          <w:lang w:val="en-US"/>
        </w:rPr>
      </w:pPr>
      <w:r w:rsidRPr="00A072F5">
        <w:rPr>
          <w:lang w:val="en-US"/>
        </w:rPr>
        <w:t>append using "/Users/larslind/Lind kopior/Proteomics/Athero meta-analysis/Table proteomics vs anyplaque_SAVAcontrol.dta"</w:t>
      </w:r>
    </w:p>
    <w:p w:rsidR="00EC76A6" w:rsidRPr="00A072F5" w:rsidRDefault="00EC76A6" w:rsidP="00EC76A6">
      <w:pPr>
        <w:rPr>
          <w:lang w:val="en-US"/>
        </w:rPr>
      </w:pPr>
      <w:r w:rsidRPr="00A072F5">
        <w:rPr>
          <w:lang w:val="en-US"/>
        </w:rPr>
        <w:t>append using "/Users/larslind/Lind kopior/Proteomics/Athero meta-analysis/Table proteomics vs anyplaque_SAVA_PADVA.dta"</w:t>
      </w:r>
    </w:p>
    <w:p w:rsidR="00EC76A6" w:rsidRPr="00A072F5" w:rsidRDefault="00EC76A6" w:rsidP="00EC76A6">
      <w:pPr>
        <w:rPr>
          <w:lang w:val="en-US"/>
        </w:rPr>
      </w:pPr>
      <w:r w:rsidRPr="00A072F5">
        <w:rPr>
          <w:lang w:val="en-US"/>
        </w:rPr>
        <w:t>append using "/Users/larslind/Lind kopior/Proteomics/Athero meta-analysis/Table proteomics vs anyplaque_IMPROVE.dta"</w:t>
      </w:r>
    </w:p>
    <w:p w:rsidR="00EC76A6" w:rsidRPr="00A072F5" w:rsidRDefault="00EC76A6" w:rsidP="00EC76A6">
      <w:pPr>
        <w:rPr>
          <w:lang w:val="en-US"/>
        </w:rPr>
      </w:pPr>
      <w:r w:rsidRPr="00A072F5">
        <w:rPr>
          <w:lang w:val="en-US"/>
        </w:rPr>
        <w:t xml:space="preserve">append using "/Users/larslind/Lind kopior/Proteomics/Athero meta-analysis/Table proteomics vs anyplaque_MDC.dta" </w:t>
      </w:r>
    </w:p>
    <w:p w:rsidR="00EC76A6" w:rsidRPr="00A072F5" w:rsidRDefault="00EC76A6" w:rsidP="00EC76A6">
      <w:pPr>
        <w:rPr>
          <w:lang w:val="en-US"/>
        </w:rPr>
      </w:pPr>
    </w:p>
    <w:p w:rsidR="00EC76A6" w:rsidRPr="00A072F5" w:rsidRDefault="00EC76A6" w:rsidP="00EC76A6">
      <w:pPr>
        <w:rPr>
          <w:lang w:val="en-US"/>
        </w:rPr>
      </w:pPr>
      <w:r w:rsidRPr="00A072F5">
        <w:rPr>
          <w:lang w:val="en-US"/>
        </w:rPr>
        <w:lastRenderedPageBreak/>
        <w:t>save "/Users/larslind/Lind kopior/Proteomics/Athero meta-analysis/Table proteomics vs anyplaque_alla.dta", replace</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library("metafor")</w:t>
      </w:r>
    </w:p>
    <w:p w:rsidR="00EC76A6" w:rsidRPr="00A072F5" w:rsidRDefault="00EC76A6" w:rsidP="00EC76A6">
      <w:pPr>
        <w:rPr>
          <w:lang w:val="en-US"/>
        </w:rPr>
      </w:pPr>
      <w:r w:rsidRPr="00A072F5">
        <w:rPr>
          <w:lang w:val="en-US"/>
        </w:rPr>
        <w:t>library("haven")</w:t>
      </w:r>
    </w:p>
    <w:p w:rsidR="00EC76A6" w:rsidRPr="00A072F5" w:rsidRDefault="00EC76A6" w:rsidP="00EC76A6">
      <w:pPr>
        <w:rPr>
          <w:lang w:val="en-US"/>
        </w:rPr>
      </w:pPr>
    </w:p>
    <w:p w:rsidR="00EC76A6" w:rsidRPr="00A072F5" w:rsidRDefault="00EC76A6" w:rsidP="00EC76A6">
      <w:pPr>
        <w:rPr>
          <w:lang w:val="en-US"/>
        </w:rPr>
      </w:pPr>
      <w:r w:rsidRPr="00A072F5">
        <w:rPr>
          <w:lang w:val="en-US"/>
        </w:rPr>
        <w:t>d_metaCCA &lt;- read_dta("/Users/larslind/Lind kopior/Proteomics/Athero meta-analysis/Table proteomics vs anyplaque_alla.dta")</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vars &lt;- unique(d_metaCCA$proteinname)</w:t>
      </w:r>
    </w:p>
    <w:p w:rsidR="00EC76A6" w:rsidRPr="00A072F5" w:rsidRDefault="00EC76A6" w:rsidP="00EC76A6">
      <w:pPr>
        <w:rPr>
          <w:lang w:val="en-US"/>
        </w:rPr>
      </w:pPr>
    </w:p>
    <w:p w:rsidR="00EC76A6" w:rsidRDefault="00EC76A6" w:rsidP="00EC76A6">
      <w:r>
        <w:t>labs &lt;- c("MMP12", "GDF-15")</w:t>
      </w:r>
    </w:p>
    <w:p w:rsidR="00EC76A6" w:rsidRDefault="00EC76A6" w:rsidP="00EC76A6"/>
    <w:p w:rsidR="00EC76A6" w:rsidRDefault="00EC76A6" w:rsidP="00EC76A6">
      <w:r>
        <w:t>## Sätt ordningen här</w:t>
      </w:r>
    </w:p>
    <w:p w:rsidR="00EC76A6" w:rsidRDefault="00EC76A6" w:rsidP="00EC76A6">
      <w:r>
        <w:t>## Fyra figurer på samma sida är ganska ok</w:t>
      </w:r>
    </w:p>
    <w:p w:rsidR="00EC76A6" w:rsidRDefault="00EC76A6" w:rsidP="00EC76A6">
      <w:r>
        <w:t>## När de fyra är körda, ändra till 5:8 osv</w:t>
      </w:r>
    </w:p>
    <w:p w:rsidR="00EC76A6" w:rsidRPr="00A072F5" w:rsidRDefault="00EC76A6" w:rsidP="00EC76A6">
      <w:pPr>
        <w:rPr>
          <w:lang w:val="en-US"/>
        </w:rPr>
      </w:pPr>
      <w:r w:rsidRPr="00A072F5">
        <w:rPr>
          <w:lang w:val="en-US"/>
        </w:rPr>
        <w:t>inds &lt;- c(47, 29)</w:t>
      </w:r>
    </w:p>
    <w:p w:rsidR="00EC76A6" w:rsidRPr="00A072F5" w:rsidRDefault="00EC76A6" w:rsidP="00EC76A6">
      <w:pPr>
        <w:rPr>
          <w:lang w:val="en-US"/>
        </w:rPr>
      </w:pPr>
      <w:r w:rsidRPr="00A072F5">
        <w:rPr>
          <w:lang w:val="en-US"/>
        </w:rPr>
        <w:t>#inds &lt;- 1:4</w:t>
      </w:r>
    </w:p>
    <w:p w:rsidR="00EC76A6" w:rsidRPr="00A072F5" w:rsidRDefault="00EC76A6" w:rsidP="00EC76A6">
      <w:pPr>
        <w:rPr>
          <w:lang w:val="en-US"/>
        </w:rPr>
      </w:pPr>
      <w:r w:rsidRPr="00A072F5">
        <w:rPr>
          <w:lang w:val="en-US"/>
        </w:rPr>
        <w:t>par(mfrow = c(2, 1))</w:t>
      </w:r>
    </w:p>
    <w:p w:rsidR="00EC76A6" w:rsidRPr="00A072F5" w:rsidRDefault="00EC76A6" w:rsidP="00EC76A6">
      <w:pPr>
        <w:rPr>
          <w:lang w:val="en-US"/>
        </w:rPr>
      </w:pPr>
      <w:r w:rsidRPr="00A072F5">
        <w:rPr>
          <w:lang w:val="en-US"/>
        </w:rPr>
        <w:t>for (i in 1:length(inds)) {</w:t>
      </w:r>
    </w:p>
    <w:p w:rsidR="00EC76A6" w:rsidRDefault="00EC76A6" w:rsidP="00EC76A6">
      <w:r w:rsidRPr="00A072F5">
        <w:rPr>
          <w:lang w:val="en-US"/>
        </w:rPr>
        <w:t xml:space="preserve">  </w:t>
      </w:r>
      <w:r>
        <w:t>ds &lt;- as.data.frame(d_metaCCA[d_metaCCA$proteinname == vars[inds[i]],])</w:t>
      </w:r>
    </w:p>
    <w:p w:rsidR="00EC76A6" w:rsidRDefault="00EC76A6" w:rsidP="00EC76A6">
      <w:r>
        <w:t xml:space="preserve">  ## I rma och forest finns många options. Kolla i hjälpfilen och ändra efter smak</w:t>
      </w:r>
    </w:p>
    <w:p w:rsidR="00EC76A6" w:rsidRPr="00A072F5" w:rsidRDefault="00EC76A6" w:rsidP="00EC76A6">
      <w:pPr>
        <w:rPr>
          <w:lang w:val="en-US"/>
        </w:rPr>
      </w:pPr>
      <w:r>
        <w:t xml:space="preserve">  </w:t>
      </w:r>
      <w:r w:rsidRPr="00A072F5">
        <w:rPr>
          <w:lang w:val="en-US"/>
        </w:rPr>
        <w:t>f &lt;- rma(yi = ds$beta2, sei = ds$se2, method = "FE")</w:t>
      </w:r>
    </w:p>
    <w:p w:rsidR="00EC76A6" w:rsidRPr="00A072F5" w:rsidRDefault="00EC76A6" w:rsidP="00EC76A6">
      <w:pPr>
        <w:rPr>
          <w:lang w:val="en-US"/>
        </w:rPr>
      </w:pPr>
      <w:r w:rsidRPr="00A072F5">
        <w:rPr>
          <w:lang w:val="en-US"/>
        </w:rPr>
        <w:lastRenderedPageBreak/>
        <w:t xml:space="preserve">  forest(f, pch = 16, psize = 1.25,</w:t>
      </w:r>
    </w:p>
    <w:p w:rsidR="00EC76A6" w:rsidRPr="00A072F5" w:rsidRDefault="00EC76A6" w:rsidP="00EC76A6">
      <w:pPr>
        <w:rPr>
          <w:lang w:val="en-US"/>
        </w:rPr>
      </w:pPr>
      <w:r w:rsidRPr="00A072F5">
        <w:rPr>
          <w:lang w:val="en-US"/>
        </w:rPr>
        <w:t xml:space="preserve">         slab = ds$study,</w:t>
      </w:r>
    </w:p>
    <w:p w:rsidR="00EC76A6" w:rsidRPr="00A072F5" w:rsidRDefault="00EC76A6" w:rsidP="00EC76A6">
      <w:pPr>
        <w:rPr>
          <w:lang w:val="en-US"/>
        </w:rPr>
      </w:pPr>
      <w:r w:rsidRPr="00A072F5">
        <w:rPr>
          <w:lang w:val="en-US"/>
        </w:rPr>
        <w:t xml:space="preserve">           mlab = "Summary",</w:t>
      </w:r>
    </w:p>
    <w:p w:rsidR="00EC76A6" w:rsidRPr="00A072F5" w:rsidRDefault="00EC76A6" w:rsidP="00EC76A6">
      <w:pPr>
        <w:rPr>
          <w:lang w:val="en-US"/>
        </w:rPr>
      </w:pPr>
      <w:r w:rsidRPr="00A072F5">
        <w:rPr>
          <w:lang w:val="en-US"/>
        </w:rPr>
        <w:t xml:space="preserve">         xlab = "Estimate")</w:t>
      </w:r>
    </w:p>
    <w:p w:rsidR="00EC76A6" w:rsidRPr="00A072F5" w:rsidRDefault="00EC76A6" w:rsidP="00EC76A6">
      <w:pPr>
        <w:rPr>
          <w:lang w:val="en-US"/>
        </w:rPr>
      </w:pPr>
      <w:r w:rsidRPr="00A072F5">
        <w:rPr>
          <w:lang w:val="en-US"/>
        </w:rPr>
        <w:t xml:space="preserve">  text(0, length(ds$study) + 2, labs[i], font = 2,</w:t>
      </w:r>
    </w:p>
    <w:p w:rsidR="00EC76A6" w:rsidRPr="00A072F5" w:rsidRDefault="00EC76A6" w:rsidP="00EC76A6">
      <w:pPr>
        <w:rPr>
          <w:lang w:val="en-US"/>
        </w:rPr>
      </w:pPr>
      <w:r w:rsidRPr="00A072F5">
        <w:rPr>
          <w:lang w:val="en-US"/>
        </w:rPr>
        <w:t xml:space="preserve">       cex = 1.3)</w:t>
      </w:r>
    </w:p>
    <w:p w:rsidR="00EC76A6" w:rsidRPr="00A072F5" w:rsidRDefault="00EC76A6" w:rsidP="00EC76A6">
      <w:pPr>
        <w:rPr>
          <w:lang w:val="en-US"/>
        </w:rPr>
      </w:pPr>
      <w:r w:rsidRPr="00A072F5">
        <w:rPr>
          <w:lang w:val="en-US"/>
        </w:rPr>
        <w:t>}</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  CCA vs bulb</w:t>
      </w:r>
    </w:p>
    <w:p w:rsidR="00EC76A6" w:rsidRPr="00A072F5" w:rsidRDefault="00EC76A6" w:rsidP="00EC76A6">
      <w:pPr>
        <w:rPr>
          <w:lang w:val="en-US"/>
        </w:rPr>
      </w:pPr>
    </w:p>
    <w:p w:rsidR="00EC76A6" w:rsidRPr="00A072F5" w:rsidRDefault="00EC76A6" w:rsidP="00EC76A6">
      <w:pPr>
        <w:rPr>
          <w:lang w:val="en-US"/>
        </w:rPr>
      </w:pPr>
      <w:r w:rsidRPr="00A072F5">
        <w:rPr>
          <w:lang w:val="en-US"/>
        </w:rPr>
        <w:t>********************CCA</w:t>
      </w:r>
    </w:p>
    <w:p w:rsidR="00EC76A6" w:rsidRPr="00A072F5" w:rsidRDefault="00EC76A6" w:rsidP="00EC76A6">
      <w:pPr>
        <w:rPr>
          <w:lang w:val="en-US"/>
        </w:rPr>
      </w:pPr>
    </w:p>
    <w:p w:rsidR="00EC76A6" w:rsidRPr="00A072F5" w:rsidRDefault="00EC76A6" w:rsidP="00EC76A6">
      <w:pPr>
        <w:rPr>
          <w:lang w:val="en-US"/>
        </w:rPr>
      </w:pPr>
      <w:r w:rsidRPr="00A072F5">
        <w:rPr>
          <w:lang w:val="en-US"/>
        </w:rPr>
        <w:t>*ojusterat</w:t>
      </w:r>
    </w:p>
    <w:p w:rsidR="00EC76A6" w:rsidRPr="00A072F5" w:rsidRDefault="00EC76A6" w:rsidP="00EC76A6">
      <w:pPr>
        <w:rPr>
          <w:lang w:val="en-US"/>
        </w:rPr>
      </w:pP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use "/Users/larslind/Lind kopior/Proteomics/Athero meta-analysis/Table proteomics vs IMTCCA_PIVUS.dta"</w:t>
      </w:r>
    </w:p>
    <w:p w:rsidR="00EC76A6" w:rsidRPr="00A072F5" w:rsidRDefault="00EC76A6" w:rsidP="00EC76A6">
      <w:pPr>
        <w:rPr>
          <w:lang w:val="en-US"/>
        </w:rPr>
      </w:pPr>
      <w:r w:rsidRPr="00A072F5">
        <w:rPr>
          <w:lang w:val="en-US"/>
        </w:rPr>
        <w:t>append using "/Users/larslind/Lind kopior/Proteomics/Athero meta-analysis/Table proteomics vs IMTCCA_IMPROVE_utan log.dta"</w:t>
      </w:r>
    </w:p>
    <w:p w:rsidR="00EC76A6" w:rsidRPr="00A072F5" w:rsidRDefault="00EC76A6" w:rsidP="00EC76A6">
      <w:pPr>
        <w:rPr>
          <w:lang w:val="en-US"/>
        </w:rPr>
      </w:pPr>
      <w:r w:rsidRPr="00A072F5">
        <w:rPr>
          <w:lang w:val="en-US"/>
        </w:rPr>
        <w:t>append using "/Users/larslind/Lind kopior/Proteomics/Athero meta-analysis/Table proteomics vs IMTCCA_MDC.dta"</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sort proteinname </w:t>
      </w:r>
    </w:p>
    <w:p w:rsidR="00EC76A6" w:rsidRPr="00A072F5" w:rsidRDefault="00EC76A6" w:rsidP="00EC76A6">
      <w:pPr>
        <w:rPr>
          <w:lang w:val="en-US"/>
        </w:rPr>
      </w:pPr>
    </w:p>
    <w:p w:rsidR="00EC76A6" w:rsidRPr="00A072F5" w:rsidRDefault="00EC76A6" w:rsidP="00EC76A6">
      <w:pPr>
        <w:rPr>
          <w:lang w:val="en-US"/>
        </w:rPr>
      </w:pPr>
      <w:r w:rsidRPr="00A072F5">
        <w:rPr>
          <w:lang w:val="en-US"/>
        </w:rPr>
        <w:t>replace proteinname="Adrenomedullin (AM)" if proteinname=="Adrenomedullin (AM) "</w:t>
      </w:r>
    </w:p>
    <w:p w:rsidR="00EC76A6" w:rsidRPr="00A072F5" w:rsidRDefault="00EC76A6" w:rsidP="00EC76A6">
      <w:pPr>
        <w:rPr>
          <w:lang w:val="en-US"/>
        </w:rPr>
      </w:pPr>
      <w:r w:rsidRPr="00A072F5">
        <w:rPr>
          <w:lang w:val="en-US"/>
        </w:rPr>
        <w:lastRenderedPageBreak/>
        <w:t>replace proteinname="Agouti-related protein (AGRP)" if proteinname=="Agouti-related protein (AGRP) "</w:t>
      </w:r>
    </w:p>
    <w:p w:rsidR="00EC76A6" w:rsidRPr="00A072F5" w:rsidRDefault="00EC76A6" w:rsidP="00EC76A6">
      <w:pPr>
        <w:rPr>
          <w:lang w:val="en-US"/>
        </w:rPr>
      </w:pPr>
      <w:r w:rsidRPr="00A072F5">
        <w:rPr>
          <w:lang w:val="en-US"/>
        </w:rPr>
        <w:t>replace proteinname="Chitinase-3-like protein 1 (CHI3L1)" if proteinname=="Chitinase-3-like protein 1 (CHI3L1) "</w:t>
      </w:r>
    </w:p>
    <w:p w:rsidR="00EC76A6" w:rsidRPr="00A072F5" w:rsidRDefault="00EC76A6" w:rsidP="00EC76A6">
      <w:pPr>
        <w:rPr>
          <w:lang w:val="en-US"/>
        </w:rPr>
      </w:pPr>
      <w:r w:rsidRPr="00A072F5">
        <w:rPr>
          <w:lang w:val="en-US"/>
        </w:rPr>
        <w:t>replace proteinname="Interleukin-8 (IL-8)" if proteinname=="Interleukin-8 (IL-8) "</w:t>
      </w:r>
    </w:p>
    <w:p w:rsidR="00EC76A6" w:rsidRPr="00A072F5" w:rsidRDefault="00EC76A6" w:rsidP="00EC76A6">
      <w:pPr>
        <w:rPr>
          <w:lang w:val="en-US"/>
        </w:rPr>
      </w:pPr>
      <w:r w:rsidRPr="00A072F5">
        <w:rPr>
          <w:lang w:val="en-US"/>
        </w:rPr>
        <w:t>replace proteinname="Lectin-like oxidized LDL receptor 1 (LOX-1)" if proteinname=="Lectin-like oxidized LDL receptor 1 (LOX-1) "</w:t>
      </w:r>
    </w:p>
    <w:p w:rsidR="00EC76A6" w:rsidRPr="00A072F5" w:rsidRDefault="00EC76A6" w:rsidP="00EC76A6">
      <w:pPr>
        <w:rPr>
          <w:lang w:val="en-US"/>
        </w:rPr>
      </w:pPr>
      <w:r w:rsidRPr="00A072F5">
        <w:rPr>
          <w:lang w:val="en-US"/>
        </w:rPr>
        <w:t>replace proteinname="Matrix metalloproteinase-12 (MMP-12)" if proteinname=="Matrix metalloproteinase-12 (MMP-12) "</w:t>
      </w:r>
    </w:p>
    <w:p w:rsidR="00EC76A6" w:rsidRPr="00A072F5" w:rsidRDefault="00EC76A6" w:rsidP="00EC76A6">
      <w:pPr>
        <w:rPr>
          <w:lang w:val="en-US"/>
        </w:rPr>
      </w:pPr>
      <w:r w:rsidRPr="00A072F5">
        <w:rPr>
          <w:lang w:val="en-US"/>
        </w:rPr>
        <w:t>replace proteinname="Membrane-bound aminopeptidase P (mAmP)" if proteinname=="Membrane-bound aminopeptidase P (mAmP) "</w:t>
      </w:r>
    </w:p>
    <w:p w:rsidR="00EC76A6" w:rsidRPr="00A072F5" w:rsidRDefault="00EC76A6" w:rsidP="00EC76A6">
      <w:pPr>
        <w:rPr>
          <w:lang w:val="en-US"/>
        </w:rPr>
      </w:pPr>
      <w:r w:rsidRPr="00A072F5">
        <w:rPr>
          <w:lang w:val="en-US"/>
        </w:rPr>
        <w:t>replace proteinname="Monocyte chemotactic protein 1 (MCP-1)" if proteinname=="Monocyte chemotactic protein 1 (MCP-1) "</w:t>
      </w:r>
    </w:p>
    <w:p w:rsidR="00EC76A6" w:rsidRPr="00A072F5" w:rsidRDefault="00EC76A6" w:rsidP="00EC76A6">
      <w:pPr>
        <w:rPr>
          <w:lang w:val="en-US"/>
        </w:rPr>
      </w:pPr>
      <w:r w:rsidRPr="00A072F5">
        <w:rPr>
          <w:lang w:val="en-US"/>
        </w:rPr>
        <w:t>replace proteinname="N-terminal pro-B-type natriuretic peptide (NT-pro-BNP)" if proteinname=="N-terminal pro-B-type natriuretic peptide (NT-pro-BNP) "</w:t>
      </w:r>
    </w:p>
    <w:p w:rsidR="00EC76A6" w:rsidRPr="00A072F5" w:rsidRDefault="00EC76A6" w:rsidP="00EC76A6">
      <w:pPr>
        <w:rPr>
          <w:lang w:val="en-US"/>
        </w:rPr>
      </w:pPr>
      <w:r w:rsidRPr="00A072F5">
        <w:rPr>
          <w:lang w:val="en-US"/>
        </w:rPr>
        <w:t>replace proteinname="P-selectin glycoprotein ligand 1 (PSGL-1)" if proteinname=="P-selectin glycoprotein ligand 1 (PSGL-1) "</w:t>
      </w:r>
    </w:p>
    <w:p w:rsidR="00EC76A6" w:rsidRPr="00A072F5" w:rsidRDefault="00EC76A6" w:rsidP="00EC76A6">
      <w:pPr>
        <w:rPr>
          <w:lang w:val="en-US"/>
        </w:rPr>
      </w:pPr>
      <w:r w:rsidRPr="00A072F5">
        <w:rPr>
          <w:lang w:val="en-US"/>
        </w:rPr>
        <w:t>replace proteinname="Placenta growth factor (PlGF)" if proteinname=="Placenta growth factor (PlGF) "</w:t>
      </w:r>
    </w:p>
    <w:p w:rsidR="00EC76A6" w:rsidRPr="00A072F5" w:rsidRDefault="00EC76A6" w:rsidP="00EC76A6">
      <w:pPr>
        <w:rPr>
          <w:lang w:val="en-US"/>
        </w:rPr>
      </w:pPr>
      <w:r w:rsidRPr="00A072F5">
        <w:rPr>
          <w:lang w:val="en-US"/>
        </w:rPr>
        <w:t>replace proteinname="Prolactin (PRL)" if proteinname=="Prolactin (PRL) "</w:t>
      </w:r>
    </w:p>
    <w:p w:rsidR="00EC76A6" w:rsidRPr="00A072F5" w:rsidRDefault="00EC76A6" w:rsidP="00EC76A6">
      <w:pPr>
        <w:rPr>
          <w:lang w:val="en-US"/>
        </w:rPr>
      </w:pPr>
      <w:r w:rsidRPr="00A072F5">
        <w:rPr>
          <w:lang w:val="en-US"/>
        </w:rPr>
        <w:t>replace proteinname="Resistin (RETN)" if proteinname=="Resistin (RETN) "</w:t>
      </w:r>
    </w:p>
    <w:p w:rsidR="00EC76A6" w:rsidRPr="00A072F5" w:rsidRDefault="00EC76A6" w:rsidP="00EC76A6">
      <w:pPr>
        <w:rPr>
          <w:lang w:val="en-US"/>
        </w:rPr>
      </w:pPr>
      <w:r w:rsidRPr="00A072F5">
        <w:rPr>
          <w:lang w:val="en-US"/>
        </w:rPr>
        <w:t>replace proteinname="Thrombomodulin (TM)" if proteinname=="Thrombomodulin "</w:t>
      </w:r>
    </w:p>
    <w:p w:rsidR="00EC76A6" w:rsidRPr="00A072F5" w:rsidRDefault="00EC76A6" w:rsidP="00EC76A6">
      <w:pPr>
        <w:rPr>
          <w:lang w:val="en-US"/>
        </w:rPr>
      </w:pPr>
      <w:r w:rsidRPr="00A072F5">
        <w:rPr>
          <w:lang w:val="en-US"/>
        </w:rPr>
        <w:t>replace proteinname="Vascular endothelial growth factor A (VEGF-A)" if proteinname=="Vascular endothelial growth factor A (VEGF-A) "</w:t>
      </w:r>
    </w:p>
    <w:p w:rsidR="00EC76A6" w:rsidRPr="00A072F5" w:rsidRDefault="00EC76A6" w:rsidP="00EC76A6">
      <w:pPr>
        <w:rPr>
          <w:lang w:val="en-US"/>
        </w:rPr>
      </w:pPr>
      <w:r w:rsidRPr="00A072F5">
        <w:rPr>
          <w:lang w:val="en-US"/>
        </w:rPr>
        <w:t>replace proteinname="Vascular endothelial growth factor D (VEGF-D)" if proteinname=="Vascular endothelial growth factor D (VEGF-D) "</w:t>
      </w:r>
    </w:p>
    <w:p w:rsidR="00EC76A6" w:rsidRPr="00A072F5" w:rsidRDefault="00EC76A6" w:rsidP="00EC76A6">
      <w:pPr>
        <w:rPr>
          <w:lang w:val="en-US"/>
        </w:rPr>
      </w:pPr>
    </w:p>
    <w:p w:rsidR="00EC76A6" w:rsidRPr="00A072F5" w:rsidRDefault="00EC76A6" w:rsidP="00EC76A6">
      <w:pPr>
        <w:rPr>
          <w:lang w:val="en-US"/>
        </w:rPr>
      </w:pPr>
      <w:r w:rsidRPr="00A072F5">
        <w:rPr>
          <w:lang w:val="en-US"/>
        </w:rPr>
        <w:t>ren pvalue1 p</w:t>
      </w:r>
    </w:p>
    <w:p w:rsidR="00EC76A6" w:rsidRPr="00A072F5" w:rsidRDefault="00EC76A6" w:rsidP="00EC76A6">
      <w:pPr>
        <w:rPr>
          <w:lang w:val="en-US"/>
        </w:rPr>
      </w:pPr>
      <w:r w:rsidRPr="00A072F5">
        <w:rPr>
          <w:lang w:val="en-US"/>
        </w:rPr>
        <w:t>ren proteinname met</w:t>
      </w:r>
    </w:p>
    <w:p w:rsidR="00EC76A6" w:rsidRDefault="00EC76A6" w:rsidP="00EC76A6">
      <w:r>
        <w:t>ren se1 se</w:t>
      </w:r>
    </w:p>
    <w:p w:rsidR="00EC76A6" w:rsidRDefault="00EC76A6" w:rsidP="00EC76A6">
      <w:r>
        <w:lastRenderedPageBreak/>
        <w:t>ren beta1 beta</w:t>
      </w:r>
    </w:p>
    <w:p w:rsidR="00EC76A6" w:rsidRDefault="00EC76A6" w:rsidP="00EC76A6"/>
    <w:p w:rsidR="00EC76A6" w:rsidRPr="00A072F5" w:rsidRDefault="00EC76A6" w:rsidP="00EC76A6">
      <w:pPr>
        <w:rPr>
          <w:lang w:val="en-US"/>
        </w:rPr>
      </w:pPr>
      <w:r w:rsidRPr="00A072F5">
        <w:rPr>
          <w:lang w:val="en-US"/>
        </w:rPr>
        <w:t xml:space="preserve">levelsof met, local(levels) </w:t>
      </w:r>
    </w:p>
    <w:p w:rsidR="00EC76A6" w:rsidRPr="00A072F5" w:rsidRDefault="00EC76A6" w:rsidP="00EC76A6">
      <w:pPr>
        <w:rPr>
          <w:lang w:val="en-US"/>
        </w:rPr>
      </w:pPr>
      <w:r w:rsidRPr="00A072F5">
        <w:rPr>
          <w:lang w:val="en-US"/>
        </w:rPr>
        <w:t>foreach l of local levels {</w:t>
      </w:r>
    </w:p>
    <w:p w:rsidR="00EC76A6" w:rsidRPr="00A072F5" w:rsidRDefault="00EC76A6" w:rsidP="00EC76A6">
      <w:pPr>
        <w:rPr>
          <w:lang w:val="en-US"/>
        </w:rPr>
      </w:pPr>
      <w:r w:rsidRPr="00A072F5">
        <w:rPr>
          <w:lang w:val="en-US"/>
        </w:rPr>
        <w:t>di "`l'"</w:t>
      </w:r>
    </w:p>
    <w:p w:rsidR="00EC76A6" w:rsidRPr="00A072F5" w:rsidRDefault="00EC76A6" w:rsidP="00EC76A6">
      <w:pPr>
        <w:rPr>
          <w:lang w:val="en-US"/>
        </w:rPr>
      </w:pPr>
      <w:r w:rsidRPr="00A072F5">
        <w:rPr>
          <w:lang w:val="en-US"/>
        </w:rPr>
        <w:t>}</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cd "/Users/larslind/Lind kopior/Proteomics/Athero meta-analysis/"</w:t>
      </w:r>
    </w:p>
    <w:p w:rsidR="00EC76A6" w:rsidRPr="00A072F5" w:rsidRDefault="00EC76A6" w:rsidP="00EC76A6">
      <w:pPr>
        <w:rPr>
          <w:lang w:val="en-US"/>
        </w:rPr>
      </w:pPr>
    </w:p>
    <w:p w:rsidR="00EC76A6" w:rsidRPr="00A072F5" w:rsidRDefault="00EC76A6" w:rsidP="00EC76A6">
      <w:pPr>
        <w:rPr>
          <w:lang w:val="en-US"/>
        </w:rPr>
      </w:pPr>
      <w:r w:rsidRPr="00A072F5">
        <w:rPr>
          <w:lang w:val="en-US"/>
        </w:rPr>
        <w:t>file open a using "metaresultat_IMTCCA_unadj_medMDC_utan log.txt", replace write</w:t>
      </w:r>
    </w:p>
    <w:p w:rsidR="00EC76A6" w:rsidRPr="00A072F5" w:rsidRDefault="00EC76A6" w:rsidP="00EC76A6">
      <w:pPr>
        <w:rPr>
          <w:lang w:val="en-US"/>
        </w:rPr>
      </w:pPr>
      <w:r w:rsidRPr="00A072F5">
        <w:rPr>
          <w:lang w:val="en-US"/>
        </w:rPr>
        <w:t>file write a   "met"  _tab "beta" _tab "se" _tab "p" _tab "I_sq"  _n</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foreach l of local levels {</w:t>
      </w:r>
    </w:p>
    <w:p w:rsidR="00EC76A6" w:rsidRDefault="00EC76A6" w:rsidP="00EC76A6">
      <w:r>
        <w:t>metan beta se if met=="`l'",  nograph fixedi</w:t>
      </w:r>
    </w:p>
    <w:p w:rsidR="00EC76A6" w:rsidRPr="00A072F5" w:rsidRDefault="00EC76A6" w:rsidP="00EC76A6">
      <w:pPr>
        <w:rPr>
          <w:lang w:val="en-US"/>
        </w:rPr>
      </w:pPr>
      <w:r w:rsidRPr="00A072F5">
        <w:rPr>
          <w:lang w:val="en-US"/>
        </w:rPr>
        <w:t>file write a   "`l'"  _tab (r(ES)) _tab (r(seES)) _tab (2*normal(-abs((r(ES))/(r(seES))))) _tab  (r(i_sq))  _n</w:t>
      </w:r>
    </w:p>
    <w:p w:rsidR="00EC76A6" w:rsidRPr="00A072F5" w:rsidRDefault="00EC76A6" w:rsidP="00EC76A6">
      <w:pPr>
        <w:rPr>
          <w:lang w:val="en-US"/>
        </w:rPr>
      </w:pPr>
      <w:r w:rsidRPr="00A072F5">
        <w:rPr>
          <w:lang w:val="en-US"/>
        </w:rPr>
        <w:t>}</w:t>
      </w:r>
    </w:p>
    <w:p w:rsidR="00EC76A6" w:rsidRPr="00A072F5" w:rsidRDefault="00EC76A6" w:rsidP="00EC76A6">
      <w:pPr>
        <w:rPr>
          <w:lang w:val="en-US"/>
        </w:rPr>
      </w:pPr>
    </w:p>
    <w:p w:rsidR="00EC76A6" w:rsidRPr="00A072F5" w:rsidRDefault="00EC76A6" w:rsidP="00EC76A6">
      <w:pPr>
        <w:rPr>
          <w:lang w:val="en-US"/>
        </w:rPr>
      </w:pPr>
      <w:r w:rsidRPr="00A072F5">
        <w:rPr>
          <w:lang w:val="en-US"/>
        </w:rPr>
        <w:t>file close a</w:t>
      </w:r>
    </w:p>
    <w:p w:rsidR="00EC76A6" w:rsidRPr="00A072F5" w:rsidRDefault="00EC76A6" w:rsidP="00EC76A6">
      <w:pPr>
        <w:rPr>
          <w:lang w:val="en-US"/>
        </w:rPr>
      </w:pP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cd "/Users/larslind/Lind kopior/Proteomics/Athero meta-analysis/"</w:t>
      </w:r>
    </w:p>
    <w:p w:rsidR="00EC76A6" w:rsidRDefault="00EC76A6" w:rsidP="00EC76A6">
      <w:r>
        <w:t>insheet using "metaresultat_IMTCCA_unadj_medMDC_utan log.txt"</w:t>
      </w:r>
    </w:p>
    <w:p w:rsidR="00EC76A6" w:rsidRDefault="00EC76A6" w:rsidP="00EC76A6">
      <w:r>
        <w:t>ren met protein</w:t>
      </w:r>
    </w:p>
    <w:p w:rsidR="00EC76A6" w:rsidRDefault="00EC76A6" w:rsidP="00EC76A6">
      <w:r>
        <w:t>ren beta beta1</w:t>
      </w:r>
    </w:p>
    <w:p w:rsidR="00EC76A6" w:rsidRDefault="00EC76A6" w:rsidP="00EC76A6">
      <w:r>
        <w:t>ren se se1</w:t>
      </w:r>
    </w:p>
    <w:p w:rsidR="00EC76A6" w:rsidRDefault="00EC76A6" w:rsidP="00EC76A6">
      <w:r>
        <w:lastRenderedPageBreak/>
        <w:t>ren p p1</w:t>
      </w:r>
    </w:p>
    <w:p w:rsidR="00EC76A6" w:rsidRDefault="00EC76A6" w:rsidP="00EC76A6">
      <w:r>
        <w:t>ren i_sq i_sq1</w:t>
      </w:r>
    </w:p>
    <w:p w:rsidR="00EC76A6" w:rsidRDefault="00EC76A6" w:rsidP="00EC76A6">
      <w:r>
        <w:t>sort protein</w:t>
      </w:r>
    </w:p>
    <w:p w:rsidR="00EC76A6" w:rsidRDefault="00EC76A6" w:rsidP="00EC76A6">
      <w:r>
        <w:t>save "/Users/larslind/Lind kopior/Proteomics/Athero meta-analysis/metaresultat_IMTCCA_unadj_medMDC_utan log.dta", replace</w:t>
      </w:r>
    </w:p>
    <w:p w:rsidR="00EC76A6" w:rsidRDefault="00EC76A6" w:rsidP="00EC76A6"/>
    <w:p w:rsidR="00EC76A6" w:rsidRDefault="00EC76A6" w:rsidP="00EC76A6"/>
    <w:p w:rsidR="00EC76A6" w:rsidRDefault="00EC76A6" w:rsidP="00EC76A6">
      <w:r>
        <w:t>*adjusted</w:t>
      </w:r>
    </w:p>
    <w:p w:rsidR="00EC76A6" w:rsidRDefault="00EC76A6" w:rsidP="00EC76A6"/>
    <w:p w:rsidR="00EC76A6" w:rsidRDefault="00EC76A6" w:rsidP="00EC76A6"/>
    <w:p w:rsidR="00EC76A6" w:rsidRDefault="00EC76A6" w:rsidP="00EC76A6">
      <w:r>
        <w:t>clear</w:t>
      </w:r>
    </w:p>
    <w:p w:rsidR="00EC76A6" w:rsidRDefault="00EC76A6" w:rsidP="00EC76A6">
      <w:r>
        <w:t>use "/Users/larslind/Lind kopior/Proteomics/Athero meta-analysis/Table proteomics vs IMTCCA_PIVUS.dta"</w:t>
      </w:r>
    </w:p>
    <w:p w:rsidR="00EC76A6" w:rsidRDefault="00EC76A6" w:rsidP="00EC76A6">
      <w:r>
        <w:t>append using "/Users/larslind/Lind kopior/Proteomics/Athero meta-analysis/Table proteomics vs IMTCCA_IMPROVE_utan log.dta"</w:t>
      </w:r>
    </w:p>
    <w:p w:rsidR="00EC76A6" w:rsidRDefault="00EC76A6" w:rsidP="00EC76A6">
      <w:r>
        <w:t>append using "/Users/larslind/Lind kopior/Proteomics/Athero meta-analysis/Table proteomics vs IMTCCA_MDC.dta"</w:t>
      </w:r>
    </w:p>
    <w:p w:rsidR="00EC76A6" w:rsidRDefault="00EC76A6" w:rsidP="00EC76A6"/>
    <w:p w:rsidR="00EC76A6" w:rsidRDefault="00EC76A6" w:rsidP="00EC76A6"/>
    <w:p w:rsidR="00EC76A6" w:rsidRPr="00A072F5" w:rsidRDefault="00EC76A6" w:rsidP="00EC76A6">
      <w:pPr>
        <w:rPr>
          <w:lang w:val="en-US"/>
        </w:rPr>
      </w:pPr>
      <w:r w:rsidRPr="00A072F5">
        <w:rPr>
          <w:lang w:val="en-US"/>
        </w:rPr>
        <w:t xml:space="preserve">sort proteinname </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replace proteinname="Adrenomedullin (AM)" if proteinname=="Adrenomedullin (AM) "</w:t>
      </w:r>
    </w:p>
    <w:p w:rsidR="00EC76A6" w:rsidRPr="00A072F5" w:rsidRDefault="00EC76A6" w:rsidP="00EC76A6">
      <w:pPr>
        <w:rPr>
          <w:lang w:val="en-US"/>
        </w:rPr>
      </w:pPr>
      <w:r w:rsidRPr="00A072F5">
        <w:rPr>
          <w:lang w:val="en-US"/>
        </w:rPr>
        <w:t>replace proteinname="Agouti-related protein (AGRP)" if proteinname=="Agouti-related protein (AGRP) "</w:t>
      </w:r>
    </w:p>
    <w:p w:rsidR="00EC76A6" w:rsidRPr="00A072F5" w:rsidRDefault="00EC76A6" w:rsidP="00EC76A6">
      <w:pPr>
        <w:rPr>
          <w:lang w:val="en-US"/>
        </w:rPr>
      </w:pPr>
      <w:r w:rsidRPr="00A072F5">
        <w:rPr>
          <w:lang w:val="en-US"/>
        </w:rPr>
        <w:t>replace proteinname="Chitinase-3-like protein 1 (CHI3L1)" if proteinname=="Chitinase-3-like protein 1 (CHI3L1) "</w:t>
      </w:r>
    </w:p>
    <w:p w:rsidR="00EC76A6" w:rsidRPr="00A072F5" w:rsidRDefault="00EC76A6" w:rsidP="00EC76A6">
      <w:pPr>
        <w:rPr>
          <w:lang w:val="en-US"/>
        </w:rPr>
      </w:pPr>
      <w:r w:rsidRPr="00A072F5">
        <w:rPr>
          <w:lang w:val="en-US"/>
        </w:rPr>
        <w:t>replace proteinname="Interleukin-8 (IL-8)" if proteinname=="Interleukin-8 (IL-8) "</w:t>
      </w:r>
    </w:p>
    <w:p w:rsidR="00EC76A6" w:rsidRPr="00A072F5" w:rsidRDefault="00EC76A6" w:rsidP="00EC76A6">
      <w:pPr>
        <w:rPr>
          <w:lang w:val="en-US"/>
        </w:rPr>
      </w:pPr>
      <w:r w:rsidRPr="00A072F5">
        <w:rPr>
          <w:lang w:val="en-US"/>
        </w:rPr>
        <w:t>replace proteinname="Lectin-like oxidized LDL receptor 1 (LOX-1)" if proteinname=="Lectin-like oxidized LDL receptor 1 (LOX-1) "</w:t>
      </w:r>
    </w:p>
    <w:p w:rsidR="00EC76A6" w:rsidRPr="00A072F5" w:rsidRDefault="00EC76A6" w:rsidP="00EC76A6">
      <w:pPr>
        <w:rPr>
          <w:lang w:val="en-US"/>
        </w:rPr>
      </w:pPr>
      <w:r w:rsidRPr="00A072F5">
        <w:rPr>
          <w:lang w:val="en-US"/>
        </w:rPr>
        <w:lastRenderedPageBreak/>
        <w:t>replace proteinname="Matrix metalloproteinase-12 (MMP-12)" if proteinname=="Matrix metalloproteinase-12 (MMP-12) "</w:t>
      </w:r>
    </w:p>
    <w:p w:rsidR="00EC76A6" w:rsidRPr="00A072F5" w:rsidRDefault="00EC76A6" w:rsidP="00EC76A6">
      <w:pPr>
        <w:rPr>
          <w:lang w:val="en-US"/>
        </w:rPr>
      </w:pPr>
      <w:r w:rsidRPr="00A072F5">
        <w:rPr>
          <w:lang w:val="en-US"/>
        </w:rPr>
        <w:t>replace proteinname="Membrane-bound aminopeptidase P (mAmP)" if proteinname=="Membrane-bound aminopeptidase P (mAmP) "</w:t>
      </w:r>
    </w:p>
    <w:p w:rsidR="00EC76A6" w:rsidRPr="00A072F5" w:rsidRDefault="00EC76A6" w:rsidP="00EC76A6">
      <w:pPr>
        <w:rPr>
          <w:lang w:val="en-US"/>
        </w:rPr>
      </w:pPr>
      <w:r w:rsidRPr="00A072F5">
        <w:rPr>
          <w:lang w:val="en-US"/>
        </w:rPr>
        <w:t>replace proteinname="Monocyte chemotactic protein 1 (MCP-1)" if proteinname=="Monocyte chemotactic protein 1 (MCP-1) "</w:t>
      </w:r>
    </w:p>
    <w:p w:rsidR="00EC76A6" w:rsidRPr="00A072F5" w:rsidRDefault="00EC76A6" w:rsidP="00EC76A6">
      <w:pPr>
        <w:rPr>
          <w:lang w:val="en-US"/>
        </w:rPr>
      </w:pPr>
      <w:r w:rsidRPr="00A072F5">
        <w:rPr>
          <w:lang w:val="en-US"/>
        </w:rPr>
        <w:t>replace proteinname="N-terminal pro-B-type natriuretic peptide (NT-pro-BNP)" if proteinname=="N-terminal pro-B-type natriuretic peptide (NT-pro-BNP) "</w:t>
      </w:r>
    </w:p>
    <w:p w:rsidR="00EC76A6" w:rsidRPr="00A072F5" w:rsidRDefault="00EC76A6" w:rsidP="00EC76A6">
      <w:pPr>
        <w:rPr>
          <w:lang w:val="en-US"/>
        </w:rPr>
      </w:pPr>
      <w:r w:rsidRPr="00A072F5">
        <w:rPr>
          <w:lang w:val="en-US"/>
        </w:rPr>
        <w:t>replace proteinname="P-selectin glycoprotein ligand 1 (PSGL-1)" if proteinname=="P-selectin glycoprotein ligand 1 (PSGL-1) "</w:t>
      </w:r>
    </w:p>
    <w:p w:rsidR="00EC76A6" w:rsidRPr="00A072F5" w:rsidRDefault="00EC76A6" w:rsidP="00EC76A6">
      <w:pPr>
        <w:rPr>
          <w:lang w:val="en-US"/>
        </w:rPr>
      </w:pPr>
      <w:r w:rsidRPr="00A072F5">
        <w:rPr>
          <w:lang w:val="en-US"/>
        </w:rPr>
        <w:t>replace proteinname="Placenta growth factor (PlGF)" if proteinname=="Placenta growth factor (PlGF) "</w:t>
      </w:r>
    </w:p>
    <w:p w:rsidR="00EC76A6" w:rsidRPr="00A072F5" w:rsidRDefault="00EC76A6" w:rsidP="00EC76A6">
      <w:pPr>
        <w:rPr>
          <w:lang w:val="en-US"/>
        </w:rPr>
      </w:pPr>
      <w:r w:rsidRPr="00A072F5">
        <w:rPr>
          <w:lang w:val="en-US"/>
        </w:rPr>
        <w:t>replace proteinname="Prolactin (PRL)" if proteinname=="Prolactin (PRL) "</w:t>
      </w:r>
    </w:p>
    <w:p w:rsidR="00EC76A6" w:rsidRPr="00A072F5" w:rsidRDefault="00EC76A6" w:rsidP="00EC76A6">
      <w:pPr>
        <w:rPr>
          <w:lang w:val="en-US"/>
        </w:rPr>
      </w:pPr>
      <w:r w:rsidRPr="00A072F5">
        <w:rPr>
          <w:lang w:val="en-US"/>
        </w:rPr>
        <w:t>replace proteinname="Resistin (RETN)" if proteinname=="Resistin (RETN) "</w:t>
      </w:r>
    </w:p>
    <w:p w:rsidR="00EC76A6" w:rsidRPr="00A072F5" w:rsidRDefault="00EC76A6" w:rsidP="00EC76A6">
      <w:pPr>
        <w:rPr>
          <w:lang w:val="en-US"/>
        </w:rPr>
      </w:pPr>
      <w:r w:rsidRPr="00A072F5">
        <w:rPr>
          <w:lang w:val="en-US"/>
        </w:rPr>
        <w:t>replace proteinname="Thrombomodulin (TM)" if proteinname=="Thrombomodulin "</w:t>
      </w:r>
    </w:p>
    <w:p w:rsidR="00EC76A6" w:rsidRPr="00A072F5" w:rsidRDefault="00EC76A6" w:rsidP="00EC76A6">
      <w:pPr>
        <w:rPr>
          <w:lang w:val="en-US"/>
        </w:rPr>
      </w:pPr>
      <w:r w:rsidRPr="00A072F5">
        <w:rPr>
          <w:lang w:val="en-US"/>
        </w:rPr>
        <w:t>replace proteinname="Vascular endothelial growth factor A (VEGF-A)" if proteinname=="Vascular endothelial growth factor A (VEGF-A) "</w:t>
      </w:r>
    </w:p>
    <w:p w:rsidR="00EC76A6" w:rsidRPr="00A072F5" w:rsidRDefault="00EC76A6" w:rsidP="00EC76A6">
      <w:pPr>
        <w:rPr>
          <w:lang w:val="en-US"/>
        </w:rPr>
      </w:pPr>
      <w:r w:rsidRPr="00A072F5">
        <w:rPr>
          <w:lang w:val="en-US"/>
        </w:rPr>
        <w:t>replace proteinname="Vascular endothelial growth factor D (VEGF-D)" if proteinname=="Vascular endothelial growth factor D (VEGF-D) "</w:t>
      </w:r>
    </w:p>
    <w:p w:rsidR="00EC76A6" w:rsidRPr="00A072F5" w:rsidRDefault="00EC76A6" w:rsidP="00EC76A6">
      <w:pPr>
        <w:rPr>
          <w:lang w:val="en-US"/>
        </w:rPr>
      </w:pPr>
    </w:p>
    <w:p w:rsidR="00EC76A6" w:rsidRPr="00A072F5" w:rsidRDefault="00EC76A6" w:rsidP="00EC76A6">
      <w:pPr>
        <w:rPr>
          <w:lang w:val="en-US"/>
        </w:rPr>
      </w:pPr>
      <w:r w:rsidRPr="00A072F5">
        <w:rPr>
          <w:lang w:val="en-US"/>
        </w:rPr>
        <w:t>ren pvalue2 p</w:t>
      </w:r>
    </w:p>
    <w:p w:rsidR="00EC76A6" w:rsidRPr="00A072F5" w:rsidRDefault="00EC76A6" w:rsidP="00EC76A6">
      <w:pPr>
        <w:rPr>
          <w:lang w:val="en-US"/>
        </w:rPr>
      </w:pPr>
      <w:r w:rsidRPr="00A072F5">
        <w:rPr>
          <w:lang w:val="en-US"/>
        </w:rPr>
        <w:t>ren proteinname met</w:t>
      </w:r>
    </w:p>
    <w:p w:rsidR="00EC76A6" w:rsidRDefault="00EC76A6" w:rsidP="00EC76A6">
      <w:r>
        <w:t>ren se2 se</w:t>
      </w:r>
    </w:p>
    <w:p w:rsidR="00EC76A6" w:rsidRDefault="00EC76A6" w:rsidP="00EC76A6">
      <w:r>
        <w:t>ren beta2 beta</w:t>
      </w:r>
    </w:p>
    <w:p w:rsidR="00EC76A6" w:rsidRDefault="00EC76A6" w:rsidP="00EC76A6"/>
    <w:p w:rsidR="00EC76A6" w:rsidRPr="00A072F5" w:rsidRDefault="00EC76A6" w:rsidP="00EC76A6">
      <w:pPr>
        <w:rPr>
          <w:lang w:val="en-US"/>
        </w:rPr>
      </w:pPr>
      <w:r w:rsidRPr="00A072F5">
        <w:rPr>
          <w:lang w:val="en-US"/>
        </w:rPr>
        <w:t xml:space="preserve">levelsof met, local(levels) </w:t>
      </w:r>
    </w:p>
    <w:p w:rsidR="00EC76A6" w:rsidRPr="00A072F5" w:rsidRDefault="00EC76A6" w:rsidP="00EC76A6">
      <w:pPr>
        <w:rPr>
          <w:lang w:val="en-US"/>
        </w:rPr>
      </w:pPr>
      <w:r w:rsidRPr="00A072F5">
        <w:rPr>
          <w:lang w:val="en-US"/>
        </w:rPr>
        <w:t>foreach l of local levels {</w:t>
      </w:r>
    </w:p>
    <w:p w:rsidR="00EC76A6" w:rsidRPr="00A072F5" w:rsidRDefault="00EC76A6" w:rsidP="00EC76A6">
      <w:pPr>
        <w:rPr>
          <w:lang w:val="en-US"/>
        </w:rPr>
      </w:pPr>
      <w:r w:rsidRPr="00A072F5">
        <w:rPr>
          <w:lang w:val="en-US"/>
        </w:rPr>
        <w:t>di "`l'"</w:t>
      </w:r>
    </w:p>
    <w:p w:rsidR="00EC76A6" w:rsidRPr="00A072F5" w:rsidRDefault="00EC76A6" w:rsidP="00EC76A6">
      <w:pPr>
        <w:rPr>
          <w:lang w:val="en-US"/>
        </w:rPr>
      </w:pPr>
      <w:r w:rsidRPr="00A072F5">
        <w:rPr>
          <w:lang w:val="en-US"/>
        </w:rPr>
        <w:lastRenderedPageBreak/>
        <w:t>}</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cd "/Users/larslind/Lind kopior/Proteomics/Athero meta-analysis/"</w:t>
      </w:r>
    </w:p>
    <w:p w:rsidR="00EC76A6" w:rsidRPr="00A072F5" w:rsidRDefault="00EC76A6" w:rsidP="00EC76A6">
      <w:pPr>
        <w:rPr>
          <w:lang w:val="en-US"/>
        </w:rPr>
      </w:pPr>
    </w:p>
    <w:p w:rsidR="00EC76A6" w:rsidRPr="00A072F5" w:rsidRDefault="00EC76A6" w:rsidP="00EC76A6">
      <w:pPr>
        <w:rPr>
          <w:lang w:val="en-US"/>
        </w:rPr>
      </w:pPr>
      <w:r w:rsidRPr="00A072F5">
        <w:rPr>
          <w:lang w:val="en-US"/>
        </w:rPr>
        <w:t>file open a using "metaresultat_IMTCCA_adj_medMDC_utan log.txt", replace write</w:t>
      </w:r>
    </w:p>
    <w:p w:rsidR="00EC76A6" w:rsidRPr="00A072F5" w:rsidRDefault="00EC76A6" w:rsidP="00EC76A6">
      <w:pPr>
        <w:rPr>
          <w:lang w:val="en-US"/>
        </w:rPr>
      </w:pPr>
      <w:r w:rsidRPr="00A072F5">
        <w:rPr>
          <w:lang w:val="en-US"/>
        </w:rPr>
        <w:t>file write a   "met"  _tab "beta" _tab "se" _tab "p" _tab "I_sq"  _n</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foreach l of local levels {</w:t>
      </w:r>
    </w:p>
    <w:p w:rsidR="00EC76A6" w:rsidRDefault="00EC76A6" w:rsidP="00EC76A6">
      <w:r>
        <w:t>metan beta se if met=="`l'",  nograph fixedi</w:t>
      </w:r>
    </w:p>
    <w:p w:rsidR="00EC76A6" w:rsidRPr="00A072F5" w:rsidRDefault="00EC76A6" w:rsidP="00EC76A6">
      <w:pPr>
        <w:rPr>
          <w:lang w:val="en-US"/>
        </w:rPr>
      </w:pPr>
      <w:r w:rsidRPr="00A072F5">
        <w:rPr>
          <w:lang w:val="en-US"/>
        </w:rPr>
        <w:t>file write a   "`l'"  _tab (r(ES)) _tab (r(seES)) _tab (2*normal(-abs((r(ES))/(r(seES))))) _tab  (r(i_sq))  _n</w:t>
      </w:r>
    </w:p>
    <w:p w:rsidR="00EC76A6" w:rsidRPr="00A072F5" w:rsidRDefault="00EC76A6" w:rsidP="00EC76A6">
      <w:pPr>
        <w:rPr>
          <w:lang w:val="en-US"/>
        </w:rPr>
      </w:pPr>
      <w:r w:rsidRPr="00A072F5">
        <w:rPr>
          <w:lang w:val="en-US"/>
        </w:rPr>
        <w:t>}</w:t>
      </w:r>
    </w:p>
    <w:p w:rsidR="00EC76A6" w:rsidRPr="00A072F5" w:rsidRDefault="00EC76A6" w:rsidP="00EC76A6">
      <w:pPr>
        <w:rPr>
          <w:lang w:val="en-US"/>
        </w:rPr>
      </w:pPr>
    </w:p>
    <w:p w:rsidR="00EC76A6" w:rsidRPr="00A072F5" w:rsidRDefault="00EC76A6" w:rsidP="00EC76A6">
      <w:pPr>
        <w:rPr>
          <w:lang w:val="en-US"/>
        </w:rPr>
      </w:pPr>
      <w:r w:rsidRPr="00A072F5">
        <w:rPr>
          <w:lang w:val="en-US"/>
        </w:rPr>
        <w:t>file close a</w:t>
      </w:r>
    </w:p>
    <w:p w:rsidR="00EC76A6" w:rsidRPr="00A072F5" w:rsidRDefault="00EC76A6" w:rsidP="00EC76A6">
      <w:pPr>
        <w:rPr>
          <w:lang w:val="en-US"/>
        </w:rPr>
      </w:pP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cd "/Users/larslind/Lind kopior/Proteomics/Athero meta-analysis/"</w:t>
      </w:r>
    </w:p>
    <w:p w:rsidR="00EC76A6" w:rsidRDefault="00EC76A6" w:rsidP="00EC76A6">
      <w:r>
        <w:t>insheet using "metaresultat_IMTCCA_adj_medMDC_utan log.txt"</w:t>
      </w:r>
    </w:p>
    <w:p w:rsidR="00EC76A6" w:rsidRDefault="00EC76A6" w:rsidP="00EC76A6">
      <w:r>
        <w:t>ren met protein</w:t>
      </w:r>
    </w:p>
    <w:p w:rsidR="00EC76A6" w:rsidRDefault="00EC76A6" w:rsidP="00EC76A6">
      <w:r>
        <w:t>ren beta beta2</w:t>
      </w:r>
    </w:p>
    <w:p w:rsidR="00EC76A6" w:rsidRDefault="00EC76A6" w:rsidP="00EC76A6">
      <w:r>
        <w:t>ren se se2</w:t>
      </w:r>
    </w:p>
    <w:p w:rsidR="00EC76A6" w:rsidRDefault="00EC76A6" w:rsidP="00EC76A6">
      <w:r>
        <w:t>ren p p2</w:t>
      </w:r>
    </w:p>
    <w:p w:rsidR="00EC76A6" w:rsidRDefault="00EC76A6" w:rsidP="00EC76A6">
      <w:r>
        <w:t>ren i_sq i_sq2</w:t>
      </w:r>
    </w:p>
    <w:p w:rsidR="00EC76A6" w:rsidRDefault="00EC76A6" w:rsidP="00EC76A6">
      <w:r>
        <w:t>sort protein</w:t>
      </w:r>
    </w:p>
    <w:p w:rsidR="00EC76A6" w:rsidRDefault="00EC76A6" w:rsidP="00EC76A6">
      <w:r>
        <w:t>save "/Users/larslind/Lind kopior/Proteomics/Athero meta-analysis/metaresultat_IMTCCA_adj_medMDC_utan log.dta", replace</w:t>
      </w:r>
    </w:p>
    <w:p w:rsidR="00EC76A6" w:rsidRDefault="00EC76A6" w:rsidP="00EC76A6"/>
    <w:p w:rsidR="00EC76A6" w:rsidRDefault="00EC76A6" w:rsidP="00EC76A6">
      <w:r>
        <w:t>*slå ihop till en tabell</w:t>
      </w:r>
    </w:p>
    <w:p w:rsidR="00EC76A6" w:rsidRDefault="00EC76A6" w:rsidP="00EC76A6"/>
    <w:p w:rsidR="00EC76A6" w:rsidRDefault="00EC76A6" w:rsidP="00EC76A6">
      <w:r>
        <w:t>use "/Users/larslind/Lind kopior/Proteomics/Athero meta-analysis/metaresultat_IMTCCA_unadj_medMDC_utan log.dta", clear</w:t>
      </w:r>
    </w:p>
    <w:p w:rsidR="00EC76A6" w:rsidRDefault="00EC76A6" w:rsidP="00EC76A6">
      <w:r>
        <w:t>merge protein using "/Users/larslind/Lind kopior/Proteomics/Athero meta-analysis/metaresultat_IMTCCA_adj_medMDC_utan log.dta"</w:t>
      </w:r>
    </w:p>
    <w:p w:rsidR="00EC76A6" w:rsidRPr="00A072F5" w:rsidRDefault="00EC76A6" w:rsidP="00EC76A6">
      <w:pPr>
        <w:rPr>
          <w:lang w:val="en-US"/>
        </w:rPr>
      </w:pPr>
      <w:r w:rsidRPr="00A072F5">
        <w:rPr>
          <w:lang w:val="en-US"/>
        </w:rPr>
        <w:t>tab _merge</w:t>
      </w:r>
    </w:p>
    <w:p w:rsidR="00EC76A6" w:rsidRPr="00A072F5" w:rsidRDefault="00EC76A6" w:rsidP="00EC76A6">
      <w:pPr>
        <w:rPr>
          <w:lang w:val="en-US"/>
        </w:rPr>
      </w:pPr>
      <w:r w:rsidRPr="00A072F5">
        <w:rPr>
          <w:lang w:val="en-US"/>
        </w:rPr>
        <w:t>drop if _merge!=3</w:t>
      </w:r>
    </w:p>
    <w:p w:rsidR="00EC76A6" w:rsidRPr="00A072F5" w:rsidRDefault="00EC76A6" w:rsidP="00EC76A6">
      <w:pPr>
        <w:rPr>
          <w:lang w:val="en-US"/>
        </w:rPr>
      </w:pPr>
      <w:r w:rsidRPr="00A072F5">
        <w:rPr>
          <w:lang w:val="en-US"/>
        </w:rPr>
        <w:t>drop _merge</w:t>
      </w:r>
    </w:p>
    <w:p w:rsidR="00EC76A6" w:rsidRPr="00A072F5" w:rsidRDefault="00EC76A6" w:rsidP="00EC76A6">
      <w:pPr>
        <w:rPr>
          <w:lang w:val="en-US"/>
        </w:rPr>
      </w:pPr>
      <w:r w:rsidRPr="00A072F5">
        <w:rPr>
          <w:lang w:val="en-US"/>
        </w:rPr>
        <w:t>drop if protein=="Zscore:  169_ITGB1BP2"</w:t>
      </w:r>
    </w:p>
    <w:p w:rsidR="00EC76A6" w:rsidRPr="00A072F5" w:rsidRDefault="00EC76A6" w:rsidP="00EC76A6">
      <w:pPr>
        <w:rPr>
          <w:lang w:val="en-US"/>
        </w:rPr>
      </w:pPr>
      <w:r w:rsidRPr="00A072F5">
        <w:rPr>
          <w:lang w:val="en-US"/>
        </w:rPr>
        <w:t>drop if protein=="Zscore:  172_SIRT2"</w:t>
      </w:r>
    </w:p>
    <w:p w:rsidR="00EC76A6" w:rsidRPr="00A072F5" w:rsidRDefault="00EC76A6" w:rsidP="00EC76A6">
      <w:pPr>
        <w:rPr>
          <w:lang w:val="en-US"/>
        </w:rPr>
      </w:pPr>
      <w:r w:rsidRPr="00A072F5">
        <w:rPr>
          <w:lang w:val="en-US"/>
        </w:rPr>
        <w:t>drop if protein=="Zscore:  192_NEMO"</w:t>
      </w:r>
    </w:p>
    <w:p w:rsidR="00EC76A6" w:rsidRPr="00A072F5" w:rsidRDefault="00EC76A6" w:rsidP="00EC76A6">
      <w:pPr>
        <w:rPr>
          <w:lang w:val="en-US"/>
        </w:rPr>
      </w:pPr>
      <w:r w:rsidRPr="00A072F5">
        <w:rPr>
          <w:lang w:val="en-US"/>
        </w:rPr>
        <w:t>drop if protein=="Protein S100-A12 (EN-RAGE)"</w:t>
      </w:r>
    </w:p>
    <w:p w:rsidR="00EC76A6" w:rsidRPr="00A072F5" w:rsidRDefault="00EC76A6" w:rsidP="00EC76A6">
      <w:pPr>
        <w:rPr>
          <w:lang w:val="en-US"/>
        </w:rPr>
      </w:pPr>
      <w:r w:rsidRPr="00A072F5">
        <w:rPr>
          <w:lang w:val="en-US"/>
        </w:rPr>
        <w:t>drop if protein=="Beta-nerve growth factor (Beta-NGF)"</w:t>
      </w:r>
    </w:p>
    <w:p w:rsidR="00EC76A6" w:rsidRPr="00A072F5" w:rsidRDefault="00EC76A6" w:rsidP="00EC76A6">
      <w:pPr>
        <w:rPr>
          <w:lang w:val="en-US"/>
        </w:rPr>
      </w:pPr>
      <w:r w:rsidRPr="00A072F5">
        <w:rPr>
          <w:lang w:val="en-US"/>
        </w:rPr>
        <w:t>drop if protein=="NF-kappa-B essential modulator (NEMO)"</w:t>
      </w:r>
    </w:p>
    <w:p w:rsidR="00EC76A6" w:rsidRPr="00A072F5" w:rsidRDefault="00EC76A6" w:rsidP="00EC76A6">
      <w:pPr>
        <w:rPr>
          <w:lang w:val="en-US"/>
        </w:rPr>
      </w:pPr>
      <w:r w:rsidRPr="00A072F5">
        <w:rPr>
          <w:lang w:val="en-US"/>
        </w:rPr>
        <w:t>drop if protein=="Natriuretic peptides B (BNP)"</w:t>
      </w:r>
    </w:p>
    <w:p w:rsidR="00EC76A6" w:rsidRPr="00A072F5" w:rsidRDefault="00EC76A6" w:rsidP="00EC76A6">
      <w:pPr>
        <w:rPr>
          <w:lang w:val="en-US"/>
        </w:rPr>
      </w:pPr>
      <w:r w:rsidRPr="00A072F5">
        <w:rPr>
          <w:lang w:val="en-US"/>
        </w:rPr>
        <w:t>drop if protein=="Agouti-related protein (AGRP)"</w:t>
      </w:r>
    </w:p>
    <w:p w:rsidR="00EC76A6" w:rsidRPr="00A072F5" w:rsidRDefault="00EC76A6" w:rsidP="00EC76A6">
      <w:pPr>
        <w:rPr>
          <w:lang w:val="en-US"/>
        </w:rPr>
      </w:pPr>
      <w:r w:rsidRPr="00A072F5">
        <w:rPr>
          <w:lang w:val="en-US"/>
        </w:rPr>
        <w:t>drop if protein=="Ovarian cancer-related tumor marker CA 125 (CA-125)"</w:t>
      </w:r>
    </w:p>
    <w:p w:rsidR="00EC76A6" w:rsidRPr="00A072F5" w:rsidRDefault="00EC76A6" w:rsidP="00EC76A6">
      <w:pPr>
        <w:rPr>
          <w:lang w:val="en-US"/>
        </w:rPr>
      </w:pPr>
      <w:r w:rsidRPr="00A072F5">
        <w:rPr>
          <w:lang w:val="en-US"/>
        </w:rPr>
        <w:t>drop if protein=="SIR2-like protein (SIRT2)"</w:t>
      </w:r>
    </w:p>
    <w:p w:rsidR="00EC76A6" w:rsidRPr="00A072F5" w:rsidRDefault="00EC76A6" w:rsidP="00EC76A6">
      <w:pPr>
        <w:rPr>
          <w:lang w:val="en-US"/>
        </w:rPr>
      </w:pPr>
    </w:p>
    <w:p w:rsidR="00EC76A6" w:rsidRDefault="00EC76A6" w:rsidP="00EC76A6">
      <w:r>
        <w:t>gen cilower1=beta1-(1.96*se1)</w:t>
      </w:r>
    </w:p>
    <w:p w:rsidR="00EC76A6" w:rsidRDefault="00EC76A6" w:rsidP="00EC76A6">
      <w:r>
        <w:t>gen cihigher1=beta1+(1.96*se1)</w:t>
      </w:r>
    </w:p>
    <w:p w:rsidR="00EC76A6" w:rsidRDefault="00EC76A6" w:rsidP="00EC76A6"/>
    <w:p w:rsidR="00EC76A6" w:rsidRDefault="00EC76A6" w:rsidP="00EC76A6">
      <w:r>
        <w:t>gen cilower2=beta2-(1.96*se2)</w:t>
      </w:r>
    </w:p>
    <w:p w:rsidR="00EC76A6" w:rsidRDefault="00EC76A6" w:rsidP="00EC76A6">
      <w:r>
        <w:t>gen cihigher2=beta2+(1.96*se2)</w:t>
      </w:r>
    </w:p>
    <w:p w:rsidR="00EC76A6" w:rsidRDefault="00EC76A6" w:rsidP="00EC76A6"/>
    <w:p w:rsidR="00EC76A6" w:rsidRDefault="00EC76A6" w:rsidP="00EC76A6">
      <w:r>
        <w:lastRenderedPageBreak/>
        <w:t>sort p1</w:t>
      </w:r>
    </w:p>
    <w:p w:rsidR="00EC76A6" w:rsidRDefault="00EC76A6" w:rsidP="00EC76A6"/>
    <w:p w:rsidR="00EC76A6" w:rsidRDefault="00EC76A6" w:rsidP="00EC76A6">
      <w:r>
        <w:t>drop i_sq1 i_sq2</w:t>
      </w:r>
    </w:p>
    <w:p w:rsidR="00EC76A6" w:rsidRDefault="00EC76A6" w:rsidP="00EC76A6"/>
    <w:p w:rsidR="00EC76A6" w:rsidRPr="00A072F5" w:rsidRDefault="00EC76A6" w:rsidP="00EC76A6">
      <w:pPr>
        <w:rPr>
          <w:lang w:val="en-US"/>
        </w:rPr>
      </w:pPr>
      <w:r w:rsidRPr="00A072F5">
        <w:rPr>
          <w:lang w:val="en-US"/>
        </w:rPr>
        <w:t>order protein beta1 cilower1 cihigher1 p1 beta2 cilower2 cihigher2 p2</w:t>
      </w:r>
    </w:p>
    <w:p w:rsidR="00EC76A6" w:rsidRPr="00A072F5" w:rsidRDefault="00EC76A6" w:rsidP="00EC76A6">
      <w:pPr>
        <w:rPr>
          <w:lang w:val="en-US"/>
        </w:rPr>
      </w:pPr>
    </w:p>
    <w:p w:rsidR="00EC76A6" w:rsidRDefault="00EC76A6" w:rsidP="00EC76A6">
      <w:r>
        <w:t>save "/Users/larslind/Lind kopior/Proteomics/Athero meta-analysis/metaresultat_IMTCCA_medMDC_till fig_utan log.dta", replace</w:t>
      </w:r>
    </w:p>
    <w:p w:rsidR="00EC76A6" w:rsidRDefault="00EC76A6" w:rsidP="00EC76A6"/>
    <w:p w:rsidR="00EC76A6" w:rsidRDefault="00EC76A6" w:rsidP="00EC76A6"/>
    <w:p w:rsidR="00EC76A6" w:rsidRPr="00A072F5" w:rsidRDefault="00EC76A6" w:rsidP="00EC76A6">
      <w:pPr>
        <w:rPr>
          <w:lang w:val="en-US"/>
        </w:rPr>
      </w:pPr>
      <w:r w:rsidRPr="00A072F5">
        <w:rPr>
          <w:lang w:val="en-US"/>
        </w:rPr>
        <w:t>*till figur i R</w:t>
      </w:r>
    </w:p>
    <w:p w:rsidR="00EC76A6" w:rsidRPr="00A072F5" w:rsidRDefault="00EC76A6" w:rsidP="00EC76A6">
      <w:pPr>
        <w:rPr>
          <w:lang w:val="en-US"/>
        </w:rPr>
      </w:pPr>
      <w:r w:rsidRPr="00A072F5">
        <w:rPr>
          <w:lang w:val="en-US"/>
        </w:rPr>
        <w:t>**CCA</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use "/Users/larslind/Lind kopior/Proteomics/Athero meta-analysis/Table proteomics vs IMTCCA_PIVUS.dta"</w:t>
      </w:r>
    </w:p>
    <w:p w:rsidR="00EC76A6" w:rsidRPr="00A072F5" w:rsidRDefault="00EC76A6" w:rsidP="00EC76A6">
      <w:pPr>
        <w:rPr>
          <w:lang w:val="en-US"/>
        </w:rPr>
      </w:pPr>
      <w:r w:rsidRPr="00A072F5">
        <w:rPr>
          <w:lang w:val="en-US"/>
        </w:rPr>
        <w:t>append using "/Users/larslind/Lind kopior/Proteomics/Athero meta-analysis/Table proteomics vs IMTCCA_IMPROVE_utan log.dta"</w:t>
      </w:r>
    </w:p>
    <w:p w:rsidR="00EC76A6" w:rsidRPr="00A072F5" w:rsidRDefault="00EC76A6" w:rsidP="00EC76A6">
      <w:pPr>
        <w:rPr>
          <w:lang w:val="en-US"/>
        </w:rPr>
      </w:pPr>
      <w:r w:rsidRPr="00A072F5">
        <w:rPr>
          <w:lang w:val="en-US"/>
        </w:rPr>
        <w:t>append using "/Users/larslind/Lind kopior/Proteomics/Athero meta-analysis/Table proteomics vs IMTCCA_MDC.dta"</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sort proteinname </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replace proteinname="Adrenomedullin (AM)" if proteinname=="Adrenomedullin (AM) "</w:t>
      </w:r>
    </w:p>
    <w:p w:rsidR="00EC76A6" w:rsidRPr="00A072F5" w:rsidRDefault="00EC76A6" w:rsidP="00EC76A6">
      <w:pPr>
        <w:rPr>
          <w:lang w:val="en-US"/>
        </w:rPr>
      </w:pPr>
      <w:r w:rsidRPr="00A072F5">
        <w:rPr>
          <w:lang w:val="en-US"/>
        </w:rPr>
        <w:t>replace proteinname="Agouti-related protein (AGRP)" if proteinname=="Agouti-related protein (AGRP) "</w:t>
      </w:r>
    </w:p>
    <w:p w:rsidR="00EC76A6" w:rsidRPr="00A072F5" w:rsidRDefault="00EC76A6" w:rsidP="00EC76A6">
      <w:pPr>
        <w:rPr>
          <w:lang w:val="en-US"/>
        </w:rPr>
      </w:pPr>
      <w:r w:rsidRPr="00A072F5">
        <w:rPr>
          <w:lang w:val="en-US"/>
        </w:rPr>
        <w:lastRenderedPageBreak/>
        <w:t>replace proteinname="Chitinase-3-like protein 1 (CHI3L1)" if proteinname=="Chitinase-3-like protein 1 (CHI3L1) "</w:t>
      </w:r>
    </w:p>
    <w:p w:rsidR="00EC76A6" w:rsidRPr="00A072F5" w:rsidRDefault="00EC76A6" w:rsidP="00EC76A6">
      <w:pPr>
        <w:rPr>
          <w:lang w:val="en-US"/>
        </w:rPr>
      </w:pPr>
      <w:r w:rsidRPr="00A072F5">
        <w:rPr>
          <w:lang w:val="en-US"/>
        </w:rPr>
        <w:t>replace proteinname="Interleukin-8 (IL-8)" if proteinname=="Interleukin-8 (IL-8) "</w:t>
      </w:r>
    </w:p>
    <w:p w:rsidR="00EC76A6" w:rsidRPr="00A072F5" w:rsidRDefault="00EC76A6" w:rsidP="00EC76A6">
      <w:pPr>
        <w:rPr>
          <w:lang w:val="en-US"/>
        </w:rPr>
      </w:pPr>
      <w:r w:rsidRPr="00A072F5">
        <w:rPr>
          <w:lang w:val="en-US"/>
        </w:rPr>
        <w:t>replace proteinname="Lectin-like oxidized LDL receptor 1 (LOX-1)" if proteinname=="Lectin-like oxidized LDL receptor 1 (LOX-1) "</w:t>
      </w:r>
    </w:p>
    <w:p w:rsidR="00EC76A6" w:rsidRPr="00A072F5" w:rsidRDefault="00EC76A6" w:rsidP="00EC76A6">
      <w:pPr>
        <w:rPr>
          <w:lang w:val="en-US"/>
        </w:rPr>
      </w:pPr>
      <w:r w:rsidRPr="00A072F5">
        <w:rPr>
          <w:lang w:val="en-US"/>
        </w:rPr>
        <w:t>replace proteinname="Matrix metalloproteinase-12 (MMP-12)" if proteinname=="Matrix metalloproteinase-12 (MMP-12) "</w:t>
      </w:r>
    </w:p>
    <w:p w:rsidR="00EC76A6" w:rsidRPr="00A072F5" w:rsidRDefault="00EC76A6" w:rsidP="00EC76A6">
      <w:pPr>
        <w:rPr>
          <w:lang w:val="en-US"/>
        </w:rPr>
      </w:pPr>
      <w:r w:rsidRPr="00A072F5">
        <w:rPr>
          <w:lang w:val="en-US"/>
        </w:rPr>
        <w:t>replace proteinname="Membrane-bound aminopeptidase P (mAmP)" if proteinname=="Membrane-bound aminopeptidase P (mAmP) "</w:t>
      </w:r>
    </w:p>
    <w:p w:rsidR="00EC76A6" w:rsidRPr="00A072F5" w:rsidRDefault="00EC76A6" w:rsidP="00EC76A6">
      <w:pPr>
        <w:rPr>
          <w:lang w:val="en-US"/>
        </w:rPr>
      </w:pPr>
      <w:r w:rsidRPr="00A072F5">
        <w:rPr>
          <w:lang w:val="en-US"/>
        </w:rPr>
        <w:t>replace proteinname="Monocyte chemotactic protein 1 (MCP-1)" if proteinname=="Monocyte chemotactic protein 1 (MCP-1) "</w:t>
      </w:r>
    </w:p>
    <w:p w:rsidR="00EC76A6" w:rsidRPr="00A072F5" w:rsidRDefault="00EC76A6" w:rsidP="00EC76A6">
      <w:pPr>
        <w:rPr>
          <w:lang w:val="en-US"/>
        </w:rPr>
      </w:pPr>
      <w:r w:rsidRPr="00A072F5">
        <w:rPr>
          <w:lang w:val="en-US"/>
        </w:rPr>
        <w:t>replace proteinname="N-terminal pro-B-type natriuretic peptide (NT-pro-BNP)" if proteinname=="N-terminal pro-B-type natriuretic peptide (NT-pro-BNP) "</w:t>
      </w:r>
    </w:p>
    <w:p w:rsidR="00EC76A6" w:rsidRPr="00A072F5" w:rsidRDefault="00EC76A6" w:rsidP="00EC76A6">
      <w:pPr>
        <w:rPr>
          <w:lang w:val="en-US"/>
        </w:rPr>
      </w:pPr>
      <w:r w:rsidRPr="00A072F5">
        <w:rPr>
          <w:lang w:val="en-US"/>
        </w:rPr>
        <w:t>replace proteinname="P-selectin glycoprotein ligand 1 (PSGL-1)" if proteinname=="P-selectin glycoprotein ligand 1 (PSGL-1) "</w:t>
      </w:r>
    </w:p>
    <w:p w:rsidR="00EC76A6" w:rsidRPr="00A072F5" w:rsidRDefault="00EC76A6" w:rsidP="00EC76A6">
      <w:pPr>
        <w:rPr>
          <w:lang w:val="en-US"/>
        </w:rPr>
      </w:pPr>
      <w:r w:rsidRPr="00A072F5">
        <w:rPr>
          <w:lang w:val="en-US"/>
        </w:rPr>
        <w:t>replace proteinname="Placenta growth factor (PlGF)" if proteinname=="Placenta growth factor (PlGF) "</w:t>
      </w:r>
    </w:p>
    <w:p w:rsidR="00EC76A6" w:rsidRPr="00A072F5" w:rsidRDefault="00EC76A6" w:rsidP="00EC76A6">
      <w:pPr>
        <w:rPr>
          <w:lang w:val="en-US"/>
        </w:rPr>
      </w:pPr>
      <w:r w:rsidRPr="00A072F5">
        <w:rPr>
          <w:lang w:val="en-US"/>
        </w:rPr>
        <w:t>replace proteinname="Prolactin (PRL)" if proteinname=="Prolactin (PRL) "</w:t>
      </w:r>
    </w:p>
    <w:p w:rsidR="00EC76A6" w:rsidRPr="00A072F5" w:rsidRDefault="00EC76A6" w:rsidP="00EC76A6">
      <w:pPr>
        <w:rPr>
          <w:lang w:val="en-US"/>
        </w:rPr>
      </w:pPr>
      <w:r w:rsidRPr="00A072F5">
        <w:rPr>
          <w:lang w:val="en-US"/>
        </w:rPr>
        <w:t>replace proteinname="Resistin (RETN)" if proteinname=="Resistin (RETN) "</w:t>
      </w:r>
    </w:p>
    <w:p w:rsidR="00EC76A6" w:rsidRPr="00A072F5" w:rsidRDefault="00EC76A6" w:rsidP="00EC76A6">
      <w:pPr>
        <w:rPr>
          <w:lang w:val="en-US"/>
        </w:rPr>
      </w:pPr>
      <w:r w:rsidRPr="00A072F5">
        <w:rPr>
          <w:lang w:val="en-US"/>
        </w:rPr>
        <w:t>replace proteinname="Thrombomodulin (TM)" if proteinname=="Thrombomodulin "</w:t>
      </w:r>
    </w:p>
    <w:p w:rsidR="00EC76A6" w:rsidRPr="00A072F5" w:rsidRDefault="00EC76A6" w:rsidP="00EC76A6">
      <w:pPr>
        <w:rPr>
          <w:lang w:val="en-US"/>
        </w:rPr>
      </w:pPr>
      <w:r w:rsidRPr="00A072F5">
        <w:rPr>
          <w:lang w:val="en-US"/>
        </w:rPr>
        <w:t>replace proteinname="Vascular endothelial growth factor A (VEGF-A)" if proteinname=="Vascular endothelial growth factor A (VEGF-A) "</w:t>
      </w:r>
    </w:p>
    <w:p w:rsidR="00EC76A6" w:rsidRPr="00A072F5" w:rsidRDefault="00EC76A6" w:rsidP="00EC76A6">
      <w:pPr>
        <w:rPr>
          <w:lang w:val="en-US"/>
        </w:rPr>
      </w:pPr>
      <w:r w:rsidRPr="00A072F5">
        <w:rPr>
          <w:lang w:val="en-US"/>
        </w:rPr>
        <w:t>replace proteinname="Vascular endothelial growth factor D (VEGF-D)" if proteinname=="Vascular endothelial growth factor D (VEGF-D) "</w:t>
      </w:r>
    </w:p>
    <w:p w:rsidR="00EC76A6" w:rsidRPr="00A072F5" w:rsidRDefault="00EC76A6" w:rsidP="00EC76A6">
      <w:pPr>
        <w:rPr>
          <w:lang w:val="en-US"/>
        </w:rPr>
      </w:pPr>
    </w:p>
    <w:p w:rsidR="00EC76A6" w:rsidRPr="00A072F5" w:rsidRDefault="00EC76A6" w:rsidP="00EC76A6">
      <w:pPr>
        <w:rPr>
          <w:lang w:val="en-US"/>
        </w:rPr>
      </w:pPr>
      <w:r w:rsidRPr="00A072F5">
        <w:rPr>
          <w:lang w:val="en-US"/>
        </w:rPr>
        <w:t>save "/Users/larslind/Lind kopior/Proteomics/Athero meta-analysis/Till forestplot IMTCCA.dta", replace  //IMPROVE data korrigerade för hand</w:t>
      </w:r>
    </w:p>
    <w:p w:rsidR="00EC76A6" w:rsidRPr="00A072F5" w:rsidRDefault="00EC76A6" w:rsidP="00EC76A6">
      <w:pPr>
        <w:rPr>
          <w:lang w:val="en-US"/>
        </w:rPr>
      </w:pPr>
      <w:r w:rsidRPr="00A072F5">
        <w:rPr>
          <w:lang w:val="en-US"/>
        </w:rPr>
        <w:t>ren proteinname variable</w:t>
      </w:r>
    </w:p>
    <w:p w:rsidR="00EC76A6" w:rsidRDefault="00EC76A6" w:rsidP="00EC76A6">
      <w:r>
        <w:t>ren beta1 beta</w:t>
      </w:r>
    </w:p>
    <w:p w:rsidR="00EC76A6" w:rsidRDefault="00EC76A6" w:rsidP="00EC76A6">
      <w:r>
        <w:lastRenderedPageBreak/>
        <w:t>ren se1 se</w:t>
      </w:r>
    </w:p>
    <w:p w:rsidR="00EC76A6" w:rsidRPr="00A072F5" w:rsidRDefault="00EC76A6" w:rsidP="00EC76A6">
      <w:pPr>
        <w:rPr>
          <w:lang w:val="en-US"/>
        </w:rPr>
      </w:pPr>
      <w:r w:rsidRPr="00A072F5">
        <w:rPr>
          <w:lang w:val="en-US"/>
        </w:rPr>
        <w:t>keep variable beta se study</w:t>
      </w:r>
    </w:p>
    <w:p w:rsidR="00EC76A6" w:rsidRPr="00A072F5" w:rsidRDefault="00EC76A6" w:rsidP="00EC76A6">
      <w:pPr>
        <w:rPr>
          <w:lang w:val="en-US"/>
        </w:rPr>
      </w:pPr>
      <w:r w:rsidRPr="00A072F5">
        <w:rPr>
          <w:lang w:val="en-US"/>
        </w:rPr>
        <w:t>save, replace</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 </w:t>
      </w:r>
    </w:p>
    <w:p w:rsidR="00EC76A6" w:rsidRPr="00A072F5" w:rsidRDefault="00EC76A6" w:rsidP="00EC76A6">
      <w:pPr>
        <w:rPr>
          <w:lang w:val="en-US"/>
        </w:rPr>
      </w:pPr>
      <w:r w:rsidRPr="00A072F5">
        <w:rPr>
          <w:lang w:val="en-US"/>
        </w:rPr>
        <w:t>library("metafor")</w:t>
      </w:r>
    </w:p>
    <w:p w:rsidR="00EC76A6" w:rsidRPr="00A072F5" w:rsidRDefault="00EC76A6" w:rsidP="00EC76A6">
      <w:pPr>
        <w:rPr>
          <w:lang w:val="en-US"/>
        </w:rPr>
      </w:pPr>
      <w:r w:rsidRPr="00A072F5">
        <w:rPr>
          <w:lang w:val="en-US"/>
        </w:rPr>
        <w:t>library("haven")</w:t>
      </w:r>
    </w:p>
    <w:p w:rsidR="00EC76A6" w:rsidRPr="00A072F5" w:rsidRDefault="00EC76A6" w:rsidP="00EC76A6">
      <w:pPr>
        <w:rPr>
          <w:lang w:val="en-US"/>
        </w:rPr>
      </w:pPr>
    </w:p>
    <w:p w:rsidR="00EC76A6" w:rsidRPr="00A072F5" w:rsidRDefault="00EC76A6" w:rsidP="00EC76A6">
      <w:pPr>
        <w:rPr>
          <w:lang w:val="en-US"/>
        </w:rPr>
      </w:pPr>
      <w:r w:rsidRPr="00A072F5">
        <w:rPr>
          <w:lang w:val="en-US"/>
        </w:rPr>
        <w:t>d2 &lt;- read_dta("/Users/larslind/Lind kopior/Proteomics/Athero meta-analysis/Till forestplot IMTCCA.dta")</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vars &lt;- unique(d2$variable)</w:t>
      </w:r>
    </w:p>
    <w:p w:rsidR="00EC76A6" w:rsidRPr="00A072F5" w:rsidRDefault="00EC76A6" w:rsidP="00EC76A6">
      <w:pPr>
        <w:rPr>
          <w:lang w:val="en-US"/>
        </w:rPr>
      </w:pPr>
    </w:p>
    <w:p w:rsidR="00EC76A6" w:rsidRPr="00A072F5" w:rsidRDefault="00EC76A6" w:rsidP="00EC76A6">
      <w:pPr>
        <w:rPr>
          <w:lang w:val="en-US"/>
        </w:rPr>
      </w:pPr>
      <w:r w:rsidRPr="00A072F5">
        <w:rPr>
          <w:lang w:val="en-US"/>
        </w:rPr>
        <w:t>labs &lt;- c("MMP-12", "HGF", "NT-pro-BNP")</w:t>
      </w:r>
    </w:p>
    <w:p w:rsidR="00EC76A6" w:rsidRPr="00A072F5" w:rsidRDefault="00EC76A6" w:rsidP="00EC76A6">
      <w:pPr>
        <w:rPr>
          <w:lang w:val="en-US"/>
        </w:rPr>
      </w:pPr>
    </w:p>
    <w:p w:rsidR="00EC76A6" w:rsidRPr="00A072F5" w:rsidRDefault="00EC76A6" w:rsidP="00EC76A6">
      <w:pPr>
        <w:rPr>
          <w:lang w:val="en-US"/>
        </w:rPr>
      </w:pPr>
      <w:r w:rsidRPr="00A072F5">
        <w:rPr>
          <w:lang w:val="en-US"/>
        </w:rPr>
        <w:t>par(mfrow = c(2, 2))</w:t>
      </w:r>
    </w:p>
    <w:p w:rsidR="00EC76A6" w:rsidRPr="00A072F5" w:rsidRDefault="00EC76A6" w:rsidP="00EC76A6">
      <w:pPr>
        <w:rPr>
          <w:lang w:val="en-US"/>
        </w:rPr>
      </w:pPr>
      <w:r w:rsidRPr="00A072F5">
        <w:rPr>
          <w:lang w:val="en-US"/>
        </w:rPr>
        <w:t>for (i in 1:length(labs)) {</w:t>
      </w:r>
    </w:p>
    <w:p w:rsidR="00EC76A6" w:rsidRPr="00A072F5" w:rsidRDefault="00EC76A6" w:rsidP="00EC76A6">
      <w:pPr>
        <w:rPr>
          <w:lang w:val="en-US"/>
        </w:rPr>
      </w:pPr>
      <w:r w:rsidRPr="00A072F5">
        <w:rPr>
          <w:lang w:val="en-US"/>
        </w:rPr>
        <w:t xml:space="preserve">  inds &lt;- which(grepl(labs[i], d2$variable))</w:t>
      </w:r>
    </w:p>
    <w:p w:rsidR="00EC76A6" w:rsidRPr="00A072F5" w:rsidRDefault="00EC76A6" w:rsidP="00EC76A6">
      <w:pPr>
        <w:rPr>
          <w:lang w:val="en-US"/>
        </w:rPr>
      </w:pPr>
      <w:r w:rsidRPr="00A072F5">
        <w:rPr>
          <w:lang w:val="en-US"/>
        </w:rPr>
        <w:t xml:space="preserve">  ds &lt;- as.data.frame(d2[inds,])</w:t>
      </w:r>
    </w:p>
    <w:p w:rsidR="00EC76A6" w:rsidRDefault="00EC76A6" w:rsidP="00EC76A6">
      <w:r w:rsidRPr="00A072F5">
        <w:rPr>
          <w:lang w:val="en-US"/>
        </w:rPr>
        <w:t xml:space="preserve">  </w:t>
      </w:r>
      <w:r>
        <w:t>## I rma och forest finns många options. Kolla i hjälpfilen och ändra efter smak</w:t>
      </w:r>
    </w:p>
    <w:p w:rsidR="00EC76A6" w:rsidRPr="00A072F5" w:rsidRDefault="00EC76A6" w:rsidP="00EC76A6">
      <w:pPr>
        <w:rPr>
          <w:lang w:val="en-US"/>
        </w:rPr>
      </w:pPr>
      <w:r>
        <w:t xml:space="preserve">  </w:t>
      </w:r>
      <w:r w:rsidRPr="00A072F5">
        <w:rPr>
          <w:lang w:val="en-US"/>
        </w:rPr>
        <w:t>f &lt;- rma(yi = ds$beta, sei = ds$se, method = "FE")</w:t>
      </w:r>
    </w:p>
    <w:p w:rsidR="00EC76A6" w:rsidRPr="00A072F5" w:rsidRDefault="00EC76A6" w:rsidP="00EC76A6">
      <w:pPr>
        <w:rPr>
          <w:lang w:val="en-US"/>
        </w:rPr>
      </w:pPr>
      <w:r w:rsidRPr="00A072F5">
        <w:rPr>
          <w:lang w:val="en-US"/>
        </w:rPr>
        <w:t xml:space="preserve">  forest(f, pch = 16, psize = 1.25,</w:t>
      </w:r>
    </w:p>
    <w:p w:rsidR="00EC76A6" w:rsidRPr="00A072F5" w:rsidRDefault="00EC76A6" w:rsidP="00EC76A6">
      <w:pPr>
        <w:rPr>
          <w:lang w:val="en-US"/>
        </w:rPr>
      </w:pPr>
      <w:r w:rsidRPr="00A072F5">
        <w:rPr>
          <w:lang w:val="en-US"/>
        </w:rPr>
        <w:t xml:space="preserve">         slab = ds$study,</w:t>
      </w:r>
    </w:p>
    <w:p w:rsidR="00EC76A6" w:rsidRPr="00A072F5" w:rsidRDefault="00EC76A6" w:rsidP="00EC76A6">
      <w:pPr>
        <w:rPr>
          <w:lang w:val="en-US"/>
        </w:rPr>
      </w:pPr>
      <w:r w:rsidRPr="00A072F5">
        <w:rPr>
          <w:lang w:val="en-US"/>
        </w:rPr>
        <w:t xml:space="preserve">         mlab = "Summary",</w:t>
      </w:r>
    </w:p>
    <w:p w:rsidR="00EC76A6" w:rsidRPr="00A072F5" w:rsidRDefault="00EC76A6" w:rsidP="00EC76A6">
      <w:pPr>
        <w:rPr>
          <w:lang w:val="en-US"/>
        </w:rPr>
      </w:pPr>
      <w:r w:rsidRPr="00A072F5">
        <w:rPr>
          <w:lang w:val="en-US"/>
        </w:rPr>
        <w:t xml:space="preserve">         xlab = "Estimate")</w:t>
      </w:r>
    </w:p>
    <w:p w:rsidR="00EC76A6" w:rsidRPr="00A072F5" w:rsidRDefault="00EC76A6" w:rsidP="00EC76A6">
      <w:pPr>
        <w:rPr>
          <w:lang w:val="en-US"/>
        </w:rPr>
      </w:pPr>
      <w:r w:rsidRPr="00A072F5">
        <w:rPr>
          <w:lang w:val="en-US"/>
        </w:rPr>
        <w:lastRenderedPageBreak/>
        <w:t xml:space="preserve">  text(0, length(ds$study) + 2, labs[i], font = 2,</w:t>
      </w:r>
    </w:p>
    <w:p w:rsidR="00EC76A6" w:rsidRPr="00A072F5" w:rsidRDefault="00EC76A6" w:rsidP="00EC76A6">
      <w:pPr>
        <w:rPr>
          <w:lang w:val="en-US"/>
        </w:rPr>
      </w:pPr>
      <w:r w:rsidRPr="00A072F5">
        <w:rPr>
          <w:lang w:val="en-US"/>
        </w:rPr>
        <w:t xml:space="preserve">       cex = 1.3)</w:t>
      </w:r>
    </w:p>
    <w:p w:rsidR="00EC76A6" w:rsidRPr="00A072F5" w:rsidRDefault="00EC76A6" w:rsidP="00EC76A6">
      <w:pPr>
        <w:rPr>
          <w:lang w:val="en-US"/>
        </w:rPr>
      </w:pPr>
      <w:r w:rsidRPr="00A072F5">
        <w:rPr>
          <w:lang w:val="en-US"/>
        </w:rPr>
        <w:t>}</w:t>
      </w:r>
    </w:p>
    <w:p w:rsidR="00EC76A6" w:rsidRPr="00A072F5" w:rsidRDefault="00EC76A6" w:rsidP="00EC76A6">
      <w:pPr>
        <w:rPr>
          <w:lang w:val="en-US"/>
        </w:rPr>
      </w:pPr>
    </w:p>
    <w:p w:rsidR="00EC76A6" w:rsidRPr="00A072F5" w:rsidRDefault="00EC76A6" w:rsidP="00EC76A6">
      <w:pPr>
        <w:rPr>
          <w:lang w:val="en-US"/>
        </w:rPr>
      </w:pPr>
      <w:r w:rsidRPr="00A072F5">
        <w:rPr>
          <w:lang w:val="en-US"/>
        </w:rPr>
        <w:t>***bulb</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use "/Users/larslind/Lind kopior/Proteomics/Athero meta-analysis/Table proteomics vs IMTbulb_PIVUS.dta"</w:t>
      </w:r>
    </w:p>
    <w:p w:rsidR="00EC76A6" w:rsidRPr="00A072F5" w:rsidRDefault="00EC76A6" w:rsidP="00EC76A6">
      <w:pPr>
        <w:rPr>
          <w:lang w:val="en-US"/>
        </w:rPr>
      </w:pPr>
      <w:r w:rsidRPr="00A072F5">
        <w:rPr>
          <w:lang w:val="en-US"/>
        </w:rPr>
        <w:t>append using "/Users/larslind/Lind kopior/Proteomics/Athero meta-analysis/Table proteomics vs IMTBulb_IMPROVE_utan log.dta"</w:t>
      </w:r>
    </w:p>
    <w:p w:rsidR="00EC76A6" w:rsidRPr="00A072F5" w:rsidRDefault="00EC76A6" w:rsidP="00EC76A6">
      <w:pPr>
        <w:rPr>
          <w:lang w:val="en-US"/>
        </w:rPr>
      </w:pPr>
      <w:r w:rsidRPr="00A072F5">
        <w:rPr>
          <w:lang w:val="en-US"/>
        </w:rPr>
        <w:t>append using "/Users/larslind/Lind kopior/Proteomics/Athero meta-analysis/Table proteomics vs IMTbulb_MDC.dta"</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sort proteinname </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replace proteinname="C-C motif chemokine 4 (CCL4)" if proteinname=="C-C motif chemokine 4 (CCL4) "</w:t>
      </w:r>
    </w:p>
    <w:p w:rsidR="00EC76A6" w:rsidRPr="00A072F5" w:rsidRDefault="00EC76A6" w:rsidP="00EC76A6">
      <w:pPr>
        <w:rPr>
          <w:lang w:val="en-US"/>
        </w:rPr>
      </w:pPr>
      <w:r w:rsidRPr="00A072F5">
        <w:rPr>
          <w:lang w:val="en-US"/>
        </w:rPr>
        <w:t>replace proteinname="CD40 ligand (CD40L)" if proteinname=="CD40 ligand (CD40L) "</w:t>
      </w:r>
    </w:p>
    <w:p w:rsidR="00EC76A6" w:rsidRPr="00A072F5" w:rsidRDefault="00EC76A6" w:rsidP="00EC76A6">
      <w:pPr>
        <w:rPr>
          <w:lang w:val="en-US"/>
        </w:rPr>
      </w:pPr>
      <w:r w:rsidRPr="00A072F5">
        <w:rPr>
          <w:lang w:val="en-US"/>
        </w:rPr>
        <w:t>replace proteinname="CD40L receptor (CD40)" if proteinname=="CD40L receptor (CD40) "</w:t>
      </w:r>
    </w:p>
    <w:p w:rsidR="00EC76A6" w:rsidRPr="00A072F5" w:rsidRDefault="00EC76A6" w:rsidP="00EC76A6">
      <w:pPr>
        <w:rPr>
          <w:lang w:val="en-US"/>
        </w:rPr>
      </w:pPr>
      <w:r w:rsidRPr="00A072F5">
        <w:rPr>
          <w:lang w:val="en-US"/>
        </w:rPr>
        <w:t>replace proteinname="Cathepsin D (CTSD)" if proteinname=="Cathepsin D (CTSD) "</w:t>
      </w:r>
    </w:p>
    <w:p w:rsidR="00EC76A6" w:rsidRPr="00A072F5" w:rsidRDefault="00EC76A6" w:rsidP="00EC76A6">
      <w:pPr>
        <w:rPr>
          <w:lang w:val="en-US"/>
        </w:rPr>
      </w:pPr>
      <w:r w:rsidRPr="00A072F5">
        <w:rPr>
          <w:lang w:val="en-US"/>
        </w:rPr>
        <w:t>replace proteinname="Cystatin-B (CSTB)" if proteinname=="Cystatin-B (CSTB) "</w:t>
      </w:r>
    </w:p>
    <w:p w:rsidR="00EC76A6" w:rsidRPr="00A072F5" w:rsidRDefault="00EC76A6" w:rsidP="00EC76A6">
      <w:pPr>
        <w:rPr>
          <w:lang w:val="en-US"/>
        </w:rPr>
      </w:pPr>
      <w:r w:rsidRPr="00A072F5">
        <w:rPr>
          <w:lang w:val="en-US"/>
        </w:rPr>
        <w:t>replace proteinname="E-selectin (SELE)" if proteinname=="E-selectin (SELE) "</w:t>
      </w:r>
    </w:p>
    <w:p w:rsidR="00EC76A6" w:rsidRPr="00A072F5" w:rsidRDefault="00EC76A6" w:rsidP="00EC76A6">
      <w:pPr>
        <w:rPr>
          <w:lang w:val="en-US"/>
        </w:rPr>
      </w:pPr>
      <w:r w:rsidRPr="00A072F5">
        <w:rPr>
          <w:lang w:val="en-US"/>
        </w:rPr>
        <w:t>replace proteinname="Interleukin-8 (IL-8)" if proteinname=="Interleukin-8 (IL-8) "</w:t>
      </w:r>
    </w:p>
    <w:p w:rsidR="00EC76A6" w:rsidRPr="00A072F5" w:rsidRDefault="00EC76A6" w:rsidP="00EC76A6">
      <w:pPr>
        <w:rPr>
          <w:lang w:val="en-US"/>
        </w:rPr>
      </w:pPr>
      <w:r w:rsidRPr="00A072F5">
        <w:rPr>
          <w:lang w:val="en-US"/>
        </w:rPr>
        <w:lastRenderedPageBreak/>
        <w:t>replace proteinname="Lectin-like oxidized LDL receptor 1 (LOX-1)" if proteinname=="Lectin-like oxidized LDL receptor 1 (LOX-1) "</w:t>
      </w:r>
    </w:p>
    <w:p w:rsidR="00EC76A6" w:rsidRPr="00A072F5" w:rsidRDefault="00EC76A6" w:rsidP="00EC76A6">
      <w:pPr>
        <w:rPr>
          <w:lang w:val="en-US"/>
        </w:rPr>
      </w:pPr>
      <w:r w:rsidRPr="00A072F5">
        <w:rPr>
          <w:lang w:val="en-US"/>
        </w:rPr>
        <w:t>replace proteinname="Membrane-bound aminopeptidase P (mAmP)" if proteinname=="Membrane-bound aminopeptidase P (mAmP) "</w:t>
      </w:r>
    </w:p>
    <w:p w:rsidR="00EC76A6" w:rsidRPr="00A072F5" w:rsidRDefault="00EC76A6" w:rsidP="00EC76A6">
      <w:pPr>
        <w:rPr>
          <w:lang w:val="en-US"/>
        </w:rPr>
      </w:pPr>
      <w:r w:rsidRPr="00A072F5">
        <w:rPr>
          <w:lang w:val="en-US"/>
        </w:rPr>
        <w:t>replace proteinname="Myoglobin (MB)" if proteinname=="Myoglobin (MB) "</w:t>
      </w:r>
    </w:p>
    <w:p w:rsidR="00EC76A6" w:rsidRPr="00A072F5" w:rsidRDefault="00EC76A6" w:rsidP="00EC76A6">
      <w:pPr>
        <w:rPr>
          <w:lang w:val="en-US"/>
        </w:rPr>
      </w:pPr>
      <w:r w:rsidRPr="00A072F5">
        <w:rPr>
          <w:lang w:val="en-US"/>
        </w:rPr>
        <w:t>replace proteinname="Receptor for advanced glycosylation end products (RAGE)" if proteinname=="Receptor for advanced glycosylation end products (RAGE) "</w:t>
      </w:r>
    </w:p>
    <w:p w:rsidR="00EC76A6" w:rsidRPr="00A072F5" w:rsidRDefault="00EC76A6" w:rsidP="00EC76A6">
      <w:pPr>
        <w:rPr>
          <w:lang w:val="en-US"/>
        </w:rPr>
      </w:pPr>
      <w:r w:rsidRPr="00A072F5">
        <w:rPr>
          <w:lang w:val="en-US"/>
        </w:rPr>
        <w:t>replace proteinname="Renin (REN)" if proteinname=="Renin (REN) "</w:t>
      </w:r>
    </w:p>
    <w:p w:rsidR="00EC76A6" w:rsidRPr="00A072F5" w:rsidRDefault="00EC76A6" w:rsidP="00EC76A6">
      <w:pPr>
        <w:rPr>
          <w:lang w:val="en-US"/>
        </w:rPr>
      </w:pPr>
      <w:r w:rsidRPr="00A072F5">
        <w:rPr>
          <w:lang w:val="en-US"/>
        </w:rPr>
        <w:t>replace proteinname="Resistin (RETN)" if proteinname=="Resistin (RETN) "</w:t>
      </w:r>
    </w:p>
    <w:p w:rsidR="00EC76A6" w:rsidRPr="00A072F5" w:rsidRDefault="00EC76A6" w:rsidP="00EC76A6">
      <w:pPr>
        <w:rPr>
          <w:lang w:val="en-US"/>
        </w:rPr>
      </w:pPr>
      <w:r w:rsidRPr="00A072F5">
        <w:rPr>
          <w:lang w:val="en-US"/>
        </w:rPr>
        <w:t>replace proteinname="Thrombomodulin (TM)" if proteinname=="Thrombomodulin "</w:t>
      </w:r>
    </w:p>
    <w:p w:rsidR="00EC76A6" w:rsidRPr="00A072F5" w:rsidRDefault="00EC76A6" w:rsidP="00EC76A6">
      <w:pPr>
        <w:rPr>
          <w:lang w:val="en-US"/>
        </w:rPr>
      </w:pPr>
      <w:r w:rsidRPr="00A072F5">
        <w:rPr>
          <w:lang w:val="en-US"/>
        </w:rPr>
        <w:t>replace proteinname="Stem cell factor (SCF)" if proteinname=="Stem cell factor (SCF) "</w:t>
      </w:r>
    </w:p>
    <w:p w:rsidR="00EC76A6" w:rsidRPr="00A072F5" w:rsidRDefault="00EC76A6" w:rsidP="00EC76A6">
      <w:pPr>
        <w:rPr>
          <w:lang w:val="en-US"/>
        </w:rPr>
      </w:pPr>
      <w:r w:rsidRPr="00A072F5">
        <w:rPr>
          <w:lang w:val="en-US"/>
        </w:rPr>
        <w:t>replace proteinname="T-cell immunoglobulin and mucin domain 1 (TIM-1)" if proteinname=="T-cell immunoglobulin and mucin domain 1 (TIM-1) "</w:t>
      </w:r>
    </w:p>
    <w:p w:rsidR="00EC76A6" w:rsidRPr="00A072F5" w:rsidRDefault="00EC76A6" w:rsidP="00EC76A6">
      <w:pPr>
        <w:rPr>
          <w:lang w:val="en-US"/>
        </w:rPr>
      </w:pPr>
      <w:r w:rsidRPr="00A072F5">
        <w:rPr>
          <w:lang w:val="en-US"/>
        </w:rPr>
        <w:t>replace proteinname="TNF-related activation-induced cytokine (TRANCE)" if proteinname=="TNF-related activation-induced cytokine (TRANCE) "</w:t>
      </w:r>
    </w:p>
    <w:p w:rsidR="00EC76A6" w:rsidRPr="00A072F5" w:rsidRDefault="00EC76A6" w:rsidP="00EC76A6">
      <w:pPr>
        <w:rPr>
          <w:lang w:val="en-US"/>
        </w:rPr>
      </w:pPr>
      <w:r w:rsidRPr="00A072F5">
        <w:rPr>
          <w:lang w:val="en-US"/>
        </w:rPr>
        <w:t>replace proteinname="TNF-related apoptosis-inducing ligand (TRAIL)" if proteinname=="TNF-related apoptosis-inducing ligand (TRAIL) "</w:t>
      </w:r>
    </w:p>
    <w:p w:rsidR="00EC76A6" w:rsidRPr="00A072F5" w:rsidRDefault="00EC76A6" w:rsidP="00EC76A6">
      <w:pPr>
        <w:rPr>
          <w:lang w:val="en-US"/>
        </w:rPr>
      </w:pPr>
      <w:r w:rsidRPr="00A072F5">
        <w:rPr>
          <w:lang w:val="en-US"/>
        </w:rPr>
        <w:t>replace proteinname="TNF-related apoptosis-inducing ligand receptor 2 (TRAIL-R2)" if proteinname=="TNF-related apoptosis-inducing ligand receptor 2 (TRAIL-R2) "</w:t>
      </w:r>
    </w:p>
    <w:p w:rsidR="00EC76A6" w:rsidRPr="00A072F5" w:rsidRDefault="00EC76A6" w:rsidP="00EC76A6">
      <w:pPr>
        <w:rPr>
          <w:lang w:val="en-US"/>
        </w:rPr>
      </w:pPr>
      <w:r w:rsidRPr="00A072F5">
        <w:rPr>
          <w:lang w:val="en-US"/>
        </w:rPr>
        <w:t>replace proteinname="Tumor necrosis factor ligand superfamily member 14 (TNFSF14)" if proteinname=="Tumor necrosis factor ligand superfamily member 14 (TNFSF14) "</w:t>
      </w:r>
    </w:p>
    <w:p w:rsidR="00EC76A6" w:rsidRPr="00A072F5" w:rsidRDefault="00EC76A6" w:rsidP="00EC76A6">
      <w:pPr>
        <w:rPr>
          <w:lang w:val="en-US"/>
        </w:rPr>
      </w:pPr>
      <w:r w:rsidRPr="00A072F5">
        <w:rPr>
          <w:lang w:val="en-US"/>
        </w:rPr>
        <w:t>replace proteinname="Urokinase plasminogen activator surface receptor (U-PAR)" if proteinname=="Urokinase plasminogen activator surface receptor (U-PAR) "</w:t>
      </w:r>
    </w:p>
    <w:p w:rsidR="00EC76A6" w:rsidRPr="00A072F5" w:rsidRDefault="00EC76A6" w:rsidP="00EC76A6">
      <w:pPr>
        <w:rPr>
          <w:lang w:val="en-US"/>
        </w:rPr>
      </w:pPr>
      <w:r w:rsidRPr="00A072F5">
        <w:rPr>
          <w:lang w:val="en-US"/>
        </w:rPr>
        <w:t>replace proteinname="Macrophage colony-stimulating factor 1 (CSF-1)" if proteinname=="Macrophage colony-stimulating factor 1 (CSF-1) "</w:t>
      </w:r>
    </w:p>
    <w:p w:rsidR="00EC76A6" w:rsidRPr="00A072F5" w:rsidRDefault="00EC76A6" w:rsidP="00EC76A6">
      <w:pPr>
        <w:rPr>
          <w:lang w:val="en-US"/>
        </w:rPr>
      </w:pPr>
    </w:p>
    <w:p w:rsidR="00EC76A6" w:rsidRDefault="00EC76A6" w:rsidP="00EC76A6">
      <w:r>
        <w:t>save "/Users/larslind/Lind kopior/Proteomics/Athero meta-analysis/Till forestplot IMTbulb.dta", replace</w:t>
      </w:r>
    </w:p>
    <w:p w:rsidR="00EC76A6" w:rsidRDefault="00EC76A6" w:rsidP="00EC76A6">
      <w:r>
        <w:lastRenderedPageBreak/>
        <w:t>ren proteinname variable</w:t>
      </w:r>
    </w:p>
    <w:p w:rsidR="00EC76A6" w:rsidRDefault="00EC76A6" w:rsidP="00EC76A6">
      <w:r>
        <w:t>ren beta1 beta</w:t>
      </w:r>
    </w:p>
    <w:p w:rsidR="00EC76A6" w:rsidRDefault="00EC76A6" w:rsidP="00EC76A6">
      <w:r>
        <w:t>ren se1 se</w:t>
      </w:r>
    </w:p>
    <w:p w:rsidR="00EC76A6" w:rsidRPr="00A072F5" w:rsidRDefault="00EC76A6" w:rsidP="00EC76A6">
      <w:pPr>
        <w:rPr>
          <w:lang w:val="en-US"/>
        </w:rPr>
      </w:pPr>
      <w:r w:rsidRPr="00A072F5">
        <w:rPr>
          <w:lang w:val="en-US"/>
        </w:rPr>
        <w:t>keep variable beta se study</w:t>
      </w:r>
    </w:p>
    <w:p w:rsidR="00EC76A6" w:rsidRPr="00A072F5" w:rsidRDefault="00EC76A6" w:rsidP="00EC76A6">
      <w:pPr>
        <w:rPr>
          <w:lang w:val="en-US"/>
        </w:rPr>
      </w:pPr>
      <w:r w:rsidRPr="00A072F5">
        <w:rPr>
          <w:lang w:val="en-US"/>
        </w:rPr>
        <w:t>save, replace</w:t>
      </w:r>
    </w:p>
    <w:p w:rsidR="00EC76A6" w:rsidRPr="00A072F5" w:rsidRDefault="00EC76A6" w:rsidP="00EC76A6">
      <w:pPr>
        <w:rPr>
          <w:lang w:val="en-US"/>
        </w:rPr>
      </w:pPr>
      <w:r w:rsidRPr="00A072F5">
        <w:rPr>
          <w:lang w:val="en-US"/>
        </w:rPr>
        <w:t xml:space="preserve"> </w:t>
      </w:r>
    </w:p>
    <w:p w:rsidR="00EC76A6" w:rsidRPr="00A072F5" w:rsidRDefault="00EC76A6" w:rsidP="00EC76A6">
      <w:pPr>
        <w:rPr>
          <w:lang w:val="en-US"/>
        </w:rPr>
      </w:pPr>
      <w:r w:rsidRPr="00A072F5">
        <w:rPr>
          <w:lang w:val="en-US"/>
        </w:rPr>
        <w:t xml:space="preserve"> </w:t>
      </w:r>
    </w:p>
    <w:p w:rsidR="00EC76A6" w:rsidRPr="00A072F5" w:rsidRDefault="00EC76A6" w:rsidP="00EC76A6">
      <w:pPr>
        <w:rPr>
          <w:lang w:val="en-US"/>
        </w:rPr>
      </w:pPr>
      <w:r w:rsidRPr="00A072F5">
        <w:rPr>
          <w:lang w:val="en-US"/>
        </w:rPr>
        <w:t xml:space="preserve"> </w:t>
      </w:r>
    </w:p>
    <w:p w:rsidR="00EC76A6" w:rsidRPr="00A072F5" w:rsidRDefault="00EC76A6" w:rsidP="00EC76A6">
      <w:pPr>
        <w:rPr>
          <w:lang w:val="en-US"/>
        </w:rPr>
      </w:pPr>
      <w:r w:rsidRPr="00A072F5">
        <w:rPr>
          <w:lang w:val="en-US"/>
        </w:rPr>
        <w:t>library("metafor")</w:t>
      </w:r>
    </w:p>
    <w:p w:rsidR="00EC76A6" w:rsidRPr="00A072F5" w:rsidRDefault="00EC76A6" w:rsidP="00EC76A6">
      <w:pPr>
        <w:rPr>
          <w:lang w:val="en-US"/>
        </w:rPr>
      </w:pPr>
      <w:r w:rsidRPr="00A072F5">
        <w:rPr>
          <w:lang w:val="en-US"/>
        </w:rPr>
        <w:t>library("haven")</w:t>
      </w:r>
    </w:p>
    <w:p w:rsidR="00EC76A6" w:rsidRPr="00A072F5" w:rsidRDefault="00EC76A6" w:rsidP="00EC76A6">
      <w:pPr>
        <w:rPr>
          <w:lang w:val="en-US"/>
        </w:rPr>
      </w:pPr>
    </w:p>
    <w:p w:rsidR="00EC76A6" w:rsidRPr="00A072F5" w:rsidRDefault="00EC76A6" w:rsidP="00EC76A6">
      <w:pPr>
        <w:rPr>
          <w:lang w:val="en-US"/>
        </w:rPr>
      </w:pPr>
      <w:r w:rsidRPr="00A072F5">
        <w:rPr>
          <w:lang w:val="en-US"/>
        </w:rPr>
        <w:t>d2 &lt;- read_dta("/Users/larslind/Lind kopior/Proteomics/Athero meta-analysis/Till forestplot IMTbulb.dta")</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vars &lt;- unique(d2$variable)</w:t>
      </w:r>
    </w:p>
    <w:p w:rsidR="00EC76A6" w:rsidRPr="00A072F5" w:rsidRDefault="00EC76A6" w:rsidP="00EC76A6">
      <w:pPr>
        <w:rPr>
          <w:lang w:val="en-US"/>
        </w:rPr>
      </w:pPr>
    </w:p>
    <w:p w:rsidR="00EC76A6" w:rsidRPr="00A072F5" w:rsidRDefault="00EC76A6" w:rsidP="00EC76A6">
      <w:pPr>
        <w:rPr>
          <w:lang w:val="en-US"/>
        </w:rPr>
      </w:pPr>
      <w:r w:rsidRPr="00A072F5">
        <w:rPr>
          <w:lang w:val="en-US"/>
        </w:rPr>
        <w:t>labs &lt;- c("MMP-12", "GDF-15", "OPG", "REN", "GH")</w:t>
      </w:r>
    </w:p>
    <w:p w:rsidR="00EC76A6" w:rsidRPr="00A072F5" w:rsidRDefault="00EC76A6" w:rsidP="00EC76A6">
      <w:pPr>
        <w:rPr>
          <w:lang w:val="en-US"/>
        </w:rPr>
      </w:pPr>
    </w:p>
    <w:p w:rsidR="00EC76A6" w:rsidRPr="00A072F5" w:rsidRDefault="00EC76A6" w:rsidP="00EC76A6">
      <w:pPr>
        <w:rPr>
          <w:lang w:val="en-US"/>
        </w:rPr>
      </w:pPr>
      <w:r w:rsidRPr="00A072F5">
        <w:rPr>
          <w:lang w:val="en-US"/>
        </w:rPr>
        <w:t>par(mfrow = c(3, 2))</w:t>
      </w:r>
    </w:p>
    <w:p w:rsidR="00EC76A6" w:rsidRPr="00A072F5" w:rsidRDefault="00EC76A6" w:rsidP="00EC76A6">
      <w:pPr>
        <w:rPr>
          <w:lang w:val="en-US"/>
        </w:rPr>
      </w:pPr>
      <w:r w:rsidRPr="00A072F5">
        <w:rPr>
          <w:lang w:val="en-US"/>
        </w:rPr>
        <w:t>for (i in 1:length(labs)) {</w:t>
      </w:r>
    </w:p>
    <w:p w:rsidR="00EC76A6" w:rsidRPr="00A072F5" w:rsidRDefault="00EC76A6" w:rsidP="00EC76A6">
      <w:pPr>
        <w:rPr>
          <w:lang w:val="en-US"/>
        </w:rPr>
      </w:pPr>
      <w:r w:rsidRPr="00A072F5">
        <w:rPr>
          <w:lang w:val="en-US"/>
        </w:rPr>
        <w:t xml:space="preserve">  inds &lt;- which(grepl(labs[i], d2$variable))</w:t>
      </w:r>
    </w:p>
    <w:p w:rsidR="00EC76A6" w:rsidRPr="00A072F5" w:rsidRDefault="00EC76A6" w:rsidP="00EC76A6">
      <w:pPr>
        <w:rPr>
          <w:lang w:val="en-US"/>
        </w:rPr>
      </w:pPr>
      <w:r w:rsidRPr="00A072F5">
        <w:rPr>
          <w:lang w:val="en-US"/>
        </w:rPr>
        <w:t xml:space="preserve">  ds &lt;- as.data.frame(d2[inds,])</w:t>
      </w:r>
    </w:p>
    <w:p w:rsidR="00EC76A6" w:rsidRDefault="00EC76A6" w:rsidP="00EC76A6">
      <w:r w:rsidRPr="00A072F5">
        <w:rPr>
          <w:lang w:val="en-US"/>
        </w:rPr>
        <w:t xml:space="preserve">  </w:t>
      </w:r>
      <w:r>
        <w:t>## I rma och forest finns många options. Kolla i hjälpfilen och ändra efter smak</w:t>
      </w:r>
    </w:p>
    <w:p w:rsidR="00EC76A6" w:rsidRPr="00A072F5" w:rsidRDefault="00EC76A6" w:rsidP="00EC76A6">
      <w:pPr>
        <w:rPr>
          <w:lang w:val="en-US"/>
        </w:rPr>
      </w:pPr>
      <w:r>
        <w:t xml:space="preserve">  </w:t>
      </w:r>
      <w:r w:rsidRPr="00A072F5">
        <w:rPr>
          <w:lang w:val="en-US"/>
        </w:rPr>
        <w:t>f &lt;- rma(yi = ds$beta, sei = ds$se, method = "FE")</w:t>
      </w:r>
    </w:p>
    <w:p w:rsidR="00EC76A6" w:rsidRPr="00A072F5" w:rsidRDefault="00EC76A6" w:rsidP="00EC76A6">
      <w:pPr>
        <w:rPr>
          <w:lang w:val="en-US"/>
        </w:rPr>
      </w:pPr>
      <w:r w:rsidRPr="00A072F5">
        <w:rPr>
          <w:lang w:val="en-US"/>
        </w:rPr>
        <w:t xml:space="preserve">  forest(f, pch = 16, psize = 1.25,</w:t>
      </w:r>
    </w:p>
    <w:p w:rsidR="00EC76A6" w:rsidRPr="00A072F5" w:rsidRDefault="00EC76A6" w:rsidP="00EC76A6">
      <w:pPr>
        <w:rPr>
          <w:lang w:val="en-US"/>
        </w:rPr>
      </w:pPr>
      <w:r w:rsidRPr="00A072F5">
        <w:rPr>
          <w:lang w:val="en-US"/>
        </w:rPr>
        <w:t xml:space="preserve">         slab = ds$study,</w:t>
      </w:r>
    </w:p>
    <w:p w:rsidR="00EC76A6" w:rsidRPr="00A072F5" w:rsidRDefault="00EC76A6" w:rsidP="00EC76A6">
      <w:pPr>
        <w:rPr>
          <w:lang w:val="en-US"/>
        </w:rPr>
      </w:pPr>
      <w:r w:rsidRPr="00A072F5">
        <w:rPr>
          <w:lang w:val="en-US"/>
        </w:rPr>
        <w:lastRenderedPageBreak/>
        <w:t xml:space="preserve">         mlab = "Summary",</w:t>
      </w:r>
    </w:p>
    <w:p w:rsidR="00EC76A6" w:rsidRPr="00A072F5" w:rsidRDefault="00EC76A6" w:rsidP="00EC76A6">
      <w:pPr>
        <w:rPr>
          <w:lang w:val="en-US"/>
        </w:rPr>
      </w:pPr>
      <w:r w:rsidRPr="00A072F5">
        <w:rPr>
          <w:lang w:val="en-US"/>
        </w:rPr>
        <w:t xml:space="preserve">         xlab = "Estimate")</w:t>
      </w:r>
    </w:p>
    <w:p w:rsidR="00EC76A6" w:rsidRPr="00A072F5" w:rsidRDefault="00EC76A6" w:rsidP="00EC76A6">
      <w:pPr>
        <w:rPr>
          <w:lang w:val="en-US"/>
        </w:rPr>
      </w:pPr>
      <w:r w:rsidRPr="00A072F5">
        <w:rPr>
          <w:lang w:val="en-US"/>
        </w:rPr>
        <w:t xml:space="preserve">  text(0, length(ds$study) + 2, labs[i], font = 2,</w:t>
      </w:r>
    </w:p>
    <w:p w:rsidR="00EC76A6" w:rsidRPr="00A072F5" w:rsidRDefault="00EC76A6" w:rsidP="00EC76A6">
      <w:pPr>
        <w:rPr>
          <w:lang w:val="en-US"/>
        </w:rPr>
      </w:pPr>
      <w:r w:rsidRPr="00A072F5">
        <w:rPr>
          <w:lang w:val="en-US"/>
        </w:rPr>
        <w:t xml:space="preserve">       cex = 1.3)</w:t>
      </w:r>
    </w:p>
    <w:p w:rsidR="00EC76A6" w:rsidRPr="00A072F5" w:rsidRDefault="00EC76A6" w:rsidP="00EC76A6">
      <w:pPr>
        <w:rPr>
          <w:lang w:val="en-US"/>
        </w:rPr>
      </w:pPr>
      <w:r w:rsidRPr="00A072F5">
        <w:rPr>
          <w:lang w:val="en-US"/>
        </w:rPr>
        <w:t>}</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 Bulb</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ojusterat</w:t>
      </w:r>
    </w:p>
    <w:p w:rsidR="00EC76A6" w:rsidRPr="00A072F5" w:rsidRDefault="00EC76A6" w:rsidP="00EC76A6">
      <w:pPr>
        <w:rPr>
          <w:lang w:val="en-US"/>
        </w:rPr>
      </w:pP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use "/Users/larslind/Lind kopior/Proteomics/Athero meta-analysis/Table proteomics vs IMTbulb_PIVUS.dta"</w:t>
      </w:r>
    </w:p>
    <w:p w:rsidR="00EC76A6" w:rsidRPr="00A072F5" w:rsidRDefault="00EC76A6" w:rsidP="00EC76A6">
      <w:pPr>
        <w:rPr>
          <w:lang w:val="en-US"/>
        </w:rPr>
      </w:pPr>
      <w:r w:rsidRPr="00A072F5">
        <w:rPr>
          <w:lang w:val="en-US"/>
        </w:rPr>
        <w:t>append using "/Users/larslind/Lind kopior/Proteomics/Athero meta-analysis/Table proteomics vs IMTBulb_IMPROVE_utan log.dta"</w:t>
      </w:r>
    </w:p>
    <w:p w:rsidR="00EC76A6" w:rsidRPr="00A072F5" w:rsidRDefault="00EC76A6" w:rsidP="00EC76A6">
      <w:pPr>
        <w:rPr>
          <w:lang w:val="en-US"/>
        </w:rPr>
      </w:pPr>
      <w:r w:rsidRPr="00A072F5">
        <w:rPr>
          <w:lang w:val="en-US"/>
        </w:rPr>
        <w:t>append using "/Users/larslind/Lind kopior/Proteomics/Athero meta-analysis/Table proteomics vs IMTbulb_MDC.dta"</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sort proteinname </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replace proteinname="C-C motif chemokine 4 (CCL4)" if proteinname=="C-C motif chemokine 4 (CCL4) "</w:t>
      </w:r>
    </w:p>
    <w:p w:rsidR="00EC76A6" w:rsidRPr="00A072F5" w:rsidRDefault="00EC76A6" w:rsidP="00EC76A6">
      <w:pPr>
        <w:rPr>
          <w:lang w:val="en-US"/>
        </w:rPr>
      </w:pPr>
      <w:r w:rsidRPr="00A072F5">
        <w:rPr>
          <w:lang w:val="en-US"/>
        </w:rPr>
        <w:t>replace proteinname="CD40 ligand (CD40L)" if proteinname=="CD40 ligand (CD40L) "</w:t>
      </w:r>
    </w:p>
    <w:p w:rsidR="00EC76A6" w:rsidRPr="00A072F5" w:rsidRDefault="00EC76A6" w:rsidP="00EC76A6">
      <w:pPr>
        <w:rPr>
          <w:lang w:val="en-US"/>
        </w:rPr>
      </w:pPr>
      <w:r w:rsidRPr="00A072F5">
        <w:rPr>
          <w:lang w:val="en-US"/>
        </w:rPr>
        <w:t>replace proteinname="CD40L receptor (CD40)" if proteinname=="CD40L receptor (CD40) "</w:t>
      </w:r>
    </w:p>
    <w:p w:rsidR="00EC76A6" w:rsidRPr="00A072F5" w:rsidRDefault="00EC76A6" w:rsidP="00EC76A6">
      <w:pPr>
        <w:rPr>
          <w:lang w:val="en-US"/>
        </w:rPr>
      </w:pPr>
      <w:r w:rsidRPr="00A072F5">
        <w:rPr>
          <w:lang w:val="en-US"/>
        </w:rPr>
        <w:lastRenderedPageBreak/>
        <w:t>replace proteinname="Cathepsin D (CTSD)" if proteinname=="Cathepsin D (CTSD) "</w:t>
      </w:r>
    </w:p>
    <w:p w:rsidR="00EC76A6" w:rsidRPr="00A072F5" w:rsidRDefault="00EC76A6" w:rsidP="00EC76A6">
      <w:pPr>
        <w:rPr>
          <w:lang w:val="en-US"/>
        </w:rPr>
      </w:pPr>
      <w:r w:rsidRPr="00A072F5">
        <w:rPr>
          <w:lang w:val="en-US"/>
        </w:rPr>
        <w:t>replace proteinname="Cystatin-B (CSTB)" if proteinname=="Cystatin-B (CSTB) "</w:t>
      </w:r>
    </w:p>
    <w:p w:rsidR="00EC76A6" w:rsidRPr="00A072F5" w:rsidRDefault="00EC76A6" w:rsidP="00EC76A6">
      <w:pPr>
        <w:rPr>
          <w:lang w:val="en-US"/>
        </w:rPr>
      </w:pPr>
      <w:r w:rsidRPr="00A072F5">
        <w:rPr>
          <w:lang w:val="en-US"/>
        </w:rPr>
        <w:t>replace proteinname="E-selectin (SELE)" if proteinname=="E-selectin (SELE) "</w:t>
      </w:r>
    </w:p>
    <w:p w:rsidR="00EC76A6" w:rsidRPr="00A072F5" w:rsidRDefault="00EC76A6" w:rsidP="00EC76A6">
      <w:pPr>
        <w:rPr>
          <w:lang w:val="en-US"/>
        </w:rPr>
      </w:pPr>
      <w:r w:rsidRPr="00A072F5">
        <w:rPr>
          <w:lang w:val="en-US"/>
        </w:rPr>
        <w:t>replace proteinname="Interleukin-8 (IL-8)" if proteinname=="Interleukin-8 (IL-8) "</w:t>
      </w:r>
    </w:p>
    <w:p w:rsidR="00EC76A6" w:rsidRPr="00A072F5" w:rsidRDefault="00EC76A6" w:rsidP="00EC76A6">
      <w:pPr>
        <w:rPr>
          <w:lang w:val="en-US"/>
        </w:rPr>
      </w:pPr>
      <w:r w:rsidRPr="00A072F5">
        <w:rPr>
          <w:lang w:val="en-US"/>
        </w:rPr>
        <w:t>replace proteinname="Lectin-like oxidized LDL receptor 1 (LOX-1)" if proteinname=="Lectin-like oxidized LDL receptor 1 (LOX-1) "</w:t>
      </w:r>
    </w:p>
    <w:p w:rsidR="00EC76A6" w:rsidRPr="00A072F5" w:rsidRDefault="00EC76A6" w:rsidP="00EC76A6">
      <w:pPr>
        <w:rPr>
          <w:lang w:val="en-US"/>
        </w:rPr>
      </w:pPr>
      <w:r w:rsidRPr="00A072F5">
        <w:rPr>
          <w:lang w:val="en-US"/>
        </w:rPr>
        <w:t>replace proteinname="Membrane-bound aminopeptidase P (mAmP)" if proteinname=="Membrane-bound aminopeptidase P (mAmP) "</w:t>
      </w:r>
    </w:p>
    <w:p w:rsidR="00EC76A6" w:rsidRPr="00A072F5" w:rsidRDefault="00EC76A6" w:rsidP="00EC76A6">
      <w:pPr>
        <w:rPr>
          <w:lang w:val="en-US"/>
        </w:rPr>
      </w:pPr>
      <w:r w:rsidRPr="00A072F5">
        <w:rPr>
          <w:lang w:val="en-US"/>
        </w:rPr>
        <w:t>replace proteinname="Myoglobin (MB)" if proteinname=="Myoglobin (MB) "</w:t>
      </w:r>
    </w:p>
    <w:p w:rsidR="00EC76A6" w:rsidRPr="00A072F5" w:rsidRDefault="00EC76A6" w:rsidP="00EC76A6">
      <w:pPr>
        <w:rPr>
          <w:lang w:val="en-US"/>
        </w:rPr>
      </w:pPr>
      <w:r w:rsidRPr="00A072F5">
        <w:rPr>
          <w:lang w:val="en-US"/>
        </w:rPr>
        <w:t>replace proteinname="Receptor for advanced glycosylation end products (RAGE)" if proteinname=="Receptor for advanced glycosylation end products (RAGE) "</w:t>
      </w:r>
    </w:p>
    <w:p w:rsidR="00EC76A6" w:rsidRPr="00A072F5" w:rsidRDefault="00EC76A6" w:rsidP="00EC76A6">
      <w:pPr>
        <w:rPr>
          <w:lang w:val="en-US"/>
        </w:rPr>
      </w:pPr>
      <w:r w:rsidRPr="00A072F5">
        <w:rPr>
          <w:lang w:val="en-US"/>
        </w:rPr>
        <w:t>replace proteinname="Renin (REN)" if proteinname=="Renin (REN) "</w:t>
      </w:r>
    </w:p>
    <w:p w:rsidR="00EC76A6" w:rsidRPr="00A072F5" w:rsidRDefault="00EC76A6" w:rsidP="00EC76A6">
      <w:pPr>
        <w:rPr>
          <w:lang w:val="en-US"/>
        </w:rPr>
      </w:pPr>
      <w:r w:rsidRPr="00A072F5">
        <w:rPr>
          <w:lang w:val="en-US"/>
        </w:rPr>
        <w:t>replace proteinname="Resistin (RETN)" if proteinname=="Resistin (RETN) "</w:t>
      </w:r>
    </w:p>
    <w:p w:rsidR="00EC76A6" w:rsidRPr="00A072F5" w:rsidRDefault="00EC76A6" w:rsidP="00EC76A6">
      <w:pPr>
        <w:rPr>
          <w:lang w:val="en-US"/>
        </w:rPr>
      </w:pPr>
      <w:r w:rsidRPr="00A072F5">
        <w:rPr>
          <w:lang w:val="en-US"/>
        </w:rPr>
        <w:t>replace proteinname="Thrombomodulin (TM)" if proteinname=="Thrombomodulin "</w:t>
      </w:r>
    </w:p>
    <w:p w:rsidR="00EC76A6" w:rsidRPr="00A072F5" w:rsidRDefault="00EC76A6" w:rsidP="00EC76A6">
      <w:pPr>
        <w:rPr>
          <w:lang w:val="en-US"/>
        </w:rPr>
      </w:pPr>
      <w:r w:rsidRPr="00A072F5">
        <w:rPr>
          <w:lang w:val="en-US"/>
        </w:rPr>
        <w:t>replace proteinname="Stem cell factor (SCF)" if proteinname=="Stem cell factor (SCF) "</w:t>
      </w:r>
    </w:p>
    <w:p w:rsidR="00EC76A6" w:rsidRPr="00A072F5" w:rsidRDefault="00EC76A6" w:rsidP="00EC76A6">
      <w:pPr>
        <w:rPr>
          <w:lang w:val="en-US"/>
        </w:rPr>
      </w:pPr>
      <w:r w:rsidRPr="00A072F5">
        <w:rPr>
          <w:lang w:val="en-US"/>
        </w:rPr>
        <w:t>replace proteinname="T-cell immunoglobulin and mucin domain 1 (TIM-1)" if proteinname=="T-cell immunoglobulin and mucin domain 1 (TIM-1) "</w:t>
      </w:r>
    </w:p>
    <w:p w:rsidR="00EC76A6" w:rsidRPr="00A072F5" w:rsidRDefault="00EC76A6" w:rsidP="00EC76A6">
      <w:pPr>
        <w:rPr>
          <w:lang w:val="en-US"/>
        </w:rPr>
      </w:pPr>
      <w:r w:rsidRPr="00A072F5">
        <w:rPr>
          <w:lang w:val="en-US"/>
        </w:rPr>
        <w:t>replace proteinname="TNF-related activation-induced cytokine (TRANCE)" if proteinname=="TNF-related activation-induced cytokine (TRANCE) "</w:t>
      </w:r>
    </w:p>
    <w:p w:rsidR="00EC76A6" w:rsidRPr="00A072F5" w:rsidRDefault="00EC76A6" w:rsidP="00EC76A6">
      <w:pPr>
        <w:rPr>
          <w:lang w:val="en-US"/>
        </w:rPr>
      </w:pPr>
      <w:r w:rsidRPr="00A072F5">
        <w:rPr>
          <w:lang w:val="en-US"/>
        </w:rPr>
        <w:t>replace proteinname="TNF-related apoptosis-inducing ligand (TRAIL)" if proteinname=="TNF-related apoptosis-inducing ligand (TRAIL) "</w:t>
      </w:r>
    </w:p>
    <w:p w:rsidR="00EC76A6" w:rsidRPr="00A072F5" w:rsidRDefault="00EC76A6" w:rsidP="00EC76A6">
      <w:pPr>
        <w:rPr>
          <w:lang w:val="en-US"/>
        </w:rPr>
      </w:pPr>
      <w:r w:rsidRPr="00A072F5">
        <w:rPr>
          <w:lang w:val="en-US"/>
        </w:rPr>
        <w:t>replace proteinname="TNF-related apoptosis-inducing ligand receptor 2 (TRAIL-R2)" if proteinname=="TNF-related apoptosis-inducing ligand receptor 2 (TRAIL-R2) "</w:t>
      </w:r>
    </w:p>
    <w:p w:rsidR="00EC76A6" w:rsidRPr="00A072F5" w:rsidRDefault="00EC76A6" w:rsidP="00EC76A6">
      <w:pPr>
        <w:rPr>
          <w:lang w:val="en-US"/>
        </w:rPr>
      </w:pPr>
      <w:r w:rsidRPr="00A072F5">
        <w:rPr>
          <w:lang w:val="en-US"/>
        </w:rPr>
        <w:t>replace proteinname="Tumor necrosis factor ligand superfamily member 14 (TNFSF14)" if proteinname=="Tumor necrosis factor ligand superfamily member 14 (TNFSF14) "</w:t>
      </w:r>
    </w:p>
    <w:p w:rsidR="00EC76A6" w:rsidRPr="00A072F5" w:rsidRDefault="00EC76A6" w:rsidP="00EC76A6">
      <w:pPr>
        <w:rPr>
          <w:lang w:val="en-US"/>
        </w:rPr>
      </w:pPr>
      <w:r w:rsidRPr="00A072F5">
        <w:rPr>
          <w:lang w:val="en-US"/>
        </w:rPr>
        <w:t>replace proteinname="Urokinase plasminogen activator surface receptor (U-PAR)" if proteinname=="Urokinase plasminogen activator surface receptor (U-PAR) "</w:t>
      </w:r>
    </w:p>
    <w:p w:rsidR="00EC76A6" w:rsidRPr="00A072F5" w:rsidRDefault="00EC76A6" w:rsidP="00EC76A6">
      <w:pPr>
        <w:rPr>
          <w:lang w:val="en-US"/>
        </w:rPr>
      </w:pPr>
      <w:r w:rsidRPr="00A072F5">
        <w:rPr>
          <w:lang w:val="en-US"/>
        </w:rPr>
        <w:lastRenderedPageBreak/>
        <w:t>replace proteinname="Macrophage colony-stimulating factor 1 (CSF-1)" if proteinname=="Macrophage colony-stimulating factor 1 (CSF-1) "</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ren pvalue1 p</w:t>
      </w:r>
    </w:p>
    <w:p w:rsidR="00EC76A6" w:rsidRPr="00A072F5" w:rsidRDefault="00EC76A6" w:rsidP="00EC76A6">
      <w:pPr>
        <w:rPr>
          <w:lang w:val="en-US"/>
        </w:rPr>
      </w:pPr>
      <w:r w:rsidRPr="00A072F5">
        <w:rPr>
          <w:lang w:val="en-US"/>
        </w:rPr>
        <w:t>ren proteinname met</w:t>
      </w:r>
    </w:p>
    <w:p w:rsidR="00EC76A6" w:rsidRDefault="00EC76A6" w:rsidP="00EC76A6">
      <w:r>
        <w:t>ren se1 se</w:t>
      </w:r>
    </w:p>
    <w:p w:rsidR="00EC76A6" w:rsidRDefault="00EC76A6" w:rsidP="00EC76A6">
      <w:r>
        <w:t>ren beta1 beta</w:t>
      </w:r>
    </w:p>
    <w:p w:rsidR="00EC76A6" w:rsidRDefault="00EC76A6" w:rsidP="00EC76A6"/>
    <w:p w:rsidR="00EC76A6" w:rsidRPr="00A072F5" w:rsidRDefault="00EC76A6" w:rsidP="00EC76A6">
      <w:pPr>
        <w:rPr>
          <w:lang w:val="en-US"/>
        </w:rPr>
      </w:pPr>
      <w:r w:rsidRPr="00A072F5">
        <w:rPr>
          <w:lang w:val="en-US"/>
        </w:rPr>
        <w:t xml:space="preserve">levelsof met, local(levels) </w:t>
      </w:r>
    </w:p>
    <w:p w:rsidR="00EC76A6" w:rsidRPr="00A072F5" w:rsidRDefault="00EC76A6" w:rsidP="00EC76A6">
      <w:pPr>
        <w:rPr>
          <w:lang w:val="en-US"/>
        </w:rPr>
      </w:pPr>
      <w:r w:rsidRPr="00A072F5">
        <w:rPr>
          <w:lang w:val="en-US"/>
        </w:rPr>
        <w:t>foreach l of local levels {</w:t>
      </w:r>
    </w:p>
    <w:p w:rsidR="00EC76A6" w:rsidRPr="00A072F5" w:rsidRDefault="00EC76A6" w:rsidP="00EC76A6">
      <w:pPr>
        <w:rPr>
          <w:lang w:val="en-US"/>
        </w:rPr>
      </w:pPr>
      <w:r w:rsidRPr="00A072F5">
        <w:rPr>
          <w:lang w:val="en-US"/>
        </w:rPr>
        <w:t>di "`l'"</w:t>
      </w:r>
    </w:p>
    <w:p w:rsidR="00EC76A6" w:rsidRPr="00A072F5" w:rsidRDefault="00EC76A6" w:rsidP="00EC76A6">
      <w:pPr>
        <w:rPr>
          <w:lang w:val="en-US"/>
        </w:rPr>
      </w:pPr>
      <w:r w:rsidRPr="00A072F5">
        <w:rPr>
          <w:lang w:val="en-US"/>
        </w:rPr>
        <w:t>}</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cd "/Users/larslind/Lind kopior/Proteomics/Athero meta-analysis/"</w:t>
      </w:r>
    </w:p>
    <w:p w:rsidR="00EC76A6" w:rsidRPr="00A072F5" w:rsidRDefault="00EC76A6" w:rsidP="00EC76A6">
      <w:pPr>
        <w:rPr>
          <w:lang w:val="en-US"/>
        </w:rPr>
      </w:pPr>
    </w:p>
    <w:p w:rsidR="00EC76A6" w:rsidRPr="00A072F5" w:rsidRDefault="00EC76A6" w:rsidP="00EC76A6">
      <w:pPr>
        <w:rPr>
          <w:lang w:val="en-US"/>
        </w:rPr>
      </w:pPr>
      <w:r w:rsidRPr="00A072F5">
        <w:rPr>
          <w:lang w:val="en-US"/>
        </w:rPr>
        <w:t>file open a using "metaresultat_IMTbulb_unadj_medMDC_utan log.txt", replace write</w:t>
      </w:r>
    </w:p>
    <w:p w:rsidR="00EC76A6" w:rsidRPr="00A072F5" w:rsidRDefault="00EC76A6" w:rsidP="00EC76A6">
      <w:pPr>
        <w:rPr>
          <w:lang w:val="en-US"/>
        </w:rPr>
      </w:pPr>
      <w:r w:rsidRPr="00A072F5">
        <w:rPr>
          <w:lang w:val="en-US"/>
        </w:rPr>
        <w:t>file write a   "met"  _tab "beta" _tab "se" _tab "p" _tab "I_sq"  _n</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foreach l of local levels {</w:t>
      </w:r>
    </w:p>
    <w:p w:rsidR="00EC76A6" w:rsidRDefault="00EC76A6" w:rsidP="00EC76A6">
      <w:r>
        <w:t>metan beta se if met=="`l'",  nograph fixedi</w:t>
      </w:r>
    </w:p>
    <w:p w:rsidR="00EC76A6" w:rsidRPr="00A072F5" w:rsidRDefault="00EC76A6" w:rsidP="00EC76A6">
      <w:pPr>
        <w:rPr>
          <w:lang w:val="en-US"/>
        </w:rPr>
      </w:pPr>
      <w:r w:rsidRPr="00A072F5">
        <w:rPr>
          <w:lang w:val="en-US"/>
        </w:rPr>
        <w:t>file write a   "`l'"  _tab (r(ES)) _tab (r(seES)) _tab (2*normal(-abs((r(ES))/(r(seES))))) _tab  (r(i_sq))  _n</w:t>
      </w:r>
    </w:p>
    <w:p w:rsidR="00EC76A6" w:rsidRPr="00A072F5" w:rsidRDefault="00EC76A6" w:rsidP="00EC76A6">
      <w:pPr>
        <w:rPr>
          <w:lang w:val="en-US"/>
        </w:rPr>
      </w:pPr>
      <w:r w:rsidRPr="00A072F5">
        <w:rPr>
          <w:lang w:val="en-US"/>
        </w:rPr>
        <w:t>}</w:t>
      </w:r>
    </w:p>
    <w:p w:rsidR="00EC76A6" w:rsidRPr="00A072F5" w:rsidRDefault="00EC76A6" w:rsidP="00EC76A6">
      <w:pPr>
        <w:rPr>
          <w:lang w:val="en-US"/>
        </w:rPr>
      </w:pPr>
    </w:p>
    <w:p w:rsidR="00EC76A6" w:rsidRPr="00A072F5" w:rsidRDefault="00EC76A6" w:rsidP="00EC76A6">
      <w:pPr>
        <w:rPr>
          <w:lang w:val="en-US"/>
        </w:rPr>
      </w:pPr>
      <w:r w:rsidRPr="00A072F5">
        <w:rPr>
          <w:lang w:val="en-US"/>
        </w:rPr>
        <w:t>file close a</w:t>
      </w:r>
    </w:p>
    <w:p w:rsidR="00EC76A6" w:rsidRPr="00A072F5" w:rsidRDefault="00EC76A6" w:rsidP="00EC76A6">
      <w:pPr>
        <w:rPr>
          <w:lang w:val="en-US"/>
        </w:rPr>
      </w:pP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cd "/Users/larslind/Lind kopior/Proteomics/Athero meta-analysis/"</w:t>
      </w:r>
    </w:p>
    <w:p w:rsidR="00EC76A6" w:rsidRDefault="00EC76A6" w:rsidP="00EC76A6">
      <w:r>
        <w:t>insheet using "metaresultat_IMTbulb_unadj_medMDC_utan log.txt"</w:t>
      </w:r>
    </w:p>
    <w:p w:rsidR="00EC76A6" w:rsidRDefault="00EC76A6" w:rsidP="00EC76A6">
      <w:r>
        <w:t>ren met protein</w:t>
      </w:r>
    </w:p>
    <w:p w:rsidR="00EC76A6" w:rsidRDefault="00EC76A6" w:rsidP="00EC76A6">
      <w:r>
        <w:t>ren beta beta1</w:t>
      </w:r>
    </w:p>
    <w:p w:rsidR="00EC76A6" w:rsidRDefault="00EC76A6" w:rsidP="00EC76A6">
      <w:r>
        <w:t>ren se se1</w:t>
      </w:r>
    </w:p>
    <w:p w:rsidR="00EC76A6" w:rsidRDefault="00EC76A6" w:rsidP="00EC76A6">
      <w:r>
        <w:t>ren p p1</w:t>
      </w:r>
    </w:p>
    <w:p w:rsidR="00EC76A6" w:rsidRDefault="00EC76A6" w:rsidP="00EC76A6">
      <w:r>
        <w:t>ren i_sq i_sq1</w:t>
      </w:r>
    </w:p>
    <w:p w:rsidR="00EC76A6" w:rsidRDefault="00EC76A6" w:rsidP="00EC76A6">
      <w:r>
        <w:t>sort protein</w:t>
      </w:r>
    </w:p>
    <w:p w:rsidR="00EC76A6" w:rsidRDefault="00EC76A6" w:rsidP="00EC76A6">
      <w:r>
        <w:t>save "/Users/larslind/Lind kopior/Proteomics/Athero meta-analysis/metaresultat_IMTbulb_unadj_medMDC_utan log.dta", replace</w:t>
      </w:r>
    </w:p>
    <w:p w:rsidR="00EC76A6" w:rsidRDefault="00EC76A6" w:rsidP="00EC76A6"/>
    <w:p w:rsidR="00EC76A6" w:rsidRDefault="00EC76A6" w:rsidP="00EC76A6"/>
    <w:p w:rsidR="00EC76A6" w:rsidRDefault="00EC76A6" w:rsidP="00EC76A6">
      <w:r>
        <w:t>*adjusted</w:t>
      </w:r>
    </w:p>
    <w:p w:rsidR="00EC76A6" w:rsidRDefault="00EC76A6" w:rsidP="00EC76A6"/>
    <w:p w:rsidR="00EC76A6" w:rsidRDefault="00EC76A6" w:rsidP="00EC76A6"/>
    <w:p w:rsidR="00EC76A6" w:rsidRDefault="00EC76A6" w:rsidP="00EC76A6"/>
    <w:p w:rsidR="00EC76A6" w:rsidRDefault="00EC76A6" w:rsidP="00EC76A6">
      <w:r>
        <w:t>clear</w:t>
      </w:r>
    </w:p>
    <w:p w:rsidR="00EC76A6" w:rsidRPr="00A072F5" w:rsidRDefault="00EC76A6" w:rsidP="00EC76A6">
      <w:pPr>
        <w:rPr>
          <w:lang w:val="en-US"/>
        </w:rPr>
      </w:pPr>
      <w:r w:rsidRPr="00A072F5">
        <w:rPr>
          <w:lang w:val="en-US"/>
        </w:rPr>
        <w:t>use "/Users/larslind/Lind kopior/Proteomics/Athero meta-analysis/Table proteomics vs IMTbulb_PIVUS.dta"</w:t>
      </w:r>
    </w:p>
    <w:p w:rsidR="00EC76A6" w:rsidRPr="00A072F5" w:rsidRDefault="00EC76A6" w:rsidP="00EC76A6">
      <w:pPr>
        <w:rPr>
          <w:lang w:val="en-US"/>
        </w:rPr>
      </w:pPr>
      <w:r w:rsidRPr="00A072F5">
        <w:rPr>
          <w:lang w:val="en-US"/>
        </w:rPr>
        <w:t>append using "/Users/larslind/Lind kopior/Proteomics/Athero meta-analysis/Table proteomics vs IMTBulb_IMPROVE_utan log.dta"</w:t>
      </w:r>
    </w:p>
    <w:p w:rsidR="00EC76A6" w:rsidRPr="00A072F5" w:rsidRDefault="00EC76A6" w:rsidP="00EC76A6">
      <w:pPr>
        <w:rPr>
          <w:lang w:val="en-US"/>
        </w:rPr>
      </w:pPr>
      <w:r w:rsidRPr="00A072F5">
        <w:rPr>
          <w:lang w:val="en-US"/>
        </w:rPr>
        <w:t>append using "/Users/larslind/Lind kopior/Proteomics/Athero meta-analysis/Table proteomics vs IMTbulb_MDC.dta"</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sort proteinname </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replace proteinname="C-C motif chemokine 4 (CCL4)" if proteinname=="C-C motif chemokine 4 (CCL4) "</w:t>
      </w:r>
    </w:p>
    <w:p w:rsidR="00EC76A6" w:rsidRPr="00A072F5" w:rsidRDefault="00EC76A6" w:rsidP="00EC76A6">
      <w:pPr>
        <w:rPr>
          <w:lang w:val="en-US"/>
        </w:rPr>
      </w:pPr>
      <w:r w:rsidRPr="00A072F5">
        <w:rPr>
          <w:lang w:val="en-US"/>
        </w:rPr>
        <w:t>replace proteinname="CD40 ligand (CD40L)" if proteinname=="CD40 ligand (CD40L) "</w:t>
      </w:r>
    </w:p>
    <w:p w:rsidR="00EC76A6" w:rsidRPr="00A072F5" w:rsidRDefault="00EC76A6" w:rsidP="00EC76A6">
      <w:pPr>
        <w:rPr>
          <w:lang w:val="en-US"/>
        </w:rPr>
      </w:pPr>
      <w:r w:rsidRPr="00A072F5">
        <w:rPr>
          <w:lang w:val="en-US"/>
        </w:rPr>
        <w:t>replace proteinname="CD40L receptor (CD40)" if proteinname=="CD40L receptor (CD40) "</w:t>
      </w:r>
    </w:p>
    <w:p w:rsidR="00EC76A6" w:rsidRPr="00A072F5" w:rsidRDefault="00EC76A6" w:rsidP="00EC76A6">
      <w:pPr>
        <w:rPr>
          <w:lang w:val="en-US"/>
        </w:rPr>
      </w:pPr>
      <w:r w:rsidRPr="00A072F5">
        <w:rPr>
          <w:lang w:val="en-US"/>
        </w:rPr>
        <w:t>replace proteinname="Cathepsin D (CTSD)" if proteinname=="Cathepsin D (CTSD) "</w:t>
      </w:r>
    </w:p>
    <w:p w:rsidR="00EC76A6" w:rsidRPr="00A072F5" w:rsidRDefault="00EC76A6" w:rsidP="00EC76A6">
      <w:pPr>
        <w:rPr>
          <w:lang w:val="en-US"/>
        </w:rPr>
      </w:pPr>
      <w:r w:rsidRPr="00A072F5">
        <w:rPr>
          <w:lang w:val="en-US"/>
        </w:rPr>
        <w:t>replace proteinname="Cystatin-B (CSTB)" if proteinname=="Cystatin-B (CSTB) "</w:t>
      </w:r>
    </w:p>
    <w:p w:rsidR="00EC76A6" w:rsidRPr="00A072F5" w:rsidRDefault="00EC76A6" w:rsidP="00EC76A6">
      <w:pPr>
        <w:rPr>
          <w:lang w:val="en-US"/>
        </w:rPr>
      </w:pPr>
      <w:r w:rsidRPr="00A072F5">
        <w:rPr>
          <w:lang w:val="en-US"/>
        </w:rPr>
        <w:t>replace proteinname="E-selectin (SELE)" if proteinname=="E-selectin (SELE) "</w:t>
      </w:r>
    </w:p>
    <w:p w:rsidR="00EC76A6" w:rsidRPr="00A072F5" w:rsidRDefault="00EC76A6" w:rsidP="00EC76A6">
      <w:pPr>
        <w:rPr>
          <w:lang w:val="en-US"/>
        </w:rPr>
      </w:pPr>
      <w:r w:rsidRPr="00A072F5">
        <w:rPr>
          <w:lang w:val="en-US"/>
        </w:rPr>
        <w:t>replace proteinname="Interleukin-8 (IL-8)" if proteinname=="Interleukin-8 (IL-8) "</w:t>
      </w:r>
    </w:p>
    <w:p w:rsidR="00EC76A6" w:rsidRPr="00A072F5" w:rsidRDefault="00EC76A6" w:rsidP="00EC76A6">
      <w:pPr>
        <w:rPr>
          <w:lang w:val="en-US"/>
        </w:rPr>
      </w:pPr>
      <w:r w:rsidRPr="00A072F5">
        <w:rPr>
          <w:lang w:val="en-US"/>
        </w:rPr>
        <w:t>replace proteinname="Lectin-like oxidized LDL receptor 1 (LOX-1)" if proteinname=="Lectin-like oxidized LDL receptor 1 (LOX-1) "</w:t>
      </w:r>
    </w:p>
    <w:p w:rsidR="00EC76A6" w:rsidRPr="00A072F5" w:rsidRDefault="00EC76A6" w:rsidP="00EC76A6">
      <w:pPr>
        <w:rPr>
          <w:lang w:val="en-US"/>
        </w:rPr>
      </w:pPr>
      <w:r w:rsidRPr="00A072F5">
        <w:rPr>
          <w:lang w:val="en-US"/>
        </w:rPr>
        <w:t>replace proteinname="Membrane-bound aminopeptidase P (mAmP)" if proteinname=="Membrane-bound aminopeptidase P (mAmP) "</w:t>
      </w:r>
    </w:p>
    <w:p w:rsidR="00EC76A6" w:rsidRPr="00A072F5" w:rsidRDefault="00EC76A6" w:rsidP="00EC76A6">
      <w:pPr>
        <w:rPr>
          <w:lang w:val="en-US"/>
        </w:rPr>
      </w:pPr>
      <w:r w:rsidRPr="00A072F5">
        <w:rPr>
          <w:lang w:val="en-US"/>
        </w:rPr>
        <w:t>replace proteinname="Myoglobin (MB)" if proteinname=="Myoglobin (MB) "</w:t>
      </w:r>
    </w:p>
    <w:p w:rsidR="00EC76A6" w:rsidRPr="00A072F5" w:rsidRDefault="00EC76A6" w:rsidP="00EC76A6">
      <w:pPr>
        <w:rPr>
          <w:lang w:val="en-US"/>
        </w:rPr>
      </w:pPr>
      <w:r w:rsidRPr="00A072F5">
        <w:rPr>
          <w:lang w:val="en-US"/>
        </w:rPr>
        <w:t>replace proteinname="Receptor for advanced glycosylation end products (RAGE)" if proteinname=="Receptor for advanced glycosylation end products (RAGE) "</w:t>
      </w:r>
    </w:p>
    <w:p w:rsidR="00EC76A6" w:rsidRPr="00A072F5" w:rsidRDefault="00EC76A6" w:rsidP="00EC76A6">
      <w:pPr>
        <w:rPr>
          <w:lang w:val="en-US"/>
        </w:rPr>
      </w:pPr>
      <w:r w:rsidRPr="00A072F5">
        <w:rPr>
          <w:lang w:val="en-US"/>
        </w:rPr>
        <w:t>replace proteinname="Renin (REN)" if proteinname=="Renin (REN) "</w:t>
      </w:r>
    </w:p>
    <w:p w:rsidR="00EC76A6" w:rsidRPr="00A072F5" w:rsidRDefault="00EC76A6" w:rsidP="00EC76A6">
      <w:pPr>
        <w:rPr>
          <w:lang w:val="en-US"/>
        </w:rPr>
      </w:pPr>
      <w:r w:rsidRPr="00A072F5">
        <w:rPr>
          <w:lang w:val="en-US"/>
        </w:rPr>
        <w:t>replace proteinname="Resistin (RETN)" if proteinname=="Resistin (RETN) "</w:t>
      </w:r>
    </w:p>
    <w:p w:rsidR="00EC76A6" w:rsidRPr="00A072F5" w:rsidRDefault="00EC76A6" w:rsidP="00EC76A6">
      <w:pPr>
        <w:rPr>
          <w:lang w:val="en-US"/>
        </w:rPr>
      </w:pPr>
      <w:r w:rsidRPr="00A072F5">
        <w:rPr>
          <w:lang w:val="en-US"/>
        </w:rPr>
        <w:t>replace proteinname="Thrombomodulin (TM)" if proteinname=="Thrombomodulin "</w:t>
      </w:r>
    </w:p>
    <w:p w:rsidR="00EC76A6" w:rsidRPr="00A072F5" w:rsidRDefault="00EC76A6" w:rsidP="00EC76A6">
      <w:pPr>
        <w:rPr>
          <w:lang w:val="en-US"/>
        </w:rPr>
      </w:pPr>
      <w:r w:rsidRPr="00A072F5">
        <w:rPr>
          <w:lang w:val="en-US"/>
        </w:rPr>
        <w:t>replace proteinname="Stem cell factor (SCF)" if proteinname=="Stem cell factor (SCF) "</w:t>
      </w:r>
    </w:p>
    <w:p w:rsidR="00EC76A6" w:rsidRPr="00A072F5" w:rsidRDefault="00EC76A6" w:rsidP="00EC76A6">
      <w:pPr>
        <w:rPr>
          <w:lang w:val="en-US"/>
        </w:rPr>
      </w:pPr>
      <w:r w:rsidRPr="00A072F5">
        <w:rPr>
          <w:lang w:val="en-US"/>
        </w:rPr>
        <w:t>replace proteinname="T-cell immunoglobulin and mucin domain 1 (TIM-1)" if proteinname=="T-cell immunoglobulin and mucin domain 1 (TIM-1) "</w:t>
      </w:r>
    </w:p>
    <w:p w:rsidR="00EC76A6" w:rsidRPr="00A072F5" w:rsidRDefault="00EC76A6" w:rsidP="00EC76A6">
      <w:pPr>
        <w:rPr>
          <w:lang w:val="en-US"/>
        </w:rPr>
      </w:pPr>
      <w:r w:rsidRPr="00A072F5">
        <w:rPr>
          <w:lang w:val="en-US"/>
        </w:rPr>
        <w:t>replace proteinname="TNF-related activation-induced cytokine (TRANCE)" if proteinname=="TNF-related activation-induced cytokine (TRANCE) "</w:t>
      </w:r>
    </w:p>
    <w:p w:rsidR="00EC76A6" w:rsidRPr="00A072F5" w:rsidRDefault="00EC76A6" w:rsidP="00EC76A6">
      <w:pPr>
        <w:rPr>
          <w:lang w:val="en-US"/>
        </w:rPr>
      </w:pPr>
      <w:r w:rsidRPr="00A072F5">
        <w:rPr>
          <w:lang w:val="en-US"/>
        </w:rPr>
        <w:t>replace proteinname="TNF-related apoptosis-inducing ligand (TRAIL)" if proteinname=="TNF-related apoptosis-inducing ligand (TRAIL) "</w:t>
      </w:r>
    </w:p>
    <w:p w:rsidR="00EC76A6" w:rsidRPr="00A072F5" w:rsidRDefault="00EC76A6" w:rsidP="00EC76A6">
      <w:pPr>
        <w:rPr>
          <w:lang w:val="en-US"/>
        </w:rPr>
      </w:pPr>
      <w:r w:rsidRPr="00A072F5">
        <w:rPr>
          <w:lang w:val="en-US"/>
        </w:rPr>
        <w:lastRenderedPageBreak/>
        <w:t>replace proteinname="TNF-related apoptosis-inducing ligand receptor 2 (TRAIL-R2)" if proteinname=="TNF-related apoptosis-inducing ligand receptor 2 (TRAIL-R2) "</w:t>
      </w:r>
    </w:p>
    <w:p w:rsidR="00EC76A6" w:rsidRPr="00A072F5" w:rsidRDefault="00EC76A6" w:rsidP="00EC76A6">
      <w:pPr>
        <w:rPr>
          <w:lang w:val="en-US"/>
        </w:rPr>
      </w:pPr>
      <w:r w:rsidRPr="00A072F5">
        <w:rPr>
          <w:lang w:val="en-US"/>
        </w:rPr>
        <w:t>replace proteinname="Tumor necrosis factor ligand superfamily member 14 (TNFSF14)" if proteinname=="Tumor necrosis factor ligand superfamily member 14 (TNFSF14) "</w:t>
      </w:r>
    </w:p>
    <w:p w:rsidR="00EC76A6" w:rsidRPr="00A072F5" w:rsidRDefault="00EC76A6" w:rsidP="00EC76A6">
      <w:pPr>
        <w:rPr>
          <w:lang w:val="en-US"/>
        </w:rPr>
      </w:pPr>
      <w:r w:rsidRPr="00A072F5">
        <w:rPr>
          <w:lang w:val="en-US"/>
        </w:rPr>
        <w:t>replace proteinname="Urokinase plasminogen activator surface receptor (U-PAR)" if proteinname=="Urokinase plasminogen activator surface receptor (U-PAR) "</w:t>
      </w:r>
    </w:p>
    <w:p w:rsidR="00EC76A6" w:rsidRPr="00A072F5" w:rsidRDefault="00EC76A6" w:rsidP="00EC76A6">
      <w:pPr>
        <w:rPr>
          <w:lang w:val="en-US"/>
        </w:rPr>
      </w:pPr>
      <w:r w:rsidRPr="00A072F5">
        <w:rPr>
          <w:lang w:val="en-US"/>
        </w:rPr>
        <w:t>replace proteinname="Macrophage colony-stimulating factor 1 (CSF-1)" if proteinname=="Macrophage colony-stimulating factor 1 (CSF-1) "</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ren pvalue2 p</w:t>
      </w:r>
    </w:p>
    <w:p w:rsidR="00EC76A6" w:rsidRPr="00A072F5" w:rsidRDefault="00EC76A6" w:rsidP="00EC76A6">
      <w:pPr>
        <w:rPr>
          <w:lang w:val="en-US"/>
        </w:rPr>
      </w:pPr>
      <w:r w:rsidRPr="00A072F5">
        <w:rPr>
          <w:lang w:val="en-US"/>
        </w:rPr>
        <w:t>ren proteinname met</w:t>
      </w:r>
    </w:p>
    <w:p w:rsidR="00EC76A6" w:rsidRDefault="00EC76A6" w:rsidP="00EC76A6">
      <w:r>
        <w:t>ren se2 se</w:t>
      </w:r>
    </w:p>
    <w:p w:rsidR="00EC76A6" w:rsidRDefault="00EC76A6" w:rsidP="00EC76A6">
      <w:r>
        <w:t>ren beta2 beta</w:t>
      </w:r>
    </w:p>
    <w:p w:rsidR="00EC76A6" w:rsidRDefault="00EC76A6" w:rsidP="00EC76A6"/>
    <w:p w:rsidR="00EC76A6" w:rsidRPr="00A072F5" w:rsidRDefault="00EC76A6" w:rsidP="00EC76A6">
      <w:pPr>
        <w:rPr>
          <w:lang w:val="en-US"/>
        </w:rPr>
      </w:pPr>
      <w:r w:rsidRPr="00A072F5">
        <w:rPr>
          <w:lang w:val="en-US"/>
        </w:rPr>
        <w:t xml:space="preserve">levelsof met, local(levels) </w:t>
      </w:r>
    </w:p>
    <w:p w:rsidR="00EC76A6" w:rsidRPr="00A072F5" w:rsidRDefault="00EC76A6" w:rsidP="00EC76A6">
      <w:pPr>
        <w:rPr>
          <w:lang w:val="en-US"/>
        </w:rPr>
      </w:pPr>
      <w:r w:rsidRPr="00A072F5">
        <w:rPr>
          <w:lang w:val="en-US"/>
        </w:rPr>
        <w:t>foreach l of local levels {</w:t>
      </w:r>
    </w:p>
    <w:p w:rsidR="00EC76A6" w:rsidRPr="00A072F5" w:rsidRDefault="00EC76A6" w:rsidP="00EC76A6">
      <w:pPr>
        <w:rPr>
          <w:lang w:val="en-US"/>
        </w:rPr>
      </w:pPr>
      <w:r w:rsidRPr="00A072F5">
        <w:rPr>
          <w:lang w:val="en-US"/>
        </w:rPr>
        <w:t>di "`l'"</w:t>
      </w:r>
    </w:p>
    <w:p w:rsidR="00EC76A6" w:rsidRPr="00A072F5" w:rsidRDefault="00EC76A6" w:rsidP="00EC76A6">
      <w:pPr>
        <w:rPr>
          <w:lang w:val="en-US"/>
        </w:rPr>
      </w:pPr>
      <w:r w:rsidRPr="00A072F5">
        <w:rPr>
          <w:lang w:val="en-US"/>
        </w:rPr>
        <w:t>}</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cd "/Users/larslind/Lind kopior/Proteomics/Athero meta-analysis/"</w:t>
      </w:r>
    </w:p>
    <w:p w:rsidR="00EC76A6" w:rsidRPr="00A072F5" w:rsidRDefault="00EC76A6" w:rsidP="00EC76A6">
      <w:pPr>
        <w:rPr>
          <w:lang w:val="en-US"/>
        </w:rPr>
      </w:pPr>
    </w:p>
    <w:p w:rsidR="00EC76A6" w:rsidRPr="00A072F5" w:rsidRDefault="00EC76A6" w:rsidP="00EC76A6">
      <w:pPr>
        <w:rPr>
          <w:lang w:val="en-US"/>
        </w:rPr>
      </w:pPr>
      <w:r w:rsidRPr="00A072F5">
        <w:rPr>
          <w:lang w:val="en-US"/>
        </w:rPr>
        <w:t>file open a using "metaresultat_IMTbulb_adj_medMDC_utan log.txt", replace write</w:t>
      </w:r>
    </w:p>
    <w:p w:rsidR="00EC76A6" w:rsidRPr="00A072F5" w:rsidRDefault="00EC76A6" w:rsidP="00EC76A6">
      <w:pPr>
        <w:rPr>
          <w:lang w:val="en-US"/>
        </w:rPr>
      </w:pPr>
      <w:r w:rsidRPr="00A072F5">
        <w:rPr>
          <w:lang w:val="en-US"/>
        </w:rPr>
        <w:t>file write a   "met"  _tab "beta" _tab "se" _tab "p" _tab "I_sq"  _n</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lastRenderedPageBreak/>
        <w:t>foreach l of local levels {</w:t>
      </w:r>
    </w:p>
    <w:p w:rsidR="00EC76A6" w:rsidRDefault="00EC76A6" w:rsidP="00EC76A6">
      <w:r>
        <w:t>metan beta se if met=="`l'",  nograph fixedi</w:t>
      </w:r>
    </w:p>
    <w:p w:rsidR="00EC76A6" w:rsidRPr="00A072F5" w:rsidRDefault="00EC76A6" w:rsidP="00EC76A6">
      <w:pPr>
        <w:rPr>
          <w:lang w:val="en-US"/>
        </w:rPr>
      </w:pPr>
      <w:r w:rsidRPr="00A072F5">
        <w:rPr>
          <w:lang w:val="en-US"/>
        </w:rPr>
        <w:t>file write a   "`l'"  _tab (r(ES)) _tab (r(seES)) _tab (2*normal(-abs((r(ES))/(r(seES))))) _tab  (r(i_sq))  _n</w:t>
      </w:r>
    </w:p>
    <w:p w:rsidR="00EC76A6" w:rsidRPr="00A072F5" w:rsidRDefault="00EC76A6" w:rsidP="00EC76A6">
      <w:pPr>
        <w:rPr>
          <w:lang w:val="en-US"/>
        </w:rPr>
      </w:pPr>
      <w:r w:rsidRPr="00A072F5">
        <w:rPr>
          <w:lang w:val="en-US"/>
        </w:rPr>
        <w:t>}</w:t>
      </w:r>
    </w:p>
    <w:p w:rsidR="00EC76A6" w:rsidRPr="00A072F5" w:rsidRDefault="00EC76A6" w:rsidP="00EC76A6">
      <w:pPr>
        <w:rPr>
          <w:lang w:val="en-US"/>
        </w:rPr>
      </w:pPr>
    </w:p>
    <w:p w:rsidR="00EC76A6" w:rsidRPr="00A072F5" w:rsidRDefault="00EC76A6" w:rsidP="00EC76A6">
      <w:pPr>
        <w:rPr>
          <w:lang w:val="en-US"/>
        </w:rPr>
      </w:pPr>
      <w:r w:rsidRPr="00A072F5">
        <w:rPr>
          <w:lang w:val="en-US"/>
        </w:rPr>
        <w:t>file close a</w:t>
      </w:r>
    </w:p>
    <w:p w:rsidR="00EC76A6" w:rsidRPr="00A072F5" w:rsidRDefault="00EC76A6" w:rsidP="00EC76A6">
      <w:pPr>
        <w:rPr>
          <w:lang w:val="en-US"/>
        </w:rPr>
      </w:pP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cd "/Users/larslind/Lind kopior/Proteomics/Athero meta-analysis/"</w:t>
      </w:r>
    </w:p>
    <w:p w:rsidR="00EC76A6" w:rsidRDefault="00EC76A6" w:rsidP="00EC76A6">
      <w:r>
        <w:t>insheet using "metaresultat_IMTbulb_adj_medMDC_utan log.txt"</w:t>
      </w:r>
    </w:p>
    <w:p w:rsidR="00EC76A6" w:rsidRDefault="00EC76A6" w:rsidP="00EC76A6">
      <w:r>
        <w:t>ren met protein</w:t>
      </w:r>
    </w:p>
    <w:p w:rsidR="00EC76A6" w:rsidRDefault="00EC76A6" w:rsidP="00EC76A6">
      <w:r>
        <w:t>ren beta beta2</w:t>
      </w:r>
    </w:p>
    <w:p w:rsidR="00EC76A6" w:rsidRDefault="00EC76A6" w:rsidP="00EC76A6">
      <w:r>
        <w:t>ren se se2</w:t>
      </w:r>
    </w:p>
    <w:p w:rsidR="00EC76A6" w:rsidRDefault="00EC76A6" w:rsidP="00EC76A6">
      <w:r>
        <w:t>ren p p2</w:t>
      </w:r>
    </w:p>
    <w:p w:rsidR="00EC76A6" w:rsidRDefault="00EC76A6" w:rsidP="00EC76A6">
      <w:r>
        <w:t>ren i_sq i_sq2</w:t>
      </w:r>
    </w:p>
    <w:p w:rsidR="00EC76A6" w:rsidRDefault="00EC76A6" w:rsidP="00EC76A6">
      <w:r>
        <w:t>sort protein</w:t>
      </w:r>
    </w:p>
    <w:p w:rsidR="00EC76A6" w:rsidRDefault="00EC76A6" w:rsidP="00EC76A6">
      <w:r>
        <w:t>save "/Users/larslind/Lind kopior/Proteomics/Athero meta-analysis/metaresultat_IMTbulb_adj_medMDC_utan log.dta"</w:t>
      </w:r>
    </w:p>
    <w:p w:rsidR="00EC76A6" w:rsidRDefault="00EC76A6" w:rsidP="00EC76A6"/>
    <w:p w:rsidR="00EC76A6" w:rsidRDefault="00EC76A6" w:rsidP="00EC76A6">
      <w:r>
        <w:t>*slå ihop till en tabell</w:t>
      </w:r>
    </w:p>
    <w:p w:rsidR="00EC76A6" w:rsidRDefault="00EC76A6" w:rsidP="00EC76A6"/>
    <w:p w:rsidR="00EC76A6" w:rsidRDefault="00EC76A6" w:rsidP="00EC76A6">
      <w:r>
        <w:t>use "/Users/larslind/Lind kopior/Proteomics/Athero meta-analysis/metaresultat_IMTbulb_unadj_medMDC_utan log.dta", clear</w:t>
      </w:r>
    </w:p>
    <w:p w:rsidR="00EC76A6" w:rsidRDefault="00EC76A6" w:rsidP="00EC76A6">
      <w:r>
        <w:t>merge protein using "/Users/larslind/Lind kopior/Proteomics/Athero meta-analysis/metaresultat_IMTbulb_adj_medMDC_utan log.dta"</w:t>
      </w:r>
    </w:p>
    <w:p w:rsidR="00EC76A6" w:rsidRDefault="00EC76A6" w:rsidP="00EC76A6">
      <w:r>
        <w:t>tab _merge</w:t>
      </w:r>
    </w:p>
    <w:p w:rsidR="00EC76A6" w:rsidRDefault="00EC76A6" w:rsidP="00EC76A6">
      <w:r>
        <w:t>drop if _merge!=3</w:t>
      </w:r>
    </w:p>
    <w:p w:rsidR="00EC76A6" w:rsidRPr="00A072F5" w:rsidRDefault="00EC76A6" w:rsidP="00EC76A6">
      <w:pPr>
        <w:rPr>
          <w:lang w:val="en-US"/>
        </w:rPr>
      </w:pPr>
      <w:r w:rsidRPr="00A072F5">
        <w:rPr>
          <w:lang w:val="en-US"/>
        </w:rPr>
        <w:lastRenderedPageBreak/>
        <w:t>drop _merge</w:t>
      </w:r>
    </w:p>
    <w:p w:rsidR="00EC76A6" w:rsidRPr="00A072F5" w:rsidRDefault="00EC76A6" w:rsidP="00EC76A6">
      <w:pPr>
        <w:rPr>
          <w:lang w:val="en-US"/>
        </w:rPr>
      </w:pPr>
      <w:r w:rsidRPr="00A072F5">
        <w:rPr>
          <w:lang w:val="en-US"/>
        </w:rPr>
        <w:t>drop if protein=="Zscore:  169_ITGB1BP2"</w:t>
      </w:r>
    </w:p>
    <w:p w:rsidR="00EC76A6" w:rsidRPr="00A072F5" w:rsidRDefault="00EC76A6" w:rsidP="00EC76A6">
      <w:pPr>
        <w:rPr>
          <w:lang w:val="en-US"/>
        </w:rPr>
      </w:pPr>
      <w:r w:rsidRPr="00A072F5">
        <w:rPr>
          <w:lang w:val="en-US"/>
        </w:rPr>
        <w:t>drop if protein=="Zscore:  172_SIRT2"</w:t>
      </w:r>
    </w:p>
    <w:p w:rsidR="00EC76A6" w:rsidRPr="00A072F5" w:rsidRDefault="00EC76A6" w:rsidP="00EC76A6">
      <w:pPr>
        <w:rPr>
          <w:lang w:val="en-US"/>
        </w:rPr>
      </w:pPr>
      <w:r w:rsidRPr="00A072F5">
        <w:rPr>
          <w:lang w:val="en-US"/>
        </w:rPr>
        <w:t>drop if protein=="Zscore:  192_NEMO"</w:t>
      </w:r>
    </w:p>
    <w:p w:rsidR="00EC76A6" w:rsidRPr="00A072F5" w:rsidRDefault="00EC76A6" w:rsidP="00EC76A6">
      <w:pPr>
        <w:rPr>
          <w:lang w:val="en-US"/>
        </w:rPr>
      </w:pPr>
      <w:r w:rsidRPr="00A072F5">
        <w:rPr>
          <w:lang w:val="en-US"/>
        </w:rPr>
        <w:t>drop if protein=="Protein S100-A12 (EN-RAGE)"</w:t>
      </w:r>
    </w:p>
    <w:p w:rsidR="00EC76A6" w:rsidRPr="00A072F5" w:rsidRDefault="00EC76A6" w:rsidP="00EC76A6">
      <w:pPr>
        <w:rPr>
          <w:lang w:val="en-US"/>
        </w:rPr>
      </w:pPr>
      <w:r w:rsidRPr="00A072F5">
        <w:rPr>
          <w:lang w:val="en-US"/>
        </w:rPr>
        <w:t>drop if protein=="Beta-nerve growth factor (Beta-NGF)"</w:t>
      </w:r>
    </w:p>
    <w:p w:rsidR="00EC76A6" w:rsidRPr="00A072F5" w:rsidRDefault="00EC76A6" w:rsidP="00EC76A6">
      <w:pPr>
        <w:rPr>
          <w:lang w:val="en-US"/>
        </w:rPr>
      </w:pPr>
      <w:r w:rsidRPr="00A072F5">
        <w:rPr>
          <w:lang w:val="en-US"/>
        </w:rPr>
        <w:t>drop if protein=="NF-kappa-B essential modulator (NEMO)"</w:t>
      </w:r>
    </w:p>
    <w:p w:rsidR="00EC76A6" w:rsidRPr="00A072F5" w:rsidRDefault="00EC76A6" w:rsidP="00EC76A6">
      <w:pPr>
        <w:rPr>
          <w:lang w:val="en-US"/>
        </w:rPr>
      </w:pPr>
      <w:r w:rsidRPr="00A072F5">
        <w:rPr>
          <w:lang w:val="en-US"/>
        </w:rPr>
        <w:t>drop if protein=="Natriuretic peptides B (BNP)"</w:t>
      </w:r>
    </w:p>
    <w:p w:rsidR="00EC76A6" w:rsidRPr="00A072F5" w:rsidRDefault="00EC76A6" w:rsidP="00EC76A6">
      <w:pPr>
        <w:rPr>
          <w:lang w:val="en-US"/>
        </w:rPr>
      </w:pPr>
      <w:r w:rsidRPr="00A072F5">
        <w:rPr>
          <w:lang w:val="en-US"/>
        </w:rPr>
        <w:t>drop if protein=="Agouti-related protein (AGRP)"</w:t>
      </w:r>
    </w:p>
    <w:p w:rsidR="00EC76A6" w:rsidRPr="00A072F5" w:rsidRDefault="00EC76A6" w:rsidP="00EC76A6">
      <w:pPr>
        <w:rPr>
          <w:lang w:val="en-US"/>
        </w:rPr>
      </w:pPr>
      <w:r w:rsidRPr="00A072F5">
        <w:rPr>
          <w:lang w:val="en-US"/>
        </w:rPr>
        <w:t>drop if protein=="Ovarian cancer-related tumor marker CA 125 (CA-125)"</w:t>
      </w:r>
    </w:p>
    <w:p w:rsidR="00EC76A6" w:rsidRPr="00A072F5" w:rsidRDefault="00EC76A6" w:rsidP="00EC76A6">
      <w:pPr>
        <w:rPr>
          <w:lang w:val="en-US"/>
        </w:rPr>
      </w:pPr>
      <w:r w:rsidRPr="00A072F5">
        <w:rPr>
          <w:lang w:val="en-US"/>
        </w:rPr>
        <w:t>drop if protein=="SIR2-like protein (SIRT2)"</w:t>
      </w:r>
    </w:p>
    <w:p w:rsidR="00EC76A6" w:rsidRDefault="00EC76A6" w:rsidP="00EC76A6">
      <w:r>
        <w:t>gen cilower1=beta1-(1.96*se1)</w:t>
      </w:r>
    </w:p>
    <w:p w:rsidR="00EC76A6" w:rsidRDefault="00EC76A6" w:rsidP="00EC76A6">
      <w:r>
        <w:t>gen cihigher1=beta1+(1.96*se1)</w:t>
      </w:r>
    </w:p>
    <w:p w:rsidR="00EC76A6" w:rsidRDefault="00EC76A6" w:rsidP="00EC76A6"/>
    <w:p w:rsidR="00EC76A6" w:rsidRDefault="00EC76A6" w:rsidP="00EC76A6">
      <w:r>
        <w:t>gen cilower2=beta2-(1.96*se2)</w:t>
      </w:r>
    </w:p>
    <w:p w:rsidR="00EC76A6" w:rsidRDefault="00EC76A6" w:rsidP="00EC76A6">
      <w:r>
        <w:t>gen cihigher2=beta2+(1.96*se2)</w:t>
      </w:r>
    </w:p>
    <w:p w:rsidR="00EC76A6" w:rsidRDefault="00EC76A6" w:rsidP="00EC76A6"/>
    <w:p w:rsidR="00EC76A6" w:rsidRDefault="00EC76A6" w:rsidP="00EC76A6">
      <w:r>
        <w:t>sort p1</w:t>
      </w:r>
    </w:p>
    <w:p w:rsidR="00EC76A6" w:rsidRDefault="00EC76A6" w:rsidP="00EC76A6">
      <w:r>
        <w:t>drop i_sq1 i_sq2</w:t>
      </w:r>
    </w:p>
    <w:p w:rsidR="00EC76A6" w:rsidRDefault="00EC76A6" w:rsidP="00EC76A6"/>
    <w:p w:rsidR="00EC76A6" w:rsidRPr="00A072F5" w:rsidRDefault="00EC76A6" w:rsidP="00EC76A6">
      <w:pPr>
        <w:rPr>
          <w:lang w:val="en-US"/>
        </w:rPr>
      </w:pPr>
      <w:r w:rsidRPr="00A072F5">
        <w:rPr>
          <w:lang w:val="en-US"/>
        </w:rPr>
        <w:t>order protein beta1 cilower1 cihigher1 p1 beta2 cilower2 cihigher2 p2</w:t>
      </w:r>
    </w:p>
    <w:p w:rsidR="00EC76A6" w:rsidRDefault="00EC76A6" w:rsidP="00EC76A6">
      <w:r>
        <w:t>save "/Users/larslind/Lind kopior/Proteomics/Athero meta-analysis/metaresultat_IMTbulb_medMDC_till fig_utan log.dta", replace</w:t>
      </w:r>
    </w:p>
    <w:p w:rsidR="00EC76A6" w:rsidRDefault="00EC76A6" w:rsidP="00EC76A6"/>
    <w:p w:rsidR="00EC76A6" w:rsidRDefault="00EC76A6" w:rsidP="00EC76A6"/>
    <w:p w:rsidR="00EC76A6" w:rsidRDefault="00EC76A6" w:rsidP="00EC76A6">
      <w:r>
        <w:t>*jämföra CCA-bulb resultat</w:t>
      </w:r>
    </w:p>
    <w:p w:rsidR="00EC76A6" w:rsidRDefault="00EC76A6" w:rsidP="00EC76A6"/>
    <w:p w:rsidR="00EC76A6" w:rsidRDefault="00EC76A6" w:rsidP="00EC76A6">
      <w:r>
        <w:lastRenderedPageBreak/>
        <w:t>clear</w:t>
      </w:r>
    </w:p>
    <w:p w:rsidR="00EC76A6" w:rsidRDefault="00EC76A6" w:rsidP="00EC76A6">
      <w:r>
        <w:t>use "/Users/larslind/Lind kopior/Proteomics/Athero meta-analysis/metaresultat_IMTbulb_medMDC_till fig_utan log.dta"</w:t>
      </w:r>
    </w:p>
    <w:p w:rsidR="00EC76A6" w:rsidRDefault="00EC76A6" w:rsidP="00EC76A6">
      <w:r>
        <w:t>sort protein</w:t>
      </w:r>
    </w:p>
    <w:p w:rsidR="00EC76A6" w:rsidRDefault="00EC76A6" w:rsidP="00EC76A6">
      <w:r>
        <w:t>ren p1 p1bulb</w:t>
      </w:r>
    </w:p>
    <w:p w:rsidR="00EC76A6" w:rsidRDefault="00EC76A6" w:rsidP="00EC76A6">
      <w:r>
        <w:t>save "/Users/larslind/Lind kopior/Proteomics/Athero meta-analysis/metaresultat_IMTbulb_medMDC_till fig_utan log_p1bulb.dta"</w:t>
      </w:r>
    </w:p>
    <w:p w:rsidR="00EC76A6" w:rsidRDefault="00EC76A6" w:rsidP="00EC76A6">
      <w:r>
        <w:t>clear</w:t>
      </w:r>
    </w:p>
    <w:p w:rsidR="00EC76A6" w:rsidRDefault="00EC76A6" w:rsidP="00EC76A6">
      <w:r>
        <w:t>use "/Users/larslind/Lind kopior/Proteomics/Athero meta-analysis/metaresultat_IMTCCA_medMDC_till fig_utan log.dta"</w:t>
      </w:r>
    </w:p>
    <w:p w:rsidR="00EC76A6" w:rsidRDefault="00EC76A6" w:rsidP="00EC76A6">
      <w:r>
        <w:t>sort protein</w:t>
      </w:r>
    </w:p>
    <w:p w:rsidR="00EC76A6" w:rsidRDefault="00EC76A6" w:rsidP="00EC76A6">
      <w:r>
        <w:t>merge protein using "/Users/larslind/Lind kopior/Proteomics/Athero meta-analysis/metaresultat_IMTbulb_medMDC_till fig_utan log_p1bulb.dta"</w:t>
      </w:r>
    </w:p>
    <w:p w:rsidR="00EC76A6" w:rsidRPr="00A072F5" w:rsidRDefault="00EC76A6" w:rsidP="00EC76A6">
      <w:pPr>
        <w:rPr>
          <w:lang w:val="en-US"/>
        </w:rPr>
      </w:pPr>
      <w:r w:rsidRPr="00A072F5">
        <w:rPr>
          <w:lang w:val="en-US"/>
        </w:rPr>
        <w:t>tab _merge</w:t>
      </w:r>
    </w:p>
    <w:p w:rsidR="00EC76A6" w:rsidRPr="00A072F5" w:rsidRDefault="00EC76A6" w:rsidP="00EC76A6">
      <w:pPr>
        <w:rPr>
          <w:lang w:val="en-US"/>
        </w:rPr>
      </w:pPr>
      <w:r w:rsidRPr="00A072F5">
        <w:rPr>
          <w:lang w:val="en-US"/>
        </w:rPr>
        <w:t>drop _merge</w:t>
      </w:r>
    </w:p>
    <w:p w:rsidR="00EC76A6" w:rsidRPr="00A072F5" w:rsidRDefault="00EC76A6" w:rsidP="00EC76A6">
      <w:pPr>
        <w:rPr>
          <w:lang w:val="en-US"/>
        </w:rPr>
      </w:pPr>
      <w:r w:rsidRPr="00A072F5">
        <w:rPr>
          <w:lang w:val="en-US"/>
        </w:rPr>
        <w:t>keep protein p1 p1bulb</w:t>
      </w:r>
    </w:p>
    <w:p w:rsidR="00EC76A6" w:rsidRPr="00A072F5" w:rsidRDefault="00EC76A6" w:rsidP="00EC76A6">
      <w:pPr>
        <w:rPr>
          <w:lang w:val="en-US"/>
        </w:rPr>
      </w:pPr>
      <w:r w:rsidRPr="00A072F5">
        <w:rPr>
          <w:lang w:val="en-US"/>
        </w:rPr>
        <w:t>sort p1</w:t>
      </w:r>
    </w:p>
    <w:p w:rsidR="00EC76A6" w:rsidRPr="00A072F5" w:rsidRDefault="00EC76A6" w:rsidP="00EC76A6">
      <w:pPr>
        <w:rPr>
          <w:lang w:val="en-US"/>
        </w:rPr>
      </w:pPr>
    </w:p>
    <w:p w:rsidR="00EC76A6" w:rsidRPr="00A072F5" w:rsidRDefault="00EC76A6" w:rsidP="00EC76A6">
      <w:pPr>
        <w:rPr>
          <w:lang w:val="en-US"/>
        </w:rPr>
      </w:pPr>
      <w:r w:rsidRPr="00A072F5">
        <w:rPr>
          <w:lang w:val="en-US"/>
        </w:rPr>
        <w:t>*###### catepillarplot CCA</w:t>
      </w: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  </w:t>
      </w:r>
    </w:p>
    <w:p w:rsidR="00EC76A6" w:rsidRPr="00A072F5" w:rsidRDefault="00EC76A6" w:rsidP="00EC76A6">
      <w:pPr>
        <w:rPr>
          <w:lang w:val="en-US"/>
        </w:rPr>
      </w:pPr>
      <w:r w:rsidRPr="00A072F5">
        <w:rPr>
          <w:lang w:val="en-US"/>
        </w:rPr>
        <w:t xml:space="preserve">  library("haven")</w:t>
      </w:r>
    </w:p>
    <w:p w:rsidR="00EC76A6" w:rsidRDefault="00EC76A6" w:rsidP="00EC76A6">
      <w:r>
        <w:t>d_CCA &lt;- read_dta("/Users/larslind/Lind kopior/Proteomics/Athero meta-analysis/metaresultat_IMTCCA_medMDC_till fig_utan log.dta")</w:t>
      </w:r>
    </w:p>
    <w:p w:rsidR="00EC76A6" w:rsidRDefault="00EC76A6" w:rsidP="00EC76A6"/>
    <w:p w:rsidR="00EC76A6" w:rsidRPr="00A072F5" w:rsidRDefault="00EC76A6" w:rsidP="00EC76A6">
      <w:pPr>
        <w:rPr>
          <w:lang w:val="en-US"/>
        </w:rPr>
      </w:pPr>
      <w:r w:rsidRPr="00A072F5">
        <w:rPr>
          <w:lang w:val="en-US"/>
        </w:rPr>
        <w:t>d_CCA &lt;- d_CCA[order(d_CCA$beta2),]</w:t>
      </w:r>
    </w:p>
    <w:p w:rsidR="00EC76A6" w:rsidRPr="00A072F5" w:rsidRDefault="00EC76A6" w:rsidP="00EC76A6">
      <w:pPr>
        <w:rPr>
          <w:lang w:val="en-US"/>
        </w:rPr>
      </w:pPr>
      <w:r w:rsidRPr="00A072F5">
        <w:rPr>
          <w:lang w:val="en-US"/>
        </w:rPr>
        <w:t xml:space="preserve">xlims &lt;- c(min(d_CCA$cilower2) - 0.01, max(d_CCA$cihigher2) + 0.01) </w:t>
      </w:r>
    </w:p>
    <w:p w:rsidR="00EC76A6" w:rsidRDefault="00EC76A6" w:rsidP="00EC76A6">
      <w:r>
        <w:lastRenderedPageBreak/>
        <w:t>ylims &lt;- c(-0.02, nrow(d_CCA) + 1) ## Måste sätta denna annars blir det fel</w:t>
      </w:r>
    </w:p>
    <w:p w:rsidR="00EC76A6" w:rsidRPr="00A072F5" w:rsidRDefault="00EC76A6" w:rsidP="00EC76A6">
      <w:pPr>
        <w:rPr>
          <w:lang w:val="en-US"/>
        </w:rPr>
      </w:pPr>
      <w:r w:rsidRPr="00A072F5">
        <w:rPr>
          <w:lang w:val="en-US"/>
        </w:rPr>
        <w:t>ycex &lt;- 0.6 ## Storlek på y-labels</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library(lattice)</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plot_CCA &lt;- with(d_CCA,</w:t>
      </w:r>
    </w:p>
    <w:p w:rsidR="00EC76A6" w:rsidRPr="00A072F5" w:rsidRDefault="00EC76A6" w:rsidP="00EC76A6">
      <w:pPr>
        <w:rPr>
          <w:lang w:val="en-US"/>
        </w:rPr>
      </w:pPr>
      <w:r w:rsidRPr="00A072F5">
        <w:rPr>
          <w:lang w:val="en-US"/>
        </w:rPr>
        <w:t xml:space="preserve">                  xyplot(1:nrow(d_CCA) ~ beta2, data = d_CCA, xlim = xlims, ylim = ylims,</w:t>
      </w:r>
    </w:p>
    <w:p w:rsidR="00EC76A6" w:rsidRPr="00A072F5" w:rsidRDefault="00EC76A6" w:rsidP="00EC76A6">
      <w:pPr>
        <w:rPr>
          <w:lang w:val="en-US"/>
        </w:rPr>
      </w:pPr>
      <w:r w:rsidRPr="00A072F5">
        <w:rPr>
          <w:lang w:val="en-US"/>
        </w:rPr>
        <w:t xml:space="preserve">                         panel = function(x, y, ...) {</w:t>
      </w:r>
    </w:p>
    <w:p w:rsidR="00EC76A6" w:rsidRPr="00A072F5" w:rsidRDefault="00EC76A6" w:rsidP="00EC76A6">
      <w:pPr>
        <w:rPr>
          <w:lang w:val="en-US"/>
        </w:rPr>
      </w:pPr>
      <w:r w:rsidRPr="00A072F5">
        <w:rPr>
          <w:lang w:val="en-US"/>
        </w:rPr>
        <w:t xml:space="preserve">                           panel.abline(v = 0, lty = 2)</w:t>
      </w:r>
    </w:p>
    <w:p w:rsidR="00EC76A6" w:rsidRPr="00A072F5" w:rsidRDefault="00EC76A6" w:rsidP="00EC76A6">
      <w:pPr>
        <w:rPr>
          <w:lang w:val="en-US"/>
        </w:rPr>
      </w:pPr>
      <w:r w:rsidRPr="00A072F5">
        <w:rPr>
          <w:lang w:val="en-US"/>
        </w:rPr>
        <w:t xml:space="preserve">                           panel.arrows(x0 = cilower2,</w:t>
      </w:r>
    </w:p>
    <w:p w:rsidR="00EC76A6" w:rsidRPr="00A072F5" w:rsidRDefault="00EC76A6" w:rsidP="00EC76A6">
      <w:pPr>
        <w:rPr>
          <w:lang w:val="en-US"/>
        </w:rPr>
      </w:pPr>
      <w:r w:rsidRPr="00A072F5">
        <w:rPr>
          <w:lang w:val="en-US"/>
        </w:rPr>
        <w:t xml:space="preserve">                                        y0 = y,</w:t>
      </w:r>
    </w:p>
    <w:p w:rsidR="00EC76A6" w:rsidRPr="00A072F5" w:rsidRDefault="00EC76A6" w:rsidP="00EC76A6">
      <w:pPr>
        <w:rPr>
          <w:lang w:val="en-US"/>
        </w:rPr>
      </w:pPr>
      <w:r w:rsidRPr="00A072F5">
        <w:rPr>
          <w:lang w:val="en-US"/>
        </w:rPr>
        <w:t xml:space="preserve">                                        x1 = cihigher2,</w:t>
      </w:r>
    </w:p>
    <w:p w:rsidR="00EC76A6" w:rsidRPr="00A072F5" w:rsidRDefault="00EC76A6" w:rsidP="00EC76A6">
      <w:pPr>
        <w:rPr>
          <w:lang w:val="en-US"/>
        </w:rPr>
      </w:pPr>
      <w:r w:rsidRPr="00A072F5">
        <w:rPr>
          <w:lang w:val="en-US"/>
        </w:rPr>
        <w:t xml:space="preserve">                                        y1 = y,</w:t>
      </w:r>
    </w:p>
    <w:p w:rsidR="00EC76A6" w:rsidRPr="00A072F5" w:rsidRDefault="00EC76A6" w:rsidP="00EC76A6">
      <w:pPr>
        <w:rPr>
          <w:lang w:val="en-US"/>
        </w:rPr>
      </w:pPr>
      <w:r w:rsidRPr="00A072F5">
        <w:rPr>
          <w:lang w:val="en-US"/>
        </w:rPr>
        <w:t xml:space="preserve">                                        code = 3, length = 0.02,</w:t>
      </w:r>
    </w:p>
    <w:p w:rsidR="00EC76A6" w:rsidRPr="00A072F5" w:rsidRDefault="00EC76A6" w:rsidP="00EC76A6">
      <w:pPr>
        <w:rPr>
          <w:lang w:val="en-US"/>
        </w:rPr>
      </w:pPr>
      <w:r w:rsidRPr="00A072F5">
        <w:rPr>
          <w:lang w:val="en-US"/>
        </w:rPr>
        <w:t xml:space="preserve">                                        angle = 90)</w:t>
      </w:r>
    </w:p>
    <w:p w:rsidR="00EC76A6" w:rsidRPr="00A072F5" w:rsidRDefault="00EC76A6" w:rsidP="00EC76A6">
      <w:pPr>
        <w:rPr>
          <w:lang w:val="en-US"/>
        </w:rPr>
      </w:pPr>
      <w:r w:rsidRPr="00A072F5">
        <w:rPr>
          <w:lang w:val="en-US"/>
        </w:rPr>
        <w:t xml:space="preserve">                           panel.xyplot(x, y, pch = 16, col = "black")</w:t>
      </w:r>
    </w:p>
    <w:p w:rsidR="00EC76A6" w:rsidRPr="00A072F5" w:rsidRDefault="00EC76A6" w:rsidP="00EC76A6">
      <w:pPr>
        <w:rPr>
          <w:lang w:val="en-US"/>
        </w:rPr>
      </w:pPr>
      <w:r w:rsidRPr="00A072F5">
        <w:rPr>
          <w:lang w:val="en-US"/>
        </w:rPr>
        <w:t xml:space="preserve">                         }, scales = list(y = list(at = 1:nrow(d_CCA), lab = protein,</w:t>
      </w:r>
    </w:p>
    <w:p w:rsidR="00EC76A6" w:rsidRPr="00A072F5" w:rsidRDefault="00EC76A6" w:rsidP="00EC76A6">
      <w:pPr>
        <w:rPr>
          <w:lang w:val="en-US"/>
        </w:rPr>
      </w:pPr>
      <w:r w:rsidRPr="00A072F5">
        <w:rPr>
          <w:lang w:val="en-US"/>
        </w:rPr>
        <w:t xml:space="preserve">                                                   cex = ycex, tck = c(1, 0))),</w:t>
      </w:r>
    </w:p>
    <w:p w:rsidR="00EC76A6" w:rsidRPr="00A072F5" w:rsidRDefault="00EC76A6" w:rsidP="00EC76A6">
      <w:pPr>
        <w:rPr>
          <w:lang w:val="en-US"/>
        </w:rPr>
      </w:pPr>
      <w:r w:rsidRPr="00A072F5">
        <w:rPr>
          <w:lang w:val="en-US"/>
        </w:rPr>
        <w:t xml:space="preserve">                         ylab = "", xlab = expression(beta), main = "IMT - CCA")</w:t>
      </w:r>
    </w:p>
    <w:p w:rsidR="00EC76A6" w:rsidRDefault="00EC76A6" w:rsidP="00EC76A6">
      <w:r>
        <w:t>)</w:t>
      </w:r>
    </w:p>
    <w:p w:rsidR="00EC76A6" w:rsidRDefault="00EC76A6" w:rsidP="00EC76A6"/>
    <w:p w:rsidR="00EC76A6" w:rsidRDefault="00EC76A6" w:rsidP="00EC76A6">
      <w:r>
        <w:t>print(plot_CCA) # Ändra height till 800 i TIFF</w:t>
      </w:r>
    </w:p>
    <w:p w:rsidR="00EC76A6" w:rsidRDefault="00EC76A6" w:rsidP="00EC76A6"/>
    <w:p w:rsidR="00EC76A6" w:rsidRDefault="00EC76A6" w:rsidP="00EC76A6">
      <w:r>
        <w:t>*###### catepillarplot bulb</w:t>
      </w:r>
    </w:p>
    <w:p w:rsidR="00EC76A6" w:rsidRDefault="00EC76A6" w:rsidP="00EC76A6"/>
    <w:p w:rsidR="00EC76A6" w:rsidRDefault="00EC76A6" w:rsidP="00EC76A6">
      <w:r>
        <w:lastRenderedPageBreak/>
        <w:t xml:space="preserve">  </w:t>
      </w:r>
    </w:p>
    <w:p w:rsidR="00EC76A6" w:rsidRDefault="00EC76A6" w:rsidP="00EC76A6">
      <w:r>
        <w:t xml:space="preserve">  library("haven")</w:t>
      </w:r>
    </w:p>
    <w:p w:rsidR="00EC76A6" w:rsidRDefault="00EC76A6" w:rsidP="00EC76A6">
      <w:r>
        <w:t>d_bulb &lt;- read_dta("/Users/larslind/Lind kopior/Proteomics/Athero meta-analysis/metaresultat_IMTbulb_medMDC_till fig_utan log.dta")</w:t>
      </w:r>
    </w:p>
    <w:p w:rsidR="00EC76A6" w:rsidRDefault="00EC76A6" w:rsidP="00EC76A6"/>
    <w:p w:rsidR="00EC76A6" w:rsidRPr="00A072F5" w:rsidRDefault="00EC76A6" w:rsidP="00EC76A6">
      <w:pPr>
        <w:rPr>
          <w:lang w:val="en-US"/>
        </w:rPr>
      </w:pPr>
      <w:r w:rsidRPr="00A072F5">
        <w:rPr>
          <w:lang w:val="en-US"/>
        </w:rPr>
        <w:t>d_bulb &lt;- d_bulb[order(d_bulb$beta2),]</w:t>
      </w:r>
    </w:p>
    <w:p w:rsidR="00EC76A6" w:rsidRPr="00A072F5" w:rsidRDefault="00EC76A6" w:rsidP="00EC76A6">
      <w:pPr>
        <w:rPr>
          <w:lang w:val="en-US"/>
        </w:rPr>
      </w:pPr>
      <w:r w:rsidRPr="00A072F5">
        <w:rPr>
          <w:lang w:val="en-US"/>
        </w:rPr>
        <w:t xml:space="preserve">xlims &lt;- c(min(d_bulb$cilower2) - 0.01, max(d_bulb$cihigher2) + 0.01) </w:t>
      </w:r>
    </w:p>
    <w:p w:rsidR="00EC76A6" w:rsidRDefault="00EC76A6" w:rsidP="00EC76A6">
      <w:r>
        <w:t>ylims &lt;- c(-0.02, nrow(d_bulb) + 1) ## Måste sätta denna annars blir det fel</w:t>
      </w:r>
    </w:p>
    <w:p w:rsidR="00EC76A6" w:rsidRPr="00A072F5" w:rsidRDefault="00EC76A6" w:rsidP="00EC76A6">
      <w:pPr>
        <w:rPr>
          <w:lang w:val="en-US"/>
        </w:rPr>
      </w:pPr>
      <w:r w:rsidRPr="00A072F5">
        <w:rPr>
          <w:lang w:val="en-US"/>
        </w:rPr>
        <w:t>ycex &lt;- 0.6 ## Storlek på y-labels</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library(lattice)</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plot_bulb &lt;- with(d_bulb,</w:t>
      </w:r>
    </w:p>
    <w:p w:rsidR="00EC76A6" w:rsidRPr="00A072F5" w:rsidRDefault="00EC76A6" w:rsidP="00EC76A6">
      <w:pPr>
        <w:rPr>
          <w:lang w:val="en-US"/>
        </w:rPr>
      </w:pPr>
      <w:r w:rsidRPr="00A072F5">
        <w:rPr>
          <w:lang w:val="en-US"/>
        </w:rPr>
        <w:t xml:space="preserve">                  xyplot(1:nrow(d_bulb) ~ beta2, data = d_bulb, xlim = xlims, ylim = ylims,</w:t>
      </w:r>
    </w:p>
    <w:p w:rsidR="00EC76A6" w:rsidRPr="00A072F5" w:rsidRDefault="00EC76A6" w:rsidP="00EC76A6">
      <w:pPr>
        <w:rPr>
          <w:lang w:val="en-US"/>
        </w:rPr>
      </w:pPr>
      <w:r w:rsidRPr="00A072F5">
        <w:rPr>
          <w:lang w:val="en-US"/>
        </w:rPr>
        <w:t xml:space="preserve">                         panel = function(x, y, ...) {</w:t>
      </w:r>
    </w:p>
    <w:p w:rsidR="00EC76A6" w:rsidRPr="00A072F5" w:rsidRDefault="00EC76A6" w:rsidP="00EC76A6">
      <w:pPr>
        <w:rPr>
          <w:lang w:val="en-US"/>
        </w:rPr>
      </w:pPr>
      <w:r w:rsidRPr="00A072F5">
        <w:rPr>
          <w:lang w:val="en-US"/>
        </w:rPr>
        <w:t xml:space="preserve">                           panel.abline(v = 0, lty = 2)</w:t>
      </w:r>
    </w:p>
    <w:p w:rsidR="00EC76A6" w:rsidRPr="00A072F5" w:rsidRDefault="00EC76A6" w:rsidP="00EC76A6">
      <w:pPr>
        <w:rPr>
          <w:lang w:val="en-US"/>
        </w:rPr>
      </w:pPr>
      <w:r w:rsidRPr="00A072F5">
        <w:rPr>
          <w:lang w:val="en-US"/>
        </w:rPr>
        <w:t xml:space="preserve">                           panel.arrows(x0 = cilower2,</w:t>
      </w:r>
    </w:p>
    <w:p w:rsidR="00EC76A6" w:rsidRPr="00A072F5" w:rsidRDefault="00EC76A6" w:rsidP="00EC76A6">
      <w:pPr>
        <w:rPr>
          <w:lang w:val="en-US"/>
        </w:rPr>
      </w:pPr>
      <w:r w:rsidRPr="00A072F5">
        <w:rPr>
          <w:lang w:val="en-US"/>
        </w:rPr>
        <w:t xml:space="preserve">                                        y0 = y,</w:t>
      </w:r>
    </w:p>
    <w:p w:rsidR="00EC76A6" w:rsidRPr="00A072F5" w:rsidRDefault="00EC76A6" w:rsidP="00EC76A6">
      <w:pPr>
        <w:rPr>
          <w:lang w:val="en-US"/>
        </w:rPr>
      </w:pPr>
      <w:r w:rsidRPr="00A072F5">
        <w:rPr>
          <w:lang w:val="en-US"/>
        </w:rPr>
        <w:t xml:space="preserve">                                        x1 = cihigher2,</w:t>
      </w:r>
    </w:p>
    <w:p w:rsidR="00EC76A6" w:rsidRPr="00A072F5" w:rsidRDefault="00EC76A6" w:rsidP="00EC76A6">
      <w:pPr>
        <w:rPr>
          <w:lang w:val="en-US"/>
        </w:rPr>
      </w:pPr>
      <w:r w:rsidRPr="00A072F5">
        <w:rPr>
          <w:lang w:val="en-US"/>
        </w:rPr>
        <w:t xml:space="preserve">                                        y1 = y,</w:t>
      </w:r>
    </w:p>
    <w:p w:rsidR="00EC76A6" w:rsidRPr="00A072F5" w:rsidRDefault="00EC76A6" w:rsidP="00EC76A6">
      <w:pPr>
        <w:rPr>
          <w:lang w:val="en-US"/>
        </w:rPr>
      </w:pPr>
      <w:r w:rsidRPr="00A072F5">
        <w:rPr>
          <w:lang w:val="en-US"/>
        </w:rPr>
        <w:t xml:space="preserve">                                        code = 3, length = 0.02,</w:t>
      </w:r>
    </w:p>
    <w:p w:rsidR="00EC76A6" w:rsidRPr="00A072F5" w:rsidRDefault="00EC76A6" w:rsidP="00EC76A6">
      <w:pPr>
        <w:rPr>
          <w:lang w:val="en-US"/>
        </w:rPr>
      </w:pPr>
      <w:r w:rsidRPr="00A072F5">
        <w:rPr>
          <w:lang w:val="en-US"/>
        </w:rPr>
        <w:t xml:space="preserve">                                        angle = 90)</w:t>
      </w:r>
    </w:p>
    <w:p w:rsidR="00EC76A6" w:rsidRPr="00A072F5" w:rsidRDefault="00EC76A6" w:rsidP="00EC76A6">
      <w:pPr>
        <w:rPr>
          <w:lang w:val="en-US"/>
        </w:rPr>
      </w:pPr>
      <w:r w:rsidRPr="00A072F5">
        <w:rPr>
          <w:lang w:val="en-US"/>
        </w:rPr>
        <w:t xml:space="preserve">                           panel.xyplot(x, y, pch = 16, col = "black")</w:t>
      </w:r>
    </w:p>
    <w:p w:rsidR="00EC76A6" w:rsidRPr="00A072F5" w:rsidRDefault="00EC76A6" w:rsidP="00EC76A6">
      <w:pPr>
        <w:rPr>
          <w:lang w:val="en-US"/>
        </w:rPr>
      </w:pPr>
      <w:r w:rsidRPr="00A072F5">
        <w:rPr>
          <w:lang w:val="en-US"/>
        </w:rPr>
        <w:t xml:space="preserve">                         }, scales = list(y = list(at = 1:nrow(d_bulb), lab = protein,</w:t>
      </w:r>
    </w:p>
    <w:p w:rsidR="00EC76A6" w:rsidRPr="00A072F5" w:rsidRDefault="00EC76A6" w:rsidP="00EC76A6">
      <w:pPr>
        <w:rPr>
          <w:lang w:val="en-US"/>
        </w:rPr>
      </w:pPr>
      <w:r w:rsidRPr="00A072F5">
        <w:rPr>
          <w:lang w:val="en-US"/>
        </w:rPr>
        <w:t xml:space="preserve">                                                   cex = ycex, tck = c(1, 0))),</w:t>
      </w:r>
    </w:p>
    <w:p w:rsidR="00EC76A6" w:rsidRPr="00A072F5" w:rsidRDefault="00EC76A6" w:rsidP="00EC76A6">
      <w:pPr>
        <w:rPr>
          <w:lang w:val="en-US"/>
        </w:rPr>
      </w:pPr>
      <w:r w:rsidRPr="00A072F5">
        <w:rPr>
          <w:lang w:val="en-US"/>
        </w:rPr>
        <w:lastRenderedPageBreak/>
        <w:t xml:space="preserve">                         ylab = "", xlab = expression(beta), main = "IMT - bulb")</w:t>
      </w:r>
    </w:p>
    <w:p w:rsidR="00EC76A6" w:rsidRPr="00A072F5" w:rsidRDefault="00EC76A6" w:rsidP="00EC76A6">
      <w:pPr>
        <w:rPr>
          <w:lang w:val="en-US"/>
        </w:rPr>
      </w:pPr>
      <w:r w:rsidRPr="00A072F5">
        <w:rPr>
          <w:lang w:val="en-US"/>
        </w:rPr>
        <w:t>)</w:t>
      </w:r>
    </w:p>
    <w:p w:rsidR="00EC76A6" w:rsidRPr="00A072F5" w:rsidRDefault="00EC76A6" w:rsidP="00EC76A6">
      <w:pPr>
        <w:rPr>
          <w:lang w:val="en-US"/>
        </w:rPr>
      </w:pPr>
    </w:p>
    <w:p w:rsidR="00EC76A6" w:rsidRPr="00A072F5" w:rsidRDefault="00EC76A6" w:rsidP="00EC76A6">
      <w:pPr>
        <w:rPr>
          <w:lang w:val="en-US"/>
        </w:rPr>
      </w:pPr>
      <w:r w:rsidRPr="00A072F5">
        <w:rPr>
          <w:lang w:val="en-US"/>
        </w:rPr>
        <w:t>print(plot_bulb) # Ändra height till 800 i TIFF</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 plot IMT CCA vs bulb</w:t>
      </w:r>
    </w:p>
    <w:p w:rsidR="00EC76A6" w:rsidRPr="00A072F5" w:rsidRDefault="00EC76A6" w:rsidP="00EC76A6">
      <w:pPr>
        <w:rPr>
          <w:lang w:val="en-US"/>
        </w:rPr>
      </w:pPr>
    </w:p>
    <w:p w:rsidR="00EC76A6" w:rsidRPr="00A072F5" w:rsidRDefault="00EC76A6" w:rsidP="00EC76A6">
      <w:pPr>
        <w:rPr>
          <w:lang w:val="en-US"/>
        </w:rPr>
      </w:pPr>
      <w:r w:rsidRPr="00A072F5">
        <w:rPr>
          <w:lang w:val="en-US"/>
        </w:rPr>
        <w:t>library("haven")</w:t>
      </w:r>
    </w:p>
    <w:p w:rsidR="00EC76A6" w:rsidRPr="00A072F5" w:rsidRDefault="00EC76A6" w:rsidP="00EC76A6">
      <w:pPr>
        <w:rPr>
          <w:lang w:val="en-US"/>
        </w:rPr>
      </w:pPr>
      <w:r w:rsidRPr="00A072F5">
        <w:rPr>
          <w:lang w:val="en-US"/>
        </w:rPr>
        <w:t>d_imt &lt;- read_dta("/Users/larslind/Lind kopior/PIVUS pek tander vs athero/PIVUS pek tander vs athero6.dta")</w:t>
      </w:r>
    </w:p>
    <w:p w:rsidR="00EC76A6" w:rsidRPr="00A072F5" w:rsidRDefault="00EC76A6" w:rsidP="00EC76A6">
      <w:pPr>
        <w:rPr>
          <w:lang w:val="en-US"/>
        </w:rPr>
      </w:pPr>
    </w:p>
    <w:p w:rsidR="00EC76A6" w:rsidRPr="00A072F5" w:rsidRDefault="00EC76A6" w:rsidP="00EC76A6">
      <w:pPr>
        <w:rPr>
          <w:lang w:val="en-US"/>
        </w:rPr>
      </w:pPr>
      <w:r w:rsidRPr="00A072F5">
        <w:rPr>
          <w:lang w:val="en-US"/>
        </w:rPr>
        <w:t>library(rms)</w:t>
      </w:r>
    </w:p>
    <w:p w:rsidR="00EC76A6" w:rsidRPr="00A072F5" w:rsidRDefault="00EC76A6" w:rsidP="00EC76A6">
      <w:pPr>
        <w:rPr>
          <w:lang w:val="en-US"/>
        </w:rPr>
      </w:pPr>
      <w:r w:rsidRPr="00A072F5">
        <w:rPr>
          <w:lang w:val="en-US"/>
        </w:rPr>
        <w:t>dd &lt;- datadist(d_imt); options(datadist = "dd")</w:t>
      </w:r>
    </w:p>
    <w:p w:rsidR="00EC76A6" w:rsidRPr="00A072F5" w:rsidRDefault="00EC76A6" w:rsidP="00EC76A6">
      <w:pPr>
        <w:rPr>
          <w:lang w:val="en-US"/>
        </w:rPr>
      </w:pPr>
    </w:p>
    <w:p w:rsidR="00EC76A6" w:rsidRPr="00A072F5" w:rsidRDefault="00EC76A6" w:rsidP="00EC76A6">
      <w:pPr>
        <w:rPr>
          <w:lang w:val="en-US"/>
        </w:rPr>
      </w:pPr>
      <w:r w:rsidRPr="00A072F5">
        <w:rPr>
          <w:lang w:val="en-US"/>
        </w:rPr>
        <w:t>imt_spline &lt;- ols(imtfmeansindx2 ~ rcs(bulbimtfmeandxsin, 3) , data = d_imt)</w:t>
      </w:r>
    </w:p>
    <w:p w:rsidR="00EC76A6" w:rsidRPr="00A072F5" w:rsidRDefault="00EC76A6" w:rsidP="00EC76A6">
      <w:pPr>
        <w:rPr>
          <w:lang w:val="en-US"/>
        </w:rPr>
      </w:pPr>
    </w:p>
    <w:p w:rsidR="00EC76A6" w:rsidRDefault="00EC76A6" w:rsidP="00EC76A6">
      <w:r>
        <w:t>pred &lt;- Predict(imt_spline, bulbimtfmeandxsin) ## 200 värden på wt allt annat hållet konstant</w:t>
      </w:r>
    </w:p>
    <w:p w:rsidR="00EC76A6" w:rsidRPr="00A072F5" w:rsidRDefault="00EC76A6" w:rsidP="00EC76A6">
      <w:pPr>
        <w:rPr>
          <w:lang w:val="en-US"/>
        </w:rPr>
      </w:pPr>
      <w:r w:rsidRPr="00A072F5">
        <w:rPr>
          <w:lang w:val="en-US"/>
        </w:rPr>
        <w:t>plot(Predict(imt_spline, bulbimtfmeandxsin), adj.subtitle = FALSE, xlab = "IMT-Bulb (mm)", ylab ="IMT-CCA (mm)")</w:t>
      </w:r>
    </w:p>
    <w:p w:rsidR="00EC76A6" w:rsidRPr="00A072F5" w:rsidRDefault="00EC76A6" w:rsidP="00EC76A6">
      <w:pPr>
        <w:rPr>
          <w:lang w:val="en-US"/>
        </w:rPr>
      </w:pPr>
    </w:p>
    <w:p w:rsidR="00EC76A6" w:rsidRPr="00A072F5" w:rsidRDefault="00EC76A6" w:rsidP="00EC76A6">
      <w:pPr>
        <w:rPr>
          <w:lang w:val="en-US"/>
        </w:rPr>
      </w:pPr>
      <w:r w:rsidRPr="00A072F5">
        <w:rPr>
          <w:lang w:val="en-US"/>
        </w:rPr>
        <w:t>*############## Densityplot IMT CCA vs bulb</w:t>
      </w:r>
    </w:p>
    <w:p w:rsidR="00EC76A6" w:rsidRPr="00A072F5" w:rsidRDefault="00EC76A6" w:rsidP="00EC76A6">
      <w:pPr>
        <w:rPr>
          <w:lang w:val="en-US"/>
        </w:rPr>
      </w:pPr>
    </w:p>
    <w:p w:rsidR="00EC76A6" w:rsidRPr="00A072F5" w:rsidRDefault="00EC76A6" w:rsidP="00EC76A6">
      <w:pPr>
        <w:rPr>
          <w:lang w:val="en-US"/>
        </w:rPr>
      </w:pPr>
      <w:r w:rsidRPr="00A072F5">
        <w:rPr>
          <w:lang w:val="en-US"/>
        </w:rPr>
        <w:t>library(reshape)</w:t>
      </w:r>
    </w:p>
    <w:p w:rsidR="00EC76A6" w:rsidRPr="00A072F5" w:rsidRDefault="00EC76A6" w:rsidP="00EC76A6">
      <w:pPr>
        <w:rPr>
          <w:lang w:val="en-US"/>
        </w:rPr>
      </w:pPr>
      <w:r w:rsidRPr="00A072F5">
        <w:rPr>
          <w:lang w:val="en-US"/>
        </w:rPr>
        <w:t>d_imt &lt;- rename(d_imt, c(imtfmeansindx2="IMT_CCA"))</w:t>
      </w:r>
    </w:p>
    <w:p w:rsidR="00EC76A6" w:rsidRPr="00A072F5" w:rsidRDefault="00EC76A6" w:rsidP="00EC76A6">
      <w:pPr>
        <w:rPr>
          <w:lang w:val="en-US"/>
        </w:rPr>
      </w:pPr>
      <w:r w:rsidRPr="00A072F5">
        <w:rPr>
          <w:lang w:val="en-US"/>
        </w:rPr>
        <w:t>d_imt &lt;- rename(d_imt, c(bulbimtfmeandxsin="IMT_Bulb"))</w:t>
      </w:r>
    </w:p>
    <w:p w:rsidR="00EC76A6" w:rsidRPr="00A072F5" w:rsidRDefault="00EC76A6" w:rsidP="00EC76A6">
      <w:pPr>
        <w:rPr>
          <w:lang w:val="en-US"/>
        </w:rPr>
      </w:pPr>
    </w:p>
    <w:p w:rsidR="00EC76A6" w:rsidRPr="00A072F5" w:rsidRDefault="00EC76A6" w:rsidP="00EC76A6">
      <w:pPr>
        <w:rPr>
          <w:lang w:val="en-US"/>
        </w:rPr>
      </w:pPr>
      <w:r w:rsidRPr="00A072F5">
        <w:rPr>
          <w:lang w:val="en-US"/>
        </w:rPr>
        <w:t>bwtheme &lt;- standard.theme("pdf", color=FALSE)</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densityplot(~IMT_CCA + IMT_Bulb, data = d_imt, plot.points = FALSE, xlab = "", </w:t>
      </w:r>
    </w:p>
    <w:p w:rsidR="00EC76A6" w:rsidRPr="00A072F5" w:rsidRDefault="00EC76A6" w:rsidP="00EC76A6">
      <w:pPr>
        <w:rPr>
          <w:lang w:val="en-US"/>
        </w:rPr>
      </w:pPr>
      <w:r w:rsidRPr="00A072F5">
        <w:rPr>
          <w:lang w:val="en-US"/>
        </w:rPr>
        <w:t xml:space="preserve">            par.settings=bwtheme, auto.key = list(space = "top"))</w:t>
      </w:r>
    </w:p>
    <w:p w:rsidR="00EC76A6" w:rsidRPr="00A072F5" w:rsidRDefault="00EC76A6" w:rsidP="00EC76A6">
      <w:pPr>
        <w:rPr>
          <w:lang w:val="en-US"/>
        </w:rPr>
      </w:pPr>
      <w:r w:rsidRPr="00A072F5">
        <w:rPr>
          <w:lang w:val="en-US"/>
        </w:rPr>
        <w:tab/>
      </w:r>
      <w:r w:rsidRPr="00A072F5">
        <w:rPr>
          <w:lang w:val="en-US"/>
        </w:rPr>
        <w:tab/>
      </w:r>
      <w:r w:rsidRPr="00A072F5">
        <w:rPr>
          <w:lang w:val="en-US"/>
        </w:rPr>
        <w:tab/>
      </w:r>
    </w:p>
    <w:p w:rsidR="00EC76A6" w:rsidRPr="00A072F5" w:rsidRDefault="00EC76A6" w:rsidP="00EC76A6">
      <w:pPr>
        <w:rPr>
          <w:lang w:val="en-US"/>
        </w:rPr>
      </w:pPr>
      <w:r w:rsidRPr="00A072F5">
        <w:rPr>
          <w:lang w:val="en-US"/>
        </w:rPr>
        <w:tab/>
      </w:r>
      <w:r w:rsidRPr="00A072F5">
        <w:rPr>
          <w:lang w:val="en-US"/>
        </w:rPr>
        <w:tab/>
      </w:r>
      <w:r w:rsidRPr="00A072F5">
        <w:rPr>
          <w:lang w:val="en-US"/>
        </w:rPr>
        <w:tab/>
      </w:r>
    </w:p>
    <w:p w:rsidR="00EC76A6" w:rsidRPr="00A072F5" w:rsidRDefault="00EC76A6" w:rsidP="00EC76A6">
      <w:pPr>
        <w:rPr>
          <w:lang w:val="en-US"/>
        </w:rPr>
      </w:pPr>
      <w:r w:rsidRPr="00A072F5">
        <w:rPr>
          <w:lang w:val="en-US"/>
        </w:rPr>
        <w:t>******************************************************************************** Meta-analys av riskfactors for CCA vs Bulb</w:t>
      </w:r>
    </w:p>
    <w:p w:rsidR="00EC76A6" w:rsidRPr="00A072F5" w:rsidRDefault="00EC76A6" w:rsidP="00EC76A6">
      <w:pPr>
        <w:rPr>
          <w:lang w:val="en-US"/>
        </w:rPr>
      </w:pP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cd "/Users/larslind/"</w:t>
      </w:r>
    </w:p>
    <w:p w:rsidR="00EC76A6" w:rsidRPr="00A072F5" w:rsidRDefault="00EC76A6" w:rsidP="00EC76A6">
      <w:pPr>
        <w:rPr>
          <w:lang w:val="en-US"/>
        </w:rPr>
      </w:pPr>
      <w:r w:rsidRPr="00A072F5">
        <w:rPr>
          <w:lang w:val="en-US"/>
        </w:rPr>
        <w:t>use "Lind kopior/Proteomics/PIVUS data proteomics70_korr.dta"</w:t>
      </w:r>
    </w:p>
    <w:p w:rsidR="00EC76A6" w:rsidRPr="00A072F5" w:rsidRDefault="00EC76A6" w:rsidP="00EC76A6">
      <w:pPr>
        <w:rPr>
          <w:lang w:val="en-US"/>
        </w:rPr>
      </w:pPr>
      <w:r w:rsidRPr="00A072F5">
        <w:rPr>
          <w:lang w:val="en-US"/>
        </w:rPr>
        <w:t>sort lpnr</w:t>
      </w:r>
    </w:p>
    <w:p w:rsidR="00EC76A6" w:rsidRPr="00A072F5" w:rsidRDefault="00EC76A6" w:rsidP="00EC76A6">
      <w:pPr>
        <w:rPr>
          <w:lang w:val="en-US"/>
        </w:rPr>
      </w:pPr>
      <w:r w:rsidRPr="00A072F5">
        <w:rPr>
          <w:lang w:val="en-US"/>
        </w:rPr>
        <w:t>merge lpnr using "Lind kopior/PIVUS pek tander vs athero/PIVUS pek tander vs athero6.dta"</w:t>
      </w:r>
    </w:p>
    <w:p w:rsidR="00EC76A6" w:rsidRPr="00A072F5" w:rsidRDefault="00EC76A6" w:rsidP="00EC76A6">
      <w:pPr>
        <w:rPr>
          <w:lang w:val="en-US"/>
        </w:rPr>
      </w:pPr>
      <w:r w:rsidRPr="00A072F5">
        <w:rPr>
          <w:lang w:val="en-US"/>
        </w:rPr>
        <w:t>sum _merge</w:t>
      </w:r>
    </w:p>
    <w:p w:rsidR="00EC76A6" w:rsidRPr="00A072F5" w:rsidRDefault="00EC76A6" w:rsidP="00EC76A6">
      <w:pPr>
        <w:rPr>
          <w:lang w:val="en-US"/>
        </w:rPr>
      </w:pPr>
      <w:r w:rsidRPr="00A072F5">
        <w:rPr>
          <w:lang w:val="en-US"/>
        </w:rPr>
        <w:t>drop _merge</w:t>
      </w:r>
    </w:p>
    <w:p w:rsidR="00EC76A6" w:rsidRPr="00A072F5" w:rsidRDefault="00EC76A6" w:rsidP="00EC76A6">
      <w:pPr>
        <w:rPr>
          <w:lang w:val="en-US"/>
        </w:rPr>
      </w:pPr>
    </w:p>
    <w:p w:rsidR="00EC76A6" w:rsidRPr="00A072F5" w:rsidRDefault="00EC76A6" w:rsidP="00EC76A6">
      <w:pPr>
        <w:rPr>
          <w:lang w:val="en-US"/>
        </w:rPr>
      </w:pPr>
      <w:r w:rsidRPr="00A072F5">
        <w:rPr>
          <w:lang w:val="en-US"/>
        </w:rPr>
        <w:t>egen area=rowtotal(areadx areasin), missing</w:t>
      </w:r>
    </w:p>
    <w:p w:rsidR="00EC76A6" w:rsidRDefault="00EC76A6" w:rsidP="00EC76A6">
      <w:r>
        <w:t>gen lnarea=log(area)</w:t>
      </w:r>
    </w:p>
    <w:p w:rsidR="00EC76A6" w:rsidRDefault="00EC76A6" w:rsidP="00EC76A6">
      <w:r>
        <w:t>gen lnimtcca=log(imtfmeansindx2)</w:t>
      </w:r>
    </w:p>
    <w:p w:rsidR="00EC76A6" w:rsidRDefault="00EC76A6" w:rsidP="00EC76A6">
      <w:r>
        <w:t>gen lnimtbulb=log(bulbimtfmeandxsin)</w:t>
      </w:r>
    </w:p>
    <w:p w:rsidR="00EC76A6" w:rsidRDefault="00EC76A6" w:rsidP="00EC76A6">
      <w:r>
        <w:t>egen plaquegsm=rowmean(areadx areasin)</w:t>
      </w:r>
    </w:p>
    <w:p w:rsidR="00EC76A6" w:rsidRDefault="00EC76A6" w:rsidP="00EC76A6"/>
    <w:p w:rsidR="00EC76A6" w:rsidRPr="00A072F5" w:rsidRDefault="00EC76A6" w:rsidP="00EC76A6">
      <w:pPr>
        <w:rPr>
          <w:lang w:val="en-US"/>
        </w:rPr>
      </w:pPr>
      <w:r w:rsidRPr="00A072F5">
        <w:rPr>
          <w:lang w:val="en-US"/>
        </w:rPr>
        <w:t>*CCA</w:t>
      </w:r>
    </w:p>
    <w:p w:rsidR="00EC76A6" w:rsidRPr="00A072F5" w:rsidRDefault="00EC76A6" w:rsidP="00EC76A6">
      <w:pPr>
        <w:rPr>
          <w:lang w:val="en-US"/>
        </w:rPr>
      </w:pPr>
      <w:r w:rsidRPr="00A072F5">
        <w:rPr>
          <w:lang w:val="en-US"/>
        </w:rPr>
        <w:t>cd "/Users/larslind/Lind kopior/Proteomics/Athero meta-analysis/"</w:t>
      </w:r>
    </w:p>
    <w:p w:rsidR="00EC76A6" w:rsidRPr="00A072F5" w:rsidRDefault="00EC76A6" w:rsidP="00EC76A6">
      <w:pPr>
        <w:rPr>
          <w:lang w:val="en-US"/>
        </w:rPr>
      </w:pPr>
    </w:p>
    <w:p w:rsidR="00EC76A6" w:rsidRPr="00A072F5" w:rsidRDefault="00EC76A6" w:rsidP="00EC76A6">
      <w:pPr>
        <w:rPr>
          <w:lang w:val="en-US"/>
        </w:rPr>
      </w:pPr>
      <w:r w:rsidRPr="00A072F5">
        <w:rPr>
          <w:lang w:val="en-US"/>
        </w:rPr>
        <w:t>file open table2 using "Table risk factors vs IMTCCA_PIVUS.txt", replace write</w:t>
      </w:r>
    </w:p>
    <w:p w:rsidR="00EC76A6" w:rsidRPr="00A072F5" w:rsidRDefault="00EC76A6" w:rsidP="00EC76A6">
      <w:pPr>
        <w:rPr>
          <w:lang w:val="en-US"/>
        </w:rPr>
      </w:pPr>
      <w:r w:rsidRPr="00A072F5">
        <w:rPr>
          <w:lang w:val="en-US"/>
        </w:rPr>
        <w:t xml:space="preserve">file write table2 "Variable" _tab "n" _tab "Beta" _tab "SE" _tab "CIlow" _tab "CIhigh"  _tab "P-value" </w:t>
      </w:r>
      <w:r w:rsidRPr="00A072F5">
        <w:rPr>
          <w:lang w:val="en-US"/>
        </w:rPr>
        <w:tab/>
        <w:t xml:space="preserve">_n  </w:t>
      </w:r>
    </w:p>
    <w:p w:rsidR="00EC76A6" w:rsidRPr="00A072F5" w:rsidRDefault="00EC76A6" w:rsidP="00EC76A6">
      <w:pPr>
        <w:rPr>
          <w:lang w:val="en-US"/>
        </w:rPr>
      </w:pPr>
    </w:p>
    <w:p w:rsidR="00EC76A6" w:rsidRDefault="00EC76A6" w:rsidP="00EC76A6">
      <w:r>
        <w:t>foreach var of varlist manuelltsbp hdl ldl bmi diabetesmellitus rkarenu {</w:t>
      </w:r>
    </w:p>
    <w:p w:rsidR="00EC76A6" w:rsidRDefault="00EC76A6" w:rsidP="00EC76A6">
      <w:r>
        <w:t xml:space="preserve"> quietly: reg lnimtcca `var'   kn  lpnr</w:t>
      </w:r>
    </w:p>
    <w:p w:rsidR="00EC76A6" w:rsidRDefault="00EC76A6" w:rsidP="00EC76A6">
      <w:r>
        <w:tab/>
      </w:r>
      <w:r>
        <w:tab/>
        <w:t>file write table2 "`var'" _tab (e(N))  _tab %5.3f (_b[`var']) _tab %5.3f (_se[`var']) _tab %5.3f (_b[`var']-1.96*_se[`var']) _tab  %5.3f (_b[`var']+1.96*_se[`var'])  _tab %12.10f (round(2*(ttail(e(df_r),abs(_b[`var']/_se[`var']))),0.000000000000001)) _n</w:t>
      </w:r>
    </w:p>
    <w:p w:rsidR="00EC76A6" w:rsidRDefault="00EC76A6" w:rsidP="00EC76A6">
      <w:r>
        <w:t xml:space="preserve">         </w:t>
      </w:r>
    </w:p>
    <w:p w:rsidR="00EC76A6" w:rsidRDefault="00EC76A6" w:rsidP="00EC76A6">
      <w:r>
        <w:tab/>
        <w:t xml:space="preserve"> </w:t>
      </w:r>
    </w:p>
    <w:p w:rsidR="00EC76A6" w:rsidRDefault="00EC76A6" w:rsidP="00EC76A6">
      <w:r>
        <w:tab/>
      </w:r>
      <w:r>
        <w:tab/>
        <w:t xml:space="preserve"> </w:t>
      </w:r>
    </w:p>
    <w:p w:rsidR="00EC76A6" w:rsidRPr="00A072F5" w:rsidRDefault="00EC76A6" w:rsidP="00EC76A6">
      <w:pPr>
        <w:rPr>
          <w:lang w:val="en-US"/>
        </w:rPr>
      </w:pPr>
      <w:r>
        <w:tab/>
      </w:r>
      <w:r>
        <w:tab/>
        <w:t xml:space="preserve"> </w:t>
      </w:r>
      <w:r w:rsidRPr="00A072F5">
        <w:rPr>
          <w:lang w:val="en-US"/>
        </w:rPr>
        <w:t>}</w:t>
      </w:r>
    </w:p>
    <w:p w:rsidR="00EC76A6" w:rsidRPr="00A072F5" w:rsidRDefault="00EC76A6" w:rsidP="00EC76A6">
      <w:pPr>
        <w:rPr>
          <w:lang w:val="en-US"/>
        </w:rPr>
      </w:pPr>
    </w:p>
    <w:p w:rsidR="00EC76A6" w:rsidRPr="00A072F5" w:rsidRDefault="00EC76A6" w:rsidP="00EC76A6">
      <w:pPr>
        <w:rPr>
          <w:lang w:val="en-US"/>
        </w:rPr>
      </w:pPr>
      <w:r w:rsidRPr="00A072F5">
        <w:rPr>
          <w:lang w:val="en-US"/>
        </w:rPr>
        <w:t>file close table2</w:t>
      </w:r>
    </w:p>
    <w:p w:rsidR="00EC76A6" w:rsidRPr="00A072F5" w:rsidRDefault="00EC76A6" w:rsidP="00EC76A6">
      <w:pPr>
        <w:rPr>
          <w:lang w:val="en-US"/>
        </w:rPr>
      </w:pPr>
    </w:p>
    <w:p w:rsidR="00EC76A6" w:rsidRPr="00A072F5" w:rsidRDefault="00EC76A6" w:rsidP="00EC76A6">
      <w:pPr>
        <w:rPr>
          <w:lang w:val="en-US"/>
        </w:rPr>
      </w:pPr>
      <w:r w:rsidRPr="00A072F5">
        <w:rPr>
          <w:lang w:val="en-US"/>
        </w:rPr>
        <w:t>*Bulb</w:t>
      </w:r>
    </w:p>
    <w:p w:rsidR="00EC76A6" w:rsidRPr="00A072F5" w:rsidRDefault="00EC76A6" w:rsidP="00EC76A6">
      <w:pPr>
        <w:rPr>
          <w:lang w:val="en-US"/>
        </w:rPr>
      </w:pPr>
      <w:r w:rsidRPr="00A072F5">
        <w:rPr>
          <w:lang w:val="en-US"/>
        </w:rPr>
        <w:t>cd "/Users/larslind/Lind kopior/Proteomics/Athero meta-analysis/"</w:t>
      </w:r>
    </w:p>
    <w:p w:rsidR="00EC76A6" w:rsidRPr="00A072F5" w:rsidRDefault="00EC76A6" w:rsidP="00EC76A6">
      <w:pPr>
        <w:rPr>
          <w:lang w:val="en-US"/>
        </w:rPr>
      </w:pPr>
    </w:p>
    <w:p w:rsidR="00EC76A6" w:rsidRPr="00A072F5" w:rsidRDefault="00EC76A6" w:rsidP="00EC76A6">
      <w:pPr>
        <w:rPr>
          <w:lang w:val="en-US"/>
        </w:rPr>
      </w:pPr>
      <w:r w:rsidRPr="00A072F5">
        <w:rPr>
          <w:lang w:val="en-US"/>
        </w:rPr>
        <w:t>file open table2 using "Table risk factors vs IMTbulb_PIVUS.txt", replace write</w:t>
      </w:r>
    </w:p>
    <w:p w:rsidR="00EC76A6" w:rsidRPr="00A072F5" w:rsidRDefault="00EC76A6" w:rsidP="00EC76A6">
      <w:pPr>
        <w:rPr>
          <w:lang w:val="en-US"/>
        </w:rPr>
      </w:pPr>
      <w:r w:rsidRPr="00A072F5">
        <w:rPr>
          <w:lang w:val="en-US"/>
        </w:rPr>
        <w:t xml:space="preserve">file write table2 "Variable" _tab "n" _tab "Beta" _tab "SE" _tab "CIlow" _tab "CIhigh"  _tab "P-value" </w:t>
      </w:r>
      <w:r w:rsidRPr="00A072F5">
        <w:rPr>
          <w:lang w:val="en-US"/>
        </w:rPr>
        <w:tab/>
        <w:t xml:space="preserve">_n  </w:t>
      </w:r>
    </w:p>
    <w:p w:rsidR="00EC76A6" w:rsidRPr="00A072F5" w:rsidRDefault="00EC76A6" w:rsidP="00EC76A6">
      <w:pPr>
        <w:rPr>
          <w:lang w:val="en-US"/>
        </w:rPr>
      </w:pPr>
    </w:p>
    <w:p w:rsidR="00EC76A6" w:rsidRDefault="00EC76A6" w:rsidP="00EC76A6">
      <w:r>
        <w:t>foreach var of varlist manuelltsbp hdl ldl bmi diabetesmellitus rkarenu {</w:t>
      </w:r>
    </w:p>
    <w:p w:rsidR="00EC76A6" w:rsidRDefault="00EC76A6" w:rsidP="00EC76A6">
      <w:r>
        <w:t xml:space="preserve"> quietly: reg lnimtbulb `var'   kn  lpnr</w:t>
      </w:r>
    </w:p>
    <w:p w:rsidR="00EC76A6" w:rsidRDefault="00EC76A6" w:rsidP="00EC76A6">
      <w:r>
        <w:tab/>
      </w:r>
      <w:r>
        <w:tab/>
        <w:t>file write table2 "`var'" _tab (e(N))  _tab %5.3f (_b[`var']) _tab %5.3f (_se[`var']) _tab %5.3f (_b[`var']-1.96*_se[`var']) _tab  %5.3f (_b[`var']+1.96*_se[`var'])  _tab %12.10f (round(2*(ttail(e(df_r),abs(_b[`var']/_se[`var']))),0.000000000000001)) _n</w:t>
      </w:r>
    </w:p>
    <w:p w:rsidR="00EC76A6" w:rsidRDefault="00EC76A6" w:rsidP="00EC76A6">
      <w:r>
        <w:t xml:space="preserve">         </w:t>
      </w:r>
    </w:p>
    <w:p w:rsidR="00EC76A6" w:rsidRDefault="00EC76A6" w:rsidP="00EC76A6">
      <w:r>
        <w:tab/>
        <w:t xml:space="preserve"> </w:t>
      </w:r>
    </w:p>
    <w:p w:rsidR="00EC76A6" w:rsidRDefault="00EC76A6" w:rsidP="00EC76A6">
      <w:r>
        <w:tab/>
      </w:r>
      <w:r>
        <w:tab/>
        <w:t xml:space="preserve"> </w:t>
      </w:r>
    </w:p>
    <w:p w:rsidR="00EC76A6" w:rsidRPr="00A072F5" w:rsidRDefault="00EC76A6" w:rsidP="00EC76A6">
      <w:pPr>
        <w:rPr>
          <w:lang w:val="en-US"/>
        </w:rPr>
      </w:pPr>
      <w:r>
        <w:lastRenderedPageBreak/>
        <w:tab/>
      </w:r>
      <w:r>
        <w:tab/>
        <w:t xml:space="preserve"> </w:t>
      </w:r>
      <w:r w:rsidRPr="00A072F5">
        <w:rPr>
          <w:lang w:val="en-US"/>
        </w:rPr>
        <w:t>}</w:t>
      </w:r>
    </w:p>
    <w:p w:rsidR="00EC76A6" w:rsidRPr="00A072F5" w:rsidRDefault="00EC76A6" w:rsidP="00EC76A6">
      <w:pPr>
        <w:rPr>
          <w:lang w:val="en-US"/>
        </w:rPr>
      </w:pPr>
    </w:p>
    <w:p w:rsidR="00EC76A6" w:rsidRPr="00A072F5" w:rsidRDefault="00EC76A6" w:rsidP="00EC76A6">
      <w:pPr>
        <w:rPr>
          <w:lang w:val="en-US"/>
        </w:rPr>
      </w:pPr>
      <w:r w:rsidRPr="00A072F5">
        <w:rPr>
          <w:lang w:val="en-US"/>
        </w:rPr>
        <w:t>file close table2</w:t>
      </w:r>
    </w:p>
    <w:p w:rsidR="00EC76A6" w:rsidRPr="00A072F5" w:rsidRDefault="00EC76A6" w:rsidP="00EC76A6">
      <w:pPr>
        <w:rPr>
          <w:lang w:val="en-US"/>
        </w:rPr>
      </w:pPr>
    </w:p>
    <w:p w:rsidR="00EC76A6" w:rsidRPr="00A072F5" w:rsidRDefault="00EC76A6" w:rsidP="00EC76A6">
      <w:pPr>
        <w:rPr>
          <w:lang w:val="en-US"/>
        </w:rPr>
      </w:pPr>
      <w:r w:rsidRPr="00A072F5">
        <w:rPr>
          <w:lang w:val="en-US"/>
        </w:rPr>
        <w:t>*preparera inför meta-analysen</w:t>
      </w:r>
    </w:p>
    <w:p w:rsidR="00EC76A6" w:rsidRPr="00A072F5" w:rsidRDefault="00EC76A6" w:rsidP="00EC76A6">
      <w:pPr>
        <w:rPr>
          <w:lang w:val="en-US"/>
        </w:rPr>
      </w:pPr>
      <w:r w:rsidRPr="00A072F5">
        <w:rPr>
          <w:lang w:val="en-US"/>
        </w:rPr>
        <w:t>*MDC</w:t>
      </w: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clear </w:t>
      </w:r>
    </w:p>
    <w:p w:rsidR="00EC76A6" w:rsidRPr="00A072F5" w:rsidRDefault="00EC76A6" w:rsidP="00EC76A6">
      <w:pPr>
        <w:rPr>
          <w:lang w:val="en-US"/>
        </w:rPr>
      </w:pPr>
      <w:r w:rsidRPr="00A072F5">
        <w:rPr>
          <w:lang w:val="en-US"/>
        </w:rPr>
        <w:t>import delimited "/Users/larslind/Lind kopior/Proteomics/Athero meta-analysis/Risk factors_CCA_MDC.txt", encoding(ISO-8859-1)</w:t>
      </w:r>
    </w:p>
    <w:p w:rsidR="00EC76A6" w:rsidRPr="00A072F5" w:rsidRDefault="00EC76A6" w:rsidP="00EC76A6">
      <w:pPr>
        <w:rPr>
          <w:lang w:val="en-US"/>
        </w:rPr>
      </w:pPr>
    </w:p>
    <w:p w:rsidR="00EC76A6" w:rsidRPr="00A072F5" w:rsidRDefault="00EC76A6" w:rsidP="00EC76A6">
      <w:pPr>
        <w:rPr>
          <w:lang w:val="en-US"/>
        </w:rPr>
      </w:pPr>
      <w:r w:rsidRPr="00A072F5">
        <w:rPr>
          <w:lang w:val="en-US"/>
        </w:rPr>
        <w:t>replace riskfactor="SBP" if riskfactor=="systolic blood pressure"</w:t>
      </w:r>
    </w:p>
    <w:p w:rsidR="00EC76A6" w:rsidRPr="00A072F5" w:rsidRDefault="00EC76A6" w:rsidP="00EC76A6">
      <w:pPr>
        <w:rPr>
          <w:lang w:val="en-US"/>
        </w:rPr>
      </w:pPr>
      <w:r w:rsidRPr="00A072F5">
        <w:rPr>
          <w:lang w:val="en-US"/>
        </w:rPr>
        <w:t>gen study="MDC"</w:t>
      </w:r>
    </w:p>
    <w:p w:rsidR="00EC76A6" w:rsidRPr="00A072F5" w:rsidRDefault="00EC76A6" w:rsidP="00EC76A6">
      <w:pPr>
        <w:rPr>
          <w:lang w:val="en-US"/>
        </w:rPr>
      </w:pPr>
      <w:r w:rsidRPr="00A072F5">
        <w:rPr>
          <w:lang w:val="en-US"/>
        </w:rPr>
        <w:t>save "/Users/larslind/Lind kopior/Proteomics/Athero meta-analysis/Risk factors_CCA_MDC.dta", replace</w:t>
      </w:r>
    </w:p>
    <w:p w:rsidR="00EC76A6" w:rsidRPr="00A072F5" w:rsidRDefault="00EC76A6" w:rsidP="00EC76A6">
      <w:pPr>
        <w:rPr>
          <w:lang w:val="en-US"/>
        </w:rPr>
      </w:pP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import delimited "/Users/larslind/Lind kopior/Proteomics/Athero meta-analysis/Risk factors_Bulb_MDC.txt", encoding(ISO-8859-1)</w:t>
      </w:r>
    </w:p>
    <w:p w:rsidR="00EC76A6" w:rsidRPr="00A072F5" w:rsidRDefault="00EC76A6" w:rsidP="00EC76A6">
      <w:pPr>
        <w:rPr>
          <w:lang w:val="en-US"/>
        </w:rPr>
      </w:pPr>
    </w:p>
    <w:p w:rsidR="00EC76A6" w:rsidRPr="00A072F5" w:rsidRDefault="00EC76A6" w:rsidP="00EC76A6">
      <w:pPr>
        <w:rPr>
          <w:lang w:val="en-US"/>
        </w:rPr>
      </w:pPr>
      <w:r w:rsidRPr="00A072F5">
        <w:rPr>
          <w:lang w:val="en-US"/>
        </w:rPr>
        <w:t>replace riskfactor="SBP" if riskfactor=="systolic blood pressure"</w:t>
      </w:r>
    </w:p>
    <w:p w:rsidR="00EC76A6" w:rsidRPr="00A072F5" w:rsidRDefault="00EC76A6" w:rsidP="00EC76A6">
      <w:pPr>
        <w:rPr>
          <w:lang w:val="en-US"/>
        </w:rPr>
      </w:pPr>
      <w:r w:rsidRPr="00A072F5">
        <w:rPr>
          <w:lang w:val="en-US"/>
        </w:rPr>
        <w:t>gen study="MDC"</w:t>
      </w:r>
    </w:p>
    <w:p w:rsidR="00EC76A6" w:rsidRPr="00A072F5" w:rsidRDefault="00EC76A6" w:rsidP="00EC76A6">
      <w:pPr>
        <w:rPr>
          <w:lang w:val="en-US"/>
        </w:rPr>
      </w:pPr>
      <w:r w:rsidRPr="00A072F5">
        <w:rPr>
          <w:lang w:val="en-US"/>
        </w:rPr>
        <w:t>save "/Users/larslind/Lind kopior/Proteomics/Athero meta-analysis/Risk factors_Bulb_MDC.dta", replace</w:t>
      </w:r>
    </w:p>
    <w:p w:rsidR="00EC76A6" w:rsidRPr="00A072F5" w:rsidRDefault="00EC76A6" w:rsidP="00EC76A6">
      <w:pPr>
        <w:rPr>
          <w:lang w:val="en-US"/>
        </w:rPr>
      </w:pPr>
    </w:p>
    <w:p w:rsidR="00EC76A6" w:rsidRPr="00A072F5" w:rsidRDefault="00EC76A6" w:rsidP="00EC76A6">
      <w:pPr>
        <w:rPr>
          <w:lang w:val="en-US"/>
        </w:rPr>
      </w:pPr>
      <w:r w:rsidRPr="00A072F5">
        <w:rPr>
          <w:lang w:val="en-US"/>
        </w:rPr>
        <w:t>*PIVUS</w:t>
      </w: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clear </w:t>
      </w:r>
    </w:p>
    <w:p w:rsidR="00EC76A6" w:rsidRPr="00A072F5" w:rsidRDefault="00EC76A6" w:rsidP="00EC76A6">
      <w:pPr>
        <w:rPr>
          <w:lang w:val="en-US"/>
        </w:rPr>
      </w:pPr>
      <w:r w:rsidRPr="00A072F5">
        <w:rPr>
          <w:lang w:val="en-US"/>
        </w:rPr>
        <w:lastRenderedPageBreak/>
        <w:t>import delimited "/Users/larslind/Lind kopior/Proteomics/Athero meta-analysis/Table risk factors vs IMTbulb_PIVUS.txt", encoding(ISO-8859-1)</w:t>
      </w:r>
    </w:p>
    <w:p w:rsidR="00EC76A6" w:rsidRPr="00A072F5" w:rsidRDefault="00EC76A6" w:rsidP="00EC76A6">
      <w:pPr>
        <w:rPr>
          <w:lang w:val="en-US"/>
        </w:rPr>
      </w:pPr>
      <w:r w:rsidRPr="00A072F5">
        <w:rPr>
          <w:lang w:val="en-US"/>
        </w:rPr>
        <w:t>ren variable riskfactor</w:t>
      </w:r>
    </w:p>
    <w:p w:rsidR="00EC76A6" w:rsidRPr="00A072F5" w:rsidRDefault="00EC76A6" w:rsidP="00EC76A6">
      <w:pPr>
        <w:rPr>
          <w:lang w:val="en-US"/>
        </w:rPr>
      </w:pPr>
      <w:r w:rsidRPr="00A072F5">
        <w:rPr>
          <w:lang w:val="en-US"/>
        </w:rPr>
        <w:t>replace riskfactor="SBP" if riskfactor=="manuelltsbp"</w:t>
      </w:r>
    </w:p>
    <w:p w:rsidR="00EC76A6" w:rsidRPr="00A072F5" w:rsidRDefault="00EC76A6" w:rsidP="00EC76A6">
      <w:pPr>
        <w:rPr>
          <w:lang w:val="en-US"/>
        </w:rPr>
      </w:pPr>
      <w:r w:rsidRPr="00A072F5">
        <w:rPr>
          <w:lang w:val="en-US"/>
        </w:rPr>
        <w:t>replace riskfactor="HDL" if riskfactor=="hdl"</w:t>
      </w:r>
    </w:p>
    <w:p w:rsidR="00EC76A6" w:rsidRPr="00A072F5" w:rsidRDefault="00EC76A6" w:rsidP="00EC76A6">
      <w:pPr>
        <w:rPr>
          <w:lang w:val="en-US"/>
        </w:rPr>
      </w:pPr>
      <w:r w:rsidRPr="00A072F5">
        <w:rPr>
          <w:lang w:val="en-US"/>
        </w:rPr>
        <w:t>replace riskfactor="LDL" if riskfactor=="ldl"</w:t>
      </w:r>
    </w:p>
    <w:p w:rsidR="00EC76A6" w:rsidRPr="00A072F5" w:rsidRDefault="00EC76A6" w:rsidP="00EC76A6">
      <w:pPr>
        <w:rPr>
          <w:lang w:val="en-US"/>
        </w:rPr>
      </w:pPr>
      <w:r w:rsidRPr="00A072F5">
        <w:rPr>
          <w:lang w:val="en-US"/>
        </w:rPr>
        <w:t>replace riskfactor="BMI" if riskfactor=="bmi"</w:t>
      </w:r>
    </w:p>
    <w:p w:rsidR="00EC76A6" w:rsidRPr="00A072F5" w:rsidRDefault="00EC76A6" w:rsidP="00EC76A6">
      <w:pPr>
        <w:rPr>
          <w:lang w:val="en-US"/>
        </w:rPr>
      </w:pPr>
      <w:r w:rsidRPr="00A072F5">
        <w:rPr>
          <w:lang w:val="en-US"/>
        </w:rPr>
        <w:t>replace riskfactor="Diabetes" if riskfactor=="diabetesmellitus"</w:t>
      </w:r>
    </w:p>
    <w:p w:rsidR="00EC76A6" w:rsidRPr="00A072F5" w:rsidRDefault="00EC76A6" w:rsidP="00EC76A6">
      <w:pPr>
        <w:rPr>
          <w:lang w:val="en-US"/>
        </w:rPr>
      </w:pPr>
      <w:r w:rsidRPr="00A072F5">
        <w:rPr>
          <w:lang w:val="en-US"/>
        </w:rPr>
        <w:t>replace riskfactor="Smoking" if riskfactor=="rkarenu"</w:t>
      </w:r>
    </w:p>
    <w:p w:rsidR="00EC76A6" w:rsidRPr="00A072F5" w:rsidRDefault="00EC76A6" w:rsidP="00EC76A6">
      <w:pPr>
        <w:rPr>
          <w:lang w:val="en-US"/>
        </w:rPr>
      </w:pPr>
    </w:p>
    <w:p w:rsidR="00EC76A6" w:rsidRPr="00A072F5" w:rsidRDefault="00EC76A6" w:rsidP="00EC76A6">
      <w:pPr>
        <w:rPr>
          <w:lang w:val="en-US"/>
        </w:rPr>
      </w:pPr>
      <w:r w:rsidRPr="00A072F5">
        <w:rPr>
          <w:lang w:val="en-US"/>
        </w:rPr>
        <w:t>gen study="PIVUS"</w:t>
      </w:r>
    </w:p>
    <w:p w:rsidR="00EC76A6" w:rsidRPr="00A072F5" w:rsidRDefault="00EC76A6" w:rsidP="00EC76A6">
      <w:pPr>
        <w:rPr>
          <w:lang w:val="en-US"/>
        </w:rPr>
      </w:pPr>
      <w:r w:rsidRPr="00A072F5">
        <w:rPr>
          <w:lang w:val="en-US"/>
        </w:rPr>
        <w:t>save "/Users/larslind/Lind kopior/Proteomics/Athero meta-analysis/Risk factors_Bulb_PIVUS.dta"</w:t>
      </w: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clear </w:t>
      </w:r>
    </w:p>
    <w:p w:rsidR="00EC76A6" w:rsidRPr="00A072F5" w:rsidRDefault="00EC76A6" w:rsidP="00EC76A6">
      <w:pPr>
        <w:rPr>
          <w:lang w:val="en-US"/>
        </w:rPr>
      </w:pPr>
      <w:r w:rsidRPr="00A072F5">
        <w:rPr>
          <w:lang w:val="en-US"/>
        </w:rPr>
        <w:t>import delimited "/Users/larslind/Lind kopior/Proteomics/Athero meta-analysis/Table risk factors vs IMTCCA_PIVUS.txt", encoding(ISO-8859-1)</w:t>
      </w:r>
    </w:p>
    <w:p w:rsidR="00EC76A6" w:rsidRPr="00A072F5" w:rsidRDefault="00EC76A6" w:rsidP="00EC76A6">
      <w:pPr>
        <w:rPr>
          <w:lang w:val="en-US"/>
        </w:rPr>
      </w:pPr>
      <w:r w:rsidRPr="00A072F5">
        <w:rPr>
          <w:lang w:val="en-US"/>
        </w:rPr>
        <w:t>ren variable riskfactor</w:t>
      </w:r>
    </w:p>
    <w:p w:rsidR="00EC76A6" w:rsidRPr="00A072F5" w:rsidRDefault="00EC76A6" w:rsidP="00EC76A6">
      <w:pPr>
        <w:rPr>
          <w:lang w:val="en-US"/>
        </w:rPr>
      </w:pPr>
      <w:r w:rsidRPr="00A072F5">
        <w:rPr>
          <w:lang w:val="en-US"/>
        </w:rPr>
        <w:t>replace riskfactor="SBP" if riskfactor=="manuelltsbp"</w:t>
      </w:r>
    </w:p>
    <w:p w:rsidR="00EC76A6" w:rsidRPr="00A072F5" w:rsidRDefault="00EC76A6" w:rsidP="00EC76A6">
      <w:pPr>
        <w:rPr>
          <w:lang w:val="en-US"/>
        </w:rPr>
      </w:pPr>
      <w:r w:rsidRPr="00A072F5">
        <w:rPr>
          <w:lang w:val="en-US"/>
        </w:rPr>
        <w:t>replace riskfactor="HDL" if riskfactor=="hdl"</w:t>
      </w:r>
    </w:p>
    <w:p w:rsidR="00EC76A6" w:rsidRPr="00A072F5" w:rsidRDefault="00EC76A6" w:rsidP="00EC76A6">
      <w:pPr>
        <w:rPr>
          <w:lang w:val="en-US"/>
        </w:rPr>
      </w:pPr>
      <w:r w:rsidRPr="00A072F5">
        <w:rPr>
          <w:lang w:val="en-US"/>
        </w:rPr>
        <w:t>replace riskfactor="LDL" if riskfactor=="ldl"</w:t>
      </w:r>
    </w:p>
    <w:p w:rsidR="00EC76A6" w:rsidRPr="00A072F5" w:rsidRDefault="00EC76A6" w:rsidP="00EC76A6">
      <w:pPr>
        <w:rPr>
          <w:lang w:val="en-US"/>
        </w:rPr>
      </w:pPr>
      <w:r w:rsidRPr="00A072F5">
        <w:rPr>
          <w:lang w:val="en-US"/>
        </w:rPr>
        <w:t>replace riskfactor="BMI" if riskfactor=="bmi"</w:t>
      </w:r>
    </w:p>
    <w:p w:rsidR="00EC76A6" w:rsidRPr="00A072F5" w:rsidRDefault="00EC76A6" w:rsidP="00EC76A6">
      <w:pPr>
        <w:rPr>
          <w:lang w:val="en-US"/>
        </w:rPr>
      </w:pPr>
      <w:r w:rsidRPr="00A072F5">
        <w:rPr>
          <w:lang w:val="en-US"/>
        </w:rPr>
        <w:t>replace riskfactor="Diabetes" if riskfactor=="diabetesmellitus"</w:t>
      </w:r>
    </w:p>
    <w:p w:rsidR="00EC76A6" w:rsidRPr="00A072F5" w:rsidRDefault="00EC76A6" w:rsidP="00EC76A6">
      <w:pPr>
        <w:rPr>
          <w:lang w:val="en-US"/>
        </w:rPr>
      </w:pPr>
      <w:r w:rsidRPr="00A072F5">
        <w:rPr>
          <w:lang w:val="en-US"/>
        </w:rPr>
        <w:t>replace riskfactor="Smoking" if riskfactor=="rkarenu"</w:t>
      </w:r>
    </w:p>
    <w:p w:rsidR="00EC76A6" w:rsidRPr="00A072F5" w:rsidRDefault="00EC76A6" w:rsidP="00EC76A6">
      <w:pPr>
        <w:rPr>
          <w:lang w:val="en-US"/>
        </w:rPr>
      </w:pPr>
    </w:p>
    <w:p w:rsidR="00EC76A6" w:rsidRPr="00A072F5" w:rsidRDefault="00EC76A6" w:rsidP="00EC76A6">
      <w:pPr>
        <w:rPr>
          <w:lang w:val="en-US"/>
        </w:rPr>
      </w:pPr>
      <w:r w:rsidRPr="00A072F5">
        <w:rPr>
          <w:lang w:val="en-US"/>
        </w:rPr>
        <w:t>gen study="PIVUS"</w:t>
      </w:r>
    </w:p>
    <w:p w:rsidR="00EC76A6" w:rsidRPr="00A072F5" w:rsidRDefault="00EC76A6" w:rsidP="00EC76A6">
      <w:pPr>
        <w:rPr>
          <w:lang w:val="en-US"/>
        </w:rPr>
      </w:pPr>
      <w:r w:rsidRPr="00A072F5">
        <w:rPr>
          <w:lang w:val="en-US"/>
        </w:rPr>
        <w:t>save "/Users/larslind/Lind kopior/Proteomics/Athero meta-analysis/Risk factors_CCA_PIVUS.dta"</w:t>
      </w:r>
    </w:p>
    <w:p w:rsidR="00EC76A6" w:rsidRPr="00A072F5" w:rsidRDefault="00EC76A6" w:rsidP="00EC76A6">
      <w:pPr>
        <w:rPr>
          <w:lang w:val="en-US"/>
        </w:rPr>
      </w:pPr>
    </w:p>
    <w:p w:rsidR="00EC76A6" w:rsidRPr="00A072F5" w:rsidRDefault="00EC76A6" w:rsidP="00EC76A6">
      <w:pPr>
        <w:rPr>
          <w:lang w:val="en-US"/>
        </w:rPr>
      </w:pPr>
      <w:r w:rsidRPr="00A072F5">
        <w:rPr>
          <w:lang w:val="en-US"/>
        </w:rPr>
        <w:lastRenderedPageBreak/>
        <w:t>*IMPROVE</w:t>
      </w:r>
    </w:p>
    <w:p w:rsidR="00EC76A6" w:rsidRPr="00A072F5" w:rsidRDefault="00EC76A6" w:rsidP="00EC76A6">
      <w:pPr>
        <w:rPr>
          <w:lang w:val="en-US"/>
        </w:rPr>
      </w:pPr>
      <w:r w:rsidRPr="00A072F5">
        <w:rPr>
          <w:lang w:val="en-US"/>
        </w:rPr>
        <w:t xml:space="preserve">clear </w:t>
      </w:r>
    </w:p>
    <w:p w:rsidR="00EC76A6" w:rsidRPr="00A072F5" w:rsidRDefault="00EC76A6" w:rsidP="00EC76A6">
      <w:pPr>
        <w:rPr>
          <w:lang w:val="en-US"/>
        </w:rPr>
      </w:pPr>
      <w:r w:rsidRPr="00A072F5">
        <w:rPr>
          <w:lang w:val="en-US"/>
        </w:rPr>
        <w:t>import delimited "/Users/larslind/Lind kopior/Proteomics/Athero meta-analysis/Risk factors_CCA_IMPROVE.txt", encoding(ISO-8859-1)</w:t>
      </w:r>
    </w:p>
    <w:p w:rsidR="00EC76A6" w:rsidRPr="00A072F5" w:rsidRDefault="00EC76A6" w:rsidP="00EC76A6">
      <w:pPr>
        <w:rPr>
          <w:lang w:val="en-US"/>
        </w:rPr>
      </w:pPr>
      <w:r w:rsidRPr="00A072F5">
        <w:rPr>
          <w:lang w:val="en-US"/>
        </w:rPr>
        <w:t>replace riskfactor="SBP" if riskfactor=="systolic blood pressure"</w:t>
      </w:r>
    </w:p>
    <w:p w:rsidR="00EC76A6" w:rsidRPr="00A072F5" w:rsidRDefault="00EC76A6" w:rsidP="00EC76A6">
      <w:pPr>
        <w:rPr>
          <w:lang w:val="en-US"/>
        </w:rPr>
      </w:pPr>
      <w:r w:rsidRPr="00A072F5">
        <w:rPr>
          <w:lang w:val="en-US"/>
        </w:rPr>
        <w:t>gen study="IMPROVE"</w:t>
      </w:r>
    </w:p>
    <w:p w:rsidR="00EC76A6" w:rsidRPr="00A072F5" w:rsidRDefault="00EC76A6" w:rsidP="00EC76A6">
      <w:pPr>
        <w:rPr>
          <w:lang w:val="en-US"/>
        </w:rPr>
      </w:pPr>
      <w:r w:rsidRPr="00A072F5">
        <w:rPr>
          <w:lang w:val="en-US"/>
        </w:rPr>
        <w:t>replace cilow = ".0005588" in 4</w:t>
      </w:r>
    </w:p>
    <w:p w:rsidR="00EC76A6" w:rsidRPr="00A072F5" w:rsidRDefault="00EC76A6" w:rsidP="00EC76A6">
      <w:pPr>
        <w:rPr>
          <w:lang w:val="en-US"/>
        </w:rPr>
      </w:pPr>
      <w:r w:rsidRPr="00A072F5">
        <w:rPr>
          <w:lang w:val="en-US"/>
        </w:rPr>
        <w:t>destring cilow, replace</w:t>
      </w:r>
    </w:p>
    <w:p w:rsidR="00EC76A6" w:rsidRPr="00A072F5" w:rsidRDefault="00EC76A6" w:rsidP="00EC76A6">
      <w:pPr>
        <w:rPr>
          <w:lang w:val="en-US"/>
        </w:rPr>
      </w:pPr>
      <w:r w:rsidRPr="00A072F5">
        <w:rPr>
          <w:lang w:val="en-US"/>
        </w:rPr>
        <w:t>save "/Users/larslind/Lind kopior/Proteomics/Athero meta-analysis/Risk factors_CCA_IMPROVE.dta", replace</w:t>
      </w: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clear </w:t>
      </w:r>
    </w:p>
    <w:p w:rsidR="00EC76A6" w:rsidRPr="00A072F5" w:rsidRDefault="00EC76A6" w:rsidP="00EC76A6">
      <w:pPr>
        <w:rPr>
          <w:lang w:val="en-US"/>
        </w:rPr>
      </w:pPr>
      <w:r w:rsidRPr="00A072F5">
        <w:rPr>
          <w:lang w:val="en-US"/>
        </w:rPr>
        <w:t>import delimited "/Users/larslind/Lind kopior/Proteomics/Athero meta-analysis/Risk factors_Bulb_IMPROVE.txt", encoding(ISO-8859-1)</w:t>
      </w:r>
    </w:p>
    <w:p w:rsidR="00EC76A6" w:rsidRPr="00A072F5" w:rsidRDefault="00EC76A6" w:rsidP="00EC76A6">
      <w:pPr>
        <w:rPr>
          <w:lang w:val="en-US"/>
        </w:rPr>
      </w:pPr>
      <w:r w:rsidRPr="00A072F5">
        <w:rPr>
          <w:lang w:val="en-US"/>
        </w:rPr>
        <w:t>replace riskfactor="SBP" if riskfactor=="systolic blood pressure"</w:t>
      </w:r>
    </w:p>
    <w:p w:rsidR="00EC76A6" w:rsidRPr="00A072F5" w:rsidRDefault="00EC76A6" w:rsidP="00EC76A6">
      <w:pPr>
        <w:rPr>
          <w:lang w:val="en-US"/>
        </w:rPr>
      </w:pPr>
      <w:r w:rsidRPr="00A072F5">
        <w:rPr>
          <w:lang w:val="en-US"/>
        </w:rPr>
        <w:t>gen study="IMPROVE"</w:t>
      </w:r>
    </w:p>
    <w:p w:rsidR="00EC76A6" w:rsidRPr="00A072F5" w:rsidRDefault="00EC76A6" w:rsidP="00EC76A6">
      <w:pPr>
        <w:rPr>
          <w:lang w:val="en-US"/>
        </w:rPr>
      </w:pPr>
      <w:r w:rsidRPr="00A072F5">
        <w:rPr>
          <w:lang w:val="en-US"/>
        </w:rPr>
        <w:t>replace cilow = "-.0018129" in 4</w:t>
      </w:r>
    </w:p>
    <w:p w:rsidR="00EC76A6" w:rsidRPr="00A072F5" w:rsidRDefault="00EC76A6" w:rsidP="00EC76A6">
      <w:pPr>
        <w:rPr>
          <w:lang w:val="en-US"/>
        </w:rPr>
      </w:pPr>
      <w:r w:rsidRPr="00A072F5">
        <w:rPr>
          <w:lang w:val="en-US"/>
        </w:rPr>
        <w:t>replace cihigh = .002979 in 4</w:t>
      </w:r>
    </w:p>
    <w:p w:rsidR="00EC76A6" w:rsidRPr="00A072F5" w:rsidRDefault="00EC76A6" w:rsidP="00EC76A6">
      <w:pPr>
        <w:rPr>
          <w:lang w:val="en-US"/>
        </w:rPr>
      </w:pPr>
      <w:r w:rsidRPr="00A072F5">
        <w:rPr>
          <w:lang w:val="en-US"/>
        </w:rPr>
        <w:t>destring cilow, replace</w:t>
      </w:r>
    </w:p>
    <w:p w:rsidR="00EC76A6" w:rsidRPr="00A072F5" w:rsidRDefault="00EC76A6" w:rsidP="00EC76A6">
      <w:pPr>
        <w:rPr>
          <w:lang w:val="en-US"/>
        </w:rPr>
      </w:pPr>
      <w:r w:rsidRPr="00A072F5">
        <w:rPr>
          <w:lang w:val="en-US"/>
        </w:rPr>
        <w:t>save "/Users/larslind/Lind kopior/Proteomics/Athero meta-analysis/Risk factors_Bulb_IMPROVE.dta", replace</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Själva meta-analysen</w:t>
      </w:r>
    </w:p>
    <w:p w:rsidR="00EC76A6" w:rsidRPr="00A072F5" w:rsidRDefault="00EC76A6" w:rsidP="00EC76A6">
      <w:pPr>
        <w:rPr>
          <w:lang w:val="en-US"/>
        </w:rPr>
      </w:pPr>
      <w:r w:rsidRPr="00A072F5">
        <w:rPr>
          <w:lang w:val="en-US"/>
        </w:rPr>
        <w:t>*CCA</w:t>
      </w:r>
    </w:p>
    <w:p w:rsidR="00EC76A6" w:rsidRPr="00A072F5" w:rsidRDefault="00EC76A6" w:rsidP="00EC76A6">
      <w:pPr>
        <w:rPr>
          <w:lang w:val="en-US"/>
        </w:rPr>
      </w:pP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use "/Users/larslind/Lind kopior/Proteomics/Athero meta-analysis/Risk factors_CCA_MDC.dta"</w:t>
      </w:r>
    </w:p>
    <w:p w:rsidR="00EC76A6" w:rsidRPr="00A072F5" w:rsidRDefault="00EC76A6" w:rsidP="00EC76A6">
      <w:pPr>
        <w:rPr>
          <w:lang w:val="en-US"/>
        </w:rPr>
      </w:pPr>
      <w:r w:rsidRPr="00A072F5">
        <w:rPr>
          <w:lang w:val="en-US"/>
        </w:rPr>
        <w:t xml:space="preserve">append using "/Users/larslind/Lind kopior/Proteomics/Athero meta-analysis/Risk factors_CCA_PIVUS.dta" </w:t>
      </w:r>
    </w:p>
    <w:p w:rsidR="00EC76A6" w:rsidRPr="00A072F5" w:rsidRDefault="00EC76A6" w:rsidP="00EC76A6">
      <w:pPr>
        <w:rPr>
          <w:lang w:val="en-US"/>
        </w:rPr>
      </w:pPr>
      <w:r w:rsidRPr="00A072F5">
        <w:rPr>
          <w:lang w:val="en-US"/>
        </w:rPr>
        <w:lastRenderedPageBreak/>
        <w:t xml:space="preserve">append using "/Users/larslind/Lind kopior/Proteomics/Athero meta-analysis/Risk factors_CCA_IMPROVE.dta" </w:t>
      </w:r>
    </w:p>
    <w:p w:rsidR="00EC76A6" w:rsidRPr="00A072F5" w:rsidRDefault="00EC76A6" w:rsidP="00EC76A6">
      <w:pPr>
        <w:rPr>
          <w:lang w:val="en-US"/>
        </w:rPr>
      </w:pPr>
    </w:p>
    <w:p w:rsidR="00EC76A6" w:rsidRDefault="00EC76A6" w:rsidP="00EC76A6">
      <w:r>
        <w:t>ren pvalue p</w:t>
      </w:r>
    </w:p>
    <w:p w:rsidR="00EC76A6" w:rsidRDefault="00EC76A6" w:rsidP="00EC76A6">
      <w:r>
        <w:t>ren riskfactor met</w:t>
      </w:r>
    </w:p>
    <w:p w:rsidR="00EC76A6" w:rsidRDefault="00EC76A6" w:rsidP="00EC76A6">
      <w:r>
        <w:t>ren se se</w:t>
      </w:r>
    </w:p>
    <w:p w:rsidR="00EC76A6" w:rsidRDefault="00EC76A6" w:rsidP="00EC76A6">
      <w:r>
        <w:t>ren beta beta</w:t>
      </w:r>
    </w:p>
    <w:p w:rsidR="00EC76A6" w:rsidRDefault="00EC76A6" w:rsidP="00EC76A6"/>
    <w:p w:rsidR="00EC76A6" w:rsidRDefault="00EC76A6" w:rsidP="00EC76A6">
      <w:r>
        <w:t xml:space="preserve">levelsof met, local(levels) </w:t>
      </w:r>
    </w:p>
    <w:p w:rsidR="00EC76A6" w:rsidRPr="00A072F5" w:rsidRDefault="00EC76A6" w:rsidP="00EC76A6">
      <w:pPr>
        <w:rPr>
          <w:lang w:val="en-US"/>
        </w:rPr>
      </w:pPr>
      <w:r w:rsidRPr="00A072F5">
        <w:rPr>
          <w:lang w:val="en-US"/>
        </w:rPr>
        <w:t>foreach l of local levels {</w:t>
      </w:r>
    </w:p>
    <w:p w:rsidR="00EC76A6" w:rsidRPr="00A072F5" w:rsidRDefault="00EC76A6" w:rsidP="00EC76A6">
      <w:pPr>
        <w:rPr>
          <w:lang w:val="en-US"/>
        </w:rPr>
      </w:pPr>
      <w:r w:rsidRPr="00A072F5">
        <w:rPr>
          <w:lang w:val="en-US"/>
        </w:rPr>
        <w:t>di "`l'"</w:t>
      </w:r>
    </w:p>
    <w:p w:rsidR="00EC76A6" w:rsidRPr="00A072F5" w:rsidRDefault="00EC76A6" w:rsidP="00EC76A6">
      <w:pPr>
        <w:rPr>
          <w:lang w:val="en-US"/>
        </w:rPr>
      </w:pPr>
      <w:r w:rsidRPr="00A072F5">
        <w:rPr>
          <w:lang w:val="en-US"/>
        </w:rPr>
        <w:t>}</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cd "/Users/larslind/Lind kopior/Proteomics/Athero meta-analysis/"</w:t>
      </w:r>
    </w:p>
    <w:p w:rsidR="00EC76A6" w:rsidRPr="00A072F5" w:rsidRDefault="00EC76A6" w:rsidP="00EC76A6">
      <w:pPr>
        <w:rPr>
          <w:lang w:val="en-US"/>
        </w:rPr>
      </w:pPr>
    </w:p>
    <w:p w:rsidR="00EC76A6" w:rsidRPr="00A072F5" w:rsidRDefault="00EC76A6" w:rsidP="00EC76A6">
      <w:pPr>
        <w:rPr>
          <w:lang w:val="en-US"/>
        </w:rPr>
      </w:pPr>
      <w:r w:rsidRPr="00A072F5">
        <w:rPr>
          <w:lang w:val="en-US"/>
        </w:rPr>
        <w:t>file open a using "metaresultat_risk factors vs CCA.txt", replace write</w:t>
      </w:r>
    </w:p>
    <w:p w:rsidR="00EC76A6" w:rsidRPr="00A072F5" w:rsidRDefault="00EC76A6" w:rsidP="00EC76A6">
      <w:pPr>
        <w:rPr>
          <w:lang w:val="en-US"/>
        </w:rPr>
      </w:pPr>
      <w:r w:rsidRPr="00A072F5">
        <w:rPr>
          <w:lang w:val="en-US"/>
        </w:rPr>
        <w:t>file write a   "met"  _tab "beta" _tab "se" _tab "p" _tab "I_sq"  _n</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foreach l of local levels {</w:t>
      </w:r>
    </w:p>
    <w:p w:rsidR="00EC76A6" w:rsidRDefault="00EC76A6" w:rsidP="00EC76A6">
      <w:r>
        <w:t>metan beta se if met=="`l'",  nograph fixedi</w:t>
      </w:r>
    </w:p>
    <w:p w:rsidR="00EC76A6" w:rsidRPr="00A072F5" w:rsidRDefault="00EC76A6" w:rsidP="00EC76A6">
      <w:pPr>
        <w:rPr>
          <w:lang w:val="en-US"/>
        </w:rPr>
      </w:pPr>
      <w:r w:rsidRPr="00A072F5">
        <w:rPr>
          <w:lang w:val="en-US"/>
        </w:rPr>
        <w:t>file write a   "`l'"  _tab (r(ES)) _tab (r(seES)) _tab (2*normal(-abs((r(ES))/(r(seES))))) _tab  (r(i_sq))  _n</w:t>
      </w:r>
    </w:p>
    <w:p w:rsidR="00EC76A6" w:rsidRPr="00A072F5" w:rsidRDefault="00EC76A6" w:rsidP="00EC76A6">
      <w:pPr>
        <w:rPr>
          <w:lang w:val="en-US"/>
        </w:rPr>
      </w:pPr>
      <w:r w:rsidRPr="00A072F5">
        <w:rPr>
          <w:lang w:val="en-US"/>
        </w:rPr>
        <w:t>}</w:t>
      </w:r>
    </w:p>
    <w:p w:rsidR="00EC76A6" w:rsidRPr="00A072F5" w:rsidRDefault="00EC76A6" w:rsidP="00EC76A6">
      <w:pPr>
        <w:rPr>
          <w:lang w:val="en-US"/>
        </w:rPr>
      </w:pPr>
    </w:p>
    <w:p w:rsidR="00EC76A6" w:rsidRPr="00A072F5" w:rsidRDefault="00EC76A6" w:rsidP="00EC76A6">
      <w:pPr>
        <w:rPr>
          <w:lang w:val="en-US"/>
        </w:rPr>
      </w:pPr>
      <w:r w:rsidRPr="00A072F5">
        <w:rPr>
          <w:lang w:val="en-US"/>
        </w:rPr>
        <w:t>file close a</w:t>
      </w:r>
    </w:p>
    <w:p w:rsidR="00EC76A6" w:rsidRPr="00A072F5" w:rsidRDefault="00EC76A6" w:rsidP="00EC76A6">
      <w:pPr>
        <w:rPr>
          <w:lang w:val="en-US"/>
        </w:rPr>
      </w:pP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lastRenderedPageBreak/>
        <w:t>cd "/Users/larslind/Lind kopior/Proteomics/Athero meta-analysis/"</w:t>
      </w:r>
    </w:p>
    <w:p w:rsidR="00EC76A6" w:rsidRPr="00A072F5" w:rsidRDefault="00EC76A6" w:rsidP="00EC76A6">
      <w:pPr>
        <w:rPr>
          <w:lang w:val="en-US"/>
        </w:rPr>
      </w:pPr>
      <w:r w:rsidRPr="00A072F5">
        <w:rPr>
          <w:lang w:val="en-US"/>
        </w:rPr>
        <w:t>insheet using "metaresultat_risk factors vs CCA.txt"</w:t>
      </w:r>
    </w:p>
    <w:p w:rsidR="00EC76A6" w:rsidRPr="00A072F5" w:rsidRDefault="00EC76A6" w:rsidP="00EC76A6">
      <w:pPr>
        <w:rPr>
          <w:lang w:val="en-US"/>
        </w:rPr>
      </w:pPr>
      <w:r w:rsidRPr="00A072F5">
        <w:rPr>
          <w:lang w:val="en-US"/>
        </w:rPr>
        <w:t>ren met riskfactor</w:t>
      </w:r>
    </w:p>
    <w:p w:rsidR="00EC76A6" w:rsidRPr="00A072F5" w:rsidRDefault="00EC76A6" w:rsidP="00EC76A6">
      <w:pPr>
        <w:rPr>
          <w:lang w:val="en-US"/>
        </w:rPr>
      </w:pPr>
      <w:r w:rsidRPr="00A072F5">
        <w:rPr>
          <w:lang w:val="en-US"/>
        </w:rPr>
        <w:t>save "/Users/larslind/Lind kopior/Proteomics/Athero meta-analysis/metaresultat_risk factors vs CCA.dta", replace</w:t>
      </w:r>
    </w:p>
    <w:p w:rsidR="00EC76A6" w:rsidRPr="00A072F5" w:rsidRDefault="00EC76A6" w:rsidP="00EC76A6">
      <w:pPr>
        <w:rPr>
          <w:lang w:val="en-US"/>
        </w:rPr>
      </w:pPr>
    </w:p>
    <w:p w:rsidR="00EC76A6" w:rsidRPr="00A072F5" w:rsidRDefault="00EC76A6" w:rsidP="00EC76A6">
      <w:pPr>
        <w:rPr>
          <w:lang w:val="en-US"/>
        </w:rPr>
      </w:pPr>
      <w:r w:rsidRPr="00A072F5">
        <w:rPr>
          <w:lang w:val="en-US"/>
        </w:rPr>
        <w:t>*bulb</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use "/Users/larslind/Lind kopior/Proteomics/Athero meta-analysis/Risk factors_Bulb_MDC.dta"</w:t>
      </w:r>
    </w:p>
    <w:p w:rsidR="00EC76A6" w:rsidRPr="00A072F5" w:rsidRDefault="00EC76A6" w:rsidP="00EC76A6">
      <w:pPr>
        <w:rPr>
          <w:lang w:val="en-US"/>
        </w:rPr>
      </w:pPr>
      <w:r w:rsidRPr="00A072F5">
        <w:rPr>
          <w:lang w:val="en-US"/>
        </w:rPr>
        <w:t xml:space="preserve">append using "/Users/larslind/Lind kopior/Proteomics/Athero meta-analysis/Risk factors_Bulb_PIVUS.dta" </w:t>
      </w:r>
    </w:p>
    <w:p w:rsidR="00EC76A6" w:rsidRPr="00A072F5" w:rsidRDefault="00EC76A6" w:rsidP="00EC76A6">
      <w:pPr>
        <w:rPr>
          <w:lang w:val="en-US"/>
        </w:rPr>
      </w:pPr>
      <w:r w:rsidRPr="00A072F5">
        <w:rPr>
          <w:lang w:val="en-US"/>
        </w:rPr>
        <w:t>append using "/Users/larslind/Lind kopior/Proteomics/Athero meta-analysis/Risk factors_Bulb_IMPROVE.dta"</w:t>
      </w:r>
    </w:p>
    <w:p w:rsidR="00EC76A6" w:rsidRPr="00A072F5" w:rsidRDefault="00EC76A6" w:rsidP="00EC76A6">
      <w:pPr>
        <w:rPr>
          <w:lang w:val="en-US"/>
        </w:rPr>
      </w:pPr>
    </w:p>
    <w:p w:rsidR="00EC76A6" w:rsidRDefault="00EC76A6" w:rsidP="00EC76A6">
      <w:r>
        <w:t>ren pvalue p</w:t>
      </w:r>
    </w:p>
    <w:p w:rsidR="00EC76A6" w:rsidRDefault="00EC76A6" w:rsidP="00EC76A6">
      <w:r>
        <w:t>ren riskfactor met</w:t>
      </w:r>
    </w:p>
    <w:p w:rsidR="00EC76A6" w:rsidRDefault="00EC76A6" w:rsidP="00EC76A6">
      <w:r>
        <w:t>ren se se</w:t>
      </w:r>
    </w:p>
    <w:p w:rsidR="00EC76A6" w:rsidRDefault="00EC76A6" w:rsidP="00EC76A6">
      <w:r>
        <w:t>ren beta beta</w:t>
      </w:r>
    </w:p>
    <w:p w:rsidR="00EC76A6" w:rsidRDefault="00EC76A6" w:rsidP="00EC76A6"/>
    <w:p w:rsidR="00EC76A6" w:rsidRDefault="00EC76A6" w:rsidP="00EC76A6">
      <w:r>
        <w:t xml:space="preserve">levelsof met, local(levels) </w:t>
      </w:r>
    </w:p>
    <w:p w:rsidR="00EC76A6" w:rsidRPr="00A072F5" w:rsidRDefault="00EC76A6" w:rsidP="00EC76A6">
      <w:pPr>
        <w:rPr>
          <w:lang w:val="en-US"/>
        </w:rPr>
      </w:pPr>
      <w:r w:rsidRPr="00A072F5">
        <w:rPr>
          <w:lang w:val="en-US"/>
        </w:rPr>
        <w:t>foreach l of local levels {</w:t>
      </w:r>
    </w:p>
    <w:p w:rsidR="00EC76A6" w:rsidRPr="00A072F5" w:rsidRDefault="00EC76A6" w:rsidP="00EC76A6">
      <w:pPr>
        <w:rPr>
          <w:lang w:val="en-US"/>
        </w:rPr>
      </w:pPr>
      <w:r w:rsidRPr="00A072F5">
        <w:rPr>
          <w:lang w:val="en-US"/>
        </w:rPr>
        <w:t>di "`l'"</w:t>
      </w:r>
    </w:p>
    <w:p w:rsidR="00EC76A6" w:rsidRPr="00A072F5" w:rsidRDefault="00EC76A6" w:rsidP="00EC76A6">
      <w:pPr>
        <w:rPr>
          <w:lang w:val="en-US"/>
        </w:rPr>
      </w:pPr>
      <w:r w:rsidRPr="00A072F5">
        <w:rPr>
          <w:lang w:val="en-US"/>
        </w:rPr>
        <w:t>}</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cd "/Users/larslind/Lind kopior/Proteomics/Athero meta-analysis/"</w:t>
      </w:r>
    </w:p>
    <w:p w:rsidR="00EC76A6" w:rsidRPr="00A072F5" w:rsidRDefault="00EC76A6" w:rsidP="00EC76A6">
      <w:pPr>
        <w:rPr>
          <w:lang w:val="en-US"/>
        </w:rPr>
      </w:pPr>
    </w:p>
    <w:p w:rsidR="00EC76A6" w:rsidRPr="00A072F5" w:rsidRDefault="00EC76A6" w:rsidP="00EC76A6">
      <w:pPr>
        <w:rPr>
          <w:lang w:val="en-US"/>
        </w:rPr>
      </w:pPr>
      <w:r w:rsidRPr="00A072F5">
        <w:rPr>
          <w:lang w:val="en-US"/>
        </w:rPr>
        <w:t>file open a using "metaresultat_risk factors vs Bulb.txt", replace write</w:t>
      </w:r>
    </w:p>
    <w:p w:rsidR="00EC76A6" w:rsidRPr="00A072F5" w:rsidRDefault="00EC76A6" w:rsidP="00EC76A6">
      <w:pPr>
        <w:rPr>
          <w:lang w:val="en-US"/>
        </w:rPr>
      </w:pPr>
      <w:r w:rsidRPr="00A072F5">
        <w:rPr>
          <w:lang w:val="en-US"/>
        </w:rPr>
        <w:lastRenderedPageBreak/>
        <w:t>file write a   "met"  _tab "beta" _tab "se" _tab "p" _tab "I_sq"  _n</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foreach l of local levels {</w:t>
      </w:r>
    </w:p>
    <w:p w:rsidR="00EC76A6" w:rsidRDefault="00EC76A6" w:rsidP="00EC76A6">
      <w:r>
        <w:t>metan beta se if met=="`l'",  nograph fixedi</w:t>
      </w:r>
    </w:p>
    <w:p w:rsidR="00EC76A6" w:rsidRPr="00A072F5" w:rsidRDefault="00EC76A6" w:rsidP="00EC76A6">
      <w:pPr>
        <w:rPr>
          <w:lang w:val="en-US"/>
        </w:rPr>
      </w:pPr>
      <w:r w:rsidRPr="00A072F5">
        <w:rPr>
          <w:lang w:val="en-US"/>
        </w:rPr>
        <w:t>file write a   "`l'"  _tab (r(ES)) _tab (r(seES)) _tab (2*normal(-abs((r(ES))/(r(seES))))) _tab  (r(i_sq))  _n</w:t>
      </w:r>
    </w:p>
    <w:p w:rsidR="00EC76A6" w:rsidRPr="00A072F5" w:rsidRDefault="00EC76A6" w:rsidP="00EC76A6">
      <w:pPr>
        <w:rPr>
          <w:lang w:val="en-US"/>
        </w:rPr>
      </w:pPr>
      <w:r w:rsidRPr="00A072F5">
        <w:rPr>
          <w:lang w:val="en-US"/>
        </w:rPr>
        <w:t>}</w:t>
      </w:r>
    </w:p>
    <w:p w:rsidR="00EC76A6" w:rsidRPr="00A072F5" w:rsidRDefault="00EC76A6" w:rsidP="00EC76A6">
      <w:pPr>
        <w:rPr>
          <w:lang w:val="en-US"/>
        </w:rPr>
      </w:pPr>
    </w:p>
    <w:p w:rsidR="00EC76A6" w:rsidRPr="00A072F5" w:rsidRDefault="00EC76A6" w:rsidP="00EC76A6">
      <w:pPr>
        <w:rPr>
          <w:lang w:val="en-US"/>
        </w:rPr>
      </w:pPr>
      <w:r w:rsidRPr="00A072F5">
        <w:rPr>
          <w:lang w:val="en-US"/>
        </w:rPr>
        <w:t>file close a</w:t>
      </w:r>
    </w:p>
    <w:p w:rsidR="00EC76A6" w:rsidRPr="00A072F5" w:rsidRDefault="00EC76A6" w:rsidP="00EC76A6">
      <w:pPr>
        <w:rPr>
          <w:lang w:val="en-US"/>
        </w:rPr>
      </w:pP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cd "/Users/larslind/Lind kopior/Proteomics/Athero meta-analysis/"</w:t>
      </w:r>
    </w:p>
    <w:p w:rsidR="00EC76A6" w:rsidRPr="00A072F5" w:rsidRDefault="00EC76A6" w:rsidP="00EC76A6">
      <w:pPr>
        <w:rPr>
          <w:lang w:val="en-US"/>
        </w:rPr>
      </w:pPr>
      <w:r w:rsidRPr="00A072F5">
        <w:rPr>
          <w:lang w:val="en-US"/>
        </w:rPr>
        <w:t>insheet using "metaresultat_risk factors vs Bulb.txt"</w:t>
      </w:r>
    </w:p>
    <w:p w:rsidR="00EC76A6" w:rsidRDefault="00EC76A6" w:rsidP="00EC76A6">
      <w:r>
        <w:t>ren met riskfactor</w:t>
      </w:r>
    </w:p>
    <w:p w:rsidR="00EC76A6" w:rsidRDefault="00EC76A6" w:rsidP="00EC76A6">
      <w:r>
        <w:t>save "/Users/larslind/Lind kopior/Proteomics/Athero meta-analysis/metaresultat_risk factors vs Bulb.dta", replace</w:t>
      </w:r>
    </w:p>
    <w:p w:rsidR="00EC76A6" w:rsidRDefault="00EC76A6" w:rsidP="00EC76A6"/>
    <w:p w:rsidR="00EC76A6" w:rsidRDefault="00EC76A6" w:rsidP="00EC76A6"/>
    <w:p w:rsidR="00EC76A6" w:rsidRDefault="00EC76A6" w:rsidP="00EC76A6">
      <w:r>
        <w:t>*beräkning av p-värde</w:t>
      </w:r>
    </w:p>
    <w:p w:rsidR="00EC76A6" w:rsidRDefault="00EC76A6" w:rsidP="00EC76A6"/>
    <w:p w:rsidR="00EC76A6" w:rsidRDefault="00EC76A6" w:rsidP="00EC76A6">
      <w:r>
        <w:t>dis (2*normal(-abs(.0116803/.000293)))</w:t>
      </w:r>
    </w:p>
    <w:p w:rsidR="00EC76A6" w:rsidRDefault="00EC76A6" w:rsidP="00EC76A6"/>
    <w:p w:rsidR="00EC76A6" w:rsidRDefault="00EC76A6" w:rsidP="00EC76A6">
      <w:r>
        <w:t>xxxxx</w:t>
      </w:r>
    </w:p>
    <w:p w:rsidR="00EC76A6" w:rsidRDefault="00EC76A6" w:rsidP="00EC76A6"/>
    <w:p w:rsidR="00EC76A6" w:rsidRDefault="00EC76A6" w:rsidP="00EC76A6"/>
    <w:p w:rsidR="00EC76A6" w:rsidRDefault="00EC76A6" w:rsidP="00EC76A6">
      <w:r>
        <w:t>*************************************************. Beräkning till manus om skillnad IMTCCA vs IMTbulb avseende allstrokeMI - Bootstrap</w:t>
      </w:r>
    </w:p>
    <w:p w:rsidR="00EC76A6" w:rsidRDefault="00EC76A6" w:rsidP="00EC76A6"/>
    <w:p w:rsidR="00EC76A6" w:rsidRDefault="00EC76A6" w:rsidP="00EC76A6"/>
    <w:p w:rsidR="00EC76A6" w:rsidRDefault="00EC76A6" w:rsidP="00EC76A6">
      <w:r>
        <w:t>clear</w:t>
      </w:r>
    </w:p>
    <w:p w:rsidR="00EC76A6" w:rsidRDefault="00EC76A6" w:rsidP="00EC76A6">
      <w:r>
        <w:t>cd "/Users/larslind/"</w:t>
      </w:r>
    </w:p>
    <w:p w:rsidR="00EC76A6" w:rsidRDefault="00EC76A6" w:rsidP="00EC76A6">
      <w:r>
        <w:t>use "Lind kopior/PIVUS pek tander vs athero/PIVUS pek tander vs athero6.dta"</w:t>
      </w:r>
    </w:p>
    <w:p w:rsidR="00EC76A6" w:rsidRDefault="00EC76A6" w:rsidP="00EC76A6">
      <w:r>
        <w:t>sort lpnr</w:t>
      </w:r>
    </w:p>
    <w:p w:rsidR="00EC76A6" w:rsidRDefault="00EC76A6" w:rsidP="00EC76A6">
      <w:r>
        <w:t>merge lpnr using "Lind kopior/PIVUS data 70-75-CF/PIVUS75 data-CF/PIVUS75 data basalfil.dta"</w:t>
      </w:r>
    </w:p>
    <w:p w:rsidR="00EC76A6" w:rsidRPr="00A072F5" w:rsidRDefault="00EC76A6" w:rsidP="00EC76A6">
      <w:pPr>
        <w:rPr>
          <w:lang w:val="en-US"/>
        </w:rPr>
      </w:pPr>
      <w:r w:rsidRPr="00A072F5">
        <w:rPr>
          <w:lang w:val="en-US"/>
        </w:rPr>
        <w:t>sum _merge</w:t>
      </w:r>
    </w:p>
    <w:p w:rsidR="00EC76A6" w:rsidRPr="00A072F5" w:rsidRDefault="00EC76A6" w:rsidP="00EC76A6">
      <w:pPr>
        <w:rPr>
          <w:lang w:val="en-US"/>
        </w:rPr>
      </w:pPr>
      <w:r w:rsidRPr="00A072F5">
        <w:rPr>
          <w:lang w:val="en-US"/>
        </w:rPr>
        <w:t>drop _merge</w:t>
      </w:r>
    </w:p>
    <w:p w:rsidR="00EC76A6" w:rsidRPr="00A072F5" w:rsidRDefault="00EC76A6" w:rsidP="00EC76A6">
      <w:pPr>
        <w:rPr>
          <w:lang w:val="en-US"/>
        </w:rPr>
      </w:pPr>
      <w:r w:rsidRPr="00A072F5">
        <w:rPr>
          <w:lang w:val="en-US"/>
        </w:rPr>
        <w:t>sort lpnr</w:t>
      </w:r>
    </w:p>
    <w:p w:rsidR="00EC76A6" w:rsidRPr="00A072F5" w:rsidRDefault="00EC76A6" w:rsidP="00EC76A6">
      <w:pPr>
        <w:rPr>
          <w:lang w:val="en-US"/>
        </w:rPr>
      </w:pPr>
      <w:r w:rsidRPr="00A072F5">
        <w:rPr>
          <w:lang w:val="en-US"/>
        </w:rPr>
        <w:t>merge lpnr using "Lind kopior/PIVUS data 70-75-CF/PIVUS80 data-CF/PIVUS80 data CVoutcomes_CF.dta"</w:t>
      </w:r>
    </w:p>
    <w:p w:rsidR="00EC76A6" w:rsidRPr="00A072F5" w:rsidRDefault="00EC76A6" w:rsidP="00EC76A6">
      <w:pPr>
        <w:rPr>
          <w:lang w:val="en-US"/>
        </w:rPr>
      </w:pPr>
      <w:r w:rsidRPr="00A072F5">
        <w:rPr>
          <w:lang w:val="en-US"/>
        </w:rPr>
        <w:t>sum _merge</w:t>
      </w:r>
    </w:p>
    <w:p w:rsidR="00EC76A6" w:rsidRPr="00A072F5" w:rsidRDefault="00EC76A6" w:rsidP="00EC76A6">
      <w:pPr>
        <w:rPr>
          <w:lang w:val="en-US"/>
        </w:rPr>
      </w:pPr>
      <w:r w:rsidRPr="00A072F5">
        <w:rPr>
          <w:lang w:val="en-US"/>
        </w:rPr>
        <w:t>drop _merge</w:t>
      </w:r>
    </w:p>
    <w:p w:rsidR="00EC76A6" w:rsidRPr="00A072F5" w:rsidRDefault="00EC76A6" w:rsidP="00EC76A6">
      <w:pPr>
        <w:rPr>
          <w:lang w:val="en-US"/>
        </w:rPr>
      </w:pPr>
      <w:r w:rsidRPr="00A072F5">
        <w:rPr>
          <w:lang w:val="en-US"/>
        </w:rPr>
        <w:t>sort lpnr</w:t>
      </w:r>
    </w:p>
    <w:p w:rsidR="00EC76A6" w:rsidRPr="00A072F5" w:rsidRDefault="00EC76A6" w:rsidP="00EC76A6">
      <w:pPr>
        <w:rPr>
          <w:lang w:val="en-US"/>
        </w:rPr>
      </w:pPr>
      <w:r w:rsidRPr="00A072F5">
        <w:rPr>
          <w:lang w:val="en-US"/>
        </w:rPr>
        <w:t>merge lpnr using "Lind kopior/PIVUS data 70-75-CF/PIVUS75 data-CF/PIVUS75 data IMT.dta"</w:t>
      </w:r>
    </w:p>
    <w:p w:rsidR="00EC76A6" w:rsidRPr="00A072F5" w:rsidRDefault="00EC76A6" w:rsidP="00EC76A6">
      <w:pPr>
        <w:rPr>
          <w:lang w:val="en-US"/>
        </w:rPr>
      </w:pPr>
      <w:r w:rsidRPr="00A072F5">
        <w:rPr>
          <w:lang w:val="en-US"/>
        </w:rPr>
        <w:t>sum _merge</w:t>
      </w:r>
    </w:p>
    <w:p w:rsidR="00EC76A6" w:rsidRPr="00A072F5" w:rsidRDefault="00EC76A6" w:rsidP="00EC76A6">
      <w:pPr>
        <w:rPr>
          <w:lang w:val="en-US"/>
        </w:rPr>
      </w:pPr>
      <w:r w:rsidRPr="00A072F5">
        <w:rPr>
          <w:lang w:val="en-US"/>
        </w:rPr>
        <w:t>drop _merge</w:t>
      </w:r>
    </w:p>
    <w:p w:rsidR="00EC76A6" w:rsidRPr="00A072F5" w:rsidRDefault="00EC76A6" w:rsidP="00EC76A6">
      <w:pPr>
        <w:rPr>
          <w:lang w:val="en-US"/>
        </w:rPr>
      </w:pPr>
      <w:r w:rsidRPr="00A072F5">
        <w:rPr>
          <w:lang w:val="en-US"/>
        </w:rPr>
        <w:t>sort lpnr</w:t>
      </w:r>
    </w:p>
    <w:p w:rsidR="00EC76A6" w:rsidRPr="00A072F5" w:rsidRDefault="00EC76A6" w:rsidP="00EC76A6">
      <w:pPr>
        <w:rPr>
          <w:lang w:val="en-US"/>
        </w:rPr>
      </w:pPr>
      <w:r w:rsidRPr="00A072F5">
        <w:rPr>
          <w:lang w:val="en-US"/>
        </w:rPr>
        <w:t>merge lpnr using "Lind kopior/PIVUS data 70-75-CF/PIVUS75 data-CF/PIVUs75 data carotisplaque.dta"</w:t>
      </w:r>
    </w:p>
    <w:p w:rsidR="00EC76A6" w:rsidRPr="00A072F5" w:rsidRDefault="00EC76A6" w:rsidP="00EC76A6">
      <w:pPr>
        <w:rPr>
          <w:lang w:val="en-US"/>
        </w:rPr>
      </w:pPr>
      <w:r w:rsidRPr="00A072F5">
        <w:rPr>
          <w:lang w:val="en-US"/>
        </w:rPr>
        <w:t>sum _merge</w:t>
      </w:r>
    </w:p>
    <w:p w:rsidR="00EC76A6" w:rsidRPr="00A072F5" w:rsidRDefault="00EC76A6" w:rsidP="00EC76A6">
      <w:pPr>
        <w:rPr>
          <w:lang w:val="en-US"/>
        </w:rPr>
      </w:pPr>
      <w:r w:rsidRPr="00A072F5">
        <w:rPr>
          <w:lang w:val="en-US"/>
        </w:rPr>
        <w:t>drop _merge</w:t>
      </w:r>
    </w:p>
    <w:p w:rsidR="00EC76A6" w:rsidRPr="00A072F5" w:rsidRDefault="00EC76A6" w:rsidP="00EC76A6">
      <w:pPr>
        <w:rPr>
          <w:lang w:val="en-US"/>
        </w:rPr>
      </w:pPr>
      <w:r w:rsidRPr="00A072F5">
        <w:rPr>
          <w:lang w:val="en-US"/>
        </w:rPr>
        <w:t>sort lpnr</w:t>
      </w:r>
    </w:p>
    <w:p w:rsidR="00EC76A6" w:rsidRPr="00A072F5" w:rsidRDefault="00EC76A6" w:rsidP="00EC76A6">
      <w:pPr>
        <w:rPr>
          <w:lang w:val="en-US"/>
        </w:rPr>
      </w:pPr>
      <w:r w:rsidRPr="00A072F5">
        <w:rPr>
          <w:lang w:val="en-US"/>
        </w:rPr>
        <w:t>merge lpnr using "Lind kopior/PIVUS data adjusted IM-GSM.dta"</w:t>
      </w:r>
    </w:p>
    <w:p w:rsidR="00EC76A6" w:rsidRDefault="00EC76A6" w:rsidP="00EC76A6">
      <w:r>
        <w:t>sum _merge</w:t>
      </w:r>
    </w:p>
    <w:p w:rsidR="00EC76A6" w:rsidRDefault="00EC76A6" w:rsidP="00EC76A6">
      <w:r>
        <w:t>drop _merge</w:t>
      </w:r>
    </w:p>
    <w:p w:rsidR="00EC76A6" w:rsidRDefault="00EC76A6" w:rsidP="00EC76A6"/>
    <w:p w:rsidR="00EC76A6" w:rsidRDefault="00EC76A6" w:rsidP="00EC76A6"/>
    <w:p w:rsidR="00EC76A6" w:rsidRDefault="00EC76A6" w:rsidP="00EC76A6"/>
    <w:p w:rsidR="00EC76A6" w:rsidRDefault="00EC76A6" w:rsidP="00EC76A6"/>
    <w:p w:rsidR="00EC76A6" w:rsidRDefault="00EC76A6" w:rsidP="00EC76A6">
      <w:r>
        <w:t>*****************generera AllMI</w:t>
      </w:r>
    </w:p>
    <w:p w:rsidR="00EC76A6" w:rsidRDefault="00EC76A6" w:rsidP="00EC76A6"/>
    <w:p w:rsidR="00EC76A6" w:rsidRPr="00A072F5" w:rsidRDefault="00EC76A6" w:rsidP="00EC76A6">
      <w:pPr>
        <w:rPr>
          <w:lang w:val="en-US"/>
        </w:rPr>
      </w:pPr>
      <w:r w:rsidRPr="00A072F5">
        <w:rPr>
          <w:lang w:val="en-US"/>
        </w:rPr>
        <w:t>gen allmi=.</w:t>
      </w:r>
    </w:p>
    <w:p w:rsidR="00EC76A6" w:rsidRPr="00A072F5" w:rsidRDefault="00EC76A6" w:rsidP="00EC76A6">
      <w:pPr>
        <w:rPr>
          <w:lang w:val="en-US"/>
        </w:rPr>
      </w:pPr>
      <w:r w:rsidRPr="00A072F5">
        <w:rPr>
          <w:lang w:val="en-US"/>
        </w:rPr>
        <w:t>replace allmi=0 if mi!=.</w:t>
      </w:r>
    </w:p>
    <w:p w:rsidR="00EC76A6" w:rsidRPr="00A072F5" w:rsidRDefault="00EC76A6" w:rsidP="00EC76A6">
      <w:pPr>
        <w:rPr>
          <w:lang w:val="en-US"/>
        </w:rPr>
      </w:pPr>
      <w:r w:rsidRPr="00A072F5">
        <w:rPr>
          <w:lang w:val="en-US"/>
        </w:rPr>
        <w:t>replace allmi=1 if mi==1 &amp; mi!=.</w:t>
      </w:r>
    </w:p>
    <w:p w:rsidR="00EC76A6" w:rsidRPr="00A072F5" w:rsidRDefault="00EC76A6" w:rsidP="00EC76A6">
      <w:pPr>
        <w:rPr>
          <w:lang w:val="en-US"/>
        </w:rPr>
      </w:pPr>
      <w:r w:rsidRPr="00A072F5">
        <w:rPr>
          <w:lang w:val="en-US"/>
        </w:rPr>
        <w:t xml:space="preserve">replace allmi=1 if CVtypedead=="mi" </w:t>
      </w:r>
    </w:p>
    <w:p w:rsidR="00EC76A6" w:rsidRDefault="00EC76A6" w:rsidP="00EC76A6">
      <w:r>
        <w:t>tab allmi</w:t>
      </w:r>
    </w:p>
    <w:p w:rsidR="00EC76A6" w:rsidRDefault="00EC76A6" w:rsidP="00EC76A6"/>
    <w:p w:rsidR="00EC76A6" w:rsidRDefault="00EC76A6" w:rsidP="00EC76A6">
      <w:r>
        <w:t>gen allmidatestata= exitdatestata</w:t>
      </w:r>
    </w:p>
    <w:p w:rsidR="00EC76A6" w:rsidRDefault="00EC76A6" w:rsidP="00EC76A6">
      <w:r>
        <w:t xml:space="preserve">replace allmidatestata = midatestata if midatestata&lt;exitdatestata </w:t>
      </w:r>
    </w:p>
    <w:p w:rsidR="00EC76A6" w:rsidRPr="00A072F5" w:rsidRDefault="00EC76A6" w:rsidP="00EC76A6">
      <w:pPr>
        <w:rPr>
          <w:lang w:val="en-US"/>
        </w:rPr>
      </w:pPr>
      <w:r w:rsidRPr="00A072F5">
        <w:rPr>
          <w:lang w:val="en-US"/>
        </w:rPr>
        <w:t>format allmidatestata %d</w:t>
      </w:r>
    </w:p>
    <w:p w:rsidR="00EC76A6" w:rsidRPr="00A072F5" w:rsidRDefault="00EC76A6" w:rsidP="00EC76A6">
      <w:pPr>
        <w:rPr>
          <w:lang w:val="en-US"/>
        </w:rPr>
      </w:pPr>
    </w:p>
    <w:p w:rsidR="00EC76A6" w:rsidRPr="00A072F5" w:rsidRDefault="00EC76A6" w:rsidP="00EC76A6">
      <w:pPr>
        <w:rPr>
          <w:lang w:val="en-US"/>
        </w:rPr>
      </w:pPr>
      <w:r w:rsidRPr="00A072F5">
        <w:rPr>
          <w:lang w:val="en-US"/>
        </w:rPr>
        <w:t>*drop if validmi70==1  // for longitudinal analysis</w:t>
      </w:r>
    </w:p>
    <w:p w:rsidR="00EC76A6" w:rsidRPr="00A072F5" w:rsidRDefault="00EC76A6" w:rsidP="00EC76A6">
      <w:pPr>
        <w:rPr>
          <w:lang w:val="en-US"/>
        </w:rPr>
      </w:pPr>
    </w:p>
    <w:p w:rsidR="00EC76A6" w:rsidRPr="00A072F5" w:rsidRDefault="00EC76A6" w:rsidP="00EC76A6">
      <w:pPr>
        <w:rPr>
          <w:lang w:val="en-US"/>
        </w:rPr>
      </w:pPr>
      <w:r w:rsidRPr="00A072F5">
        <w:rPr>
          <w:lang w:val="en-US"/>
        </w:rPr>
        <w:t>*****************generera AllStroke</w:t>
      </w:r>
    </w:p>
    <w:p w:rsidR="00EC76A6" w:rsidRPr="00A072F5" w:rsidRDefault="00EC76A6" w:rsidP="00EC76A6">
      <w:pPr>
        <w:rPr>
          <w:lang w:val="en-US"/>
        </w:rPr>
      </w:pPr>
    </w:p>
    <w:p w:rsidR="00EC76A6" w:rsidRPr="00A072F5" w:rsidRDefault="00EC76A6" w:rsidP="00EC76A6">
      <w:pPr>
        <w:rPr>
          <w:lang w:val="en-US"/>
        </w:rPr>
      </w:pPr>
      <w:r w:rsidRPr="00A072F5">
        <w:rPr>
          <w:lang w:val="en-US"/>
        </w:rPr>
        <w:t>gen allstroke=.</w:t>
      </w:r>
    </w:p>
    <w:p w:rsidR="00EC76A6" w:rsidRPr="00A072F5" w:rsidRDefault="00EC76A6" w:rsidP="00EC76A6">
      <w:pPr>
        <w:rPr>
          <w:lang w:val="en-US"/>
        </w:rPr>
      </w:pPr>
      <w:r w:rsidRPr="00A072F5">
        <w:rPr>
          <w:lang w:val="en-US"/>
        </w:rPr>
        <w:t>replace allstroke =0 if stroke!=.</w:t>
      </w:r>
    </w:p>
    <w:p w:rsidR="00EC76A6" w:rsidRPr="00A072F5" w:rsidRDefault="00EC76A6" w:rsidP="00EC76A6">
      <w:pPr>
        <w:rPr>
          <w:lang w:val="en-US"/>
        </w:rPr>
      </w:pPr>
      <w:r w:rsidRPr="00A072F5">
        <w:rPr>
          <w:lang w:val="en-US"/>
        </w:rPr>
        <w:t>replace allstroke =1 if stroke ==1 &amp; stroke!=.</w:t>
      </w:r>
    </w:p>
    <w:p w:rsidR="00EC76A6" w:rsidRPr="00A072F5" w:rsidRDefault="00EC76A6" w:rsidP="00EC76A6">
      <w:pPr>
        <w:rPr>
          <w:lang w:val="en-US"/>
        </w:rPr>
      </w:pPr>
      <w:r w:rsidRPr="00A072F5">
        <w:rPr>
          <w:lang w:val="en-US"/>
        </w:rPr>
        <w:t>replace allstroke =1 if CVtypedead=="stroke_inf"</w:t>
      </w:r>
    </w:p>
    <w:p w:rsidR="00EC76A6" w:rsidRPr="00A072F5" w:rsidRDefault="00EC76A6" w:rsidP="00EC76A6">
      <w:pPr>
        <w:rPr>
          <w:lang w:val="en-US"/>
        </w:rPr>
      </w:pPr>
      <w:r w:rsidRPr="00A072F5">
        <w:rPr>
          <w:lang w:val="en-US"/>
        </w:rPr>
        <w:t xml:space="preserve">replace allstroke =1 if CVtypedead=="stroke_blod"  </w:t>
      </w:r>
    </w:p>
    <w:p w:rsidR="00EC76A6" w:rsidRDefault="00EC76A6" w:rsidP="00EC76A6">
      <w:r>
        <w:t>tab allstroke</w:t>
      </w:r>
    </w:p>
    <w:p w:rsidR="00EC76A6" w:rsidRDefault="00EC76A6" w:rsidP="00EC76A6"/>
    <w:p w:rsidR="00EC76A6" w:rsidRDefault="00EC76A6" w:rsidP="00EC76A6">
      <w:r>
        <w:t>gen allstrokedatestata= exitdatestata</w:t>
      </w:r>
    </w:p>
    <w:p w:rsidR="00EC76A6" w:rsidRDefault="00EC76A6" w:rsidP="00EC76A6">
      <w:r>
        <w:t xml:space="preserve">replace allstrokedatestata = strokedatestata if strokedatestata &lt;exitdatestata </w:t>
      </w:r>
    </w:p>
    <w:p w:rsidR="00EC76A6" w:rsidRDefault="00EC76A6" w:rsidP="00EC76A6">
      <w:r>
        <w:t>format allstrokedatestata %d</w:t>
      </w:r>
    </w:p>
    <w:p w:rsidR="00EC76A6" w:rsidRDefault="00EC76A6" w:rsidP="00EC76A6"/>
    <w:p w:rsidR="00EC76A6" w:rsidRDefault="00EC76A6" w:rsidP="00EC76A6">
      <w:r>
        <w:t>*drop if validstroke70==1</w:t>
      </w:r>
    </w:p>
    <w:p w:rsidR="00EC76A6" w:rsidRDefault="00EC76A6" w:rsidP="00EC76A6">
      <w:r>
        <w:t>*drop if tiastroke==1   // om man inte vill ha med TIA</w:t>
      </w:r>
    </w:p>
    <w:p w:rsidR="00EC76A6" w:rsidRDefault="00EC76A6" w:rsidP="00EC76A6">
      <w:r>
        <w:t>*drop if blodningstroke ==1   // om man inte vill ha med blödningarna</w:t>
      </w:r>
    </w:p>
    <w:p w:rsidR="00EC76A6" w:rsidRDefault="00EC76A6" w:rsidP="00EC76A6"/>
    <w:p w:rsidR="00EC76A6" w:rsidRDefault="00EC76A6" w:rsidP="00EC76A6"/>
    <w:p w:rsidR="00EC76A6" w:rsidRDefault="00EC76A6" w:rsidP="00EC76A6">
      <w:r>
        <w:t>**********generera allsvikt</w:t>
      </w:r>
    </w:p>
    <w:p w:rsidR="00EC76A6" w:rsidRDefault="00EC76A6" w:rsidP="00EC76A6">
      <w:r>
        <w:t>gen allsvikt=.</w:t>
      </w:r>
    </w:p>
    <w:p w:rsidR="00EC76A6" w:rsidRDefault="00EC76A6" w:rsidP="00EC76A6">
      <w:r>
        <w:t>replace allsvikt =0 if svikt!=.</w:t>
      </w:r>
    </w:p>
    <w:p w:rsidR="00EC76A6" w:rsidRDefault="00EC76A6" w:rsidP="00EC76A6">
      <w:r>
        <w:t>replace allsvikt =1 if svikt ==1 &amp; svikt!=.</w:t>
      </w:r>
    </w:p>
    <w:p w:rsidR="00EC76A6" w:rsidRDefault="00EC76A6" w:rsidP="00EC76A6">
      <w:r>
        <w:t xml:space="preserve">replace allsvikt =1 if CVtypedead=="svikt" </w:t>
      </w:r>
    </w:p>
    <w:p w:rsidR="00EC76A6" w:rsidRDefault="00EC76A6" w:rsidP="00EC76A6">
      <w:r>
        <w:t>tab allsvikt</w:t>
      </w:r>
    </w:p>
    <w:p w:rsidR="00EC76A6" w:rsidRDefault="00EC76A6" w:rsidP="00EC76A6"/>
    <w:p w:rsidR="00EC76A6" w:rsidRDefault="00EC76A6" w:rsidP="00EC76A6">
      <w:r>
        <w:t>gen allsviktdatestata= exitdatestata</w:t>
      </w:r>
    </w:p>
    <w:p w:rsidR="00EC76A6" w:rsidRDefault="00EC76A6" w:rsidP="00EC76A6">
      <w:r>
        <w:t xml:space="preserve">replace allsviktdatestata = sviktdatestata if sviktdatestata &lt;exitdatestata </w:t>
      </w:r>
    </w:p>
    <w:p w:rsidR="00EC76A6" w:rsidRDefault="00EC76A6" w:rsidP="00EC76A6">
      <w:r>
        <w:t>format allsviktdatestata %d</w:t>
      </w:r>
    </w:p>
    <w:p w:rsidR="00EC76A6" w:rsidRDefault="00EC76A6" w:rsidP="00EC76A6"/>
    <w:p w:rsidR="00EC76A6" w:rsidRDefault="00EC76A6" w:rsidP="00EC76A6">
      <w:r>
        <w:t>*drop if hjrtsvikt ==1</w:t>
      </w:r>
    </w:p>
    <w:p w:rsidR="00EC76A6" w:rsidRDefault="00EC76A6" w:rsidP="00EC76A6"/>
    <w:p w:rsidR="00EC76A6" w:rsidRDefault="00EC76A6" w:rsidP="00EC76A6"/>
    <w:p w:rsidR="00EC76A6" w:rsidRDefault="00EC76A6" w:rsidP="00EC76A6">
      <w:r>
        <w:t>*******generera allCVD</w:t>
      </w:r>
    </w:p>
    <w:p w:rsidR="00EC76A6" w:rsidRDefault="00EC76A6" w:rsidP="00EC76A6">
      <w:r>
        <w:t>gen allCVD=allmi if allmi!=.</w:t>
      </w:r>
    </w:p>
    <w:p w:rsidR="00EC76A6" w:rsidRPr="00A072F5" w:rsidRDefault="00EC76A6" w:rsidP="00EC76A6">
      <w:pPr>
        <w:rPr>
          <w:lang w:val="en-US"/>
        </w:rPr>
      </w:pPr>
      <w:r w:rsidRPr="00A072F5">
        <w:rPr>
          <w:lang w:val="en-US"/>
        </w:rPr>
        <w:t>replace allCVD=1 if allstroke==1 &amp; allstroke!=.</w:t>
      </w:r>
    </w:p>
    <w:p w:rsidR="00EC76A6" w:rsidRDefault="00EC76A6" w:rsidP="00EC76A6">
      <w:r>
        <w:t>replace allCVD=1 if allsvikt==1 &amp; allsvikt!=.</w:t>
      </w:r>
    </w:p>
    <w:p w:rsidR="00EC76A6" w:rsidRDefault="00EC76A6" w:rsidP="00EC76A6">
      <w:r>
        <w:t>tab allCVD</w:t>
      </w:r>
    </w:p>
    <w:p w:rsidR="00EC76A6" w:rsidRDefault="00EC76A6" w:rsidP="00EC76A6"/>
    <w:p w:rsidR="00EC76A6" w:rsidRDefault="00EC76A6" w:rsidP="00EC76A6">
      <w:r>
        <w:t>gen allCVDdatestata= allmidatestata</w:t>
      </w:r>
    </w:p>
    <w:p w:rsidR="00EC76A6" w:rsidRDefault="00EC76A6" w:rsidP="00EC76A6">
      <w:r>
        <w:lastRenderedPageBreak/>
        <w:t>replace allCVDdatestata = allstrokedatestata if allstrokedatestata &lt;allCVDdatestata</w:t>
      </w:r>
    </w:p>
    <w:p w:rsidR="00EC76A6" w:rsidRDefault="00EC76A6" w:rsidP="00EC76A6">
      <w:r>
        <w:t>replace allCVDdatestata = allsviktdatestata if allsviktdatestata &lt;allCVDdatestata</w:t>
      </w:r>
    </w:p>
    <w:p w:rsidR="00EC76A6" w:rsidRDefault="00EC76A6" w:rsidP="00EC76A6">
      <w:r>
        <w:t>format allCVDdatestata %d</w:t>
      </w:r>
    </w:p>
    <w:p w:rsidR="00EC76A6" w:rsidRDefault="00EC76A6" w:rsidP="00EC76A6"/>
    <w:p w:rsidR="00EC76A6" w:rsidRDefault="00EC76A6" w:rsidP="00EC76A6">
      <w:r>
        <w:t>tab allCVD</w:t>
      </w:r>
    </w:p>
    <w:p w:rsidR="00EC76A6" w:rsidRDefault="00EC76A6" w:rsidP="00EC76A6">
      <w:r>
        <w:t xml:space="preserve">tab allCVD if validmi70==0 &amp; validstroke70==0 &amp; hjrtsvikt ==0 &amp; tiastroke==0 </w:t>
      </w:r>
    </w:p>
    <w:p w:rsidR="00EC76A6" w:rsidRDefault="00EC76A6" w:rsidP="00EC76A6"/>
    <w:p w:rsidR="00EC76A6" w:rsidRDefault="00EC76A6" w:rsidP="00EC76A6">
      <w:r>
        <w:t>*******generera allMIStoke</w:t>
      </w:r>
    </w:p>
    <w:p w:rsidR="00EC76A6" w:rsidRPr="00A072F5" w:rsidRDefault="00EC76A6" w:rsidP="00EC76A6">
      <w:pPr>
        <w:rPr>
          <w:lang w:val="en-US"/>
        </w:rPr>
      </w:pPr>
      <w:r w:rsidRPr="00A072F5">
        <w:rPr>
          <w:lang w:val="en-US"/>
        </w:rPr>
        <w:t>gen allMIStroke =allmi if allmi!=.</w:t>
      </w:r>
    </w:p>
    <w:p w:rsidR="00EC76A6" w:rsidRPr="00A072F5" w:rsidRDefault="00EC76A6" w:rsidP="00EC76A6">
      <w:pPr>
        <w:rPr>
          <w:lang w:val="en-US"/>
        </w:rPr>
      </w:pPr>
      <w:r w:rsidRPr="00A072F5">
        <w:rPr>
          <w:lang w:val="en-US"/>
        </w:rPr>
        <w:t>replace allMIStroke =1 if allstroke==1 &amp; allstroke!=.</w:t>
      </w:r>
    </w:p>
    <w:p w:rsidR="00EC76A6" w:rsidRPr="00A072F5" w:rsidRDefault="00EC76A6" w:rsidP="00EC76A6">
      <w:pPr>
        <w:rPr>
          <w:lang w:val="en-US"/>
        </w:rPr>
      </w:pPr>
      <w:r w:rsidRPr="00A072F5">
        <w:rPr>
          <w:lang w:val="en-US"/>
        </w:rPr>
        <w:t>tab allMIStroke</w:t>
      </w:r>
    </w:p>
    <w:p w:rsidR="00EC76A6" w:rsidRPr="00A072F5" w:rsidRDefault="00EC76A6" w:rsidP="00EC76A6">
      <w:pPr>
        <w:rPr>
          <w:lang w:val="en-US"/>
        </w:rPr>
      </w:pPr>
    </w:p>
    <w:p w:rsidR="00EC76A6" w:rsidRPr="00A072F5" w:rsidRDefault="00EC76A6" w:rsidP="00EC76A6">
      <w:pPr>
        <w:rPr>
          <w:lang w:val="en-US"/>
        </w:rPr>
      </w:pPr>
      <w:r w:rsidRPr="00A072F5">
        <w:rPr>
          <w:lang w:val="en-US"/>
        </w:rPr>
        <w:t>gen allMIStrokedatestata= allmidatestata</w:t>
      </w:r>
    </w:p>
    <w:p w:rsidR="00EC76A6" w:rsidRPr="00A072F5" w:rsidRDefault="00EC76A6" w:rsidP="00EC76A6">
      <w:pPr>
        <w:rPr>
          <w:lang w:val="en-US"/>
        </w:rPr>
      </w:pPr>
      <w:r w:rsidRPr="00A072F5">
        <w:rPr>
          <w:lang w:val="en-US"/>
        </w:rPr>
        <w:t>replace allMIStrokedatestata = allstrokedatestata if allstrokedatestata &lt;allMIStrokedatestata</w:t>
      </w:r>
    </w:p>
    <w:p w:rsidR="00EC76A6" w:rsidRPr="00A072F5" w:rsidRDefault="00EC76A6" w:rsidP="00EC76A6">
      <w:pPr>
        <w:rPr>
          <w:lang w:val="en-US"/>
        </w:rPr>
      </w:pPr>
      <w:r w:rsidRPr="00A072F5">
        <w:rPr>
          <w:lang w:val="en-US"/>
        </w:rPr>
        <w:t>format allMIStrokedatestata %d</w:t>
      </w:r>
    </w:p>
    <w:p w:rsidR="00EC76A6" w:rsidRPr="00A072F5" w:rsidRDefault="00EC76A6" w:rsidP="00EC76A6">
      <w:pPr>
        <w:rPr>
          <w:lang w:val="en-US"/>
        </w:rPr>
      </w:pPr>
    </w:p>
    <w:p w:rsidR="00EC76A6" w:rsidRPr="00A072F5" w:rsidRDefault="00EC76A6" w:rsidP="00EC76A6">
      <w:pPr>
        <w:rPr>
          <w:lang w:val="en-US"/>
        </w:rPr>
      </w:pPr>
      <w:r w:rsidRPr="00A072F5">
        <w:rPr>
          <w:lang w:val="en-US"/>
        </w:rPr>
        <w:t>tab allMIStroke if validmi70==0 &amp; validstroke70==0  &amp; tiastroke==0</w:t>
      </w:r>
    </w:p>
    <w:p w:rsidR="00EC76A6" w:rsidRPr="00A072F5" w:rsidRDefault="00EC76A6" w:rsidP="00EC76A6">
      <w:pPr>
        <w:rPr>
          <w:lang w:val="en-US"/>
        </w:rPr>
      </w:pPr>
    </w:p>
    <w:p w:rsidR="00EC76A6" w:rsidRPr="00A072F5" w:rsidRDefault="00EC76A6" w:rsidP="00EC76A6">
      <w:pPr>
        <w:rPr>
          <w:lang w:val="en-US"/>
        </w:rPr>
      </w:pPr>
      <w:r w:rsidRPr="00A072F5">
        <w:rPr>
          <w:lang w:val="en-US"/>
        </w:rPr>
        <w:t>drop if validstroke70==1</w:t>
      </w:r>
    </w:p>
    <w:p w:rsidR="00EC76A6" w:rsidRPr="00A072F5" w:rsidRDefault="00EC76A6" w:rsidP="00EC76A6">
      <w:pPr>
        <w:rPr>
          <w:lang w:val="en-US"/>
        </w:rPr>
      </w:pPr>
      <w:r w:rsidRPr="00A072F5">
        <w:rPr>
          <w:lang w:val="en-US"/>
        </w:rPr>
        <w:t>drop if validmi70==1</w:t>
      </w:r>
    </w:p>
    <w:p w:rsidR="00EC76A6" w:rsidRPr="00A072F5" w:rsidRDefault="00EC76A6" w:rsidP="00EC76A6">
      <w:pPr>
        <w:rPr>
          <w:lang w:val="en-US"/>
        </w:rPr>
      </w:pPr>
      <w:r w:rsidRPr="00A072F5">
        <w:rPr>
          <w:lang w:val="en-US"/>
        </w:rPr>
        <w:t>drop if tiastroke==1</w:t>
      </w:r>
    </w:p>
    <w:p w:rsidR="00EC76A6" w:rsidRPr="00A072F5" w:rsidRDefault="00EC76A6" w:rsidP="00EC76A6">
      <w:pPr>
        <w:rPr>
          <w:lang w:val="en-US"/>
        </w:rPr>
      </w:pPr>
      <w:r w:rsidRPr="00A072F5">
        <w:rPr>
          <w:lang w:val="en-US"/>
        </w:rPr>
        <w:t>drop if allMIStrokedatestata&lt;beskdat70mdy</w:t>
      </w:r>
    </w:p>
    <w:p w:rsidR="00EC76A6" w:rsidRPr="00A072F5" w:rsidRDefault="00EC76A6" w:rsidP="00EC76A6">
      <w:pPr>
        <w:rPr>
          <w:lang w:val="en-US"/>
        </w:rPr>
      </w:pPr>
      <w:r w:rsidRPr="00A072F5">
        <w:rPr>
          <w:lang w:val="en-US"/>
        </w:rPr>
        <w:t>tab allMIStroke</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ren imtfmeansindx2 imtCCA70</w:t>
      </w:r>
    </w:p>
    <w:p w:rsidR="00EC76A6" w:rsidRPr="00A072F5" w:rsidRDefault="00EC76A6" w:rsidP="00EC76A6">
      <w:pPr>
        <w:rPr>
          <w:lang w:val="en-US"/>
        </w:rPr>
      </w:pPr>
      <w:r w:rsidRPr="00A072F5">
        <w:rPr>
          <w:lang w:val="en-US"/>
        </w:rPr>
        <w:t>ren bulbimtfmeandxsin imtBULB70</w:t>
      </w:r>
    </w:p>
    <w:p w:rsidR="00EC76A6" w:rsidRDefault="00EC76A6" w:rsidP="00EC76A6">
      <w:r>
        <w:lastRenderedPageBreak/>
        <w:t>ren gsmimtdxsin imGSM70</w:t>
      </w:r>
    </w:p>
    <w:p w:rsidR="00EC76A6" w:rsidRDefault="00EC76A6" w:rsidP="00EC76A6"/>
    <w:p w:rsidR="00EC76A6" w:rsidRDefault="00EC76A6" w:rsidP="00EC76A6"/>
    <w:p w:rsidR="00EC76A6" w:rsidRDefault="00EC76A6" w:rsidP="00EC76A6">
      <w:r>
        <w:t>ren imtfmeandxsin75 imtCCA75</w:t>
      </w:r>
    </w:p>
    <w:p w:rsidR="00EC76A6" w:rsidRDefault="00EC76A6" w:rsidP="00EC76A6">
      <w:r>
        <w:t>ren bilbimtsindx75 imtBULB75</w:t>
      </w:r>
    </w:p>
    <w:p w:rsidR="00EC76A6" w:rsidRDefault="00EC76A6" w:rsidP="00EC76A6">
      <w:r>
        <w:t>ren ccaimgsm75 imGSM75</w:t>
      </w:r>
    </w:p>
    <w:p w:rsidR="00EC76A6" w:rsidRDefault="00EC76A6" w:rsidP="00EC76A6"/>
    <w:p w:rsidR="00EC76A6" w:rsidRPr="00A072F5" w:rsidRDefault="00EC76A6" w:rsidP="00EC76A6">
      <w:pPr>
        <w:rPr>
          <w:lang w:val="en-US"/>
        </w:rPr>
      </w:pPr>
      <w:r w:rsidRPr="00A072F5">
        <w:rPr>
          <w:lang w:val="en-US"/>
        </w:rPr>
        <w:t xml:space="preserve">replace areadx75=0 if areadx75==. </w:t>
      </w:r>
    </w:p>
    <w:p w:rsidR="00EC76A6" w:rsidRPr="00A072F5" w:rsidRDefault="00EC76A6" w:rsidP="00EC76A6">
      <w:pPr>
        <w:rPr>
          <w:lang w:val="en-US"/>
        </w:rPr>
      </w:pPr>
      <w:r w:rsidRPr="00A072F5">
        <w:rPr>
          <w:lang w:val="en-US"/>
        </w:rPr>
        <w:t>replace areasin75=0 if areasin75==.</w:t>
      </w:r>
    </w:p>
    <w:p w:rsidR="00EC76A6" w:rsidRPr="00A072F5" w:rsidRDefault="00EC76A6" w:rsidP="00EC76A6">
      <w:pPr>
        <w:rPr>
          <w:lang w:val="en-US"/>
        </w:rPr>
      </w:pPr>
      <w:r w:rsidRPr="00A072F5">
        <w:rPr>
          <w:lang w:val="en-US"/>
        </w:rPr>
        <w:t>gen area75=areadx75 +areasin75</w:t>
      </w:r>
    </w:p>
    <w:p w:rsidR="00EC76A6" w:rsidRPr="00A072F5" w:rsidRDefault="00EC76A6" w:rsidP="00EC76A6">
      <w:pPr>
        <w:rPr>
          <w:lang w:val="en-US"/>
        </w:rPr>
      </w:pPr>
      <w:r w:rsidRPr="00A072F5">
        <w:rPr>
          <w:lang w:val="en-US"/>
        </w:rPr>
        <w:t>replace area75=. if imtCCA75==.</w:t>
      </w:r>
    </w:p>
    <w:p w:rsidR="00EC76A6" w:rsidRPr="00A072F5" w:rsidRDefault="00EC76A6" w:rsidP="00EC76A6">
      <w:pPr>
        <w:rPr>
          <w:lang w:val="en-US"/>
        </w:rPr>
      </w:pPr>
      <w:r w:rsidRPr="00A072F5">
        <w:rPr>
          <w:lang w:val="en-US"/>
        </w:rPr>
        <w:t>sum area75</w:t>
      </w:r>
    </w:p>
    <w:p w:rsidR="00EC76A6" w:rsidRPr="00A072F5" w:rsidRDefault="00EC76A6" w:rsidP="00EC76A6">
      <w:pPr>
        <w:rPr>
          <w:lang w:val="en-US"/>
        </w:rPr>
      </w:pPr>
      <w:r w:rsidRPr="00A072F5">
        <w:rPr>
          <w:lang w:val="en-US"/>
        </w:rPr>
        <w:t>tab area75</w:t>
      </w:r>
    </w:p>
    <w:p w:rsidR="00EC76A6" w:rsidRPr="00A072F5" w:rsidRDefault="00EC76A6" w:rsidP="00EC76A6">
      <w:pPr>
        <w:rPr>
          <w:lang w:val="en-US"/>
        </w:rPr>
      </w:pPr>
    </w:p>
    <w:p w:rsidR="00EC76A6" w:rsidRPr="00A072F5" w:rsidRDefault="00EC76A6" w:rsidP="00EC76A6">
      <w:pPr>
        <w:rPr>
          <w:lang w:val="en-US"/>
        </w:rPr>
      </w:pPr>
      <w:r w:rsidRPr="00A072F5">
        <w:rPr>
          <w:lang w:val="en-US"/>
        </w:rPr>
        <w:t>gen anyplaque10at75=.</w:t>
      </w:r>
    </w:p>
    <w:p w:rsidR="00EC76A6" w:rsidRPr="00A072F5" w:rsidRDefault="00EC76A6" w:rsidP="00EC76A6">
      <w:pPr>
        <w:rPr>
          <w:lang w:val="en-US"/>
        </w:rPr>
      </w:pPr>
      <w:r w:rsidRPr="00A072F5">
        <w:rPr>
          <w:lang w:val="en-US"/>
        </w:rPr>
        <w:t>replace anyplaque10at75=0 if area75!=.</w:t>
      </w:r>
    </w:p>
    <w:p w:rsidR="00EC76A6" w:rsidRPr="00A072F5" w:rsidRDefault="00EC76A6" w:rsidP="00EC76A6">
      <w:pPr>
        <w:rPr>
          <w:lang w:val="en-US"/>
        </w:rPr>
      </w:pPr>
      <w:r w:rsidRPr="00A072F5">
        <w:rPr>
          <w:lang w:val="en-US"/>
        </w:rPr>
        <w:t>replace anyplaque10at75=1 if area75!=. &amp; area75&gt;10</w:t>
      </w:r>
    </w:p>
    <w:p w:rsidR="00EC76A6" w:rsidRPr="00A072F5" w:rsidRDefault="00EC76A6" w:rsidP="00EC76A6">
      <w:pPr>
        <w:rPr>
          <w:lang w:val="en-US"/>
        </w:rPr>
      </w:pPr>
      <w:r w:rsidRPr="00A072F5">
        <w:rPr>
          <w:lang w:val="en-US"/>
        </w:rPr>
        <w:t>tab anyplaque10at75</w:t>
      </w: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replace areadx=0 if areadx==. </w:t>
      </w:r>
    </w:p>
    <w:p w:rsidR="00EC76A6" w:rsidRPr="00A072F5" w:rsidRDefault="00EC76A6" w:rsidP="00EC76A6">
      <w:pPr>
        <w:rPr>
          <w:lang w:val="en-US"/>
        </w:rPr>
      </w:pPr>
      <w:r w:rsidRPr="00A072F5">
        <w:rPr>
          <w:lang w:val="en-US"/>
        </w:rPr>
        <w:t>replace areasin=0 if areasin==.</w:t>
      </w:r>
    </w:p>
    <w:p w:rsidR="00EC76A6" w:rsidRPr="00A072F5" w:rsidRDefault="00EC76A6" w:rsidP="00EC76A6">
      <w:pPr>
        <w:rPr>
          <w:lang w:val="en-US"/>
        </w:rPr>
      </w:pPr>
      <w:r w:rsidRPr="00A072F5">
        <w:rPr>
          <w:lang w:val="en-US"/>
        </w:rPr>
        <w:t>gen area=areadx +areasin</w:t>
      </w:r>
    </w:p>
    <w:p w:rsidR="00EC76A6" w:rsidRPr="00A072F5" w:rsidRDefault="00EC76A6" w:rsidP="00EC76A6">
      <w:pPr>
        <w:rPr>
          <w:lang w:val="en-US"/>
        </w:rPr>
      </w:pPr>
      <w:r w:rsidRPr="00A072F5">
        <w:rPr>
          <w:lang w:val="en-US"/>
        </w:rPr>
        <w:t>replace area=. if imtCCA70 ==.</w:t>
      </w:r>
    </w:p>
    <w:p w:rsidR="00EC76A6" w:rsidRPr="00A072F5" w:rsidRDefault="00EC76A6" w:rsidP="00EC76A6">
      <w:pPr>
        <w:rPr>
          <w:lang w:val="en-US"/>
        </w:rPr>
      </w:pPr>
      <w:r w:rsidRPr="00A072F5">
        <w:rPr>
          <w:lang w:val="en-US"/>
        </w:rPr>
        <w:t>gen anyplaque10=.</w:t>
      </w:r>
    </w:p>
    <w:p w:rsidR="00EC76A6" w:rsidRPr="00A072F5" w:rsidRDefault="00EC76A6" w:rsidP="00EC76A6">
      <w:pPr>
        <w:rPr>
          <w:lang w:val="en-US"/>
        </w:rPr>
      </w:pPr>
      <w:r w:rsidRPr="00A072F5">
        <w:rPr>
          <w:lang w:val="en-US"/>
        </w:rPr>
        <w:t>replace anyplaque10=0 if area!=.</w:t>
      </w:r>
    </w:p>
    <w:p w:rsidR="00EC76A6" w:rsidRPr="00A072F5" w:rsidRDefault="00EC76A6" w:rsidP="00EC76A6">
      <w:pPr>
        <w:rPr>
          <w:lang w:val="en-US"/>
        </w:rPr>
      </w:pPr>
      <w:r w:rsidRPr="00A072F5">
        <w:rPr>
          <w:lang w:val="en-US"/>
        </w:rPr>
        <w:t>replace anyplaque10=1 if area!=. &amp; area&gt;10</w:t>
      </w:r>
    </w:p>
    <w:p w:rsidR="00EC76A6" w:rsidRPr="00A072F5" w:rsidRDefault="00EC76A6" w:rsidP="00EC76A6">
      <w:pPr>
        <w:rPr>
          <w:lang w:val="en-US"/>
        </w:rPr>
      </w:pPr>
      <w:r w:rsidRPr="00A072F5">
        <w:rPr>
          <w:lang w:val="en-US"/>
        </w:rPr>
        <w:t>ren anyplaque10 anyplaque10at70</w:t>
      </w:r>
    </w:p>
    <w:p w:rsidR="00EC76A6" w:rsidRPr="00A072F5" w:rsidRDefault="00EC76A6" w:rsidP="00EC76A6">
      <w:pPr>
        <w:rPr>
          <w:lang w:val="en-US"/>
        </w:rPr>
      </w:pPr>
      <w:r w:rsidRPr="00A072F5">
        <w:rPr>
          <w:lang w:val="en-US"/>
        </w:rPr>
        <w:lastRenderedPageBreak/>
        <w:t>tab anyplaque10at70</w:t>
      </w:r>
    </w:p>
    <w:p w:rsidR="00EC76A6" w:rsidRPr="00A072F5" w:rsidRDefault="00EC76A6" w:rsidP="00EC76A6">
      <w:pPr>
        <w:rPr>
          <w:lang w:val="en-US"/>
        </w:rPr>
      </w:pPr>
      <w:r w:rsidRPr="00A072F5">
        <w:rPr>
          <w:lang w:val="en-US"/>
        </w:rPr>
        <w:t>ren area area70</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ren nrofarterieswithplaque nrofarterieswithplaque70 </w:t>
      </w:r>
    </w:p>
    <w:p w:rsidR="00EC76A6" w:rsidRPr="00A072F5" w:rsidRDefault="00EC76A6" w:rsidP="00EC76A6">
      <w:pPr>
        <w:rPr>
          <w:lang w:val="en-US"/>
        </w:rPr>
      </w:pPr>
    </w:p>
    <w:p w:rsidR="00EC76A6" w:rsidRPr="00A072F5" w:rsidRDefault="00EC76A6" w:rsidP="00EC76A6">
      <w:pPr>
        <w:rPr>
          <w:lang w:val="en-US"/>
        </w:rPr>
      </w:pPr>
      <w:r w:rsidRPr="00A072F5">
        <w:rPr>
          <w:lang w:val="en-US"/>
        </w:rPr>
        <w:t>ren plaquegsmsin75 plaqueGSM75</w:t>
      </w:r>
    </w:p>
    <w:p w:rsidR="00EC76A6" w:rsidRPr="00A072F5" w:rsidRDefault="00EC76A6" w:rsidP="00EC76A6">
      <w:pPr>
        <w:rPr>
          <w:lang w:val="en-US"/>
        </w:rPr>
      </w:pPr>
      <w:r w:rsidRPr="00A072F5">
        <w:rPr>
          <w:lang w:val="en-US"/>
        </w:rPr>
        <w:t>ren worstgsmplaque plaqueGSM70</w:t>
      </w:r>
    </w:p>
    <w:p w:rsidR="00EC76A6" w:rsidRPr="00A072F5" w:rsidRDefault="00EC76A6" w:rsidP="00EC76A6">
      <w:pPr>
        <w:rPr>
          <w:lang w:val="en-US"/>
        </w:rPr>
      </w:pPr>
    </w:p>
    <w:p w:rsidR="00EC76A6" w:rsidRDefault="00EC76A6" w:rsidP="00EC76A6">
      <w:r>
        <w:t>ren beskdat70mdy date70</w:t>
      </w:r>
    </w:p>
    <w:p w:rsidR="00EC76A6" w:rsidRDefault="00EC76A6" w:rsidP="00EC76A6">
      <w:r>
        <w:t>ren beskdat75mdy date75</w:t>
      </w:r>
    </w:p>
    <w:p w:rsidR="00EC76A6" w:rsidRDefault="00EC76A6" w:rsidP="00EC76A6"/>
    <w:p w:rsidR="00EC76A6" w:rsidRDefault="00EC76A6" w:rsidP="00EC76A6">
      <w:r>
        <w:t>ren bmi bmi70</w:t>
      </w:r>
    </w:p>
    <w:p w:rsidR="00EC76A6" w:rsidRDefault="00EC76A6" w:rsidP="00EC76A6">
      <w:r>
        <w:t>ren manuelltsbp  manuelltsbp70</w:t>
      </w:r>
    </w:p>
    <w:p w:rsidR="00EC76A6" w:rsidRDefault="00EC76A6" w:rsidP="00EC76A6">
      <w:r>
        <w:t>ren medicinmothgtbt medicinmothgtbt70</w:t>
      </w:r>
    </w:p>
    <w:p w:rsidR="00EC76A6" w:rsidRDefault="00EC76A6" w:rsidP="00EC76A6">
      <w:r>
        <w:t>ren statiner statiner70</w:t>
      </w:r>
    </w:p>
    <w:p w:rsidR="00EC76A6" w:rsidRDefault="00EC76A6" w:rsidP="00EC76A6">
      <w:r>
        <w:t>ren rkarenu rkarenu70</w:t>
      </w:r>
    </w:p>
    <w:p w:rsidR="00EC76A6" w:rsidRDefault="00EC76A6" w:rsidP="00EC76A6">
      <w:r>
        <w:t>ren hdl hdl70</w:t>
      </w:r>
    </w:p>
    <w:p w:rsidR="00EC76A6" w:rsidRDefault="00EC76A6" w:rsidP="00EC76A6">
      <w:r>
        <w:t>ren ldl ldl70</w:t>
      </w:r>
    </w:p>
    <w:p w:rsidR="00EC76A6" w:rsidRDefault="00EC76A6" w:rsidP="00EC76A6">
      <w:r>
        <w:t>ren diabetesmellitus diabetesmellitus70</w:t>
      </w:r>
    </w:p>
    <w:p w:rsidR="00EC76A6" w:rsidRDefault="00EC76A6" w:rsidP="00EC76A6">
      <w:r>
        <w:t>ren diabetesmell75 diabetesmellitus75</w:t>
      </w:r>
    </w:p>
    <w:p w:rsidR="00EC76A6" w:rsidRDefault="00EC76A6" w:rsidP="00EC76A6">
      <w:r>
        <w:t>ren mage mage70</w:t>
      </w:r>
    </w:p>
    <w:p w:rsidR="00EC76A6" w:rsidRDefault="00EC76A6" w:rsidP="00EC76A6"/>
    <w:p w:rsidR="00EC76A6" w:rsidRDefault="00EC76A6" w:rsidP="00EC76A6">
      <w:r>
        <w:t>gen kvadadjustedimgsm70= adjustedimgsm70* adjustedimgsm70</w:t>
      </w:r>
    </w:p>
    <w:p w:rsidR="00EC76A6" w:rsidRDefault="00EC76A6" w:rsidP="00EC76A6">
      <w:r>
        <w:t>gen kvadadjustedimgsm75= adjustedimgsm75* adjustedimgsm75</w:t>
      </w:r>
    </w:p>
    <w:p w:rsidR="00EC76A6" w:rsidRDefault="00EC76A6" w:rsidP="00EC76A6"/>
    <w:p w:rsidR="00EC76A6" w:rsidRDefault="00EC76A6" w:rsidP="00EC76A6">
      <w:r>
        <w:lastRenderedPageBreak/>
        <w:t>keep lpnr anyplaque10at70 anyplaque10at75 area70 area75 adjustedimgsm70 adjustedimgsm75 kvadadjustedimgsm70 kvadadjustedimgsm75 imtCCA70 imtCCA75 imtBULB70 imtBULB75 imGSM70 imGSM75 nrofarterieswithplaque70 nrofarterieswithplaque75 plaqueGSM70 plaqueGSM75 utbildning13  mage70 mage75 diabetesmellitus70 diabetesmellitus75 hdl70 hdl75 ldl70 ldl75 rkarenu70 rkarenu75  bmi70 bmi75 manuelltsbp70 manuelltsbp75 medicinmothgtbt70 medicinmothgtbt75 statiner70 statiner75   kn date70 date75  birthdate dead exitdatestata allCVD allCVDdatestata allMIStrokedatestata allMIStroke</w:t>
      </w:r>
    </w:p>
    <w:p w:rsidR="00EC76A6" w:rsidRDefault="00EC76A6" w:rsidP="00EC76A6"/>
    <w:p w:rsidR="00EC76A6" w:rsidRDefault="00EC76A6" w:rsidP="00EC76A6">
      <w:r>
        <w:t>*reshapa datasetet</w:t>
      </w:r>
    </w:p>
    <w:p w:rsidR="00EC76A6" w:rsidRDefault="00EC76A6" w:rsidP="00EC76A6">
      <w:r>
        <w:t>reshape long anyplaque10at area adjustedimgsm kvadadjustedimgsm imtCCA imtBULB imGSM nrofarterieswithplaque plaqueGSM mage bmi manuelltsbp medicinmothgtbt statiner rkarenu hdl ldl diabetesmellitus date, i(lpnr) j(visit)</w:t>
      </w:r>
    </w:p>
    <w:p w:rsidR="00EC76A6" w:rsidRPr="00A072F5" w:rsidRDefault="00EC76A6" w:rsidP="00EC76A6">
      <w:pPr>
        <w:rPr>
          <w:lang w:val="en-US"/>
        </w:rPr>
      </w:pPr>
      <w:r w:rsidRPr="00A072F5">
        <w:rPr>
          <w:lang w:val="en-US"/>
        </w:rPr>
        <w:t>drop if date==.</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fixa med datumen vs all CVD</w:t>
      </w:r>
    </w:p>
    <w:p w:rsidR="00EC76A6" w:rsidRPr="00A072F5" w:rsidRDefault="00EC76A6" w:rsidP="00EC76A6">
      <w:pPr>
        <w:rPr>
          <w:lang w:val="en-US"/>
        </w:rPr>
      </w:pPr>
      <w:r w:rsidRPr="00A072F5">
        <w:rPr>
          <w:lang w:val="en-US"/>
        </w:rPr>
        <w:t>gen last=1 if lpnr!=lpnr[_n+1]</w:t>
      </w:r>
    </w:p>
    <w:p w:rsidR="00EC76A6" w:rsidRPr="00A072F5" w:rsidRDefault="00EC76A6" w:rsidP="00EC76A6">
      <w:pPr>
        <w:rPr>
          <w:lang w:val="en-US"/>
        </w:rPr>
      </w:pPr>
      <w:r w:rsidRPr="00A072F5">
        <w:rPr>
          <w:lang w:val="en-US"/>
        </w:rPr>
        <w:t>expand 2 if last==1</w:t>
      </w:r>
    </w:p>
    <w:p w:rsidR="00EC76A6" w:rsidRPr="00A072F5" w:rsidRDefault="00EC76A6" w:rsidP="00EC76A6">
      <w:pPr>
        <w:rPr>
          <w:lang w:val="en-US"/>
        </w:rPr>
      </w:pPr>
      <w:r w:rsidRPr="00A072F5">
        <w:rPr>
          <w:lang w:val="en-US"/>
        </w:rPr>
        <w:t>sort lpnr date</w:t>
      </w:r>
    </w:p>
    <w:p w:rsidR="00EC76A6" w:rsidRPr="00A072F5" w:rsidRDefault="00EC76A6" w:rsidP="00EC76A6">
      <w:pPr>
        <w:rPr>
          <w:lang w:val="en-US"/>
        </w:rPr>
      </w:pPr>
      <w:r w:rsidRPr="00A072F5">
        <w:rPr>
          <w:lang w:val="en-US"/>
        </w:rPr>
        <w:t>replace date= allMIStrokedatestata if last==1 &amp; last[_n-1]==1 &amp; lpnr==lpnr[_n-1]  // sätt in exitdatum för rätt outcome här            ****** MI+Stroke</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gen status=0</w:t>
      </w:r>
    </w:p>
    <w:p w:rsidR="00EC76A6" w:rsidRPr="00A072F5" w:rsidRDefault="00EC76A6" w:rsidP="00EC76A6">
      <w:pPr>
        <w:rPr>
          <w:lang w:val="en-US"/>
        </w:rPr>
      </w:pPr>
      <w:r w:rsidRPr="00A072F5">
        <w:rPr>
          <w:lang w:val="en-US"/>
        </w:rPr>
        <w:t>replace status=1 if allMIStroke==1 &amp; last==1 &amp; last[_n-1]==1 &amp; lpnr==lpnr[_n-1]  // sätt in rätt outcome här</w:t>
      </w:r>
    </w:p>
    <w:p w:rsidR="00EC76A6" w:rsidRPr="00A072F5" w:rsidRDefault="00EC76A6" w:rsidP="00EC76A6">
      <w:pPr>
        <w:rPr>
          <w:lang w:val="en-US"/>
        </w:rPr>
      </w:pPr>
    </w:p>
    <w:p w:rsidR="00EC76A6" w:rsidRPr="00A072F5" w:rsidRDefault="00EC76A6" w:rsidP="00EC76A6">
      <w:pPr>
        <w:rPr>
          <w:lang w:val="en-US"/>
        </w:rPr>
      </w:pPr>
      <w:r w:rsidRPr="00A072F5">
        <w:rPr>
          <w:lang w:val="en-US"/>
        </w:rPr>
        <w:t>snapspan lpnr date status, replace gen(time0)</w:t>
      </w:r>
    </w:p>
    <w:p w:rsidR="00EC76A6" w:rsidRPr="00A072F5" w:rsidRDefault="00EC76A6" w:rsidP="00EC76A6">
      <w:pPr>
        <w:rPr>
          <w:lang w:val="en-US"/>
        </w:rPr>
      </w:pPr>
    </w:p>
    <w:p w:rsidR="00EC76A6" w:rsidRPr="00A072F5" w:rsidRDefault="00EC76A6" w:rsidP="00EC76A6">
      <w:pPr>
        <w:rPr>
          <w:lang w:val="en-US"/>
        </w:rPr>
      </w:pPr>
      <w:r w:rsidRPr="00A072F5">
        <w:rPr>
          <w:lang w:val="en-US"/>
        </w:rPr>
        <w:lastRenderedPageBreak/>
        <w:t>drop if time0==.</w:t>
      </w:r>
    </w:p>
    <w:p w:rsidR="00EC76A6" w:rsidRPr="00A072F5" w:rsidRDefault="00EC76A6" w:rsidP="00EC76A6">
      <w:pPr>
        <w:rPr>
          <w:lang w:val="en-US"/>
        </w:rPr>
      </w:pPr>
    </w:p>
    <w:p w:rsidR="00EC76A6" w:rsidRPr="00A072F5" w:rsidRDefault="00EC76A6" w:rsidP="00EC76A6">
      <w:pPr>
        <w:rPr>
          <w:lang w:val="en-US"/>
        </w:rPr>
      </w:pPr>
      <w:r w:rsidRPr="00A072F5">
        <w:rPr>
          <w:lang w:val="en-US"/>
        </w:rPr>
        <w:t>*MI+Stroke</w:t>
      </w:r>
    </w:p>
    <w:p w:rsidR="00EC76A6" w:rsidRPr="00A072F5" w:rsidRDefault="00EC76A6" w:rsidP="00EC76A6">
      <w:pPr>
        <w:rPr>
          <w:lang w:val="en-US"/>
        </w:rPr>
      </w:pPr>
      <w:r w:rsidRPr="00A072F5">
        <w:rPr>
          <w:lang w:val="en-US"/>
        </w:rPr>
        <w:t>stset date, fail(status) enter(time0) id(lpnr) origin(birthdate) scale(365.25)  // ändra ej exitdatum eller ngt annat här</w:t>
      </w:r>
    </w:p>
    <w:p w:rsidR="00EC76A6" w:rsidRPr="00A072F5" w:rsidRDefault="00EC76A6" w:rsidP="00EC76A6">
      <w:pPr>
        <w:rPr>
          <w:lang w:val="en-US"/>
        </w:rPr>
      </w:pPr>
      <w:r w:rsidRPr="00A072F5">
        <w:rPr>
          <w:lang w:val="en-US"/>
        </w:rPr>
        <w:t>stdes</w:t>
      </w:r>
    </w:p>
    <w:p w:rsidR="00EC76A6" w:rsidRPr="00A072F5" w:rsidRDefault="00EC76A6" w:rsidP="00EC76A6">
      <w:pPr>
        <w:rPr>
          <w:lang w:val="en-US"/>
        </w:rPr>
      </w:pPr>
    </w:p>
    <w:p w:rsidR="00EC76A6" w:rsidRPr="00A072F5" w:rsidRDefault="00EC76A6" w:rsidP="00EC76A6">
      <w:pPr>
        <w:rPr>
          <w:lang w:val="en-US"/>
        </w:rPr>
      </w:pPr>
      <w:r w:rsidRPr="00A072F5">
        <w:rPr>
          <w:lang w:val="en-US"/>
        </w:rPr>
        <w:t>stcox imtCCA kn bmi manuelltsbp medicinmothgtbt statiner rkarenu hdl ldl diabetesmellitus if imtCCA!=. &amp; imtBULB!=.</w:t>
      </w:r>
    </w:p>
    <w:p w:rsidR="00EC76A6" w:rsidRDefault="00EC76A6" w:rsidP="00EC76A6">
      <w:r w:rsidRPr="00A072F5">
        <w:rPr>
          <w:lang w:val="en-US"/>
        </w:rPr>
        <w:t xml:space="preserve">stcox imtBULB kn bmi manuelltsbp medicinmothgtbt statiner rkarenu hdl ldl diabetesmellitus if imtCCA!=. </w:t>
      </w:r>
      <w:r>
        <w:t>&amp; imtBULB!=.</w:t>
      </w:r>
    </w:p>
    <w:p w:rsidR="00EC76A6" w:rsidRDefault="00EC76A6" w:rsidP="00EC76A6"/>
    <w:p w:rsidR="00EC76A6" w:rsidRDefault="00EC76A6" w:rsidP="00EC76A6">
      <w:r>
        <w:t>*på sd skala</w:t>
      </w:r>
    </w:p>
    <w:p w:rsidR="00EC76A6" w:rsidRDefault="00EC76A6" w:rsidP="00EC76A6">
      <w:r>
        <w:t>gen lnimtCCA=log(imtCCA)</w:t>
      </w:r>
    </w:p>
    <w:p w:rsidR="00EC76A6" w:rsidRDefault="00EC76A6" w:rsidP="00EC76A6">
      <w:r>
        <w:t>gen lnimtBULB=log(imtBULB)</w:t>
      </w:r>
    </w:p>
    <w:p w:rsidR="00EC76A6" w:rsidRDefault="00EC76A6" w:rsidP="00EC76A6">
      <w:r>
        <w:t>egen stdimtCCA=std(lnimtCCA)</w:t>
      </w:r>
    </w:p>
    <w:p w:rsidR="00EC76A6" w:rsidRDefault="00EC76A6" w:rsidP="00EC76A6">
      <w:r>
        <w:t>egen stdimtBULB=std(lnimtBULB)</w:t>
      </w:r>
    </w:p>
    <w:p w:rsidR="00EC76A6" w:rsidRDefault="00EC76A6" w:rsidP="00EC76A6"/>
    <w:p w:rsidR="00EC76A6" w:rsidRPr="00A072F5" w:rsidRDefault="00EC76A6" w:rsidP="00EC76A6">
      <w:pPr>
        <w:rPr>
          <w:lang w:val="en-US"/>
        </w:rPr>
      </w:pPr>
      <w:r w:rsidRPr="00A072F5">
        <w:rPr>
          <w:lang w:val="en-US"/>
        </w:rPr>
        <w:t>stcox stdimtCCA kn if imtCCA!=. &amp; imtBULB!=.</w:t>
      </w:r>
    </w:p>
    <w:p w:rsidR="00EC76A6" w:rsidRPr="00A072F5" w:rsidRDefault="00EC76A6" w:rsidP="00EC76A6">
      <w:pPr>
        <w:rPr>
          <w:lang w:val="en-US"/>
        </w:rPr>
      </w:pPr>
      <w:r w:rsidRPr="00A072F5">
        <w:rPr>
          <w:lang w:val="en-US"/>
        </w:rPr>
        <w:t>stcox stdimtCCA kn bmi manuelltsbp medicinmothgtbt statiner rkarenu hdl ldl diabetesmellitus if imtCCA!=. &amp; imtBULB!=.</w:t>
      </w:r>
    </w:p>
    <w:p w:rsidR="00EC76A6" w:rsidRPr="00A072F5" w:rsidRDefault="00EC76A6" w:rsidP="00EC76A6">
      <w:pPr>
        <w:rPr>
          <w:lang w:val="en-US"/>
        </w:rPr>
      </w:pPr>
      <w:r w:rsidRPr="00A072F5">
        <w:rPr>
          <w:lang w:val="en-US"/>
        </w:rPr>
        <w:t>stcox stdimtBULB kn if imtCCA!=. &amp; imtBULB!=.</w:t>
      </w:r>
    </w:p>
    <w:p w:rsidR="00EC76A6" w:rsidRPr="00A072F5" w:rsidRDefault="00EC76A6" w:rsidP="00EC76A6">
      <w:pPr>
        <w:rPr>
          <w:lang w:val="en-US"/>
        </w:rPr>
      </w:pPr>
      <w:r w:rsidRPr="00A072F5">
        <w:rPr>
          <w:lang w:val="en-US"/>
        </w:rPr>
        <w:t>stcox stdimtBULB kn bmi manuelltsbp medicinmothgtbt statiner rkarenu hdl ldl diabetesmellitus if imtCCA!=. &amp; imtBULB!=.</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 bootstrap for difference between two coefficients </w:t>
      </w:r>
    </w:p>
    <w:p w:rsidR="00EC76A6" w:rsidRPr="00A072F5" w:rsidRDefault="00EC76A6" w:rsidP="00EC76A6">
      <w:pPr>
        <w:rPr>
          <w:lang w:val="en-US"/>
        </w:rPr>
      </w:pPr>
    </w:p>
    <w:p w:rsidR="00EC76A6" w:rsidRPr="00A072F5" w:rsidRDefault="00EC76A6" w:rsidP="00EC76A6">
      <w:pPr>
        <w:rPr>
          <w:lang w:val="en-US"/>
        </w:rPr>
      </w:pPr>
      <w:r w:rsidRPr="00A072F5">
        <w:rPr>
          <w:lang w:val="en-US"/>
        </w:rPr>
        <w:t>* make your bootstrap program</w:t>
      </w:r>
    </w:p>
    <w:p w:rsidR="00EC76A6" w:rsidRPr="00A072F5" w:rsidRDefault="00EC76A6" w:rsidP="00EC76A6">
      <w:pPr>
        <w:rPr>
          <w:lang w:val="en-US"/>
        </w:rPr>
      </w:pPr>
      <w:r w:rsidRPr="00A072F5">
        <w:rPr>
          <w:lang w:val="en-US"/>
        </w:rPr>
        <w:t>cap program drop myboot</w:t>
      </w:r>
    </w:p>
    <w:p w:rsidR="00EC76A6" w:rsidRPr="00A072F5" w:rsidRDefault="00EC76A6" w:rsidP="00EC76A6">
      <w:pPr>
        <w:rPr>
          <w:lang w:val="en-US"/>
        </w:rPr>
      </w:pPr>
      <w:r w:rsidRPr="00A072F5">
        <w:rPr>
          <w:lang w:val="en-US"/>
        </w:rPr>
        <w:t>program myboot, rclass</w:t>
      </w:r>
    </w:p>
    <w:p w:rsidR="00EC76A6" w:rsidRPr="00A072F5" w:rsidRDefault="00EC76A6" w:rsidP="00EC76A6">
      <w:pPr>
        <w:rPr>
          <w:lang w:val="en-US"/>
        </w:rPr>
      </w:pPr>
      <w:r w:rsidRPr="00A072F5">
        <w:rPr>
          <w:lang w:val="en-US"/>
        </w:rPr>
        <w:t>stcox stdimtCCA kn bmi manuelltsbp medicinmothgtbt statiner rkarenu hdl ldl diabetesmellitus if imtCCA!=. &amp; imtBULB!=.</w:t>
      </w:r>
    </w:p>
    <w:p w:rsidR="00EC76A6" w:rsidRPr="00A072F5" w:rsidRDefault="00EC76A6" w:rsidP="00EC76A6">
      <w:pPr>
        <w:rPr>
          <w:lang w:val="en-US"/>
        </w:rPr>
      </w:pPr>
      <w:r w:rsidRPr="00A072F5">
        <w:rPr>
          <w:lang w:val="en-US"/>
        </w:rPr>
        <w:t>return scalar coef1=exp(_b[stdimtCCA])</w:t>
      </w:r>
    </w:p>
    <w:p w:rsidR="00EC76A6" w:rsidRPr="00A072F5" w:rsidRDefault="00EC76A6" w:rsidP="00EC76A6">
      <w:pPr>
        <w:rPr>
          <w:lang w:val="en-US"/>
        </w:rPr>
      </w:pPr>
      <w:r w:rsidRPr="00A072F5">
        <w:rPr>
          <w:lang w:val="en-US"/>
        </w:rPr>
        <w:t>stcox stdimtBULB kn bmi manuelltsbp medicinmothgtbt statiner rkarenu hdl ldl diabetesmellitus if imtCCA!=. &amp; imtBULB!=.</w:t>
      </w:r>
    </w:p>
    <w:p w:rsidR="00EC76A6" w:rsidRPr="00A072F5" w:rsidRDefault="00EC76A6" w:rsidP="00EC76A6">
      <w:pPr>
        <w:rPr>
          <w:lang w:val="en-US"/>
        </w:rPr>
      </w:pPr>
      <w:r w:rsidRPr="00A072F5">
        <w:rPr>
          <w:lang w:val="en-US"/>
        </w:rPr>
        <w:t>return scalar coef2=exp(_b[stdimtBULB])</w:t>
      </w:r>
    </w:p>
    <w:p w:rsidR="00EC76A6" w:rsidRPr="00A072F5" w:rsidRDefault="00EC76A6" w:rsidP="00EC76A6">
      <w:pPr>
        <w:rPr>
          <w:lang w:val="en-US"/>
        </w:rPr>
      </w:pPr>
      <w:r w:rsidRPr="00A072F5">
        <w:rPr>
          <w:lang w:val="en-US"/>
        </w:rPr>
        <w:t>end</w:t>
      </w:r>
    </w:p>
    <w:p w:rsidR="00EC76A6" w:rsidRPr="00A072F5" w:rsidRDefault="00EC76A6" w:rsidP="00EC76A6">
      <w:pPr>
        <w:rPr>
          <w:lang w:val="en-US"/>
        </w:rPr>
      </w:pPr>
    </w:p>
    <w:p w:rsidR="00EC76A6" w:rsidRPr="00A072F5" w:rsidRDefault="00EC76A6" w:rsidP="00EC76A6">
      <w:pPr>
        <w:rPr>
          <w:lang w:val="en-US"/>
        </w:rPr>
      </w:pPr>
      <w:r w:rsidRPr="00A072F5">
        <w:rPr>
          <w:lang w:val="en-US"/>
        </w:rPr>
        <w:t>* run your program</w:t>
      </w:r>
    </w:p>
    <w:p w:rsidR="00EC76A6" w:rsidRPr="00A072F5" w:rsidRDefault="00EC76A6" w:rsidP="00EC76A6">
      <w:pPr>
        <w:rPr>
          <w:lang w:val="en-US"/>
        </w:rPr>
      </w:pPr>
      <w:r w:rsidRPr="00A072F5">
        <w:rPr>
          <w:lang w:val="en-US"/>
        </w:rPr>
        <w:t>myboot</w:t>
      </w:r>
    </w:p>
    <w:p w:rsidR="00EC76A6" w:rsidRPr="00A072F5" w:rsidRDefault="00EC76A6" w:rsidP="00EC76A6">
      <w:pPr>
        <w:rPr>
          <w:lang w:val="en-US"/>
        </w:rPr>
      </w:pPr>
      <w:r w:rsidRPr="00A072F5">
        <w:rPr>
          <w:lang w:val="en-US"/>
        </w:rPr>
        <w:t>ret list</w:t>
      </w:r>
    </w:p>
    <w:p w:rsidR="00EC76A6" w:rsidRPr="00A072F5" w:rsidRDefault="00EC76A6" w:rsidP="00EC76A6">
      <w:pPr>
        <w:rPr>
          <w:lang w:val="en-US"/>
        </w:rPr>
      </w:pPr>
      <w:r w:rsidRPr="00A072F5">
        <w:rPr>
          <w:lang w:val="en-US"/>
        </w:rPr>
        <w:t>bootstrap "myboot" coef1=r(coef1) coef2=r(coef2), reps(10000) saving("/Users/larslind/Lind kopior/Proteomics/Athero meta-analysis/bootstrapsample") replace</w:t>
      </w:r>
    </w:p>
    <w:p w:rsidR="00EC76A6" w:rsidRPr="00A072F5" w:rsidRDefault="00EC76A6" w:rsidP="00EC76A6">
      <w:pPr>
        <w:rPr>
          <w:lang w:val="en-US"/>
        </w:rPr>
      </w:pPr>
      <w:r w:rsidRPr="00A072F5">
        <w:rPr>
          <w:lang w:val="en-US"/>
        </w:rPr>
        <w:t>use "/Users/larslind/Lind kopior/Proteomics/Athero meta-analysis/bootstrapsample",clear</w:t>
      </w:r>
    </w:p>
    <w:p w:rsidR="00EC76A6" w:rsidRPr="00A072F5" w:rsidRDefault="00EC76A6" w:rsidP="00EC76A6">
      <w:pPr>
        <w:rPr>
          <w:lang w:val="en-US"/>
        </w:rPr>
      </w:pPr>
      <w:r w:rsidRPr="00A072F5">
        <w:rPr>
          <w:lang w:val="en-US"/>
        </w:rPr>
        <w:t>sum  coef1 coef2</w:t>
      </w:r>
    </w:p>
    <w:p w:rsidR="00EC76A6" w:rsidRPr="00A072F5" w:rsidRDefault="00EC76A6" w:rsidP="00EC76A6">
      <w:pPr>
        <w:rPr>
          <w:lang w:val="en-US"/>
        </w:rPr>
      </w:pPr>
    </w:p>
    <w:p w:rsidR="00EC76A6" w:rsidRPr="00A072F5" w:rsidRDefault="00EC76A6" w:rsidP="00EC76A6">
      <w:pPr>
        <w:rPr>
          <w:lang w:val="en-US"/>
        </w:rPr>
      </w:pPr>
      <w:r w:rsidRPr="00A072F5">
        <w:rPr>
          <w:lang w:val="en-US"/>
        </w:rPr>
        <w:t>* differences between coefficients and 95% CIs</w:t>
      </w:r>
    </w:p>
    <w:p w:rsidR="00EC76A6" w:rsidRPr="00A072F5" w:rsidRDefault="00EC76A6" w:rsidP="00EC76A6">
      <w:pPr>
        <w:rPr>
          <w:lang w:val="en-US"/>
        </w:rPr>
      </w:pPr>
      <w:r w:rsidRPr="00A072F5">
        <w:rPr>
          <w:lang w:val="en-US"/>
        </w:rPr>
        <w:t>gen coefdiff12 = coef1-coef2</w:t>
      </w:r>
    </w:p>
    <w:p w:rsidR="00EC76A6" w:rsidRPr="00A072F5" w:rsidRDefault="00EC76A6" w:rsidP="00EC76A6">
      <w:pPr>
        <w:rPr>
          <w:lang w:val="en-US"/>
        </w:rPr>
      </w:pPr>
      <w:r w:rsidRPr="00A072F5">
        <w:rPr>
          <w:lang w:val="en-US"/>
        </w:rPr>
        <w:t>label var coefdiff12 "Difference between 1 &amp; 2"</w:t>
      </w:r>
    </w:p>
    <w:p w:rsidR="00EC76A6" w:rsidRPr="00A072F5" w:rsidRDefault="00EC76A6" w:rsidP="00EC76A6">
      <w:pPr>
        <w:rPr>
          <w:lang w:val="en-US"/>
        </w:rPr>
      </w:pPr>
      <w:r w:rsidRPr="00A072F5">
        <w:rPr>
          <w:lang w:val="en-US"/>
        </w:rPr>
        <w:t>sum coefdiff12</w:t>
      </w:r>
    </w:p>
    <w:p w:rsidR="00EC76A6" w:rsidRPr="00A072F5" w:rsidRDefault="00EC76A6" w:rsidP="00EC76A6">
      <w:pPr>
        <w:rPr>
          <w:lang w:val="en-US"/>
        </w:rPr>
      </w:pPr>
      <w:r w:rsidRPr="00A072F5">
        <w:rPr>
          <w:lang w:val="en-US"/>
        </w:rPr>
        <w:t>centile  coefdiff12, c(2.5,97.5)</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lastRenderedPageBreak/>
        <w:t>cap program drop myboot</w:t>
      </w:r>
    </w:p>
    <w:p w:rsidR="00EC76A6" w:rsidRPr="00A072F5" w:rsidRDefault="00EC76A6" w:rsidP="00EC76A6">
      <w:pPr>
        <w:rPr>
          <w:lang w:val="en-US"/>
        </w:rPr>
      </w:pPr>
      <w:r w:rsidRPr="00A072F5">
        <w:rPr>
          <w:lang w:val="en-US"/>
        </w:rPr>
        <w:t>program myboot, rclass</w:t>
      </w:r>
    </w:p>
    <w:p w:rsidR="00EC76A6" w:rsidRPr="00A072F5" w:rsidRDefault="00EC76A6" w:rsidP="00EC76A6">
      <w:pPr>
        <w:rPr>
          <w:lang w:val="en-US"/>
        </w:rPr>
      </w:pPr>
      <w:r w:rsidRPr="00A072F5">
        <w:rPr>
          <w:lang w:val="en-US"/>
        </w:rPr>
        <w:t>stcox imtCCA kn bmi manuelltsbp medicinmothgtbt statiner rkarenu hdl ldl diabetesmellitus if imtCCA!=. &amp; imtBULB!=., nohr</w:t>
      </w:r>
    </w:p>
    <w:p w:rsidR="00EC76A6" w:rsidRPr="00A072F5" w:rsidRDefault="00EC76A6" w:rsidP="00EC76A6">
      <w:pPr>
        <w:rPr>
          <w:lang w:val="en-US"/>
        </w:rPr>
      </w:pPr>
      <w:r w:rsidRPr="00A072F5">
        <w:rPr>
          <w:lang w:val="en-US"/>
        </w:rPr>
        <w:t>return scalar coef1=_b[imtCCA]</w:t>
      </w:r>
    </w:p>
    <w:p w:rsidR="00EC76A6" w:rsidRPr="00A072F5" w:rsidRDefault="00EC76A6" w:rsidP="00EC76A6">
      <w:pPr>
        <w:rPr>
          <w:lang w:val="en-US"/>
        </w:rPr>
      </w:pPr>
      <w:r w:rsidRPr="00A072F5">
        <w:rPr>
          <w:lang w:val="en-US"/>
        </w:rPr>
        <w:t>stcox imtBULB kn bmi manuelltsbp medicinmothgtbt statiner rkarenu hdl ldl diabetesmellitus if imtCCA!=. &amp; imtBULB!=., nohr</w:t>
      </w:r>
    </w:p>
    <w:p w:rsidR="00EC76A6" w:rsidRPr="00A072F5" w:rsidRDefault="00EC76A6" w:rsidP="00EC76A6">
      <w:pPr>
        <w:rPr>
          <w:lang w:val="en-US"/>
        </w:rPr>
      </w:pPr>
      <w:r w:rsidRPr="00A072F5">
        <w:rPr>
          <w:lang w:val="en-US"/>
        </w:rPr>
        <w:t>return scalar coef2=_b[imtBULB]</w:t>
      </w:r>
    </w:p>
    <w:p w:rsidR="00EC76A6" w:rsidRPr="00A072F5" w:rsidRDefault="00EC76A6" w:rsidP="00EC76A6">
      <w:pPr>
        <w:rPr>
          <w:lang w:val="en-US"/>
        </w:rPr>
      </w:pPr>
      <w:r w:rsidRPr="00A072F5">
        <w:rPr>
          <w:lang w:val="en-US"/>
        </w:rPr>
        <w:t>end</w:t>
      </w:r>
    </w:p>
    <w:p w:rsidR="00EC76A6" w:rsidRPr="00A072F5" w:rsidRDefault="00EC76A6" w:rsidP="00EC76A6">
      <w:pPr>
        <w:rPr>
          <w:lang w:val="en-US"/>
        </w:rPr>
      </w:pPr>
    </w:p>
    <w:p w:rsidR="00EC76A6" w:rsidRPr="00A072F5" w:rsidRDefault="00EC76A6" w:rsidP="00EC76A6">
      <w:pPr>
        <w:rPr>
          <w:lang w:val="en-US"/>
        </w:rPr>
      </w:pPr>
      <w:r w:rsidRPr="00A072F5">
        <w:rPr>
          <w:lang w:val="en-US"/>
        </w:rPr>
        <w:t>* run your program</w:t>
      </w:r>
    </w:p>
    <w:p w:rsidR="00EC76A6" w:rsidRPr="00A072F5" w:rsidRDefault="00EC76A6" w:rsidP="00EC76A6">
      <w:pPr>
        <w:rPr>
          <w:lang w:val="en-US"/>
        </w:rPr>
      </w:pPr>
      <w:r w:rsidRPr="00A072F5">
        <w:rPr>
          <w:lang w:val="en-US"/>
        </w:rPr>
        <w:t>myboot</w:t>
      </w:r>
    </w:p>
    <w:p w:rsidR="00EC76A6" w:rsidRPr="00A072F5" w:rsidRDefault="00EC76A6" w:rsidP="00EC76A6">
      <w:pPr>
        <w:rPr>
          <w:lang w:val="en-US"/>
        </w:rPr>
      </w:pPr>
      <w:r w:rsidRPr="00A072F5">
        <w:rPr>
          <w:lang w:val="en-US"/>
        </w:rPr>
        <w:t>ret list</w:t>
      </w:r>
    </w:p>
    <w:p w:rsidR="00EC76A6" w:rsidRPr="00A072F5" w:rsidRDefault="00EC76A6" w:rsidP="00EC76A6">
      <w:pPr>
        <w:rPr>
          <w:lang w:val="en-US"/>
        </w:rPr>
      </w:pPr>
      <w:r w:rsidRPr="00A072F5">
        <w:rPr>
          <w:lang w:val="en-US"/>
        </w:rPr>
        <w:t>bootstrap "myboot" coef1=r(coef1) coef2=r(coef2), reps(100) saving("/Users/larslind/Lind kopior/Proteomics/Athero meta-analysis/bootstrapsample") replace</w:t>
      </w:r>
    </w:p>
    <w:p w:rsidR="00EC76A6" w:rsidRPr="00A072F5" w:rsidRDefault="00EC76A6" w:rsidP="00EC76A6">
      <w:pPr>
        <w:rPr>
          <w:lang w:val="en-US"/>
        </w:rPr>
      </w:pPr>
      <w:r w:rsidRPr="00A072F5">
        <w:rPr>
          <w:lang w:val="en-US"/>
        </w:rPr>
        <w:t>use "/Users/larslind/Lind kopior/Proteomics/Athero meta-analysis/bootstrapsample",clear</w:t>
      </w:r>
    </w:p>
    <w:p w:rsidR="00EC76A6" w:rsidRPr="00A072F5" w:rsidRDefault="00EC76A6" w:rsidP="00EC76A6">
      <w:pPr>
        <w:rPr>
          <w:lang w:val="en-US"/>
        </w:rPr>
      </w:pPr>
      <w:r w:rsidRPr="00A072F5">
        <w:rPr>
          <w:lang w:val="en-US"/>
        </w:rPr>
        <w:t>sum  coef1 coef2</w:t>
      </w:r>
    </w:p>
    <w:p w:rsidR="00EC76A6" w:rsidRPr="00A072F5" w:rsidRDefault="00EC76A6" w:rsidP="00EC76A6">
      <w:pPr>
        <w:rPr>
          <w:lang w:val="en-US"/>
        </w:rPr>
      </w:pPr>
    </w:p>
    <w:p w:rsidR="00EC76A6" w:rsidRPr="00A072F5" w:rsidRDefault="00EC76A6" w:rsidP="00EC76A6">
      <w:pPr>
        <w:rPr>
          <w:lang w:val="en-US"/>
        </w:rPr>
      </w:pPr>
      <w:r w:rsidRPr="00A072F5">
        <w:rPr>
          <w:lang w:val="en-US"/>
        </w:rPr>
        <w:t>* differences between coefficients and 95% CIs</w:t>
      </w:r>
    </w:p>
    <w:p w:rsidR="00EC76A6" w:rsidRPr="00A072F5" w:rsidRDefault="00EC76A6" w:rsidP="00EC76A6">
      <w:pPr>
        <w:rPr>
          <w:lang w:val="en-US"/>
        </w:rPr>
      </w:pPr>
      <w:r w:rsidRPr="00A072F5">
        <w:rPr>
          <w:lang w:val="en-US"/>
        </w:rPr>
        <w:t>gen coefdiff12 = coef1-coef2</w:t>
      </w:r>
    </w:p>
    <w:p w:rsidR="00EC76A6" w:rsidRPr="00A072F5" w:rsidRDefault="00EC76A6" w:rsidP="00EC76A6">
      <w:pPr>
        <w:rPr>
          <w:lang w:val="en-US"/>
        </w:rPr>
      </w:pPr>
      <w:r w:rsidRPr="00A072F5">
        <w:rPr>
          <w:lang w:val="en-US"/>
        </w:rPr>
        <w:t>label var coefdiff12 "Difference between 1 &amp; 2"</w:t>
      </w:r>
    </w:p>
    <w:p w:rsidR="00EC76A6" w:rsidRPr="00A072F5" w:rsidRDefault="00EC76A6" w:rsidP="00EC76A6">
      <w:pPr>
        <w:rPr>
          <w:lang w:val="en-US"/>
        </w:rPr>
      </w:pPr>
      <w:r w:rsidRPr="00A072F5">
        <w:rPr>
          <w:lang w:val="en-US"/>
        </w:rPr>
        <w:t>sum coefdiff12</w:t>
      </w:r>
    </w:p>
    <w:p w:rsidR="00EC76A6" w:rsidRPr="00A072F5" w:rsidRDefault="00EC76A6" w:rsidP="00EC76A6">
      <w:pPr>
        <w:rPr>
          <w:lang w:val="en-US"/>
        </w:rPr>
      </w:pPr>
      <w:r w:rsidRPr="00A072F5">
        <w:rPr>
          <w:lang w:val="en-US"/>
        </w:rPr>
        <w:t>centile  coefdiff12, c(2.5,97.5)</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 clear </w:t>
      </w:r>
    </w:p>
    <w:p w:rsidR="00EC76A6" w:rsidRPr="00A072F5" w:rsidRDefault="00EC76A6" w:rsidP="00EC76A6">
      <w:pPr>
        <w:rPr>
          <w:lang w:val="en-US"/>
        </w:rPr>
      </w:pPr>
      <w:r w:rsidRPr="00A072F5">
        <w:rPr>
          <w:lang w:val="en-US"/>
        </w:rPr>
        <w:lastRenderedPageBreak/>
        <w:t xml:space="preserve">   set obs 64</w:t>
      </w:r>
    </w:p>
    <w:p w:rsidR="00EC76A6" w:rsidRPr="00A072F5" w:rsidRDefault="00EC76A6" w:rsidP="00EC76A6">
      <w:pPr>
        <w:rPr>
          <w:lang w:val="en-US"/>
        </w:rPr>
      </w:pPr>
      <w:r w:rsidRPr="00A072F5">
        <w:rPr>
          <w:lang w:val="en-US"/>
        </w:rPr>
        <w:t xml:space="preserve">   g n=int(uniform()*10)</w:t>
      </w:r>
    </w:p>
    <w:p w:rsidR="00EC76A6" w:rsidRDefault="00EC76A6" w:rsidP="00EC76A6">
      <w:r w:rsidRPr="00A072F5">
        <w:rPr>
          <w:lang w:val="en-US"/>
        </w:rPr>
        <w:t xml:space="preserve">   </w:t>
      </w:r>
      <w:r>
        <w:t>g x=1+int((_n-1)/8)</w:t>
      </w:r>
    </w:p>
    <w:p w:rsidR="00EC76A6" w:rsidRDefault="00EC76A6" w:rsidP="00EC76A6">
      <w:r>
        <w:t xml:space="preserve">   g y=1+mod((_n-1),8)</w:t>
      </w:r>
    </w:p>
    <w:p w:rsidR="00EC76A6" w:rsidRPr="00A072F5" w:rsidRDefault="00EC76A6" w:rsidP="00EC76A6">
      <w:pPr>
        <w:rPr>
          <w:lang w:val="en-US"/>
        </w:rPr>
      </w:pPr>
      <w:r>
        <w:t xml:space="preserve">   </w:t>
      </w:r>
      <w:r w:rsidRPr="00A072F5">
        <w:rPr>
          <w:lang w:val="en-US"/>
        </w:rPr>
        <w:t>la def xlab 1 "one" 2 "two" 7 "seven" 8 "eight"</w:t>
      </w:r>
    </w:p>
    <w:p w:rsidR="00EC76A6" w:rsidRPr="00A072F5" w:rsidRDefault="00EC76A6" w:rsidP="00EC76A6">
      <w:pPr>
        <w:rPr>
          <w:lang w:val="en-US"/>
        </w:rPr>
      </w:pPr>
      <w:r w:rsidRPr="00A072F5">
        <w:rPr>
          <w:lang w:val="en-US"/>
        </w:rPr>
        <w:t xml:space="preserve">   la def ylab 3 "three" 4 "four" 5 "five" 6 "six"</w:t>
      </w:r>
    </w:p>
    <w:p w:rsidR="00EC76A6" w:rsidRDefault="00EC76A6" w:rsidP="00EC76A6">
      <w:r w:rsidRPr="00A072F5">
        <w:rPr>
          <w:lang w:val="en-US"/>
        </w:rPr>
        <w:t xml:space="preserve">   </w:t>
      </w:r>
      <w:r>
        <w:t>la val x xlab</w:t>
      </w:r>
    </w:p>
    <w:p w:rsidR="00EC76A6" w:rsidRDefault="00EC76A6" w:rsidP="00EC76A6">
      <w:r>
        <w:t xml:space="preserve">   la val y ylab</w:t>
      </w:r>
    </w:p>
    <w:p w:rsidR="00EC76A6" w:rsidRDefault="00EC76A6" w:rsidP="00EC76A6">
      <w:r>
        <w:t xml:space="preserve">   ta y x [fw=n]</w:t>
      </w:r>
    </w:p>
    <w:p w:rsidR="00EC76A6" w:rsidRDefault="00EC76A6" w:rsidP="00EC76A6">
      <w:r>
        <w:t xml:space="preserve">   hmap x y n,mono</w:t>
      </w:r>
    </w:p>
    <w:p w:rsidR="00EC76A6" w:rsidRPr="00A072F5" w:rsidRDefault="00EC76A6" w:rsidP="00EC76A6">
      <w:pPr>
        <w:rPr>
          <w:lang w:val="en-US"/>
        </w:rPr>
      </w:pPr>
      <w:r>
        <w:t xml:space="preserve">   </w:t>
      </w:r>
      <w:r w:rsidRPr="00A072F5">
        <w:rPr>
          <w:lang w:val="en-US"/>
        </w:rPr>
        <w:t>hmap x y n, sc</w:t>
      </w:r>
    </w:p>
    <w:p w:rsidR="00EC76A6" w:rsidRPr="00A072F5" w:rsidRDefault="00EC76A6" w:rsidP="00EC76A6">
      <w:pPr>
        <w:rPr>
          <w:lang w:val="en-US"/>
        </w:rPr>
      </w:pPr>
      <w:r w:rsidRPr="00A072F5">
        <w:rPr>
          <w:lang w:val="en-US"/>
        </w:rPr>
        <w:t xml:space="preserve">   </w:t>
      </w:r>
    </w:p>
    <w:p w:rsidR="00EC76A6" w:rsidRPr="00A072F5" w:rsidRDefault="00EC76A6" w:rsidP="00EC76A6">
      <w:pPr>
        <w:rPr>
          <w:lang w:val="en-US"/>
        </w:rPr>
      </w:pPr>
      <w:r w:rsidRPr="00A072F5">
        <w:rPr>
          <w:lang w:val="en-US"/>
        </w:rPr>
        <w:t xml:space="preserve">   </w:t>
      </w:r>
    </w:p>
    <w:p w:rsidR="00EC76A6" w:rsidRPr="00A072F5" w:rsidRDefault="00EC76A6" w:rsidP="00EC76A6">
      <w:pPr>
        <w:rPr>
          <w:lang w:val="en-US"/>
        </w:rPr>
      </w:pPr>
      <w:r w:rsidRPr="00A072F5">
        <w:rPr>
          <w:lang w:val="en-US"/>
        </w:rPr>
        <w:t>********* SEM analys</w:t>
      </w:r>
    </w:p>
    <w:p w:rsidR="00EC76A6" w:rsidRPr="00A072F5" w:rsidRDefault="00EC76A6" w:rsidP="00EC76A6">
      <w:pPr>
        <w:rPr>
          <w:lang w:val="en-US"/>
        </w:rPr>
      </w:pPr>
      <w:r w:rsidRPr="00A072F5">
        <w:rPr>
          <w:lang w:val="en-US"/>
        </w:rPr>
        <w:t>ren visit time</w:t>
      </w:r>
    </w:p>
    <w:p w:rsidR="00EC76A6" w:rsidRPr="00A072F5" w:rsidRDefault="00EC76A6" w:rsidP="00EC76A6">
      <w:pPr>
        <w:rPr>
          <w:lang w:val="en-US"/>
        </w:rPr>
      </w:pPr>
      <w:r w:rsidRPr="00A072F5">
        <w:rPr>
          <w:lang w:val="en-US"/>
        </w:rPr>
        <w:t>sort lpnr time</w:t>
      </w:r>
    </w:p>
    <w:p w:rsidR="00EC76A6" w:rsidRPr="00A072F5" w:rsidRDefault="00EC76A6" w:rsidP="00EC76A6">
      <w:pPr>
        <w:rPr>
          <w:lang w:val="en-US"/>
        </w:rPr>
      </w:pPr>
      <w:r w:rsidRPr="00A072F5">
        <w:rPr>
          <w:lang w:val="en-US"/>
        </w:rPr>
        <w:t>merge lpnr time using "/Users/larslind/Lind kopior/PIVUS data/Long format/PIVUS data 70_75 proteomics_long.dta"</w:t>
      </w:r>
    </w:p>
    <w:p w:rsidR="00EC76A6" w:rsidRPr="00A072F5" w:rsidRDefault="00EC76A6" w:rsidP="00EC76A6">
      <w:pPr>
        <w:rPr>
          <w:lang w:val="en-US"/>
        </w:rPr>
      </w:pPr>
      <w:r w:rsidRPr="00A072F5">
        <w:rPr>
          <w:lang w:val="en-US"/>
        </w:rPr>
        <w:t>tab _merge</w:t>
      </w:r>
    </w:p>
    <w:p w:rsidR="00EC76A6" w:rsidRPr="00A072F5" w:rsidRDefault="00EC76A6" w:rsidP="00EC76A6">
      <w:pPr>
        <w:rPr>
          <w:lang w:val="en-US"/>
        </w:rPr>
      </w:pPr>
      <w:r w:rsidRPr="00A072F5">
        <w:rPr>
          <w:lang w:val="en-US"/>
        </w:rPr>
        <w:t>drop _merge</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sem (imtBULB -&gt; allMIStroke, ) (MMP_12 -&gt; allMIStroke, ) (kn -&gt; MMP_12, ) ///</w:t>
      </w:r>
    </w:p>
    <w:p w:rsidR="00EC76A6" w:rsidRPr="00A072F5" w:rsidRDefault="00EC76A6" w:rsidP="00EC76A6">
      <w:pPr>
        <w:rPr>
          <w:lang w:val="en-US"/>
        </w:rPr>
      </w:pPr>
      <w:r w:rsidRPr="00A072F5">
        <w:rPr>
          <w:lang w:val="en-US"/>
        </w:rPr>
        <w:t xml:space="preserve">          (kn -&gt; imtBULB,) (kn -&gt; allMIStroke, ) (imtBULB -&gt; MMP_12, ), method(mlmv) nocapslatent</w:t>
      </w:r>
    </w:p>
    <w:p w:rsidR="00EC76A6" w:rsidRPr="00A072F5" w:rsidRDefault="00EC76A6" w:rsidP="00EC76A6">
      <w:pPr>
        <w:rPr>
          <w:lang w:val="en-US"/>
        </w:rPr>
      </w:pPr>
      <w:r w:rsidRPr="00A072F5">
        <w:rPr>
          <w:lang w:val="en-US"/>
        </w:rPr>
        <w:tab/>
      </w:r>
      <w:r w:rsidRPr="00A072F5">
        <w:rPr>
          <w:lang w:val="en-US"/>
        </w:rPr>
        <w:tab/>
        <w:t xml:space="preserve">  </w:t>
      </w:r>
    </w:p>
    <w:p w:rsidR="00EC76A6" w:rsidRPr="00A072F5" w:rsidRDefault="00EC76A6" w:rsidP="00EC76A6">
      <w:pPr>
        <w:rPr>
          <w:lang w:val="en-US"/>
        </w:rPr>
      </w:pPr>
      <w:r w:rsidRPr="00A072F5">
        <w:rPr>
          <w:lang w:val="en-US"/>
        </w:rPr>
        <w:tab/>
      </w:r>
      <w:r w:rsidRPr="00A072F5">
        <w:rPr>
          <w:lang w:val="en-US"/>
        </w:rPr>
        <w:tab/>
        <w:t xml:space="preserve">  estat teffects</w:t>
      </w:r>
    </w:p>
    <w:p w:rsidR="00EC76A6" w:rsidRPr="00A072F5" w:rsidRDefault="00EC76A6" w:rsidP="00EC76A6">
      <w:pPr>
        <w:rPr>
          <w:lang w:val="en-US"/>
        </w:rPr>
      </w:pPr>
      <w:r w:rsidRPr="00A072F5">
        <w:rPr>
          <w:lang w:val="en-US"/>
        </w:rPr>
        <w:tab/>
      </w:r>
      <w:r w:rsidRPr="00A072F5">
        <w:rPr>
          <w:lang w:val="en-US"/>
        </w:rPr>
        <w:tab/>
        <w:t xml:space="preserve">  </w:t>
      </w:r>
    </w:p>
    <w:p w:rsidR="00EC76A6" w:rsidRPr="00A072F5" w:rsidRDefault="00EC76A6" w:rsidP="00EC76A6">
      <w:pPr>
        <w:rPr>
          <w:lang w:val="en-US"/>
        </w:rPr>
      </w:pPr>
    </w:p>
    <w:p w:rsidR="00EC76A6" w:rsidRPr="00A072F5" w:rsidRDefault="00EC76A6" w:rsidP="00EC76A6">
      <w:pPr>
        <w:rPr>
          <w:lang w:val="en-US"/>
        </w:rPr>
      </w:pPr>
      <w:r w:rsidRPr="00A072F5">
        <w:rPr>
          <w:lang w:val="en-US"/>
        </w:rPr>
        <w:t>sem (imtBULB -&gt; allMIStroke, ) (GDF_15 -&gt; allMIStroke, ) (kn -&gt; GDF_15, ) ///</w:t>
      </w:r>
    </w:p>
    <w:p w:rsidR="00EC76A6" w:rsidRPr="00A072F5" w:rsidRDefault="00EC76A6" w:rsidP="00EC76A6">
      <w:pPr>
        <w:rPr>
          <w:lang w:val="en-US"/>
        </w:rPr>
      </w:pPr>
      <w:r w:rsidRPr="00A072F5">
        <w:rPr>
          <w:lang w:val="en-US"/>
        </w:rPr>
        <w:t xml:space="preserve">          (kn -&gt; imtBULB,) (kn -&gt; allMIStroke, ) (imtBULB -&gt; GDF_15, ), method(mlmv) nocapslatent</w:t>
      </w:r>
    </w:p>
    <w:p w:rsidR="00EC76A6" w:rsidRPr="00A072F5" w:rsidRDefault="00EC76A6" w:rsidP="00EC76A6">
      <w:pPr>
        <w:rPr>
          <w:lang w:val="en-US"/>
        </w:rPr>
      </w:pPr>
      <w:r w:rsidRPr="00A072F5">
        <w:rPr>
          <w:lang w:val="en-US"/>
        </w:rPr>
        <w:tab/>
      </w:r>
      <w:r w:rsidRPr="00A072F5">
        <w:rPr>
          <w:lang w:val="en-US"/>
        </w:rPr>
        <w:tab/>
        <w:t xml:space="preserve">  </w:t>
      </w:r>
    </w:p>
    <w:p w:rsidR="00EC76A6" w:rsidRPr="00A072F5" w:rsidRDefault="00EC76A6" w:rsidP="00EC76A6">
      <w:pPr>
        <w:rPr>
          <w:lang w:val="en-US"/>
        </w:rPr>
      </w:pPr>
      <w:r w:rsidRPr="00A072F5">
        <w:rPr>
          <w:lang w:val="en-US"/>
        </w:rPr>
        <w:tab/>
      </w:r>
      <w:r w:rsidRPr="00A072F5">
        <w:rPr>
          <w:lang w:val="en-US"/>
        </w:rPr>
        <w:tab/>
        <w:t xml:space="preserve">  estat teffects</w:t>
      </w:r>
    </w:p>
    <w:p w:rsidR="00EC76A6" w:rsidRPr="00A072F5" w:rsidRDefault="00EC76A6" w:rsidP="00EC76A6">
      <w:pPr>
        <w:rPr>
          <w:lang w:val="en-US"/>
        </w:rPr>
      </w:pPr>
      <w:r w:rsidRPr="00A072F5">
        <w:rPr>
          <w:lang w:val="en-US"/>
        </w:rPr>
        <w:tab/>
      </w:r>
      <w:r w:rsidRPr="00A072F5">
        <w:rPr>
          <w:lang w:val="en-US"/>
        </w:rPr>
        <w:tab/>
        <w:t xml:space="preserve">  </w:t>
      </w:r>
    </w:p>
    <w:p w:rsidR="00EC76A6" w:rsidRPr="00A072F5" w:rsidRDefault="00EC76A6" w:rsidP="00EC76A6">
      <w:pPr>
        <w:rPr>
          <w:lang w:val="en-US"/>
        </w:rPr>
      </w:pPr>
      <w:r w:rsidRPr="00A072F5">
        <w:rPr>
          <w:lang w:val="en-US"/>
        </w:rPr>
        <w:t>sem (imtBULB -&gt; allMIStroke, ) (MMP_12 -&gt; allMIStroke, ) (kn -&gt; MMP_12, ) ///</w:t>
      </w:r>
    </w:p>
    <w:p w:rsidR="00EC76A6" w:rsidRPr="00A072F5" w:rsidRDefault="00EC76A6" w:rsidP="00EC76A6">
      <w:pPr>
        <w:rPr>
          <w:lang w:val="en-US"/>
        </w:rPr>
      </w:pPr>
      <w:r w:rsidRPr="00A072F5">
        <w:rPr>
          <w:lang w:val="en-US"/>
        </w:rPr>
        <w:t xml:space="preserve">          (kn -&gt; imtBULB,) (kn -&gt; allMIStroke, ) (MMP_12 -&gt; imtBULB , ), method(mlmv) nocapslatent</w:t>
      </w:r>
    </w:p>
    <w:p w:rsidR="00EC76A6" w:rsidRPr="00A072F5" w:rsidRDefault="00EC76A6" w:rsidP="00EC76A6">
      <w:pPr>
        <w:rPr>
          <w:lang w:val="en-US"/>
        </w:rPr>
      </w:pPr>
      <w:r w:rsidRPr="00A072F5">
        <w:rPr>
          <w:lang w:val="en-US"/>
        </w:rPr>
        <w:tab/>
      </w:r>
      <w:r w:rsidRPr="00A072F5">
        <w:rPr>
          <w:lang w:val="en-US"/>
        </w:rPr>
        <w:tab/>
        <w:t xml:space="preserve">  </w:t>
      </w:r>
    </w:p>
    <w:p w:rsidR="00EC76A6" w:rsidRPr="00A072F5" w:rsidRDefault="00EC76A6" w:rsidP="00EC76A6">
      <w:pPr>
        <w:rPr>
          <w:lang w:val="en-US"/>
        </w:rPr>
      </w:pPr>
      <w:r w:rsidRPr="00A072F5">
        <w:rPr>
          <w:lang w:val="en-US"/>
        </w:rPr>
        <w:tab/>
      </w:r>
      <w:r w:rsidRPr="00A072F5">
        <w:rPr>
          <w:lang w:val="en-US"/>
        </w:rPr>
        <w:tab/>
        <w:t xml:space="preserve">  estat teffects</w:t>
      </w:r>
    </w:p>
    <w:p w:rsidR="00EC76A6" w:rsidRPr="00A072F5" w:rsidRDefault="00EC76A6" w:rsidP="00EC76A6">
      <w:pPr>
        <w:rPr>
          <w:lang w:val="en-US"/>
        </w:rPr>
      </w:pPr>
      <w:r w:rsidRPr="00A072F5">
        <w:rPr>
          <w:lang w:val="en-US"/>
        </w:rPr>
        <w:tab/>
      </w:r>
      <w:r w:rsidRPr="00A072F5">
        <w:rPr>
          <w:lang w:val="en-US"/>
        </w:rPr>
        <w:tab/>
        <w:t xml:space="preserve">  </w:t>
      </w:r>
    </w:p>
    <w:p w:rsidR="00EC76A6" w:rsidRPr="00A072F5" w:rsidRDefault="00EC76A6" w:rsidP="00EC76A6">
      <w:pPr>
        <w:rPr>
          <w:lang w:val="en-US"/>
        </w:rPr>
      </w:pPr>
      <w:r w:rsidRPr="00A072F5">
        <w:rPr>
          <w:lang w:val="en-US"/>
        </w:rPr>
        <w:t>sem (imtBULB -&gt; allMIStroke, ) (GDF_15 -&gt; allMIStroke, ) (kn -&gt; GDF_15, ) ///</w:t>
      </w:r>
    </w:p>
    <w:p w:rsidR="00EC76A6" w:rsidRPr="00A072F5" w:rsidRDefault="00EC76A6" w:rsidP="00EC76A6">
      <w:pPr>
        <w:rPr>
          <w:lang w:val="en-US"/>
        </w:rPr>
      </w:pPr>
      <w:r w:rsidRPr="00A072F5">
        <w:rPr>
          <w:lang w:val="en-US"/>
        </w:rPr>
        <w:t xml:space="preserve">          (kn -&gt; imtBULB,) (kn -&gt; allMIStroke, ) (GDF_15 -&gt; imtBULB, ), method(mlmv) nocapslatent</w:t>
      </w:r>
    </w:p>
    <w:p w:rsidR="00EC76A6" w:rsidRPr="00A072F5" w:rsidRDefault="00EC76A6" w:rsidP="00EC76A6">
      <w:pPr>
        <w:rPr>
          <w:lang w:val="en-US"/>
        </w:rPr>
      </w:pPr>
      <w:r w:rsidRPr="00A072F5">
        <w:rPr>
          <w:lang w:val="en-US"/>
        </w:rPr>
        <w:tab/>
      </w:r>
      <w:r w:rsidRPr="00A072F5">
        <w:rPr>
          <w:lang w:val="en-US"/>
        </w:rPr>
        <w:tab/>
        <w:t xml:space="preserve">  </w:t>
      </w:r>
    </w:p>
    <w:p w:rsidR="00EC76A6" w:rsidRPr="00A072F5" w:rsidRDefault="00EC76A6" w:rsidP="00EC76A6">
      <w:pPr>
        <w:rPr>
          <w:lang w:val="en-US"/>
        </w:rPr>
      </w:pPr>
      <w:r w:rsidRPr="00A072F5">
        <w:rPr>
          <w:lang w:val="en-US"/>
        </w:rPr>
        <w:tab/>
      </w:r>
      <w:r w:rsidRPr="00A072F5">
        <w:rPr>
          <w:lang w:val="en-US"/>
        </w:rPr>
        <w:tab/>
        <w:t xml:space="preserve">  estat teffects</w:t>
      </w:r>
    </w:p>
    <w:p w:rsidR="00EC76A6" w:rsidRPr="00A072F5" w:rsidRDefault="00EC76A6" w:rsidP="00EC76A6">
      <w:pPr>
        <w:rPr>
          <w:lang w:val="en-US"/>
        </w:rPr>
      </w:pPr>
      <w:r w:rsidRPr="00A072F5">
        <w:rPr>
          <w:lang w:val="en-US"/>
        </w:rPr>
        <w:t xml:space="preserve">    </w:t>
      </w:r>
    </w:p>
    <w:p w:rsidR="00EC76A6" w:rsidRPr="00A072F5" w:rsidRDefault="00EC76A6" w:rsidP="00EC76A6">
      <w:pPr>
        <w:rPr>
          <w:lang w:val="en-US"/>
        </w:rPr>
      </w:pPr>
    </w:p>
    <w:p w:rsidR="00EC76A6" w:rsidRPr="00A072F5" w:rsidRDefault="00EC76A6" w:rsidP="00EC76A6">
      <w:pPr>
        <w:rPr>
          <w:lang w:val="en-US"/>
        </w:rPr>
      </w:pPr>
      <w:r w:rsidRPr="00A072F5">
        <w:rPr>
          <w:lang w:val="en-US"/>
        </w:rPr>
        <w:t>************************************************************** Proteiner vs atherooutcomes</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cd "/Users/larslind/"</w:t>
      </w:r>
    </w:p>
    <w:p w:rsidR="00EC76A6" w:rsidRPr="00A072F5" w:rsidRDefault="00EC76A6" w:rsidP="00EC76A6">
      <w:pPr>
        <w:rPr>
          <w:lang w:val="en-US"/>
        </w:rPr>
      </w:pPr>
      <w:r w:rsidRPr="00A072F5">
        <w:rPr>
          <w:lang w:val="en-US"/>
        </w:rPr>
        <w:t>use "Lind kopior/PIVUS pek tander vs athero/PIVUS pek tander vs athero6.dta"</w:t>
      </w:r>
    </w:p>
    <w:p w:rsidR="00EC76A6" w:rsidRPr="00A072F5" w:rsidRDefault="00EC76A6" w:rsidP="00EC76A6">
      <w:pPr>
        <w:rPr>
          <w:lang w:val="en-US"/>
        </w:rPr>
      </w:pPr>
      <w:r w:rsidRPr="00A072F5">
        <w:rPr>
          <w:lang w:val="en-US"/>
        </w:rPr>
        <w:t>sort lpnr</w:t>
      </w:r>
    </w:p>
    <w:p w:rsidR="00EC76A6" w:rsidRPr="00A072F5" w:rsidRDefault="00EC76A6" w:rsidP="00EC76A6">
      <w:pPr>
        <w:rPr>
          <w:lang w:val="en-US"/>
        </w:rPr>
      </w:pPr>
      <w:r w:rsidRPr="00A072F5">
        <w:rPr>
          <w:lang w:val="en-US"/>
        </w:rPr>
        <w:t>merge lpnr using "Lind kopior/Proteomics/PIVUS data proteomics70_korr.dta"</w:t>
      </w:r>
    </w:p>
    <w:p w:rsidR="00EC76A6" w:rsidRPr="00A072F5" w:rsidRDefault="00EC76A6" w:rsidP="00EC76A6">
      <w:pPr>
        <w:rPr>
          <w:lang w:val="en-US"/>
        </w:rPr>
      </w:pPr>
      <w:r w:rsidRPr="00A072F5">
        <w:rPr>
          <w:lang w:val="en-US"/>
        </w:rPr>
        <w:t>sum _merge</w:t>
      </w:r>
    </w:p>
    <w:p w:rsidR="00EC76A6" w:rsidRPr="00A072F5" w:rsidRDefault="00EC76A6" w:rsidP="00EC76A6">
      <w:pPr>
        <w:rPr>
          <w:lang w:val="en-US"/>
        </w:rPr>
      </w:pPr>
      <w:r w:rsidRPr="00A072F5">
        <w:rPr>
          <w:lang w:val="en-US"/>
        </w:rPr>
        <w:t>drop _merge</w:t>
      </w:r>
    </w:p>
    <w:p w:rsidR="00EC76A6" w:rsidRPr="00A072F5" w:rsidRDefault="00EC76A6" w:rsidP="00EC76A6">
      <w:pPr>
        <w:rPr>
          <w:lang w:val="en-US"/>
        </w:rPr>
      </w:pPr>
      <w:r w:rsidRPr="00A072F5">
        <w:rPr>
          <w:lang w:val="en-US"/>
        </w:rPr>
        <w:lastRenderedPageBreak/>
        <w:t>sort lpnr</w:t>
      </w:r>
    </w:p>
    <w:p w:rsidR="00EC76A6" w:rsidRPr="00A072F5" w:rsidRDefault="00EC76A6" w:rsidP="00EC76A6">
      <w:pPr>
        <w:rPr>
          <w:lang w:val="en-US"/>
        </w:rPr>
      </w:pPr>
      <w:r w:rsidRPr="00A072F5">
        <w:rPr>
          <w:lang w:val="en-US"/>
        </w:rPr>
        <w:t>merge lpnr using "/Users/larslind/Lind kopior/PIVUS data/Outcomes/PIVUS85 outcomes.dta"</w:t>
      </w:r>
    </w:p>
    <w:p w:rsidR="00EC76A6" w:rsidRDefault="00EC76A6" w:rsidP="00EC76A6">
      <w:r>
        <w:t>sum _merge</w:t>
      </w:r>
    </w:p>
    <w:p w:rsidR="00EC76A6" w:rsidRDefault="00EC76A6" w:rsidP="00EC76A6">
      <w:r>
        <w:t>drop _merge</w:t>
      </w:r>
    </w:p>
    <w:p w:rsidR="00EC76A6" w:rsidRDefault="00EC76A6" w:rsidP="00EC76A6"/>
    <w:p w:rsidR="00EC76A6" w:rsidRDefault="00EC76A6" w:rsidP="00EC76A6">
      <w:r>
        <w:t>*proteiner redan på SD-skala, annars transformera dem!</w:t>
      </w:r>
    </w:p>
    <w:p w:rsidR="00EC76A6" w:rsidRDefault="00EC76A6" w:rsidP="00EC76A6"/>
    <w:p w:rsidR="00EC76A6" w:rsidRPr="00A072F5" w:rsidRDefault="00EC76A6" w:rsidP="00EC76A6">
      <w:pPr>
        <w:rPr>
          <w:lang w:val="en-US"/>
        </w:rPr>
      </w:pPr>
      <w:r w:rsidRPr="00A072F5">
        <w:rPr>
          <w:lang w:val="en-US"/>
        </w:rPr>
        <w:t>******** combined endpoint, MI+ischemic stroke</w:t>
      </w:r>
    </w:p>
    <w:p w:rsidR="00EC76A6" w:rsidRPr="00A072F5" w:rsidRDefault="00EC76A6" w:rsidP="00EC76A6">
      <w:pPr>
        <w:rPr>
          <w:lang w:val="en-US"/>
        </w:rPr>
      </w:pPr>
    </w:p>
    <w:p w:rsidR="00EC76A6" w:rsidRPr="00A072F5" w:rsidRDefault="00EC76A6" w:rsidP="00EC76A6">
      <w:pPr>
        <w:rPr>
          <w:lang w:val="en-US"/>
        </w:rPr>
      </w:pPr>
      <w:r w:rsidRPr="00A072F5">
        <w:rPr>
          <w:lang w:val="en-US"/>
        </w:rPr>
        <w:t>drop if prevalentmi70==1</w:t>
      </w:r>
    </w:p>
    <w:p w:rsidR="00EC76A6" w:rsidRPr="00A072F5" w:rsidRDefault="00EC76A6" w:rsidP="00EC76A6">
      <w:pPr>
        <w:rPr>
          <w:lang w:val="en-US"/>
        </w:rPr>
      </w:pPr>
      <w:r w:rsidRPr="00A072F5">
        <w:rPr>
          <w:lang w:val="en-US"/>
        </w:rPr>
        <w:t>drop if prevalentstroke70==1</w:t>
      </w:r>
    </w:p>
    <w:p w:rsidR="00EC76A6" w:rsidRPr="00A072F5" w:rsidRDefault="00EC76A6" w:rsidP="00EC76A6">
      <w:pPr>
        <w:rPr>
          <w:lang w:val="en-US"/>
        </w:rPr>
      </w:pPr>
    </w:p>
    <w:p w:rsidR="00EC76A6" w:rsidRPr="00A072F5" w:rsidRDefault="00EC76A6" w:rsidP="00EC76A6">
      <w:pPr>
        <w:rPr>
          <w:lang w:val="en-US"/>
        </w:rPr>
      </w:pPr>
      <w:r w:rsidRPr="00A072F5">
        <w:rPr>
          <w:lang w:val="en-US"/>
        </w:rPr>
        <w:t>stset allatherodate15y, fail(allathero15y) id(lpnr) enter(birthdate) origin(beskdat70mdy) scale(365.25) // 147 cases, PYAR 11928, medain follow-up 15.0, range 0.18-  15.9</w:t>
      </w:r>
    </w:p>
    <w:p w:rsidR="00EC76A6" w:rsidRPr="00A072F5" w:rsidRDefault="00EC76A6" w:rsidP="00EC76A6">
      <w:pPr>
        <w:rPr>
          <w:lang w:val="en-US"/>
        </w:rPr>
      </w:pPr>
      <w:r w:rsidRPr="00A072F5">
        <w:rPr>
          <w:lang w:val="en-US"/>
        </w:rPr>
        <w:t>stdes</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cd "/Users/larslind/Lind kopior/Proteomics/Athero meta-analysis/"</w:t>
      </w:r>
    </w:p>
    <w:p w:rsidR="00EC76A6" w:rsidRPr="00A072F5" w:rsidRDefault="00EC76A6" w:rsidP="00EC76A6">
      <w:pPr>
        <w:rPr>
          <w:lang w:val="en-US"/>
        </w:rPr>
      </w:pPr>
    </w:p>
    <w:p w:rsidR="00EC76A6" w:rsidRPr="00A072F5" w:rsidRDefault="00EC76A6" w:rsidP="00EC76A6">
      <w:pPr>
        <w:rPr>
          <w:lang w:val="en-US"/>
        </w:rPr>
      </w:pPr>
      <w:r w:rsidRPr="00A072F5">
        <w:rPr>
          <w:lang w:val="en-US"/>
        </w:rPr>
        <w:t>file open table2 using "Regression table_proteomics vs atherooutcome.txt", replace write</w:t>
      </w:r>
    </w:p>
    <w:p w:rsidR="00EC76A6" w:rsidRPr="00A072F5" w:rsidRDefault="00EC76A6" w:rsidP="00EC76A6">
      <w:pPr>
        <w:rPr>
          <w:lang w:val="en-US"/>
        </w:rPr>
      </w:pPr>
      <w:r w:rsidRPr="00A072F5">
        <w:rPr>
          <w:lang w:val="en-US"/>
        </w:rPr>
        <w:t>*file write table2   _tab "Gender adjusted" _tab _tab "Multiple adjusted"   _n</w:t>
      </w:r>
    </w:p>
    <w:p w:rsidR="00EC76A6" w:rsidRPr="00A072F5" w:rsidRDefault="00EC76A6" w:rsidP="00EC76A6">
      <w:pPr>
        <w:rPr>
          <w:lang w:val="en-US"/>
        </w:rPr>
      </w:pPr>
      <w:r w:rsidRPr="00A072F5">
        <w:rPr>
          <w:lang w:val="en-US"/>
        </w:rPr>
        <w:t>file write table2 "Variable" _tab "n1" _tab "beta1" _tab "SE1" _tab "P-value1" _tab _tab "n2" _tab "beta2" _tab "SE2" _tab "P-value2"   _n</w:t>
      </w:r>
    </w:p>
    <w:p w:rsidR="00EC76A6" w:rsidRPr="00A072F5" w:rsidRDefault="00EC76A6" w:rsidP="00EC76A6">
      <w:pPr>
        <w:rPr>
          <w:lang w:val="en-US"/>
        </w:rPr>
      </w:pPr>
    </w:p>
    <w:p w:rsidR="00EC76A6" w:rsidRDefault="00EC76A6" w:rsidP="00EC76A6">
      <w:r>
        <w:t>*lägg till age i modellen om det behövs</w:t>
      </w:r>
    </w:p>
    <w:p w:rsidR="00EC76A6" w:rsidRDefault="00EC76A6" w:rsidP="00EC76A6">
      <w:r>
        <w:tab/>
      </w:r>
      <w:r>
        <w:tab/>
      </w:r>
      <w:r>
        <w:tab/>
      </w:r>
      <w:r>
        <w:tab/>
      </w:r>
    </w:p>
    <w:p w:rsidR="00EC76A6" w:rsidRPr="00A072F5" w:rsidRDefault="00EC76A6" w:rsidP="00EC76A6">
      <w:pPr>
        <w:rPr>
          <w:lang w:val="en-US"/>
        </w:rPr>
      </w:pPr>
      <w:r w:rsidRPr="00A072F5">
        <w:rPr>
          <w:lang w:val="en-US"/>
        </w:rPr>
        <w:t>foreach var of varlist prot*  {</w:t>
      </w: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    quietly:stcox `var' kn, nohr </w:t>
      </w:r>
    </w:p>
    <w:p w:rsidR="00EC76A6" w:rsidRPr="00A072F5" w:rsidRDefault="00EC76A6" w:rsidP="00EC76A6">
      <w:pPr>
        <w:rPr>
          <w:lang w:val="en-US"/>
        </w:rPr>
      </w:pPr>
      <w:r w:rsidRPr="00A072F5">
        <w:rPr>
          <w:lang w:val="en-US"/>
        </w:rPr>
        <w:tab/>
        <w:t>file write table2 "`var'" _tab (e(N)) _tab (round(_b[`var'],0.00001))  _tab (round(_se[`var'],0.00001)) _tab (round(2*(1-normal(abs(_b[`var']/_se[`var']))),0.00000001)) _tab</w:t>
      </w: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    quietly:stcox `var' kn rkarenu hdl ldl bmi diabetesmellitus manuelltsbp, nohr </w:t>
      </w:r>
    </w:p>
    <w:p w:rsidR="00EC76A6" w:rsidRPr="00A072F5" w:rsidRDefault="00EC76A6" w:rsidP="00EC76A6">
      <w:pPr>
        <w:rPr>
          <w:lang w:val="en-US"/>
        </w:rPr>
      </w:pPr>
      <w:r w:rsidRPr="00A072F5">
        <w:rPr>
          <w:lang w:val="en-US"/>
        </w:rPr>
        <w:tab/>
        <w:t>file write table2  _tab (e(N)) _tab (round(_b[`var'],0.00001))  _tab (round(_se[`var'],0.00001)) _tab (round(2*(1-normal(abs(_b[`var']/_se[`var']))),0.00000001)) _n</w:t>
      </w:r>
    </w:p>
    <w:p w:rsidR="00EC76A6" w:rsidRPr="00A072F5" w:rsidRDefault="00EC76A6" w:rsidP="00EC76A6">
      <w:pPr>
        <w:rPr>
          <w:lang w:val="en-US"/>
        </w:rPr>
      </w:pPr>
      <w:r w:rsidRPr="00A072F5">
        <w:rPr>
          <w:lang w:val="en-US"/>
        </w:rPr>
        <w:t>}</w:t>
      </w: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file close table2 </w:t>
      </w:r>
    </w:p>
    <w:p w:rsidR="00EC76A6" w:rsidRPr="00A072F5" w:rsidRDefault="00EC76A6" w:rsidP="00EC76A6">
      <w:pPr>
        <w:rPr>
          <w:lang w:val="en-US"/>
        </w:rPr>
      </w:pPr>
    </w:p>
    <w:p w:rsidR="00EC76A6" w:rsidRPr="00A072F5" w:rsidRDefault="00EC76A6" w:rsidP="00EC76A6">
      <w:pPr>
        <w:rPr>
          <w:lang w:val="en-US"/>
        </w:rPr>
      </w:pPr>
      <w:r w:rsidRPr="00A072F5">
        <w:rPr>
          <w:lang w:val="en-US"/>
        </w:rPr>
        <w:t>cd "/Users/larslind/Lind kopior/Proteomics/Athero meta-analysis/"</w:t>
      </w:r>
    </w:p>
    <w:p w:rsidR="00EC76A6" w:rsidRPr="00A072F5" w:rsidRDefault="00EC76A6" w:rsidP="00EC76A6">
      <w:pPr>
        <w:rPr>
          <w:lang w:val="en-US"/>
        </w:rPr>
      </w:pPr>
    </w:p>
    <w:p w:rsidR="00EC76A6" w:rsidRPr="00A072F5" w:rsidRDefault="00EC76A6" w:rsidP="00EC76A6">
      <w:pPr>
        <w:rPr>
          <w:lang w:val="en-US"/>
        </w:rPr>
      </w:pPr>
      <w:r w:rsidRPr="00A072F5">
        <w:rPr>
          <w:lang w:val="en-US"/>
        </w:rPr>
        <w:t>insheet using "Regression table_proteomics vs atherooutcome.txt", clear</w:t>
      </w:r>
    </w:p>
    <w:p w:rsidR="00EC76A6" w:rsidRDefault="00EC76A6" w:rsidP="00EC76A6">
      <w:r>
        <w:t>sort variable</w:t>
      </w:r>
    </w:p>
    <w:p w:rsidR="00EC76A6" w:rsidRDefault="00EC76A6" w:rsidP="00EC76A6">
      <w:r>
        <w:t>merge variable using "/Users/larslind//Lind kopior/Proteomics/proteinnamn_korr.dta" // merga för att få rätt proteinnamn</w:t>
      </w:r>
    </w:p>
    <w:p w:rsidR="00EC76A6" w:rsidRDefault="00EC76A6" w:rsidP="00EC76A6">
      <w:r>
        <w:t>drop if _merge!=3</w:t>
      </w:r>
    </w:p>
    <w:p w:rsidR="00EC76A6" w:rsidRDefault="00EC76A6" w:rsidP="00EC76A6">
      <w:r>
        <w:t>drop _merge</w:t>
      </w:r>
    </w:p>
    <w:p w:rsidR="00EC76A6" w:rsidRDefault="00EC76A6" w:rsidP="00EC76A6">
      <w:r>
        <w:t>keep proteinname n1 beta1 se1 pvalue1 n2 beta2 se2 pvalue2</w:t>
      </w:r>
    </w:p>
    <w:p w:rsidR="00EC76A6" w:rsidRDefault="00EC76A6" w:rsidP="00EC76A6">
      <w:r>
        <w:t>order proteinname n1 beta1 se1 pvalue1 n2 beta2 se2 pvalue2</w:t>
      </w:r>
    </w:p>
    <w:p w:rsidR="00EC76A6" w:rsidRPr="00A072F5" w:rsidRDefault="00EC76A6" w:rsidP="00EC76A6">
      <w:pPr>
        <w:rPr>
          <w:lang w:val="en-US"/>
        </w:rPr>
      </w:pPr>
      <w:r w:rsidRPr="00A072F5">
        <w:rPr>
          <w:lang w:val="en-US"/>
        </w:rPr>
        <w:t>sort proteinname</w:t>
      </w:r>
    </w:p>
    <w:p w:rsidR="00EC76A6" w:rsidRPr="00A072F5" w:rsidRDefault="00EC76A6" w:rsidP="00EC76A6">
      <w:pPr>
        <w:rPr>
          <w:lang w:val="en-US"/>
        </w:rPr>
      </w:pPr>
      <w:r w:rsidRPr="00A072F5">
        <w:rPr>
          <w:lang w:val="en-US"/>
        </w:rPr>
        <w:t>outsheet using "Regression table_proteomics vs atherooutcome_metaanalys_PIVUS.txt", replace noquote</w:t>
      </w:r>
    </w:p>
    <w:p w:rsidR="00EC76A6" w:rsidRPr="00A072F5" w:rsidRDefault="00EC76A6" w:rsidP="00EC76A6">
      <w:pPr>
        <w:rPr>
          <w:lang w:val="en-US"/>
        </w:rPr>
      </w:pPr>
      <w:r w:rsidRPr="00A072F5">
        <w:rPr>
          <w:lang w:val="en-US"/>
        </w:rPr>
        <w:t xml:space="preserve">save "Regression table_proteomics vs atherooutcome_metaanalys_PIVUS.dta", replace </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lastRenderedPageBreak/>
        <w:t>******bara MI</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drop if prevalentmi70==1</w:t>
      </w:r>
    </w:p>
    <w:p w:rsidR="00EC76A6" w:rsidRPr="00A072F5" w:rsidRDefault="00EC76A6" w:rsidP="00EC76A6">
      <w:pPr>
        <w:rPr>
          <w:lang w:val="en-US"/>
        </w:rPr>
      </w:pPr>
      <w:r w:rsidRPr="00A072F5">
        <w:rPr>
          <w:lang w:val="en-US"/>
        </w:rPr>
        <w:t>*drop if prevalentstroke70==1</w:t>
      </w:r>
    </w:p>
    <w:p w:rsidR="00EC76A6" w:rsidRPr="00A072F5" w:rsidRDefault="00EC76A6" w:rsidP="00EC76A6">
      <w:pPr>
        <w:rPr>
          <w:lang w:val="en-US"/>
        </w:rPr>
      </w:pPr>
    </w:p>
    <w:p w:rsidR="00EC76A6" w:rsidRPr="00A072F5" w:rsidRDefault="00EC76A6" w:rsidP="00EC76A6">
      <w:pPr>
        <w:rPr>
          <w:lang w:val="en-US"/>
        </w:rPr>
      </w:pPr>
      <w:r w:rsidRPr="00A072F5">
        <w:rPr>
          <w:lang w:val="en-US"/>
        </w:rPr>
        <w:t>stset midate15y, fail(mi15y) id(lpnr) enter(birthdate) origin(beskdat70mdy) scale(365.25) // 84 cases, PYAR 12276, medain follow-up 15.0, range 0.18-  15.9</w:t>
      </w:r>
    </w:p>
    <w:p w:rsidR="00EC76A6" w:rsidRPr="00A072F5" w:rsidRDefault="00EC76A6" w:rsidP="00EC76A6">
      <w:pPr>
        <w:rPr>
          <w:lang w:val="en-US"/>
        </w:rPr>
      </w:pPr>
      <w:r w:rsidRPr="00A072F5">
        <w:rPr>
          <w:lang w:val="en-US"/>
        </w:rPr>
        <w:t>stdes</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cd "/Users/larslind/Lind kopior/Proteomics/Athero meta-analysis/"</w:t>
      </w:r>
    </w:p>
    <w:p w:rsidR="00EC76A6" w:rsidRPr="00A072F5" w:rsidRDefault="00EC76A6" w:rsidP="00EC76A6">
      <w:pPr>
        <w:rPr>
          <w:lang w:val="en-US"/>
        </w:rPr>
      </w:pPr>
    </w:p>
    <w:p w:rsidR="00EC76A6" w:rsidRPr="00A072F5" w:rsidRDefault="00EC76A6" w:rsidP="00EC76A6">
      <w:pPr>
        <w:rPr>
          <w:lang w:val="en-US"/>
        </w:rPr>
      </w:pPr>
      <w:r w:rsidRPr="00A072F5">
        <w:rPr>
          <w:lang w:val="en-US"/>
        </w:rPr>
        <w:t>file open table2 using "Regression table_proteomics vs MI15y.txt", replace write</w:t>
      </w:r>
    </w:p>
    <w:p w:rsidR="00EC76A6" w:rsidRPr="00A072F5" w:rsidRDefault="00EC76A6" w:rsidP="00EC76A6">
      <w:pPr>
        <w:rPr>
          <w:lang w:val="en-US"/>
        </w:rPr>
      </w:pPr>
      <w:r w:rsidRPr="00A072F5">
        <w:rPr>
          <w:lang w:val="en-US"/>
        </w:rPr>
        <w:t>*file write table2   _tab "Gender adjusted" _tab _tab "Multiple adjusted"   _n</w:t>
      </w:r>
    </w:p>
    <w:p w:rsidR="00EC76A6" w:rsidRPr="00A072F5" w:rsidRDefault="00EC76A6" w:rsidP="00EC76A6">
      <w:pPr>
        <w:rPr>
          <w:lang w:val="en-US"/>
        </w:rPr>
      </w:pPr>
      <w:r w:rsidRPr="00A072F5">
        <w:rPr>
          <w:lang w:val="en-US"/>
        </w:rPr>
        <w:t>file write table2 "Variable" _tab "n1" _tab "beta1" _tab "SE1" _tab "P-value1" _tab _tab "n2" _tab "beta2" _tab "SE2" _tab "P-value2"   _n</w:t>
      </w:r>
    </w:p>
    <w:p w:rsidR="00EC76A6" w:rsidRPr="00A072F5" w:rsidRDefault="00EC76A6" w:rsidP="00EC76A6">
      <w:pPr>
        <w:rPr>
          <w:lang w:val="en-US"/>
        </w:rPr>
      </w:pPr>
    </w:p>
    <w:p w:rsidR="00EC76A6" w:rsidRDefault="00EC76A6" w:rsidP="00EC76A6">
      <w:r>
        <w:t>*lägg till age i modellen om det behövs</w:t>
      </w:r>
    </w:p>
    <w:p w:rsidR="00EC76A6" w:rsidRDefault="00EC76A6" w:rsidP="00EC76A6">
      <w:r>
        <w:tab/>
      </w:r>
      <w:r>
        <w:tab/>
      </w:r>
      <w:r>
        <w:tab/>
      </w:r>
      <w:r>
        <w:tab/>
      </w:r>
    </w:p>
    <w:p w:rsidR="00EC76A6" w:rsidRPr="00A072F5" w:rsidRDefault="00EC76A6" w:rsidP="00EC76A6">
      <w:pPr>
        <w:rPr>
          <w:lang w:val="en-US"/>
        </w:rPr>
      </w:pPr>
      <w:r w:rsidRPr="00A072F5">
        <w:rPr>
          <w:lang w:val="en-US"/>
        </w:rPr>
        <w:t>foreach var of varlist prot*  {</w:t>
      </w: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    quietly:stcox `var' kn, nohr </w:t>
      </w:r>
    </w:p>
    <w:p w:rsidR="00EC76A6" w:rsidRPr="00A072F5" w:rsidRDefault="00EC76A6" w:rsidP="00EC76A6">
      <w:pPr>
        <w:rPr>
          <w:lang w:val="en-US"/>
        </w:rPr>
      </w:pPr>
      <w:r w:rsidRPr="00A072F5">
        <w:rPr>
          <w:lang w:val="en-US"/>
        </w:rPr>
        <w:tab/>
        <w:t>file write table2 "`var'" _tab (r(N)) _tab (round(_b[`var'],0.00001))  _tab (round(_se[`var'],0.00001)) _tab (round(2*(1-normal(abs(_b[`var']/_se[`var']))),0.00000001)) _tab</w:t>
      </w:r>
    </w:p>
    <w:p w:rsidR="00EC76A6" w:rsidRPr="00A072F5" w:rsidRDefault="00EC76A6" w:rsidP="00EC76A6">
      <w:pPr>
        <w:rPr>
          <w:lang w:val="en-US"/>
        </w:rPr>
      </w:pPr>
    </w:p>
    <w:p w:rsidR="00EC76A6" w:rsidRPr="00A072F5" w:rsidRDefault="00EC76A6" w:rsidP="00EC76A6">
      <w:pPr>
        <w:rPr>
          <w:lang w:val="en-US"/>
        </w:rPr>
      </w:pPr>
      <w:r w:rsidRPr="00A072F5">
        <w:rPr>
          <w:lang w:val="en-US"/>
        </w:rPr>
        <w:lastRenderedPageBreak/>
        <w:t xml:space="preserve">    quietly:stcox `var' kn rkarenu hdl ldl bmi diabetesmellitus manuelltsbp, nohr </w:t>
      </w:r>
    </w:p>
    <w:p w:rsidR="00EC76A6" w:rsidRPr="00A072F5" w:rsidRDefault="00EC76A6" w:rsidP="00EC76A6">
      <w:pPr>
        <w:rPr>
          <w:lang w:val="en-US"/>
        </w:rPr>
      </w:pPr>
      <w:r w:rsidRPr="00A072F5">
        <w:rPr>
          <w:lang w:val="en-US"/>
        </w:rPr>
        <w:tab/>
        <w:t>file write table2  _tab (r(N)) _tab (round(_b[`var'],0.00001))  _tab (round(_se[`var'],0.00001)) _tab (round(2*(1-normal(abs(_b[`var']/_se[`var']))),0.00000001)) _n</w:t>
      </w:r>
    </w:p>
    <w:p w:rsidR="00EC76A6" w:rsidRPr="00A072F5" w:rsidRDefault="00EC76A6" w:rsidP="00EC76A6">
      <w:pPr>
        <w:rPr>
          <w:lang w:val="en-US"/>
        </w:rPr>
      </w:pPr>
      <w:r w:rsidRPr="00A072F5">
        <w:rPr>
          <w:lang w:val="en-US"/>
        </w:rPr>
        <w:t>}</w:t>
      </w: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file close table2 </w:t>
      </w:r>
    </w:p>
    <w:p w:rsidR="00EC76A6" w:rsidRPr="00A072F5" w:rsidRDefault="00EC76A6" w:rsidP="00EC76A6">
      <w:pPr>
        <w:rPr>
          <w:lang w:val="en-US"/>
        </w:rPr>
      </w:pPr>
    </w:p>
    <w:p w:rsidR="00EC76A6" w:rsidRPr="00A072F5" w:rsidRDefault="00EC76A6" w:rsidP="00EC76A6">
      <w:pPr>
        <w:rPr>
          <w:lang w:val="en-US"/>
        </w:rPr>
      </w:pPr>
      <w:r w:rsidRPr="00A072F5">
        <w:rPr>
          <w:lang w:val="en-US"/>
        </w:rPr>
        <w:t>cd "/Users/larslind/Lind kopior/Proteomics/Athero meta-analysis/"</w:t>
      </w:r>
    </w:p>
    <w:p w:rsidR="00EC76A6" w:rsidRPr="00A072F5" w:rsidRDefault="00EC76A6" w:rsidP="00EC76A6">
      <w:pPr>
        <w:rPr>
          <w:lang w:val="en-US"/>
        </w:rPr>
      </w:pPr>
    </w:p>
    <w:p w:rsidR="00EC76A6" w:rsidRPr="00A072F5" w:rsidRDefault="00EC76A6" w:rsidP="00EC76A6">
      <w:pPr>
        <w:rPr>
          <w:lang w:val="en-US"/>
        </w:rPr>
      </w:pPr>
      <w:r w:rsidRPr="00A072F5">
        <w:rPr>
          <w:lang w:val="en-US"/>
        </w:rPr>
        <w:t>insheet using "Regression table_proteomics vs MI15y.txt", clear</w:t>
      </w:r>
    </w:p>
    <w:p w:rsidR="00EC76A6" w:rsidRDefault="00EC76A6" w:rsidP="00EC76A6">
      <w:r>
        <w:t>sort variable</w:t>
      </w:r>
    </w:p>
    <w:p w:rsidR="00EC76A6" w:rsidRDefault="00EC76A6" w:rsidP="00EC76A6">
      <w:r>
        <w:t>merge variable using "/Users/larslind//Lind kopior/Proteomics/proteinnamn_korr.dta" // merga för att få rätt proteinnamn</w:t>
      </w:r>
    </w:p>
    <w:p w:rsidR="00EC76A6" w:rsidRDefault="00EC76A6" w:rsidP="00EC76A6">
      <w:r>
        <w:t>drop if _merge!=3</w:t>
      </w:r>
    </w:p>
    <w:p w:rsidR="00EC76A6" w:rsidRDefault="00EC76A6" w:rsidP="00EC76A6">
      <w:r>
        <w:t>drop _merge</w:t>
      </w:r>
    </w:p>
    <w:p w:rsidR="00EC76A6" w:rsidRDefault="00EC76A6" w:rsidP="00EC76A6">
      <w:r>
        <w:t>keep proteinname beta1 se1 pvalue1 beta2 se2 pvalue2</w:t>
      </w:r>
    </w:p>
    <w:p w:rsidR="00EC76A6" w:rsidRDefault="00EC76A6" w:rsidP="00EC76A6">
      <w:r>
        <w:t>order proteinname beta1 se1 pvalue1 beta2 se2 pvalue2</w:t>
      </w:r>
    </w:p>
    <w:p w:rsidR="00EC76A6" w:rsidRPr="00A072F5" w:rsidRDefault="00EC76A6" w:rsidP="00EC76A6">
      <w:pPr>
        <w:rPr>
          <w:lang w:val="en-US"/>
        </w:rPr>
      </w:pPr>
      <w:r w:rsidRPr="00A072F5">
        <w:rPr>
          <w:lang w:val="en-US"/>
        </w:rPr>
        <w:t>sort proteinname</w:t>
      </w:r>
    </w:p>
    <w:p w:rsidR="00EC76A6" w:rsidRPr="00A072F5" w:rsidRDefault="00EC76A6" w:rsidP="00EC76A6">
      <w:pPr>
        <w:rPr>
          <w:lang w:val="en-US"/>
        </w:rPr>
      </w:pPr>
      <w:r w:rsidRPr="00A072F5">
        <w:rPr>
          <w:lang w:val="en-US"/>
        </w:rPr>
        <w:t>outsheet using "Regression table_proteomics vs MI15y_metaanalys_PIVUS.txt", replace noquote</w:t>
      </w:r>
    </w:p>
    <w:p w:rsidR="00EC76A6" w:rsidRPr="00A072F5" w:rsidRDefault="00EC76A6" w:rsidP="00EC76A6">
      <w:pPr>
        <w:rPr>
          <w:lang w:val="en-US"/>
        </w:rPr>
      </w:pPr>
      <w:r w:rsidRPr="00A072F5">
        <w:rPr>
          <w:lang w:val="en-US"/>
        </w:rPr>
        <w:t xml:space="preserve">save "Regression table_proteomics vs MI15y_metaanalys_PIVUS.dta", replace </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 bara stroke</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drop if prevalentmi70==1</w:t>
      </w:r>
    </w:p>
    <w:p w:rsidR="00EC76A6" w:rsidRPr="00A072F5" w:rsidRDefault="00EC76A6" w:rsidP="00EC76A6">
      <w:pPr>
        <w:rPr>
          <w:lang w:val="en-US"/>
        </w:rPr>
      </w:pPr>
      <w:r w:rsidRPr="00A072F5">
        <w:rPr>
          <w:lang w:val="en-US"/>
        </w:rPr>
        <w:t>drop if prevalentstroke70==1</w:t>
      </w:r>
    </w:p>
    <w:p w:rsidR="00EC76A6" w:rsidRPr="00A072F5" w:rsidRDefault="00EC76A6" w:rsidP="00EC76A6">
      <w:pPr>
        <w:rPr>
          <w:lang w:val="en-US"/>
        </w:rPr>
      </w:pPr>
    </w:p>
    <w:p w:rsidR="00EC76A6" w:rsidRPr="00A072F5" w:rsidRDefault="00EC76A6" w:rsidP="00EC76A6">
      <w:pPr>
        <w:rPr>
          <w:lang w:val="en-US"/>
        </w:rPr>
      </w:pPr>
      <w:r w:rsidRPr="00A072F5">
        <w:rPr>
          <w:lang w:val="en-US"/>
        </w:rPr>
        <w:t>stset infarktstrokedate15y, fail(infarktstroke15y) id(lpnr) enter(birthdate) origin(beskdat70mdy) scale(365.25) // 89 cases, PYAR 12588, medain follow-up 15.0, range 0.18-  15.9</w:t>
      </w:r>
    </w:p>
    <w:p w:rsidR="00EC76A6" w:rsidRPr="00A072F5" w:rsidRDefault="00EC76A6" w:rsidP="00EC76A6">
      <w:pPr>
        <w:rPr>
          <w:lang w:val="en-US"/>
        </w:rPr>
      </w:pPr>
      <w:r w:rsidRPr="00A072F5">
        <w:rPr>
          <w:lang w:val="en-US"/>
        </w:rPr>
        <w:t>stdes</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cd "/Users/larslind/Lind kopior/Proteomics/Athero meta-analysis/"</w:t>
      </w:r>
    </w:p>
    <w:p w:rsidR="00EC76A6" w:rsidRPr="00A072F5" w:rsidRDefault="00EC76A6" w:rsidP="00EC76A6">
      <w:pPr>
        <w:rPr>
          <w:lang w:val="en-US"/>
        </w:rPr>
      </w:pPr>
    </w:p>
    <w:p w:rsidR="00EC76A6" w:rsidRPr="00A072F5" w:rsidRDefault="00EC76A6" w:rsidP="00EC76A6">
      <w:pPr>
        <w:rPr>
          <w:lang w:val="en-US"/>
        </w:rPr>
      </w:pPr>
      <w:r w:rsidRPr="00A072F5">
        <w:rPr>
          <w:lang w:val="en-US"/>
        </w:rPr>
        <w:t>file open table2 using "Regression table_proteomics vs Stroke15y.txt", replace write</w:t>
      </w:r>
    </w:p>
    <w:p w:rsidR="00EC76A6" w:rsidRPr="00A072F5" w:rsidRDefault="00EC76A6" w:rsidP="00EC76A6">
      <w:pPr>
        <w:rPr>
          <w:lang w:val="en-US"/>
        </w:rPr>
      </w:pPr>
      <w:r w:rsidRPr="00A072F5">
        <w:rPr>
          <w:lang w:val="en-US"/>
        </w:rPr>
        <w:t>*file write table2   _tab "Gender adjusted" _tab _tab "Multiple adjusted"   _n</w:t>
      </w:r>
    </w:p>
    <w:p w:rsidR="00EC76A6" w:rsidRPr="00A072F5" w:rsidRDefault="00EC76A6" w:rsidP="00EC76A6">
      <w:pPr>
        <w:rPr>
          <w:lang w:val="en-US"/>
        </w:rPr>
      </w:pPr>
      <w:r w:rsidRPr="00A072F5">
        <w:rPr>
          <w:lang w:val="en-US"/>
        </w:rPr>
        <w:t>file write table2 "Variable" _tab "n1" _tab "beta1" _tab "SE1" _tab "P-value1" _tab _tab "n2" _tab "beta2" _tab "SE2" _tab "P-value2"   _n</w:t>
      </w:r>
    </w:p>
    <w:p w:rsidR="00EC76A6" w:rsidRPr="00A072F5" w:rsidRDefault="00EC76A6" w:rsidP="00EC76A6">
      <w:pPr>
        <w:rPr>
          <w:lang w:val="en-US"/>
        </w:rPr>
      </w:pPr>
    </w:p>
    <w:p w:rsidR="00EC76A6" w:rsidRDefault="00EC76A6" w:rsidP="00EC76A6">
      <w:r>
        <w:t>*lägg till age i modellen om det behövs</w:t>
      </w:r>
    </w:p>
    <w:p w:rsidR="00EC76A6" w:rsidRDefault="00EC76A6" w:rsidP="00EC76A6">
      <w:r>
        <w:tab/>
      </w:r>
      <w:r>
        <w:tab/>
      </w:r>
      <w:r>
        <w:tab/>
      </w:r>
      <w:r>
        <w:tab/>
      </w:r>
    </w:p>
    <w:p w:rsidR="00EC76A6" w:rsidRPr="00A072F5" w:rsidRDefault="00EC76A6" w:rsidP="00EC76A6">
      <w:pPr>
        <w:rPr>
          <w:lang w:val="en-US"/>
        </w:rPr>
      </w:pPr>
      <w:r w:rsidRPr="00A072F5">
        <w:rPr>
          <w:lang w:val="en-US"/>
        </w:rPr>
        <w:t>foreach var of varlist prot*  {</w:t>
      </w: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    quietly:stcox `var' kn, nohr </w:t>
      </w:r>
    </w:p>
    <w:p w:rsidR="00EC76A6" w:rsidRPr="00A072F5" w:rsidRDefault="00EC76A6" w:rsidP="00EC76A6">
      <w:pPr>
        <w:rPr>
          <w:lang w:val="en-US"/>
        </w:rPr>
      </w:pPr>
      <w:r w:rsidRPr="00A072F5">
        <w:rPr>
          <w:lang w:val="en-US"/>
        </w:rPr>
        <w:tab/>
        <w:t>file write table2 "`var'" _tab (r(N)) _tab (round(_b[`var'],0.00001))  _tab (round(_se[`var'],0.00001)) _tab (round(2*(1-normal(abs(_b[`var']/_se[`var']))),0.00000001)) _tab</w:t>
      </w: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    quietly:stcox `var' kn rkarenu hdl ldl bmi diabetesmellitus manuelltsbp, nohr </w:t>
      </w:r>
    </w:p>
    <w:p w:rsidR="00EC76A6" w:rsidRPr="00A072F5" w:rsidRDefault="00EC76A6" w:rsidP="00EC76A6">
      <w:pPr>
        <w:rPr>
          <w:lang w:val="en-US"/>
        </w:rPr>
      </w:pPr>
      <w:r w:rsidRPr="00A072F5">
        <w:rPr>
          <w:lang w:val="en-US"/>
        </w:rPr>
        <w:tab/>
        <w:t>file write table2  _tab (r(N)) _tab (round(_b[`var'],0.00001))  _tab (round(_se[`var'],0.00001)) _tab (round(2*(1-normal(abs(_b[`var']/_se[`var']))),0.00000001)) _n</w:t>
      </w:r>
    </w:p>
    <w:p w:rsidR="00EC76A6" w:rsidRPr="00A072F5" w:rsidRDefault="00EC76A6" w:rsidP="00EC76A6">
      <w:pPr>
        <w:rPr>
          <w:lang w:val="en-US"/>
        </w:rPr>
      </w:pPr>
      <w:r w:rsidRPr="00A072F5">
        <w:rPr>
          <w:lang w:val="en-US"/>
        </w:rPr>
        <w:t>}</w:t>
      </w: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file close table2 </w:t>
      </w:r>
    </w:p>
    <w:p w:rsidR="00EC76A6" w:rsidRPr="00A072F5" w:rsidRDefault="00EC76A6" w:rsidP="00EC76A6">
      <w:pPr>
        <w:rPr>
          <w:lang w:val="en-US"/>
        </w:rPr>
      </w:pPr>
    </w:p>
    <w:p w:rsidR="00EC76A6" w:rsidRPr="00A072F5" w:rsidRDefault="00EC76A6" w:rsidP="00EC76A6">
      <w:pPr>
        <w:rPr>
          <w:lang w:val="en-US"/>
        </w:rPr>
      </w:pPr>
      <w:r w:rsidRPr="00A072F5">
        <w:rPr>
          <w:lang w:val="en-US"/>
        </w:rPr>
        <w:t>cd "/Users/larslind/Lind kopior/Proteomics/Athero meta-analysis/"</w:t>
      </w:r>
    </w:p>
    <w:p w:rsidR="00EC76A6" w:rsidRPr="00A072F5" w:rsidRDefault="00EC76A6" w:rsidP="00EC76A6">
      <w:pPr>
        <w:rPr>
          <w:lang w:val="en-US"/>
        </w:rPr>
      </w:pPr>
    </w:p>
    <w:p w:rsidR="00EC76A6" w:rsidRPr="00A072F5" w:rsidRDefault="00EC76A6" w:rsidP="00EC76A6">
      <w:pPr>
        <w:rPr>
          <w:lang w:val="en-US"/>
        </w:rPr>
      </w:pPr>
      <w:r w:rsidRPr="00A072F5">
        <w:rPr>
          <w:lang w:val="en-US"/>
        </w:rPr>
        <w:t>insheet using "Regression table_proteomics vs Stroke15y.txt", clear</w:t>
      </w:r>
    </w:p>
    <w:p w:rsidR="00EC76A6" w:rsidRDefault="00EC76A6" w:rsidP="00EC76A6">
      <w:r>
        <w:t>sort variable</w:t>
      </w:r>
    </w:p>
    <w:p w:rsidR="00EC76A6" w:rsidRDefault="00EC76A6" w:rsidP="00EC76A6">
      <w:r>
        <w:t>merge variable using "/Users/larslind//Lind kopior/Proteomics/proteinnamn_korr.dta" // merga för att få rätt proteinnamn</w:t>
      </w:r>
    </w:p>
    <w:p w:rsidR="00EC76A6" w:rsidRDefault="00EC76A6" w:rsidP="00EC76A6">
      <w:r>
        <w:t>drop if _merge!=3</w:t>
      </w:r>
    </w:p>
    <w:p w:rsidR="00EC76A6" w:rsidRDefault="00EC76A6" w:rsidP="00EC76A6">
      <w:r>
        <w:t>drop _merge</w:t>
      </w:r>
    </w:p>
    <w:p w:rsidR="00EC76A6" w:rsidRDefault="00EC76A6" w:rsidP="00EC76A6">
      <w:r>
        <w:t>keep proteinname beta1 se1 pvalue1 beta2 se2 pvalue2</w:t>
      </w:r>
    </w:p>
    <w:p w:rsidR="00EC76A6" w:rsidRDefault="00EC76A6" w:rsidP="00EC76A6">
      <w:r>
        <w:t>order proteinname beta1 se1 pvalue1 beta2 se2 pvalue2</w:t>
      </w:r>
    </w:p>
    <w:p w:rsidR="00EC76A6" w:rsidRPr="00A072F5" w:rsidRDefault="00EC76A6" w:rsidP="00EC76A6">
      <w:pPr>
        <w:rPr>
          <w:lang w:val="en-US"/>
        </w:rPr>
      </w:pPr>
      <w:r w:rsidRPr="00A072F5">
        <w:rPr>
          <w:lang w:val="en-US"/>
        </w:rPr>
        <w:t>sort proteinname</w:t>
      </w:r>
    </w:p>
    <w:p w:rsidR="00EC76A6" w:rsidRPr="00A072F5" w:rsidRDefault="00EC76A6" w:rsidP="00EC76A6">
      <w:pPr>
        <w:rPr>
          <w:lang w:val="en-US"/>
        </w:rPr>
      </w:pPr>
      <w:r w:rsidRPr="00A072F5">
        <w:rPr>
          <w:lang w:val="en-US"/>
        </w:rPr>
        <w:t>outsheet using "Regression table_proteomics vs Stroke15y_metaanalys_PIVUS.txt", replace noquote</w:t>
      </w:r>
    </w:p>
    <w:p w:rsidR="00EC76A6" w:rsidRPr="00A072F5" w:rsidRDefault="00EC76A6" w:rsidP="00EC76A6">
      <w:pPr>
        <w:rPr>
          <w:lang w:val="en-US"/>
        </w:rPr>
      </w:pPr>
      <w:r w:rsidRPr="00A072F5">
        <w:rPr>
          <w:lang w:val="en-US"/>
        </w:rPr>
        <w:t xml:space="preserve">save "Regression table_proteomics vs Stroke15y_metaanalys_PIVUS.dta", replace </w:t>
      </w:r>
    </w:p>
    <w:p w:rsidR="00EC76A6" w:rsidRPr="00A072F5" w:rsidRDefault="00EC76A6">
      <w:pPr>
        <w:rPr>
          <w:lang w:val="en-US"/>
        </w:rPr>
      </w:pPr>
      <w:r w:rsidRPr="00A072F5">
        <w:rPr>
          <w:lang w:val="en-US"/>
        </w:rPr>
        <w:br w:type="page"/>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 Proteiner vs atherooutcomes i PIVUS</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cd "/Users/larslind/"</w:t>
      </w:r>
    </w:p>
    <w:p w:rsidR="00EC76A6" w:rsidRPr="00A072F5" w:rsidRDefault="00EC76A6" w:rsidP="00EC76A6">
      <w:pPr>
        <w:rPr>
          <w:lang w:val="en-US"/>
        </w:rPr>
      </w:pPr>
      <w:r w:rsidRPr="00A072F5">
        <w:rPr>
          <w:lang w:val="en-US"/>
        </w:rPr>
        <w:t>use "Lind kopior/PIVUS pek tander vs athero/PIVUS pek tander vs athero6.dta"</w:t>
      </w:r>
    </w:p>
    <w:p w:rsidR="00EC76A6" w:rsidRPr="00A072F5" w:rsidRDefault="00EC76A6" w:rsidP="00EC76A6">
      <w:pPr>
        <w:rPr>
          <w:lang w:val="en-US"/>
        </w:rPr>
      </w:pPr>
      <w:r w:rsidRPr="00A072F5">
        <w:rPr>
          <w:lang w:val="en-US"/>
        </w:rPr>
        <w:t>sort lpnr</w:t>
      </w:r>
    </w:p>
    <w:p w:rsidR="00EC76A6" w:rsidRPr="00A072F5" w:rsidRDefault="00EC76A6" w:rsidP="00EC76A6">
      <w:pPr>
        <w:rPr>
          <w:lang w:val="en-US"/>
        </w:rPr>
      </w:pPr>
      <w:r w:rsidRPr="00A072F5">
        <w:rPr>
          <w:lang w:val="en-US"/>
        </w:rPr>
        <w:t>merge lpnr using "Lind kopior/Proteomics/PIVUS data proteomics70_korr.dta"</w:t>
      </w:r>
    </w:p>
    <w:p w:rsidR="00EC76A6" w:rsidRPr="00A072F5" w:rsidRDefault="00EC76A6" w:rsidP="00EC76A6">
      <w:pPr>
        <w:rPr>
          <w:lang w:val="en-US"/>
        </w:rPr>
      </w:pPr>
      <w:r w:rsidRPr="00A072F5">
        <w:rPr>
          <w:lang w:val="en-US"/>
        </w:rPr>
        <w:t>sum _merge</w:t>
      </w:r>
    </w:p>
    <w:p w:rsidR="00EC76A6" w:rsidRPr="00A072F5" w:rsidRDefault="00EC76A6" w:rsidP="00EC76A6">
      <w:pPr>
        <w:rPr>
          <w:lang w:val="en-US"/>
        </w:rPr>
      </w:pPr>
      <w:r w:rsidRPr="00A072F5">
        <w:rPr>
          <w:lang w:val="en-US"/>
        </w:rPr>
        <w:t>drop _merge</w:t>
      </w:r>
    </w:p>
    <w:p w:rsidR="00EC76A6" w:rsidRPr="00A072F5" w:rsidRDefault="00EC76A6" w:rsidP="00EC76A6">
      <w:pPr>
        <w:rPr>
          <w:lang w:val="en-US"/>
        </w:rPr>
      </w:pPr>
      <w:r w:rsidRPr="00A072F5">
        <w:rPr>
          <w:lang w:val="en-US"/>
        </w:rPr>
        <w:t>sort lpnr</w:t>
      </w:r>
    </w:p>
    <w:p w:rsidR="00EC76A6" w:rsidRPr="00A072F5" w:rsidRDefault="00EC76A6" w:rsidP="00EC76A6">
      <w:pPr>
        <w:rPr>
          <w:lang w:val="en-US"/>
        </w:rPr>
      </w:pPr>
      <w:r w:rsidRPr="00A072F5">
        <w:rPr>
          <w:lang w:val="en-US"/>
        </w:rPr>
        <w:t>merge lpnr using "/Users/larslind/Lind kopior/PIVUS data/Outcomes/PIVUS85 outcomes.dta"</w:t>
      </w:r>
    </w:p>
    <w:p w:rsidR="00EC76A6" w:rsidRDefault="00EC76A6" w:rsidP="00EC76A6">
      <w:r>
        <w:t>sum _merge</w:t>
      </w:r>
    </w:p>
    <w:p w:rsidR="00EC76A6" w:rsidRDefault="00EC76A6" w:rsidP="00EC76A6">
      <w:r>
        <w:t>drop _merge</w:t>
      </w:r>
    </w:p>
    <w:p w:rsidR="00EC76A6" w:rsidRDefault="00EC76A6" w:rsidP="00EC76A6"/>
    <w:p w:rsidR="00EC76A6" w:rsidRDefault="00EC76A6" w:rsidP="00EC76A6">
      <w:r>
        <w:t>*proteiner redan på SD-skala, annars transformera dem!</w:t>
      </w:r>
    </w:p>
    <w:p w:rsidR="00EC76A6" w:rsidRDefault="00EC76A6" w:rsidP="00EC76A6"/>
    <w:p w:rsidR="00EC76A6" w:rsidRPr="00A072F5" w:rsidRDefault="00EC76A6" w:rsidP="00EC76A6">
      <w:pPr>
        <w:rPr>
          <w:lang w:val="en-US"/>
        </w:rPr>
      </w:pPr>
      <w:r w:rsidRPr="00A072F5">
        <w:rPr>
          <w:lang w:val="en-US"/>
        </w:rPr>
        <w:t>******** combined endpoint, MI+ischemic stroke</w:t>
      </w:r>
    </w:p>
    <w:p w:rsidR="00EC76A6" w:rsidRPr="00A072F5" w:rsidRDefault="00EC76A6" w:rsidP="00EC76A6">
      <w:pPr>
        <w:rPr>
          <w:lang w:val="en-US"/>
        </w:rPr>
      </w:pPr>
    </w:p>
    <w:p w:rsidR="00EC76A6" w:rsidRPr="00A072F5" w:rsidRDefault="00EC76A6" w:rsidP="00EC76A6">
      <w:pPr>
        <w:rPr>
          <w:lang w:val="en-US"/>
        </w:rPr>
      </w:pPr>
      <w:r w:rsidRPr="00A072F5">
        <w:rPr>
          <w:lang w:val="en-US"/>
        </w:rPr>
        <w:t>drop if prevalentmi70==1</w:t>
      </w:r>
    </w:p>
    <w:p w:rsidR="00EC76A6" w:rsidRPr="00A072F5" w:rsidRDefault="00EC76A6" w:rsidP="00EC76A6">
      <w:pPr>
        <w:rPr>
          <w:lang w:val="en-US"/>
        </w:rPr>
      </w:pPr>
      <w:r w:rsidRPr="00A072F5">
        <w:rPr>
          <w:lang w:val="en-US"/>
        </w:rPr>
        <w:t>drop if prevalentstroke70==1</w:t>
      </w:r>
    </w:p>
    <w:p w:rsidR="00EC76A6" w:rsidRPr="00A072F5" w:rsidRDefault="00EC76A6" w:rsidP="00EC76A6">
      <w:pPr>
        <w:rPr>
          <w:lang w:val="en-US"/>
        </w:rPr>
      </w:pPr>
    </w:p>
    <w:p w:rsidR="00EC76A6" w:rsidRPr="00A072F5" w:rsidRDefault="00EC76A6" w:rsidP="00EC76A6">
      <w:pPr>
        <w:rPr>
          <w:lang w:val="en-US"/>
        </w:rPr>
      </w:pPr>
      <w:r w:rsidRPr="00A072F5">
        <w:rPr>
          <w:lang w:val="en-US"/>
        </w:rPr>
        <w:t>stset allatherodate15y, fail(allathero15y) id(lpnr) enter(birthdate) origin(beskdat70mdy) scale(365.25) // 147 cases, PYAR 11928, medain follow-up 15.0, range 0.18-  15.9</w:t>
      </w:r>
    </w:p>
    <w:p w:rsidR="00EC76A6" w:rsidRPr="00A072F5" w:rsidRDefault="00EC76A6" w:rsidP="00EC76A6">
      <w:pPr>
        <w:rPr>
          <w:lang w:val="en-US"/>
        </w:rPr>
      </w:pPr>
      <w:r w:rsidRPr="00A072F5">
        <w:rPr>
          <w:lang w:val="en-US"/>
        </w:rPr>
        <w:lastRenderedPageBreak/>
        <w:t>stdes</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cd "/Users/larslind/Lind kopior/Proteomics/Athero meta-analysis/"</w:t>
      </w:r>
    </w:p>
    <w:p w:rsidR="00EC76A6" w:rsidRPr="00A072F5" w:rsidRDefault="00EC76A6" w:rsidP="00EC76A6">
      <w:pPr>
        <w:rPr>
          <w:lang w:val="en-US"/>
        </w:rPr>
      </w:pPr>
    </w:p>
    <w:p w:rsidR="00EC76A6" w:rsidRPr="00A072F5" w:rsidRDefault="00EC76A6" w:rsidP="00EC76A6">
      <w:pPr>
        <w:rPr>
          <w:lang w:val="en-US"/>
        </w:rPr>
      </w:pPr>
      <w:r w:rsidRPr="00A072F5">
        <w:rPr>
          <w:lang w:val="en-US"/>
        </w:rPr>
        <w:t>file open table2 using "Regression table_proteomics vs atherooutcome.txt", replace write</w:t>
      </w:r>
    </w:p>
    <w:p w:rsidR="00EC76A6" w:rsidRPr="00A072F5" w:rsidRDefault="00EC76A6" w:rsidP="00EC76A6">
      <w:pPr>
        <w:rPr>
          <w:lang w:val="en-US"/>
        </w:rPr>
      </w:pPr>
      <w:r w:rsidRPr="00A072F5">
        <w:rPr>
          <w:lang w:val="en-US"/>
        </w:rPr>
        <w:t>*file write table2   _tab "Gender adjusted" _tab _tab "Multiple adjusted"   _n</w:t>
      </w:r>
    </w:p>
    <w:p w:rsidR="00EC76A6" w:rsidRPr="00A072F5" w:rsidRDefault="00EC76A6" w:rsidP="00EC76A6">
      <w:pPr>
        <w:rPr>
          <w:lang w:val="en-US"/>
        </w:rPr>
      </w:pPr>
      <w:r w:rsidRPr="00A072F5">
        <w:rPr>
          <w:lang w:val="en-US"/>
        </w:rPr>
        <w:t>file write table2 "Variable" _tab "n1" _tab "beta1" _tab "SE1" _tab "P-value1" _tab _tab "n2" _tab "beta2" _tab "SE2" _tab "P-value2"   _n</w:t>
      </w:r>
    </w:p>
    <w:p w:rsidR="00EC76A6" w:rsidRPr="00A072F5" w:rsidRDefault="00EC76A6" w:rsidP="00EC76A6">
      <w:pPr>
        <w:rPr>
          <w:lang w:val="en-US"/>
        </w:rPr>
      </w:pPr>
    </w:p>
    <w:p w:rsidR="00EC76A6" w:rsidRDefault="00EC76A6" w:rsidP="00EC76A6">
      <w:r>
        <w:t>*lägg till age i modellen om det behövs</w:t>
      </w:r>
    </w:p>
    <w:p w:rsidR="00EC76A6" w:rsidRDefault="00EC76A6" w:rsidP="00EC76A6">
      <w:r>
        <w:tab/>
      </w:r>
      <w:r>
        <w:tab/>
      </w:r>
      <w:r>
        <w:tab/>
      </w:r>
      <w:r>
        <w:tab/>
      </w:r>
    </w:p>
    <w:p w:rsidR="00EC76A6" w:rsidRPr="00A072F5" w:rsidRDefault="00EC76A6" w:rsidP="00EC76A6">
      <w:pPr>
        <w:rPr>
          <w:lang w:val="en-US"/>
        </w:rPr>
      </w:pPr>
      <w:r w:rsidRPr="00A072F5">
        <w:rPr>
          <w:lang w:val="en-US"/>
        </w:rPr>
        <w:t>foreach var of varlist prot*  {</w:t>
      </w: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    quietly:stcox `var' kn, nohr </w:t>
      </w:r>
    </w:p>
    <w:p w:rsidR="00EC76A6" w:rsidRPr="00A072F5" w:rsidRDefault="00EC76A6" w:rsidP="00EC76A6">
      <w:pPr>
        <w:rPr>
          <w:lang w:val="en-US"/>
        </w:rPr>
      </w:pPr>
      <w:r w:rsidRPr="00A072F5">
        <w:rPr>
          <w:lang w:val="en-US"/>
        </w:rPr>
        <w:tab/>
        <w:t>file write table2 "`var'" _tab (r(N)) _tab (round(_b[`var'],0.00001))  _tab (round(_se[`var'],0.00001)) _tab (round(2*(1-normal(abs(_b[`var']/_se[`var']))),0.00000001)) _tab</w:t>
      </w: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    quietly:stcox `var' kn rkarenu hdl ldl bmi diabetesmellitus manuelltsbp, nohr </w:t>
      </w:r>
    </w:p>
    <w:p w:rsidR="00EC76A6" w:rsidRPr="00A072F5" w:rsidRDefault="00EC76A6" w:rsidP="00EC76A6">
      <w:pPr>
        <w:rPr>
          <w:lang w:val="en-US"/>
        </w:rPr>
      </w:pPr>
      <w:r w:rsidRPr="00A072F5">
        <w:rPr>
          <w:lang w:val="en-US"/>
        </w:rPr>
        <w:tab/>
        <w:t>file write table2  _tab (r(N)) _tab (round(_b[`var'],0.00001))  _tab (round(_se[`var'],0.00001)) _tab (round(2*(1-normal(abs(_b[`var']/_se[`var']))),0.00000001)) _n</w:t>
      </w:r>
    </w:p>
    <w:p w:rsidR="00EC76A6" w:rsidRPr="00A072F5" w:rsidRDefault="00EC76A6" w:rsidP="00EC76A6">
      <w:pPr>
        <w:rPr>
          <w:lang w:val="en-US"/>
        </w:rPr>
      </w:pPr>
      <w:r w:rsidRPr="00A072F5">
        <w:rPr>
          <w:lang w:val="en-US"/>
        </w:rPr>
        <w:t>}</w:t>
      </w: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file close table2 </w:t>
      </w:r>
    </w:p>
    <w:p w:rsidR="00EC76A6" w:rsidRPr="00A072F5" w:rsidRDefault="00EC76A6" w:rsidP="00EC76A6">
      <w:pPr>
        <w:rPr>
          <w:lang w:val="en-US"/>
        </w:rPr>
      </w:pPr>
    </w:p>
    <w:p w:rsidR="00EC76A6" w:rsidRPr="00A072F5" w:rsidRDefault="00EC76A6" w:rsidP="00EC76A6">
      <w:pPr>
        <w:rPr>
          <w:lang w:val="en-US"/>
        </w:rPr>
      </w:pPr>
      <w:r w:rsidRPr="00A072F5">
        <w:rPr>
          <w:lang w:val="en-US"/>
        </w:rPr>
        <w:t>cd "/Users/larslind/Lind kopior/Proteomics/Athero meta-analysis/"</w:t>
      </w:r>
    </w:p>
    <w:p w:rsidR="00EC76A6" w:rsidRPr="00A072F5" w:rsidRDefault="00EC76A6" w:rsidP="00EC76A6">
      <w:pPr>
        <w:rPr>
          <w:lang w:val="en-US"/>
        </w:rPr>
      </w:pPr>
    </w:p>
    <w:p w:rsidR="00EC76A6" w:rsidRPr="00A072F5" w:rsidRDefault="00EC76A6" w:rsidP="00EC76A6">
      <w:pPr>
        <w:rPr>
          <w:lang w:val="en-US"/>
        </w:rPr>
      </w:pPr>
      <w:r w:rsidRPr="00A072F5">
        <w:rPr>
          <w:lang w:val="en-US"/>
        </w:rPr>
        <w:lastRenderedPageBreak/>
        <w:t>insheet using "Regression table_proteomics vs atherooutcome.txt", clear</w:t>
      </w:r>
    </w:p>
    <w:p w:rsidR="00EC76A6" w:rsidRDefault="00EC76A6" w:rsidP="00EC76A6">
      <w:r>
        <w:t>sort variable</w:t>
      </w:r>
    </w:p>
    <w:p w:rsidR="00EC76A6" w:rsidRDefault="00EC76A6" w:rsidP="00EC76A6">
      <w:r>
        <w:t>merge variable using "/Users/larslind//Lind kopior/Proteomics/proteinnamn_korr.dta" // merga för att få rätt proteinnamn</w:t>
      </w:r>
    </w:p>
    <w:p w:rsidR="00EC76A6" w:rsidRPr="00A072F5" w:rsidRDefault="00EC76A6" w:rsidP="00EC76A6">
      <w:pPr>
        <w:rPr>
          <w:lang w:val="en-US"/>
        </w:rPr>
      </w:pPr>
      <w:r w:rsidRPr="00A072F5">
        <w:rPr>
          <w:lang w:val="en-US"/>
        </w:rPr>
        <w:t>drop if _merge!=3</w:t>
      </w:r>
    </w:p>
    <w:p w:rsidR="00EC76A6" w:rsidRPr="00A072F5" w:rsidRDefault="00EC76A6" w:rsidP="00EC76A6">
      <w:pPr>
        <w:rPr>
          <w:lang w:val="en-US"/>
        </w:rPr>
      </w:pPr>
      <w:r w:rsidRPr="00A072F5">
        <w:rPr>
          <w:lang w:val="en-US"/>
        </w:rPr>
        <w:t>drop _merge</w:t>
      </w:r>
    </w:p>
    <w:p w:rsidR="00EC76A6" w:rsidRPr="00A072F5" w:rsidRDefault="00EC76A6" w:rsidP="00EC76A6">
      <w:pPr>
        <w:rPr>
          <w:lang w:val="en-US"/>
        </w:rPr>
      </w:pPr>
      <w:r w:rsidRPr="00A072F5">
        <w:rPr>
          <w:lang w:val="en-US"/>
        </w:rPr>
        <w:t>gen study="PIVUS"</w:t>
      </w:r>
    </w:p>
    <w:p w:rsidR="00EC76A6" w:rsidRPr="00A072F5" w:rsidRDefault="00EC76A6" w:rsidP="00EC76A6">
      <w:pPr>
        <w:rPr>
          <w:lang w:val="en-US"/>
        </w:rPr>
      </w:pPr>
      <w:r w:rsidRPr="00A072F5">
        <w:rPr>
          <w:lang w:val="en-US"/>
        </w:rPr>
        <w:t>keep proteinname beta1 se1 pvalue1 beta2 se2 pvalue2 study</w:t>
      </w:r>
    </w:p>
    <w:p w:rsidR="00EC76A6" w:rsidRPr="00A072F5" w:rsidRDefault="00EC76A6" w:rsidP="00EC76A6">
      <w:pPr>
        <w:rPr>
          <w:lang w:val="en-US"/>
        </w:rPr>
      </w:pPr>
      <w:r w:rsidRPr="00A072F5">
        <w:rPr>
          <w:lang w:val="en-US"/>
        </w:rPr>
        <w:t>order proteinname beta1 se1 pvalue1 beta2 se2 pvalue2 study</w:t>
      </w:r>
    </w:p>
    <w:p w:rsidR="00EC76A6" w:rsidRPr="00A072F5" w:rsidRDefault="00EC76A6" w:rsidP="00EC76A6">
      <w:pPr>
        <w:rPr>
          <w:lang w:val="en-US"/>
        </w:rPr>
      </w:pPr>
      <w:r w:rsidRPr="00A072F5">
        <w:rPr>
          <w:lang w:val="en-US"/>
        </w:rPr>
        <w:t>sort proteinname</w:t>
      </w:r>
    </w:p>
    <w:p w:rsidR="00EC76A6" w:rsidRPr="00A072F5" w:rsidRDefault="00EC76A6" w:rsidP="00EC76A6">
      <w:pPr>
        <w:rPr>
          <w:lang w:val="en-US"/>
        </w:rPr>
      </w:pPr>
      <w:r w:rsidRPr="00A072F5">
        <w:rPr>
          <w:lang w:val="en-US"/>
        </w:rPr>
        <w:t>outsheet using "Regression table_proteomics vs atherooutcome_metaanalys_PIVUS.txt", replace noquote</w:t>
      </w:r>
    </w:p>
    <w:p w:rsidR="00EC76A6" w:rsidRPr="00A072F5" w:rsidRDefault="00EC76A6" w:rsidP="00EC76A6">
      <w:pPr>
        <w:rPr>
          <w:lang w:val="en-US"/>
        </w:rPr>
      </w:pPr>
      <w:r w:rsidRPr="00A072F5">
        <w:rPr>
          <w:lang w:val="en-US"/>
        </w:rPr>
        <w:t xml:space="preserve">save "Regression table_proteomics vs atherooutcome_metaanalys_PIVUS.dta", replace </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bara MI</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drop if prevalentmi70==1</w:t>
      </w:r>
    </w:p>
    <w:p w:rsidR="00EC76A6" w:rsidRPr="00A072F5" w:rsidRDefault="00EC76A6" w:rsidP="00EC76A6">
      <w:pPr>
        <w:rPr>
          <w:lang w:val="en-US"/>
        </w:rPr>
      </w:pPr>
      <w:r w:rsidRPr="00A072F5">
        <w:rPr>
          <w:lang w:val="en-US"/>
        </w:rPr>
        <w:t>*drop if prevalentstroke70==1</w:t>
      </w:r>
    </w:p>
    <w:p w:rsidR="00EC76A6" w:rsidRPr="00A072F5" w:rsidRDefault="00EC76A6" w:rsidP="00EC76A6">
      <w:pPr>
        <w:rPr>
          <w:lang w:val="en-US"/>
        </w:rPr>
      </w:pPr>
    </w:p>
    <w:p w:rsidR="00EC76A6" w:rsidRPr="00A072F5" w:rsidRDefault="00EC76A6" w:rsidP="00EC76A6">
      <w:pPr>
        <w:rPr>
          <w:lang w:val="en-US"/>
        </w:rPr>
      </w:pPr>
      <w:r w:rsidRPr="00A072F5">
        <w:rPr>
          <w:lang w:val="en-US"/>
        </w:rPr>
        <w:t>stset midate15y, fail(mi15y) id(lpnr) enter(birthdate) origin(beskdat70mdy) scale(365.25) // 84 cases, PYAR 12276, medain follow-up 15.0, range 0.18-  15.9</w:t>
      </w:r>
    </w:p>
    <w:p w:rsidR="00EC76A6" w:rsidRPr="00A072F5" w:rsidRDefault="00EC76A6" w:rsidP="00EC76A6">
      <w:pPr>
        <w:rPr>
          <w:lang w:val="en-US"/>
        </w:rPr>
      </w:pPr>
      <w:r w:rsidRPr="00A072F5">
        <w:rPr>
          <w:lang w:val="en-US"/>
        </w:rPr>
        <w:t>stdes</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cd "/Users/larslind/Lind kopior/Proteomics/Athero meta-analysis/"</w:t>
      </w:r>
    </w:p>
    <w:p w:rsidR="00EC76A6" w:rsidRPr="00A072F5" w:rsidRDefault="00EC76A6" w:rsidP="00EC76A6">
      <w:pPr>
        <w:rPr>
          <w:lang w:val="en-US"/>
        </w:rPr>
      </w:pPr>
    </w:p>
    <w:p w:rsidR="00EC76A6" w:rsidRPr="00A072F5" w:rsidRDefault="00EC76A6" w:rsidP="00EC76A6">
      <w:pPr>
        <w:rPr>
          <w:lang w:val="en-US"/>
        </w:rPr>
      </w:pPr>
      <w:r w:rsidRPr="00A072F5">
        <w:rPr>
          <w:lang w:val="en-US"/>
        </w:rPr>
        <w:t>file open table2 using "Regression table_proteomics vs MI15y.txt", replace write</w:t>
      </w:r>
    </w:p>
    <w:p w:rsidR="00EC76A6" w:rsidRPr="00A072F5" w:rsidRDefault="00EC76A6" w:rsidP="00EC76A6">
      <w:pPr>
        <w:rPr>
          <w:lang w:val="en-US"/>
        </w:rPr>
      </w:pPr>
      <w:r w:rsidRPr="00A072F5">
        <w:rPr>
          <w:lang w:val="en-US"/>
        </w:rPr>
        <w:t>*file write table2   _tab "Gender adjusted" _tab _tab "Multiple adjusted"   _n</w:t>
      </w:r>
    </w:p>
    <w:p w:rsidR="00EC76A6" w:rsidRPr="00A072F5" w:rsidRDefault="00EC76A6" w:rsidP="00EC76A6">
      <w:pPr>
        <w:rPr>
          <w:lang w:val="en-US"/>
        </w:rPr>
      </w:pPr>
      <w:r w:rsidRPr="00A072F5">
        <w:rPr>
          <w:lang w:val="en-US"/>
        </w:rPr>
        <w:t>file write table2 "Variable" _tab "n1" _tab "beta1" _tab "SE1" _tab "P-value1" _tab _tab "n2" _tab "beta2" _tab "SE2" _tab "P-value2"   _n</w:t>
      </w:r>
    </w:p>
    <w:p w:rsidR="00EC76A6" w:rsidRPr="00A072F5" w:rsidRDefault="00EC76A6" w:rsidP="00EC76A6">
      <w:pPr>
        <w:rPr>
          <w:lang w:val="en-US"/>
        </w:rPr>
      </w:pPr>
    </w:p>
    <w:p w:rsidR="00EC76A6" w:rsidRDefault="00EC76A6" w:rsidP="00EC76A6">
      <w:r>
        <w:t>*lägg till age i modellen om det behövs</w:t>
      </w:r>
    </w:p>
    <w:p w:rsidR="00EC76A6" w:rsidRDefault="00EC76A6" w:rsidP="00EC76A6">
      <w:r>
        <w:tab/>
      </w:r>
      <w:r>
        <w:tab/>
      </w:r>
      <w:r>
        <w:tab/>
      </w:r>
      <w:r>
        <w:tab/>
      </w:r>
    </w:p>
    <w:p w:rsidR="00EC76A6" w:rsidRPr="00A072F5" w:rsidRDefault="00EC76A6" w:rsidP="00EC76A6">
      <w:pPr>
        <w:rPr>
          <w:lang w:val="en-US"/>
        </w:rPr>
      </w:pPr>
      <w:r w:rsidRPr="00A072F5">
        <w:rPr>
          <w:lang w:val="en-US"/>
        </w:rPr>
        <w:t>foreach var of varlist prot*  {</w:t>
      </w: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    quietly:stcox `var' kn, nohr </w:t>
      </w:r>
    </w:p>
    <w:p w:rsidR="00EC76A6" w:rsidRPr="00A072F5" w:rsidRDefault="00EC76A6" w:rsidP="00EC76A6">
      <w:pPr>
        <w:rPr>
          <w:lang w:val="en-US"/>
        </w:rPr>
      </w:pPr>
      <w:r w:rsidRPr="00A072F5">
        <w:rPr>
          <w:lang w:val="en-US"/>
        </w:rPr>
        <w:tab/>
        <w:t>file write table2 "`var'" _tab (r(N)) _tab (round(_b[`var'],0.00001))  _tab (round(_se[`var'],0.00001)) _tab (round(2*(1-normal(abs(_b[`var']/_se[`var']))),0.00000001)) _tab</w:t>
      </w: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    quietly:stcox `var' kn rkarenu hdl ldl bmi diabetesmellitus manuelltsbp, nohr </w:t>
      </w:r>
    </w:p>
    <w:p w:rsidR="00EC76A6" w:rsidRPr="00A072F5" w:rsidRDefault="00EC76A6" w:rsidP="00EC76A6">
      <w:pPr>
        <w:rPr>
          <w:lang w:val="en-US"/>
        </w:rPr>
      </w:pPr>
      <w:r w:rsidRPr="00A072F5">
        <w:rPr>
          <w:lang w:val="en-US"/>
        </w:rPr>
        <w:tab/>
        <w:t>file write table2  _tab (r(N)) _tab (round(_b[`var'],0.00001))  _tab (round(_se[`var'],0.00001)) _tab (round(2*(1-normal(abs(_b[`var']/_se[`var']))),0.00000001)) _n</w:t>
      </w:r>
    </w:p>
    <w:p w:rsidR="00EC76A6" w:rsidRPr="00A072F5" w:rsidRDefault="00EC76A6" w:rsidP="00EC76A6">
      <w:pPr>
        <w:rPr>
          <w:lang w:val="en-US"/>
        </w:rPr>
      </w:pPr>
      <w:r w:rsidRPr="00A072F5">
        <w:rPr>
          <w:lang w:val="en-US"/>
        </w:rPr>
        <w:t>}</w:t>
      </w: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file close table2 </w:t>
      </w:r>
    </w:p>
    <w:p w:rsidR="00EC76A6" w:rsidRPr="00A072F5" w:rsidRDefault="00EC76A6" w:rsidP="00EC76A6">
      <w:pPr>
        <w:rPr>
          <w:lang w:val="en-US"/>
        </w:rPr>
      </w:pPr>
    </w:p>
    <w:p w:rsidR="00EC76A6" w:rsidRPr="00A072F5" w:rsidRDefault="00EC76A6" w:rsidP="00EC76A6">
      <w:pPr>
        <w:rPr>
          <w:lang w:val="en-US"/>
        </w:rPr>
      </w:pPr>
      <w:r w:rsidRPr="00A072F5">
        <w:rPr>
          <w:lang w:val="en-US"/>
        </w:rPr>
        <w:t>cd "/Users/larslind/Lind kopior/Proteomics/Athero meta-analysis/"</w:t>
      </w:r>
    </w:p>
    <w:p w:rsidR="00EC76A6" w:rsidRPr="00A072F5" w:rsidRDefault="00EC76A6" w:rsidP="00EC76A6">
      <w:pPr>
        <w:rPr>
          <w:lang w:val="en-US"/>
        </w:rPr>
      </w:pPr>
    </w:p>
    <w:p w:rsidR="00EC76A6" w:rsidRPr="00A072F5" w:rsidRDefault="00EC76A6" w:rsidP="00EC76A6">
      <w:pPr>
        <w:rPr>
          <w:lang w:val="en-US"/>
        </w:rPr>
      </w:pPr>
      <w:r w:rsidRPr="00A072F5">
        <w:rPr>
          <w:lang w:val="en-US"/>
        </w:rPr>
        <w:t>insheet using "Regression table_proteomics vs MI15y.txt", clear</w:t>
      </w:r>
    </w:p>
    <w:p w:rsidR="00EC76A6" w:rsidRDefault="00EC76A6" w:rsidP="00EC76A6">
      <w:r>
        <w:t>sort variable</w:t>
      </w:r>
    </w:p>
    <w:p w:rsidR="00EC76A6" w:rsidRDefault="00EC76A6" w:rsidP="00EC76A6">
      <w:r>
        <w:t>merge variable using "/Users/larslind//Lind kopior/Proteomics/proteinnamn_korr.dta" // merga för att få rätt proteinnamn</w:t>
      </w:r>
    </w:p>
    <w:p w:rsidR="00EC76A6" w:rsidRPr="00A072F5" w:rsidRDefault="00EC76A6" w:rsidP="00EC76A6">
      <w:pPr>
        <w:rPr>
          <w:lang w:val="en-US"/>
        </w:rPr>
      </w:pPr>
      <w:r w:rsidRPr="00A072F5">
        <w:rPr>
          <w:lang w:val="en-US"/>
        </w:rPr>
        <w:lastRenderedPageBreak/>
        <w:t>drop if _merge!=3</w:t>
      </w:r>
    </w:p>
    <w:p w:rsidR="00EC76A6" w:rsidRPr="00A072F5" w:rsidRDefault="00EC76A6" w:rsidP="00EC76A6">
      <w:pPr>
        <w:rPr>
          <w:lang w:val="en-US"/>
        </w:rPr>
      </w:pPr>
      <w:r w:rsidRPr="00A072F5">
        <w:rPr>
          <w:lang w:val="en-US"/>
        </w:rPr>
        <w:t>drop _merge</w:t>
      </w:r>
    </w:p>
    <w:p w:rsidR="00EC76A6" w:rsidRPr="00A072F5" w:rsidRDefault="00EC76A6" w:rsidP="00EC76A6">
      <w:pPr>
        <w:rPr>
          <w:lang w:val="en-US"/>
        </w:rPr>
      </w:pPr>
      <w:r w:rsidRPr="00A072F5">
        <w:rPr>
          <w:lang w:val="en-US"/>
        </w:rPr>
        <w:t>gen study="PIVUS"</w:t>
      </w:r>
    </w:p>
    <w:p w:rsidR="00EC76A6" w:rsidRPr="00A072F5" w:rsidRDefault="00EC76A6" w:rsidP="00EC76A6">
      <w:pPr>
        <w:rPr>
          <w:lang w:val="en-US"/>
        </w:rPr>
      </w:pPr>
      <w:r w:rsidRPr="00A072F5">
        <w:rPr>
          <w:lang w:val="en-US"/>
        </w:rPr>
        <w:t>keep proteinname beta1 se1 pvalue1 beta2 se2 pvalue2 study</w:t>
      </w:r>
    </w:p>
    <w:p w:rsidR="00EC76A6" w:rsidRPr="00A072F5" w:rsidRDefault="00EC76A6" w:rsidP="00EC76A6">
      <w:pPr>
        <w:rPr>
          <w:lang w:val="en-US"/>
        </w:rPr>
      </w:pPr>
      <w:r w:rsidRPr="00A072F5">
        <w:rPr>
          <w:lang w:val="en-US"/>
        </w:rPr>
        <w:t>order proteinname beta1 se1 pvalue1 beta2 se2 pvalue2 study</w:t>
      </w:r>
    </w:p>
    <w:p w:rsidR="00EC76A6" w:rsidRPr="00A072F5" w:rsidRDefault="00EC76A6" w:rsidP="00EC76A6">
      <w:pPr>
        <w:rPr>
          <w:lang w:val="en-US"/>
        </w:rPr>
      </w:pPr>
      <w:r w:rsidRPr="00A072F5">
        <w:rPr>
          <w:lang w:val="en-US"/>
        </w:rPr>
        <w:t>sort proteinname</w:t>
      </w:r>
    </w:p>
    <w:p w:rsidR="00EC76A6" w:rsidRPr="00A072F5" w:rsidRDefault="00EC76A6" w:rsidP="00EC76A6">
      <w:pPr>
        <w:rPr>
          <w:lang w:val="en-US"/>
        </w:rPr>
      </w:pPr>
      <w:r w:rsidRPr="00A072F5">
        <w:rPr>
          <w:lang w:val="en-US"/>
        </w:rPr>
        <w:t>outsheet using "Regression table_proteomics vs MI15y_metaanalys_PIVUS.txt", replace noquote</w:t>
      </w:r>
    </w:p>
    <w:p w:rsidR="00EC76A6" w:rsidRPr="00A072F5" w:rsidRDefault="00EC76A6" w:rsidP="00EC76A6">
      <w:pPr>
        <w:rPr>
          <w:lang w:val="en-US"/>
        </w:rPr>
      </w:pPr>
      <w:r w:rsidRPr="00A072F5">
        <w:rPr>
          <w:lang w:val="en-US"/>
        </w:rPr>
        <w:t xml:space="preserve">save "Regression table_proteomics vs MI15y_metaanalys_PIVUS.dta", replace </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 bara stroke</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drop if prevalentmi70==1</w:t>
      </w:r>
    </w:p>
    <w:p w:rsidR="00EC76A6" w:rsidRPr="00A072F5" w:rsidRDefault="00EC76A6" w:rsidP="00EC76A6">
      <w:pPr>
        <w:rPr>
          <w:lang w:val="en-US"/>
        </w:rPr>
      </w:pPr>
      <w:r w:rsidRPr="00A072F5">
        <w:rPr>
          <w:lang w:val="en-US"/>
        </w:rPr>
        <w:t>drop if prevalentstroke70==1</w:t>
      </w:r>
    </w:p>
    <w:p w:rsidR="00EC76A6" w:rsidRPr="00A072F5" w:rsidRDefault="00EC76A6" w:rsidP="00EC76A6">
      <w:pPr>
        <w:rPr>
          <w:lang w:val="en-US"/>
        </w:rPr>
      </w:pPr>
    </w:p>
    <w:p w:rsidR="00EC76A6" w:rsidRPr="00A072F5" w:rsidRDefault="00EC76A6" w:rsidP="00EC76A6">
      <w:pPr>
        <w:rPr>
          <w:lang w:val="en-US"/>
        </w:rPr>
      </w:pPr>
      <w:r w:rsidRPr="00A072F5">
        <w:rPr>
          <w:lang w:val="en-US"/>
        </w:rPr>
        <w:t>stset infarktstrokedate15y, fail(infarktstroke15y) id(lpnr) enter(birthdate) origin(beskdat70mdy) scale(365.25) // 89 cases, PYAR 12588, medain follow-up 15.0, range 0.18-  15.9</w:t>
      </w:r>
    </w:p>
    <w:p w:rsidR="00EC76A6" w:rsidRPr="00A072F5" w:rsidRDefault="00EC76A6" w:rsidP="00EC76A6">
      <w:pPr>
        <w:rPr>
          <w:lang w:val="en-US"/>
        </w:rPr>
      </w:pPr>
      <w:r w:rsidRPr="00A072F5">
        <w:rPr>
          <w:lang w:val="en-US"/>
        </w:rPr>
        <w:t>stdes</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cd "/Users/larslind/Lind kopior/Proteomics/Athero meta-analysis/"</w:t>
      </w:r>
    </w:p>
    <w:p w:rsidR="00EC76A6" w:rsidRPr="00A072F5" w:rsidRDefault="00EC76A6" w:rsidP="00EC76A6">
      <w:pPr>
        <w:rPr>
          <w:lang w:val="en-US"/>
        </w:rPr>
      </w:pPr>
    </w:p>
    <w:p w:rsidR="00EC76A6" w:rsidRPr="00A072F5" w:rsidRDefault="00EC76A6" w:rsidP="00EC76A6">
      <w:pPr>
        <w:rPr>
          <w:lang w:val="en-US"/>
        </w:rPr>
      </w:pPr>
      <w:r w:rsidRPr="00A072F5">
        <w:rPr>
          <w:lang w:val="en-US"/>
        </w:rPr>
        <w:t>file open table2 using "Regression table_proteomics vs Stroke15y.txt", replace write</w:t>
      </w:r>
    </w:p>
    <w:p w:rsidR="00EC76A6" w:rsidRPr="00A072F5" w:rsidRDefault="00EC76A6" w:rsidP="00EC76A6">
      <w:pPr>
        <w:rPr>
          <w:lang w:val="en-US"/>
        </w:rPr>
      </w:pPr>
      <w:r w:rsidRPr="00A072F5">
        <w:rPr>
          <w:lang w:val="en-US"/>
        </w:rPr>
        <w:t>*file write table2   _tab "Gender adjusted" _tab _tab "Multiple adjusted"   _n</w:t>
      </w:r>
    </w:p>
    <w:p w:rsidR="00EC76A6" w:rsidRPr="00A072F5" w:rsidRDefault="00EC76A6" w:rsidP="00EC76A6">
      <w:pPr>
        <w:rPr>
          <w:lang w:val="en-US"/>
        </w:rPr>
      </w:pPr>
      <w:r w:rsidRPr="00A072F5">
        <w:rPr>
          <w:lang w:val="en-US"/>
        </w:rPr>
        <w:t>file write table2 "Variable" _tab "n1" _tab "beta1" _tab "SE1" _tab "P-value1" _tab _tab "n2" _tab "beta2" _tab "SE2" _tab "P-value2"   _n</w:t>
      </w:r>
    </w:p>
    <w:p w:rsidR="00EC76A6" w:rsidRPr="00A072F5" w:rsidRDefault="00EC76A6" w:rsidP="00EC76A6">
      <w:pPr>
        <w:rPr>
          <w:lang w:val="en-US"/>
        </w:rPr>
      </w:pPr>
    </w:p>
    <w:p w:rsidR="00EC76A6" w:rsidRDefault="00EC76A6" w:rsidP="00EC76A6">
      <w:r>
        <w:t>*lägg till age i modellen om det behövs</w:t>
      </w:r>
    </w:p>
    <w:p w:rsidR="00EC76A6" w:rsidRDefault="00EC76A6" w:rsidP="00EC76A6">
      <w:r>
        <w:tab/>
      </w:r>
      <w:r>
        <w:tab/>
      </w:r>
      <w:r>
        <w:tab/>
      </w:r>
      <w:r>
        <w:tab/>
      </w:r>
    </w:p>
    <w:p w:rsidR="00EC76A6" w:rsidRPr="00A072F5" w:rsidRDefault="00EC76A6" w:rsidP="00EC76A6">
      <w:pPr>
        <w:rPr>
          <w:lang w:val="en-US"/>
        </w:rPr>
      </w:pPr>
      <w:r w:rsidRPr="00A072F5">
        <w:rPr>
          <w:lang w:val="en-US"/>
        </w:rPr>
        <w:t>foreach var of varlist prot*  {</w:t>
      </w: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    quietly:stcox `var' kn, nohr </w:t>
      </w:r>
    </w:p>
    <w:p w:rsidR="00EC76A6" w:rsidRPr="00A072F5" w:rsidRDefault="00EC76A6" w:rsidP="00EC76A6">
      <w:pPr>
        <w:rPr>
          <w:lang w:val="en-US"/>
        </w:rPr>
      </w:pPr>
      <w:r w:rsidRPr="00A072F5">
        <w:rPr>
          <w:lang w:val="en-US"/>
        </w:rPr>
        <w:tab/>
        <w:t>file write table2 "`var'" _tab (r(N)) _tab (round(_b[`var'],0.00001))  _tab (round(_se[`var'],0.00001)) _tab (round(2*(1-normal(abs(_b[`var']/_se[`var']))),0.00000001)) _tab</w:t>
      </w: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    quietly:stcox `var' kn rkarenu hdl ldl bmi diabetesmellitus manuelltsbp, nohr </w:t>
      </w:r>
    </w:p>
    <w:p w:rsidR="00EC76A6" w:rsidRPr="00A072F5" w:rsidRDefault="00EC76A6" w:rsidP="00EC76A6">
      <w:pPr>
        <w:rPr>
          <w:lang w:val="en-US"/>
        </w:rPr>
      </w:pPr>
      <w:r w:rsidRPr="00A072F5">
        <w:rPr>
          <w:lang w:val="en-US"/>
        </w:rPr>
        <w:tab/>
        <w:t>file write table2  _tab (r(N)) _tab (round(_b[`var'],0.00001))  _tab (round(_se[`var'],0.00001)) _tab (round(2*(1-normal(abs(_b[`var']/_se[`var']))),0.00000001)) _n</w:t>
      </w:r>
    </w:p>
    <w:p w:rsidR="00EC76A6" w:rsidRPr="00A072F5" w:rsidRDefault="00EC76A6" w:rsidP="00EC76A6">
      <w:pPr>
        <w:rPr>
          <w:lang w:val="en-US"/>
        </w:rPr>
      </w:pPr>
      <w:r w:rsidRPr="00A072F5">
        <w:rPr>
          <w:lang w:val="en-US"/>
        </w:rPr>
        <w:t>}</w:t>
      </w: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file close table2 </w:t>
      </w:r>
    </w:p>
    <w:p w:rsidR="00EC76A6" w:rsidRPr="00A072F5" w:rsidRDefault="00EC76A6" w:rsidP="00EC76A6">
      <w:pPr>
        <w:rPr>
          <w:lang w:val="en-US"/>
        </w:rPr>
      </w:pPr>
    </w:p>
    <w:p w:rsidR="00EC76A6" w:rsidRPr="00A072F5" w:rsidRDefault="00EC76A6" w:rsidP="00EC76A6">
      <w:pPr>
        <w:rPr>
          <w:lang w:val="en-US"/>
        </w:rPr>
      </w:pPr>
      <w:r w:rsidRPr="00A072F5">
        <w:rPr>
          <w:lang w:val="en-US"/>
        </w:rPr>
        <w:t>cd "/Users/larslind/Lind kopior/Proteomics/Athero meta-analysis/"</w:t>
      </w:r>
    </w:p>
    <w:p w:rsidR="00EC76A6" w:rsidRPr="00A072F5" w:rsidRDefault="00EC76A6" w:rsidP="00EC76A6">
      <w:pPr>
        <w:rPr>
          <w:lang w:val="en-US"/>
        </w:rPr>
      </w:pPr>
    </w:p>
    <w:p w:rsidR="00EC76A6" w:rsidRPr="00A072F5" w:rsidRDefault="00EC76A6" w:rsidP="00EC76A6">
      <w:pPr>
        <w:rPr>
          <w:lang w:val="en-US"/>
        </w:rPr>
      </w:pPr>
      <w:r w:rsidRPr="00A072F5">
        <w:rPr>
          <w:lang w:val="en-US"/>
        </w:rPr>
        <w:t>insheet using "Regression table_proteomics vs Stroke15y.txt", clear</w:t>
      </w:r>
    </w:p>
    <w:p w:rsidR="00EC76A6" w:rsidRDefault="00EC76A6" w:rsidP="00EC76A6">
      <w:r>
        <w:t>sort variable</w:t>
      </w:r>
    </w:p>
    <w:p w:rsidR="00EC76A6" w:rsidRDefault="00EC76A6" w:rsidP="00EC76A6">
      <w:r>
        <w:t>merge variable using "/Users/larslind//Lind kopior/Proteomics/proteinnamn_korr.dta" // merga för att få rätt proteinnamn</w:t>
      </w:r>
    </w:p>
    <w:p w:rsidR="00EC76A6" w:rsidRPr="00A072F5" w:rsidRDefault="00EC76A6" w:rsidP="00EC76A6">
      <w:pPr>
        <w:rPr>
          <w:lang w:val="en-US"/>
        </w:rPr>
      </w:pPr>
      <w:r w:rsidRPr="00A072F5">
        <w:rPr>
          <w:lang w:val="en-US"/>
        </w:rPr>
        <w:t>drop if _merge!=3</w:t>
      </w:r>
    </w:p>
    <w:p w:rsidR="00EC76A6" w:rsidRPr="00A072F5" w:rsidRDefault="00EC76A6" w:rsidP="00EC76A6">
      <w:pPr>
        <w:rPr>
          <w:lang w:val="en-US"/>
        </w:rPr>
      </w:pPr>
      <w:r w:rsidRPr="00A072F5">
        <w:rPr>
          <w:lang w:val="en-US"/>
        </w:rPr>
        <w:t>drop _merge</w:t>
      </w:r>
    </w:p>
    <w:p w:rsidR="00EC76A6" w:rsidRPr="00A072F5" w:rsidRDefault="00EC76A6" w:rsidP="00EC76A6">
      <w:pPr>
        <w:rPr>
          <w:lang w:val="en-US"/>
        </w:rPr>
      </w:pPr>
      <w:r w:rsidRPr="00A072F5">
        <w:rPr>
          <w:lang w:val="en-US"/>
        </w:rPr>
        <w:t>gen study="PIVUS"</w:t>
      </w:r>
    </w:p>
    <w:p w:rsidR="00EC76A6" w:rsidRPr="00A072F5" w:rsidRDefault="00EC76A6" w:rsidP="00EC76A6">
      <w:pPr>
        <w:rPr>
          <w:lang w:val="en-US"/>
        </w:rPr>
      </w:pPr>
      <w:r w:rsidRPr="00A072F5">
        <w:rPr>
          <w:lang w:val="en-US"/>
        </w:rPr>
        <w:t>keep proteinname beta1 se1 pvalue1 beta2 se2 pvalue2 study</w:t>
      </w:r>
    </w:p>
    <w:p w:rsidR="00EC76A6" w:rsidRPr="00A072F5" w:rsidRDefault="00EC76A6" w:rsidP="00EC76A6">
      <w:pPr>
        <w:rPr>
          <w:lang w:val="en-US"/>
        </w:rPr>
      </w:pPr>
      <w:r w:rsidRPr="00A072F5">
        <w:rPr>
          <w:lang w:val="en-US"/>
        </w:rPr>
        <w:t>order proteinname beta1 se1 pvalue1 beta2 se2 pvalue2 study</w:t>
      </w:r>
    </w:p>
    <w:p w:rsidR="00EC76A6" w:rsidRPr="00A072F5" w:rsidRDefault="00EC76A6" w:rsidP="00EC76A6">
      <w:pPr>
        <w:rPr>
          <w:lang w:val="en-US"/>
        </w:rPr>
      </w:pPr>
      <w:r w:rsidRPr="00A072F5">
        <w:rPr>
          <w:lang w:val="en-US"/>
        </w:rPr>
        <w:lastRenderedPageBreak/>
        <w:t>sort proteinname</w:t>
      </w:r>
    </w:p>
    <w:p w:rsidR="00EC76A6" w:rsidRPr="00A072F5" w:rsidRDefault="00EC76A6" w:rsidP="00EC76A6">
      <w:pPr>
        <w:rPr>
          <w:lang w:val="en-US"/>
        </w:rPr>
      </w:pPr>
      <w:r w:rsidRPr="00A072F5">
        <w:rPr>
          <w:lang w:val="en-US"/>
        </w:rPr>
        <w:t>outsheet using "Regression table_proteomics vs Stroke15y_metaanalys_PIVUS.txt", replace noquote</w:t>
      </w:r>
    </w:p>
    <w:p w:rsidR="00EC76A6" w:rsidRPr="00A072F5" w:rsidRDefault="00EC76A6" w:rsidP="00EC76A6">
      <w:pPr>
        <w:rPr>
          <w:lang w:val="en-US"/>
        </w:rPr>
      </w:pPr>
      <w:r w:rsidRPr="00A072F5">
        <w:rPr>
          <w:lang w:val="en-US"/>
        </w:rPr>
        <w:t xml:space="preserve">save "Regression table_proteomics vs Stroke15y_metaanalys_PIVUS.dta", replace </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 Discovery in MDC</w:t>
      </w:r>
    </w:p>
    <w:p w:rsidR="00EC76A6" w:rsidRPr="00A072F5" w:rsidRDefault="00EC76A6" w:rsidP="00EC76A6">
      <w:pPr>
        <w:rPr>
          <w:lang w:val="en-US"/>
        </w:rPr>
      </w:pP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import delimited "/Users/larslind/Lind kopior/Proteomics/Athero meta-analysis/Results_metaanalysis for proteins vs combined end-point_MDC.txt"</w:t>
      </w:r>
    </w:p>
    <w:p w:rsidR="00EC76A6" w:rsidRPr="00A072F5" w:rsidRDefault="00EC76A6" w:rsidP="00EC76A6">
      <w:pPr>
        <w:rPr>
          <w:lang w:val="en-US"/>
        </w:rPr>
      </w:pPr>
      <w:r w:rsidRPr="00A072F5">
        <w:rPr>
          <w:lang w:val="en-US"/>
        </w:rPr>
        <w:t>drop if pvalue==.</w:t>
      </w:r>
    </w:p>
    <w:p w:rsidR="00EC76A6" w:rsidRPr="00A072F5" w:rsidRDefault="00EC76A6" w:rsidP="00EC76A6">
      <w:pPr>
        <w:rPr>
          <w:lang w:val="en-US"/>
        </w:rPr>
      </w:pPr>
      <w:r w:rsidRPr="00A072F5">
        <w:rPr>
          <w:lang w:val="en-US"/>
        </w:rPr>
        <w:t>sort pvalue</w:t>
      </w:r>
    </w:p>
    <w:p w:rsidR="00EC76A6" w:rsidRPr="00A072F5" w:rsidRDefault="00EC76A6" w:rsidP="00EC76A6">
      <w:pPr>
        <w:rPr>
          <w:lang w:val="en-US"/>
        </w:rPr>
      </w:pPr>
      <w:r w:rsidRPr="00A072F5">
        <w:rPr>
          <w:lang w:val="en-US"/>
        </w:rPr>
        <w:t>gen radnummer=_n</w:t>
      </w:r>
    </w:p>
    <w:p w:rsidR="00EC76A6" w:rsidRDefault="00EC76A6" w:rsidP="00EC76A6">
      <w:r>
        <w:t xml:space="preserve">gen vv3= 0.05*(radnummer/86) </w:t>
      </w:r>
    </w:p>
    <w:p w:rsidR="00EC76A6" w:rsidRDefault="00EC76A6" w:rsidP="00EC76A6"/>
    <w:p w:rsidR="00EC76A6" w:rsidRDefault="00EC76A6" w:rsidP="00EC76A6">
      <w:r>
        <w:t>gen FDRyes=0</w:t>
      </w:r>
    </w:p>
    <w:p w:rsidR="00EC76A6" w:rsidRPr="00A072F5" w:rsidRDefault="00EC76A6" w:rsidP="00EC76A6">
      <w:pPr>
        <w:rPr>
          <w:lang w:val="en-US"/>
        </w:rPr>
      </w:pPr>
      <w:r w:rsidRPr="00A072F5">
        <w:rPr>
          <w:lang w:val="en-US"/>
        </w:rPr>
        <w:t>replace FDRyes=1 if pvalue &lt;vv3</w:t>
      </w:r>
    </w:p>
    <w:p w:rsidR="00EC76A6" w:rsidRPr="00A072F5" w:rsidRDefault="00EC76A6" w:rsidP="00EC76A6">
      <w:pPr>
        <w:rPr>
          <w:lang w:val="en-US"/>
        </w:rPr>
      </w:pPr>
      <w:r w:rsidRPr="00A072F5">
        <w:rPr>
          <w:lang w:val="en-US"/>
        </w:rPr>
        <w:t>keep if FDRyes==1</w:t>
      </w:r>
    </w:p>
    <w:p w:rsidR="00EC76A6" w:rsidRPr="00A072F5" w:rsidRDefault="00EC76A6" w:rsidP="00EC76A6">
      <w:pPr>
        <w:rPr>
          <w:lang w:val="en-US"/>
        </w:rPr>
      </w:pPr>
      <w:r w:rsidRPr="00A072F5">
        <w:rPr>
          <w:lang w:val="en-US"/>
        </w:rPr>
        <w:t>save "/Users/larslind/Lind kopior/Proteomics/Athero meta-analysis/combined outcome_MDC_FDRpos.dta", replace</w:t>
      </w:r>
    </w:p>
    <w:p w:rsidR="00EC76A6" w:rsidRPr="00A072F5" w:rsidRDefault="00EC76A6" w:rsidP="00EC76A6">
      <w:pPr>
        <w:rPr>
          <w:lang w:val="en-US"/>
        </w:rPr>
      </w:pPr>
      <w:r w:rsidRPr="00A072F5">
        <w:rPr>
          <w:lang w:val="en-US"/>
        </w:rPr>
        <w:t>keep protein</w:t>
      </w:r>
    </w:p>
    <w:p w:rsidR="00EC76A6" w:rsidRPr="00A072F5" w:rsidRDefault="00EC76A6" w:rsidP="00EC76A6">
      <w:pPr>
        <w:rPr>
          <w:lang w:val="en-US"/>
        </w:rPr>
      </w:pPr>
      <w:r w:rsidRPr="00A072F5">
        <w:rPr>
          <w:lang w:val="en-US"/>
        </w:rPr>
        <w:t>sort  protein</w:t>
      </w:r>
    </w:p>
    <w:p w:rsidR="00EC76A6" w:rsidRPr="00A072F5" w:rsidRDefault="00EC76A6" w:rsidP="00EC76A6">
      <w:pPr>
        <w:rPr>
          <w:lang w:val="en-US"/>
        </w:rPr>
      </w:pPr>
      <w:r w:rsidRPr="00A072F5">
        <w:rPr>
          <w:lang w:val="en-US"/>
        </w:rPr>
        <w:t>save "/Users/larslind/Lind kopior/Proteomics/Athero meta-analysis/combined outcome_MDC_FDRpos_proteinname.dta", replace</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lastRenderedPageBreak/>
        <w:t>*************************************** Validation</w:t>
      </w:r>
    </w:p>
    <w:p w:rsidR="00EC76A6" w:rsidRPr="00A072F5" w:rsidRDefault="00EC76A6" w:rsidP="00EC76A6">
      <w:pPr>
        <w:rPr>
          <w:lang w:val="en-US"/>
        </w:rPr>
      </w:pPr>
    </w:p>
    <w:p w:rsidR="00EC76A6" w:rsidRPr="00A072F5" w:rsidRDefault="00EC76A6" w:rsidP="00EC76A6">
      <w:pPr>
        <w:rPr>
          <w:lang w:val="en-US"/>
        </w:rPr>
      </w:pPr>
      <w:r w:rsidRPr="00A072F5">
        <w:rPr>
          <w:lang w:val="en-US"/>
        </w:rPr>
        <w:t>*SAVA</w:t>
      </w: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import delimited "/Users/larslind/Lind kopior/Proteomics/Athero meta-analysis/Results_metaanalysis for proteins vs combined end-point _SAVA.txt"</w:t>
      </w:r>
    </w:p>
    <w:p w:rsidR="00EC76A6" w:rsidRDefault="00EC76A6" w:rsidP="00EC76A6">
      <w:r>
        <w:t>ren beta beta1</w:t>
      </w:r>
    </w:p>
    <w:p w:rsidR="00EC76A6" w:rsidRDefault="00EC76A6" w:rsidP="00EC76A6">
      <w:r>
        <w:t>ren se se1</w:t>
      </w:r>
    </w:p>
    <w:p w:rsidR="00EC76A6" w:rsidRPr="00A072F5" w:rsidRDefault="00EC76A6" w:rsidP="00EC76A6">
      <w:pPr>
        <w:rPr>
          <w:lang w:val="en-US"/>
        </w:rPr>
      </w:pPr>
      <w:r w:rsidRPr="00A072F5">
        <w:rPr>
          <w:lang w:val="en-US"/>
        </w:rPr>
        <w:t>ren pvalue pvalue1</w:t>
      </w:r>
    </w:p>
    <w:p w:rsidR="00EC76A6" w:rsidRPr="00A072F5" w:rsidRDefault="00EC76A6" w:rsidP="00EC76A6">
      <w:pPr>
        <w:rPr>
          <w:lang w:val="en-US"/>
        </w:rPr>
      </w:pPr>
      <w:r w:rsidRPr="00A072F5">
        <w:rPr>
          <w:lang w:val="en-US"/>
        </w:rPr>
        <w:t>ren v10 beta2</w:t>
      </w:r>
    </w:p>
    <w:p w:rsidR="00EC76A6" w:rsidRDefault="00EC76A6" w:rsidP="00EC76A6">
      <w:r>
        <w:t>ren v11 se2</w:t>
      </w:r>
    </w:p>
    <w:p w:rsidR="00EC76A6" w:rsidRDefault="00EC76A6" w:rsidP="00EC76A6">
      <w:r>
        <w:t>ren v14 pvalue2</w:t>
      </w:r>
    </w:p>
    <w:p w:rsidR="00EC76A6" w:rsidRPr="00A072F5" w:rsidRDefault="00EC76A6" w:rsidP="00EC76A6">
      <w:pPr>
        <w:rPr>
          <w:lang w:val="en-US"/>
        </w:rPr>
      </w:pPr>
      <w:r w:rsidRPr="00A072F5">
        <w:rPr>
          <w:lang w:val="en-US"/>
        </w:rPr>
        <w:t>ren protein proteinname</w:t>
      </w:r>
    </w:p>
    <w:p w:rsidR="00EC76A6" w:rsidRPr="00A072F5" w:rsidRDefault="00EC76A6" w:rsidP="00EC76A6">
      <w:pPr>
        <w:rPr>
          <w:lang w:val="en-US"/>
        </w:rPr>
      </w:pPr>
      <w:r w:rsidRPr="00A072F5">
        <w:rPr>
          <w:lang w:val="en-US"/>
        </w:rPr>
        <w:t>gen study="SAVA"</w:t>
      </w:r>
    </w:p>
    <w:p w:rsidR="00EC76A6" w:rsidRPr="00A072F5" w:rsidRDefault="00EC76A6" w:rsidP="00EC76A6">
      <w:pPr>
        <w:rPr>
          <w:lang w:val="en-US"/>
        </w:rPr>
      </w:pPr>
      <w:r w:rsidRPr="00A072F5">
        <w:rPr>
          <w:lang w:val="en-US"/>
        </w:rPr>
        <w:t>keep proteinname beta1 se1 pvalue1 beta2 se2 pvalue2 study</w:t>
      </w:r>
    </w:p>
    <w:p w:rsidR="00EC76A6" w:rsidRPr="00A072F5" w:rsidRDefault="00EC76A6" w:rsidP="00EC76A6">
      <w:pPr>
        <w:rPr>
          <w:lang w:val="en-US"/>
        </w:rPr>
      </w:pPr>
      <w:r w:rsidRPr="00A072F5">
        <w:rPr>
          <w:lang w:val="en-US"/>
        </w:rPr>
        <w:t>order proteinname beta1 se1 pvalue1 beta2 se2 pvalue2 study</w:t>
      </w:r>
    </w:p>
    <w:p w:rsidR="00EC76A6" w:rsidRPr="00A072F5" w:rsidRDefault="00EC76A6" w:rsidP="00EC76A6">
      <w:pPr>
        <w:rPr>
          <w:lang w:val="en-US"/>
        </w:rPr>
      </w:pPr>
      <w:r w:rsidRPr="00A072F5">
        <w:rPr>
          <w:lang w:val="en-US"/>
        </w:rPr>
        <w:t xml:space="preserve">save "Regression table_proteomics vs atherooutcome_metaanalys_SAVA.dta", replace </w:t>
      </w:r>
    </w:p>
    <w:p w:rsidR="00EC76A6" w:rsidRPr="00A072F5" w:rsidRDefault="00EC76A6" w:rsidP="00EC76A6">
      <w:pPr>
        <w:rPr>
          <w:lang w:val="en-US"/>
        </w:rPr>
      </w:pPr>
    </w:p>
    <w:p w:rsidR="00EC76A6" w:rsidRPr="00A072F5" w:rsidRDefault="00EC76A6" w:rsidP="00EC76A6">
      <w:pPr>
        <w:rPr>
          <w:lang w:val="en-US"/>
        </w:rPr>
      </w:pPr>
      <w:r w:rsidRPr="00A072F5">
        <w:rPr>
          <w:lang w:val="en-US"/>
        </w:rPr>
        <w:t>*CARDIPP</w:t>
      </w:r>
    </w:p>
    <w:p w:rsidR="00EC76A6" w:rsidRPr="00A072F5" w:rsidRDefault="00EC76A6" w:rsidP="00EC76A6">
      <w:pPr>
        <w:rPr>
          <w:lang w:val="en-US"/>
        </w:rPr>
      </w:pP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import delimited "/Users/larslind/Lind kopior/Proteomics/Athero meta-analysis/Results_metaanalysis for proteins vs combined end-point _CARDIPP.txt"</w:t>
      </w:r>
    </w:p>
    <w:p w:rsidR="00EC76A6" w:rsidRDefault="00EC76A6" w:rsidP="00EC76A6">
      <w:r>
        <w:t>ren beta beta1</w:t>
      </w:r>
    </w:p>
    <w:p w:rsidR="00EC76A6" w:rsidRDefault="00EC76A6" w:rsidP="00EC76A6">
      <w:r>
        <w:t>ren se se1</w:t>
      </w:r>
    </w:p>
    <w:p w:rsidR="00EC76A6" w:rsidRPr="00A072F5" w:rsidRDefault="00EC76A6" w:rsidP="00EC76A6">
      <w:pPr>
        <w:rPr>
          <w:lang w:val="en-US"/>
        </w:rPr>
      </w:pPr>
      <w:r w:rsidRPr="00A072F5">
        <w:rPr>
          <w:lang w:val="en-US"/>
        </w:rPr>
        <w:t>ren pvalue pvalue1</w:t>
      </w:r>
    </w:p>
    <w:p w:rsidR="00EC76A6" w:rsidRPr="00A072F5" w:rsidRDefault="00EC76A6" w:rsidP="00EC76A6">
      <w:pPr>
        <w:rPr>
          <w:lang w:val="en-US"/>
        </w:rPr>
      </w:pPr>
      <w:r w:rsidRPr="00A072F5">
        <w:rPr>
          <w:lang w:val="en-US"/>
        </w:rPr>
        <w:t>ren v10 beta2</w:t>
      </w:r>
    </w:p>
    <w:p w:rsidR="00EC76A6" w:rsidRDefault="00EC76A6" w:rsidP="00EC76A6">
      <w:r>
        <w:lastRenderedPageBreak/>
        <w:t>ren v11 se2</w:t>
      </w:r>
    </w:p>
    <w:p w:rsidR="00EC76A6" w:rsidRDefault="00EC76A6" w:rsidP="00EC76A6">
      <w:r>
        <w:t>ren v14 pvalue2</w:t>
      </w:r>
    </w:p>
    <w:p w:rsidR="00EC76A6" w:rsidRPr="00A072F5" w:rsidRDefault="00EC76A6" w:rsidP="00EC76A6">
      <w:pPr>
        <w:rPr>
          <w:lang w:val="en-US"/>
        </w:rPr>
      </w:pPr>
      <w:r w:rsidRPr="00A072F5">
        <w:rPr>
          <w:lang w:val="en-US"/>
        </w:rPr>
        <w:t>ren protein proteinname</w:t>
      </w:r>
    </w:p>
    <w:p w:rsidR="00EC76A6" w:rsidRPr="00A072F5" w:rsidRDefault="00EC76A6" w:rsidP="00EC76A6">
      <w:pPr>
        <w:rPr>
          <w:lang w:val="en-US"/>
        </w:rPr>
      </w:pPr>
      <w:r w:rsidRPr="00A072F5">
        <w:rPr>
          <w:lang w:val="en-US"/>
        </w:rPr>
        <w:t>gen study="CARDIPP"</w:t>
      </w:r>
    </w:p>
    <w:p w:rsidR="00EC76A6" w:rsidRPr="00A072F5" w:rsidRDefault="00EC76A6" w:rsidP="00EC76A6">
      <w:pPr>
        <w:rPr>
          <w:lang w:val="en-US"/>
        </w:rPr>
      </w:pPr>
      <w:r w:rsidRPr="00A072F5">
        <w:rPr>
          <w:lang w:val="en-US"/>
        </w:rPr>
        <w:t>keep proteinname beta1 se1 pvalue1 beta2 se2 pvalue2 study</w:t>
      </w:r>
    </w:p>
    <w:p w:rsidR="00EC76A6" w:rsidRPr="00A072F5" w:rsidRDefault="00EC76A6" w:rsidP="00EC76A6">
      <w:pPr>
        <w:rPr>
          <w:lang w:val="en-US"/>
        </w:rPr>
      </w:pPr>
      <w:r w:rsidRPr="00A072F5">
        <w:rPr>
          <w:lang w:val="en-US"/>
        </w:rPr>
        <w:t>order proteinname beta1 se1 pvalue1 beta2 se2 pvalue2 study</w:t>
      </w:r>
    </w:p>
    <w:p w:rsidR="00EC76A6" w:rsidRPr="00A072F5" w:rsidRDefault="00EC76A6" w:rsidP="00EC76A6">
      <w:pPr>
        <w:rPr>
          <w:lang w:val="en-US"/>
        </w:rPr>
      </w:pPr>
      <w:r w:rsidRPr="00A072F5">
        <w:rPr>
          <w:lang w:val="en-US"/>
        </w:rPr>
        <w:t xml:space="preserve">save "Regression table_proteomics vs atherooutcome_metaanalys_CARDIPP.dta", replace </w:t>
      </w:r>
    </w:p>
    <w:p w:rsidR="00EC76A6" w:rsidRPr="00A072F5" w:rsidRDefault="00EC76A6" w:rsidP="00EC76A6">
      <w:pPr>
        <w:rPr>
          <w:lang w:val="en-US"/>
        </w:rPr>
      </w:pPr>
    </w:p>
    <w:p w:rsidR="00EC76A6" w:rsidRPr="00A072F5" w:rsidRDefault="00EC76A6" w:rsidP="00EC76A6">
      <w:pPr>
        <w:rPr>
          <w:lang w:val="en-US"/>
        </w:rPr>
      </w:pPr>
      <w:r w:rsidRPr="00A072F5">
        <w:rPr>
          <w:lang w:val="en-US"/>
        </w:rPr>
        <w:t>*IMPROVE</w:t>
      </w:r>
    </w:p>
    <w:p w:rsidR="00EC76A6" w:rsidRPr="00A072F5" w:rsidRDefault="00EC76A6" w:rsidP="00EC76A6">
      <w:pPr>
        <w:rPr>
          <w:lang w:val="en-US"/>
        </w:rPr>
      </w:pP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import delimited "/Users/larslind/Lind kopior/Proteomics/Athero meta-analysis/Results_metaanalysis for proteins vs combinedendpoints_IMPROVE.txt"</w:t>
      </w:r>
    </w:p>
    <w:p w:rsidR="00EC76A6" w:rsidRDefault="00EC76A6" w:rsidP="00EC76A6">
      <w:r>
        <w:t>ren beta beta1</w:t>
      </w:r>
    </w:p>
    <w:p w:rsidR="00EC76A6" w:rsidRDefault="00EC76A6" w:rsidP="00EC76A6">
      <w:r>
        <w:t>ren se se1</w:t>
      </w:r>
    </w:p>
    <w:p w:rsidR="00EC76A6" w:rsidRPr="00A072F5" w:rsidRDefault="00EC76A6" w:rsidP="00EC76A6">
      <w:pPr>
        <w:rPr>
          <w:lang w:val="en-US"/>
        </w:rPr>
      </w:pPr>
      <w:r w:rsidRPr="00A072F5">
        <w:rPr>
          <w:lang w:val="en-US"/>
        </w:rPr>
        <w:t>ren pvalue pvalue1</w:t>
      </w:r>
    </w:p>
    <w:p w:rsidR="00EC76A6" w:rsidRPr="00A072F5" w:rsidRDefault="00EC76A6" w:rsidP="00EC76A6">
      <w:pPr>
        <w:rPr>
          <w:lang w:val="en-US"/>
        </w:rPr>
      </w:pPr>
      <w:r w:rsidRPr="00A072F5">
        <w:rPr>
          <w:lang w:val="en-US"/>
        </w:rPr>
        <w:t>ren v10 beta2</w:t>
      </w:r>
    </w:p>
    <w:p w:rsidR="00EC76A6" w:rsidRDefault="00EC76A6" w:rsidP="00EC76A6">
      <w:r>
        <w:t>ren v11 se2</w:t>
      </w:r>
    </w:p>
    <w:p w:rsidR="00EC76A6" w:rsidRDefault="00EC76A6" w:rsidP="00EC76A6">
      <w:r>
        <w:t>ren v14 pvalue2</w:t>
      </w:r>
    </w:p>
    <w:p w:rsidR="00EC76A6" w:rsidRPr="00A072F5" w:rsidRDefault="00EC76A6" w:rsidP="00EC76A6">
      <w:pPr>
        <w:rPr>
          <w:lang w:val="en-US"/>
        </w:rPr>
      </w:pPr>
      <w:r w:rsidRPr="00A072F5">
        <w:rPr>
          <w:lang w:val="en-US"/>
        </w:rPr>
        <w:t>ren protein proteinname</w:t>
      </w:r>
    </w:p>
    <w:p w:rsidR="00EC76A6" w:rsidRPr="00A072F5" w:rsidRDefault="00EC76A6" w:rsidP="00EC76A6">
      <w:pPr>
        <w:rPr>
          <w:lang w:val="en-US"/>
        </w:rPr>
      </w:pPr>
      <w:r w:rsidRPr="00A072F5">
        <w:rPr>
          <w:lang w:val="en-US"/>
        </w:rPr>
        <w:t>gen study="IMPROVE"</w:t>
      </w:r>
    </w:p>
    <w:p w:rsidR="00EC76A6" w:rsidRPr="00A072F5" w:rsidRDefault="00EC76A6" w:rsidP="00EC76A6">
      <w:pPr>
        <w:rPr>
          <w:lang w:val="en-US"/>
        </w:rPr>
      </w:pPr>
      <w:r w:rsidRPr="00A072F5">
        <w:rPr>
          <w:lang w:val="en-US"/>
        </w:rPr>
        <w:t>keep proteinname beta1 se1 pvalue1 beta2 se2 pvalue2 study</w:t>
      </w:r>
    </w:p>
    <w:p w:rsidR="00EC76A6" w:rsidRPr="00A072F5" w:rsidRDefault="00EC76A6" w:rsidP="00EC76A6">
      <w:pPr>
        <w:rPr>
          <w:lang w:val="en-US"/>
        </w:rPr>
      </w:pPr>
      <w:r w:rsidRPr="00A072F5">
        <w:rPr>
          <w:lang w:val="en-US"/>
        </w:rPr>
        <w:t>order proteinname beta1 se1 pvalue1 beta2 se2 pvalue2 study</w:t>
      </w:r>
    </w:p>
    <w:p w:rsidR="00EC76A6" w:rsidRPr="00A072F5" w:rsidRDefault="00EC76A6" w:rsidP="00EC76A6">
      <w:pPr>
        <w:rPr>
          <w:lang w:val="en-US"/>
        </w:rPr>
      </w:pPr>
      <w:r w:rsidRPr="00A072F5">
        <w:rPr>
          <w:lang w:val="en-US"/>
        </w:rPr>
        <w:t>save "Regression table_proteomics vs atherooutcome_metaanalys_IMPROVE.dta", replace</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 Metaanalys ojusterat</w:t>
      </w:r>
    </w:p>
    <w:p w:rsidR="00EC76A6" w:rsidRPr="00A072F5" w:rsidRDefault="00EC76A6" w:rsidP="00EC76A6">
      <w:pPr>
        <w:rPr>
          <w:lang w:val="en-US"/>
        </w:rPr>
      </w:pP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cd "/Users/larslind/Lind kopior/Proteomics/Athero meta-analysis/"</w:t>
      </w:r>
    </w:p>
    <w:p w:rsidR="00EC76A6" w:rsidRPr="00A072F5" w:rsidRDefault="00EC76A6" w:rsidP="00EC76A6">
      <w:pPr>
        <w:rPr>
          <w:lang w:val="en-US"/>
        </w:rPr>
      </w:pPr>
      <w:r w:rsidRPr="00A072F5">
        <w:rPr>
          <w:lang w:val="en-US"/>
        </w:rPr>
        <w:t>use "Regression table_proteomics vs atherooutcome_metaanalys_CARDIPP.dta"</w:t>
      </w:r>
    </w:p>
    <w:p w:rsidR="00EC76A6" w:rsidRPr="00A072F5" w:rsidRDefault="00EC76A6" w:rsidP="00EC76A6">
      <w:pPr>
        <w:rPr>
          <w:lang w:val="en-US"/>
        </w:rPr>
      </w:pPr>
      <w:r w:rsidRPr="00A072F5">
        <w:rPr>
          <w:lang w:val="en-US"/>
        </w:rPr>
        <w:t>append using "Regression table_proteomics vs atherooutcome_metaanalys_SAVA.dta"</w:t>
      </w:r>
    </w:p>
    <w:p w:rsidR="00EC76A6" w:rsidRPr="00A072F5" w:rsidRDefault="00EC76A6" w:rsidP="00EC76A6">
      <w:pPr>
        <w:rPr>
          <w:lang w:val="en-US"/>
        </w:rPr>
      </w:pPr>
      <w:r w:rsidRPr="00A072F5">
        <w:rPr>
          <w:lang w:val="en-US"/>
        </w:rPr>
        <w:t>append using "Regression table_proteomics vs atherooutcome_metaanalys_PIVUS.dta"</w:t>
      </w:r>
    </w:p>
    <w:p w:rsidR="00EC76A6" w:rsidRPr="00A072F5" w:rsidRDefault="00EC76A6" w:rsidP="00EC76A6">
      <w:pPr>
        <w:rPr>
          <w:lang w:val="en-US"/>
        </w:rPr>
      </w:pPr>
      <w:r w:rsidRPr="00A072F5">
        <w:rPr>
          <w:lang w:val="en-US"/>
        </w:rPr>
        <w:t>append using "Regression table_proteomics vs atherooutcome_metaanalys_IMPROVE.dta"</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sort proteinname </w:t>
      </w:r>
    </w:p>
    <w:p w:rsidR="00EC76A6" w:rsidRPr="00A072F5" w:rsidRDefault="00EC76A6" w:rsidP="00EC76A6">
      <w:pPr>
        <w:rPr>
          <w:lang w:val="en-US"/>
        </w:rPr>
      </w:pPr>
    </w:p>
    <w:p w:rsidR="00EC76A6" w:rsidRPr="00A072F5" w:rsidRDefault="00EC76A6" w:rsidP="00EC76A6">
      <w:pPr>
        <w:rPr>
          <w:lang w:val="en-US"/>
        </w:rPr>
      </w:pPr>
      <w:r w:rsidRPr="00A072F5">
        <w:rPr>
          <w:lang w:val="en-US"/>
        </w:rPr>
        <w:t>ren pvalue1 p</w:t>
      </w:r>
    </w:p>
    <w:p w:rsidR="00EC76A6" w:rsidRPr="00A072F5" w:rsidRDefault="00EC76A6" w:rsidP="00EC76A6">
      <w:pPr>
        <w:rPr>
          <w:lang w:val="en-US"/>
        </w:rPr>
      </w:pPr>
      <w:r w:rsidRPr="00A072F5">
        <w:rPr>
          <w:lang w:val="en-US"/>
        </w:rPr>
        <w:t>ren proteinname met</w:t>
      </w:r>
    </w:p>
    <w:p w:rsidR="00EC76A6" w:rsidRDefault="00EC76A6" w:rsidP="00EC76A6">
      <w:r>
        <w:t>ren se1 se</w:t>
      </w:r>
    </w:p>
    <w:p w:rsidR="00EC76A6" w:rsidRDefault="00EC76A6" w:rsidP="00EC76A6">
      <w:r>
        <w:t>ren beta1 beta</w:t>
      </w:r>
    </w:p>
    <w:p w:rsidR="00EC76A6" w:rsidRDefault="00EC76A6" w:rsidP="00EC76A6"/>
    <w:p w:rsidR="00EC76A6" w:rsidRPr="00A072F5" w:rsidRDefault="00EC76A6" w:rsidP="00EC76A6">
      <w:pPr>
        <w:rPr>
          <w:lang w:val="en-US"/>
        </w:rPr>
      </w:pPr>
      <w:r w:rsidRPr="00A072F5">
        <w:rPr>
          <w:lang w:val="en-US"/>
        </w:rPr>
        <w:t xml:space="preserve">levelsof met, local(levels) </w:t>
      </w:r>
    </w:p>
    <w:p w:rsidR="00EC76A6" w:rsidRPr="00A072F5" w:rsidRDefault="00EC76A6" w:rsidP="00EC76A6">
      <w:pPr>
        <w:rPr>
          <w:lang w:val="en-US"/>
        </w:rPr>
      </w:pPr>
      <w:r w:rsidRPr="00A072F5">
        <w:rPr>
          <w:lang w:val="en-US"/>
        </w:rPr>
        <w:t>foreach l of local levels {</w:t>
      </w:r>
    </w:p>
    <w:p w:rsidR="00EC76A6" w:rsidRPr="00A072F5" w:rsidRDefault="00EC76A6" w:rsidP="00EC76A6">
      <w:pPr>
        <w:rPr>
          <w:lang w:val="en-US"/>
        </w:rPr>
      </w:pPr>
      <w:r w:rsidRPr="00A072F5">
        <w:rPr>
          <w:lang w:val="en-US"/>
        </w:rPr>
        <w:t>di "`l'"</w:t>
      </w:r>
    </w:p>
    <w:p w:rsidR="00EC76A6" w:rsidRPr="00A072F5" w:rsidRDefault="00EC76A6" w:rsidP="00EC76A6">
      <w:pPr>
        <w:rPr>
          <w:lang w:val="en-US"/>
        </w:rPr>
      </w:pPr>
      <w:r w:rsidRPr="00A072F5">
        <w:rPr>
          <w:lang w:val="en-US"/>
        </w:rPr>
        <w:t>}</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cd "/Users/larslind/Lind kopior/Proteomics/Athero meta-analysis/"</w:t>
      </w:r>
    </w:p>
    <w:p w:rsidR="00EC76A6" w:rsidRPr="00A072F5" w:rsidRDefault="00EC76A6" w:rsidP="00EC76A6">
      <w:pPr>
        <w:rPr>
          <w:lang w:val="en-US"/>
        </w:rPr>
      </w:pPr>
    </w:p>
    <w:p w:rsidR="00EC76A6" w:rsidRPr="00A072F5" w:rsidRDefault="00EC76A6" w:rsidP="00EC76A6">
      <w:pPr>
        <w:rPr>
          <w:lang w:val="en-US"/>
        </w:rPr>
      </w:pPr>
      <w:r w:rsidRPr="00A072F5">
        <w:rPr>
          <w:lang w:val="en-US"/>
        </w:rPr>
        <w:t>file open a using "metaresultat_atherooutcome_unadj.txt", replace write</w:t>
      </w:r>
    </w:p>
    <w:p w:rsidR="00EC76A6" w:rsidRPr="00A072F5" w:rsidRDefault="00EC76A6" w:rsidP="00EC76A6">
      <w:pPr>
        <w:rPr>
          <w:lang w:val="en-US"/>
        </w:rPr>
      </w:pPr>
      <w:r w:rsidRPr="00A072F5">
        <w:rPr>
          <w:lang w:val="en-US"/>
        </w:rPr>
        <w:t>file write a   "met"  _tab "beta" _tab "se" _tab "p" _tab "I_sq"  _n</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foreach l of local levels {</w:t>
      </w:r>
    </w:p>
    <w:p w:rsidR="00EC76A6" w:rsidRDefault="00EC76A6" w:rsidP="00EC76A6">
      <w:r>
        <w:t>metan beta se if met=="`l'",  nograph fixedi</w:t>
      </w:r>
    </w:p>
    <w:p w:rsidR="00EC76A6" w:rsidRPr="00A072F5" w:rsidRDefault="00EC76A6" w:rsidP="00EC76A6">
      <w:pPr>
        <w:rPr>
          <w:lang w:val="en-US"/>
        </w:rPr>
      </w:pPr>
      <w:r w:rsidRPr="00A072F5">
        <w:rPr>
          <w:lang w:val="en-US"/>
        </w:rPr>
        <w:t>file write a   "`l'"  _tab (r(ES)) _tab (r(seES)) _tab (2*normal(-abs((r(ES))/(r(seES))))) _tab  (r(i_sq))  _n</w:t>
      </w:r>
    </w:p>
    <w:p w:rsidR="00EC76A6" w:rsidRPr="00A072F5" w:rsidRDefault="00EC76A6" w:rsidP="00EC76A6">
      <w:pPr>
        <w:rPr>
          <w:lang w:val="en-US"/>
        </w:rPr>
      </w:pPr>
      <w:r w:rsidRPr="00A072F5">
        <w:rPr>
          <w:lang w:val="en-US"/>
        </w:rPr>
        <w:t>}</w:t>
      </w:r>
    </w:p>
    <w:p w:rsidR="00EC76A6" w:rsidRPr="00A072F5" w:rsidRDefault="00EC76A6" w:rsidP="00EC76A6">
      <w:pPr>
        <w:rPr>
          <w:lang w:val="en-US"/>
        </w:rPr>
      </w:pPr>
    </w:p>
    <w:p w:rsidR="00EC76A6" w:rsidRPr="00A072F5" w:rsidRDefault="00EC76A6" w:rsidP="00EC76A6">
      <w:pPr>
        <w:rPr>
          <w:lang w:val="en-US"/>
        </w:rPr>
      </w:pPr>
      <w:r w:rsidRPr="00A072F5">
        <w:rPr>
          <w:lang w:val="en-US"/>
        </w:rPr>
        <w:t>file close a</w:t>
      </w:r>
    </w:p>
    <w:p w:rsidR="00EC76A6" w:rsidRPr="00A072F5" w:rsidRDefault="00EC76A6" w:rsidP="00EC76A6">
      <w:pPr>
        <w:rPr>
          <w:lang w:val="en-US"/>
        </w:rPr>
      </w:pP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cd "/Users/larslind/Lind kopior/Proteomics/Athero meta-analysis/"</w:t>
      </w:r>
    </w:p>
    <w:p w:rsidR="00EC76A6" w:rsidRPr="00A072F5" w:rsidRDefault="00EC76A6" w:rsidP="00EC76A6">
      <w:pPr>
        <w:rPr>
          <w:lang w:val="en-US"/>
        </w:rPr>
      </w:pPr>
      <w:r w:rsidRPr="00A072F5">
        <w:rPr>
          <w:lang w:val="en-US"/>
        </w:rPr>
        <w:t>insheet using "metaresultat_atherooutcome_unadj.txt"</w:t>
      </w:r>
    </w:p>
    <w:p w:rsidR="00EC76A6" w:rsidRDefault="00EC76A6" w:rsidP="00EC76A6">
      <w:r>
        <w:t>ren met protein</w:t>
      </w:r>
    </w:p>
    <w:p w:rsidR="00EC76A6" w:rsidRDefault="00EC76A6" w:rsidP="00EC76A6">
      <w:r>
        <w:t>ren beta beta1</w:t>
      </w:r>
    </w:p>
    <w:p w:rsidR="00EC76A6" w:rsidRDefault="00EC76A6" w:rsidP="00EC76A6">
      <w:r>
        <w:t>ren se se1</w:t>
      </w:r>
    </w:p>
    <w:p w:rsidR="00EC76A6" w:rsidRDefault="00EC76A6" w:rsidP="00EC76A6">
      <w:r>
        <w:t>ren p p1</w:t>
      </w:r>
    </w:p>
    <w:p w:rsidR="00EC76A6" w:rsidRDefault="00EC76A6" w:rsidP="00EC76A6">
      <w:r>
        <w:t>ren i_sq i_sq1</w:t>
      </w:r>
    </w:p>
    <w:p w:rsidR="00EC76A6" w:rsidRDefault="00EC76A6" w:rsidP="00EC76A6">
      <w:r>
        <w:t>sort protein</w:t>
      </w:r>
    </w:p>
    <w:p w:rsidR="00EC76A6" w:rsidRPr="00A072F5" w:rsidRDefault="00EC76A6" w:rsidP="00EC76A6">
      <w:pPr>
        <w:rPr>
          <w:lang w:val="en-US"/>
        </w:rPr>
      </w:pPr>
      <w:r w:rsidRPr="00A072F5">
        <w:rPr>
          <w:lang w:val="en-US"/>
        </w:rPr>
        <w:t>save "/Users/larslind/Lind kopior/Proteomics/Athero meta-analysis/metaresultat_atherooutcome_unadj.dta", replace</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adjusted</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cd "/Users/larslind/Lind kopior/Proteomics/Athero meta-analysis/"</w:t>
      </w:r>
    </w:p>
    <w:p w:rsidR="00EC76A6" w:rsidRPr="00A072F5" w:rsidRDefault="00EC76A6" w:rsidP="00EC76A6">
      <w:pPr>
        <w:rPr>
          <w:lang w:val="en-US"/>
        </w:rPr>
      </w:pPr>
      <w:r w:rsidRPr="00A072F5">
        <w:rPr>
          <w:lang w:val="en-US"/>
        </w:rPr>
        <w:t>use "Regression table_proteomics vs atherooutcome_metaanalys_CARDIPP.dta"</w:t>
      </w:r>
    </w:p>
    <w:p w:rsidR="00EC76A6" w:rsidRPr="00A072F5" w:rsidRDefault="00EC76A6" w:rsidP="00EC76A6">
      <w:pPr>
        <w:rPr>
          <w:lang w:val="en-US"/>
        </w:rPr>
      </w:pPr>
      <w:r w:rsidRPr="00A072F5">
        <w:rPr>
          <w:lang w:val="en-US"/>
        </w:rPr>
        <w:lastRenderedPageBreak/>
        <w:t>append using "Regression table_proteomics vs atherooutcome_metaanalys_SAVA.dta"</w:t>
      </w:r>
    </w:p>
    <w:p w:rsidR="00EC76A6" w:rsidRPr="00A072F5" w:rsidRDefault="00EC76A6" w:rsidP="00EC76A6">
      <w:pPr>
        <w:rPr>
          <w:lang w:val="en-US"/>
        </w:rPr>
      </w:pPr>
      <w:r w:rsidRPr="00A072F5">
        <w:rPr>
          <w:lang w:val="en-US"/>
        </w:rPr>
        <w:t>append using "Regression table_proteomics vs atherooutcome_metaanalys_PIVUS.dta"</w:t>
      </w:r>
    </w:p>
    <w:p w:rsidR="00EC76A6" w:rsidRPr="00A072F5" w:rsidRDefault="00EC76A6" w:rsidP="00EC76A6">
      <w:pPr>
        <w:rPr>
          <w:lang w:val="en-US"/>
        </w:rPr>
      </w:pPr>
      <w:r w:rsidRPr="00A072F5">
        <w:rPr>
          <w:lang w:val="en-US"/>
        </w:rPr>
        <w:t>append using "Regression table_proteomics vs atherooutcome_metaanalys_IMPROVE.dta"</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sort proteinname </w:t>
      </w:r>
    </w:p>
    <w:p w:rsidR="00EC76A6" w:rsidRPr="00A072F5" w:rsidRDefault="00EC76A6" w:rsidP="00EC76A6">
      <w:pPr>
        <w:rPr>
          <w:lang w:val="en-US"/>
        </w:rPr>
      </w:pPr>
    </w:p>
    <w:p w:rsidR="00EC76A6" w:rsidRPr="00A072F5" w:rsidRDefault="00EC76A6" w:rsidP="00EC76A6">
      <w:pPr>
        <w:rPr>
          <w:lang w:val="en-US"/>
        </w:rPr>
      </w:pPr>
      <w:r w:rsidRPr="00A072F5">
        <w:rPr>
          <w:lang w:val="en-US"/>
        </w:rPr>
        <w:t>ren pvalue2 p</w:t>
      </w:r>
    </w:p>
    <w:p w:rsidR="00EC76A6" w:rsidRPr="00A072F5" w:rsidRDefault="00EC76A6" w:rsidP="00EC76A6">
      <w:pPr>
        <w:rPr>
          <w:lang w:val="en-US"/>
        </w:rPr>
      </w:pPr>
      <w:r w:rsidRPr="00A072F5">
        <w:rPr>
          <w:lang w:val="en-US"/>
        </w:rPr>
        <w:t>ren proteinname met</w:t>
      </w:r>
    </w:p>
    <w:p w:rsidR="00EC76A6" w:rsidRDefault="00EC76A6" w:rsidP="00EC76A6">
      <w:r>
        <w:t>ren se2 se</w:t>
      </w:r>
    </w:p>
    <w:p w:rsidR="00EC76A6" w:rsidRDefault="00EC76A6" w:rsidP="00EC76A6">
      <w:r>
        <w:t>ren beta2 beta</w:t>
      </w:r>
    </w:p>
    <w:p w:rsidR="00EC76A6" w:rsidRDefault="00EC76A6" w:rsidP="00EC76A6"/>
    <w:p w:rsidR="00EC76A6" w:rsidRPr="00A072F5" w:rsidRDefault="00EC76A6" w:rsidP="00EC76A6">
      <w:pPr>
        <w:rPr>
          <w:lang w:val="en-US"/>
        </w:rPr>
      </w:pPr>
      <w:r w:rsidRPr="00A072F5">
        <w:rPr>
          <w:lang w:val="en-US"/>
        </w:rPr>
        <w:t xml:space="preserve">levelsof met, local(levels) </w:t>
      </w:r>
    </w:p>
    <w:p w:rsidR="00EC76A6" w:rsidRPr="00A072F5" w:rsidRDefault="00EC76A6" w:rsidP="00EC76A6">
      <w:pPr>
        <w:rPr>
          <w:lang w:val="en-US"/>
        </w:rPr>
      </w:pPr>
      <w:r w:rsidRPr="00A072F5">
        <w:rPr>
          <w:lang w:val="en-US"/>
        </w:rPr>
        <w:t>foreach l of local levels {</w:t>
      </w:r>
    </w:p>
    <w:p w:rsidR="00EC76A6" w:rsidRPr="00A072F5" w:rsidRDefault="00EC76A6" w:rsidP="00EC76A6">
      <w:pPr>
        <w:rPr>
          <w:lang w:val="en-US"/>
        </w:rPr>
      </w:pPr>
      <w:r w:rsidRPr="00A072F5">
        <w:rPr>
          <w:lang w:val="en-US"/>
        </w:rPr>
        <w:t>di "`l'"</w:t>
      </w:r>
    </w:p>
    <w:p w:rsidR="00EC76A6" w:rsidRPr="00A072F5" w:rsidRDefault="00EC76A6" w:rsidP="00EC76A6">
      <w:pPr>
        <w:rPr>
          <w:lang w:val="en-US"/>
        </w:rPr>
      </w:pPr>
      <w:r w:rsidRPr="00A072F5">
        <w:rPr>
          <w:lang w:val="en-US"/>
        </w:rPr>
        <w:t>}</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cd "/Users/larslind/Lind kopior/Proteomics/Athero meta-analysis/"</w:t>
      </w:r>
    </w:p>
    <w:p w:rsidR="00EC76A6" w:rsidRPr="00A072F5" w:rsidRDefault="00EC76A6" w:rsidP="00EC76A6">
      <w:pPr>
        <w:rPr>
          <w:lang w:val="en-US"/>
        </w:rPr>
      </w:pPr>
    </w:p>
    <w:p w:rsidR="00EC76A6" w:rsidRPr="00A072F5" w:rsidRDefault="00EC76A6" w:rsidP="00EC76A6">
      <w:pPr>
        <w:rPr>
          <w:lang w:val="en-US"/>
        </w:rPr>
      </w:pPr>
      <w:r w:rsidRPr="00A072F5">
        <w:rPr>
          <w:lang w:val="en-US"/>
        </w:rPr>
        <w:t>file open a using "metaresultat_atherooutcome_adj.txt", replace write</w:t>
      </w:r>
    </w:p>
    <w:p w:rsidR="00EC76A6" w:rsidRPr="00A072F5" w:rsidRDefault="00EC76A6" w:rsidP="00EC76A6">
      <w:pPr>
        <w:rPr>
          <w:lang w:val="en-US"/>
        </w:rPr>
      </w:pPr>
      <w:r w:rsidRPr="00A072F5">
        <w:rPr>
          <w:lang w:val="en-US"/>
        </w:rPr>
        <w:t>file write a   "met"  _tab "beta" _tab "se" _tab "p" _tab "I_sq"  _n</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foreach l of local levels {</w:t>
      </w:r>
    </w:p>
    <w:p w:rsidR="00EC76A6" w:rsidRDefault="00EC76A6" w:rsidP="00EC76A6">
      <w:r>
        <w:t>metan beta se if met=="`l'",  nograph fixedi</w:t>
      </w:r>
    </w:p>
    <w:p w:rsidR="00EC76A6" w:rsidRPr="00A072F5" w:rsidRDefault="00EC76A6" w:rsidP="00EC76A6">
      <w:pPr>
        <w:rPr>
          <w:lang w:val="en-US"/>
        </w:rPr>
      </w:pPr>
      <w:r w:rsidRPr="00A072F5">
        <w:rPr>
          <w:lang w:val="en-US"/>
        </w:rPr>
        <w:lastRenderedPageBreak/>
        <w:t>file write a   "`l'"  _tab (r(ES)) _tab (r(seES)) _tab (2*normal(-abs((r(ES))/(r(seES))))) _tab  (r(i_sq))  _n</w:t>
      </w:r>
    </w:p>
    <w:p w:rsidR="00EC76A6" w:rsidRPr="00A072F5" w:rsidRDefault="00EC76A6" w:rsidP="00EC76A6">
      <w:pPr>
        <w:rPr>
          <w:lang w:val="en-US"/>
        </w:rPr>
      </w:pPr>
      <w:r w:rsidRPr="00A072F5">
        <w:rPr>
          <w:lang w:val="en-US"/>
        </w:rPr>
        <w:t>}</w:t>
      </w:r>
    </w:p>
    <w:p w:rsidR="00EC76A6" w:rsidRPr="00A072F5" w:rsidRDefault="00EC76A6" w:rsidP="00EC76A6">
      <w:pPr>
        <w:rPr>
          <w:lang w:val="en-US"/>
        </w:rPr>
      </w:pPr>
    </w:p>
    <w:p w:rsidR="00EC76A6" w:rsidRPr="00A072F5" w:rsidRDefault="00EC76A6" w:rsidP="00EC76A6">
      <w:pPr>
        <w:rPr>
          <w:lang w:val="en-US"/>
        </w:rPr>
      </w:pPr>
      <w:r w:rsidRPr="00A072F5">
        <w:rPr>
          <w:lang w:val="en-US"/>
        </w:rPr>
        <w:t>file close a</w:t>
      </w:r>
    </w:p>
    <w:p w:rsidR="00EC76A6" w:rsidRPr="00A072F5" w:rsidRDefault="00EC76A6" w:rsidP="00EC76A6">
      <w:pPr>
        <w:rPr>
          <w:lang w:val="en-US"/>
        </w:rPr>
      </w:pP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cd "/Users/larslind/Lind kopior/Proteomics/Athero meta-analysis/"</w:t>
      </w:r>
    </w:p>
    <w:p w:rsidR="00EC76A6" w:rsidRPr="00A072F5" w:rsidRDefault="00EC76A6" w:rsidP="00EC76A6">
      <w:pPr>
        <w:rPr>
          <w:lang w:val="en-US"/>
        </w:rPr>
      </w:pPr>
      <w:r w:rsidRPr="00A072F5">
        <w:rPr>
          <w:lang w:val="en-US"/>
        </w:rPr>
        <w:t>insheet using "metaresultat_atherooutcome_adj.txt"</w:t>
      </w:r>
    </w:p>
    <w:p w:rsidR="00EC76A6" w:rsidRDefault="00EC76A6" w:rsidP="00EC76A6">
      <w:r>
        <w:t>ren met protein</w:t>
      </w:r>
    </w:p>
    <w:p w:rsidR="00EC76A6" w:rsidRDefault="00EC76A6" w:rsidP="00EC76A6">
      <w:r>
        <w:t>ren beta beta2</w:t>
      </w:r>
    </w:p>
    <w:p w:rsidR="00EC76A6" w:rsidRDefault="00EC76A6" w:rsidP="00EC76A6">
      <w:r>
        <w:t>ren se se2</w:t>
      </w:r>
    </w:p>
    <w:p w:rsidR="00EC76A6" w:rsidRDefault="00EC76A6" w:rsidP="00EC76A6">
      <w:r>
        <w:t>ren p p2</w:t>
      </w:r>
    </w:p>
    <w:p w:rsidR="00EC76A6" w:rsidRDefault="00EC76A6" w:rsidP="00EC76A6">
      <w:r>
        <w:t>ren i_sq i_sq2</w:t>
      </w:r>
    </w:p>
    <w:p w:rsidR="00EC76A6" w:rsidRDefault="00EC76A6" w:rsidP="00EC76A6">
      <w:r>
        <w:t>sort protein</w:t>
      </w:r>
    </w:p>
    <w:p w:rsidR="00EC76A6" w:rsidRPr="00A072F5" w:rsidRDefault="00EC76A6" w:rsidP="00EC76A6">
      <w:pPr>
        <w:rPr>
          <w:lang w:val="en-US"/>
        </w:rPr>
      </w:pPr>
      <w:r w:rsidRPr="00A072F5">
        <w:rPr>
          <w:lang w:val="en-US"/>
        </w:rPr>
        <w:t>save "/Users/larslind/Lind kopior/Proteomics/Athero meta-analysis/metaresultat_atherooutcome_adj.dta", replace</w:t>
      </w:r>
    </w:p>
    <w:p w:rsidR="00EC76A6" w:rsidRPr="00A072F5" w:rsidRDefault="00EC76A6" w:rsidP="00EC76A6">
      <w:pPr>
        <w:rPr>
          <w:lang w:val="en-US"/>
        </w:rPr>
      </w:pPr>
    </w:p>
    <w:p w:rsidR="00EC76A6" w:rsidRPr="00A072F5" w:rsidRDefault="00EC76A6" w:rsidP="00EC76A6">
      <w:pPr>
        <w:rPr>
          <w:lang w:val="en-US"/>
        </w:rPr>
      </w:pPr>
      <w:r w:rsidRPr="00A072F5">
        <w:rPr>
          <w:lang w:val="en-US"/>
        </w:rPr>
        <w:t>*slå ihop till en tabell</w:t>
      </w:r>
    </w:p>
    <w:p w:rsidR="00EC76A6" w:rsidRPr="00A072F5" w:rsidRDefault="00EC76A6" w:rsidP="00EC76A6">
      <w:pPr>
        <w:rPr>
          <w:lang w:val="en-US"/>
        </w:rPr>
      </w:pPr>
    </w:p>
    <w:p w:rsidR="00EC76A6" w:rsidRPr="00A072F5" w:rsidRDefault="00EC76A6" w:rsidP="00EC76A6">
      <w:pPr>
        <w:rPr>
          <w:lang w:val="en-US"/>
        </w:rPr>
      </w:pPr>
      <w:r w:rsidRPr="00A072F5">
        <w:rPr>
          <w:lang w:val="en-US"/>
        </w:rPr>
        <w:t>use "/Users/larslind/Lind kopior/Proteomics/Athero meta-analysis/metaresultat_atherooutcome_unadj.dta", clear</w:t>
      </w:r>
    </w:p>
    <w:p w:rsidR="00EC76A6" w:rsidRPr="00A072F5" w:rsidRDefault="00EC76A6" w:rsidP="00EC76A6">
      <w:pPr>
        <w:rPr>
          <w:lang w:val="en-US"/>
        </w:rPr>
      </w:pPr>
      <w:r w:rsidRPr="00A072F5">
        <w:rPr>
          <w:lang w:val="en-US"/>
        </w:rPr>
        <w:t>merge protein using "/Users/larslind/Lind kopior/Proteomics/Athero meta-analysis/metaresultat_atherooutcome_adj.dta"</w:t>
      </w:r>
    </w:p>
    <w:p w:rsidR="00EC76A6" w:rsidRPr="00A072F5" w:rsidRDefault="00EC76A6" w:rsidP="00EC76A6">
      <w:pPr>
        <w:rPr>
          <w:lang w:val="en-US"/>
        </w:rPr>
      </w:pPr>
      <w:r w:rsidRPr="00A072F5">
        <w:rPr>
          <w:lang w:val="en-US"/>
        </w:rPr>
        <w:t>tab _merge</w:t>
      </w:r>
    </w:p>
    <w:p w:rsidR="00EC76A6" w:rsidRPr="00A072F5" w:rsidRDefault="00EC76A6" w:rsidP="00EC76A6">
      <w:pPr>
        <w:rPr>
          <w:lang w:val="en-US"/>
        </w:rPr>
      </w:pPr>
      <w:r w:rsidRPr="00A072F5">
        <w:rPr>
          <w:lang w:val="en-US"/>
        </w:rPr>
        <w:t>drop _merge</w:t>
      </w:r>
    </w:p>
    <w:p w:rsidR="00EC76A6" w:rsidRPr="00A072F5" w:rsidRDefault="00EC76A6" w:rsidP="00EC76A6">
      <w:pPr>
        <w:rPr>
          <w:lang w:val="en-US"/>
        </w:rPr>
      </w:pPr>
      <w:r w:rsidRPr="00A072F5">
        <w:rPr>
          <w:lang w:val="en-US"/>
        </w:rPr>
        <w:t>sort p1</w:t>
      </w:r>
    </w:p>
    <w:p w:rsidR="00EC76A6" w:rsidRPr="00A072F5" w:rsidRDefault="00EC76A6" w:rsidP="00EC76A6">
      <w:pPr>
        <w:rPr>
          <w:lang w:val="en-US"/>
        </w:rPr>
      </w:pPr>
      <w:r w:rsidRPr="00A072F5">
        <w:rPr>
          <w:lang w:val="en-US"/>
        </w:rPr>
        <w:t>sort protein</w:t>
      </w:r>
    </w:p>
    <w:p w:rsidR="00EC76A6" w:rsidRPr="00A072F5" w:rsidRDefault="00EC76A6" w:rsidP="00EC76A6">
      <w:pPr>
        <w:rPr>
          <w:lang w:val="en-US"/>
        </w:rPr>
      </w:pPr>
      <w:r w:rsidRPr="00A072F5">
        <w:rPr>
          <w:lang w:val="en-US"/>
        </w:rPr>
        <w:t>merge protein using "/Users/larslind/Lind kopior/Proteomics/Athero meta-analysis/combined outcome_MDC_FDRpos_proteinname.dta"</w:t>
      </w:r>
    </w:p>
    <w:p w:rsidR="00EC76A6" w:rsidRPr="00A072F5" w:rsidRDefault="00EC76A6" w:rsidP="00EC76A6">
      <w:pPr>
        <w:rPr>
          <w:lang w:val="en-US"/>
        </w:rPr>
      </w:pPr>
      <w:r w:rsidRPr="00A072F5">
        <w:rPr>
          <w:lang w:val="en-US"/>
        </w:rPr>
        <w:lastRenderedPageBreak/>
        <w:t>tab _merge</w:t>
      </w:r>
    </w:p>
    <w:p w:rsidR="00EC76A6" w:rsidRPr="00A072F5" w:rsidRDefault="00EC76A6" w:rsidP="00EC76A6">
      <w:pPr>
        <w:rPr>
          <w:lang w:val="en-US"/>
        </w:rPr>
      </w:pPr>
      <w:r w:rsidRPr="00A072F5">
        <w:rPr>
          <w:lang w:val="en-US"/>
        </w:rPr>
        <w:t>drop if _merge!=3</w:t>
      </w:r>
    </w:p>
    <w:p w:rsidR="00EC76A6" w:rsidRDefault="00EC76A6" w:rsidP="00EC76A6">
      <w:r>
        <w:t>drop _merge</w:t>
      </w:r>
    </w:p>
    <w:p w:rsidR="00EC76A6" w:rsidRDefault="00EC76A6" w:rsidP="00EC76A6"/>
    <w:p w:rsidR="00EC76A6" w:rsidRDefault="00EC76A6" w:rsidP="00EC76A6">
      <w:r>
        <w:t>sort p1</w:t>
      </w:r>
    </w:p>
    <w:p w:rsidR="00EC76A6" w:rsidRDefault="00EC76A6" w:rsidP="00EC76A6">
      <w:r>
        <w:t>gen radnummer=_n</w:t>
      </w:r>
    </w:p>
    <w:p w:rsidR="00EC76A6" w:rsidRDefault="00EC76A6" w:rsidP="00EC76A6">
      <w:r>
        <w:t xml:space="preserve">gen vv3= 0.05*(radnummer/37) </w:t>
      </w:r>
    </w:p>
    <w:p w:rsidR="00EC76A6" w:rsidRDefault="00EC76A6" w:rsidP="00EC76A6"/>
    <w:p w:rsidR="00EC76A6" w:rsidRDefault="00EC76A6" w:rsidP="00EC76A6">
      <w:r>
        <w:t>gen FDRyes=0</w:t>
      </w:r>
    </w:p>
    <w:p w:rsidR="00EC76A6" w:rsidRPr="00A072F5" w:rsidRDefault="00EC76A6" w:rsidP="00EC76A6">
      <w:pPr>
        <w:rPr>
          <w:lang w:val="en-US"/>
        </w:rPr>
      </w:pPr>
      <w:r w:rsidRPr="00A072F5">
        <w:rPr>
          <w:lang w:val="en-US"/>
        </w:rPr>
        <w:t>replace FDRyes=1 if p1 &lt;vv3</w:t>
      </w:r>
    </w:p>
    <w:p w:rsidR="00EC76A6" w:rsidRPr="00A072F5" w:rsidRDefault="00EC76A6" w:rsidP="00EC76A6">
      <w:pPr>
        <w:rPr>
          <w:lang w:val="en-US"/>
        </w:rPr>
      </w:pPr>
      <w:r w:rsidRPr="00A072F5">
        <w:rPr>
          <w:lang w:val="en-US"/>
        </w:rPr>
        <w:t>keep if FDRyes==1</w:t>
      </w:r>
    </w:p>
    <w:p w:rsidR="00EC76A6" w:rsidRDefault="00EC76A6" w:rsidP="00EC76A6">
      <w:r>
        <w:t>drop radnummer vv3 FDRyes</w:t>
      </w:r>
    </w:p>
    <w:p w:rsidR="00EC76A6" w:rsidRDefault="00EC76A6" w:rsidP="00EC76A6"/>
    <w:p w:rsidR="00EC76A6" w:rsidRDefault="00EC76A6" w:rsidP="00EC76A6">
      <w:r>
        <w:t>gen cilow1=beta1-se1*1.96</w:t>
      </w:r>
    </w:p>
    <w:p w:rsidR="00EC76A6" w:rsidRDefault="00EC76A6" w:rsidP="00EC76A6">
      <w:r>
        <w:t>gen cihigh1=beta1+se1*1.96</w:t>
      </w:r>
    </w:p>
    <w:p w:rsidR="00EC76A6" w:rsidRDefault="00EC76A6" w:rsidP="00EC76A6"/>
    <w:p w:rsidR="00EC76A6" w:rsidRDefault="00EC76A6" w:rsidP="00EC76A6">
      <w:r>
        <w:t>gen cilow2=beta2-se2*1.96</w:t>
      </w:r>
    </w:p>
    <w:p w:rsidR="00EC76A6" w:rsidRDefault="00EC76A6" w:rsidP="00EC76A6">
      <w:r>
        <w:t>gen cihigh2=beta2+se2*1.96</w:t>
      </w:r>
    </w:p>
    <w:p w:rsidR="00EC76A6" w:rsidRDefault="00EC76A6" w:rsidP="00EC76A6"/>
    <w:p w:rsidR="00EC76A6" w:rsidRDefault="00EC76A6" w:rsidP="00EC76A6">
      <w:r>
        <w:t>replace beta1=exp(beta1)</w:t>
      </w:r>
    </w:p>
    <w:p w:rsidR="00EC76A6" w:rsidRPr="00A072F5" w:rsidRDefault="00EC76A6" w:rsidP="00EC76A6">
      <w:pPr>
        <w:rPr>
          <w:lang w:val="en-US"/>
        </w:rPr>
      </w:pPr>
      <w:r w:rsidRPr="00A072F5">
        <w:rPr>
          <w:lang w:val="en-US"/>
        </w:rPr>
        <w:t>replace cilow1=exp(cilow1)</w:t>
      </w:r>
    </w:p>
    <w:p w:rsidR="00EC76A6" w:rsidRPr="00A072F5" w:rsidRDefault="00EC76A6" w:rsidP="00EC76A6">
      <w:pPr>
        <w:rPr>
          <w:lang w:val="en-US"/>
        </w:rPr>
      </w:pPr>
      <w:r w:rsidRPr="00A072F5">
        <w:rPr>
          <w:lang w:val="en-US"/>
        </w:rPr>
        <w:t>replace cihigh1=exp(cihigh1)</w:t>
      </w:r>
    </w:p>
    <w:p w:rsidR="00EC76A6" w:rsidRPr="00A072F5" w:rsidRDefault="00EC76A6" w:rsidP="00EC76A6">
      <w:pPr>
        <w:rPr>
          <w:lang w:val="en-US"/>
        </w:rPr>
      </w:pPr>
    </w:p>
    <w:p w:rsidR="00EC76A6" w:rsidRPr="00A072F5" w:rsidRDefault="00EC76A6" w:rsidP="00EC76A6">
      <w:pPr>
        <w:rPr>
          <w:lang w:val="en-US"/>
        </w:rPr>
      </w:pPr>
      <w:r w:rsidRPr="00A072F5">
        <w:rPr>
          <w:lang w:val="en-US"/>
        </w:rPr>
        <w:t>replace beta2=exp(beta2)</w:t>
      </w:r>
    </w:p>
    <w:p w:rsidR="00EC76A6" w:rsidRPr="00A072F5" w:rsidRDefault="00EC76A6" w:rsidP="00EC76A6">
      <w:pPr>
        <w:rPr>
          <w:lang w:val="en-US"/>
        </w:rPr>
      </w:pPr>
      <w:r w:rsidRPr="00A072F5">
        <w:rPr>
          <w:lang w:val="en-US"/>
        </w:rPr>
        <w:t>replace cilow2=exp(cilow2)</w:t>
      </w:r>
    </w:p>
    <w:p w:rsidR="00EC76A6" w:rsidRPr="00A072F5" w:rsidRDefault="00EC76A6" w:rsidP="00EC76A6">
      <w:pPr>
        <w:rPr>
          <w:lang w:val="en-US"/>
        </w:rPr>
      </w:pPr>
      <w:r w:rsidRPr="00A072F5">
        <w:rPr>
          <w:lang w:val="en-US"/>
        </w:rPr>
        <w:t>replace cihigh2=exp(cihigh2)</w:t>
      </w:r>
    </w:p>
    <w:p w:rsidR="00EC76A6" w:rsidRPr="00A072F5" w:rsidRDefault="00EC76A6" w:rsidP="00EC76A6">
      <w:pPr>
        <w:rPr>
          <w:lang w:val="en-US"/>
        </w:rPr>
      </w:pPr>
    </w:p>
    <w:p w:rsidR="00EC76A6" w:rsidRPr="00A072F5" w:rsidRDefault="00EC76A6" w:rsidP="00EC76A6">
      <w:pPr>
        <w:rPr>
          <w:lang w:val="en-US"/>
        </w:rPr>
      </w:pPr>
      <w:r w:rsidRPr="00A072F5">
        <w:rPr>
          <w:lang w:val="en-US"/>
        </w:rPr>
        <w:lastRenderedPageBreak/>
        <w:t>drop i_sq1 i_sq2</w:t>
      </w:r>
    </w:p>
    <w:p w:rsidR="00EC76A6" w:rsidRPr="00A072F5" w:rsidRDefault="00EC76A6" w:rsidP="00EC76A6">
      <w:pPr>
        <w:rPr>
          <w:lang w:val="en-US"/>
        </w:rPr>
      </w:pPr>
      <w:r w:rsidRPr="00A072F5">
        <w:rPr>
          <w:lang w:val="en-US"/>
        </w:rPr>
        <w:t>drop se1 se2</w:t>
      </w:r>
    </w:p>
    <w:p w:rsidR="00EC76A6" w:rsidRPr="00A072F5" w:rsidRDefault="00EC76A6" w:rsidP="00EC76A6">
      <w:pPr>
        <w:rPr>
          <w:lang w:val="en-US"/>
        </w:rPr>
      </w:pPr>
    </w:p>
    <w:p w:rsidR="00EC76A6" w:rsidRPr="00A072F5" w:rsidRDefault="00EC76A6" w:rsidP="00EC76A6">
      <w:pPr>
        <w:rPr>
          <w:lang w:val="en-US"/>
        </w:rPr>
      </w:pPr>
      <w:r w:rsidRPr="00A072F5">
        <w:rPr>
          <w:lang w:val="en-US"/>
        </w:rPr>
        <w:t>order protein beta1 cilow1 cihigh1 p1 beta2 cilow2 cihigh2 p2</w:t>
      </w:r>
    </w:p>
    <w:p w:rsidR="00EC76A6" w:rsidRPr="00A072F5" w:rsidRDefault="00EC76A6" w:rsidP="00EC76A6">
      <w:pPr>
        <w:rPr>
          <w:lang w:val="en-US"/>
        </w:rPr>
      </w:pPr>
      <w:r w:rsidRPr="00A072F5">
        <w:rPr>
          <w:lang w:val="en-US"/>
        </w:rPr>
        <w:t>sort p1</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pPr>
        <w:rPr>
          <w:lang w:val="en-US"/>
        </w:rPr>
      </w:pPr>
      <w:r w:rsidRPr="00A072F5">
        <w:rPr>
          <w:lang w:val="en-US"/>
        </w:rPr>
        <w:br w:type="page"/>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 MMP12 (4 st, 1 cis)</w:t>
      </w:r>
    </w:p>
    <w:p w:rsidR="00EC76A6" w:rsidRPr="00A072F5" w:rsidRDefault="00EC76A6" w:rsidP="00EC76A6">
      <w:pPr>
        <w:rPr>
          <w:lang w:val="en-US"/>
        </w:rPr>
      </w:pP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use  "/Users/larslind/Lind kopior/Proteomics/Athero meta-analysis/SCALLOP proteininstrument.dta"</w:t>
      </w:r>
    </w:p>
    <w:p w:rsidR="00EC76A6" w:rsidRPr="00A072F5" w:rsidRDefault="00EC76A6" w:rsidP="00EC76A6">
      <w:pPr>
        <w:rPr>
          <w:lang w:val="en-US"/>
        </w:rPr>
      </w:pPr>
      <w:r w:rsidRPr="00A072F5">
        <w:rPr>
          <w:lang w:val="en-US"/>
        </w:rPr>
        <w:t>keep if name=="MMP-12"</w:t>
      </w:r>
    </w:p>
    <w:p w:rsidR="00EC76A6" w:rsidRPr="00A072F5" w:rsidRDefault="00EC76A6" w:rsidP="00EC76A6">
      <w:pPr>
        <w:rPr>
          <w:lang w:val="en-US"/>
        </w:rPr>
      </w:pPr>
      <w:r w:rsidRPr="00A072F5">
        <w:rPr>
          <w:lang w:val="en-US"/>
        </w:rPr>
        <w:t>drop n</w:t>
      </w:r>
    </w:p>
    <w:p w:rsidR="00EC76A6" w:rsidRPr="00A072F5" w:rsidRDefault="00EC76A6" w:rsidP="00EC76A6">
      <w:pPr>
        <w:rPr>
          <w:lang w:val="en-US"/>
        </w:rPr>
      </w:pPr>
    </w:p>
    <w:p w:rsidR="00EC76A6" w:rsidRPr="00A072F5" w:rsidRDefault="00EC76A6" w:rsidP="00EC76A6">
      <w:pPr>
        <w:rPr>
          <w:lang w:val="en-US"/>
        </w:rPr>
      </w:pPr>
      <w:r w:rsidRPr="00A072F5">
        <w:rPr>
          <w:lang w:val="en-US"/>
        </w:rPr>
        <w:t>*replace rsid="rs1050317" if rsid=="rs9264664" //byter ut mot proxy</w:t>
      </w:r>
    </w:p>
    <w:p w:rsidR="00EC76A6" w:rsidRPr="00A072F5" w:rsidRDefault="00EC76A6" w:rsidP="00EC76A6">
      <w:pPr>
        <w:rPr>
          <w:lang w:val="en-US"/>
        </w:rPr>
      </w:pPr>
      <w:r w:rsidRPr="00A072F5">
        <w:rPr>
          <w:lang w:val="en-US"/>
        </w:rPr>
        <w:t>sort rsid</w:t>
      </w:r>
    </w:p>
    <w:p w:rsidR="00EC76A6" w:rsidRPr="00A072F5" w:rsidRDefault="00EC76A6" w:rsidP="00EC76A6">
      <w:pPr>
        <w:rPr>
          <w:lang w:val="en-US"/>
        </w:rPr>
      </w:pPr>
      <w:r w:rsidRPr="00A072F5">
        <w:rPr>
          <w:lang w:val="en-US"/>
        </w:rPr>
        <w:t>merge rsid using "/Users/larslind/Lind kopior/Proteomics/Athero meta-analysis/GWAS results IMT.dta"</w:t>
      </w:r>
    </w:p>
    <w:p w:rsidR="00EC76A6" w:rsidRDefault="00EC76A6" w:rsidP="00EC76A6">
      <w:r>
        <w:t>tab _merge</w:t>
      </w:r>
    </w:p>
    <w:p w:rsidR="00EC76A6" w:rsidRDefault="00EC76A6" w:rsidP="00EC76A6">
      <w:r>
        <w:t xml:space="preserve">drop if _merge!=3 // (alla 4 kvar) </w:t>
      </w:r>
    </w:p>
    <w:p w:rsidR="00EC76A6" w:rsidRPr="00A072F5" w:rsidRDefault="00EC76A6" w:rsidP="00EC76A6">
      <w:pPr>
        <w:rPr>
          <w:lang w:val="en-US"/>
        </w:rPr>
      </w:pPr>
      <w:r w:rsidRPr="00A072F5">
        <w:rPr>
          <w:lang w:val="en-US"/>
        </w:rPr>
        <w:t>list rsid</w:t>
      </w: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  </w:t>
      </w:r>
    </w:p>
    <w:p w:rsidR="00EC76A6" w:rsidRPr="00A072F5" w:rsidRDefault="00EC76A6" w:rsidP="00EC76A6">
      <w:pPr>
        <w:rPr>
          <w:lang w:val="en-US"/>
        </w:rPr>
      </w:pPr>
      <w:r w:rsidRPr="00A072F5">
        <w:rPr>
          <w:lang w:val="en-US"/>
        </w:rPr>
        <w:t>keep rsid effect_allele_exposure other_allele_exposure eaf_exposure beta_exposure se_exposure possible_cis effect_allele_outcome other_allele_outcome eaf_outcome beta_outcome se_outcome</w:t>
      </w:r>
    </w:p>
    <w:p w:rsidR="00EC76A6" w:rsidRPr="00A072F5" w:rsidRDefault="00EC76A6" w:rsidP="00EC76A6">
      <w:pPr>
        <w:rPr>
          <w:lang w:val="en-US"/>
        </w:rPr>
      </w:pPr>
    </w:p>
    <w:p w:rsidR="00EC76A6" w:rsidRPr="00A072F5" w:rsidRDefault="00EC76A6" w:rsidP="00EC76A6">
      <w:pPr>
        <w:rPr>
          <w:lang w:val="en-US"/>
        </w:rPr>
      </w:pPr>
      <w:r w:rsidRPr="00A072F5">
        <w:rPr>
          <w:lang w:val="en-US"/>
        </w:rPr>
        <w:t>*imt</w:t>
      </w:r>
    </w:p>
    <w:p w:rsidR="00EC76A6" w:rsidRPr="00A072F5" w:rsidRDefault="00EC76A6" w:rsidP="00EC76A6">
      <w:pPr>
        <w:rPr>
          <w:lang w:val="en-US"/>
        </w:rPr>
      </w:pPr>
      <w:r w:rsidRPr="00A072F5">
        <w:rPr>
          <w:lang w:val="en-US"/>
        </w:rPr>
        <w:t>cd "//Users/larslind/Lind kopior/Proteomics/Athero meta-analysis/"</w:t>
      </w:r>
    </w:p>
    <w:p w:rsidR="00EC76A6" w:rsidRPr="00A072F5" w:rsidRDefault="00EC76A6" w:rsidP="00EC76A6">
      <w:pPr>
        <w:rPr>
          <w:lang w:val="en-US"/>
        </w:rPr>
      </w:pPr>
    </w:p>
    <w:p w:rsidR="00EC76A6" w:rsidRPr="00A072F5" w:rsidRDefault="00EC76A6" w:rsidP="00EC76A6">
      <w:pPr>
        <w:rPr>
          <w:lang w:val="en-US"/>
        </w:rPr>
      </w:pPr>
      <w:r w:rsidRPr="00A072F5">
        <w:rPr>
          <w:lang w:val="en-US"/>
        </w:rPr>
        <w:t>file open table2 using "Regression MR results MMP12 vs IMT.txt", replace write</w:t>
      </w:r>
    </w:p>
    <w:p w:rsidR="00EC76A6" w:rsidRPr="00A072F5" w:rsidRDefault="00EC76A6" w:rsidP="00EC76A6">
      <w:pPr>
        <w:rPr>
          <w:lang w:val="en-US"/>
        </w:rPr>
      </w:pPr>
      <w:r w:rsidRPr="00A072F5">
        <w:rPr>
          <w:lang w:val="en-US"/>
        </w:rPr>
        <w:t>file write table2 "Test" _tab  "Beta" _tab "CIlow"  _tab "CIhigh" _tab "P-value"   _n</w:t>
      </w:r>
    </w:p>
    <w:p w:rsidR="00EC76A6" w:rsidRPr="00A072F5" w:rsidRDefault="00EC76A6" w:rsidP="00EC76A6">
      <w:pPr>
        <w:rPr>
          <w:lang w:val="en-US"/>
        </w:rPr>
      </w:pPr>
    </w:p>
    <w:p w:rsidR="00EC76A6" w:rsidRDefault="00EC76A6" w:rsidP="00EC76A6">
      <w:r>
        <w:t>mregger beta_outcome beta_exposure [aw=1/(se_outcome^2)], gxse(se_exposure) heterogi  //MR Egger med Q</w:t>
      </w:r>
    </w:p>
    <w:p w:rsidR="00EC76A6" w:rsidRPr="00A072F5" w:rsidRDefault="00EC76A6" w:rsidP="00EC76A6">
      <w:pPr>
        <w:rPr>
          <w:lang w:val="en-US"/>
        </w:rPr>
      </w:pPr>
      <w:r w:rsidRPr="00A072F5">
        <w:rPr>
          <w:lang w:val="en-US"/>
        </w:rPr>
        <w:lastRenderedPageBreak/>
        <w:t>file write table2 "MR Egger" _tab (round(_b[slope]),0.0001) _tab (round(_b[slope]-1.96*_se[slope]),0.0001) _tab  (round(_b[slope]+1.96*_se[slope]),0.0001)  _tab (round(2*(1-normal(abs(_b[slope]/_se[slope]))),0.0000000000001)) _n</w:t>
      </w:r>
    </w:p>
    <w:p w:rsidR="00EC76A6" w:rsidRPr="00A072F5" w:rsidRDefault="00EC76A6" w:rsidP="00EC76A6">
      <w:pPr>
        <w:rPr>
          <w:lang w:val="en-US"/>
        </w:rPr>
      </w:pPr>
    </w:p>
    <w:p w:rsidR="00EC76A6" w:rsidRPr="00A072F5" w:rsidRDefault="00EC76A6" w:rsidP="00EC76A6">
      <w:pPr>
        <w:rPr>
          <w:lang w:val="en-US"/>
        </w:rPr>
      </w:pPr>
      <w:r w:rsidRPr="00A072F5">
        <w:rPr>
          <w:lang w:val="en-US"/>
        </w:rPr>
        <w:t>mregger beta_outcome beta_exposure [aw=1/(se_outcome^2)], ivw fe  //IVW</w:t>
      </w:r>
    </w:p>
    <w:p w:rsidR="00EC76A6" w:rsidRPr="00A072F5" w:rsidRDefault="00EC76A6" w:rsidP="00EC76A6">
      <w:pPr>
        <w:rPr>
          <w:lang w:val="en-US"/>
        </w:rPr>
      </w:pPr>
      <w:r w:rsidRPr="00A072F5">
        <w:rPr>
          <w:lang w:val="en-US"/>
        </w:rPr>
        <w:t>file write table2 "IVW" _tab (round(_b[beta_exposure]),0.0001) _tab (round(_b[beta_exposure]-1.96*_se[beta_exposure]),0.0001) _tab  (round(_b[beta_exposure]+1.96*_se[beta_exposure]),0.001)  _tab (round(2*(1-normal(abs(_b[beta_exposure]/_se[beta_exposure]))),0.0000000000001)) _n</w:t>
      </w:r>
    </w:p>
    <w:p w:rsidR="00EC76A6" w:rsidRPr="00A072F5" w:rsidRDefault="00EC76A6" w:rsidP="00EC76A6">
      <w:pPr>
        <w:rPr>
          <w:lang w:val="en-US"/>
        </w:rPr>
      </w:pPr>
    </w:p>
    <w:p w:rsidR="00EC76A6" w:rsidRPr="00A072F5" w:rsidRDefault="00EC76A6" w:rsidP="00EC76A6">
      <w:pPr>
        <w:rPr>
          <w:lang w:val="en-US"/>
        </w:rPr>
      </w:pPr>
      <w:r w:rsidRPr="00A072F5">
        <w:rPr>
          <w:lang w:val="en-US"/>
        </w:rPr>
        <w:t>mrmedian beta_outcome se_outcome beta_exposure se_exposure, weighted // Weighted median</w:t>
      </w:r>
    </w:p>
    <w:p w:rsidR="00EC76A6" w:rsidRPr="00A072F5" w:rsidRDefault="00EC76A6" w:rsidP="00EC76A6">
      <w:pPr>
        <w:rPr>
          <w:lang w:val="en-US"/>
        </w:rPr>
      </w:pPr>
      <w:r w:rsidRPr="00A072F5">
        <w:rPr>
          <w:lang w:val="en-US"/>
        </w:rPr>
        <w:t xml:space="preserve">file write table2 "Weighted median" _tab (round(_b[beta]),0.0001) _tab (round(_b[beta]-1.96*_se[beta]),0.0001) _tab  (round(_b[beta]+1.96*_se[beta]),0.001)  _tab (round(2*(1-normal(abs(_b[beta]/_se[beta]))),0.0000000000001)) _n </w:t>
      </w:r>
    </w:p>
    <w:p w:rsidR="00EC76A6" w:rsidRPr="00A072F5" w:rsidRDefault="00EC76A6" w:rsidP="00EC76A6">
      <w:pPr>
        <w:rPr>
          <w:lang w:val="en-US"/>
        </w:rPr>
      </w:pPr>
    </w:p>
    <w:p w:rsidR="00EC76A6" w:rsidRPr="00A072F5" w:rsidRDefault="00EC76A6" w:rsidP="00EC76A6">
      <w:pPr>
        <w:rPr>
          <w:lang w:val="en-US"/>
        </w:rPr>
      </w:pPr>
      <w:r w:rsidRPr="00A072F5">
        <w:rPr>
          <w:lang w:val="en-US"/>
        </w:rPr>
        <w:t>file write table2 "Heterogeneity" _n</w:t>
      </w:r>
    </w:p>
    <w:p w:rsidR="00EC76A6" w:rsidRPr="00A072F5" w:rsidRDefault="00EC76A6" w:rsidP="00EC76A6">
      <w:pPr>
        <w:rPr>
          <w:lang w:val="en-US"/>
        </w:rPr>
      </w:pPr>
    </w:p>
    <w:p w:rsidR="00EC76A6" w:rsidRPr="00A072F5" w:rsidRDefault="00EC76A6" w:rsidP="00EC76A6">
      <w:pPr>
        <w:rPr>
          <w:lang w:val="en-US"/>
        </w:rPr>
      </w:pPr>
      <w:r w:rsidRPr="00A072F5">
        <w:rPr>
          <w:lang w:val="en-US"/>
        </w:rPr>
        <w:t>mregger beta_outcome beta_exposure [aw=1/(se_outcome^2)], gxse(se_exposure) heterogi  //MR Egger med Q</w:t>
      </w:r>
    </w:p>
    <w:p w:rsidR="00EC76A6" w:rsidRPr="00A072F5" w:rsidRDefault="00EC76A6" w:rsidP="00EC76A6">
      <w:pPr>
        <w:rPr>
          <w:lang w:val="en-US"/>
        </w:rPr>
      </w:pPr>
      <w:r w:rsidRPr="00A072F5">
        <w:rPr>
          <w:lang w:val="en-US"/>
        </w:rPr>
        <w:t>file write table2 "Pleiotropy" _tab (round(_b[_cons]),0.0001) _tab (round(_b[_cons]-1.96*_se[_cons]),0.0001) _tab  (round(_b[_cons]+1.96*_se[_cons]),0.001)  _tab (round(2*(1-normal(abs(_b[_cons]/_se[_cons]))),0.0000000000001)) _n</w:t>
      </w:r>
    </w:p>
    <w:p w:rsidR="00EC76A6" w:rsidRPr="00A072F5" w:rsidRDefault="00EC76A6" w:rsidP="00EC76A6">
      <w:pPr>
        <w:rPr>
          <w:lang w:val="en-US"/>
        </w:rPr>
      </w:pPr>
    </w:p>
    <w:p w:rsidR="00EC76A6" w:rsidRPr="00A072F5" w:rsidRDefault="00EC76A6" w:rsidP="00EC76A6">
      <w:pPr>
        <w:rPr>
          <w:lang w:val="en-US"/>
        </w:rPr>
      </w:pPr>
      <w:r w:rsidRPr="00A072F5">
        <w:rPr>
          <w:lang w:val="en-US"/>
        </w:rPr>
        <w:t>file close table2</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mrivests beta_outcome se_outcome beta_exposure se_exposure, generate(ivest ivse) //genererar causal estimates och se, mregger funkar ej med 2 SNPs, behövs 3.</w:t>
      </w:r>
    </w:p>
    <w:p w:rsidR="00EC76A6" w:rsidRPr="00A072F5" w:rsidRDefault="00EC76A6" w:rsidP="00EC76A6">
      <w:pPr>
        <w:rPr>
          <w:lang w:val="en-US"/>
        </w:rPr>
      </w:pPr>
      <w:r w:rsidRPr="00A072F5">
        <w:rPr>
          <w:lang w:val="en-US"/>
        </w:rPr>
        <w:t>metan ivest ivse, fixed nograph</w:t>
      </w:r>
    </w:p>
    <w:p w:rsidR="00EC76A6" w:rsidRPr="00A072F5" w:rsidRDefault="00EC76A6" w:rsidP="00EC76A6">
      <w:pPr>
        <w:rPr>
          <w:lang w:val="en-US"/>
        </w:rPr>
      </w:pPr>
    </w:p>
    <w:p w:rsidR="00EC76A6" w:rsidRPr="00A072F5" w:rsidRDefault="00EC76A6" w:rsidP="00EC76A6">
      <w:pPr>
        <w:rPr>
          <w:lang w:val="en-US"/>
        </w:rPr>
      </w:pPr>
      <w:r w:rsidRPr="00A072F5">
        <w:rPr>
          <w:lang w:val="en-US"/>
        </w:rPr>
        <w:t>keep if possible_cis=="Y" //rrs72981675</w:t>
      </w:r>
    </w:p>
    <w:p w:rsidR="00EC76A6" w:rsidRPr="00A072F5" w:rsidRDefault="00EC76A6" w:rsidP="00EC76A6">
      <w:pPr>
        <w:rPr>
          <w:lang w:val="en-US"/>
        </w:rPr>
      </w:pPr>
      <w:r w:rsidRPr="00A072F5">
        <w:rPr>
          <w:lang w:val="en-US"/>
        </w:rPr>
        <w:t>mrratio beta_outcome se_outcome beta_exposure se_exposure</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plaque</w:t>
      </w:r>
    </w:p>
    <w:p w:rsidR="00EC76A6" w:rsidRPr="00A072F5" w:rsidRDefault="00EC76A6" w:rsidP="00EC76A6">
      <w:pPr>
        <w:rPr>
          <w:lang w:val="en-US"/>
        </w:rPr>
      </w:pP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use  "/Users/larslind/Lind kopior/Proteomics/Athero meta-analysis/SCALLOP proteininstrument.dta"</w:t>
      </w:r>
    </w:p>
    <w:p w:rsidR="00EC76A6" w:rsidRPr="00A072F5" w:rsidRDefault="00EC76A6" w:rsidP="00EC76A6">
      <w:pPr>
        <w:rPr>
          <w:lang w:val="en-US"/>
        </w:rPr>
      </w:pPr>
      <w:r w:rsidRPr="00A072F5">
        <w:rPr>
          <w:lang w:val="en-US"/>
        </w:rPr>
        <w:t>keep if name=="MMP-12"</w:t>
      </w:r>
    </w:p>
    <w:p w:rsidR="00EC76A6" w:rsidRPr="00A072F5" w:rsidRDefault="00EC76A6" w:rsidP="00EC76A6">
      <w:pPr>
        <w:rPr>
          <w:lang w:val="en-US"/>
        </w:rPr>
      </w:pPr>
      <w:r w:rsidRPr="00A072F5">
        <w:rPr>
          <w:lang w:val="en-US"/>
        </w:rPr>
        <w:t>drop n</w:t>
      </w:r>
    </w:p>
    <w:p w:rsidR="00EC76A6" w:rsidRPr="00A072F5" w:rsidRDefault="00EC76A6" w:rsidP="00EC76A6">
      <w:pPr>
        <w:rPr>
          <w:lang w:val="en-US"/>
        </w:rPr>
      </w:pPr>
    </w:p>
    <w:p w:rsidR="00EC76A6" w:rsidRPr="00A072F5" w:rsidRDefault="00EC76A6" w:rsidP="00EC76A6">
      <w:pPr>
        <w:rPr>
          <w:lang w:val="en-US"/>
        </w:rPr>
      </w:pPr>
      <w:r w:rsidRPr="00A072F5">
        <w:rPr>
          <w:lang w:val="en-US"/>
        </w:rPr>
        <w:t>*replace rsid="rs1050317" if rsid=="rs9264664" //byter ut mot proxy</w:t>
      </w:r>
    </w:p>
    <w:p w:rsidR="00EC76A6" w:rsidRPr="00A072F5" w:rsidRDefault="00EC76A6" w:rsidP="00EC76A6">
      <w:pPr>
        <w:rPr>
          <w:lang w:val="en-US"/>
        </w:rPr>
      </w:pPr>
      <w:r w:rsidRPr="00A072F5">
        <w:rPr>
          <w:lang w:val="en-US"/>
        </w:rPr>
        <w:t>sort rsid</w:t>
      </w:r>
    </w:p>
    <w:p w:rsidR="00EC76A6" w:rsidRPr="00A072F5" w:rsidRDefault="00EC76A6" w:rsidP="00EC76A6">
      <w:pPr>
        <w:rPr>
          <w:lang w:val="en-US"/>
        </w:rPr>
      </w:pPr>
      <w:r w:rsidRPr="00A072F5">
        <w:rPr>
          <w:lang w:val="en-US"/>
        </w:rPr>
        <w:t>merge rsid using "/Users/larslind/Lind kopior/Proteomics/Athero meta-analysis/GWAS results plaque.dta"</w:t>
      </w:r>
    </w:p>
    <w:p w:rsidR="00EC76A6" w:rsidRDefault="00EC76A6" w:rsidP="00EC76A6">
      <w:r>
        <w:t>tab _merge</w:t>
      </w:r>
    </w:p>
    <w:p w:rsidR="00EC76A6" w:rsidRDefault="00EC76A6" w:rsidP="00EC76A6">
      <w:r>
        <w:t xml:space="preserve">drop if _merge!=3 // (alla 4 kvar) </w:t>
      </w:r>
    </w:p>
    <w:p w:rsidR="00EC76A6" w:rsidRPr="00A072F5" w:rsidRDefault="00EC76A6" w:rsidP="00EC76A6">
      <w:pPr>
        <w:rPr>
          <w:lang w:val="en-US"/>
        </w:rPr>
      </w:pPr>
      <w:r w:rsidRPr="00A072F5">
        <w:rPr>
          <w:lang w:val="en-US"/>
        </w:rPr>
        <w:t>list rsid</w:t>
      </w: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  </w:t>
      </w:r>
    </w:p>
    <w:p w:rsidR="00EC76A6" w:rsidRPr="00A072F5" w:rsidRDefault="00EC76A6" w:rsidP="00EC76A6">
      <w:pPr>
        <w:rPr>
          <w:lang w:val="en-US"/>
        </w:rPr>
      </w:pPr>
      <w:r w:rsidRPr="00A072F5">
        <w:rPr>
          <w:lang w:val="en-US"/>
        </w:rPr>
        <w:t>keep rsid effect_allele_exposure other_allele_exposure eaf_exposure beta_exposure se_exposure possible_cis effect_allele_outcome other_allele_outcome eaf_outcome beta_outcome se_outcome</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cd "//Users/larslind/Lind kopior/Proteomics/Athero meta-analysis/"</w:t>
      </w:r>
    </w:p>
    <w:p w:rsidR="00EC76A6" w:rsidRPr="00A072F5" w:rsidRDefault="00EC76A6" w:rsidP="00EC76A6">
      <w:pPr>
        <w:rPr>
          <w:lang w:val="en-US"/>
        </w:rPr>
      </w:pPr>
    </w:p>
    <w:p w:rsidR="00EC76A6" w:rsidRPr="00A072F5" w:rsidRDefault="00EC76A6" w:rsidP="00EC76A6">
      <w:pPr>
        <w:rPr>
          <w:lang w:val="en-US"/>
        </w:rPr>
      </w:pPr>
      <w:r w:rsidRPr="00A072F5">
        <w:rPr>
          <w:lang w:val="en-US"/>
        </w:rPr>
        <w:lastRenderedPageBreak/>
        <w:t>file open table2 using "Regression MR results MMP12 vs plaque.txt", replace write</w:t>
      </w:r>
    </w:p>
    <w:p w:rsidR="00EC76A6" w:rsidRPr="00A072F5" w:rsidRDefault="00EC76A6" w:rsidP="00EC76A6">
      <w:pPr>
        <w:rPr>
          <w:lang w:val="en-US"/>
        </w:rPr>
      </w:pPr>
      <w:r w:rsidRPr="00A072F5">
        <w:rPr>
          <w:lang w:val="en-US"/>
        </w:rPr>
        <w:t>file write table2 "Test" _tab  "Beta" _tab "CIlow"  _tab "CIhigh" _tab "P-value"   _n</w:t>
      </w:r>
    </w:p>
    <w:p w:rsidR="00EC76A6" w:rsidRPr="00A072F5" w:rsidRDefault="00EC76A6" w:rsidP="00EC76A6">
      <w:pPr>
        <w:rPr>
          <w:lang w:val="en-US"/>
        </w:rPr>
      </w:pPr>
    </w:p>
    <w:p w:rsidR="00EC76A6" w:rsidRDefault="00EC76A6" w:rsidP="00EC76A6">
      <w:r>
        <w:t>mregger beta_outcome beta_exposure [aw=1/(se_outcome^2)], gxse(se_exposure) heterogi  //MR Egger med Q</w:t>
      </w:r>
    </w:p>
    <w:p w:rsidR="00EC76A6" w:rsidRPr="00A072F5" w:rsidRDefault="00EC76A6" w:rsidP="00EC76A6">
      <w:pPr>
        <w:rPr>
          <w:lang w:val="en-US"/>
        </w:rPr>
      </w:pPr>
      <w:r w:rsidRPr="00A072F5">
        <w:rPr>
          <w:lang w:val="en-US"/>
        </w:rPr>
        <w:t>file write table2 "MR Egger" _tab (round(_b[slope]),0.0001) _tab (round(_b[slope]-1.96*_se[slope]),0.0001) _tab  (round(_b[slope]+1.96*_se[slope]),0.0001)  _tab (round(2*(1-normal(abs(_b[slope]/_se[slope]))),0.0000000000001)) _n</w:t>
      </w:r>
    </w:p>
    <w:p w:rsidR="00EC76A6" w:rsidRPr="00A072F5" w:rsidRDefault="00EC76A6" w:rsidP="00EC76A6">
      <w:pPr>
        <w:rPr>
          <w:lang w:val="en-US"/>
        </w:rPr>
      </w:pPr>
    </w:p>
    <w:p w:rsidR="00EC76A6" w:rsidRPr="00A072F5" w:rsidRDefault="00EC76A6" w:rsidP="00EC76A6">
      <w:pPr>
        <w:rPr>
          <w:lang w:val="en-US"/>
        </w:rPr>
      </w:pPr>
      <w:r w:rsidRPr="00A072F5">
        <w:rPr>
          <w:lang w:val="en-US"/>
        </w:rPr>
        <w:t>mregger beta_outcome beta_exposure [aw=1/(se_outcome^2)], ivw fe  //IVW</w:t>
      </w:r>
    </w:p>
    <w:p w:rsidR="00EC76A6" w:rsidRPr="00A072F5" w:rsidRDefault="00EC76A6" w:rsidP="00EC76A6">
      <w:pPr>
        <w:rPr>
          <w:lang w:val="en-US"/>
        </w:rPr>
      </w:pPr>
      <w:r w:rsidRPr="00A072F5">
        <w:rPr>
          <w:lang w:val="en-US"/>
        </w:rPr>
        <w:t>file write table2 "IVW" _tab (round(_b[beta_exposure]),0.0001) _tab (round(_b[beta_exposure]-1.96*_se[beta_exposure]),0.0001) _tab  (round(_b[beta_exposure]+1.96*_se[beta_exposure]),0.001)  _tab (round(2*(1-normal(abs(_b[beta_exposure]/_se[beta_exposure]))),0.0000000000001)) _n</w:t>
      </w:r>
    </w:p>
    <w:p w:rsidR="00EC76A6" w:rsidRPr="00A072F5" w:rsidRDefault="00EC76A6" w:rsidP="00EC76A6">
      <w:pPr>
        <w:rPr>
          <w:lang w:val="en-US"/>
        </w:rPr>
      </w:pPr>
    </w:p>
    <w:p w:rsidR="00EC76A6" w:rsidRPr="00A072F5" w:rsidRDefault="00EC76A6" w:rsidP="00EC76A6">
      <w:pPr>
        <w:rPr>
          <w:lang w:val="en-US"/>
        </w:rPr>
      </w:pPr>
      <w:r w:rsidRPr="00A072F5">
        <w:rPr>
          <w:lang w:val="en-US"/>
        </w:rPr>
        <w:t>mrmedian beta_outcome se_outcome beta_exposure se_exposure, weighted // Weighted median</w:t>
      </w:r>
    </w:p>
    <w:p w:rsidR="00EC76A6" w:rsidRPr="00A072F5" w:rsidRDefault="00EC76A6" w:rsidP="00EC76A6">
      <w:pPr>
        <w:rPr>
          <w:lang w:val="en-US"/>
        </w:rPr>
      </w:pPr>
      <w:r w:rsidRPr="00A072F5">
        <w:rPr>
          <w:lang w:val="en-US"/>
        </w:rPr>
        <w:t xml:space="preserve">file write table2 "Weighted median" _tab (round(_b[beta]),0.0001) _tab (round(_b[beta]-1.96*_se[beta]),0.0001) _tab  (round(_b[beta]+1.96*_se[beta]),0.001)  _tab (round(2*(1-normal(abs(_b[beta]/_se[beta]))),0.0000000000001)) _n </w:t>
      </w:r>
    </w:p>
    <w:p w:rsidR="00EC76A6" w:rsidRPr="00A072F5" w:rsidRDefault="00EC76A6" w:rsidP="00EC76A6">
      <w:pPr>
        <w:rPr>
          <w:lang w:val="en-US"/>
        </w:rPr>
      </w:pPr>
    </w:p>
    <w:p w:rsidR="00EC76A6" w:rsidRPr="00A072F5" w:rsidRDefault="00EC76A6" w:rsidP="00EC76A6">
      <w:pPr>
        <w:rPr>
          <w:lang w:val="en-US"/>
        </w:rPr>
      </w:pPr>
      <w:r w:rsidRPr="00A072F5">
        <w:rPr>
          <w:lang w:val="en-US"/>
        </w:rPr>
        <w:t>file write table2 "Heterogeneity" _n</w:t>
      </w:r>
    </w:p>
    <w:p w:rsidR="00EC76A6" w:rsidRPr="00A072F5" w:rsidRDefault="00EC76A6" w:rsidP="00EC76A6">
      <w:pPr>
        <w:rPr>
          <w:lang w:val="en-US"/>
        </w:rPr>
      </w:pPr>
    </w:p>
    <w:p w:rsidR="00EC76A6" w:rsidRPr="00A072F5" w:rsidRDefault="00EC76A6" w:rsidP="00EC76A6">
      <w:pPr>
        <w:rPr>
          <w:lang w:val="en-US"/>
        </w:rPr>
      </w:pPr>
      <w:r w:rsidRPr="00A072F5">
        <w:rPr>
          <w:lang w:val="en-US"/>
        </w:rPr>
        <w:t>mregger beta_outcome beta_exposure [aw=1/(se_outcome^2)], gxse(se_exposure) heterogi  //MR Egger med Q</w:t>
      </w:r>
    </w:p>
    <w:p w:rsidR="00EC76A6" w:rsidRPr="00A072F5" w:rsidRDefault="00EC76A6" w:rsidP="00EC76A6">
      <w:pPr>
        <w:rPr>
          <w:lang w:val="en-US"/>
        </w:rPr>
      </w:pPr>
      <w:r w:rsidRPr="00A072F5">
        <w:rPr>
          <w:lang w:val="en-US"/>
        </w:rPr>
        <w:t>file write table2 "Pleiotropy" _tab (round(_b[_cons]),0.0001) _tab (round(_b[_cons]-1.96*_se[_cons]),0.0001) _tab  (round(_b[_cons]+1.96*_se[_cons]),0.001)  _tab (round(2*(1-normal(abs(_b[_cons]/_se[_cons]))),0.0000000000001)) _n</w:t>
      </w:r>
    </w:p>
    <w:p w:rsidR="00EC76A6" w:rsidRPr="00A072F5" w:rsidRDefault="00EC76A6" w:rsidP="00EC76A6">
      <w:pPr>
        <w:rPr>
          <w:lang w:val="en-US"/>
        </w:rPr>
      </w:pPr>
    </w:p>
    <w:p w:rsidR="00EC76A6" w:rsidRPr="00A072F5" w:rsidRDefault="00EC76A6" w:rsidP="00EC76A6">
      <w:pPr>
        <w:rPr>
          <w:lang w:val="en-US"/>
        </w:rPr>
      </w:pPr>
      <w:r w:rsidRPr="00A072F5">
        <w:rPr>
          <w:lang w:val="en-US"/>
        </w:rPr>
        <w:t>file close table2</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mrivests beta_outcome se_outcome beta_exposure se_exposure, generate(ivest ivse) //genererar causal estimates och se, mregger funkar ej med 2 SNPs, behövs 3.</w:t>
      </w:r>
    </w:p>
    <w:p w:rsidR="00EC76A6" w:rsidRPr="00A072F5" w:rsidRDefault="00EC76A6" w:rsidP="00EC76A6">
      <w:pPr>
        <w:rPr>
          <w:lang w:val="en-US"/>
        </w:rPr>
      </w:pPr>
      <w:r w:rsidRPr="00A072F5">
        <w:rPr>
          <w:lang w:val="en-US"/>
        </w:rPr>
        <w:t>keep if possible_cis=="Y" //rs148339496</w:t>
      </w:r>
    </w:p>
    <w:p w:rsidR="00EC76A6" w:rsidRPr="00A072F5" w:rsidRDefault="00EC76A6" w:rsidP="00EC76A6">
      <w:pPr>
        <w:rPr>
          <w:lang w:val="en-US"/>
        </w:rPr>
      </w:pPr>
      <w:r w:rsidRPr="00A072F5">
        <w:rPr>
          <w:lang w:val="en-US"/>
        </w:rPr>
        <w:t>mrratio beta_outcome se_outcome beta_exposure se_exposure</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 GAL (4 st alla trans)</w:t>
      </w:r>
    </w:p>
    <w:p w:rsidR="00EC76A6" w:rsidRPr="00A072F5" w:rsidRDefault="00EC76A6" w:rsidP="00EC76A6">
      <w:pPr>
        <w:rPr>
          <w:lang w:val="en-US"/>
        </w:rPr>
      </w:pP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use  "/Users/larslind/Lind kopior/Proteomics/Athero meta-analysis/SCALLOP proteininstrument.dta"</w:t>
      </w:r>
    </w:p>
    <w:p w:rsidR="00EC76A6" w:rsidRPr="00A072F5" w:rsidRDefault="00EC76A6" w:rsidP="00EC76A6">
      <w:pPr>
        <w:rPr>
          <w:lang w:val="en-US"/>
        </w:rPr>
      </w:pPr>
      <w:r w:rsidRPr="00A072F5">
        <w:rPr>
          <w:lang w:val="en-US"/>
        </w:rPr>
        <w:t>keep if name=="GAL"</w:t>
      </w:r>
    </w:p>
    <w:p w:rsidR="00EC76A6" w:rsidRPr="00A072F5" w:rsidRDefault="00EC76A6" w:rsidP="00EC76A6">
      <w:pPr>
        <w:rPr>
          <w:lang w:val="en-US"/>
        </w:rPr>
      </w:pPr>
      <w:r w:rsidRPr="00A072F5">
        <w:rPr>
          <w:lang w:val="en-US"/>
        </w:rPr>
        <w:t>drop n</w:t>
      </w:r>
    </w:p>
    <w:p w:rsidR="00EC76A6" w:rsidRPr="00A072F5" w:rsidRDefault="00EC76A6" w:rsidP="00EC76A6">
      <w:pPr>
        <w:rPr>
          <w:lang w:val="en-US"/>
        </w:rPr>
      </w:pPr>
    </w:p>
    <w:p w:rsidR="00EC76A6" w:rsidRPr="00A072F5" w:rsidRDefault="00EC76A6" w:rsidP="00EC76A6">
      <w:pPr>
        <w:rPr>
          <w:lang w:val="en-US"/>
        </w:rPr>
      </w:pPr>
      <w:r w:rsidRPr="00A072F5">
        <w:rPr>
          <w:lang w:val="en-US"/>
        </w:rPr>
        <w:t>*replace rsid="rs1050317" if rsid=="rs9264664" //byter ut mot proxy</w:t>
      </w:r>
    </w:p>
    <w:p w:rsidR="00EC76A6" w:rsidRPr="00A072F5" w:rsidRDefault="00EC76A6" w:rsidP="00EC76A6">
      <w:pPr>
        <w:rPr>
          <w:lang w:val="en-US"/>
        </w:rPr>
      </w:pPr>
      <w:r w:rsidRPr="00A072F5">
        <w:rPr>
          <w:lang w:val="en-US"/>
        </w:rPr>
        <w:t>sort rsid</w:t>
      </w:r>
    </w:p>
    <w:p w:rsidR="00EC76A6" w:rsidRPr="00A072F5" w:rsidRDefault="00EC76A6" w:rsidP="00EC76A6">
      <w:pPr>
        <w:rPr>
          <w:lang w:val="en-US"/>
        </w:rPr>
      </w:pPr>
      <w:r w:rsidRPr="00A072F5">
        <w:rPr>
          <w:lang w:val="en-US"/>
        </w:rPr>
        <w:t>merge rsid using "/Users/larslind/Lind kopior/Proteomics/Athero meta-analysis/GWAS results IMT.dta"</w:t>
      </w:r>
    </w:p>
    <w:p w:rsidR="00EC76A6" w:rsidRDefault="00EC76A6" w:rsidP="00EC76A6">
      <w:r>
        <w:t>tab _merge</w:t>
      </w:r>
    </w:p>
    <w:p w:rsidR="00EC76A6" w:rsidRDefault="00EC76A6" w:rsidP="00EC76A6">
      <w:r>
        <w:t xml:space="preserve">drop if _merge!=3 // (alla 4 kvar) </w:t>
      </w:r>
    </w:p>
    <w:p w:rsidR="00EC76A6" w:rsidRPr="00A072F5" w:rsidRDefault="00EC76A6" w:rsidP="00EC76A6">
      <w:pPr>
        <w:rPr>
          <w:lang w:val="en-US"/>
        </w:rPr>
      </w:pPr>
      <w:r w:rsidRPr="00A072F5">
        <w:rPr>
          <w:lang w:val="en-US"/>
        </w:rPr>
        <w:t>list rsid</w:t>
      </w: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  </w:t>
      </w:r>
    </w:p>
    <w:p w:rsidR="00EC76A6" w:rsidRPr="00A072F5" w:rsidRDefault="00EC76A6" w:rsidP="00EC76A6">
      <w:pPr>
        <w:rPr>
          <w:lang w:val="en-US"/>
        </w:rPr>
      </w:pPr>
      <w:r w:rsidRPr="00A072F5">
        <w:rPr>
          <w:lang w:val="en-US"/>
        </w:rPr>
        <w:t>keep rsid effect_allele_exposure other_allele_exposure eaf_exposure beta_exposure se_exposure possible_cis effect_allele_outcome other_allele_outcome eaf_outcome beta_outcome se_outcome</w:t>
      </w:r>
    </w:p>
    <w:p w:rsidR="00EC76A6" w:rsidRPr="00A072F5" w:rsidRDefault="00EC76A6" w:rsidP="00EC76A6">
      <w:pPr>
        <w:rPr>
          <w:lang w:val="en-US"/>
        </w:rPr>
      </w:pPr>
    </w:p>
    <w:p w:rsidR="00EC76A6" w:rsidRPr="00A072F5" w:rsidRDefault="00EC76A6" w:rsidP="00EC76A6">
      <w:pPr>
        <w:rPr>
          <w:lang w:val="en-US"/>
        </w:rPr>
      </w:pPr>
      <w:r w:rsidRPr="00A072F5">
        <w:rPr>
          <w:lang w:val="en-US"/>
        </w:rPr>
        <w:t>*imt</w:t>
      </w:r>
    </w:p>
    <w:p w:rsidR="00EC76A6" w:rsidRPr="00A072F5" w:rsidRDefault="00EC76A6" w:rsidP="00EC76A6">
      <w:pPr>
        <w:rPr>
          <w:lang w:val="en-US"/>
        </w:rPr>
      </w:pPr>
      <w:r w:rsidRPr="00A072F5">
        <w:rPr>
          <w:lang w:val="en-US"/>
        </w:rPr>
        <w:lastRenderedPageBreak/>
        <w:t>cd "//Users/larslind/Lind kopior/Proteomics/Athero meta-analysis/"</w:t>
      </w:r>
    </w:p>
    <w:p w:rsidR="00EC76A6" w:rsidRPr="00A072F5" w:rsidRDefault="00EC76A6" w:rsidP="00EC76A6">
      <w:pPr>
        <w:rPr>
          <w:lang w:val="en-US"/>
        </w:rPr>
      </w:pPr>
    </w:p>
    <w:p w:rsidR="00EC76A6" w:rsidRPr="00A072F5" w:rsidRDefault="00EC76A6" w:rsidP="00EC76A6">
      <w:pPr>
        <w:rPr>
          <w:lang w:val="en-US"/>
        </w:rPr>
      </w:pPr>
      <w:r w:rsidRPr="00A072F5">
        <w:rPr>
          <w:lang w:val="en-US"/>
        </w:rPr>
        <w:t>file open table2 using "Regression MR results GAl vs IMT.txt", replace write</w:t>
      </w:r>
    </w:p>
    <w:p w:rsidR="00EC76A6" w:rsidRPr="00A072F5" w:rsidRDefault="00EC76A6" w:rsidP="00EC76A6">
      <w:pPr>
        <w:rPr>
          <w:lang w:val="en-US"/>
        </w:rPr>
      </w:pPr>
      <w:r w:rsidRPr="00A072F5">
        <w:rPr>
          <w:lang w:val="en-US"/>
        </w:rPr>
        <w:t>file write table2 "Test" _tab  "Beta" _tab "CIlow"  _tab "CIhigh" _tab "P-value"   _n</w:t>
      </w:r>
    </w:p>
    <w:p w:rsidR="00EC76A6" w:rsidRPr="00A072F5" w:rsidRDefault="00EC76A6" w:rsidP="00EC76A6">
      <w:pPr>
        <w:rPr>
          <w:lang w:val="en-US"/>
        </w:rPr>
      </w:pPr>
    </w:p>
    <w:p w:rsidR="00EC76A6" w:rsidRDefault="00EC76A6" w:rsidP="00EC76A6">
      <w:r>
        <w:t>mregger beta_outcome beta_exposure [aw=1/(se_outcome^2)], gxse(se_exposure) heterogi  //MR Egger med Q</w:t>
      </w:r>
    </w:p>
    <w:p w:rsidR="00EC76A6" w:rsidRPr="00A072F5" w:rsidRDefault="00EC76A6" w:rsidP="00EC76A6">
      <w:pPr>
        <w:rPr>
          <w:lang w:val="en-US"/>
        </w:rPr>
      </w:pPr>
      <w:r w:rsidRPr="00A072F5">
        <w:rPr>
          <w:lang w:val="en-US"/>
        </w:rPr>
        <w:t>file write table2 "MR Egger" _tab (round(_b[slope]),0.0001) _tab (round(_b[slope]-1.96*_se[slope]),0.0001) _tab  (round(_b[slope]+1.96*_se[slope]),0.0001)  _tab (round(2*(1-normal(abs(_b[slope]/_se[slope]))),0.0000000000001)) _n</w:t>
      </w:r>
    </w:p>
    <w:p w:rsidR="00EC76A6" w:rsidRPr="00A072F5" w:rsidRDefault="00EC76A6" w:rsidP="00EC76A6">
      <w:pPr>
        <w:rPr>
          <w:lang w:val="en-US"/>
        </w:rPr>
      </w:pPr>
    </w:p>
    <w:p w:rsidR="00EC76A6" w:rsidRPr="00A072F5" w:rsidRDefault="00EC76A6" w:rsidP="00EC76A6">
      <w:pPr>
        <w:rPr>
          <w:lang w:val="en-US"/>
        </w:rPr>
      </w:pPr>
      <w:r w:rsidRPr="00A072F5">
        <w:rPr>
          <w:lang w:val="en-US"/>
        </w:rPr>
        <w:t>mregger beta_outcome beta_exposure [aw=1/(se_outcome^2)], ivw fe  //IVW</w:t>
      </w:r>
    </w:p>
    <w:p w:rsidR="00EC76A6" w:rsidRPr="00A072F5" w:rsidRDefault="00EC76A6" w:rsidP="00EC76A6">
      <w:pPr>
        <w:rPr>
          <w:lang w:val="en-US"/>
        </w:rPr>
      </w:pPr>
      <w:r w:rsidRPr="00A072F5">
        <w:rPr>
          <w:lang w:val="en-US"/>
        </w:rPr>
        <w:t>file write table2 "IVW" _tab (round(_b[beta_exposure]),0.0001) _tab (round(_b[beta_exposure]-1.96*_se[beta_exposure]),0.0001) _tab  (round(_b[beta_exposure]+1.96*_se[beta_exposure]),0.001)  _tab (round(2*(1-normal(abs(_b[beta_exposure]/_se[beta_exposure]))),0.0000000000001)) _n</w:t>
      </w:r>
    </w:p>
    <w:p w:rsidR="00EC76A6" w:rsidRPr="00A072F5" w:rsidRDefault="00EC76A6" w:rsidP="00EC76A6">
      <w:pPr>
        <w:rPr>
          <w:lang w:val="en-US"/>
        </w:rPr>
      </w:pPr>
    </w:p>
    <w:p w:rsidR="00EC76A6" w:rsidRPr="00A072F5" w:rsidRDefault="00EC76A6" w:rsidP="00EC76A6">
      <w:pPr>
        <w:rPr>
          <w:lang w:val="en-US"/>
        </w:rPr>
      </w:pPr>
      <w:r w:rsidRPr="00A072F5">
        <w:rPr>
          <w:lang w:val="en-US"/>
        </w:rPr>
        <w:t>mrmedian beta_outcome se_outcome beta_exposure se_exposure, weighted // Weighted median</w:t>
      </w:r>
    </w:p>
    <w:p w:rsidR="00EC76A6" w:rsidRPr="00A072F5" w:rsidRDefault="00EC76A6" w:rsidP="00EC76A6">
      <w:pPr>
        <w:rPr>
          <w:lang w:val="en-US"/>
        </w:rPr>
      </w:pPr>
      <w:r w:rsidRPr="00A072F5">
        <w:rPr>
          <w:lang w:val="en-US"/>
        </w:rPr>
        <w:t xml:space="preserve">file write table2 "Weighted median" _tab (round(_b[beta]),0.0001) _tab (round(_b[beta]-1.96*_se[beta]),0.0001) _tab  (round(_b[beta]+1.96*_se[beta]),0.001)  _tab (round(2*(1-normal(abs(_b[beta]/_se[beta]))),0.0000000000001)) _n </w:t>
      </w:r>
    </w:p>
    <w:p w:rsidR="00EC76A6" w:rsidRPr="00A072F5" w:rsidRDefault="00EC76A6" w:rsidP="00EC76A6">
      <w:pPr>
        <w:rPr>
          <w:lang w:val="en-US"/>
        </w:rPr>
      </w:pPr>
    </w:p>
    <w:p w:rsidR="00EC76A6" w:rsidRPr="00A072F5" w:rsidRDefault="00EC76A6" w:rsidP="00EC76A6">
      <w:pPr>
        <w:rPr>
          <w:lang w:val="en-US"/>
        </w:rPr>
      </w:pPr>
      <w:r w:rsidRPr="00A072F5">
        <w:rPr>
          <w:lang w:val="en-US"/>
        </w:rPr>
        <w:t>file write table2 "Heterogeneity" _n</w:t>
      </w:r>
    </w:p>
    <w:p w:rsidR="00EC76A6" w:rsidRPr="00A072F5" w:rsidRDefault="00EC76A6" w:rsidP="00EC76A6">
      <w:pPr>
        <w:rPr>
          <w:lang w:val="en-US"/>
        </w:rPr>
      </w:pPr>
    </w:p>
    <w:p w:rsidR="00EC76A6" w:rsidRPr="00A072F5" w:rsidRDefault="00EC76A6" w:rsidP="00EC76A6">
      <w:pPr>
        <w:rPr>
          <w:lang w:val="en-US"/>
        </w:rPr>
      </w:pPr>
      <w:r w:rsidRPr="00A072F5">
        <w:rPr>
          <w:lang w:val="en-US"/>
        </w:rPr>
        <w:t>mregger beta_outcome beta_exposure [aw=1/(se_outcome^2)], gxse(se_exposure) heterogi  //MR Egger med Q</w:t>
      </w:r>
    </w:p>
    <w:p w:rsidR="00EC76A6" w:rsidRPr="00A072F5" w:rsidRDefault="00EC76A6" w:rsidP="00EC76A6">
      <w:pPr>
        <w:rPr>
          <w:lang w:val="en-US"/>
        </w:rPr>
      </w:pPr>
      <w:r w:rsidRPr="00A072F5">
        <w:rPr>
          <w:lang w:val="en-US"/>
        </w:rPr>
        <w:t>file write table2 "Pleiotropy" _tab (round(_b[_cons]),0.0001) _tab (round(_b[_cons]-1.96*_se[_cons]),0.0001) _tab  (round(_b[_cons]+1.96*_se[_cons]),0.001)  _tab (round(2*(1-normal(abs(_b[_cons]/_se[_cons]))),0.0000000000001)) _n</w:t>
      </w:r>
    </w:p>
    <w:p w:rsidR="00EC76A6" w:rsidRPr="00A072F5" w:rsidRDefault="00EC76A6" w:rsidP="00EC76A6">
      <w:pPr>
        <w:rPr>
          <w:lang w:val="en-US"/>
        </w:rPr>
      </w:pPr>
    </w:p>
    <w:p w:rsidR="00EC76A6" w:rsidRPr="00A072F5" w:rsidRDefault="00EC76A6" w:rsidP="00EC76A6">
      <w:pPr>
        <w:rPr>
          <w:lang w:val="en-US"/>
        </w:rPr>
      </w:pPr>
      <w:r w:rsidRPr="00A072F5">
        <w:rPr>
          <w:lang w:val="en-US"/>
        </w:rPr>
        <w:lastRenderedPageBreak/>
        <w:t>file close table2</w:t>
      </w:r>
    </w:p>
    <w:p w:rsidR="00EC76A6" w:rsidRPr="00A072F5" w:rsidRDefault="00EC76A6" w:rsidP="00EC76A6">
      <w:pPr>
        <w:rPr>
          <w:lang w:val="en-US"/>
        </w:rPr>
      </w:pPr>
    </w:p>
    <w:p w:rsidR="00EC76A6" w:rsidRPr="00A072F5" w:rsidRDefault="00EC76A6" w:rsidP="00EC76A6">
      <w:pPr>
        <w:rPr>
          <w:lang w:val="en-US"/>
        </w:rPr>
      </w:pPr>
      <w:r w:rsidRPr="00A072F5">
        <w:rPr>
          <w:lang w:val="en-US"/>
        </w:rPr>
        <w:t>*plaque</w:t>
      </w:r>
    </w:p>
    <w:p w:rsidR="00EC76A6" w:rsidRPr="00A072F5" w:rsidRDefault="00EC76A6" w:rsidP="00EC76A6">
      <w:pPr>
        <w:rPr>
          <w:lang w:val="en-US"/>
        </w:rPr>
      </w:pP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use  "/Users/larslind/Lind kopior/Proteomics/Athero meta-analysis/SCALLOP proteininstrument.dta"</w:t>
      </w:r>
    </w:p>
    <w:p w:rsidR="00EC76A6" w:rsidRPr="00A072F5" w:rsidRDefault="00EC76A6" w:rsidP="00EC76A6">
      <w:pPr>
        <w:rPr>
          <w:lang w:val="en-US"/>
        </w:rPr>
      </w:pPr>
      <w:r w:rsidRPr="00A072F5">
        <w:rPr>
          <w:lang w:val="en-US"/>
        </w:rPr>
        <w:t>keep if name=="GAL"</w:t>
      </w:r>
    </w:p>
    <w:p w:rsidR="00EC76A6" w:rsidRPr="00A072F5" w:rsidRDefault="00EC76A6" w:rsidP="00EC76A6">
      <w:pPr>
        <w:rPr>
          <w:lang w:val="en-US"/>
        </w:rPr>
      </w:pPr>
      <w:r w:rsidRPr="00A072F5">
        <w:rPr>
          <w:lang w:val="en-US"/>
        </w:rPr>
        <w:t>drop n</w:t>
      </w:r>
    </w:p>
    <w:p w:rsidR="00EC76A6" w:rsidRPr="00A072F5" w:rsidRDefault="00EC76A6" w:rsidP="00EC76A6">
      <w:pPr>
        <w:rPr>
          <w:lang w:val="en-US"/>
        </w:rPr>
      </w:pPr>
    </w:p>
    <w:p w:rsidR="00EC76A6" w:rsidRPr="00A072F5" w:rsidRDefault="00EC76A6" w:rsidP="00EC76A6">
      <w:pPr>
        <w:rPr>
          <w:lang w:val="en-US"/>
        </w:rPr>
      </w:pPr>
      <w:r w:rsidRPr="00A072F5">
        <w:rPr>
          <w:lang w:val="en-US"/>
        </w:rPr>
        <w:t>*replace rsid="rs1050317" if rsid=="rs9264664" //byter ut mot proxy</w:t>
      </w:r>
    </w:p>
    <w:p w:rsidR="00EC76A6" w:rsidRPr="00A072F5" w:rsidRDefault="00EC76A6" w:rsidP="00EC76A6">
      <w:pPr>
        <w:rPr>
          <w:lang w:val="en-US"/>
        </w:rPr>
      </w:pPr>
      <w:r w:rsidRPr="00A072F5">
        <w:rPr>
          <w:lang w:val="en-US"/>
        </w:rPr>
        <w:t>sort rsid</w:t>
      </w:r>
    </w:p>
    <w:p w:rsidR="00EC76A6" w:rsidRPr="00A072F5" w:rsidRDefault="00EC76A6" w:rsidP="00EC76A6">
      <w:pPr>
        <w:rPr>
          <w:lang w:val="en-US"/>
        </w:rPr>
      </w:pPr>
      <w:r w:rsidRPr="00A072F5">
        <w:rPr>
          <w:lang w:val="en-US"/>
        </w:rPr>
        <w:t>merge rsid using "/Users/larslind/Lind kopior/Proteomics/Athero meta-analysis/GWAS results plaque.dta"</w:t>
      </w:r>
    </w:p>
    <w:p w:rsidR="00EC76A6" w:rsidRDefault="00EC76A6" w:rsidP="00EC76A6">
      <w:r>
        <w:t>tab _merge</w:t>
      </w:r>
    </w:p>
    <w:p w:rsidR="00EC76A6" w:rsidRDefault="00EC76A6" w:rsidP="00EC76A6">
      <w:r>
        <w:t xml:space="preserve">drop if _merge!=3 // (alla 4 kvar) </w:t>
      </w:r>
    </w:p>
    <w:p w:rsidR="00EC76A6" w:rsidRPr="00A072F5" w:rsidRDefault="00EC76A6" w:rsidP="00EC76A6">
      <w:pPr>
        <w:rPr>
          <w:lang w:val="en-US"/>
        </w:rPr>
      </w:pPr>
      <w:r w:rsidRPr="00A072F5">
        <w:rPr>
          <w:lang w:val="en-US"/>
        </w:rPr>
        <w:t>list rsid</w:t>
      </w: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  </w:t>
      </w:r>
    </w:p>
    <w:p w:rsidR="00EC76A6" w:rsidRPr="00A072F5" w:rsidRDefault="00EC76A6" w:rsidP="00EC76A6">
      <w:pPr>
        <w:rPr>
          <w:lang w:val="en-US"/>
        </w:rPr>
      </w:pPr>
      <w:r w:rsidRPr="00A072F5">
        <w:rPr>
          <w:lang w:val="en-US"/>
        </w:rPr>
        <w:t>keep rsid effect_allele_exposure other_allele_exposure eaf_exposure beta_exposure se_exposure possible_cis effect_allele_outcome other_allele_outcome eaf_outcome beta_outcome se_outcome</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cd "//Users/larslind/Lind kopior/Proteomics/Athero meta-analysis/"</w:t>
      </w:r>
    </w:p>
    <w:p w:rsidR="00EC76A6" w:rsidRPr="00A072F5" w:rsidRDefault="00EC76A6" w:rsidP="00EC76A6">
      <w:pPr>
        <w:rPr>
          <w:lang w:val="en-US"/>
        </w:rPr>
      </w:pPr>
    </w:p>
    <w:p w:rsidR="00EC76A6" w:rsidRPr="00A072F5" w:rsidRDefault="00EC76A6" w:rsidP="00EC76A6">
      <w:pPr>
        <w:rPr>
          <w:lang w:val="en-US"/>
        </w:rPr>
      </w:pPr>
      <w:r w:rsidRPr="00A072F5">
        <w:rPr>
          <w:lang w:val="en-US"/>
        </w:rPr>
        <w:t>file open table2 using "Regression MR results GAL vs plaque.txt", replace write</w:t>
      </w:r>
    </w:p>
    <w:p w:rsidR="00EC76A6" w:rsidRPr="00A072F5" w:rsidRDefault="00EC76A6" w:rsidP="00EC76A6">
      <w:pPr>
        <w:rPr>
          <w:lang w:val="en-US"/>
        </w:rPr>
      </w:pPr>
      <w:r w:rsidRPr="00A072F5">
        <w:rPr>
          <w:lang w:val="en-US"/>
        </w:rPr>
        <w:t>file write table2 "Test" _tab  "Beta" _tab "CIlow"  _tab "CIhigh" _tab "P-value"   _n</w:t>
      </w:r>
    </w:p>
    <w:p w:rsidR="00EC76A6" w:rsidRPr="00A072F5" w:rsidRDefault="00EC76A6" w:rsidP="00EC76A6">
      <w:pPr>
        <w:rPr>
          <w:lang w:val="en-US"/>
        </w:rPr>
      </w:pPr>
    </w:p>
    <w:p w:rsidR="00EC76A6" w:rsidRDefault="00EC76A6" w:rsidP="00EC76A6">
      <w:r>
        <w:t>mregger beta_outcome beta_exposure [aw=1/(se_outcome^2)], gxse(se_exposure) heterogi  //MR Egger med Q</w:t>
      </w:r>
    </w:p>
    <w:p w:rsidR="00EC76A6" w:rsidRPr="00A072F5" w:rsidRDefault="00EC76A6" w:rsidP="00EC76A6">
      <w:pPr>
        <w:rPr>
          <w:lang w:val="en-US"/>
        </w:rPr>
      </w:pPr>
      <w:r w:rsidRPr="00A072F5">
        <w:rPr>
          <w:lang w:val="en-US"/>
        </w:rPr>
        <w:lastRenderedPageBreak/>
        <w:t>file write table2 "MR Egger" _tab (round(_b[slope]),0.0001) _tab (round(_b[slope]-1.96*_se[slope]),0.0001) _tab  (round(_b[slope]+1.96*_se[slope]),0.0001)  _tab (round(2*(1-normal(abs(_b[slope]/_se[slope]))),0.0000000000001)) _n</w:t>
      </w:r>
    </w:p>
    <w:p w:rsidR="00EC76A6" w:rsidRPr="00A072F5" w:rsidRDefault="00EC76A6" w:rsidP="00EC76A6">
      <w:pPr>
        <w:rPr>
          <w:lang w:val="en-US"/>
        </w:rPr>
      </w:pPr>
    </w:p>
    <w:p w:rsidR="00EC76A6" w:rsidRPr="00A072F5" w:rsidRDefault="00EC76A6" w:rsidP="00EC76A6">
      <w:pPr>
        <w:rPr>
          <w:lang w:val="en-US"/>
        </w:rPr>
      </w:pPr>
      <w:r w:rsidRPr="00A072F5">
        <w:rPr>
          <w:lang w:val="en-US"/>
        </w:rPr>
        <w:t>mregger beta_outcome beta_exposure [aw=1/(se_outcome^2)], ivw fe  //IVW</w:t>
      </w:r>
    </w:p>
    <w:p w:rsidR="00EC76A6" w:rsidRPr="00A072F5" w:rsidRDefault="00EC76A6" w:rsidP="00EC76A6">
      <w:pPr>
        <w:rPr>
          <w:lang w:val="en-US"/>
        </w:rPr>
      </w:pPr>
      <w:r w:rsidRPr="00A072F5">
        <w:rPr>
          <w:lang w:val="en-US"/>
        </w:rPr>
        <w:t>file write table2 "IVW" _tab (round(_b[beta_exposure]),0.0001) _tab (round(_b[beta_exposure]-1.96*_se[beta_exposure]),0.0001) _tab  (round(_b[beta_exposure]+1.96*_se[beta_exposure]),0.001)  _tab (round(2*(1-normal(abs(_b[beta_exposure]/_se[beta_exposure]))),0.0000000000001)) _n</w:t>
      </w:r>
    </w:p>
    <w:p w:rsidR="00EC76A6" w:rsidRPr="00A072F5" w:rsidRDefault="00EC76A6" w:rsidP="00EC76A6">
      <w:pPr>
        <w:rPr>
          <w:lang w:val="en-US"/>
        </w:rPr>
      </w:pPr>
    </w:p>
    <w:p w:rsidR="00EC76A6" w:rsidRPr="00A072F5" w:rsidRDefault="00EC76A6" w:rsidP="00EC76A6">
      <w:pPr>
        <w:rPr>
          <w:lang w:val="en-US"/>
        </w:rPr>
      </w:pPr>
      <w:r w:rsidRPr="00A072F5">
        <w:rPr>
          <w:lang w:val="en-US"/>
        </w:rPr>
        <w:t>mrmedian beta_outcome se_outcome beta_exposure se_exposure, weighted // Weighted median</w:t>
      </w:r>
    </w:p>
    <w:p w:rsidR="00EC76A6" w:rsidRPr="00A072F5" w:rsidRDefault="00EC76A6" w:rsidP="00EC76A6">
      <w:pPr>
        <w:rPr>
          <w:lang w:val="en-US"/>
        </w:rPr>
      </w:pPr>
      <w:r w:rsidRPr="00A072F5">
        <w:rPr>
          <w:lang w:val="en-US"/>
        </w:rPr>
        <w:t xml:space="preserve">file write table2 "Weighted median" _tab (round(_b[beta]),0.0001) _tab (round(_b[beta]-1.96*_se[beta]),0.0001) _tab  (round(_b[beta]+1.96*_se[beta]),0.001)  _tab (round(2*(1-normal(abs(_b[beta]/_se[beta]))),0.0000000000001)) _n </w:t>
      </w:r>
    </w:p>
    <w:p w:rsidR="00EC76A6" w:rsidRPr="00A072F5" w:rsidRDefault="00EC76A6" w:rsidP="00EC76A6">
      <w:pPr>
        <w:rPr>
          <w:lang w:val="en-US"/>
        </w:rPr>
      </w:pPr>
    </w:p>
    <w:p w:rsidR="00EC76A6" w:rsidRPr="00A072F5" w:rsidRDefault="00EC76A6" w:rsidP="00EC76A6">
      <w:pPr>
        <w:rPr>
          <w:lang w:val="en-US"/>
        </w:rPr>
      </w:pPr>
      <w:r w:rsidRPr="00A072F5">
        <w:rPr>
          <w:lang w:val="en-US"/>
        </w:rPr>
        <w:t>file write table2 "Heterogeneity" _n</w:t>
      </w:r>
    </w:p>
    <w:p w:rsidR="00EC76A6" w:rsidRPr="00A072F5" w:rsidRDefault="00EC76A6" w:rsidP="00EC76A6">
      <w:pPr>
        <w:rPr>
          <w:lang w:val="en-US"/>
        </w:rPr>
      </w:pPr>
    </w:p>
    <w:p w:rsidR="00EC76A6" w:rsidRPr="00A072F5" w:rsidRDefault="00EC76A6" w:rsidP="00EC76A6">
      <w:pPr>
        <w:rPr>
          <w:lang w:val="en-US"/>
        </w:rPr>
      </w:pPr>
      <w:r w:rsidRPr="00A072F5">
        <w:rPr>
          <w:lang w:val="en-US"/>
        </w:rPr>
        <w:t>mregger beta_outcome beta_exposure [aw=1/(se_outcome^2)], gxse(se_exposure) heterogi  //MR Egger med Q</w:t>
      </w:r>
    </w:p>
    <w:p w:rsidR="00EC76A6" w:rsidRPr="00A072F5" w:rsidRDefault="00EC76A6" w:rsidP="00EC76A6">
      <w:pPr>
        <w:rPr>
          <w:lang w:val="en-US"/>
        </w:rPr>
      </w:pPr>
      <w:r w:rsidRPr="00A072F5">
        <w:rPr>
          <w:lang w:val="en-US"/>
        </w:rPr>
        <w:t>file write table2 "Pleiotropy" _tab (round(_b[_cons]),0.0001) _tab (round(_b[_cons]-1.96*_se[_cons]),0.0001) _tab  (round(_b[_cons]+1.96*_se[_cons]),0.001)  _tab (round(2*(1-normal(abs(_b[_cons]/_se[_cons]))),0.0000000000001)) _n</w:t>
      </w:r>
    </w:p>
    <w:p w:rsidR="00EC76A6" w:rsidRPr="00A072F5" w:rsidRDefault="00EC76A6" w:rsidP="00EC76A6">
      <w:pPr>
        <w:rPr>
          <w:lang w:val="en-US"/>
        </w:rPr>
      </w:pPr>
    </w:p>
    <w:p w:rsidR="00EC76A6" w:rsidRPr="00A072F5" w:rsidRDefault="00EC76A6" w:rsidP="00EC76A6">
      <w:pPr>
        <w:rPr>
          <w:lang w:val="en-US"/>
        </w:rPr>
      </w:pPr>
      <w:r w:rsidRPr="00A072F5">
        <w:rPr>
          <w:lang w:val="en-US"/>
        </w:rPr>
        <w:t>file close table2</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 NT-proBNP (1 cis)</w:t>
      </w:r>
    </w:p>
    <w:p w:rsidR="00EC76A6" w:rsidRPr="00A072F5" w:rsidRDefault="00EC76A6" w:rsidP="00EC76A6">
      <w:pPr>
        <w:rPr>
          <w:lang w:val="en-US"/>
        </w:rPr>
      </w:pPr>
    </w:p>
    <w:p w:rsidR="00EC76A6" w:rsidRPr="00A072F5" w:rsidRDefault="00EC76A6" w:rsidP="00EC76A6">
      <w:pPr>
        <w:rPr>
          <w:lang w:val="en-US"/>
        </w:rPr>
      </w:pPr>
      <w:r w:rsidRPr="00A072F5">
        <w:rPr>
          <w:lang w:val="en-US"/>
        </w:rPr>
        <w:t>*sun PMID 21273288</w:t>
      </w:r>
    </w:p>
    <w:p w:rsidR="00EC76A6" w:rsidRPr="00A072F5" w:rsidRDefault="00EC76A6" w:rsidP="00EC76A6">
      <w:pPr>
        <w:rPr>
          <w:lang w:val="en-US"/>
        </w:rPr>
      </w:pP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use  "/Users/larslind/Lind kopior/Proteomics/Athero meta-analysis/SCALLOP proteininstrument.dta"</w:t>
      </w:r>
    </w:p>
    <w:p w:rsidR="00EC76A6" w:rsidRPr="00A072F5" w:rsidRDefault="00EC76A6" w:rsidP="00EC76A6">
      <w:pPr>
        <w:rPr>
          <w:lang w:val="en-US"/>
        </w:rPr>
      </w:pPr>
      <w:r w:rsidRPr="00A072F5">
        <w:rPr>
          <w:lang w:val="en-US"/>
        </w:rPr>
        <w:t>keep if name=="NT-pro-BNP"</w:t>
      </w:r>
    </w:p>
    <w:p w:rsidR="00EC76A6" w:rsidRPr="00A072F5" w:rsidRDefault="00EC76A6" w:rsidP="00EC76A6">
      <w:pPr>
        <w:rPr>
          <w:lang w:val="en-US"/>
        </w:rPr>
      </w:pPr>
      <w:r w:rsidRPr="00A072F5">
        <w:rPr>
          <w:lang w:val="en-US"/>
        </w:rPr>
        <w:t>drop n</w:t>
      </w:r>
    </w:p>
    <w:p w:rsidR="00EC76A6" w:rsidRPr="00A072F5" w:rsidRDefault="00EC76A6" w:rsidP="00EC76A6">
      <w:pPr>
        <w:rPr>
          <w:lang w:val="en-US"/>
        </w:rPr>
      </w:pPr>
    </w:p>
    <w:p w:rsidR="00EC76A6" w:rsidRPr="00A072F5" w:rsidRDefault="00EC76A6" w:rsidP="00EC76A6">
      <w:pPr>
        <w:rPr>
          <w:lang w:val="en-US"/>
        </w:rPr>
      </w:pPr>
      <w:r w:rsidRPr="00A072F5">
        <w:rPr>
          <w:lang w:val="en-US"/>
        </w:rPr>
        <w:t>*replace rsid="rs1050317" if rsid=="rs9264664" //byter ut mot proxy</w:t>
      </w:r>
    </w:p>
    <w:p w:rsidR="00EC76A6" w:rsidRPr="00A072F5" w:rsidRDefault="00EC76A6" w:rsidP="00EC76A6">
      <w:pPr>
        <w:rPr>
          <w:lang w:val="en-US"/>
        </w:rPr>
      </w:pPr>
      <w:r w:rsidRPr="00A072F5">
        <w:rPr>
          <w:lang w:val="en-US"/>
        </w:rPr>
        <w:t>sort rsid</w:t>
      </w:r>
    </w:p>
    <w:p w:rsidR="00EC76A6" w:rsidRPr="00A072F5" w:rsidRDefault="00EC76A6" w:rsidP="00EC76A6">
      <w:pPr>
        <w:rPr>
          <w:lang w:val="en-US"/>
        </w:rPr>
      </w:pPr>
      <w:r w:rsidRPr="00A072F5">
        <w:rPr>
          <w:lang w:val="en-US"/>
        </w:rPr>
        <w:t>merge rsid using "/Users/larslind/Lind kopior/Proteomics/Athero meta-analysis/GWAS results IMT.dta"</w:t>
      </w:r>
    </w:p>
    <w:p w:rsidR="00EC76A6" w:rsidRDefault="00EC76A6" w:rsidP="00EC76A6">
      <w:r>
        <w:t>tab _merge</w:t>
      </w:r>
    </w:p>
    <w:p w:rsidR="00EC76A6" w:rsidRDefault="00EC76A6" w:rsidP="00EC76A6">
      <w:r>
        <w:t xml:space="preserve">drop if _merge!=3 // (alla 4 kvar) </w:t>
      </w:r>
    </w:p>
    <w:p w:rsidR="00EC76A6" w:rsidRPr="00A072F5" w:rsidRDefault="00EC76A6" w:rsidP="00EC76A6">
      <w:pPr>
        <w:rPr>
          <w:lang w:val="en-US"/>
        </w:rPr>
      </w:pPr>
      <w:r w:rsidRPr="00A072F5">
        <w:rPr>
          <w:lang w:val="en-US"/>
        </w:rPr>
        <w:t>list rsid</w:t>
      </w:r>
    </w:p>
    <w:p w:rsidR="00EC76A6" w:rsidRPr="00A072F5" w:rsidRDefault="00EC76A6" w:rsidP="00EC76A6">
      <w:pPr>
        <w:rPr>
          <w:lang w:val="en-US"/>
        </w:rPr>
      </w:pPr>
    </w:p>
    <w:p w:rsidR="00EC76A6" w:rsidRPr="00A072F5" w:rsidRDefault="00EC76A6" w:rsidP="00EC76A6">
      <w:pPr>
        <w:rPr>
          <w:lang w:val="en-US"/>
        </w:rPr>
      </w:pPr>
      <w:r w:rsidRPr="00A072F5">
        <w:rPr>
          <w:lang w:val="en-US"/>
        </w:rPr>
        <w:t>keep rsid effect_allele_exposure other_allele_exposure eaf_exposure beta_exposure se_exposure possible_cis effect_allele_outcome other_allele_outcome eaf_outcome beta_outcome se_outcome</w:t>
      </w:r>
    </w:p>
    <w:p w:rsidR="00EC76A6" w:rsidRPr="00A072F5" w:rsidRDefault="00EC76A6" w:rsidP="00EC76A6">
      <w:pPr>
        <w:rPr>
          <w:lang w:val="en-US"/>
        </w:rPr>
      </w:pPr>
    </w:p>
    <w:p w:rsidR="00EC76A6" w:rsidRDefault="00EC76A6" w:rsidP="00EC76A6">
      <w:r>
        <w:t>*imt</w:t>
      </w:r>
    </w:p>
    <w:p w:rsidR="00EC76A6" w:rsidRDefault="00EC76A6" w:rsidP="00EC76A6">
      <w:r>
        <w:t>mrivests beta_outcome se_outcome beta_exposure se_exposure, generate(ivest ivse) //genererar causal estimates och se, mregger funkar ej med 2 SNPs, behövs 3.</w:t>
      </w:r>
    </w:p>
    <w:p w:rsidR="00EC76A6" w:rsidRPr="00A072F5" w:rsidRDefault="00EC76A6" w:rsidP="00EC76A6">
      <w:pPr>
        <w:rPr>
          <w:lang w:val="en-US"/>
        </w:rPr>
      </w:pPr>
      <w:r w:rsidRPr="00A072F5">
        <w:rPr>
          <w:lang w:val="en-US"/>
        </w:rPr>
        <w:t>mrratio beta_outcome se_outcome beta_exposure se_exposure</w:t>
      </w:r>
    </w:p>
    <w:p w:rsidR="00EC76A6" w:rsidRPr="00A072F5" w:rsidRDefault="00EC76A6" w:rsidP="00EC76A6">
      <w:pPr>
        <w:rPr>
          <w:lang w:val="en-US"/>
        </w:rPr>
      </w:pPr>
    </w:p>
    <w:p w:rsidR="00EC76A6" w:rsidRPr="00A072F5" w:rsidRDefault="00EC76A6" w:rsidP="00EC76A6">
      <w:pPr>
        <w:rPr>
          <w:lang w:val="en-US"/>
        </w:rPr>
      </w:pPr>
      <w:r w:rsidRPr="00A072F5">
        <w:rPr>
          <w:lang w:val="en-US"/>
        </w:rPr>
        <w:t>*plaque</w:t>
      </w: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use  "/Users/larslind/Lind kopior/Proteomics/Athero meta-analysis/SCALLOP proteininstrument.dta"</w:t>
      </w:r>
    </w:p>
    <w:p w:rsidR="00EC76A6" w:rsidRPr="00A072F5" w:rsidRDefault="00EC76A6" w:rsidP="00EC76A6">
      <w:pPr>
        <w:rPr>
          <w:lang w:val="en-US"/>
        </w:rPr>
      </w:pPr>
      <w:r w:rsidRPr="00A072F5">
        <w:rPr>
          <w:lang w:val="en-US"/>
        </w:rPr>
        <w:t>keep if name=="NT-pro-BNP"</w:t>
      </w:r>
    </w:p>
    <w:p w:rsidR="00EC76A6" w:rsidRPr="00A072F5" w:rsidRDefault="00EC76A6" w:rsidP="00EC76A6">
      <w:pPr>
        <w:rPr>
          <w:lang w:val="en-US"/>
        </w:rPr>
      </w:pPr>
      <w:r w:rsidRPr="00A072F5">
        <w:rPr>
          <w:lang w:val="en-US"/>
        </w:rPr>
        <w:t>drop n</w:t>
      </w:r>
    </w:p>
    <w:p w:rsidR="00EC76A6" w:rsidRPr="00A072F5" w:rsidRDefault="00EC76A6" w:rsidP="00EC76A6">
      <w:pPr>
        <w:rPr>
          <w:lang w:val="en-US"/>
        </w:rPr>
      </w:pPr>
    </w:p>
    <w:p w:rsidR="00EC76A6" w:rsidRPr="00A072F5" w:rsidRDefault="00EC76A6" w:rsidP="00EC76A6">
      <w:pPr>
        <w:rPr>
          <w:lang w:val="en-US"/>
        </w:rPr>
      </w:pPr>
      <w:r w:rsidRPr="00A072F5">
        <w:rPr>
          <w:lang w:val="en-US"/>
        </w:rPr>
        <w:lastRenderedPageBreak/>
        <w:t>*replace rsid="rs1050317" if rsid=="rs9264664" //byter ut mot proxy</w:t>
      </w:r>
    </w:p>
    <w:p w:rsidR="00EC76A6" w:rsidRPr="00A072F5" w:rsidRDefault="00EC76A6" w:rsidP="00EC76A6">
      <w:pPr>
        <w:rPr>
          <w:lang w:val="en-US"/>
        </w:rPr>
      </w:pPr>
      <w:r w:rsidRPr="00A072F5">
        <w:rPr>
          <w:lang w:val="en-US"/>
        </w:rPr>
        <w:t>sort rsid</w:t>
      </w:r>
    </w:p>
    <w:p w:rsidR="00EC76A6" w:rsidRPr="00A072F5" w:rsidRDefault="00EC76A6" w:rsidP="00EC76A6">
      <w:pPr>
        <w:rPr>
          <w:lang w:val="en-US"/>
        </w:rPr>
      </w:pPr>
      <w:r w:rsidRPr="00A072F5">
        <w:rPr>
          <w:lang w:val="en-US"/>
        </w:rPr>
        <w:t>merge rsid using "/Users/larslind/Lind kopior/Proteomics/Athero meta-analysis/GWAS results plaque.dta"</w:t>
      </w:r>
    </w:p>
    <w:p w:rsidR="00EC76A6" w:rsidRDefault="00EC76A6" w:rsidP="00EC76A6">
      <w:r>
        <w:t>tab _merge</w:t>
      </w:r>
    </w:p>
    <w:p w:rsidR="00EC76A6" w:rsidRDefault="00EC76A6" w:rsidP="00EC76A6">
      <w:r>
        <w:t xml:space="preserve">drop if _merge!=3 // (alla 4 kvar) </w:t>
      </w:r>
    </w:p>
    <w:p w:rsidR="00EC76A6" w:rsidRPr="00A072F5" w:rsidRDefault="00EC76A6" w:rsidP="00EC76A6">
      <w:pPr>
        <w:rPr>
          <w:lang w:val="en-US"/>
        </w:rPr>
      </w:pPr>
      <w:r w:rsidRPr="00A072F5">
        <w:rPr>
          <w:lang w:val="en-US"/>
        </w:rPr>
        <w:t>list rsid</w:t>
      </w:r>
    </w:p>
    <w:p w:rsidR="00EC76A6" w:rsidRPr="00A072F5" w:rsidRDefault="00EC76A6" w:rsidP="00EC76A6">
      <w:pPr>
        <w:rPr>
          <w:lang w:val="en-US"/>
        </w:rPr>
      </w:pPr>
    </w:p>
    <w:p w:rsidR="00EC76A6" w:rsidRPr="00A072F5" w:rsidRDefault="00EC76A6" w:rsidP="00EC76A6">
      <w:pPr>
        <w:rPr>
          <w:lang w:val="en-US"/>
        </w:rPr>
      </w:pPr>
      <w:r w:rsidRPr="00A072F5">
        <w:rPr>
          <w:lang w:val="en-US"/>
        </w:rPr>
        <w:t>keep rsid effect_allele_exposure other_allele_exposure eaf_exposure beta_exposure se_exposure possible_cis effect_allele_outcome other_allele_outcome eaf_outcome beta_outcome se_outcome</w:t>
      </w:r>
    </w:p>
    <w:p w:rsidR="00EC76A6" w:rsidRPr="00A072F5" w:rsidRDefault="00EC76A6" w:rsidP="00EC76A6">
      <w:pPr>
        <w:rPr>
          <w:lang w:val="en-US"/>
        </w:rPr>
      </w:pPr>
    </w:p>
    <w:p w:rsidR="00EC76A6" w:rsidRPr="00A072F5" w:rsidRDefault="00EC76A6" w:rsidP="00EC76A6">
      <w:pPr>
        <w:rPr>
          <w:lang w:val="en-US"/>
        </w:rPr>
      </w:pPr>
    </w:p>
    <w:p w:rsidR="00EC76A6" w:rsidRDefault="00EC76A6" w:rsidP="00EC76A6">
      <w:r>
        <w:t>mrivests beta_outcome se_outcome beta_exposure se_exposure, generate(ivest ivse) //genererar causal estimates och se, mregger funkar ej med 2 SNPs, behövs 3.</w:t>
      </w:r>
    </w:p>
    <w:p w:rsidR="00EC76A6" w:rsidRDefault="00EC76A6" w:rsidP="00EC76A6">
      <w:r>
        <w:t>mrratio beta_outcome se_outcome beta_exposure se_exposure</w:t>
      </w:r>
    </w:p>
    <w:p w:rsidR="00EC76A6" w:rsidRDefault="00EC76A6" w:rsidP="00EC76A6"/>
    <w:p w:rsidR="00EC76A6" w:rsidRDefault="00EC76A6" w:rsidP="00EC76A6">
      <w:r>
        <w:t>*kolla mot meta-stroke</w:t>
      </w: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use  "/Users/larslind/Lind kopior/Proteomics/Athero meta-analysis/SCALLOP proteininstrument.dta"</w:t>
      </w:r>
    </w:p>
    <w:p w:rsidR="00EC76A6" w:rsidRPr="00A072F5" w:rsidRDefault="00EC76A6" w:rsidP="00EC76A6">
      <w:pPr>
        <w:rPr>
          <w:lang w:val="en-US"/>
        </w:rPr>
      </w:pPr>
      <w:r w:rsidRPr="00A072F5">
        <w:rPr>
          <w:lang w:val="en-US"/>
        </w:rPr>
        <w:t>keep if name=="NT-pro-BNP"</w:t>
      </w:r>
    </w:p>
    <w:p w:rsidR="00EC76A6" w:rsidRDefault="00EC76A6" w:rsidP="00EC76A6">
      <w:r>
        <w:t>drop n</w:t>
      </w:r>
    </w:p>
    <w:p w:rsidR="00EC76A6" w:rsidRDefault="00EC76A6" w:rsidP="00EC76A6">
      <w:r>
        <w:t xml:space="preserve">ren rsid SNP </w:t>
      </w:r>
    </w:p>
    <w:p w:rsidR="00EC76A6" w:rsidRDefault="00EC76A6" w:rsidP="00EC76A6"/>
    <w:p w:rsidR="00EC76A6" w:rsidRDefault="00EC76A6" w:rsidP="00EC76A6">
      <w:r>
        <w:t>sort SNP</w:t>
      </w:r>
    </w:p>
    <w:p w:rsidR="00EC76A6" w:rsidRDefault="00EC76A6" w:rsidP="00EC76A6">
      <w:r>
        <w:t>merge SNP using "/Users/larslind/Lind kopior/Mendelian randomization/Nedladdningar/MEGASTROKE_ishcemic.dta"</w:t>
      </w:r>
    </w:p>
    <w:p w:rsidR="00EC76A6" w:rsidRDefault="00EC76A6" w:rsidP="00EC76A6">
      <w:r>
        <w:t>tab _merge</w:t>
      </w:r>
    </w:p>
    <w:p w:rsidR="00EC76A6" w:rsidRDefault="00EC76A6" w:rsidP="00EC76A6">
      <w:r>
        <w:t xml:space="preserve">drop if _merge!=3 // (alla 4 kvar) </w:t>
      </w:r>
    </w:p>
    <w:p w:rsidR="00EC76A6" w:rsidRPr="00A072F5" w:rsidRDefault="00EC76A6" w:rsidP="00EC76A6">
      <w:pPr>
        <w:rPr>
          <w:lang w:val="en-US"/>
        </w:rPr>
      </w:pPr>
      <w:r w:rsidRPr="00A072F5">
        <w:rPr>
          <w:lang w:val="en-US"/>
        </w:rPr>
        <w:lastRenderedPageBreak/>
        <w:t>list SNP</w:t>
      </w:r>
    </w:p>
    <w:p w:rsidR="00EC76A6" w:rsidRPr="00A072F5" w:rsidRDefault="00EC76A6" w:rsidP="00EC76A6">
      <w:pPr>
        <w:rPr>
          <w:lang w:val="en-US"/>
        </w:rPr>
      </w:pPr>
    </w:p>
    <w:p w:rsidR="00EC76A6" w:rsidRPr="00A072F5" w:rsidRDefault="00EC76A6" w:rsidP="00EC76A6">
      <w:pPr>
        <w:rPr>
          <w:lang w:val="en-US"/>
        </w:rPr>
      </w:pPr>
      <w:r w:rsidRPr="00A072F5">
        <w:rPr>
          <w:lang w:val="en-US"/>
        </w:rPr>
        <w:t>ren effect_allele effect_allele_outcome</w:t>
      </w:r>
    </w:p>
    <w:p w:rsidR="00EC76A6" w:rsidRDefault="00EC76A6" w:rsidP="00EC76A6">
      <w:r>
        <w:t>ren beta beta_outcome</w:t>
      </w:r>
    </w:p>
    <w:p w:rsidR="00EC76A6" w:rsidRDefault="00EC76A6" w:rsidP="00EC76A6">
      <w:r>
        <w:t>ren se se_outcome</w:t>
      </w:r>
    </w:p>
    <w:p w:rsidR="00EC76A6" w:rsidRPr="00A072F5" w:rsidRDefault="00EC76A6" w:rsidP="00EC76A6">
      <w:pPr>
        <w:rPr>
          <w:lang w:val="en-US"/>
        </w:rPr>
      </w:pPr>
      <w:r w:rsidRPr="00A072F5">
        <w:rPr>
          <w:lang w:val="en-US"/>
        </w:rPr>
        <w:t>ren other_allele other_allele_outcome</w:t>
      </w:r>
    </w:p>
    <w:p w:rsidR="00EC76A6" w:rsidRPr="00A072F5" w:rsidRDefault="00EC76A6" w:rsidP="00EC76A6">
      <w:pPr>
        <w:rPr>
          <w:lang w:val="en-US"/>
        </w:rPr>
      </w:pPr>
      <w:r w:rsidRPr="00A072F5">
        <w:rPr>
          <w:lang w:val="en-US"/>
        </w:rPr>
        <w:t>ren eaf eaf_outcome</w:t>
      </w:r>
    </w:p>
    <w:p w:rsidR="00EC76A6" w:rsidRPr="00A072F5" w:rsidRDefault="00EC76A6" w:rsidP="00EC76A6">
      <w:pPr>
        <w:rPr>
          <w:lang w:val="en-US"/>
        </w:rPr>
      </w:pPr>
    </w:p>
    <w:p w:rsidR="00EC76A6" w:rsidRPr="00A072F5" w:rsidRDefault="00EC76A6" w:rsidP="00EC76A6">
      <w:pPr>
        <w:rPr>
          <w:lang w:val="en-US"/>
        </w:rPr>
      </w:pPr>
      <w:r w:rsidRPr="00A072F5">
        <w:rPr>
          <w:lang w:val="en-US"/>
        </w:rPr>
        <w:t>keep SNP effect_allele_exposure other_allele_exposure eaf_exposure beta_exposure se_exposure possible_cis effect_allele_outcome other_allele_outcome eaf_outcome beta_outcome se_outcome</w:t>
      </w:r>
    </w:p>
    <w:p w:rsidR="00EC76A6" w:rsidRPr="00A072F5" w:rsidRDefault="00EC76A6" w:rsidP="00EC76A6">
      <w:pPr>
        <w:rPr>
          <w:lang w:val="en-US"/>
        </w:rPr>
      </w:pPr>
    </w:p>
    <w:p w:rsidR="00EC76A6" w:rsidRPr="00A072F5" w:rsidRDefault="00EC76A6" w:rsidP="00EC76A6">
      <w:pPr>
        <w:rPr>
          <w:lang w:val="en-US"/>
        </w:rPr>
      </w:pPr>
    </w:p>
    <w:p w:rsidR="00EC76A6" w:rsidRDefault="00EC76A6" w:rsidP="00EC76A6">
      <w:r>
        <w:t>mrivests beta_outcome se_outcome beta_exposure se_exposure, generate(ivest ivse) //genererar causal estimates och se, mregger funkar ej med 2 SNPs, behövs 3.</w:t>
      </w:r>
    </w:p>
    <w:p w:rsidR="00EC76A6" w:rsidRDefault="00EC76A6" w:rsidP="00EC76A6">
      <w:r>
        <w:t>mrratio beta_outcome se_outcome beta_exposure se_exposure</w:t>
      </w:r>
    </w:p>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r>
        <w:t>********************************************** CD40 ( 3 SNPs, varav 2 cis, 1 i exomet)</w:t>
      </w:r>
    </w:p>
    <w:p w:rsidR="00EC76A6" w:rsidRDefault="00EC76A6" w:rsidP="00EC76A6"/>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use  "/Users/larslind/Lind kopior/Proteomics/Athero meta-analysis/SCALLOP proteininstrument.dta"</w:t>
      </w:r>
    </w:p>
    <w:p w:rsidR="00EC76A6" w:rsidRPr="00A072F5" w:rsidRDefault="00EC76A6" w:rsidP="00EC76A6">
      <w:pPr>
        <w:rPr>
          <w:lang w:val="en-US"/>
        </w:rPr>
      </w:pPr>
      <w:r w:rsidRPr="00A072F5">
        <w:rPr>
          <w:lang w:val="en-US"/>
        </w:rPr>
        <w:t>keep if name=="CD40"</w:t>
      </w:r>
    </w:p>
    <w:p w:rsidR="00EC76A6" w:rsidRPr="00A072F5" w:rsidRDefault="00EC76A6" w:rsidP="00EC76A6">
      <w:pPr>
        <w:rPr>
          <w:lang w:val="en-US"/>
        </w:rPr>
      </w:pPr>
      <w:r w:rsidRPr="00A072F5">
        <w:rPr>
          <w:lang w:val="en-US"/>
        </w:rPr>
        <w:t>drop n</w:t>
      </w:r>
    </w:p>
    <w:p w:rsidR="00EC76A6" w:rsidRPr="00A072F5" w:rsidRDefault="00EC76A6" w:rsidP="00EC76A6">
      <w:pPr>
        <w:rPr>
          <w:lang w:val="en-US"/>
        </w:rPr>
      </w:pPr>
    </w:p>
    <w:p w:rsidR="00EC76A6" w:rsidRPr="00A072F5" w:rsidRDefault="00EC76A6" w:rsidP="00EC76A6">
      <w:pPr>
        <w:rPr>
          <w:lang w:val="en-US"/>
        </w:rPr>
      </w:pPr>
      <w:r w:rsidRPr="00A072F5">
        <w:rPr>
          <w:lang w:val="en-US"/>
        </w:rPr>
        <w:t>*replace rsid="rs1050317" if rsid=="rs9264664" //byter ut mot proxy</w:t>
      </w:r>
    </w:p>
    <w:p w:rsidR="00EC76A6" w:rsidRPr="00A072F5" w:rsidRDefault="00EC76A6" w:rsidP="00EC76A6">
      <w:pPr>
        <w:rPr>
          <w:lang w:val="en-US"/>
        </w:rPr>
      </w:pPr>
      <w:r w:rsidRPr="00A072F5">
        <w:rPr>
          <w:lang w:val="en-US"/>
        </w:rPr>
        <w:t>sort rsid</w:t>
      </w:r>
    </w:p>
    <w:p w:rsidR="00EC76A6" w:rsidRPr="00A072F5" w:rsidRDefault="00EC76A6" w:rsidP="00EC76A6">
      <w:pPr>
        <w:rPr>
          <w:lang w:val="en-US"/>
        </w:rPr>
      </w:pPr>
      <w:r w:rsidRPr="00A072F5">
        <w:rPr>
          <w:lang w:val="en-US"/>
        </w:rPr>
        <w:t>merge rsid using "/Users/larslind/Lind kopior/Proteomics/Athero meta-analysis/GWAS results IMT.dta"</w:t>
      </w:r>
    </w:p>
    <w:p w:rsidR="00EC76A6" w:rsidRDefault="00EC76A6" w:rsidP="00EC76A6">
      <w:r>
        <w:t>tab _merge</w:t>
      </w:r>
    </w:p>
    <w:p w:rsidR="00EC76A6" w:rsidRDefault="00EC76A6" w:rsidP="00EC76A6">
      <w:r>
        <w:t xml:space="preserve">drop if _merge!=3 // (alla 4 kvar) </w:t>
      </w:r>
    </w:p>
    <w:p w:rsidR="00EC76A6" w:rsidRPr="00A072F5" w:rsidRDefault="00EC76A6" w:rsidP="00EC76A6">
      <w:pPr>
        <w:rPr>
          <w:lang w:val="en-US"/>
        </w:rPr>
      </w:pPr>
      <w:r w:rsidRPr="00A072F5">
        <w:rPr>
          <w:lang w:val="en-US"/>
        </w:rPr>
        <w:t>list rsid</w:t>
      </w:r>
    </w:p>
    <w:p w:rsidR="00EC76A6" w:rsidRPr="00A072F5" w:rsidRDefault="00EC76A6" w:rsidP="00EC76A6">
      <w:pPr>
        <w:rPr>
          <w:lang w:val="en-US"/>
        </w:rPr>
      </w:pPr>
    </w:p>
    <w:p w:rsidR="00EC76A6" w:rsidRPr="00A072F5" w:rsidRDefault="00EC76A6" w:rsidP="00EC76A6">
      <w:pPr>
        <w:rPr>
          <w:lang w:val="en-US"/>
        </w:rPr>
      </w:pPr>
      <w:r w:rsidRPr="00A072F5">
        <w:rPr>
          <w:lang w:val="en-US"/>
        </w:rPr>
        <w:t>keep rsid effect_allele_exposure other_allele_exposure eaf_exposure beta_exposure se_exposure possible_cis effect_allele_outcome other_allele_outcome eaf_outcome beta_outcome se_outcome</w:t>
      </w:r>
    </w:p>
    <w:p w:rsidR="00EC76A6" w:rsidRPr="00A072F5" w:rsidRDefault="00EC76A6" w:rsidP="00EC76A6">
      <w:pPr>
        <w:rPr>
          <w:lang w:val="en-US"/>
        </w:rPr>
      </w:pPr>
    </w:p>
    <w:p w:rsidR="00EC76A6" w:rsidRDefault="00EC76A6" w:rsidP="00EC76A6">
      <w:r>
        <w:t>*imt</w:t>
      </w:r>
    </w:p>
    <w:p w:rsidR="00EC76A6" w:rsidRDefault="00EC76A6" w:rsidP="00EC76A6">
      <w:r>
        <w:t>*mregger beta_outcome beta_exposure [aw=1/(se_outcome^2)], gxse(se_exposure) heterogi  //konvergerar ej med 3 SNPs</w:t>
      </w:r>
    </w:p>
    <w:p w:rsidR="00EC76A6" w:rsidRDefault="00EC76A6" w:rsidP="00EC76A6"/>
    <w:p w:rsidR="00EC76A6" w:rsidRDefault="00EC76A6" w:rsidP="00EC76A6">
      <w:r>
        <w:t>mrivests beta_outcome se_outcome beta_exposure se_exposure, generate(ivest ivse) //genererar causal estimates och se, mregger funkar ej med 2 SNPs, behövs 3.</w:t>
      </w:r>
    </w:p>
    <w:p w:rsidR="00EC76A6" w:rsidRPr="00A072F5" w:rsidRDefault="00EC76A6" w:rsidP="00EC76A6">
      <w:pPr>
        <w:rPr>
          <w:lang w:val="en-US"/>
        </w:rPr>
      </w:pPr>
      <w:r w:rsidRPr="00A072F5">
        <w:rPr>
          <w:lang w:val="en-US"/>
        </w:rPr>
        <w:t>metan ivest ivse, fixed nograph</w:t>
      </w:r>
    </w:p>
    <w:p w:rsidR="00EC76A6" w:rsidRPr="00A072F5" w:rsidRDefault="00EC76A6" w:rsidP="00EC76A6">
      <w:pPr>
        <w:rPr>
          <w:lang w:val="en-US"/>
        </w:rPr>
      </w:pPr>
    </w:p>
    <w:p w:rsidR="00EC76A6" w:rsidRPr="00A072F5" w:rsidRDefault="00EC76A6" w:rsidP="00EC76A6">
      <w:pPr>
        <w:rPr>
          <w:lang w:val="en-US"/>
        </w:rPr>
      </w:pPr>
      <w:r w:rsidRPr="00A072F5">
        <w:rPr>
          <w:lang w:val="en-US"/>
        </w:rPr>
        <w:t>keep if rsid=="rs4810485" //rrs4810485</w:t>
      </w:r>
    </w:p>
    <w:p w:rsidR="00EC76A6" w:rsidRPr="00A072F5" w:rsidRDefault="00EC76A6" w:rsidP="00EC76A6">
      <w:pPr>
        <w:rPr>
          <w:lang w:val="en-US"/>
        </w:rPr>
      </w:pPr>
      <w:r w:rsidRPr="00A072F5">
        <w:rPr>
          <w:lang w:val="en-US"/>
        </w:rPr>
        <w:t>mrratio beta_outcome se_outcome beta_exposure se_exposure</w:t>
      </w:r>
    </w:p>
    <w:p w:rsidR="00EC76A6" w:rsidRPr="00A072F5" w:rsidRDefault="00EC76A6" w:rsidP="00EC76A6">
      <w:pPr>
        <w:rPr>
          <w:lang w:val="en-US"/>
        </w:rPr>
      </w:pPr>
    </w:p>
    <w:p w:rsidR="00EC76A6" w:rsidRPr="00A072F5" w:rsidRDefault="00EC76A6" w:rsidP="00EC76A6">
      <w:pPr>
        <w:rPr>
          <w:lang w:val="en-US"/>
        </w:rPr>
      </w:pPr>
      <w:r w:rsidRPr="00A072F5">
        <w:rPr>
          <w:lang w:val="en-US"/>
        </w:rPr>
        <w:t>*plaque</w:t>
      </w: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use  "/Users/larslind/Lind kopior/Proteomics/Athero meta-analysis/SCALLOP proteininstrument.dta"</w:t>
      </w:r>
    </w:p>
    <w:p w:rsidR="00EC76A6" w:rsidRPr="00A072F5" w:rsidRDefault="00EC76A6" w:rsidP="00EC76A6">
      <w:pPr>
        <w:rPr>
          <w:lang w:val="en-US"/>
        </w:rPr>
      </w:pPr>
      <w:r w:rsidRPr="00A072F5">
        <w:rPr>
          <w:lang w:val="en-US"/>
        </w:rPr>
        <w:t>keep if name=="CD40"</w:t>
      </w:r>
    </w:p>
    <w:p w:rsidR="00EC76A6" w:rsidRPr="00A072F5" w:rsidRDefault="00EC76A6" w:rsidP="00EC76A6">
      <w:pPr>
        <w:rPr>
          <w:lang w:val="en-US"/>
        </w:rPr>
      </w:pPr>
      <w:r w:rsidRPr="00A072F5">
        <w:rPr>
          <w:lang w:val="en-US"/>
        </w:rPr>
        <w:t>drop n</w:t>
      </w:r>
    </w:p>
    <w:p w:rsidR="00EC76A6" w:rsidRPr="00A072F5" w:rsidRDefault="00EC76A6" w:rsidP="00EC76A6">
      <w:pPr>
        <w:rPr>
          <w:lang w:val="en-US"/>
        </w:rPr>
      </w:pPr>
    </w:p>
    <w:p w:rsidR="00EC76A6" w:rsidRPr="00A072F5" w:rsidRDefault="00EC76A6" w:rsidP="00EC76A6">
      <w:pPr>
        <w:rPr>
          <w:lang w:val="en-US"/>
        </w:rPr>
      </w:pPr>
      <w:r w:rsidRPr="00A072F5">
        <w:rPr>
          <w:lang w:val="en-US"/>
        </w:rPr>
        <w:t>*replace rsid="rs1050317" if rsid=="rs9264664" //byter ut mot proxy</w:t>
      </w:r>
    </w:p>
    <w:p w:rsidR="00EC76A6" w:rsidRPr="00A072F5" w:rsidRDefault="00EC76A6" w:rsidP="00EC76A6">
      <w:pPr>
        <w:rPr>
          <w:lang w:val="en-US"/>
        </w:rPr>
      </w:pPr>
      <w:r w:rsidRPr="00A072F5">
        <w:rPr>
          <w:lang w:val="en-US"/>
        </w:rPr>
        <w:t>sort rsid</w:t>
      </w:r>
    </w:p>
    <w:p w:rsidR="00EC76A6" w:rsidRPr="00A072F5" w:rsidRDefault="00EC76A6" w:rsidP="00EC76A6">
      <w:pPr>
        <w:rPr>
          <w:lang w:val="en-US"/>
        </w:rPr>
      </w:pPr>
      <w:r w:rsidRPr="00A072F5">
        <w:rPr>
          <w:lang w:val="en-US"/>
        </w:rPr>
        <w:t>merge rsid using "/Users/larslind/Lind kopior/Proteomics/Athero meta-analysis/GWAS results plaque.dta"</w:t>
      </w:r>
    </w:p>
    <w:p w:rsidR="00EC76A6" w:rsidRDefault="00EC76A6" w:rsidP="00EC76A6">
      <w:r>
        <w:t>tab _merge</w:t>
      </w:r>
    </w:p>
    <w:p w:rsidR="00EC76A6" w:rsidRDefault="00EC76A6" w:rsidP="00EC76A6">
      <w:r>
        <w:t xml:space="preserve">drop if _merge!=3 // (alla 4 kvar) </w:t>
      </w:r>
    </w:p>
    <w:p w:rsidR="00EC76A6" w:rsidRPr="00A072F5" w:rsidRDefault="00EC76A6" w:rsidP="00EC76A6">
      <w:pPr>
        <w:rPr>
          <w:lang w:val="en-US"/>
        </w:rPr>
      </w:pPr>
      <w:r w:rsidRPr="00A072F5">
        <w:rPr>
          <w:lang w:val="en-US"/>
        </w:rPr>
        <w:t>list rsid</w:t>
      </w:r>
    </w:p>
    <w:p w:rsidR="00EC76A6" w:rsidRPr="00A072F5" w:rsidRDefault="00EC76A6" w:rsidP="00EC76A6">
      <w:pPr>
        <w:rPr>
          <w:lang w:val="en-US"/>
        </w:rPr>
      </w:pPr>
    </w:p>
    <w:p w:rsidR="00EC76A6" w:rsidRPr="00A072F5" w:rsidRDefault="00EC76A6" w:rsidP="00EC76A6">
      <w:pPr>
        <w:rPr>
          <w:lang w:val="en-US"/>
        </w:rPr>
      </w:pPr>
      <w:r w:rsidRPr="00A072F5">
        <w:rPr>
          <w:lang w:val="en-US"/>
        </w:rPr>
        <w:t>keep rsid effect_allele_exposure other_allele_exposure eaf_exposure beta_exposure se_exposure possible_cis effect_allele_outcome other_allele_outcome eaf_outcome beta_outcome se_outcome</w:t>
      </w:r>
    </w:p>
    <w:p w:rsidR="00EC76A6" w:rsidRPr="00A072F5" w:rsidRDefault="00EC76A6" w:rsidP="00EC76A6">
      <w:pPr>
        <w:rPr>
          <w:lang w:val="en-US"/>
        </w:rPr>
      </w:pPr>
    </w:p>
    <w:p w:rsidR="00EC76A6" w:rsidRPr="00A072F5" w:rsidRDefault="00EC76A6" w:rsidP="00EC76A6">
      <w:pPr>
        <w:rPr>
          <w:lang w:val="en-US"/>
        </w:rPr>
      </w:pPr>
    </w:p>
    <w:p w:rsidR="00EC76A6" w:rsidRDefault="00EC76A6" w:rsidP="00EC76A6">
      <w:r>
        <w:t>*mregger beta_outcome beta_exposure [aw=1/(se_outcome^2)], gxse(se_exposure) heterogi  //konvergerar ej med 3 SNPs</w:t>
      </w:r>
    </w:p>
    <w:p w:rsidR="00EC76A6" w:rsidRDefault="00EC76A6" w:rsidP="00EC76A6"/>
    <w:p w:rsidR="00EC76A6" w:rsidRDefault="00EC76A6" w:rsidP="00EC76A6">
      <w:r>
        <w:t>mrivests beta_outcome se_outcome beta_exposure se_exposure, generate(ivest ivse) //genererar causal estimates och se, mregger funkar ej med 2 SNPs, behövs 3.</w:t>
      </w:r>
    </w:p>
    <w:p w:rsidR="00EC76A6" w:rsidRPr="00A072F5" w:rsidRDefault="00EC76A6" w:rsidP="00EC76A6">
      <w:pPr>
        <w:rPr>
          <w:lang w:val="en-US"/>
        </w:rPr>
      </w:pPr>
      <w:r w:rsidRPr="00A072F5">
        <w:rPr>
          <w:lang w:val="en-US"/>
        </w:rPr>
        <w:t>metan ivest ivse, fixed nograph</w:t>
      </w:r>
    </w:p>
    <w:p w:rsidR="00EC76A6" w:rsidRPr="00A072F5" w:rsidRDefault="00EC76A6" w:rsidP="00EC76A6">
      <w:pPr>
        <w:rPr>
          <w:lang w:val="en-US"/>
        </w:rPr>
      </w:pPr>
    </w:p>
    <w:p w:rsidR="00EC76A6" w:rsidRPr="00A072F5" w:rsidRDefault="00EC76A6" w:rsidP="00EC76A6">
      <w:pPr>
        <w:rPr>
          <w:lang w:val="en-US"/>
        </w:rPr>
      </w:pPr>
      <w:r w:rsidRPr="00A072F5">
        <w:rPr>
          <w:lang w:val="en-US"/>
        </w:rPr>
        <w:t>keep if rsid=="rs4810485" //rrs4810485</w:t>
      </w:r>
    </w:p>
    <w:p w:rsidR="00EC76A6" w:rsidRPr="00A072F5" w:rsidRDefault="00EC76A6" w:rsidP="00EC76A6">
      <w:pPr>
        <w:rPr>
          <w:lang w:val="en-US"/>
        </w:rPr>
      </w:pPr>
      <w:r w:rsidRPr="00A072F5">
        <w:rPr>
          <w:lang w:val="en-US"/>
        </w:rPr>
        <w:t>mrratio beta_outcome se_outcome beta_exposure se_exposure</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 MCP-1 (6 SNP, 1 cis)</w:t>
      </w:r>
    </w:p>
    <w:p w:rsidR="00EC76A6" w:rsidRPr="00A072F5" w:rsidRDefault="00EC76A6" w:rsidP="00EC76A6">
      <w:pPr>
        <w:rPr>
          <w:lang w:val="en-US"/>
        </w:rPr>
      </w:pP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use  "/Users/larslind/Lind kopior/Proteomics/Athero meta-analysis/SCALLOP proteininstrument.dta"</w:t>
      </w:r>
    </w:p>
    <w:p w:rsidR="00EC76A6" w:rsidRPr="00A072F5" w:rsidRDefault="00EC76A6" w:rsidP="00EC76A6">
      <w:pPr>
        <w:rPr>
          <w:lang w:val="en-US"/>
        </w:rPr>
      </w:pPr>
      <w:r w:rsidRPr="00A072F5">
        <w:rPr>
          <w:lang w:val="en-US"/>
        </w:rPr>
        <w:lastRenderedPageBreak/>
        <w:t>keep if name=="MCP-1"</w:t>
      </w:r>
    </w:p>
    <w:p w:rsidR="00EC76A6" w:rsidRPr="00A072F5" w:rsidRDefault="00EC76A6" w:rsidP="00EC76A6">
      <w:pPr>
        <w:rPr>
          <w:lang w:val="en-US"/>
        </w:rPr>
      </w:pPr>
      <w:r w:rsidRPr="00A072F5">
        <w:rPr>
          <w:lang w:val="en-US"/>
        </w:rPr>
        <w:t>drop n</w:t>
      </w:r>
    </w:p>
    <w:p w:rsidR="00EC76A6" w:rsidRPr="00A072F5" w:rsidRDefault="00EC76A6" w:rsidP="00EC76A6">
      <w:pPr>
        <w:rPr>
          <w:lang w:val="en-US"/>
        </w:rPr>
      </w:pPr>
    </w:p>
    <w:p w:rsidR="00EC76A6" w:rsidRPr="00A072F5" w:rsidRDefault="00EC76A6" w:rsidP="00EC76A6">
      <w:pPr>
        <w:rPr>
          <w:lang w:val="en-US"/>
        </w:rPr>
      </w:pPr>
      <w:r w:rsidRPr="00A072F5">
        <w:rPr>
          <w:lang w:val="en-US"/>
        </w:rPr>
        <w:t>*replace rsid="rs1050317" if rsid=="rs9264664" //byter ut mot proxy</w:t>
      </w:r>
    </w:p>
    <w:p w:rsidR="00EC76A6" w:rsidRPr="00A072F5" w:rsidRDefault="00EC76A6" w:rsidP="00EC76A6">
      <w:pPr>
        <w:rPr>
          <w:lang w:val="en-US"/>
        </w:rPr>
      </w:pPr>
      <w:r w:rsidRPr="00A072F5">
        <w:rPr>
          <w:lang w:val="en-US"/>
        </w:rPr>
        <w:t>sort rsid</w:t>
      </w:r>
    </w:p>
    <w:p w:rsidR="00EC76A6" w:rsidRPr="00A072F5" w:rsidRDefault="00EC76A6" w:rsidP="00EC76A6">
      <w:pPr>
        <w:rPr>
          <w:lang w:val="en-US"/>
        </w:rPr>
      </w:pPr>
      <w:r w:rsidRPr="00A072F5">
        <w:rPr>
          <w:lang w:val="en-US"/>
        </w:rPr>
        <w:t>merge rsid using "/Users/larslind/Lind kopior/Proteomics/Athero meta-analysis/GWAS results IMT.dta"</w:t>
      </w:r>
    </w:p>
    <w:p w:rsidR="00EC76A6" w:rsidRDefault="00EC76A6" w:rsidP="00EC76A6">
      <w:r>
        <w:t>tab _merge</w:t>
      </w:r>
    </w:p>
    <w:p w:rsidR="00EC76A6" w:rsidRDefault="00EC76A6" w:rsidP="00EC76A6">
      <w:r>
        <w:t xml:space="preserve">drop if _merge!=3 // (alla 6 kvar) </w:t>
      </w:r>
    </w:p>
    <w:p w:rsidR="00EC76A6" w:rsidRPr="00A072F5" w:rsidRDefault="00EC76A6" w:rsidP="00EC76A6">
      <w:pPr>
        <w:rPr>
          <w:lang w:val="en-US"/>
        </w:rPr>
      </w:pPr>
      <w:r w:rsidRPr="00A072F5">
        <w:rPr>
          <w:lang w:val="en-US"/>
        </w:rPr>
        <w:t>list rsid</w:t>
      </w: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  </w:t>
      </w:r>
    </w:p>
    <w:p w:rsidR="00EC76A6" w:rsidRPr="00A072F5" w:rsidRDefault="00EC76A6" w:rsidP="00EC76A6">
      <w:pPr>
        <w:rPr>
          <w:lang w:val="en-US"/>
        </w:rPr>
      </w:pPr>
      <w:r w:rsidRPr="00A072F5">
        <w:rPr>
          <w:lang w:val="en-US"/>
        </w:rPr>
        <w:t>keep rsid effect_allele_exposure other_allele_exposure eaf_exposure beta_exposure se_exposure possible_cis effect_allele_outcome other_allele_outcome eaf_outcome beta_outcome se_outcome</w:t>
      </w:r>
    </w:p>
    <w:p w:rsidR="00EC76A6" w:rsidRPr="00A072F5" w:rsidRDefault="00EC76A6" w:rsidP="00EC76A6">
      <w:pPr>
        <w:rPr>
          <w:lang w:val="en-US"/>
        </w:rPr>
      </w:pPr>
    </w:p>
    <w:p w:rsidR="00EC76A6" w:rsidRPr="00A072F5" w:rsidRDefault="00EC76A6" w:rsidP="00EC76A6">
      <w:pPr>
        <w:rPr>
          <w:lang w:val="en-US"/>
        </w:rPr>
      </w:pPr>
      <w:r w:rsidRPr="00A072F5">
        <w:rPr>
          <w:lang w:val="en-US"/>
        </w:rPr>
        <w:t>*imt</w:t>
      </w:r>
    </w:p>
    <w:p w:rsidR="00EC76A6" w:rsidRPr="00A072F5" w:rsidRDefault="00EC76A6" w:rsidP="00EC76A6">
      <w:pPr>
        <w:rPr>
          <w:lang w:val="en-US"/>
        </w:rPr>
      </w:pPr>
      <w:r w:rsidRPr="00A072F5">
        <w:rPr>
          <w:lang w:val="en-US"/>
        </w:rPr>
        <w:t>cd "//Users/larslind/Lind kopior/Proteomics/Athero meta-analysis/"</w:t>
      </w:r>
    </w:p>
    <w:p w:rsidR="00EC76A6" w:rsidRPr="00A072F5" w:rsidRDefault="00EC76A6" w:rsidP="00EC76A6">
      <w:pPr>
        <w:rPr>
          <w:lang w:val="en-US"/>
        </w:rPr>
      </w:pPr>
    </w:p>
    <w:p w:rsidR="00EC76A6" w:rsidRPr="00A072F5" w:rsidRDefault="00EC76A6" w:rsidP="00EC76A6">
      <w:pPr>
        <w:rPr>
          <w:lang w:val="en-US"/>
        </w:rPr>
      </w:pPr>
      <w:r w:rsidRPr="00A072F5">
        <w:rPr>
          <w:lang w:val="en-US"/>
        </w:rPr>
        <w:t>file open table2 using "Regression MR results MCP1 vs IMT.txt", replace write</w:t>
      </w:r>
    </w:p>
    <w:p w:rsidR="00EC76A6" w:rsidRPr="00A072F5" w:rsidRDefault="00EC76A6" w:rsidP="00EC76A6">
      <w:pPr>
        <w:rPr>
          <w:lang w:val="en-US"/>
        </w:rPr>
      </w:pPr>
      <w:r w:rsidRPr="00A072F5">
        <w:rPr>
          <w:lang w:val="en-US"/>
        </w:rPr>
        <w:t>file write table2 "Test" _tab  "Beta" _tab "CIlow"  _tab "CIhigh" _tab "P-value"   _n</w:t>
      </w:r>
    </w:p>
    <w:p w:rsidR="00EC76A6" w:rsidRPr="00A072F5" w:rsidRDefault="00EC76A6" w:rsidP="00EC76A6">
      <w:pPr>
        <w:rPr>
          <w:lang w:val="en-US"/>
        </w:rPr>
      </w:pPr>
    </w:p>
    <w:p w:rsidR="00EC76A6" w:rsidRDefault="00EC76A6" w:rsidP="00EC76A6">
      <w:r>
        <w:t>mregger beta_outcome beta_exposure [aw=1/(se_outcome^2)], gxse(se_exposure) heterogi  //MR Egger med Q</w:t>
      </w:r>
    </w:p>
    <w:p w:rsidR="00EC76A6" w:rsidRPr="00A072F5" w:rsidRDefault="00EC76A6" w:rsidP="00EC76A6">
      <w:pPr>
        <w:rPr>
          <w:lang w:val="en-US"/>
        </w:rPr>
      </w:pPr>
      <w:r w:rsidRPr="00A072F5">
        <w:rPr>
          <w:lang w:val="en-US"/>
        </w:rPr>
        <w:t>file write table2 "MR Egger" _tab (round(_b[slope]),0.0001) _tab (round(_b[slope]-1.96*_se[slope]),0.0001) _tab  (round(_b[slope]+1.96*_se[slope]),0.0001)  _tab (round(2*(1-normal(abs(_b[slope]/_se[slope]))),0.0000000000001)) _n</w:t>
      </w:r>
    </w:p>
    <w:p w:rsidR="00EC76A6" w:rsidRPr="00A072F5" w:rsidRDefault="00EC76A6" w:rsidP="00EC76A6">
      <w:pPr>
        <w:rPr>
          <w:lang w:val="en-US"/>
        </w:rPr>
      </w:pPr>
    </w:p>
    <w:p w:rsidR="00EC76A6" w:rsidRPr="00A072F5" w:rsidRDefault="00EC76A6" w:rsidP="00EC76A6">
      <w:pPr>
        <w:rPr>
          <w:lang w:val="en-US"/>
        </w:rPr>
      </w:pPr>
      <w:r w:rsidRPr="00A072F5">
        <w:rPr>
          <w:lang w:val="en-US"/>
        </w:rPr>
        <w:t>mregger beta_outcome beta_exposure [aw=1/(se_outcome^2)], ivw fe  //IVW</w:t>
      </w:r>
    </w:p>
    <w:p w:rsidR="00EC76A6" w:rsidRPr="00A072F5" w:rsidRDefault="00EC76A6" w:rsidP="00EC76A6">
      <w:pPr>
        <w:rPr>
          <w:lang w:val="en-US"/>
        </w:rPr>
      </w:pPr>
      <w:r w:rsidRPr="00A072F5">
        <w:rPr>
          <w:lang w:val="en-US"/>
        </w:rPr>
        <w:lastRenderedPageBreak/>
        <w:t>file write table2 "IVW" _tab (round(_b[beta_exposure]),0.0001) _tab (round(_b[beta_exposure]-1.96*_se[beta_exposure]),0.0001) _tab  (round(_b[beta_exposure]+1.96*_se[beta_exposure]),0.001)  _tab (round(2*(1-normal(abs(_b[beta_exposure]/_se[beta_exposure]))),0.0000000000001)) _n</w:t>
      </w:r>
    </w:p>
    <w:p w:rsidR="00EC76A6" w:rsidRPr="00A072F5" w:rsidRDefault="00EC76A6" w:rsidP="00EC76A6">
      <w:pPr>
        <w:rPr>
          <w:lang w:val="en-US"/>
        </w:rPr>
      </w:pPr>
    </w:p>
    <w:p w:rsidR="00EC76A6" w:rsidRPr="00A072F5" w:rsidRDefault="00EC76A6" w:rsidP="00EC76A6">
      <w:pPr>
        <w:rPr>
          <w:lang w:val="en-US"/>
        </w:rPr>
      </w:pPr>
      <w:r w:rsidRPr="00A072F5">
        <w:rPr>
          <w:lang w:val="en-US"/>
        </w:rPr>
        <w:t>mrmedian beta_outcome se_outcome beta_exposure se_exposure, weighted // Weighted median</w:t>
      </w:r>
    </w:p>
    <w:p w:rsidR="00EC76A6" w:rsidRPr="00A072F5" w:rsidRDefault="00EC76A6" w:rsidP="00EC76A6">
      <w:pPr>
        <w:rPr>
          <w:lang w:val="en-US"/>
        </w:rPr>
      </w:pPr>
      <w:r w:rsidRPr="00A072F5">
        <w:rPr>
          <w:lang w:val="en-US"/>
        </w:rPr>
        <w:t xml:space="preserve">file write table2 "Weighted median" _tab (round(_b[beta]),0.0001) _tab (round(_b[beta]-1.96*_se[beta]),0.0001) _tab  (round(_b[beta]+1.96*_se[beta]),0.001)  _tab (round(2*(1-normal(abs(_b[beta]/_se[beta]))),0.0000000000001)) _n </w:t>
      </w:r>
    </w:p>
    <w:p w:rsidR="00EC76A6" w:rsidRPr="00A072F5" w:rsidRDefault="00EC76A6" w:rsidP="00EC76A6">
      <w:pPr>
        <w:rPr>
          <w:lang w:val="en-US"/>
        </w:rPr>
      </w:pPr>
    </w:p>
    <w:p w:rsidR="00EC76A6" w:rsidRPr="00A072F5" w:rsidRDefault="00EC76A6" w:rsidP="00EC76A6">
      <w:pPr>
        <w:rPr>
          <w:lang w:val="en-US"/>
        </w:rPr>
      </w:pPr>
      <w:r w:rsidRPr="00A072F5">
        <w:rPr>
          <w:lang w:val="en-US"/>
        </w:rPr>
        <w:t>file write table2 "Heterogeneity" _n</w:t>
      </w:r>
    </w:p>
    <w:p w:rsidR="00EC76A6" w:rsidRPr="00A072F5" w:rsidRDefault="00EC76A6" w:rsidP="00EC76A6">
      <w:pPr>
        <w:rPr>
          <w:lang w:val="en-US"/>
        </w:rPr>
      </w:pPr>
    </w:p>
    <w:p w:rsidR="00EC76A6" w:rsidRPr="00A072F5" w:rsidRDefault="00EC76A6" w:rsidP="00EC76A6">
      <w:pPr>
        <w:rPr>
          <w:lang w:val="en-US"/>
        </w:rPr>
      </w:pPr>
      <w:r w:rsidRPr="00A072F5">
        <w:rPr>
          <w:lang w:val="en-US"/>
        </w:rPr>
        <w:t>mregger beta_outcome beta_exposure [aw=1/(se_outcome^2)], gxse(se_exposure) heterogi  //MR Egger med Q</w:t>
      </w:r>
    </w:p>
    <w:p w:rsidR="00EC76A6" w:rsidRPr="00A072F5" w:rsidRDefault="00EC76A6" w:rsidP="00EC76A6">
      <w:pPr>
        <w:rPr>
          <w:lang w:val="en-US"/>
        </w:rPr>
      </w:pPr>
      <w:r w:rsidRPr="00A072F5">
        <w:rPr>
          <w:lang w:val="en-US"/>
        </w:rPr>
        <w:t>file write table2 "Pleiotropy" _tab (round(_b[_cons]),0.0001) _tab (round(_b[_cons]-1.96*_se[_cons]),0.0001) _tab  (round(_b[_cons]+1.96*_se[_cons]),0.001)  _tab (round(2*(1-normal(abs(_b[_cons]/_se[_cons]))),0.0000000000001)) _n</w:t>
      </w:r>
    </w:p>
    <w:p w:rsidR="00EC76A6" w:rsidRPr="00A072F5" w:rsidRDefault="00EC76A6" w:rsidP="00EC76A6">
      <w:pPr>
        <w:rPr>
          <w:lang w:val="en-US"/>
        </w:rPr>
      </w:pPr>
    </w:p>
    <w:p w:rsidR="00EC76A6" w:rsidRPr="00A072F5" w:rsidRDefault="00EC76A6" w:rsidP="00EC76A6">
      <w:pPr>
        <w:rPr>
          <w:lang w:val="en-US"/>
        </w:rPr>
      </w:pPr>
      <w:r w:rsidRPr="00A072F5">
        <w:rPr>
          <w:lang w:val="en-US"/>
        </w:rPr>
        <w:t>file close table2</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mrivests beta_outcome se_outcome beta_exposure se_exposure, generate(ivest ivse) //genererar causal estimates och se, mregger funkar ej med 2 SNPs, behövs 3.</w:t>
      </w:r>
    </w:p>
    <w:p w:rsidR="00EC76A6" w:rsidRPr="00A072F5" w:rsidRDefault="00EC76A6" w:rsidP="00EC76A6">
      <w:pPr>
        <w:rPr>
          <w:lang w:val="en-US"/>
        </w:rPr>
      </w:pPr>
      <w:r w:rsidRPr="00A072F5">
        <w:rPr>
          <w:lang w:val="en-US"/>
        </w:rPr>
        <w:t>metan ivest ivse, fixed nograph</w:t>
      </w:r>
    </w:p>
    <w:p w:rsidR="00EC76A6" w:rsidRPr="00A072F5" w:rsidRDefault="00EC76A6" w:rsidP="00EC76A6">
      <w:pPr>
        <w:rPr>
          <w:lang w:val="en-US"/>
        </w:rPr>
      </w:pPr>
    </w:p>
    <w:p w:rsidR="00EC76A6" w:rsidRPr="00A072F5" w:rsidRDefault="00EC76A6" w:rsidP="00EC76A6">
      <w:pPr>
        <w:rPr>
          <w:lang w:val="en-US"/>
        </w:rPr>
      </w:pPr>
      <w:r w:rsidRPr="00A072F5">
        <w:rPr>
          <w:lang w:val="en-US"/>
        </w:rPr>
        <w:t>keep if possible_cis=="Y" //rrs72981675</w:t>
      </w:r>
    </w:p>
    <w:p w:rsidR="00EC76A6" w:rsidRPr="00A072F5" w:rsidRDefault="00EC76A6" w:rsidP="00EC76A6">
      <w:pPr>
        <w:rPr>
          <w:lang w:val="en-US"/>
        </w:rPr>
      </w:pPr>
      <w:r w:rsidRPr="00A072F5">
        <w:rPr>
          <w:lang w:val="en-US"/>
        </w:rPr>
        <w:t>mrratio beta_outcome se_outcome beta_exposure se_exposure</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plaque</w:t>
      </w:r>
    </w:p>
    <w:p w:rsidR="00EC76A6" w:rsidRPr="00A072F5" w:rsidRDefault="00EC76A6" w:rsidP="00EC76A6">
      <w:pPr>
        <w:rPr>
          <w:lang w:val="en-US"/>
        </w:rPr>
      </w:pP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use  "/Users/larslind/Lind kopior/Proteomics/Athero meta-analysis/SCALLOP proteininstrument.dta"</w:t>
      </w:r>
    </w:p>
    <w:p w:rsidR="00EC76A6" w:rsidRPr="00A072F5" w:rsidRDefault="00EC76A6" w:rsidP="00EC76A6">
      <w:pPr>
        <w:rPr>
          <w:lang w:val="en-US"/>
        </w:rPr>
      </w:pPr>
      <w:r w:rsidRPr="00A072F5">
        <w:rPr>
          <w:lang w:val="en-US"/>
        </w:rPr>
        <w:t>keep if name=="MCP-1"</w:t>
      </w:r>
    </w:p>
    <w:p w:rsidR="00EC76A6" w:rsidRPr="00A072F5" w:rsidRDefault="00EC76A6" w:rsidP="00EC76A6">
      <w:pPr>
        <w:rPr>
          <w:lang w:val="en-US"/>
        </w:rPr>
      </w:pPr>
      <w:r w:rsidRPr="00A072F5">
        <w:rPr>
          <w:lang w:val="en-US"/>
        </w:rPr>
        <w:t>drop n</w:t>
      </w:r>
    </w:p>
    <w:p w:rsidR="00EC76A6" w:rsidRPr="00A072F5" w:rsidRDefault="00EC76A6" w:rsidP="00EC76A6">
      <w:pPr>
        <w:rPr>
          <w:lang w:val="en-US"/>
        </w:rPr>
      </w:pPr>
    </w:p>
    <w:p w:rsidR="00EC76A6" w:rsidRPr="00A072F5" w:rsidRDefault="00EC76A6" w:rsidP="00EC76A6">
      <w:pPr>
        <w:rPr>
          <w:lang w:val="en-US"/>
        </w:rPr>
      </w:pPr>
      <w:r w:rsidRPr="00A072F5">
        <w:rPr>
          <w:lang w:val="en-US"/>
        </w:rPr>
        <w:t>*replace rsid="rs1050317" if rsid=="rs9264664" //byter ut mot proxy</w:t>
      </w:r>
    </w:p>
    <w:p w:rsidR="00EC76A6" w:rsidRPr="00A072F5" w:rsidRDefault="00EC76A6" w:rsidP="00EC76A6">
      <w:pPr>
        <w:rPr>
          <w:lang w:val="en-US"/>
        </w:rPr>
      </w:pPr>
      <w:r w:rsidRPr="00A072F5">
        <w:rPr>
          <w:lang w:val="en-US"/>
        </w:rPr>
        <w:t>sort rsid</w:t>
      </w:r>
    </w:p>
    <w:p w:rsidR="00EC76A6" w:rsidRPr="00A072F5" w:rsidRDefault="00EC76A6" w:rsidP="00EC76A6">
      <w:pPr>
        <w:rPr>
          <w:lang w:val="en-US"/>
        </w:rPr>
      </w:pPr>
      <w:r w:rsidRPr="00A072F5">
        <w:rPr>
          <w:lang w:val="en-US"/>
        </w:rPr>
        <w:t>merge rsid using "/Users/larslind/Lind kopior/Proteomics/Athero meta-analysis/GWAS results plaque.dta"</w:t>
      </w:r>
    </w:p>
    <w:p w:rsidR="00EC76A6" w:rsidRDefault="00EC76A6" w:rsidP="00EC76A6">
      <w:r>
        <w:t>tab _merge</w:t>
      </w:r>
    </w:p>
    <w:p w:rsidR="00EC76A6" w:rsidRDefault="00EC76A6" w:rsidP="00EC76A6">
      <w:r>
        <w:t xml:space="preserve">drop if _merge!=3 // (alla 4 kvar) </w:t>
      </w:r>
    </w:p>
    <w:p w:rsidR="00EC76A6" w:rsidRPr="00A072F5" w:rsidRDefault="00EC76A6" w:rsidP="00EC76A6">
      <w:pPr>
        <w:rPr>
          <w:lang w:val="en-US"/>
        </w:rPr>
      </w:pPr>
      <w:r w:rsidRPr="00A072F5">
        <w:rPr>
          <w:lang w:val="en-US"/>
        </w:rPr>
        <w:t>list rsid</w:t>
      </w:r>
    </w:p>
    <w:p w:rsidR="00EC76A6" w:rsidRPr="00A072F5" w:rsidRDefault="00EC76A6" w:rsidP="00EC76A6">
      <w:pPr>
        <w:rPr>
          <w:lang w:val="en-US"/>
        </w:rPr>
      </w:pPr>
    </w:p>
    <w:p w:rsidR="00EC76A6" w:rsidRPr="00A072F5" w:rsidRDefault="00EC76A6" w:rsidP="00EC76A6">
      <w:pPr>
        <w:rPr>
          <w:lang w:val="en-US"/>
        </w:rPr>
      </w:pPr>
      <w:r w:rsidRPr="00A072F5">
        <w:rPr>
          <w:lang w:val="en-US"/>
        </w:rPr>
        <w:t xml:space="preserve">  </w:t>
      </w:r>
    </w:p>
    <w:p w:rsidR="00EC76A6" w:rsidRPr="00A072F5" w:rsidRDefault="00EC76A6" w:rsidP="00EC76A6">
      <w:pPr>
        <w:rPr>
          <w:lang w:val="en-US"/>
        </w:rPr>
      </w:pPr>
      <w:r w:rsidRPr="00A072F5">
        <w:rPr>
          <w:lang w:val="en-US"/>
        </w:rPr>
        <w:t>keep rsid effect_allele_exposure other_allele_exposure eaf_exposure beta_exposure se_exposure possible_cis effect_allele_outcome other_allele_outcome eaf_outcome beta_outcome se_outcome</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cd "//Users/larslind/Lind kopior/Proteomics/Athero meta-analysis/"</w:t>
      </w:r>
    </w:p>
    <w:p w:rsidR="00EC76A6" w:rsidRPr="00A072F5" w:rsidRDefault="00EC76A6" w:rsidP="00EC76A6">
      <w:pPr>
        <w:rPr>
          <w:lang w:val="en-US"/>
        </w:rPr>
      </w:pPr>
    </w:p>
    <w:p w:rsidR="00EC76A6" w:rsidRPr="00A072F5" w:rsidRDefault="00EC76A6" w:rsidP="00EC76A6">
      <w:pPr>
        <w:rPr>
          <w:lang w:val="en-US"/>
        </w:rPr>
      </w:pPr>
      <w:r w:rsidRPr="00A072F5">
        <w:rPr>
          <w:lang w:val="en-US"/>
        </w:rPr>
        <w:t>file open table2 using "Regression MR results MCP1 vs plaque.txt", replace write</w:t>
      </w:r>
    </w:p>
    <w:p w:rsidR="00EC76A6" w:rsidRPr="00A072F5" w:rsidRDefault="00EC76A6" w:rsidP="00EC76A6">
      <w:pPr>
        <w:rPr>
          <w:lang w:val="en-US"/>
        </w:rPr>
      </w:pPr>
      <w:r w:rsidRPr="00A072F5">
        <w:rPr>
          <w:lang w:val="en-US"/>
        </w:rPr>
        <w:t>file write table2 "Test" _tab  "Beta" _tab "CIlow"  _tab "CIhigh" _tab "P-value"   _n</w:t>
      </w:r>
    </w:p>
    <w:p w:rsidR="00EC76A6" w:rsidRPr="00A072F5" w:rsidRDefault="00EC76A6" w:rsidP="00EC76A6">
      <w:pPr>
        <w:rPr>
          <w:lang w:val="en-US"/>
        </w:rPr>
      </w:pPr>
    </w:p>
    <w:p w:rsidR="00EC76A6" w:rsidRDefault="00EC76A6" w:rsidP="00EC76A6">
      <w:r>
        <w:t>mregger beta_outcome beta_exposure [aw=1/(se_outcome^2)], gxse(se_exposure) heterogi  //MR Egger med Q</w:t>
      </w:r>
    </w:p>
    <w:p w:rsidR="00EC76A6" w:rsidRPr="00A072F5" w:rsidRDefault="00EC76A6" w:rsidP="00EC76A6">
      <w:pPr>
        <w:rPr>
          <w:lang w:val="en-US"/>
        </w:rPr>
      </w:pPr>
      <w:r w:rsidRPr="00A072F5">
        <w:rPr>
          <w:lang w:val="en-US"/>
        </w:rPr>
        <w:lastRenderedPageBreak/>
        <w:t>file write table2 "MR Egger" _tab (round(_b[slope]),0.0001) _tab (round(_b[slope]-1.96*_se[slope]),0.0001) _tab  (round(_b[slope]+1.96*_se[slope]),0.0001)  _tab (round(2*(1-normal(abs(_b[slope]/_se[slope]))),0.0000000000001)) _n</w:t>
      </w:r>
    </w:p>
    <w:p w:rsidR="00EC76A6" w:rsidRPr="00A072F5" w:rsidRDefault="00EC76A6" w:rsidP="00EC76A6">
      <w:pPr>
        <w:rPr>
          <w:lang w:val="en-US"/>
        </w:rPr>
      </w:pPr>
    </w:p>
    <w:p w:rsidR="00EC76A6" w:rsidRPr="00A072F5" w:rsidRDefault="00EC76A6" w:rsidP="00EC76A6">
      <w:pPr>
        <w:rPr>
          <w:lang w:val="en-US"/>
        </w:rPr>
      </w:pPr>
      <w:r w:rsidRPr="00A072F5">
        <w:rPr>
          <w:lang w:val="en-US"/>
        </w:rPr>
        <w:t>mregger beta_outcome beta_exposure [aw=1/(se_outcome^2)], ivw fe  //IVW</w:t>
      </w:r>
    </w:p>
    <w:p w:rsidR="00EC76A6" w:rsidRPr="00A072F5" w:rsidRDefault="00EC76A6" w:rsidP="00EC76A6">
      <w:pPr>
        <w:rPr>
          <w:lang w:val="en-US"/>
        </w:rPr>
      </w:pPr>
      <w:r w:rsidRPr="00A072F5">
        <w:rPr>
          <w:lang w:val="en-US"/>
        </w:rPr>
        <w:t>file write table2 "IVW" _tab (round(_b[beta_exposure]),0.0001) _tab (round(_b[beta_exposure]-1.96*_se[beta_exposure]),0.0001) _tab  (round(_b[beta_exposure]+1.96*_se[beta_exposure]),0.001)  _tab (round(2*(1-normal(abs(_b[beta_exposure]/_se[beta_exposure]))),0.0000000000001)) _n</w:t>
      </w:r>
    </w:p>
    <w:p w:rsidR="00EC76A6" w:rsidRPr="00A072F5" w:rsidRDefault="00EC76A6" w:rsidP="00EC76A6">
      <w:pPr>
        <w:rPr>
          <w:lang w:val="en-US"/>
        </w:rPr>
      </w:pPr>
    </w:p>
    <w:p w:rsidR="00EC76A6" w:rsidRPr="00A072F5" w:rsidRDefault="00EC76A6" w:rsidP="00EC76A6">
      <w:pPr>
        <w:rPr>
          <w:lang w:val="en-US"/>
        </w:rPr>
      </w:pPr>
      <w:r w:rsidRPr="00A072F5">
        <w:rPr>
          <w:lang w:val="en-US"/>
        </w:rPr>
        <w:t>mrmedian beta_outcome se_outcome beta_exposure se_exposure, weighted // Weighted median</w:t>
      </w:r>
    </w:p>
    <w:p w:rsidR="00EC76A6" w:rsidRPr="00A072F5" w:rsidRDefault="00EC76A6" w:rsidP="00EC76A6">
      <w:pPr>
        <w:rPr>
          <w:lang w:val="en-US"/>
        </w:rPr>
      </w:pPr>
      <w:r w:rsidRPr="00A072F5">
        <w:rPr>
          <w:lang w:val="en-US"/>
        </w:rPr>
        <w:t xml:space="preserve">file write table2 "Weighted median" _tab (round(_b[beta]),0.0001) _tab (round(_b[beta]-1.96*_se[beta]),0.0001) _tab  (round(_b[beta]+1.96*_se[beta]),0.001)  _tab (round(2*(1-normal(abs(_b[beta]/_se[beta]))),0.0000000000001)) _n </w:t>
      </w:r>
    </w:p>
    <w:p w:rsidR="00EC76A6" w:rsidRPr="00A072F5" w:rsidRDefault="00EC76A6" w:rsidP="00EC76A6">
      <w:pPr>
        <w:rPr>
          <w:lang w:val="en-US"/>
        </w:rPr>
      </w:pPr>
    </w:p>
    <w:p w:rsidR="00EC76A6" w:rsidRPr="00A072F5" w:rsidRDefault="00EC76A6" w:rsidP="00EC76A6">
      <w:pPr>
        <w:rPr>
          <w:lang w:val="en-US"/>
        </w:rPr>
      </w:pPr>
      <w:r w:rsidRPr="00A072F5">
        <w:rPr>
          <w:lang w:val="en-US"/>
        </w:rPr>
        <w:t>file write table2 "Heterogeneity" _n</w:t>
      </w:r>
    </w:p>
    <w:p w:rsidR="00EC76A6" w:rsidRPr="00A072F5" w:rsidRDefault="00EC76A6" w:rsidP="00EC76A6">
      <w:pPr>
        <w:rPr>
          <w:lang w:val="en-US"/>
        </w:rPr>
      </w:pPr>
    </w:p>
    <w:p w:rsidR="00EC76A6" w:rsidRPr="00A072F5" w:rsidRDefault="00EC76A6" w:rsidP="00EC76A6">
      <w:pPr>
        <w:rPr>
          <w:lang w:val="en-US"/>
        </w:rPr>
      </w:pPr>
      <w:r w:rsidRPr="00A072F5">
        <w:rPr>
          <w:lang w:val="en-US"/>
        </w:rPr>
        <w:t>mregger beta_outcome beta_exposure [aw=1/(se_outcome^2)], gxse(se_exposure) heterogi  //MR Egger med Q</w:t>
      </w:r>
    </w:p>
    <w:p w:rsidR="00EC76A6" w:rsidRPr="00A072F5" w:rsidRDefault="00EC76A6" w:rsidP="00EC76A6">
      <w:pPr>
        <w:rPr>
          <w:lang w:val="en-US"/>
        </w:rPr>
      </w:pPr>
      <w:r w:rsidRPr="00A072F5">
        <w:rPr>
          <w:lang w:val="en-US"/>
        </w:rPr>
        <w:t>file write table2 "Pleiotropy" _tab (round(_b[_cons]),0.0001) _tab (round(_b[_cons]-1.96*_se[_cons]),0.0001) _tab  (round(_b[_cons]+1.96*_se[_cons]),0.001)  _tab (round(2*(1-normal(abs(_b[_cons]/_se[_cons]))),0.0000000000001)) _n</w:t>
      </w:r>
    </w:p>
    <w:p w:rsidR="00EC76A6" w:rsidRPr="00A072F5" w:rsidRDefault="00EC76A6" w:rsidP="00EC76A6">
      <w:pPr>
        <w:rPr>
          <w:lang w:val="en-US"/>
        </w:rPr>
      </w:pPr>
    </w:p>
    <w:p w:rsidR="00EC76A6" w:rsidRPr="00A072F5" w:rsidRDefault="00EC76A6" w:rsidP="00EC76A6">
      <w:pPr>
        <w:rPr>
          <w:lang w:val="en-US"/>
        </w:rPr>
      </w:pPr>
      <w:r w:rsidRPr="00A072F5">
        <w:rPr>
          <w:lang w:val="en-US"/>
        </w:rPr>
        <w:t>file close table2</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mrivests beta_outcome se_outcome beta_exposure se_exposure, generate(ivest ivse) //genererar causal estimates och se, mregger funkar ej med 2 SNPs, behövs 3.</w:t>
      </w:r>
    </w:p>
    <w:p w:rsidR="00EC76A6" w:rsidRPr="00A072F5" w:rsidRDefault="00EC76A6" w:rsidP="00EC76A6">
      <w:pPr>
        <w:rPr>
          <w:lang w:val="en-US"/>
        </w:rPr>
      </w:pPr>
      <w:r w:rsidRPr="00A072F5">
        <w:rPr>
          <w:lang w:val="en-US"/>
        </w:rPr>
        <w:lastRenderedPageBreak/>
        <w:t>keep if possible_cis=="Y" //rs148339496</w:t>
      </w:r>
    </w:p>
    <w:p w:rsidR="00EC76A6" w:rsidRPr="00A072F5" w:rsidRDefault="00EC76A6" w:rsidP="00EC76A6">
      <w:pPr>
        <w:rPr>
          <w:lang w:val="en-US"/>
        </w:rPr>
      </w:pPr>
      <w:r w:rsidRPr="00A072F5">
        <w:rPr>
          <w:lang w:val="en-US"/>
        </w:rPr>
        <w:t>mrratio beta_outcome se_outcome beta_exposure se_exposure</w:t>
      </w:r>
    </w:p>
    <w:p w:rsidR="00EC76A6" w:rsidRPr="00A072F5" w:rsidRDefault="00EC76A6" w:rsidP="00EC76A6">
      <w:pPr>
        <w:rPr>
          <w:lang w:val="en-US"/>
        </w:rPr>
      </w:pPr>
    </w:p>
    <w:p w:rsidR="00EC76A6" w:rsidRPr="00A072F5" w:rsidRDefault="00EC76A6" w:rsidP="00EC76A6">
      <w:pPr>
        <w:rPr>
          <w:lang w:val="en-US"/>
        </w:rPr>
      </w:pPr>
      <w:r w:rsidRPr="00A072F5">
        <w:rPr>
          <w:lang w:val="en-US"/>
        </w:rPr>
        <w:t>******************************************* ECP (2 st varav 1 cis)</w:t>
      </w:r>
    </w:p>
    <w:p w:rsidR="00EC76A6" w:rsidRPr="00A072F5" w:rsidRDefault="00EC76A6" w:rsidP="00EC76A6">
      <w:pPr>
        <w:rPr>
          <w:lang w:val="en-US"/>
        </w:rPr>
      </w:pP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use  "/Users/larslind/Lind kopior/Proteomics/Athero meta-analysis/SCALLOP proteininstrument.dta"</w:t>
      </w:r>
    </w:p>
    <w:p w:rsidR="00EC76A6" w:rsidRPr="00A072F5" w:rsidRDefault="00EC76A6" w:rsidP="00EC76A6">
      <w:pPr>
        <w:rPr>
          <w:lang w:val="en-US"/>
        </w:rPr>
      </w:pPr>
      <w:r w:rsidRPr="00A072F5">
        <w:rPr>
          <w:lang w:val="en-US"/>
        </w:rPr>
        <w:t>keep if name=="ECP"</w:t>
      </w:r>
    </w:p>
    <w:p w:rsidR="00EC76A6" w:rsidRPr="00A072F5" w:rsidRDefault="00EC76A6" w:rsidP="00EC76A6">
      <w:pPr>
        <w:rPr>
          <w:lang w:val="en-US"/>
        </w:rPr>
      </w:pPr>
      <w:r w:rsidRPr="00A072F5">
        <w:rPr>
          <w:lang w:val="en-US"/>
        </w:rPr>
        <w:t>drop n</w:t>
      </w:r>
    </w:p>
    <w:p w:rsidR="00EC76A6" w:rsidRPr="00A072F5" w:rsidRDefault="00EC76A6" w:rsidP="00EC76A6">
      <w:pPr>
        <w:rPr>
          <w:lang w:val="en-US"/>
        </w:rPr>
      </w:pPr>
    </w:p>
    <w:p w:rsidR="00EC76A6" w:rsidRPr="00A072F5" w:rsidRDefault="00EC76A6" w:rsidP="00EC76A6">
      <w:pPr>
        <w:rPr>
          <w:lang w:val="en-US"/>
        </w:rPr>
      </w:pPr>
      <w:r w:rsidRPr="00A072F5">
        <w:rPr>
          <w:lang w:val="en-US"/>
        </w:rPr>
        <w:t>*replace rsid="rs1050317" if rsid=="rs9264664" //byter ut mot proxy</w:t>
      </w:r>
    </w:p>
    <w:p w:rsidR="00EC76A6" w:rsidRPr="00A072F5" w:rsidRDefault="00EC76A6" w:rsidP="00EC76A6">
      <w:pPr>
        <w:rPr>
          <w:lang w:val="en-US"/>
        </w:rPr>
      </w:pPr>
      <w:r w:rsidRPr="00A072F5">
        <w:rPr>
          <w:lang w:val="en-US"/>
        </w:rPr>
        <w:t>sort rsid</w:t>
      </w:r>
    </w:p>
    <w:p w:rsidR="00EC76A6" w:rsidRPr="00A072F5" w:rsidRDefault="00EC76A6" w:rsidP="00EC76A6">
      <w:pPr>
        <w:rPr>
          <w:lang w:val="en-US"/>
        </w:rPr>
      </w:pPr>
      <w:r w:rsidRPr="00A072F5">
        <w:rPr>
          <w:lang w:val="en-US"/>
        </w:rPr>
        <w:t>merge rsid using "/Users/larslind/Lind kopior/Proteomics/Athero meta-analysis/GWAS results IMT.dta"</w:t>
      </w:r>
    </w:p>
    <w:p w:rsidR="00EC76A6" w:rsidRDefault="00EC76A6" w:rsidP="00EC76A6">
      <w:r>
        <w:t>tab _merge</w:t>
      </w:r>
    </w:p>
    <w:p w:rsidR="00EC76A6" w:rsidRDefault="00EC76A6" w:rsidP="00EC76A6">
      <w:r>
        <w:t xml:space="preserve">drop if _merge!=3 // (alla 6 kvar) </w:t>
      </w:r>
    </w:p>
    <w:p w:rsidR="00EC76A6" w:rsidRPr="00A072F5" w:rsidRDefault="00EC76A6" w:rsidP="00EC76A6">
      <w:pPr>
        <w:rPr>
          <w:lang w:val="en-US"/>
        </w:rPr>
      </w:pPr>
      <w:r w:rsidRPr="00A072F5">
        <w:rPr>
          <w:lang w:val="en-US"/>
        </w:rPr>
        <w:t>list rsid</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keep rsid effect_allele_exposure other_allele_exposure eaf_exposure beta_exposure se_exposure possible_cis effect_allele_outcome other_allele_outcome eaf_outcome beta_outcome se_outcome</w:t>
      </w:r>
    </w:p>
    <w:p w:rsidR="00EC76A6" w:rsidRPr="00A072F5" w:rsidRDefault="00EC76A6" w:rsidP="00EC76A6">
      <w:pPr>
        <w:rPr>
          <w:lang w:val="en-US"/>
        </w:rPr>
      </w:pPr>
    </w:p>
    <w:p w:rsidR="00EC76A6" w:rsidRDefault="00EC76A6" w:rsidP="00EC76A6">
      <w:r>
        <w:t>*imt</w:t>
      </w:r>
    </w:p>
    <w:p w:rsidR="00EC76A6" w:rsidRDefault="00EC76A6" w:rsidP="00EC76A6">
      <w:r>
        <w:t>*mregger beta_outcome beta_exposure [aw=1/(se_outcome^2)], gxse(se_exposure) heterogi  //konvergerar ej med 3 SNPs</w:t>
      </w:r>
    </w:p>
    <w:p w:rsidR="00EC76A6" w:rsidRDefault="00EC76A6" w:rsidP="00EC76A6"/>
    <w:p w:rsidR="00EC76A6" w:rsidRDefault="00EC76A6" w:rsidP="00EC76A6">
      <w:r>
        <w:t>mrivests beta_outcome se_outcome beta_exposure se_exposure, generate(ivest ivse) //genererar causal estimates och se, mregger funkar ej med 2 SNPs, behövs 3.</w:t>
      </w:r>
    </w:p>
    <w:p w:rsidR="00EC76A6" w:rsidRPr="00A072F5" w:rsidRDefault="00EC76A6" w:rsidP="00EC76A6">
      <w:pPr>
        <w:rPr>
          <w:lang w:val="en-US"/>
        </w:rPr>
      </w:pPr>
      <w:r w:rsidRPr="00A072F5">
        <w:rPr>
          <w:lang w:val="en-US"/>
        </w:rPr>
        <w:lastRenderedPageBreak/>
        <w:t>metan ivest ivse, fixed nograph</w:t>
      </w:r>
    </w:p>
    <w:p w:rsidR="00EC76A6" w:rsidRPr="00A072F5" w:rsidRDefault="00EC76A6" w:rsidP="00EC76A6">
      <w:pPr>
        <w:rPr>
          <w:lang w:val="en-US"/>
        </w:rPr>
      </w:pPr>
    </w:p>
    <w:p w:rsidR="00EC76A6" w:rsidRPr="00A072F5" w:rsidRDefault="00EC76A6" w:rsidP="00EC76A6">
      <w:pPr>
        <w:rPr>
          <w:lang w:val="en-US"/>
        </w:rPr>
      </w:pPr>
      <w:r w:rsidRPr="00A072F5">
        <w:rPr>
          <w:lang w:val="en-US"/>
        </w:rPr>
        <w:t>keep if possible_cis=="Y" //rs148339496</w:t>
      </w:r>
    </w:p>
    <w:p w:rsidR="00EC76A6" w:rsidRPr="00A072F5" w:rsidRDefault="00EC76A6" w:rsidP="00EC76A6">
      <w:pPr>
        <w:rPr>
          <w:lang w:val="en-US"/>
        </w:rPr>
      </w:pPr>
      <w:r w:rsidRPr="00A072F5">
        <w:rPr>
          <w:lang w:val="en-US"/>
        </w:rPr>
        <w:t>mrratio beta_outcome se_outcome beta_exposure se_exposure</w:t>
      </w:r>
    </w:p>
    <w:p w:rsidR="00EC76A6" w:rsidRPr="00A072F5" w:rsidRDefault="00EC76A6" w:rsidP="00EC76A6">
      <w:pPr>
        <w:rPr>
          <w:lang w:val="en-US"/>
        </w:rPr>
      </w:pPr>
    </w:p>
    <w:p w:rsidR="00EC76A6" w:rsidRPr="00A072F5" w:rsidRDefault="00EC76A6" w:rsidP="00EC76A6">
      <w:pPr>
        <w:rPr>
          <w:lang w:val="en-US"/>
        </w:rPr>
      </w:pPr>
      <w:r w:rsidRPr="00A072F5">
        <w:rPr>
          <w:lang w:val="en-US"/>
        </w:rPr>
        <w:t>*plaque</w:t>
      </w: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use  "/Users/larslind/Lind kopior/Proteomics/Athero meta-analysis/SCALLOP proteininstrument.dta"</w:t>
      </w:r>
    </w:p>
    <w:p w:rsidR="00EC76A6" w:rsidRPr="00A072F5" w:rsidRDefault="00EC76A6" w:rsidP="00EC76A6">
      <w:pPr>
        <w:rPr>
          <w:lang w:val="en-US"/>
        </w:rPr>
      </w:pPr>
      <w:r w:rsidRPr="00A072F5">
        <w:rPr>
          <w:lang w:val="en-US"/>
        </w:rPr>
        <w:t>keep if name=="ECP"</w:t>
      </w:r>
    </w:p>
    <w:p w:rsidR="00EC76A6" w:rsidRPr="00A072F5" w:rsidRDefault="00EC76A6" w:rsidP="00EC76A6">
      <w:pPr>
        <w:rPr>
          <w:lang w:val="en-US"/>
        </w:rPr>
      </w:pPr>
      <w:r w:rsidRPr="00A072F5">
        <w:rPr>
          <w:lang w:val="en-US"/>
        </w:rPr>
        <w:t>drop n</w:t>
      </w:r>
    </w:p>
    <w:p w:rsidR="00EC76A6" w:rsidRPr="00A072F5" w:rsidRDefault="00EC76A6" w:rsidP="00EC76A6">
      <w:pPr>
        <w:rPr>
          <w:lang w:val="en-US"/>
        </w:rPr>
      </w:pPr>
    </w:p>
    <w:p w:rsidR="00EC76A6" w:rsidRPr="00A072F5" w:rsidRDefault="00EC76A6" w:rsidP="00EC76A6">
      <w:pPr>
        <w:rPr>
          <w:lang w:val="en-US"/>
        </w:rPr>
      </w:pPr>
      <w:r w:rsidRPr="00A072F5">
        <w:rPr>
          <w:lang w:val="en-US"/>
        </w:rPr>
        <w:t>*replace rsid="rs1050317" if rsid=="rs9264664" //byter ut mot proxy</w:t>
      </w:r>
    </w:p>
    <w:p w:rsidR="00EC76A6" w:rsidRPr="00A072F5" w:rsidRDefault="00EC76A6" w:rsidP="00EC76A6">
      <w:pPr>
        <w:rPr>
          <w:lang w:val="en-US"/>
        </w:rPr>
      </w:pPr>
      <w:r w:rsidRPr="00A072F5">
        <w:rPr>
          <w:lang w:val="en-US"/>
        </w:rPr>
        <w:t>sort rsid</w:t>
      </w:r>
    </w:p>
    <w:p w:rsidR="00EC76A6" w:rsidRPr="00A072F5" w:rsidRDefault="00EC76A6" w:rsidP="00EC76A6">
      <w:pPr>
        <w:rPr>
          <w:lang w:val="en-US"/>
        </w:rPr>
      </w:pPr>
      <w:r w:rsidRPr="00A072F5">
        <w:rPr>
          <w:lang w:val="en-US"/>
        </w:rPr>
        <w:t>merge rsid using "/Users/larslind/Lind kopior/Proteomics/Athero meta-analysis/GWAS results plaque.dta"</w:t>
      </w:r>
    </w:p>
    <w:p w:rsidR="00EC76A6" w:rsidRDefault="00EC76A6" w:rsidP="00EC76A6">
      <w:r>
        <w:t>tab _merge</w:t>
      </w:r>
    </w:p>
    <w:p w:rsidR="00EC76A6" w:rsidRDefault="00EC76A6" w:rsidP="00EC76A6">
      <w:r>
        <w:t xml:space="preserve">drop if _merge!=3 // (alla 4 kvar) </w:t>
      </w:r>
    </w:p>
    <w:p w:rsidR="00EC76A6" w:rsidRPr="00A072F5" w:rsidRDefault="00EC76A6" w:rsidP="00EC76A6">
      <w:pPr>
        <w:rPr>
          <w:lang w:val="en-US"/>
        </w:rPr>
      </w:pPr>
      <w:r w:rsidRPr="00A072F5">
        <w:rPr>
          <w:lang w:val="en-US"/>
        </w:rPr>
        <w:t>list rsid</w:t>
      </w:r>
    </w:p>
    <w:p w:rsidR="00EC76A6" w:rsidRPr="00A072F5" w:rsidRDefault="00EC76A6" w:rsidP="00EC76A6">
      <w:pPr>
        <w:rPr>
          <w:lang w:val="en-US"/>
        </w:rPr>
      </w:pPr>
    </w:p>
    <w:p w:rsidR="00EC76A6" w:rsidRPr="00A072F5" w:rsidRDefault="00EC76A6" w:rsidP="00EC76A6">
      <w:pPr>
        <w:rPr>
          <w:lang w:val="en-US"/>
        </w:rPr>
      </w:pPr>
      <w:r w:rsidRPr="00A072F5">
        <w:rPr>
          <w:lang w:val="en-US"/>
        </w:rPr>
        <w:t>keep rsid effect_allele_exposure other_allele_exposure eaf_exposure beta_exposure se_exposure possible_cis effect_allele_outcome other_allele_outcome eaf_outcome beta_outcome se_outcome</w:t>
      </w:r>
    </w:p>
    <w:p w:rsidR="00EC76A6" w:rsidRPr="00A072F5" w:rsidRDefault="00EC76A6" w:rsidP="00EC76A6">
      <w:pPr>
        <w:rPr>
          <w:lang w:val="en-US"/>
        </w:rPr>
      </w:pPr>
    </w:p>
    <w:p w:rsidR="00EC76A6" w:rsidRPr="00A072F5" w:rsidRDefault="00EC76A6" w:rsidP="00EC76A6">
      <w:pPr>
        <w:rPr>
          <w:lang w:val="en-US"/>
        </w:rPr>
      </w:pPr>
    </w:p>
    <w:p w:rsidR="00EC76A6" w:rsidRDefault="00EC76A6" w:rsidP="00EC76A6">
      <w:r>
        <w:t>*mregger beta_outcome beta_exposure [aw=1/(se_outcome^2)], gxse(se_exposure) heterogi  //konvergerar ej med 3 SNPs</w:t>
      </w:r>
    </w:p>
    <w:p w:rsidR="00EC76A6" w:rsidRDefault="00EC76A6" w:rsidP="00EC76A6"/>
    <w:p w:rsidR="00EC76A6" w:rsidRDefault="00EC76A6" w:rsidP="00EC76A6">
      <w:r>
        <w:t>mrivests beta_outcome se_outcome beta_exposure se_exposure, generate(ivest ivse) //genererar causal estimates och se, mregger funkar ej med 2 SNPs, behövs 3.</w:t>
      </w:r>
    </w:p>
    <w:p w:rsidR="00EC76A6" w:rsidRPr="00A072F5" w:rsidRDefault="00EC76A6" w:rsidP="00EC76A6">
      <w:pPr>
        <w:rPr>
          <w:lang w:val="en-US"/>
        </w:rPr>
      </w:pPr>
      <w:r w:rsidRPr="00A072F5">
        <w:rPr>
          <w:lang w:val="en-US"/>
        </w:rPr>
        <w:lastRenderedPageBreak/>
        <w:t>metan ivest ivse, fixed nograph</w:t>
      </w:r>
    </w:p>
    <w:p w:rsidR="00EC76A6" w:rsidRPr="00A072F5" w:rsidRDefault="00EC76A6" w:rsidP="00EC76A6">
      <w:pPr>
        <w:rPr>
          <w:lang w:val="en-US"/>
        </w:rPr>
      </w:pPr>
    </w:p>
    <w:p w:rsidR="00EC76A6" w:rsidRPr="00A072F5" w:rsidRDefault="00EC76A6" w:rsidP="00EC76A6">
      <w:pPr>
        <w:rPr>
          <w:lang w:val="en-US"/>
        </w:rPr>
      </w:pPr>
      <w:r w:rsidRPr="00A072F5">
        <w:rPr>
          <w:lang w:val="en-US"/>
        </w:rPr>
        <w:t>keep if possible_cis=="Y" //rs148339496</w:t>
      </w:r>
    </w:p>
    <w:p w:rsidR="00EC76A6" w:rsidRPr="00A072F5" w:rsidRDefault="00EC76A6" w:rsidP="00EC76A6">
      <w:pPr>
        <w:rPr>
          <w:lang w:val="en-US"/>
        </w:rPr>
      </w:pPr>
      <w:r w:rsidRPr="00A072F5">
        <w:rPr>
          <w:lang w:val="en-US"/>
        </w:rPr>
        <w:t>mrratio beta_outcome se_outcome beta_exposure se_exposure</w:t>
      </w:r>
    </w:p>
    <w:p w:rsidR="00EC76A6" w:rsidRPr="00A072F5" w:rsidRDefault="00EC76A6" w:rsidP="00EC76A6">
      <w:pPr>
        <w:rPr>
          <w:lang w:val="en-US"/>
        </w:rPr>
      </w:pPr>
    </w:p>
    <w:p w:rsidR="00EC76A6" w:rsidRPr="00A072F5" w:rsidRDefault="00EC76A6" w:rsidP="00EC76A6">
      <w:pPr>
        <w:rPr>
          <w:lang w:val="en-US"/>
        </w:rPr>
      </w:pPr>
      <w:r w:rsidRPr="00A072F5">
        <w:rPr>
          <w:lang w:val="en-US"/>
        </w:rPr>
        <w:t>************************************************************ CASP-8 ( 2 st varav en cis)</w:t>
      </w:r>
    </w:p>
    <w:p w:rsidR="00EC76A6" w:rsidRPr="00A072F5" w:rsidRDefault="00EC76A6" w:rsidP="00EC76A6">
      <w:pPr>
        <w:rPr>
          <w:lang w:val="en-US"/>
        </w:rPr>
      </w:pP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use  "/Users/larslind/Lind kopior/Proteomics/Athero meta-analysis/SCALLOP proteininstrument.dta"</w:t>
      </w:r>
    </w:p>
    <w:p w:rsidR="00EC76A6" w:rsidRPr="00A072F5" w:rsidRDefault="00EC76A6" w:rsidP="00EC76A6">
      <w:pPr>
        <w:rPr>
          <w:lang w:val="en-US"/>
        </w:rPr>
      </w:pPr>
      <w:r w:rsidRPr="00A072F5">
        <w:rPr>
          <w:lang w:val="en-US"/>
        </w:rPr>
        <w:t>keep if name=="CASP-8"</w:t>
      </w:r>
    </w:p>
    <w:p w:rsidR="00EC76A6" w:rsidRPr="00A072F5" w:rsidRDefault="00EC76A6" w:rsidP="00EC76A6">
      <w:pPr>
        <w:rPr>
          <w:lang w:val="en-US"/>
        </w:rPr>
      </w:pPr>
      <w:r w:rsidRPr="00A072F5">
        <w:rPr>
          <w:lang w:val="en-US"/>
        </w:rPr>
        <w:t>drop n</w:t>
      </w:r>
    </w:p>
    <w:p w:rsidR="00EC76A6" w:rsidRPr="00A072F5" w:rsidRDefault="00EC76A6" w:rsidP="00EC76A6">
      <w:pPr>
        <w:rPr>
          <w:lang w:val="en-US"/>
        </w:rPr>
      </w:pPr>
    </w:p>
    <w:p w:rsidR="00EC76A6" w:rsidRPr="00A072F5" w:rsidRDefault="00EC76A6" w:rsidP="00EC76A6">
      <w:pPr>
        <w:rPr>
          <w:lang w:val="en-US"/>
        </w:rPr>
      </w:pPr>
      <w:r w:rsidRPr="00A072F5">
        <w:rPr>
          <w:lang w:val="en-US"/>
        </w:rPr>
        <w:t>*replace rsid="rs1050317" if rsid=="rs9264664" //byter ut mot proxy</w:t>
      </w:r>
    </w:p>
    <w:p w:rsidR="00EC76A6" w:rsidRPr="00A072F5" w:rsidRDefault="00EC76A6" w:rsidP="00EC76A6">
      <w:pPr>
        <w:rPr>
          <w:lang w:val="en-US"/>
        </w:rPr>
      </w:pPr>
      <w:r w:rsidRPr="00A072F5">
        <w:rPr>
          <w:lang w:val="en-US"/>
        </w:rPr>
        <w:t>sort rsid</w:t>
      </w:r>
    </w:p>
    <w:p w:rsidR="00EC76A6" w:rsidRPr="00A072F5" w:rsidRDefault="00EC76A6" w:rsidP="00EC76A6">
      <w:pPr>
        <w:rPr>
          <w:lang w:val="en-US"/>
        </w:rPr>
      </w:pPr>
      <w:r w:rsidRPr="00A072F5">
        <w:rPr>
          <w:lang w:val="en-US"/>
        </w:rPr>
        <w:t>merge rsid using "/Users/larslind/Lind kopior/Proteomics/Athero meta-analysis/GWAS results IMT.dta"</w:t>
      </w:r>
    </w:p>
    <w:p w:rsidR="00EC76A6" w:rsidRDefault="00EC76A6" w:rsidP="00EC76A6">
      <w:r>
        <w:t>tab _merge</w:t>
      </w:r>
    </w:p>
    <w:p w:rsidR="00EC76A6" w:rsidRDefault="00EC76A6" w:rsidP="00EC76A6">
      <w:r>
        <w:t xml:space="preserve">drop if _merge!=3 // (alla 6 kvar) </w:t>
      </w:r>
    </w:p>
    <w:p w:rsidR="00EC76A6" w:rsidRPr="00A072F5" w:rsidRDefault="00EC76A6" w:rsidP="00EC76A6">
      <w:pPr>
        <w:rPr>
          <w:lang w:val="en-US"/>
        </w:rPr>
      </w:pPr>
      <w:r w:rsidRPr="00A072F5">
        <w:rPr>
          <w:lang w:val="en-US"/>
        </w:rPr>
        <w:t>list rsid</w:t>
      </w:r>
    </w:p>
    <w:p w:rsidR="00EC76A6" w:rsidRPr="00A072F5" w:rsidRDefault="00EC76A6" w:rsidP="00EC76A6">
      <w:pPr>
        <w:rPr>
          <w:lang w:val="en-US"/>
        </w:rPr>
      </w:pPr>
    </w:p>
    <w:p w:rsidR="00EC76A6" w:rsidRPr="00A072F5" w:rsidRDefault="00EC76A6" w:rsidP="00EC76A6">
      <w:pPr>
        <w:rPr>
          <w:lang w:val="en-US"/>
        </w:rPr>
      </w:pPr>
    </w:p>
    <w:p w:rsidR="00EC76A6" w:rsidRPr="00A072F5" w:rsidRDefault="00EC76A6" w:rsidP="00EC76A6">
      <w:pPr>
        <w:rPr>
          <w:lang w:val="en-US"/>
        </w:rPr>
      </w:pPr>
      <w:r w:rsidRPr="00A072F5">
        <w:rPr>
          <w:lang w:val="en-US"/>
        </w:rPr>
        <w:t>keep rsid effect_allele_exposure other_allele_exposure eaf_exposure beta_exposure se_exposure possible_cis effect_allele_outcome other_allele_outcome eaf_outcome beta_outcome se_outcome</w:t>
      </w:r>
    </w:p>
    <w:p w:rsidR="00EC76A6" w:rsidRPr="00A072F5" w:rsidRDefault="00EC76A6" w:rsidP="00EC76A6">
      <w:pPr>
        <w:rPr>
          <w:lang w:val="en-US"/>
        </w:rPr>
      </w:pPr>
    </w:p>
    <w:p w:rsidR="00EC76A6" w:rsidRDefault="00EC76A6" w:rsidP="00EC76A6">
      <w:r>
        <w:t>*imt</w:t>
      </w:r>
    </w:p>
    <w:p w:rsidR="00EC76A6" w:rsidRDefault="00EC76A6" w:rsidP="00EC76A6">
      <w:r>
        <w:t>*mregger beta_outcome beta_exposure [aw=1/(se_outcome^2)], gxse(se_exposure) heterogi  //konvergerar ej med 3 SNPs</w:t>
      </w:r>
    </w:p>
    <w:p w:rsidR="00EC76A6" w:rsidRDefault="00EC76A6" w:rsidP="00EC76A6"/>
    <w:p w:rsidR="00EC76A6" w:rsidRDefault="00EC76A6" w:rsidP="00EC76A6">
      <w:r>
        <w:lastRenderedPageBreak/>
        <w:t>mrivests beta_outcome se_outcome beta_exposure se_exposure, generate(ivest ivse) //genererar causal estimates och se, mregger funkar ej med 2 SNPs, behövs 3.</w:t>
      </w:r>
    </w:p>
    <w:p w:rsidR="00EC76A6" w:rsidRPr="00A072F5" w:rsidRDefault="00EC76A6" w:rsidP="00EC76A6">
      <w:pPr>
        <w:rPr>
          <w:lang w:val="en-US"/>
        </w:rPr>
      </w:pPr>
      <w:r w:rsidRPr="00A072F5">
        <w:rPr>
          <w:lang w:val="en-US"/>
        </w:rPr>
        <w:t>metan ivest ivse, fixed nograph</w:t>
      </w:r>
    </w:p>
    <w:p w:rsidR="00EC76A6" w:rsidRPr="00A072F5" w:rsidRDefault="00EC76A6" w:rsidP="00EC76A6">
      <w:pPr>
        <w:rPr>
          <w:lang w:val="en-US"/>
        </w:rPr>
      </w:pPr>
    </w:p>
    <w:p w:rsidR="00EC76A6" w:rsidRPr="00A072F5" w:rsidRDefault="00EC76A6" w:rsidP="00EC76A6">
      <w:pPr>
        <w:rPr>
          <w:lang w:val="en-US"/>
        </w:rPr>
      </w:pPr>
      <w:r w:rsidRPr="00A072F5">
        <w:rPr>
          <w:lang w:val="en-US"/>
        </w:rPr>
        <w:t>keep if possible_cis=="Y" //rs148339496</w:t>
      </w:r>
    </w:p>
    <w:p w:rsidR="00EC76A6" w:rsidRPr="00A072F5" w:rsidRDefault="00EC76A6" w:rsidP="00EC76A6">
      <w:pPr>
        <w:rPr>
          <w:lang w:val="en-US"/>
        </w:rPr>
      </w:pPr>
      <w:r w:rsidRPr="00A072F5">
        <w:rPr>
          <w:lang w:val="en-US"/>
        </w:rPr>
        <w:t>mrratio beta_outcome se_outcome beta_exposure se_exposure</w:t>
      </w:r>
    </w:p>
    <w:p w:rsidR="00EC76A6" w:rsidRPr="00A072F5" w:rsidRDefault="00EC76A6" w:rsidP="00EC76A6">
      <w:pPr>
        <w:rPr>
          <w:lang w:val="en-US"/>
        </w:rPr>
      </w:pPr>
    </w:p>
    <w:p w:rsidR="00EC76A6" w:rsidRPr="00A072F5" w:rsidRDefault="00EC76A6" w:rsidP="00EC76A6">
      <w:pPr>
        <w:rPr>
          <w:lang w:val="en-US"/>
        </w:rPr>
      </w:pPr>
      <w:r w:rsidRPr="00A072F5">
        <w:rPr>
          <w:lang w:val="en-US"/>
        </w:rPr>
        <w:t>*plaque</w:t>
      </w:r>
    </w:p>
    <w:p w:rsidR="00EC76A6" w:rsidRPr="00A072F5" w:rsidRDefault="00EC76A6" w:rsidP="00EC76A6">
      <w:pPr>
        <w:rPr>
          <w:lang w:val="en-US"/>
        </w:rPr>
      </w:pPr>
      <w:r w:rsidRPr="00A072F5">
        <w:rPr>
          <w:lang w:val="en-US"/>
        </w:rPr>
        <w:t>clear</w:t>
      </w:r>
    </w:p>
    <w:p w:rsidR="00EC76A6" w:rsidRPr="00A072F5" w:rsidRDefault="00EC76A6" w:rsidP="00EC76A6">
      <w:pPr>
        <w:rPr>
          <w:lang w:val="en-US"/>
        </w:rPr>
      </w:pPr>
      <w:r w:rsidRPr="00A072F5">
        <w:rPr>
          <w:lang w:val="en-US"/>
        </w:rPr>
        <w:t>use  "/Users/larslind/Lind kopior/Proteomics/Athero meta-analysis/SCALLOP proteininstrument.dta"</w:t>
      </w:r>
    </w:p>
    <w:p w:rsidR="00EC76A6" w:rsidRPr="00A072F5" w:rsidRDefault="00EC76A6" w:rsidP="00EC76A6">
      <w:pPr>
        <w:rPr>
          <w:lang w:val="en-US"/>
        </w:rPr>
      </w:pPr>
      <w:r w:rsidRPr="00A072F5">
        <w:rPr>
          <w:lang w:val="en-US"/>
        </w:rPr>
        <w:t>keep if name=="CASP-8"</w:t>
      </w:r>
    </w:p>
    <w:p w:rsidR="00EC76A6" w:rsidRPr="00A072F5" w:rsidRDefault="00EC76A6" w:rsidP="00EC76A6">
      <w:pPr>
        <w:rPr>
          <w:lang w:val="en-US"/>
        </w:rPr>
      </w:pPr>
      <w:r w:rsidRPr="00A072F5">
        <w:rPr>
          <w:lang w:val="en-US"/>
        </w:rPr>
        <w:t>drop n</w:t>
      </w:r>
    </w:p>
    <w:p w:rsidR="00EC76A6" w:rsidRPr="00A072F5" w:rsidRDefault="00EC76A6" w:rsidP="00EC76A6">
      <w:pPr>
        <w:rPr>
          <w:lang w:val="en-US"/>
        </w:rPr>
      </w:pPr>
    </w:p>
    <w:p w:rsidR="00EC76A6" w:rsidRPr="00A072F5" w:rsidRDefault="00EC76A6" w:rsidP="00EC76A6">
      <w:pPr>
        <w:rPr>
          <w:lang w:val="en-US"/>
        </w:rPr>
      </w:pPr>
      <w:r w:rsidRPr="00A072F5">
        <w:rPr>
          <w:lang w:val="en-US"/>
        </w:rPr>
        <w:t>*replace rsid="rs1050317" if rsid=="rs9264664" //byter ut mot proxy</w:t>
      </w:r>
    </w:p>
    <w:p w:rsidR="00EC76A6" w:rsidRPr="00A072F5" w:rsidRDefault="00EC76A6" w:rsidP="00EC76A6">
      <w:pPr>
        <w:rPr>
          <w:lang w:val="en-US"/>
        </w:rPr>
      </w:pPr>
      <w:r w:rsidRPr="00A072F5">
        <w:rPr>
          <w:lang w:val="en-US"/>
        </w:rPr>
        <w:t>sort rsid</w:t>
      </w:r>
    </w:p>
    <w:p w:rsidR="00EC76A6" w:rsidRPr="00A072F5" w:rsidRDefault="00EC76A6" w:rsidP="00EC76A6">
      <w:pPr>
        <w:rPr>
          <w:lang w:val="en-US"/>
        </w:rPr>
      </w:pPr>
      <w:r w:rsidRPr="00A072F5">
        <w:rPr>
          <w:lang w:val="en-US"/>
        </w:rPr>
        <w:t>merge rsid using "/Users/larslind/Lind kopior/Proteomics/Athero meta-analysis/GWAS results plaque.dta"</w:t>
      </w:r>
    </w:p>
    <w:p w:rsidR="00EC76A6" w:rsidRDefault="00EC76A6" w:rsidP="00EC76A6">
      <w:r>
        <w:t>tab _merge</w:t>
      </w:r>
    </w:p>
    <w:p w:rsidR="00EC76A6" w:rsidRDefault="00EC76A6" w:rsidP="00EC76A6">
      <w:r>
        <w:t xml:space="preserve">drop if _merge!=3 // (alla 4 kvar) </w:t>
      </w:r>
    </w:p>
    <w:p w:rsidR="00EC76A6" w:rsidRDefault="00EC76A6" w:rsidP="00EC76A6">
      <w:r>
        <w:t>list rsid</w:t>
      </w:r>
    </w:p>
    <w:p w:rsidR="00EC76A6" w:rsidRDefault="00EC76A6" w:rsidP="00EC76A6"/>
    <w:p w:rsidR="00EC76A6" w:rsidRDefault="00EC76A6" w:rsidP="00EC76A6">
      <w:r>
        <w:t>keep rsid effect_allele_exposure other_allele_exposure eaf_exposure beta_exposure se_exposure possible_cis effect_allele_outcome other_allele_outcome eaf_outcome beta_outcome se_outcome</w:t>
      </w:r>
    </w:p>
    <w:p w:rsidR="00EC76A6" w:rsidRDefault="00EC76A6" w:rsidP="00EC76A6"/>
    <w:p w:rsidR="00EC76A6" w:rsidRDefault="00EC76A6" w:rsidP="00EC76A6"/>
    <w:p w:rsidR="00EC76A6" w:rsidRDefault="00EC76A6" w:rsidP="00EC76A6">
      <w:r>
        <w:t>*mregger beta_outcome beta_exposure [aw=1/(se_outcome^2)], gxse(se_exposure) heterogi  //konvergerar ej med 3 SNPs</w:t>
      </w:r>
    </w:p>
    <w:p w:rsidR="00EC76A6" w:rsidRDefault="00EC76A6" w:rsidP="00EC76A6"/>
    <w:p w:rsidR="00EC76A6" w:rsidRDefault="00EC76A6" w:rsidP="00EC76A6">
      <w:r>
        <w:lastRenderedPageBreak/>
        <w:t>mrivests beta_outcome se_outcome beta_exposure se_exposure, generate(ivest ivse) //genererar causal estimates och se, mregger funkar ej med 2 SNPs, behövs 3.</w:t>
      </w:r>
    </w:p>
    <w:p w:rsidR="00EC76A6" w:rsidRDefault="00EC76A6" w:rsidP="00EC76A6">
      <w:r>
        <w:t>metan ivest ivse, fixed nograph</w:t>
      </w:r>
    </w:p>
    <w:p w:rsidR="00EC76A6" w:rsidRDefault="00EC76A6" w:rsidP="00EC76A6"/>
    <w:p w:rsidR="00EC76A6" w:rsidRDefault="00EC76A6" w:rsidP="00EC76A6">
      <w:r>
        <w:t>keep if possible_cis=="Y" //rs148339496</w:t>
      </w:r>
    </w:p>
    <w:p w:rsidR="00EC76A6" w:rsidRDefault="00EC76A6" w:rsidP="00EC76A6">
      <w:r>
        <w:t>mrratio beta_outcome se_outcome beta_exposure se_exposure</w:t>
      </w:r>
    </w:p>
    <w:p w:rsidR="00EC76A6" w:rsidRDefault="00EC76A6" w:rsidP="00EC76A6"/>
    <w:p w:rsidR="00EC76A6" w:rsidRDefault="00EC76A6" w:rsidP="00EC76A6">
      <w:r>
        <w:t>***************************************************** PAPPA. ((11 st varav 1 cis)</w:t>
      </w:r>
    </w:p>
    <w:p w:rsidR="00EC76A6" w:rsidRDefault="00EC76A6" w:rsidP="00EC76A6"/>
    <w:p w:rsidR="00EC76A6" w:rsidRDefault="00EC76A6" w:rsidP="00EC76A6">
      <w:r>
        <w:t>clear</w:t>
      </w:r>
    </w:p>
    <w:p w:rsidR="00EC76A6" w:rsidRDefault="00EC76A6" w:rsidP="00EC76A6">
      <w:r>
        <w:t>use  "/Users/larslind/Lind kopior/Proteomics/Athero meta-analysis/SCALLOP proteininstrument.dta"</w:t>
      </w:r>
    </w:p>
    <w:p w:rsidR="00EC76A6" w:rsidRDefault="00EC76A6" w:rsidP="00EC76A6">
      <w:r>
        <w:t>keep if name=="PAPPA"</w:t>
      </w:r>
    </w:p>
    <w:p w:rsidR="00EC76A6" w:rsidRDefault="00EC76A6" w:rsidP="00EC76A6">
      <w:r>
        <w:t>drop n</w:t>
      </w:r>
    </w:p>
    <w:p w:rsidR="00EC76A6" w:rsidRDefault="00EC76A6" w:rsidP="00EC76A6"/>
    <w:p w:rsidR="00EC76A6" w:rsidRDefault="00EC76A6" w:rsidP="00EC76A6">
      <w:r>
        <w:t>*replace rsid="rs1050317" if rsid=="rs9264664" //byter ut mot proxy</w:t>
      </w:r>
    </w:p>
    <w:p w:rsidR="00EC76A6" w:rsidRDefault="00EC76A6" w:rsidP="00EC76A6">
      <w:r>
        <w:t>sort rsid</w:t>
      </w:r>
    </w:p>
    <w:p w:rsidR="00EC76A6" w:rsidRDefault="00EC76A6" w:rsidP="00EC76A6">
      <w:r>
        <w:t>merge rsid using "/Users/larslind/Lind kopior/Proteomics/Athero meta-analysis/GWAS results IMT.dta"</w:t>
      </w:r>
    </w:p>
    <w:p w:rsidR="00EC76A6" w:rsidRDefault="00EC76A6" w:rsidP="00EC76A6">
      <w:r>
        <w:t>tab _merge</w:t>
      </w:r>
    </w:p>
    <w:p w:rsidR="00EC76A6" w:rsidRDefault="00EC76A6" w:rsidP="00EC76A6">
      <w:r>
        <w:t xml:space="preserve">drop if _merge!=3 // (alla 6 kvar) </w:t>
      </w:r>
    </w:p>
    <w:p w:rsidR="00EC76A6" w:rsidRDefault="00EC76A6" w:rsidP="00EC76A6">
      <w:r>
        <w:t>list rsid</w:t>
      </w:r>
    </w:p>
    <w:p w:rsidR="00EC76A6" w:rsidRDefault="00EC76A6" w:rsidP="00EC76A6"/>
    <w:p w:rsidR="00EC76A6" w:rsidRDefault="00EC76A6" w:rsidP="00EC76A6">
      <w:r>
        <w:t xml:space="preserve"> </w:t>
      </w:r>
    </w:p>
    <w:p w:rsidR="00EC76A6" w:rsidRDefault="00EC76A6" w:rsidP="00EC76A6">
      <w:r>
        <w:t>keep rsid effect_allele_exposure other_allele_exposure eaf_exposure beta_exposure se_exposure possible_cis effect_allele_outcome other_allele_outcome eaf_outcome beta_outcome se_outcome</w:t>
      </w:r>
    </w:p>
    <w:p w:rsidR="00EC76A6" w:rsidRDefault="00EC76A6" w:rsidP="00EC76A6"/>
    <w:p w:rsidR="00EC76A6" w:rsidRDefault="00EC76A6" w:rsidP="00EC76A6">
      <w:r>
        <w:t>*imt</w:t>
      </w:r>
    </w:p>
    <w:p w:rsidR="00EC76A6" w:rsidRDefault="00EC76A6" w:rsidP="00EC76A6">
      <w:r>
        <w:t>cd "//Users/larslind/Lind kopior/Proteomics/Athero meta-analysis/"</w:t>
      </w:r>
    </w:p>
    <w:p w:rsidR="00EC76A6" w:rsidRDefault="00EC76A6" w:rsidP="00EC76A6"/>
    <w:p w:rsidR="00EC76A6" w:rsidRDefault="00EC76A6" w:rsidP="00EC76A6">
      <w:r>
        <w:t>file open table2 using "Regression MR results PAPPA vs IMT.txt", replace write</w:t>
      </w:r>
    </w:p>
    <w:p w:rsidR="00EC76A6" w:rsidRDefault="00EC76A6" w:rsidP="00EC76A6">
      <w:r>
        <w:t>file write table2 "Test" _tab  "Beta" _tab "CIlow"  _tab "CIhigh" _tab "P-value"   _n</w:t>
      </w:r>
    </w:p>
    <w:p w:rsidR="00EC76A6" w:rsidRDefault="00EC76A6" w:rsidP="00EC76A6"/>
    <w:p w:rsidR="00EC76A6" w:rsidRDefault="00EC76A6" w:rsidP="00EC76A6">
      <w:r>
        <w:t>mregger beta_outcome beta_exposure [aw=1/(se_outcome^2)], gxse(se_exposure) heterogi  //MR Egger med Q</w:t>
      </w:r>
    </w:p>
    <w:p w:rsidR="00EC76A6" w:rsidRDefault="00EC76A6" w:rsidP="00EC76A6">
      <w:r>
        <w:t>file write table2 "MR Egger" _tab (round(_b[slope]),0.0001) _tab (round(_b[slope]-1.96*_se[slope]),0.0001) _tab  (round(_b[slope]+1.96*_se[slope]),0.0001)  _tab (round(2*(1-normal(abs(_b[slope]/_se[slope]))),0.0000000000001)) _n</w:t>
      </w:r>
    </w:p>
    <w:p w:rsidR="00EC76A6" w:rsidRDefault="00EC76A6" w:rsidP="00EC76A6"/>
    <w:p w:rsidR="00EC76A6" w:rsidRDefault="00EC76A6" w:rsidP="00EC76A6">
      <w:r>
        <w:t>mregger beta_outcome beta_exposure [aw=1/(se_outcome^2)], ivw fe  //IVW</w:t>
      </w:r>
    </w:p>
    <w:p w:rsidR="00EC76A6" w:rsidRDefault="00EC76A6" w:rsidP="00EC76A6">
      <w:r>
        <w:t>file write table2 "IVW" _tab (round(_b[beta_exposure]),0.0001) _tab (round(_b[beta_exposure]-1.96*_se[beta_exposure]),0.0001) _tab  (round(_b[beta_exposure]+1.96*_se[beta_exposure]),0.001)  _tab (round(2*(1-normal(abs(_b[beta_exposure]/_se[beta_exposure]))),0.0000000000001)) _n</w:t>
      </w:r>
    </w:p>
    <w:p w:rsidR="00EC76A6" w:rsidRDefault="00EC76A6" w:rsidP="00EC76A6"/>
    <w:p w:rsidR="00EC76A6" w:rsidRDefault="00EC76A6" w:rsidP="00EC76A6">
      <w:r>
        <w:t>mrmedian beta_outcome se_outcome beta_exposure se_exposure, weighted // Weighted median</w:t>
      </w:r>
    </w:p>
    <w:p w:rsidR="00EC76A6" w:rsidRDefault="00EC76A6" w:rsidP="00EC76A6">
      <w:r>
        <w:t xml:space="preserve">file write table2 "Weighted median" _tab (round(_b[beta]),0.0001) _tab (round(_b[beta]-1.96*_se[beta]),0.0001) _tab  (round(_b[beta]+1.96*_se[beta]),0.001)  _tab (round(2*(1-normal(abs(_b[beta]/_se[beta]))),0.0000000000001)) _n </w:t>
      </w:r>
    </w:p>
    <w:p w:rsidR="00EC76A6" w:rsidRDefault="00EC76A6" w:rsidP="00EC76A6"/>
    <w:p w:rsidR="00EC76A6" w:rsidRDefault="00EC76A6" w:rsidP="00EC76A6">
      <w:r>
        <w:t>file write table2 "Heterogeneity" _n</w:t>
      </w:r>
    </w:p>
    <w:p w:rsidR="00EC76A6" w:rsidRDefault="00EC76A6" w:rsidP="00EC76A6"/>
    <w:p w:rsidR="00EC76A6" w:rsidRDefault="00EC76A6" w:rsidP="00EC76A6">
      <w:r>
        <w:t>mregger beta_outcome beta_exposure [aw=1/(se_outcome^2)], gxse(se_exposure) heterogi  //MR Egger med Q</w:t>
      </w:r>
    </w:p>
    <w:p w:rsidR="00EC76A6" w:rsidRDefault="00EC76A6" w:rsidP="00EC76A6">
      <w:r>
        <w:t>file write table2 "Pleiotropy" _tab (round(_b[_cons]),0.0001) _tab (round(_b[_cons]-1.96*_se[_cons]),0.0001) _tab  (round(_b[_cons]+1.96*_se[_cons]),0.001)  _tab (round(2*(1-normal(abs(_b[_cons]/_se[_cons]))),0.0000000000001)) _n</w:t>
      </w:r>
    </w:p>
    <w:p w:rsidR="00EC76A6" w:rsidRDefault="00EC76A6" w:rsidP="00EC76A6"/>
    <w:p w:rsidR="00EC76A6" w:rsidRDefault="00EC76A6" w:rsidP="00EC76A6">
      <w:r>
        <w:t>file close table2</w:t>
      </w:r>
    </w:p>
    <w:p w:rsidR="00EC76A6" w:rsidRDefault="00EC76A6" w:rsidP="00EC76A6"/>
    <w:p w:rsidR="00EC76A6" w:rsidRDefault="00EC76A6" w:rsidP="00EC76A6"/>
    <w:p w:rsidR="00EC76A6" w:rsidRDefault="00EC76A6" w:rsidP="00EC76A6">
      <w:r>
        <w:t>mrivests beta_outcome se_outcome beta_exposure se_exposure, generate(ivest ivse) //genererar causal estimates och se, mregger funkar ej med 2 SNPs, behövs 3.</w:t>
      </w:r>
    </w:p>
    <w:p w:rsidR="00EC76A6" w:rsidRDefault="00EC76A6" w:rsidP="00EC76A6"/>
    <w:p w:rsidR="00EC76A6" w:rsidRDefault="00EC76A6" w:rsidP="00EC76A6"/>
    <w:p w:rsidR="00EC76A6" w:rsidRDefault="00EC76A6" w:rsidP="00EC76A6">
      <w:r>
        <w:t>keep if possible_cis=="Y" //rrs72981675</w:t>
      </w:r>
    </w:p>
    <w:p w:rsidR="00EC76A6" w:rsidRDefault="00EC76A6" w:rsidP="00EC76A6">
      <w:r>
        <w:t>mrratio beta_outcome se_outcome beta_exposure se_exposure</w:t>
      </w:r>
    </w:p>
    <w:p w:rsidR="00EC76A6" w:rsidRDefault="00EC76A6" w:rsidP="00EC76A6"/>
    <w:p w:rsidR="00EC76A6" w:rsidRDefault="00EC76A6" w:rsidP="00EC76A6"/>
    <w:p w:rsidR="00EC76A6" w:rsidRDefault="00EC76A6" w:rsidP="00EC76A6"/>
    <w:p w:rsidR="00EC76A6" w:rsidRDefault="00EC76A6" w:rsidP="00EC76A6">
      <w:r>
        <w:t>*plaque</w:t>
      </w:r>
    </w:p>
    <w:p w:rsidR="00EC76A6" w:rsidRDefault="00EC76A6" w:rsidP="00EC76A6"/>
    <w:p w:rsidR="00EC76A6" w:rsidRDefault="00EC76A6" w:rsidP="00EC76A6">
      <w:r>
        <w:t>clear</w:t>
      </w:r>
    </w:p>
    <w:p w:rsidR="00EC76A6" w:rsidRDefault="00EC76A6" w:rsidP="00EC76A6">
      <w:r>
        <w:t>use  "/Users/larslind/Lind kopior/Proteomics/Athero meta-analysis/SCALLOP proteininstrument.dta"</w:t>
      </w:r>
    </w:p>
    <w:p w:rsidR="00EC76A6" w:rsidRDefault="00EC76A6" w:rsidP="00EC76A6">
      <w:r>
        <w:t>keep if name=="PAPPA"</w:t>
      </w:r>
    </w:p>
    <w:p w:rsidR="00EC76A6" w:rsidRDefault="00EC76A6" w:rsidP="00EC76A6">
      <w:r>
        <w:t>drop n</w:t>
      </w:r>
    </w:p>
    <w:p w:rsidR="00EC76A6" w:rsidRDefault="00EC76A6" w:rsidP="00EC76A6"/>
    <w:p w:rsidR="00EC76A6" w:rsidRDefault="00EC76A6" w:rsidP="00EC76A6">
      <w:r>
        <w:t>*replace rsid="rs1050317" if rsid=="rs9264664" //byter ut mot proxy</w:t>
      </w:r>
    </w:p>
    <w:p w:rsidR="00EC76A6" w:rsidRDefault="00EC76A6" w:rsidP="00EC76A6">
      <w:r>
        <w:t>sort rsid</w:t>
      </w:r>
    </w:p>
    <w:p w:rsidR="00EC76A6" w:rsidRDefault="00EC76A6" w:rsidP="00EC76A6">
      <w:r>
        <w:t>merge rsid using "/Users/larslind/Lind kopior/Proteomics/Athero meta-analysis/GWAS results plaque.dta"</w:t>
      </w:r>
    </w:p>
    <w:p w:rsidR="00EC76A6" w:rsidRDefault="00EC76A6" w:rsidP="00EC76A6">
      <w:r>
        <w:t>tab _merge</w:t>
      </w:r>
    </w:p>
    <w:p w:rsidR="00EC76A6" w:rsidRDefault="00EC76A6" w:rsidP="00EC76A6">
      <w:r>
        <w:t xml:space="preserve">drop if _merge!=3 // (alla 4 kvar) </w:t>
      </w:r>
    </w:p>
    <w:p w:rsidR="00EC76A6" w:rsidRDefault="00EC76A6" w:rsidP="00EC76A6">
      <w:r>
        <w:t>list rsid</w:t>
      </w:r>
    </w:p>
    <w:p w:rsidR="00EC76A6" w:rsidRDefault="00EC76A6" w:rsidP="00EC76A6"/>
    <w:p w:rsidR="00EC76A6" w:rsidRDefault="00EC76A6" w:rsidP="00EC76A6">
      <w:r>
        <w:t xml:space="preserve">  </w:t>
      </w:r>
    </w:p>
    <w:p w:rsidR="00EC76A6" w:rsidRDefault="00EC76A6" w:rsidP="00EC76A6">
      <w:r>
        <w:lastRenderedPageBreak/>
        <w:t>keep rsid effect_allele_exposure other_allele_exposure eaf_exposure beta_exposure se_exposure possible_cis effect_allele_outcome other_allele_outcome eaf_outcome beta_outcome se_outcome</w:t>
      </w:r>
    </w:p>
    <w:p w:rsidR="00EC76A6" w:rsidRDefault="00EC76A6" w:rsidP="00EC76A6"/>
    <w:p w:rsidR="00EC76A6" w:rsidRDefault="00EC76A6" w:rsidP="00EC76A6"/>
    <w:p w:rsidR="00EC76A6" w:rsidRDefault="00EC76A6" w:rsidP="00EC76A6">
      <w:r>
        <w:t>cd "//Users/larslind/Lind kopior/Proteomics/Athero meta-analysis/"</w:t>
      </w:r>
    </w:p>
    <w:p w:rsidR="00EC76A6" w:rsidRDefault="00EC76A6" w:rsidP="00EC76A6"/>
    <w:p w:rsidR="00EC76A6" w:rsidRDefault="00EC76A6" w:rsidP="00EC76A6">
      <w:r>
        <w:t>file open table2 using "Regression MR results PAPPA vs plaque.txt", replace write</w:t>
      </w:r>
    </w:p>
    <w:p w:rsidR="00EC76A6" w:rsidRDefault="00EC76A6" w:rsidP="00EC76A6">
      <w:r>
        <w:t>file write table2 "Test" _tab  "Beta" _tab "CIlow"  _tab "CIhigh" _tab "P-value"   _n</w:t>
      </w:r>
    </w:p>
    <w:p w:rsidR="00EC76A6" w:rsidRDefault="00EC76A6" w:rsidP="00EC76A6"/>
    <w:p w:rsidR="00EC76A6" w:rsidRDefault="00EC76A6" w:rsidP="00EC76A6">
      <w:r>
        <w:t>mregger beta_outcome beta_exposure [aw=1/(se_outcome^2)], gxse(se_exposure) heterogi  //MR Egger med Q</w:t>
      </w:r>
    </w:p>
    <w:p w:rsidR="00EC76A6" w:rsidRDefault="00EC76A6" w:rsidP="00EC76A6">
      <w:r>
        <w:t>file write table2 "MR Egger" _tab (round(_b[slope]),0.0001) _tab (round(_b[slope]-1.96*_se[slope]),0.0001) _tab  (round(_b[slope]+1.96*_se[slope]),0.0001)  _tab (round(2*(1-normal(abs(_b[slope]/_se[slope]))),0.0000000000001)) _n</w:t>
      </w:r>
    </w:p>
    <w:p w:rsidR="00EC76A6" w:rsidRDefault="00EC76A6" w:rsidP="00EC76A6"/>
    <w:p w:rsidR="00EC76A6" w:rsidRDefault="00EC76A6" w:rsidP="00EC76A6">
      <w:r>
        <w:t>mregger beta_outcome beta_exposure [aw=1/(se_outcome^2)], ivw fe  //IVW</w:t>
      </w:r>
    </w:p>
    <w:p w:rsidR="00EC76A6" w:rsidRDefault="00EC76A6" w:rsidP="00EC76A6">
      <w:r>
        <w:t>file write table2 "IVW" _tab (round(_b[beta_exposure]),0.0001) _tab (round(_b[beta_exposure]-1.96*_se[beta_exposure]),0.0001) _tab  (round(_b[beta_exposure]+1.96*_se[beta_exposure]),0.001)  _tab (round(2*(1-normal(abs(_b[beta_exposure]/_se[beta_exposure]))),0.0000000000001)) _n</w:t>
      </w:r>
    </w:p>
    <w:p w:rsidR="00EC76A6" w:rsidRDefault="00EC76A6" w:rsidP="00EC76A6"/>
    <w:p w:rsidR="00EC76A6" w:rsidRDefault="00EC76A6" w:rsidP="00EC76A6">
      <w:r>
        <w:t>mrmedian beta_outcome se_outcome beta_exposure se_exposure, weighted // Weighted median</w:t>
      </w:r>
    </w:p>
    <w:p w:rsidR="00EC76A6" w:rsidRDefault="00EC76A6" w:rsidP="00EC76A6">
      <w:r>
        <w:t xml:space="preserve">file write table2 "Weighted median" _tab (round(_b[beta]),0.0001) _tab (round(_b[beta]-1.96*_se[beta]),0.0001) _tab  (round(_b[beta]+1.96*_se[beta]),0.001)  _tab (round(2*(1-normal(abs(_b[beta]/_se[beta]))),0.0000000000001)) _n </w:t>
      </w:r>
    </w:p>
    <w:p w:rsidR="00EC76A6" w:rsidRDefault="00EC76A6" w:rsidP="00EC76A6"/>
    <w:p w:rsidR="00EC76A6" w:rsidRDefault="00EC76A6" w:rsidP="00EC76A6">
      <w:r>
        <w:t>file write table2 "Heterogeneity" _n</w:t>
      </w:r>
    </w:p>
    <w:p w:rsidR="00EC76A6" w:rsidRDefault="00EC76A6" w:rsidP="00EC76A6"/>
    <w:p w:rsidR="00EC76A6" w:rsidRDefault="00EC76A6" w:rsidP="00EC76A6">
      <w:r>
        <w:t>mregger beta_outcome beta_exposure [aw=1/(se_outcome^2)], gxse(se_exposure) heterogi  //MR Egger med Q</w:t>
      </w:r>
    </w:p>
    <w:p w:rsidR="00EC76A6" w:rsidRDefault="00EC76A6" w:rsidP="00EC76A6">
      <w:r>
        <w:lastRenderedPageBreak/>
        <w:t>file write table2 "Pleiotropy" _tab (round(_b[_cons]),0.0001) _tab (round(_b[_cons]-1.96*_se[_cons]),0.0001) _tab  (round(_b[_cons]+1.96*_se[_cons]),0.001)  _tab (round(2*(1-normal(abs(_b[_cons]/_se[_cons]))),0.0000000000001)) _n</w:t>
      </w:r>
    </w:p>
    <w:p w:rsidR="00EC76A6" w:rsidRDefault="00EC76A6" w:rsidP="00EC76A6"/>
    <w:p w:rsidR="00EC76A6" w:rsidRDefault="00EC76A6" w:rsidP="00EC76A6">
      <w:r>
        <w:t>file close table2</w:t>
      </w:r>
    </w:p>
    <w:p w:rsidR="00EC76A6" w:rsidRDefault="00EC76A6" w:rsidP="00EC76A6"/>
    <w:p w:rsidR="00EC76A6" w:rsidRDefault="00EC76A6" w:rsidP="00EC76A6"/>
    <w:p w:rsidR="00EC76A6" w:rsidRDefault="00EC76A6" w:rsidP="00EC76A6"/>
    <w:p w:rsidR="00EC76A6" w:rsidRDefault="00EC76A6" w:rsidP="00EC76A6">
      <w:r>
        <w:t>mrivests beta_outcome se_outcome beta_exposure se_exposure, generate(ivest ivse) //genererar causal estimates och se, mregger funkar ej med 2 SNPs, behövs 3.</w:t>
      </w:r>
    </w:p>
    <w:p w:rsidR="00EC76A6" w:rsidRDefault="00EC76A6" w:rsidP="00EC76A6">
      <w:r>
        <w:t>keep if possible_cis=="Y" //rs148339496</w:t>
      </w:r>
    </w:p>
    <w:p w:rsidR="00EC76A6" w:rsidRDefault="00EC76A6" w:rsidP="00EC76A6">
      <w:r>
        <w:t>mrratio beta_outcome se_outcome beta_exposure se_exposure</w:t>
      </w:r>
    </w:p>
    <w:p w:rsidR="00EC76A6" w:rsidRDefault="00EC76A6" w:rsidP="00EC76A6"/>
    <w:p w:rsidR="00EC76A6" w:rsidRDefault="00EC76A6" w:rsidP="00EC76A6"/>
    <w:p w:rsidR="00EC76A6" w:rsidRDefault="00EC76A6" w:rsidP="00EC76A6">
      <w:r>
        <w:t>***************************************** CD40L (1 st i trans)</w:t>
      </w:r>
    </w:p>
    <w:p w:rsidR="00EC76A6" w:rsidRDefault="00EC76A6" w:rsidP="00EC76A6"/>
    <w:p w:rsidR="00EC76A6" w:rsidRDefault="00EC76A6" w:rsidP="00EC76A6">
      <w:r>
        <w:t>clear</w:t>
      </w:r>
    </w:p>
    <w:p w:rsidR="00EC76A6" w:rsidRDefault="00EC76A6" w:rsidP="00EC76A6">
      <w:r>
        <w:t>use  "/Users/larslind/Lind kopior/Proteomics/Athero meta-analysis/SCALLOP proteininstrument.dta"</w:t>
      </w:r>
    </w:p>
    <w:p w:rsidR="00EC76A6" w:rsidRDefault="00EC76A6" w:rsidP="00EC76A6">
      <w:r>
        <w:t>keep if name=="CD40-L"</w:t>
      </w:r>
    </w:p>
    <w:p w:rsidR="00EC76A6" w:rsidRDefault="00EC76A6" w:rsidP="00EC76A6">
      <w:r>
        <w:t>drop n</w:t>
      </w:r>
    </w:p>
    <w:p w:rsidR="00EC76A6" w:rsidRDefault="00EC76A6" w:rsidP="00EC76A6"/>
    <w:p w:rsidR="00EC76A6" w:rsidRDefault="00EC76A6" w:rsidP="00EC76A6"/>
    <w:p w:rsidR="00EC76A6" w:rsidRDefault="00EC76A6" w:rsidP="00EC76A6">
      <w:r>
        <w:t>*replace rsid="rs1050317" if rsid=="rs9264664" //byter ut mot proxy</w:t>
      </w:r>
    </w:p>
    <w:p w:rsidR="00EC76A6" w:rsidRDefault="00EC76A6" w:rsidP="00EC76A6">
      <w:r>
        <w:t>sort rsid</w:t>
      </w:r>
    </w:p>
    <w:p w:rsidR="00EC76A6" w:rsidRDefault="00EC76A6" w:rsidP="00EC76A6">
      <w:r>
        <w:t>merge rsid using "/Users/larslind/Lind kopior/Proteomics/Athero meta-analysis/GWAS results IMT.dta"</w:t>
      </w:r>
    </w:p>
    <w:p w:rsidR="00EC76A6" w:rsidRDefault="00EC76A6" w:rsidP="00EC76A6">
      <w:r>
        <w:t>tab _merge</w:t>
      </w:r>
    </w:p>
    <w:p w:rsidR="00EC76A6" w:rsidRDefault="00EC76A6" w:rsidP="00EC76A6">
      <w:r>
        <w:t xml:space="preserve">drop if _merge!=3 // (alla 6 kvar) </w:t>
      </w:r>
    </w:p>
    <w:p w:rsidR="00EC76A6" w:rsidRDefault="00EC76A6" w:rsidP="00EC76A6">
      <w:r>
        <w:lastRenderedPageBreak/>
        <w:t>list rsid</w:t>
      </w:r>
    </w:p>
    <w:p w:rsidR="00EC76A6" w:rsidRDefault="00EC76A6" w:rsidP="00EC76A6"/>
    <w:p w:rsidR="00EC76A6" w:rsidRDefault="00EC76A6" w:rsidP="00EC76A6"/>
    <w:p w:rsidR="00EC76A6" w:rsidRDefault="00EC76A6" w:rsidP="00EC76A6">
      <w:r>
        <w:t>keep rsid effect_allele_exposure other_allele_exposure eaf_exposure beta_exposure se_exposure possible_cis effect_allele_outcome other_allele_outcome eaf_outcome beta_outcome se_outcome</w:t>
      </w:r>
    </w:p>
    <w:p w:rsidR="00EC76A6" w:rsidRDefault="00EC76A6" w:rsidP="00EC76A6"/>
    <w:p w:rsidR="00EC76A6" w:rsidRDefault="00EC76A6" w:rsidP="00EC76A6">
      <w:r>
        <w:t>*imt</w:t>
      </w:r>
    </w:p>
    <w:p w:rsidR="00EC76A6" w:rsidRDefault="00EC76A6" w:rsidP="00EC76A6">
      <w:r>
        <w:t>*mregger beta_outcome beta_exposure [aw=1/(se_outcome^2)], gxse(se_exposure) heterogi  //konvergerar ej med 3 SNPs</w:t>
      </w:r>
    </w:p>
    <w:p w:rsidR="00EC76A6" w:rsidRDefault="00EC76A6" w:rsidP="00EC76A6"/>
    <w:p w:rsidR="00EC76A6" w:rsidRDefault="00EC76A6" w:rsidP="00EC76A6">
      <w:r>
        <w:t>mrivests beta_outcome se_outcome beta_exposure se_exposure, generate(ivest ivse) //genererar causal estimates och se, mregger funkar ej med 2 SNPs, behövs 3.</w:t>
      </w:r>
    </w:p>
    <w:p w:rsidR="00EC76A6" w:rsidRDefault="00EC76A6" w:rsidP="00EC76A6">
      <w:r>
        <w:t>mrratio beta_outcome se_outcome beta_exposure se_exposure</w:t>
      </w:r>
    </w:p>
    <w:p w:rsidR="00EC76A6" w:rsidRDefault="00EC76A6" w:rsidP="00EC76A6"/>
    <w:p w:rsidR="00EC76A6" w:rsidRDefault="00EC76A6" w:rsidP="00EC76A6"/>
    <w:p w:rsidR="00EC76A6" w:rsidRDefault="00EC76A6" w:rsidP="00EC76A6"/>
    <w:p w:rsidR="00EC76A6" w:rsidRDefault="00EC76A6" w:rsidP="00EC76A6">
      <w:r>
        <w:t>*plaque</w:t>
      </w:r>
    </w:p>
    <w:p w:rsidR="00EC76A6" w:rsidRDefault="00EC76A6" w:rsidP="00EC76A6">
      <w:r>
        <w:t>clear</w:t>
      </w:r>
    </w:p>
    <w:p w:rsidR="00EC76A6" w:rsidRDefault="00EC76A6" w:rsidP="00EC76A6">
      <w:r>
        <w:t>use  "/Users/larslind/Lind kopior/Proteomics/Athero meta-analysis/SCALLOP proteininstrument.dta"</w:t>
      </w:r>
    </w:p>
    <w:p w:rsidR="00EC76A6" w:rsidRDefault="00EC76A6" w:rsidP="00EC76A6">
      <w:r>
        <w:t>keep if name=="CD40-L"</w:t>
      </w:r>
    </w:p>
    <w:p w:rsidR="00EC76A6" w:rsidRDefault="00EC76A6" w:rsidP="00EC76A6">
      <w:r>
        <w:t>drop n</w:t>
      </w:r>
    </w:p>
    <w:p w:rsidR="00EC76A6" w:rsidRDefault="00EC76A6" w:rsidP="00EC76A6"/>
    <w:p w:rsidR="00EC76A6" w:rsidRDefault="00EC76A6" w:rsidP="00EC76A6">
      <w:r>
        <w:t>*replace rsid="rs1050317" if rsid=="rs9264664" //byter ut mot proxy</w:t>
      </w:r>
    </w:p>
    <w:p w:rsidR="00EC76A6" w:rsidRDefault="00EC76A6" w:rsidP="00EC76A6">
      <w:r>
        <w:t>sort rsid</w:t>
      </w:r>
    </w:p>
    <w:p w:rsidR="00EC76A6" w:rsidRDefault="00EC76A6" w:rsidP="00EC76A6">
      <w:r>
        <w:t>merge rsid using "/Users/larslind/Lind kopior/Proteomics/Athero meta-analysis/GWAS results plaque.dta"</w:t>
      </w:r>
    </w:p>
    <w:p w:rsidR="00EC76A6" w:rsidRDefault="00EC76A6" w:rsidP="00EC76A6">
      <w:r>
        <w:t>tab _merge</w:t>
      </w:r>
    </w:p>
    <w:p w:rsidR="00EC76A6" w:rsidRDefault="00EC76A6" w:rsidP="00EC76A6">
      <w:r>
        <w:t xml:space="preserve">drop if _merge!=3 // (alla 4 kvar) </w:t>
      </w:r>
    </w:p>
    <w:p w:rsidR="00EC76A6" w:rsidRDefault="00EC76A6" w:rsidP="00EC76A6">
      <w:r>
        <w:lastRenderedPageBreak/>
        <w:t>list rsid</w:t>
      </w:r>
    </w:p>
    <w:p w:rsidR="00EC76A6" w:rsidRDefault="00EC76A6" w:rsidP="00EC76A6"/>
    <w:p w:rsidR="00EC76A6" w:rsidRDefault="00EC76A6" w:rsidP="00EC76A6">
      <w:r>
        <w:t>keep rsid effect_allele_exposure other_allele_exposure eaf_exposure beta_exposure se_exposure possible_cis effect_allele_outcome other_allele_outcome eaf_outcome beta_outcome se_outcome</w:t>
      </w:r>
    </w:p>
    <w:p w:rsidR="00EC76A6" w:rsidRDefault="00EC76A6" w:rsidP="00EC76A6"/>
    <w:p w:rsidR="00EC76A6" w:rsidRDefault="00EC76A6" w:rsidP="00EC76A6"/>
    <w:p w:rsidR="00EC76A6" w:rsidRDefault="00EC76A6" w:rsidP="00EC76A6">
      <w:r>
        <w:t>*mregger beta_outcome beta_exposure [aw=1/(se_outcome^2)], gxse(se_exposure) heterogi  //konvergerar ej med 3 SNPs</w:t>
      </w:r>
    </w:p>
    <w:p w:rsidR="00EC76A6" w:rsidRDefault="00EC76A6" w:rsidP="00EC76A6"/>
    <w:p w:rsidR="00EC76A6" w:rsidRDefault="00EC76A6" w:rsidP="00EC76A6">
      <w:r>
        <w:t>mrivests beta_outcome se_outcome beta_exposure se_exposure, generate(ivest ivse) //genererar causal estimates och se, mregger funkar ej med 2 SNPs, behövs 3.</w:t>
      </w:r>
    </w:p>
    <w:p w:rsidR="00EC76A6" w:rsidRDefault="00EC76A6" w:rsidP="00EC76A6">
      <w:r>
        <w:t>mrratio beta_outcome se_outcome beta_exposure se_exposure</w:t>
      </w:r>
    </w:p>
    <w:p w:rsidR="00EC76A6" w:rsidRDefault="00EC76A6" w:rsidP="00EC76A6"/>
    <w:p w:rsidR="00EC76A6" w:rsidRDefault="00EC76A6" w:rsidP="00EC76A6"/>
    <w:p w:rsidR="00EC76A6" w:rsidRDefault="00EC76A6" w:rsidP="00EC76A6">
      <w:r>
        <w:t>**************************************************. HSP-27 (2 i cis)</w:t>
      </w:r>
    </w:p>
    <w:p w:rsidR="00EC76A6" w:rsidRDefault="00EC76A6" w:rsidP="00EC76A6"/>
    <w:p w:rsidR="00EC76A6" w:rsidRDefault="00EC76A6" w:rsidP="00EC76A6">
      <w:r>
        <w:t>clear</w:t>
      </w:r>
    </w:p>
    <w:p w:rsidR="00EC76A6" w:rsidRDefault="00EC76A6" w:rsidP="00EC76A6">
      <w:r>
        <w:t>use  "/Users/larslind/Lind kopior/Proteomics/Athero meta-analysis/SCALLOP proteininstrument.dta"</w:t>
      </w:r>
    </w:p>
    <w:p w:rsidR="00EC76A6" w:rsidRDefault="00EC76A6" w:rsidP="00EC76A6">
      <w:r>
        <w:t>keep if name=="HSP 27"</w:t>
      </w:r>
    </w:p>
    <w:p w:rsidR="00EC76A6" w:rsidRDefault="00EC76A6" w:rsidP="00EC76A6">
      <w:r>
        <w:t>drop n</w:t>
      </w:r>
    </w:p>
    <w:p w:rsidR="00EC76A6" w:rsidRDefault="00EC76A6" w:rsidP="00EC76A6"/>
    <w:p w:rsidR="00EC76A6" w:rsidRDefault="00EC76A6" w:rsidP="00EC76A6"/>
    <w:p w:rsidR="00EC76A6" w:rsidRDefault="00EC76A6" w:rsidP="00EC76A6">
      <w:r>
        <w:t>*replace rsid="rs1050317" if rsid=="rs9264664" //byter ut mot proxy</w:t>
      </w:r>
    </w:p>
    <w:p w:rsidR="00EC76A6" w:rsidRDefault="00EC76A6" w:rsidP="00EC76A6">
      <w:r>
        <w:t>sort rsid</w:t>
      </w:r>
    </w:p>
    <w:p w:rsidR="00EC76A6" w:rsidRDefault="00EC76A6" w:rsidP="00EC76A6">
      <w:r>
        <w:t>merge rsid using "/Users/larslind/Lind kopior/Proteomics/Athero meta-analysis/GWAS results IMT.dta"</w:t>
      </w:r>
    </w:p>
    <w:p w:rsidR="00EC76A6" w:rsidRDefault="00EC76A6" w:rsidP="00EC76A6">
      <w:r>
        <w:t>tab _merge</w:t>
      </w:r>
    </w:p>
    <w:p w:rsidR="00EC76A6" w:rsidRDefault="00EC76A6" w:rsidP="00EC76A6">
      <w:r>
        <w:t xml:space="preserve">drop if _merge!=3 // (alla 6 kvar) </w:t>
      </w:r>
    </w:p>
    <w:p w:rsidR="00EC76A6" w:rsidRDefault="00EC76A6" w:rsidP="00EC76A6">
      <w:r>
        <w:lastRenderedPageBreak/>
        <w:t>list rsid</w:t>
      </w:r>
    </w:p>
    <w:p w:rsidR="00EC76A6" w:rsidRDefault="00EC76A6" w:rsidP="00EC76A6"/>
    <w:p w:rsidR="00EC76A6" w:rsidRDefault="00EC76A6" w:rsidP="00EC76A6"/>
    <w:p w:rsidR="00EC76A6" w:rsidRDefault="00EC76A6" w:rsidP="00EC76A6">
      <w:r>
        <w:t>keep rsid effect_allele_exposure other_allele_exposure eaf_exposure beta_exposure se_exposure possible_cis effect_allele_outcome other_allele_outcome eaf_outcome beta_outcome se_outcome</w:t>
      </w:r>
    </w:p>
    <w:p w:rsidR="00EC76A6" w:rsidRDefault="00EC76A6" w:rsidP="00EC76A6"/>
    <w:p w:rsidR="00EC76A6" w:rsidRDefault="00EC76A6" w:rsidP="00EC76A6">
      <w:r>
        <w:t>*imt</w:t>
      </w:r>
    </w:p>
    <w:p w:rsidR="00EC76A6" w:rsidRDefault="00EC76A6" w:rsidP="00EC76A6">
      <w:r>
        <w:t>*mregger beta_outcome beta_exposure [aw=1/(se_outcome^2)], gxse(se_exposure) heterogi  //konvergerar ej med 3 SNPs</w:t>
      </w:r>
    </w:p>
    <w:p w:rsidR="00EC76A6" w:rsidRDefault="00EC76A6" w:rsidP="00EC76A6"/>
    <w:p w:rsidR="00EC76A6" w:rsidRDefault="00EC76A6" w:rsidP="00EC76A6">
      <w:r>
        <w:t>mrivests beta_outcome se_outcome beta_exposure se_exposure, generate(ivest ivse) //genererar causal estimates och se, mregger funkar ej med 2 SNPs, behövs 3.</w:t>
      </w:r>
    </w:p>
    <w:p w:rsidR="00EC76A6" w:rsidRDefault="00EC76A6" w:rsidP="00EC76A6">
      <w:r>
        <w:t>metan ivest ivse, fixed nograph</w:t>
      </w:r>
    </w:p>
    <w:p w:rsidR="00EC76A6" w:rsidRDefault="00EC76A6" w:rsidP="00EC76A6"/>
    <w:p w:rsidR="00EC76A6" w:rsidRDefault="00EC76A6" w:rsidP="00EC76A6">
      <w:r>
        <w:t>keep if rsid=="rs2868371" //rs148339496</w:t>
      </w:r>
    </w:p>
    <w:p w:rsidR="00EC76A6" w:rsidRDefault="00EC76A6" w:rsidP="00EC76A6">
      <w:r>
        <w:t>mrratio beta_outcome se_outcome beta_exposure se_exposure</w:t>
      </w:r>
    </w:p>
    <w:p w:rsidR="00EC76A6" w:rsidRDefault="00EC76A6" w:rsidP="00EC76A6"/>
    <w:p w:rsidR="00EC76A6" w:rsidRDefault="00EC76A6" w:rsidP="00EC76A6">
      <w:r>
        <w:t>*plaque</w:t>
      </w:r>
    </w:p>
    <w:p w:rsidR="00EC76A6" w:rsidRDefault="00EC76A6" w:rsidP="00EC76A6">
      <w:r>
        <w:t>clear</w:t>
      </w:r>
    </w:p>
    <w:p w:rsidR="00EC76A6" w:rsidRDefault="00EC76A6" w:rsidP="00EC76A6">
      <w:r>
        <w:t>use  "/Users/larslind/Lind kopior/Proteomics/Athero meta-analysis/SCALLOP proteininstrument.dta"</w:t>
      </w:r>
    </w:p>
    <w:p w:rsidR="00EC76A6" w:rsidRDefault="00EC76A6" w:rsidP="00EC76A6">
      <w:r>
        <w:t>keep if name=="HSP 27"</w:t>
      </w:r>
    </w:p>
    <w:p w:rsidR="00EC76A6" w:rsidRDefault="00EC76A6" w:rsidP="00EC76A6">
      <w:r>
        <w:t>drop n</w:t>
      </w:r>
    </w:p>
    <w:p w:rsidR="00EC76A6" w:rsidRDefault="00EC76A6" w:rsidP="00EC76A6"/>
    <w:p w:rsidR="00EC76A6" w:rsidRDefault="00EC76A6" w:rsidP="00EC76A6">
      <w:r>
        <w:t>*replace rsid="rs1050317" if rsid=="rs9264664" //byter ut mot proxy</w:t>
      </w:r>
    </w:p>
    <w:p w:rsidR="00EC76A6" w:rsidRDefault="00EC76A6" w:rsidP="00EC76A6">
      <w:r>
        <w:t>sort rsid</w:t>
      </w:r>
    </w:p>
    <w:p w:rsidR="00EC76A6" w:rsidRDefault="00EC76A6" w:rsidP="00EC76A6">
      <w:r>
        <w:t>merge rsid using "/Users/larslind/Lind kopior/Proteomics/Athero meta-analysis/GWAS results plaque.dta"</w:t>
      </w:r>
    </w:p>
    <w:p w:rsidR="00EC76A6" w:rsidRDefault="00EC76A6" w:rsidP="00EC76A6">
      <w:r>
        <w:t>tab _merge</w:t>
      </w:r>
    </w:p>
    <w:p w:rsidR="00EC76A6" w:rsidRDefault="00EC76A6" w:rsidP="00EC76A6">
      <w:r>
        <w:lastRenderedPageBreak/>
        <w:t xml:space="preserve">drop if _merge!=3 // (alla 4 kvar) </w:t>
      </w:r>
    </w:p>
    <w:p w:rsidR="00EC76A6" w:rsidRDefault="00EC76A6" w:rsidP="00EC76A6">
      <w:r>
        <w:t>list rsid</w:t>
      </w:r>
    </w:p>
    <w:p w:rsidR="00EC76A6" w:rsidRDefault="00EC76A6" w:rsidP="00EC76A6"/>
    <w:p w:rsidR="00EC76A6" w:rsidRDefault="00EC76A6" w:rsidP="00EC76A6">
      <w:r>
        <w:t>keep rsid effect_allele_exposure other_allele_exposure eaf_exposure beta_exposure se_exposure possible_cis effect_allele_outcome other_allele_outcome eaf_outcome beta_outcome se_outcome</w:t>
      </w:r>
    </w:p>
    <w:p w:rsidR="00EC76A6" w:rsidRDefault="00EC76A6" w:rsidP="00EC76A6"/>
    <w:p w:rsidR="00EC76A6" w:rsidRDefault="00EC76A6" w:rsidP="00EC76A6"/>
    <w:p w:rsidR="00EC76A6" w:rsidRDefault="00EC76A6" w:rsidP="00EC76A6">
      <w:r>
        <w:t>*mregger beta_outcome beta_exposure [aw=1/(se_outcome^2)], gxse(se_exposure) heterogi  //konvergerar ej med 3 SNPs</w:t>
      </w:r>
    </w:p>
    <w:p w:rsidR="00EC76A6" w:rsidRDefault="00EC76A6" w:rsidP="00EC76A6"/>
    <w:p w:rsidR="00EC76A6" w:rsidRDefault="00EC76A6" w:rsidP="00EC76A6">
      <w:r>
        <w:t>mrivests beta_outcome se_outcome beta_exposure se_exposure, generate(ivest ivse) //genererar causal estimates och se, mregger funkar ej med 2 SNPs, behövs 3.</w:t>
      </w:r>
    </w:p>
    <w:p w:rsidR="00EC76A6" w:rsidRDefault="00EC76A6" w:rsidP="00EC76A6">
      <w:r>
        <w:t>metan ivest ivse, fixed nograph</w:t>
      </w:r>
    </w:p>
    <w:p w:rsidR="00EC76A6" w:rsidRDefault="00EC76A6" w:rsidP="00EC76A6"/>
    <w:p w:rsidR="00EC76A6" w:rsidRDefault="00EC76A6" w:rsidP="00EC76A6">
      <w:r>
        <w:t>keep if rsid=="rs2868371" //rs148339496</w:t>
      </w:r>
    </w:p>
    <w:p w:rsidR="00EC76A6" w:rsidRDefault="00EC76A6" w:rsidP="00EC76A6">
      <w:r>
        <w:t>mrratio beta_outcome se_outcome beta_exposure se_exposure</w:t>
      </w:r>
    </w:p>
    <w:p w:rsidR="00EC76A6" w:rsidRDefault="00EC76A6" w:rsidP="00EC76A6"/>
    <w:p w:rsidR="00EC76A6" w:rsidRDefault="00EC76A6" w:rsidP="00EC76A6"/>
    <w:p w:rsidR="00EC76A6" w:rsidRDefault="00EC76A6" w:rsidP="00EC76A6">
      <w:r>
        <w:t>*************************************. TM (5 varav 2 cis)</w:t>
      </w:r>
    </w:p>
    <w:p w:rsidR="00EC76A6" w:rsidRDefault="00EC76A6" w:rsidP="00EC76A6"/>
    <w:p w:rsidR="00EC76A6" w:rsidRDefault="00EC76A6" w:rsidP="00EC76A6">
      <w:r>
        <w:t>clear</w:t>
      </w:r>
    </w:p>
    <w:p w:rsidR="00EC76A6" w:rsidRDefault="00EC76A6" w:rsidP="00EC76A6">
      <w:r>
        <w:t>use  "/Users/larslind/Lind kopior/Proteomics/Athero meta-analysis/SCALLOP proteininstrument.dta"</w:t>
      </w:r>
    </w:p>
    <w:p w:rsidR="00EC76A6" w:rsidRDefault="00EC76A6" w:rsidP="00EC76A6">
      <w:r>
        <w:t>keep if name=="TM"</w:t>
      </w:r>
    </w:p>
    <w:p w:rsidR="00EC76A6" w:rsidRDefault="00EC76A6" w:rsidP="00EC76A6">
      <w:r>
        <w:t>drop n</w:t>
      </w:r>
    </w:p>
    <w:p w:rsidR="00EC76A6" w:rsidRDefault="00EC76A6" w:rsidP="00EC76A6"/>
    <w:p w:rsidR="00EC76A6" w:rsidRDefault="00EC76A6" w:rsidP="00EC76A6"/>
    <w:p w:rsidR="00EC76A6" w:rsidRDefault="00EC76A6" w:rsidP="00EC76A6">
      <w:r>
        <w:t>*replace rsid="rs1050317" if rsid=="rs9264664" //byter ut mot proxy</w:t>
      </w:r>
    </w:p>
    <w:p w:rsidR="00EC76A6" w:rsidRDefault="00EC76A6" w:rsidP="00EC76A6">
      <w:r>
        <w:lastRenderedPageBreak/>
        <w:t>sort rsid</w:t>
      </w:r>
    </w:p>
    <w:p w:rsidR="00EC76A6" w:rsidRDefault="00EC76A6" w:rsidP="00EC76A6">
      <w:r>
        <w:t>merge rsid using "/Users/larslind/Lind kopior/Proteomics/Athero meta-analysis/GWAS results IMT.dta"</w:t>
      </w:r>
    </w:p>
    <w:p w:rsidR="00EC76A6" w:rsidRDefault="00EC76A6" w:rsidP="00EC76A6">
      <w:r>
        <w:t>tab _merge</w:t>
      </w:r>
    </w:p>
    <w:p w:rsidR="00EC76A6" w:rsidRDefault="00EC76A6" w:rsidP="00EC76A6">
      <w:r>
        <w:t xml:space="preserve">drop if _merge!=3 // (alla 6 kvar) </w:t>
      </w:r>
    </w:p>
    <w:p w:rsidR="00EC76A6" w:rsidRDefault="00EC76A6" w:rsidP="00EC76A6">
      <w:r>
        <w:t>list rsid</w:t>
      </w:r>
    </w:p>
    <w:p w:rsidR="00EC76A6" w:rsidRDefault="00EC76A6" w:rsidP="00EC76A6">
      <w:r>
        <w:t>keep rsid effect_allele_exposure other_allele_exposure eaf_exposure beta_exposure se_exposure possible_cis effect_allele_outcome other_allele_outcome eaf_outcome beta_outcome se_outcome</w:t>
      </w:r>
    </w:p>
    <w:p w:rsidR="00EC76A6" w:rsidRDefault="00EC76A6" w:rsidP="00EC76A6"/>
    <w:p w:rsidR="00EC76A6" w:rsidRDefault="00EC76A6" w:rsidP="00EC76A6"/>
    <w:p w:rsidR="00EC76A6" w:rsidRDefault="00EC76A6" w:rsidP="00EC76A6">
      <w:r>
        <w:t>*imt</w:t>
      </w:r>
    </w:p>
    <w:p w:rsidR="00EC76A6" w:rsidRDefault="00EC76A6" w:rsidP="00EC76A6">
      <w:r>
        <w:t>cd "//Users/larslind/Lind kopior/Proteomics/Athero meta-analysis/"</w:t>
      </w:r>
    </w:p>
    <w:p w:rsidR="00EC76A6" w:rsidRDefault="00EC76A6" w:rsidP="00EC76A6"/>
    <w:p w:rsidR="00EC76A6" w:rsidRDefault="00EC76A6" w:rsidP="00EC76A6">
      <w:r>
        <w:t>file open table2 using "Regression MR results TM vs IMT.txt", replace write</w:t>
      </w:r>
    </w:p>
    <w:p w:rsidR="00EC76A6" w:rsidRDefault="00EC76A6" w:rsidP="00EC76A6">
      <w:r>
        <w:t>file write table2 "Test" _tab  "Beta" _tab "CIlow"  _tab "CIhigh" _tab "P-value"   _n</w:t>
      </w:r>
    </w:p>
    <w:p w:rsidR="00EC76A6" w:rsidRDefault="00EC76A6" w:rsidP="00EC76A6"/>
    <w:p w:rsidR="00EC76A6" w:rsidRDefault="00EC76A6" w:rsidP="00EC76A6">
      <w:r>
        <w:t>mregger beta_outcome beta_exposure [aw=1/(se_outcome^2)], gxse(se_exposure) heterogi  //MR Egger med Q</w:t>
      </w:r>
    </w:p>
    <w:p w:rsidR="00EC76A6" w:rsidRDefault="00EC76A6" w:rsidP="00EC76A6">
      <w:r>
        <w:t>file write table2 "MR Egger" _tab (round(_b[slope]),0.0001) _tab (round(_b[slope]-1.96*_se[slope]),0.0001) _tab  (round(_b[slope]+1.96*_se[slope]),0.0001)  _tab (round(2*(1-normal(abs(_b[slope]/_se[slope]))),0.0000000000001)) _n</w:t>
      </w:r>
    </w:p>
    <w:p w:rsidR="00EC76A6" w:rsidRDefault="00EC76A6" w:rsidP="00EC76A6"/>
    <w:p w:rsidR="00EC76A6" w:rsidRDefault="00EC76A6" w:rsidP="00EC76A6">
      <w:r>
        <w:t>mregger beta_outcome beta_exposure [aw=1/(se_outcome^2)], ivw fe  //IVW</w:t>
      </w:r>
    </w:p>
    <w:p w:rsidR="00EC76A6" w:rsidRDefault="00EC76A6" w:rsidP="00EC76A6">
      <w:r>
        <w:t>file write table2 "IVW" _tab (round(_b[beta_exposure]),0.0001) _tab (round(_b[beta_exposure]-1.96*_se[beta_exposure]),0.0001) _tab  (round(_b[beta_exposure]+1.96*_se[beta_exposure]),0.001)  _tab (round(2*(1-normal(abs(_b[beta_exposure]/_se[beta_exposure]))),0.0000000000001)) _n</w:t>
      </w:r>
    </w:p>
    <w:p w:rsidR="00EC76A6" w:rsidRDefault="00EC76A6" w:rsidP="00EC76A6"/>
    <w:p w:rsidR="00EC76A6" w:rsidRDefault="00EC76A6" w:rsidP="00EC76A6">
      <w:r>
        <w:t>mrmedian beta_outcome se_outcome beta_exposure se_exposure, weighted // Weighted median</w:t>
      </w:r>
    </w:p>
    <w:p w:rsidR="00EC76A6" w:rsidRDefault="00EC76A6" w:rsidP="00EC76A6">
      <w:r>
        <w:lastRenderedPageBreak/>
        <w:t xml:space="preserve">file write table2 "Weighted median" _tab (round(_b[beta]),0.0001) _tab (round(_b[beta]-1.96*_se[beta]),0.0001) _tab  (round(_b[beta]+1.96*_se[beta]),0.001)  _tab (round(2*(1-normal(abs(_b[beta]/_se[beta]))),0.0000000000001)) _n </w:t>
      </w:r>
    </w:p>
    <w:p w:rsidR="00EC76A6" w:rsidRDefault="00EC76A6" w:rsidP="00EC76A6"/>
    <w:p w:rsidR="00EC76A6" w:rsidRDefault="00EC76A6" w:rsidP="00EC76A6">
      <w:r>
        <w:t>file write table2 "Heterogeneity" _n</w:t>
      </w:r>
    </w:p>
    <w:p w:rsidR="00EC76A6" w:rsidRDefault="00EC76A6" w:rsidP="00EC76A6"/>
    <w:p w:rsidR="00EC76A6" w:rsidRDefault="00EC76A6" w:rsidP="00EC76A6">
      <w:r>
        <w:t>mregger beta_outcome beta_exposure [aw=1/(se_outcome^2)], gxse(se_exposure) heterogi  //MR Egger med Q</w:t>
      </w:r>
    </w:p>
    <w:p w:rsidR="00EC76A6" w:rsidRDefault="00EC76A6" w:rsidP="00EC76A6">
      <w:r>
        <w:t>file write table2 "Pleiotropy" _tab (round(_b[_cons]),0.0001) _tab (round(_b[_cons]-1.96*_se[_cons]),0.0001) _tab  (round(_b[_cons]+1.96*_se[_cons]),0.001)  _tab (round(2*(1-normal(abs(_b[_cons]/_se[_cons]))),0.0000000000001)) _n</w:t>
      </w:r>
    </w:p>
    <w:p w:rsidR="00EC76A6" w:rsidRDefault="00EC76A6" w:rsidP="00EC76A6"/>
    <w:p w:rsidR="00EC76A6" w:rsidRDefault="00EC76A6" w:rsidP="00EC76A6">
      <w:r>
        <w:t>file close table2</w:t>
      </w:r>
    </w:p>
    <w:p w:rsidR="00EC76A6" w:rsidRDefault="00EC76A6" w:rsidP="00EC76A6"/>
    <w:p w:rsidR="00EC76A6" w:rsidRDefault="00EC76A6" w:rsidP="00EC76A6"/>
    <w:p w:rsidR="00EC76A6" w:rsidRDefault="00EC76A6" w:rsidP="00EC76A6">
      <w:r>
        <w:t>mrivests beta_outcome se_outcome beta_exposure se_exposure, generate(ivest ivse) //genererar causal estimates och se, mregger funkar ej med 2 SNPs, behövs 3.</w:t>
      </w:r>
    </w:p>
    <w:p w:rsidR="00EC76A6" w:rsidRDefault="00EC76A6" w:rsidP="00EC76A6"/>
    <w:p w:rsidR="00EC76A6" w:rsidRDefault="00EC76A6" w:rsidP="00EC76A6"/>
    <w:p w:rsidR="00EC76A6" w:rsidRDefault="00EC76A6" w:rsidP="00EC76A6">
      <w:r>
        <w:t>keep if rsid=="rs1042579" //rrs72981675</w:t>
      </w:r>
    </w:p>
    <w:p w:rsidR="00EC76A6" w:rsidRDefault="00EC76A6" w:rsidP="00EC76A6">
      <w:r>
        <w:t>mrratio beta_outcome se_outcome beta_exposure se_exposure</w:t>
      </w:r>
    </w:p>
    <w:p w:rsidR="00EC76A6" w:rsidRDefault="00EC76A6" w:rsidP="00EC76A6"/>
    <w:p w:rsidR="00EC76A6" w:rsidRDefault="00EC76A6" w:rsidP="00EC76A6"/>
    <w:p w:rsidR="00EC76A6" w:rsidRDefault="00EC76A6" w:rsidP="00EC76A6"/>
    <w:p w:rsidR="00EC76A6" w:rsidRDefault="00EC76A6" w:rsidP="00EC76A6">
      <w:r>
        <w:t>*plaque</w:t>
      </w:r>
    </w:p>
    <w:p w:rsidR="00EC76A6" w:rsidRDefault="00EC76A6" w:rsidP="00EC76A6"/>
    <w:p w:rsidR="00EC76A6" w:rsidRDefault="00EC76A6" w:rsidP="00EC76A6">
      <w:r>
        <w:t>clear</w:t>
      </w:r>
    </w:p>
    <w:p w:rsidR="00EC76A6" w:rsidRDefault="00EC76A6" w:rsidP="00EC76A6">
      <w:r>
        <w:t>use  "/Users/larslind/Lind kopior/Proteomics/Athero meta-analysis/SCALLOP proteininstrument.dta"</w:t>
      </w:r>
    </w:p>
    <w:p w:rsidR="00EC76A6" w:rsidRDefault="00EC76A6" w:rsidP="00EC76A6">
      <w:r>
        <w:lastRenderedPageBreak/>
        <w:t>keep if name=="TM"</w:t>
      </w:r>
    </w:p>
    <w:p w:rsidR="00EC76A6" w:rsidRDefault="00EC76A6" w:rsidP="00EC76A6">
      <w:r>
        <w:t>drop n</w:t>
      </w:r>
    </w:p>
    <w:p w:rsidR="00EC76A6" w:rsidRDefault="00EC76A6" w:rsidP="00EC76A6"/>
    <w:p w:rsidR="00EC76A6" w:rsidRDefault="00EC76A6" w:rsidP="00EC76A6">
      <w:r>
        <w:t>*replace rsid="rs1050317" if rsid=="rs9264664" //byter ut mot proxy</w:t>
      </w:r>
    </w:p>
    <w:p w:rsidR="00EC76A6" w:rsidRDefault="00EC76A6" w:rsidP="00EC76A6">
      <w:r>
        <w:t>sort rsid</w:t>
      </w:r>
    </w:p>
    <w:p w:rsidR="00EC76A6" w:rsidRDefault="00EC76A6" w:rsidP="00EC76A6">
      <w:r>
        <w:t>merge rsid using "/Users/larslind/Lind kopior/Proteomics/Athero meta-analysis/GWAS results plaque.dta"</w:t>
      </w:r>
    </w:p>
    <w:p w:rsidR="00EC76A6" w:rsidRDefault="00EC76A6" w:rsidP="00EC76A6">
      <w:r>
        <w:t>tab _merge</w:t>
      </w:r>
    </w:p>
    <w:p w:rsidR="00EC76A6" w:rsidRDefault="00EC76A6" w:rsidP="00EC76A6">
      <w:r>
        <w:t xml:space="preserve">drop if _merge!=3 // (alla 4 kvar) </w:t>
      </w:r>
    </w:p>
    <w:p w:rsidR="00EC76A6" w:rsidRDefault="00EC76A6" w:rsidP="00EC76A6">
      <w:r>
        <w:t>list rsid</w:t>
      </w:r>
    </w:p>
    <w:p w:rsidR="00EC76A6" w:rsidRDefault="00EC76A6" w:rsidP="00EC76A6"/>
    <w:p w:rsidR="00EC76A6" w:rsidRDefault="00EC76A6" w:rsidP="00EC76A6">
      <w:r>
        <w:t xml:space="preserve">  </w:t>
      </w:r>
    </w:p>
    <w:p w:rsidR="00EC76A6" w:rsidRDefault="00EC76A6" w:rsidP="00EC76A6">
      <w:r>
        <w:t>keep rsid effect_allele_exposure other_allele_exposure eaf_exposure beta_exposure se_exposure possible_cis effect_allele_outcome other_allele_outcome eaf_outcome beta_outcome se_outcome</w:t>
      </w:r>
    </w:p>
    <w:p w:rsidR="00EC76A6" w:rsidRDefault="00EC76A6" w:rsidP="00EC76A6"/>
    <w:p w:rsidR="00EC76A6" w:rsidRDefault="00EC76A6" w:rsidP="00EC76A6"/>
    <w:p w:rsidR="00EC76A6" w:rsidRDefault="00EC76A6" w:rsidP="00EC76A6">
      <w:r>
        <w:t>cd "//Users/larslind/Lind kopior/Proteomics/Athero meta-analysis/"</w:t>
      </w:r>
    </w:p>
    <w:p w:rsidR="00EC76A6" w:rsidRDefault="00EC76A6" w:rsidP="00EC76A6"/>
    <w:p w:rsidR="00EC76A6" w:rsidRDefault="00EC76A6" w:rsidP="00EC76A6">
      <w:r>
        <w:t>file open table2 using "Regression MR results TM vs plaque.txt", replace write</w:t>
      </w:r>
    </w:p>
    <w:p w:rsidR="00EC76A6" w:rsidRDefault="00EC76A6" w:rsidP="00EC76A6">
      <w:r>
        <w:t>file write table2 "Test" _tab  "Beta" _tab "CIlow"  _tab "CIhigh" _tab "P-value"   _n</w:t>
      </w:r>
    </w:p>
    <w:p w:rsidR="00EC76A6" w:rsidRDefault="00EC76A6" w:rsidP="00EC76A6"/>
    <w:p w:rsidR="00EC76A6" w:rsidRDefault="00EC76A6" w:rsidP="00EC76A6">
      <w:r>
        <w:t>mregger beta_outcome beta_exposure [aw=1/(se_outcome^2)], gxse(se_exposure) heterogi  //MR Egger med Q</w:t>
      </w:r>
    </w:p>
    <w:p w:rsidR="00EC76A6" w:rsidRDefault="00EC76A6" w:rsidP="00EC76A6">
      <w:r>
        <w:t>file write table2 "MR Egger" _tab (round(_b[slope]),0.0001) _tab (round(_b[slope]-1.96*_se[slope]),0.0001) _tab  (round(_b[slope]+1.96*_se[slope]),0.0001)  _tab (round(2*(1-normal(abs(_b[slope]/_se[slope]))),0.0000000000001)) _n</w:t>
      </w:r>
    </w:p>
    <w:p w:rsidR="00EC76A6" w:rsidRDefault="00EC76A6" w:rsidP="00EC76A6"/>
    <w:p w:rsidR="00EC76A6" w:rsidRDefault="00EC76A6" w:rsidP="00EC76A6">
      <w:r>
        <w:t>mregger beta_outcome beta_exposure [aw=1/(se_outcome^2)], ivw fe  //IVW</w:t>
      </w:r>
    </w:p>
    <w:p w:rsidR="00EC76A6" w:rsidRDefault="00EC76A6" w:rsidP="00EC76A6">
      <w:r>
        <w:lastRenderedPageBreak/>
        <w:t>file write table2 "IVW" _tab (round(_b[beta_exposure]),0.0001) _tab (round(_b[beta_exposure]-1.96*_se[beta_exposure]),0.0001) _tab  (round(_b[beta_exposure]+1.96*_se[beta_exposure]),0.001)  _tab (round(2*(1-normal(abs(_b[beta_exposure]/_se[beta_exposure]))),0.0000000000001)) _n</w:t>
      </w:r>
    </w:p>
    <w:p w:rsidR="00EC76A6" w:rsidRDefault="00EC76A6" w:rsidP="00EC76A6"/>
    <w:p w:rsidR="00EC76A6" w:rsidRDefault="00EC76A6" w:rsidP="00EC76A6">
      <w:r>
        <w:t>mrmedian beta_outcome se_outcome beta_exposure se_exposure, weighted // Weighted median</w:t>
      </w:r>
    </w:p>
    <w:p w:rsidR="00EC76A6" w:rsidRDefault="00EC76A6" w:rsidP="00EC76A6">
      <w:r>
        <w:t xml:space="preserve">file write table2 "Weighted median" _tab (round(_b[beta]),0.0001) _tab (round(_b[beta]-1.96*_se[beta]),0.0001) _tab  (round(_b[beta]+1.96*_se[beta]),0.001)  _tab (round(2*(1-normal(abs(_b[beta]/_se[beta]))),0.0000000000001)) _n </w:t>
      </w:r>
    </w:p>
    <w:p w:rsidR="00EC76A6" w:rsidRDefault="00EC76A6" w:rsidP="00EC76A6"/>
    <w:p w:rsidR="00EC76A6" w:rsidRDefault="00EC76A6" w:rsidP="00EC76A6">
      <w:r>
        <w:t>file write table2 "Heterogeneity" _n</w:t>
      </w:r>
    </w:p>
    <w:p w:rsidR="00EC76A6" w:rsidRDefault="00EC76A6" w:rsidP="00EC76A6"/>
    <w:p w:rsidR="00EC76A6" w:rsidRDefault="00EC76A6" w:rsidP="00EC76A6">
      <w:r>
        <w:t>mregger beta_outcome beta_exposure [aw=1/(se_outcome^2)], gxse(se_exposure) heterogi  //MR Egger med Q</w:t>
      </w:r>
    </w:p>
    <w:p w:rsidR="00EC76A6" w:rsidRDefault="00EC76A6" w:rsidP="00EC76A6">
      <w:r>
        <w:t>file write table2 "Pleiotropy" _tab (round(_b[_cons]),0.0001) _tab (round(_b[_cons]-1.96*_se[_cons]),0.0001) _tab  (round(_b[_cons]+1.96*_se[_cons]),0.001)  _tab (round(2*(1-normal(abs(_b[_cons]/_se[_cons]))),0.0000000000001)) _n</w:t>
      </w:r>
    </w:p>
    <w:p w:rsidR="00EC76A6" w:rsidRDefault="00EC76A6" w:rsidP="00EC76A6"/>
    <w:p w:rsidR="00EC76A6" w:rsidRDefault="00EC76A6" w:rsidP="00EC76A6">
      <w:r>
        <w:t>file close table2</w:t>
      </w:r>
    </w:p>
    <w:p w:rsidR="00EC76A6" w:rsidRDefault="00EC76A6" w:rsidP="00EC76A6"/>
    <w:p w:rsidR="00EC76A6" w:rsidRDefault="00EC76A6" w:rsidP="00EC76A6"/>
    <w:p w:rsidR="00EC76A6" w:rsidRDefault="00EC76A6" w:rsidP="00EC76A6"/>
    <w:p w:rsidR="00EC76A6" w:rsidRDefault="00EC76A6" w:rsidP="00EC76A6">
      <w:r>
        <w:t>mrivests beta_outcome se_outcome beta_exposure se_exposure, generate(ivest ivse) //genererar causal estimates och se, mregger funkar ej med 2 SNPs, behövs 3.</w:t>
      </w:r>
    </w:p>
    <w:p w:rsidR="00EC76A6" w:rsidRDefault="00EC76A6" w:rsidP="00EC76A6">
      <w:r>
        <w:t>keep if rsid=="rs1042579" //rrs72981675</w:t>
      </w:r>
    </w:p>
    <w:p w:rsidR="00EC76A6" w:rsidRDefault="00EC76A6" w:rsidP="00EC76A6">
      <w:r>
        <w:t>mrratio beta_outcome se_outcome beta_exposure se_exposure</w:t>
      </w:r>
    </w:p>
    <w:p w:rsidR="00EC76A6" w:rsidRDefault="00EC76A6" w:rsidP="00EC76A6"/>
    <w:p w:rsidR="00EC76A6" w:rsidRDefault="00EC76A6" w:rsidP="00EC76A6"/>
    <w:p w:rsidR="00EC76A6" w:rsidRDefault="00EC76A6" w:rsidP="00EC76A6">
      <w:r>
        <w:t>************************************************* GDF-15 (1 cis)</w:t>
      </w:r>
    </w:p>
    <w:p w:rsidR="00EC76A6" w:rsidRDefault="00EC76A6" w:rsidP="00EC76A6"/>
    <w:p w:rsidR="00EC76A6" w:rsidRDefault="00EC76A6" w:rsidP="00EC76A6">
      <w:r>
        <w:t>clear</w:t>
      </w:r>
    </w:p>
    <w:p w:rsidR="00EC76A6" w:rsidRDefault="00EC76A6" w:rsidP="00EC76A6">
      <w:r>
        <w:t>use  "/Users/larslind/Lind kopior/Proteomics/Athero meta-analysis/SCALLOP proteininstrument.dta"</w:t>
      </w:r>
    </w:p>
    <w:p w:rsidR="00EC76A6" w:rsidRDefault="00EC76A6" w:rsidP="00EC76A6">
      <w:r>
        <w:t>keep if name=="GDF-15"</w:t>
      </w:r>
    </w:p>
    <w:p w:rsidR="00EC76A6" w:rsidRDefault="00EC76A6" w:rsidP="00EC76A6">
      <w:r>
        <w:t>drop n</w:t>
      </w:r>
    </w:p>
    <w:p w:rsidR="00EC76A6" w:rsidRDefault="00EC76A6" w:rsidP="00EC76A6"/>
    <w:p w:rsidR="00EC76A6" w:rsidRDefault="00EC76A6" w:rsidP="00EC76A6"/>
    <w:p w:rsidR="00EC76A6" w:rsidRDefault="00EC76A6" w:rsidP="00EC76A6">
      <w:r>
        <w:t>*replace rsid="rs1050317" if rsid=="rs9264664" //byter ut mot proxy</w:t>
      </w:r>
    </w:p>
    <w:p w:rsidR="00EC76A6" w:rsidRDefault="00EC76A6" w:rsidP="00EC76A6">
      <w:r>
        <w:t>sort rsid</w:t>
      </w:r>
    </w:p>
    <w:p w:rsidR="00EC76A6" w:rsidRDefault="00EC76A6" w:rsidP="00EC76A6">
      <w:r>
        <w:t>merge rsid using "/Users/larslind/Lind kopior/Proteomics/Athero meta-analysis/GWAS results IMT.dta"</w:t>
      </w:r>
    </w:p>
    <w:p w:rsidR="00EC76A6" w:rsidRDefault="00EC76A6" w:rsidP="00EC76A6">
      <w:r>
        <w:t>tab _merge</w:t>
      </w:r>
    </w:p>
    <w:p w:rsidR="00EC76A6" w:rsidRDefault="00EC76A6" w:rsidP="00EC76A6">
      <w:r>
        <w:t xml:space="preserve">drop if _merge!=3 // (alla 6 kvar) </w:t>
      </w:r>
    </w:p>
    <w:p w:rsidR="00EC76A6" w:rsidRDefault="00EC76A6" w:rsidP="00EC76A6">
      <w:r>
        <w:t>list rsid</w:t>
      </w:r>
    </w:p>
    <w:p w:rsidR="00EC76A6" w:rsidRDefault="00EC76A6" w:rsidP="00EC76A6"/>
    <w:p w:rsidR="00EC76A6" w:rsidRDefault="00EC76A6" w:rsidP="00EC76A6"/>
    <w:p w:rsidR="00EC76A6" w:rsidRDefault="00EC76A6" w:rsidP="00EC76A6">
      <w:r>
        <w:t>*imt</w:t>
      </w:r>
    </w:p>
    <w:p w:rsidR="00EC76A6" w:rsidRDefault="00EC76A6" w:rsidP="00EC76A6">
      <w:r>
        <w:t>*mregger beta_outcome beta_exposure [aw=1/(se_outcome^2)], gxse(se_exposure) heterogi  //konvergerar ej med 3 SNPs</w:t>
      </w:r>
    </w:p>
    <w:p w:rsidR="00EC76A6" w:rsidRDefault="00EC76A6" w:rsidP="00EC76A6"/>
    <w:p w:rsidR="00EC76A6" w:rsidRDefault="00EC76A6" w:rsidP="00EC76A6">
      <w:r>
        <w:t>mrivests beta_outcome se_outcome beta_exposure se_exposure, generate(ivest ivse) //genererar causal estimates och se, mregger funkar ej med 2 SNPs, behövs 3.</w:t>
      </w:r>
    </w:p>
    <w:p w:rsidR="00EC76A6" w:rsidRDefault="00EC76A6" w:rsidP="00EC76A6">
      <w:r>
        <w:t>mrratio beta_outcome se_outcome beta_exposure se_exposure</w:t>
      </w:r>
    </w:p>
    <w:p w:rsidR="00EC76A6" w:rsidRDefault="00EC76A6" w:rsidP="00EC76A6"/>
    <w:p w:rsidR="00EC76A6" w:rsidRDefault="00EC76A6" w:rsidP="00EC76A6">
      <w:r>
        <w:t>*plaque</w:t>
      </w:r>
    </w:p>
    <w:p w:rsidR="00EC76A6" w:rsidRDefault="00EC76A6" w:rsidP="00EC76A6">
      <w:r>
        <w:t>clear</w:t>
      </w:r>
    </w:p>
    <w:p w:rsidR="00EC76A6" w:rsidRDefault="00EC76A6" w:rsidP="00EC76A6">
      <w:r>
        <w:t>use  "/Users/larslind/Lind kopior/Proteomics/Athero meta-analysis/SCALLOP proteininstrument.dta"</w:t>
      </w:r>
    </w:p>
    <w:p w:rsidR="00EC76A6" w:rsidRDefault="00EC76A6" w:rsidP="00EC76A6">
      <w:r>
        <w:t>keep if name=="GDF-15"</w:t>
      </w:r>
    </w:p>
    <w:p w:rsidR="00EC76A6" w:rsidRDefault="00EC76A6" w:rsidP="00EC76A6">
      <w:r>
        <w:lastRenderedPageBreak/>
        <w:t>drop n</w:t>
      </w:r>
    </w:p>
    <w:p w:rsidR="00EC76A6" w:rsidRDefault="00EC76A6" w:rsidP="00EC76A6"/>
    <w:p w:rsidR="00EC76A6" w:rsidRDefault="00EC76A6" w:rsidP="00EC76A6">
      <w:r>
        <w:t>*replace rsid="rs1050317" if rsid=="rs9264664" //byter ut mot proxy</w:t>
      </w:r>
    </w:p>
    <w:p w:rsidR="00EC76A6" w:rsidRDefault="00EC76A6" w:rsidP="00EC76A6">
      <w:r>
        <w:t>sort rsid</w:t>
      </w:r>
    </w:p>
    <w:p w:rsidR="00EC76A6" w:rsidRDefault="00EC76A6" w:rsidP="00EC76A6">
      <w:r>
        <w:t>merge rsid using "/Users/larslind/Lind kopior/Proteomics/Athero meta-analysis/GWAS results plaque.dta"</w:t>
      </w:r>
    </w:p>
    <w:p w:rsidR="00EC76A6" w:rsidRDefault="00EC76A6" w:rsidP="00EC76A6">
      <w:r>
        <w:t>tab _merge</w:t>
      </w:r>
    </w:p>
    <w:p w:rsidR="00EC76A6" w:rsidRDefault="00EC76A6" w:rsidP="00EC76A6">
      <w:r>
        <w:t xml:space="preserve">drop if _merge!=3 // (alla 4 kvar) </w:t>
      </w:r>
    </w:p>
    <w:p w:rsidR="00EC76A6" w:rsidRDefault="00EC76A6" w:rsidP="00EC76A6">
      <w:r>
        <w:t>list rsid</w:t>
      </w:r>
    </w:p>
    <w:p w:rsidR="00EC76A6" w:rsidRDefault="00EC76A6" w:rsidP="00EC76A6"/>
    <w:p w:rsidR="00EC76A6" w:rsidRDefault="00EC76A6" w:rsidP="00EC76A6">
      <w:r>
        <w:t>keep rsid effect_allele_exposure other_allele_exposure eaf_exposure beta_exposure se_exposure possible_cis effect_allele_outcome other_allele_outcome eaf_outcome beta_outcome se_outcome</w:t>
      </w:r>
    </w:p>
    <w:p w:rsidR="00EC76A6" w:rsidRDefault="00EC76A6" w:rsidP="00EC76A6"/>
    <w:p w:rsidR="00EC76A6" w:rsidRDefault="00EC76A6" w:rsidP="00EC76A6"/>
    <w:p w:rsidR="00EC76A6" w:rsidRDefault="00EC76A6" w:rsidP="00EC76A6">
      <w:r>
        <w:t>*mregger beta_outcome beta_exposure [aw=1/(se_outcome^2)], gxse(se_exposure) heterogi  //konvergerar ej med 3 SNPs</w:t>
      </w:r>
    </w:p>
    <w:p w:rsidR="00EC76A6" w:rsidRDefault="00EC76A6" w:rsidP="00EC76A6"/>
    <w:p w:rsidR="00EC76A6" w:rsidRDefault="00EC76A6" w:rsidP="00EC76A6">
      <w:r>
        <w:t>mrivests beta_outcome se_outcome beta_exposure se_exposure, generate(ivest ivse) //genererar causal estimates och se, mregger funkar ej med 2 SNPs, behövs 3.</w:t>
      </w:r>
    </w:p>
    <w:p w:rsidR="00EC76A6" w:rsidRDefault="00EC76A6" w:rsidP="00EC76A6">
      <w:r>
        <w:t>mrratio beta_outcome se_outcome beta_exposure se_exposure</w:t>
      </w:r>
    </w:p>
    <w:p w:rsidR="00EC76A6" w:rsidRDefault="00EC76A6" w:rsidP="00EC76A6"/>
    <w:p w:rsidR="00EC76A6" w:rsidRDefault="00EC76A6" w:rsidP="00EC76A6"/>
    <w:p w:rsidR="00EC76A6" w:rsidRDefault="00EC76A6" w:rsidP="00EC76A6">
      <w:r>
        <w:t>**********************************************************. TIM-1=KIM-1 (8 varav 1 cis)</w:t>
      </w:r>
    </w:p>
    <w:p w:rsidR="00EC76A6" w:rsidRDefault="00EC76A6" w:rsidP="00EC76A6"/>
    <w:p w:rsidR="00EC76A6" w:rsidRDefault="00EC76A6" w:rsidP="00EC76A6">
      <w:r>
        <w:t>clear</w:t>
      </w:r>
    </w:p>
    <w:p w:rsidR="00EC76A6" w:rsidRDefault="00EC76A6" w:rsidP="00EC76A6">
      <w:r>
        <w:t>use  "/Users/larslind/Lind kopior/Proteomics/Athero meta-analysis/SCALLOP proteininstrument.dta"</w:t>
      </w:r>
    </w:p>
    <w:p w:rsidR="00EC76A6" w:rsidRDefault="00EC76A6" w:rsidP="00EC76A6">
      <w:r>
        <w:t>keep if name=="KIM-1"</w:t>
      </w:r>
    </w:p>
    <w:p w:rsidR="00EC76A6" w:rsidRDefault="00EC76A6" w:rsidP="00EC76A6">
      <w:r>
        <w:t>drop n</w:t>
      </w:r>
    </w:p>
    <w:p w:rsidR="00EC76A6" w:rsidRDefault="00EC76A6" w:rsidP="00EC76A6">
      <w:r>
        <w:lastRenderedPageBreak/>
        <w:t>drop if rsid=="rs147992984"</w:t>
      </w:r>
    </w:p>
    <w:p w:rsidR="00EC76A6" w:rsidRDefault="00EC76A6" w:rsidP="00EC76A6"/>
    <w:p w:rsidR="00EC76A6" w:rsidRDefault="00EC76A6" w:rsidP="00EC76A6"/>
    <w:p w:rsidR="00EC76A6" w:rsidRDefault="00EC76A6" w:rsidP="00EC76A6">
      <w:r>
        <w:t>*replace rsid="rs1050317" if rsid=="rs9264664" //byter ut mot proxy</w:t>
      </w:r>
    </w:p>
    <w:p w:rsidR="00EC76A6" w:rsidRDefault="00EC76A6" w:rsidP="00EC76A6">
      <w:r>
        <w:t>sort rsid</w:t>
      </w:r>
    </w:p>
    <w:p w:rsidR="00EC76A6" w:rsidRDefault="00EC76A6" w:rsidP="00EC76A6">
      <w:r>
        <w:t>merge rsid using "/Users/larslind/Lind kopior/Proteomics/Athero meta-analysis/GWAS results IMT.dta"</w:t>
      </w:r>
    </w:p>
    <w:p w:rsidR="00EC76A6" w:rsidRDefault="00EC76A6" w:rsidP="00EC76A6">
      <w:r>
        <w:t>tab _merge</w:t>
      </w:r>
    </w:p>
    <w:p w:rsidR="00EC76A6" w:rsidRDefault="00EC76A6" w:rsidP="00EC76A6">
      <w:r>
        <w:t xml:space="preserve">drop if _merge!=3 // (alla 6 kvar) </w:t>
      </w:r>
    </w:p>
    <w:p w:rsidR="00EC76A6" w:rsidRDefault="00EC76A6" w:rsidP="00EC76A6">
      <w:r>
        <w:t>list rsid</w:t>
      </w:r>
    </w:p>
    <w:p w:rsidR="00EC76A6" w:rsidRDefault="00EC76A6" w:rsidP="00EC76A6"/>
    <w:p w:rsidR="00EC76A6" w:rsidRDefault="00EC76A6" w:rsidP="00EC76A6">
      <w:r>
        <w:t>keep rsid effect_allele_exposure other_allele_exposure eaf_exposure beta_exposure se_exposure possible_cis effect_allele_outcome other_allele_outcome eaf_outcome beta_outcome se_outcome</w:t>
      </w:r>
    </w:p>
    <w:p w:rsidR="00EC76A6" w:rsidRDefault="00EC76A6" w:rsidP="00EC76A6"/>
    <w:p w:rsidR="00EC76A6" w:rsidRDefault="00EC76A6" w:rsidP="00EC76A6"/>
    <w:p w:rsidR="00EC76A6" w:rsidRDefault="00EC76A6" w:rsidP="00EC76A6">
      <w:r>
        <w:t>*imt</w:t>
      </w:r>
    </w:p>
    <w:p w:rsidR="00EC76A6" w:rsidRDefault="00EC76A6" w:rsidP="00EC76A6">
      <w:r>
        <w:t>cd "//Users/larslind/Lind kopior/Proteomics/Athero meta-analysis/"</w:t>
      </w:r>
    </w:p>
    <w:p w:rsidR="00EC76A6" w:rsidRDefault="00EC76A6" w:rsidP="00EC76A6"/>
    <w:p w:rsidR="00EC76A6" w:rsidRDefault="00EC76A6" w:rsidP="00EC76A6">
      <w:r>
        <w:t>file open table2 using "Regression MR results TIM-1 vs IMT.txt", replace write</w:t>
      </w:r>
    </w:p>
    <w:p w:rsidR="00EC76A6" w:rsidRDefault="00EC76A6" w:rsidP="00EC76A6">
      <w:r>
        <w:t>file write table2 "Test" _tab  "Beta" _tab "CIlow"  _tab "CIhigh" _tab "P-value"   _n</w:t>
      </w:r>
    </w:p>
    <w:p w:rsidR="00EC76A6" w:rsidRDefault="00EC76A6" w:rsidP="00EC76A6"/>
    <w:p w:rsidR="00EC76A6" w:rsidRDefault="00EC76A6" w:rsidP="00EC76A6">
      <w:r>
        <w:t>mregger beta_outcome beta_exposure [aw=1/(se_outcome^2)], gxse(se_exposure) heterogi  //MR Egger med Q</w:t>
      </w:r>
    </w:p>
    <w:p w:rsidR="00EC76A6" w:rsidRDefault="00EC76A6" w:rsidP="00EC76A6">
      <w:r>
        <w:t>file write table2 "MR Egger" _tab (round(_b[slope]),0.0001) _tab (round(_b[slope]-1.96*_se[slope]),0.0001) _tab  (round(_b[slope]+1.96*_se[slope]),0.0001)  _tab (round(2*(1-normal(abs(_b[slope]/_se[slope]))),0.0000000000001)) _n</w:t>
      </w:r>
    </w:p>
    <w:p w:rsidR="00EC76A6" w:rsidRDefault="00EC76A6" w:rsidP="00EC76A6"/>
    <w:p w:rsidR="00EC76A6" w:rsidRDefault="00EC76A6" w:rsidP="00EC76A6">
      <w:r>
        <w:t>mregger beta_outcome beta_exposure [aw=1/(se_outcome^2)], ivw fe  //IVW</w:t>
      </w:r>
    </w:p>
    <w:p w:rsidR="00EC76A6" w:rsidRDefault="00EC76A6" w:rsidP="00EC76A6">
      <w:r>
        <w:lastRenderedPageBreak/>
        <w:t>file write table2 "IVW" _tab (round(_b[beta_exposure]),0.0001) _tab (round(_b[beta_exposure]-1.96*_se[beta_exposure]),0.0001) _tab  (round(_b[beta_exposure]+1.96*_se[beta_exposure]),0.001)  _tab (round(2*(1-normal(abs(_b[beta_exposure]/_se[beta_exposure]))),0.0000000000001)) _n</w:t>
      </w:r>
    </w:p>
    <w:p w:rsidR="00EC76A6" w:rsidRDefault="00EC76A6" w:rsidP="00EC76A6"/>
    <w:p w:rsidR="00EC76A6" w:rsidRDefault="00EC76A6" w:rsidP="00EC76A6">
      <w:r>
        <w:t>mrmedian beta_outcome se_outcome beta_exposure se_exposure, weighted // Weighted median</w:t>
      </w:r>
    </w:p>
    <w:p w:rsidR="00EC76A6" w:rsidRDefault="00EC76A6" w:rsidP="00EC76A6">
      <w:r>
        <w:t xml:space="preserve">file write table2 "Weighted median" _tab (round(_b[beta]),0.0001) _tab (round(_b[beta]-1.96*_se[beta]),0.0001) _tab  (round(_b[beta]+1.96*_se[beta]),0.001)  _tab (round(2*(1-normal(abs(_b[beta]/_se[beta]))),0.0000000000001)) _n </w:t>
      </w:r>
    </w:p>
    <w:p w:rsidR="00EC76A6" w:rsidRDefault="00EC76A6" w:rsidP="00EC76A6"/>
    <w:p w:rsidR="00EC76A6" w:rsidRDefault="00EC76A6" w:rsidP="00EC76A6">
      <w:r>
        <w:t>file write table2 "Heterogeneity" _n</w:t>
      </w:r>
    </w:p>
    <w:p w:rsidR="00EC76A6" w:rsidRDefault="00EC76A6" w:rsidP="00EC76A6"/>
    <w:p w:rsidR="00EC76A6" w:rsidRDefault="00EC76A6" w:rsidP="00EC76A6">
      <w:r>
        <w:t>mregger beta_outcome beta_exposure [aw=1/(se_outcome^2)], gxse(se_exposure) heterogi  //MR Egger med Q</w:t>
      </w:r>
    </w:p>
    <w:p w:rsidR="00EC76A6" w:rsidRDefault="00EC76A6" w:rsidP="00EC76A6">
      <w:r>
        <w:t>file write table2 "Pleiotropy" _tab (round(_b[_cons]),0.0001) _tab (round(_b[_cons]-1.96*_se[_cons]),0.0001) _tab  (round(_b[_cons]+1.96*_se[_cons]),0.001)  _tab (round(2*(1-normal(abs(_b[_cons]/_se[_cons]))),0.0000000000001)) _n</w:t>
      </w:r>
    </w:p>
    <w:p w:rsidR="00EC76A6" w:rsidRDefault="00EC76A6" w:rsidP="00EC76A6"/>
    <w:p w:rsidR="00EC76A6" w:rsidRDefault="00EC76A6" w:rsidP="00EC76A6">
      <w:r>
        <w:t>file close table2</w:t>
      </w:r>
    </w:p>
    <w:p w:rsidR="00EC76A6" w:rsidRDefault="00EC76A6" w:rsidP="00EC76A6"/>
    <w:p w:rsidR="00EC76A6" w:rsidRDefault="00EC76A6" w:rsidP="00EC76A6"/>
    <w:p w:rsidR="00EC76A6" w:rsidRDefault="00EC76A6" w:rsidP="00EC76A6">
      <w:r>
        <w:t>mrivests beta_outcome se_outcome beta_exposure se_exposure, generate(ivest ivse) //genererar causal estimates och se, mregger funkar ej med 2 SNPs, behövs 3.</w:t>
      </w:r>
    </w:p>
    <w:p w:rsidR="00EC76A6" w:rsidRDefault="00EC76A6" w:rsidP="00EC76A6"/>
    <w:p w:rsidR="00EC76A6" w:rsidRDefault="00EC76A6" w:rsidP="00EC76A6"/>
    <w:p w:rsidR="00EC76A6" w:rsidRDefault="00EC76A6" w:rsidP="00EC76A6">
      <w:r>
        <w:t>keep if rsid=="rs6555820" //rrs72981675</w:t>
      </w:r>
    </w:p>
    <w:p w:rsidR="00EC76A6" w:rsidRDefault="00EC76A6" w:rsidP="00EC76A6">
      <w:r>
        <w:t>mrratio beta_outcome se_outcome beta_exposure se_exposure</w:t>
      </w:r>
    </w:p>
    <w:p w:rsidR="00EC76A6" w:rsidRDefault="00EC76A6" w:rsidP="00EC76A6"/>
    <w:p w:rsidR="00EC76A6" w:rsidRDefault="00EC76A6" w:rsidP="00EC76A6"/>
    <w:p w:rsidR="00EC76A6" w:rsidRDefault="00EC76A6" w:rsidP="00EC76A6"/>
    <w:p w:rsidR="00EC76A6" w:rsidRDefault="00EC76A6" w:rsidP="00EC76A6">
      <w:r>
        <w:t>*plaque</w:t>
      </w:r>
    </w:p>
    <w:p w:rsidR="00EC76A6" w:rsidRDefault="00EC76A6" w:rsidP="00EC76A6"/>
    <w:p w:rsidR="00EC76A6" w:rsidRDefault="00EC76A6" w:rsidP="00EC76A6">
      <w:r>
        <w:t>clear</w:t>
      </w:r>
    </w:p>
    <w:p w:rsidR="00EC76A6" w:rsidRDefault="00EC76A6" w:rsidP="00EC76A6">
      <w:r>
        <w:t>use  "/Users/larslind/Lind kopior/Proteomics/Athero meta-analysis/SCALLOP proteininstrument.dta"</w:t>
      </w:r>
    </w:p>
    <w:p w:rsidR="00EC76A6" w:rsidRDefault="00EC76A6" w:rsidP="00EC76A6">
      <w:r>
        <w:t>keep if name=="KIM-1"</w:t>
      </w:r>
    </w:p>
    <w:p w:rsidR="00EC76A6" w:rsidRDefault="00EC76A6" w:rsidP="00EC76A6">
      <w:r>
        <w:t>drop n</w:t>
      </w:r>
    </w:p>
    <w:p w:rsidR="00EC76A6" w:rsidRDefault="00EC76A6" w:rsidP="00EC76A6">
      <w:r>
        <w:t>drop if rsid=="rs147992984"</w:t>
      </w:r>
    </w:p>
    <w:p w:rsidR="00EC76A6" w:rsidRDefault="00EC76A6" w:rsidP="00EC76A6"/>
    <w:p w:rsidR="00EC76A6" w:rsidRDefault="00EC76A6" w:rsidP="00EC76A6">
      <w:r>
        <w:t>*replace rsid="rs1050317" if rsid=="rs9264664" //byter ut mot proxy</w:t>
      </w:r>
    </w:p>
    <w:p w:rsidR="00EC76A6" w:rsidRDefault="00EC76A6" w:rsidP="00EC76A6">
      <w:r>
        <w:t>sort rsid</w:t>
      </w:r>
    </w:p>
    <w:p w:rsidR="00EC76A6" w:rsidRDefault="00EC76A6" w:rsidP="00EC76A6">
      <w:r>
        <w:t>merge rsid using "/Users/larslind/Lind kopior/Proteomics/Athero meta-analysis/GWAS results plaque.dta"</w:t>
      </w:r>
    </w:p>
    <w:p w:rsidR="00EC76A6" w:rsidRDefault="00EC76A6" w:rsidP="00EC76A6">
      <w:r>
        <w:t>tab _merge</w:t>
      </w:r>
    </w:p>
    <w:p w:rsidR="00EC76A6" w:rsidRDefault="00EC76A6" w:rsidP="00EC76A6">
      <w:r>
        <w:t xml:space="preserve">drop if _merge!=3 // (alla 4 kvar) </w:t>
      </w:r>
    </w:p>
    <w:p w:rsidR="00EC76A6" w:rsidRDefault="00EC76A6" w:rsidP="00EC76A6">
      <w:r>
        <w:t>list rsid</w:t>
      </w:r>
    </w:p>
    <w:p w:rsidR="00EC76A6" w:rsidRDefault="00EC76A6" w:rsidP="00EC76A6"/>
    <w:p w:rsidR="00EC76A6" w:rsidRDefault="00EC76A6" w:rsidP="00EC76A6">
      <w:r>
        <w:t xml:space="preserve">  </w:t>
      </w:r>
    </w:p>
    <w:p w:rsidR="00EC76A6" w:rsidRDefault="00EC76A6" w:rsidP="00EC76A6">
      <w:r>
        <w:t>keep rsid effect_allele_exposure other_allele_exposure eaf_exposure beta_exposure se_exposure possible_cis effect_allele_outcome other_allele_outcome eaf_outcome beta_outcome se_outcome</w:t>
      </w:r>
    </w:p>
    <w:p w:rsidR="00EC76A6" w:rsidRDefault="00EC76A6" w:rsidP="00EC76A6"/>
    <w:p w:rsidR="00EC76A6" w:rsidRDefault="00EC76A6" w:rsidP="00EC76A6"/>
    <w:p w:rsidR="00EC76A6" w:rsidRDefault="00EC76A6" w:rsidP="00EC76A6">
      <w:r>
        <w:t>cd "//Users/larslind/Lind kopior/Proteomics/Athero meta-analysis/"</w:t>
      </w:r>
    </w:p>
    <w:p w:rsidR="00EC76A6" w:rsidRDefault="00EC76A6" w:rsidP="00EC76A6"/>
    <w:p w:rsidR="00EC76A6" w:rsidRDefault="00EC76A6" w:rsidP="00EC76A6">
      <w:r>
        <w:t>file open table2 using "Regression MR results TIM-1 vs plaque.txt", replace write</w:t>
      </w:r>
    </w:p>
    <w:p w:rsidR="00EC76A6" w:rsidRDefault="00EC76A6" w:rsidP="00EC76A6">
      <w:r>
        <w:t>file write table2 "Test" _tab  "Beta" _tab "CIlow"  _tab "CIhigh" _tab "P-value"   _n</w:t>
      </w:r>
    </w:p>
    <w:p w:rsidR="00EC76A6" w:rsidRDefault="00EC76A6" w:rsidP="00EC76A6"/>
    <w:p w:rsidR="00EC76A6" w:rsidRDefault="00EC76A6" w:rsidP="00EC76A6">
      <w:r>
        <w:t>mregger beta_outcome beta_exposure [aw=1/(se_outcome^2)], gxse(se_exposure) heterogi  //MR Egger med Q</w:t>
      </w:r>
    </w:p>
    <w:p w:rsidR="00EC76A6" w:rsidRDefault="00EC76A6" w:rsidP="00EC76A6">
      <w:r>
        <w:lastRenderedPageBreak/>
        <w:t>file write table2 "MR Egger" _tab (round(_b[slope]),0.0001) _tab (round(_b[slope]-1.96*_se[slope]),0.0001) _tab  (round(_b[slope]+1.96*_se[slope]),0.0001)  _tab (round(2*(1-normal(abs(_b[slope]/_se[slope]))),0.0000000000001)) _n</w:t>
      </w:r>
    </w:p>
    <w:p w:rsidR="00EC76A6" w:rsidRDefault="00EC76A6" w:rsidP="00EC76A6"/>
    <w:p w:rsidR="00EC76A6" w:rsidRDefault="00EC76A6" w:rsidP="00EC76A6">
      <w:r>
        <w:t>mregger beta_outcome beta_exposure [aw=1/(se_outcome^2)], ivw fe  //IVW</w:t>
      </w:r>
    </w:p>
    <w:p w:rsidR="00EC76A6" w:rsidRDefault="00EC76A6" w:rsidP="00EC76A6">
      <w:r>
        <w:t>file write table2 "IVW" _tab (round(_b[beta_exposure]),0.0001) _tab (round(_b[beta_exposure]-1.96*_se[beta_exposure]),0.0001) _tab  (round(_b[beta_exposure]+1.96*_se[beta_exposure]),0.001)  _tab (round(2*(1-normal(abs(_b[beta_exposure]/_se[beta_exposure]))),0.0000000000001)) _n</w:t>
      </w:r>
    </w:p>
    <w:p w:rsidR="00EC76A6" w:rsidRDefault="00EC76A6" w:rsidP="00EC76A6"/>
    <w:p w:rsidR="00EC76A6" w:rsidRDefault="00EC76A6" w:rsidP="00EC76A6">
      <w:r>
        <w:t>mrmedian beta_outcome se_outcome beta_exposure se_exposure, weighted // Weighted median</w:t>
      </w:r>
    </w:p>
    <w:p w:rsidR="00EC76A6" w:rsidRDefault="00EC76A6" w:rsidP="00EC76A6">
      <w:r>
        <w:t xml:space="preserve">file write table2 "Weighted median" _tab (round(_b[beta]),0.0001) _tab (round(_b[beta]-1.96*_se[beta]),0.0001) _tab  (round(_b[beta]+1.96*_se[beta]),0.001)  _tab (round(2*(1-normal(abs(_b[beta]/_se[beta]))),0.0000000000001)) _n </w:t>
      </w:r>
    </w:p>
    <w:p w:rsidR="00EC76A6" w:rsidRDefault="00EC76A6" w:rsidP="00EC76A6"/>
    <w:p w:rsidR="00EC76A6" w:rsidRDefault="00EC76A6" w:rsidP="00EC76A6">
      <w:r>
        <w:t>file write table2 "Heterogeneity" _n</w:t>
      </w:r>
    </w:p>
    <w:p w:rsidR="00EC76A6" w:rsidRDefault="00EC76A6" w:rsidP="00EC76A6"/>
    <w:p w:rsidR="00EC76A6" w:rsidRDefault="00EC76A6" w:rsidP="00EC76A6">
      <w:r>
        <w:t>mregger beta_outcome beta_exposure [aw=1/(se_outcome^2)], gxse(se_exposure) heterogi  //MR Egger med Q</w:t>
      </w:r>
    </w:p>
    <w:p w:rsidR="00EC76A6" w:rsidRDefault="00EC76A6" w:rsidP="00EC76A6">
      <w:r>
        <w:t>file write table2 "Pleiotropy" _tab (round(_b[_cons]),0.0001) _tab (round(_b[_cons]-1.96*_se[_cons]),0.0001) _tab  (round(_b[_cons]+1.96*_se[_cons]),0.001)  _tab (round(2*(1-normal(abs(_b[_cons]/_se[_cons]))),0.0000000000001)) _n</w:t>
      </w:r>
    </w:p>
    <w:p w:rsidR="00EC76A6" w:rsidRDefault="00EC76A6" w:rsidP="00EC76A6"/>
    <w:p w:rsidR="00EC76A6" w:rsidRDefault="00EC76A6" w:rsidP="00EC76A6">
      <w:r>
        <w:t>file close table2</w:t>
      </w:r>
    </w:p>
    <w:p w:rsidR="00EC76A6" w:rsidRDefault="00EC76A6" w:rsidP="00EC76A6"/>
    <w:p w:rsidR="00EC76A6" w:rsidRDefault="00EC76A6" w:rsidP="00EC76A6"/>
    <w:p w:rsidR="00EC76A6" w:rsidRDefault="00EC76A6" w:rsidP="00EC76A6"/>
    <w:p w:rsidR="00EC76A6" w:rsidRDefault="00EC76A6" w:rsidP="00EC76A6">
      <w:r>
        <w:t>mrivests beta_outcome se_outcome beta_exposure se_exposure, generate(ivest ivse) //genererar causal estimates och se, mregger funkar ej med 2 SNPs, behövs 3.</w:t>
      </w:r>
    </w:p>
    <w:p w:rsidR="00EC76A6" w:rsidRDefault="00EC76A6" w:rsidP="00EC76A6">
      <w:r>
        <w:lastRenderedPageBreak/>
        <w:t>keep if rsid=="rs6555820" //rrs72981675</w:t>
      </w:r>
    </w:p>
    <w:p w:rsidR="00EC76A6" w:rsidRDefault="00EC76A6" w:rsidP="00EC76A6">
      <w:r>
        <w:t>mrratio beta_outcome se_outcome beta_exposure se_exposure</w:t>
      </w:r>
    </w:p>
    <w:p w:rsidR="00EC76A6" w:rsidRDefault="00EC76A6" w:rsidP="00EC76A6"/>
    <w:p w:rsidR="00EC76A6" w:rsidRDefault="00EC76A6" w:rsidP="00EC76A6"/>
    <w:p w:rsidR="00EC76A6" w:rsidRDefault="00EC76A6" w:rsidP="00EC76A6">
      <w:r>
        <w:t>********************************************************. IL-6 (1 trans)</w:t>
      </w:r>
    </w:p>
    <w:p w:rsidR="00EC76A6" w:rsidRDefault="00EC76A6" w:rsidP="00EC76A6"/>
    <w:p w:rsidR="00EC76A6" w:rsidRDefault="00EC76A6" w:rsidP="00EC76A6">
      <w:r>
        <w:t>clear</w:t>
      </w:r>
    </w:p>
    <w:p w:rsidR="00EC76A6" w:rsidRDefault="00EC76A6" w:rsidP="00EC76A6">
      <w:r>
        <w:t>use  "/Users/larslind/Lind kopior/Proteomics/Athero meta-analysis/SCALLOP proteininstrument.dta"</w:t>
      </w:r>
    </w:p>
    <w:p w:rsidR="00EC76A6" w:rsidRDefault="00EC76A6" w:rsidP="00EC76A6">
      <w:r>
        <w:t>keep if name=="IL-6"</w:t>
      </w:r>
    </w:p>
    <w:p w:rsidR="00EC76A6" w:rsidRDefault="00EC76A6" w:rsidP="00EC76A6">
      <w:r>
        <w:t>drop n</w:t>
      </w:r>
    </w:p>
    <w:p w:rsidR="00EC76A6" w:rsidRDefault="00EC76A6" w:rsidP="00EC76A6"/>
    <w:p w:rsidR="00EC76A6" w:rsidRDefault="00EC76A6" w:rsidP="00EC76A6">
      <w:r>
        <w:t>sort rsid</w:t>
      </w:r>
    </w:p>
    <w:p w:rsidR="00EC76A6" w:rsidRDefault="00EC76A6" w:rsidP="00EC76A6">
      <w:r>
        <w:t>merge rsid using "/Users/larslind/Lind kopior/Proteomics/Athero meta-analysis/GWAS results IMT.dta"</w:t>
      </w:r>
    </w:p>
    <w:p w:rsidR="00EC76A6" w:rsidRDefault="00EC76A6" w:rsidP="00EC76A6">
      <w:r>
        <w:t>tab _merge</w:t>
      </w:r>
    </w:p>
    <w:p w:rsidR="00EC76A6" w:rsidRDefault="00EC76A6" w:rsidP="00EC76A6">
      <w:r>
        <w:t xml:space="preserve">drop if _merge!=3 // (alla 6 kvar) </w:t>
      </w:r>
    </w:p>
    <w:p w:rsidR="00EC76A6" w:rsidRDefault="00EC76A6" w:rsidP="00EC76A6">
      <w:r>
        <w:t>list rsid</w:t>
      </w:r>
    </w:p>
    <w:p w:rsidR="00EC76A6" w:rsidRDefault="00EC76A6" w:rsidP="00EC76A6"/>
    <w:p w:rsidR="00EC76A6" w:rsidRDefault="00EC76A6" w:rsidP="00EC76A6">
      <w:r>
        <w:t>keep rsid effect_allele_exposure other_allele_exposure eaf_exposure beta_exposure se_exposure possible_cis effect_allele_outcome other_allele_outcome eaf_outcome beta_outcome se_outcome</w:t>
      </w:r>
    </w:p>
    <w:p w:rsidR="00EC76A6" w:rsidRDefault="00EC76A6" w:rsidP="00EC76A6"/>
    <w:p w:rsidR="00EC76A6" w:rsidRDefault="00EC76A6" w:rsidP="00EC76A6"/>
    <w:p w:rsidR="00EC76A6" w:rsidRDefault="00EC76A6" w:rsidP="00EC76A6">
      <w:r>
        <w:t>*imt</w:t>
      </w:r>
    </w:p>
    <w:p w:rsidR="00EC76A6" w:rsidRDefault="00EC76A6" w:rsidP="00EC76A6">
      <w:r>
        <w:t>*mregger beta_outcome beta_exposure [aw=1/(se_outcome^2)], gxse(se_exposure) heterogi  //konvergerar ej med 3 SNPs</w:t>
      </w:r>
    </w:p>
    <w:p w:rsidR="00EC76A6" w:rsidRDefault="00EC76A6" w:rsidP="00EC76A6"/>
    <w:p w:rsidR="00EC76A6" w:rsidRDefault="00EC76A6" w:rsidP="00EC76A6">
      <w:r>
        <w:t>mrivests beta_outcome se_outcome beta_exposure se_exposure, generate(ivest ivse) //genererar causal estimates och se, mregger funkar ej med 2 SNPs, behövs 3.</w:t>
      </w:r>
    </w:p>
    <w:p w:rsidR="00EC76A6" w:rsidRDefault="00EC76A6" w:rsidP="00EC76A6">
      <w:r>
        <w:lastRenderedPageBreak/>
        <w:t>mrratio beta_outcome se_outcome beta_exposure se_exposure</w:t>
      </w:r>
    </w:p>
    <w:p w:rsidR="00EC76A6" w:rsidRDefault="00EC76A6" w:rsidP="00EC76A6"/>
    <w:p w:rsidR="00EC76A6" w:rsidRDefault="00EC76A6" w:rsidP="00EC76A6">
      <w:r>
        <w:t>*plaque</w:t>
      </w:r>
    </w:p>
    <w:p w:rsidR="00EC76A6" w:rsidRDefault="00EC76A6" w:rsidP="00EC76A6">
      <w:r>
        <w:t>clear</w:t>
      </w:r>
    </w:p>
    <w:p w:rsidR="00EC76A6" w:rsidRDefault="00EC76A6" w:rsidP="00EC76A6">
      <w:r>
        <w:t>use  "/Users/larslind/Lind kopior/Proteomics/Athero meta-analysis/SCALLOP proteininstrument.dta"</w:t>
      </w:r>
    </w:p>
    <w:p w:rsidR="00EC76A6" w:rsidRDefault="00EC76A6" w:rsidP="00EC76A6">
      <w:r>
        <w:t>keep if name=="IL-6"</w:t>
      </w:r>
    </w:p>
    <w:p w:rsidR="00EC76A6" w:rsidRDefault="00EC76A6" w:rsidP="00EC76A6">
      <w:r>
        <w:t>drop n</w:t>
      </w:r>
    </w:p>
    <w:p w:rsidR="00EC76A6" w:rsidRDefault="00EC76A6" w:rsidP="00EC76A6"/>
    <w:p w:rsidR="00EC76A6" w:rsidRDefault="00EC76A6" w:rsidP="00EC76A6">
      <w:r>
        <w:t>*replace rsid="rs1050317" if rsid=="rs9264664" //byter ut mot proxy</w:t>
      </w:r>
    </w:p>
    <w:p w:rsidR="00EC76A6" w:rsidRDefault="00EC76A6" w:rsidP="00EC76A6">
      <w:r>
        <w:t>sort rsid</w:t>
      </w:r>
    </w:p>
    <w:p w:rsidR="00EC76A6" w:rsidRDefault="00EC76A6" w:rsidP="00EC76A6">
      <w:r>
        <w:t>merge rsid using "/Users/larslind/Lind kopior/Proteomics/Athero meta-analysis/GWAS results plaque.dta"</w:t>
      </w:r>
    </w:p>
    <w:p w:rsidR="00EC76A6" w:rsidRDefault="00EC76A6" w:rsidP="00EC76A6">
      <w:r>
        <w:t>tab _merge</w:t>
      </w:r>
    </w:p>
    <w:p w:rsidR="00EC76A6" w:rsidRDefault="00EC76A6" w:rsidP="00EC76A6">
      <w:r>
        <w:t xml:space="preserve">drop if _merge!=3 // (alla 4 kvar) </w:t>
      </w:r>
    </w:p>
    <w:p w:rsidR="00EC76A6" w:rsidRDefault="00EC76A6" w:rsidP="00EC76A6">
      <w:r>
        <w:t>list rsid</w:t>
      </w:r>
    </w:p>
    <w:p w:rsidR="00EC76A6" w:rsidRDefault="00EC76A6" w:rsidP="00EC76A6"/>
    <w:p w:rsidR="00EC76A6" w:rsidRDefault="00EC76A6" w:rsidP="00EC76A6">
      <w:r>
        <w:t>keep rsid effect_allele_exposure other_allele_exposure eaf_exposure beta_exposure se_exposure possible_cis effect_allele_outcome other_allele_outcome eaf_outcome beta_outcome se_outcome</w:t>
      </w:r>
    </w:p>
    <w:p w:rsidR="00EC76A6" w:rsidRDefault="00EC76A6" w:rsidP="00EC76A6"/>
    <w:p w:rsidR="00EC76A6" w:rsidRDefault="00EC76A6" w:rsidP="00EC76A6"/>
    <w:p w:rsidR="00EC76A6" w:rsidRDefault="00EC76A6" w:rsidP="00EC76A6">
      <w:r>
        <w:t>*mregger beta_outcome beta_exposure [aw=1/(se_outcome^2)], gxse(se_exposure) heterogi  //konvergerar ej med 3 SNPs</w:t>
      </w:r>
    </w:p>
    <w:p w:rsidR="00EC76A6" w:rsidRDefault="00EC76A6" w:rsidP="00EC76A6"/>
    <w:p w:rsidR="00EC76A6" w:rsidRDefault="00EC76A6" w:rsidP="00EC76A6">
      <w:r>
        <w:t>mrivests beta_outcome se_outcome beta_exposure se_exposure, generate(ivest ivse) //genererar causal estimates och se, mregger funkar ej med 2 SNPs, behövs 3.</w:t>
      </w:r>
    </w:p>
    <w:p w:rsidR="00EC76A6" w:rsidRDefault="00EC76A6" w:rsidP="00EC76A6">
      <w:r>
        <w:t>mrratio beta_outcome se_outcome beta_exposure se_exposure</w:t>
      </w:r>
    </w:p>
    <w:p w:rsidR="00EC76A6" w:rsidRDefault="00EC76A6" w:rsidP="00EC76A6"/>
    <w:p w:rsidR="00EC76A6" w:rsidRDefault="00EC76A6" w:rsidP="00EC76A6"/>
    <w:p w:rsidR="00EC76A6" w:rsidRDefault="00EC76A6" w:rsidP="00EC76A6">
      <w:r>
        <w:lastRenderedPageBreak/>
        <w:t>***************************************************. U-PAR</w:t>
      </w:r>
    </w:p>
    <w:p w:rsidR="00EC76A6" w:rsidRDefault="00EC76A6" w:rsidP="00EC76A6"/>
    <w:p w:rsidR="00EC76A6" w:rsidRDefault="00EC76A6" w:rsidP="00EC76A6">
      <w:r>
        <w:t>clear</w:t>
      </w:r>
    </w:p>
    <w:p w:rsidR="00EC76A6" w:rsidRDefault="00EC76A6" w:rsidP="00EC76A6">
      <w:r>
        <w:t>use  "/Users/larslind/Lind kopior/Proteomics/Athero meta-analysis/SCALLOP proteininstrument.dta"</w:t>
      </w:r>
    </w:p>
    <w:p w:rsidR="00EC76A6" w:rsidRDefault="00EC76A6" w:rsidP="00EC76A6">
      <w:r>
        <w:t>keep if name=="U-PAR"</w:t>
      </w:r>
    </w:p>
    <w:p w:rsidR="00EC76A6" w:rsidRDefault="00EC76A6" w:rsidP="00EC76A6">
      <w:r>
        <w:t>drop n</w:t>
      </w:r>
    </w:p>
    <w:p w:rsidR="00EC76A6" w:rsidRDefault="00EC76A6" w:rsidP="00EC76A6"/>
    <w:p w:rsidR="00EC76A6" w:rsidRDefault="00EC76A6" w:rsidP="00EC76A6">
      <w:r>
        <w:t>sort rsid</w:t>
      </w:r>
    </w:p>
    <w:p w:rsidR="00EC76A6" w:rsidRDefault="00EC76A6" w:rsidP="00EC76A6">
      <w:r>
        <w:t>merge rsid using "/Users/larslind/Lind kopior/Proteomics/Athero meta-analysis/GWAS results IMT.dta"</w:t>
      </w:r>
    </w:p>
    <w:p w:rsidR="00EC76A6" w:rsidRDefault="00EC76A6" w:rsidP="00EC76A6">
      <w:r>
        <w:t>tab _merge</w:t>
      </w:r>
    </w:p>
    <w:p w:rsidR="00EC76A6" w:rsidRDefault="00EC76A6" w:rsidP="00EC76A6">
      <w:r>
        <w:t xml:space="preserve">drop if _merge!=3 // (alla 6 kvar) </w:t>
      </w:r>
    </w:p>
    <w:p w:rsidR="00EC76A6" w:rsidRDefault="00EC76A6" w:rsidP="00EC76A6">
      <w:r>
        <w:t>list rsid</w:t>
      </w:r>
    </w:p>
    <w:p w:rsidR="00EC76A6" w:rsidRDefault="00EC76A6" w:rsidP="00EC76A6"/>
    <w:p w:rsidR="00EC76A6" w:rsidRDefault="00EC76A6" w:rsidP="00EC76A6">
      <w:r>
        <w:t>keep rsid effect_allele_exposure other_allele_exposure eaf_exposure beta_exposure se_exposure possible_cis effect_allele_outcome other_allele_outcome eaf_outcome beta_outcome se_outcome</w:t>
      </w:r>
    </w:p>
    <w:p w:rsidR="00EC76A6" w:rsidRDefault="00EC76A6" w:rsidP="00EC76A6"/>
    <w:p w:rsidR="00EC76A6" w:rsidRDefault="00EC76A6" w:rsidP="00EC76A6"/>
    <w:p w:rsidR="00EC76A6" w:rsidRDefault="00EC76A6" w:rsidP="00EC76A6">
      <w:r>
        <w:t>*imt</w:t>
      </w:r>
    </w:p>
    <w:p w:rsidR="00EC76A6" w:rsidRDefault="00EC76A6" w:rsidP="00EC76A6">
      <w:r>
        <w:t>cd "//Users/larslind/Lind kopior/Proteomics/Athero meta-analysis/"</w:t>
      </w:r>
    </w:p>
    <w:p w:rsidR="00EC76A6" w:rsidRDefault="00EC76A6" w:rsidP="00EC76A6"/>
    <w:p w:rsidR="00EC76A6" w:rsidRDefault="00EC76A6" w:rsidP="00EC76A6">
      <w:r>
        <w:t>file open table2 using "Regression MR results UPAR vs IMT.txt", replace write</w:t>
      </w:r>
    </w:p>
    <w:p w:rsidR="00EC76A6" w:rsidRDefault="00EC76A6" w:rsidP="00EC76A6">
      <w:r>
        <w:t>file write table2 "Test" _tab  "Beta" _tab "CIlow"  _tab "CIhigh" _tab "P-value"   _n</w:t>
      </w:r>
    </w:p>
    <w:p w:rsidR="00EC76A6" w:rsidRDefault="00EC76A6" w:rsidP="00EC76A6"/>
    <w:p w:rsidR="00EC76A6" w:rsidRDefault="00EC76A6" w:rsidP="00EC76A6">
      <w:r>
        <w:t>mregger beta_outcome beta_exposure [aw=1/(se_outcome^2)], gxse(se_exposure) heterogi  //MR Egger med Q</w:t>
      </w:r>
    </w:p>
    <w:p w:rsidR="00EC76A6" w:rsidRDefault="00EC76A6" w:rsidP="00EC76A6">
      <w:r>
        <w:t>file write table2 "MR Egger" _tab (round(_b[slope]),0.0001) _tab (round(_b[slope]-1.96*_se[slope]),0.0001) _tab  (round(_b[slope]+1.96*_se[slope]),0.0001)  _tab (round(2*(1-normal(abs(_b[slope]/_se[slope]))),0.0000000000001)) _n</w:t>
      </w:r>
    </w:p>
    <w:p w:rsidR="00EC76A6" w:rsidRDefault="00EC76A6" w:rsidP="00EC76A6"/>
    <w:p w:rsidR="00EC76A6" w:rsidRDefault="00EC76A6" w:rsidP="00EC76A6">
      <w:r>
        <w:t>mregger beta_outcome beta_exposure [aw=1/(se_outcome^2)], ivw fe  //IVW</w:t>
      </w:r>
    </w:p>
    <w:p w:rsidR="00EC76A6" w:rsidRDefault="00EC76A6" w:rsidP="00EC76A6">
      <w:r>
        <w:t>file write table2 "IVW" _tab (round(_b[beta_exposure]),0.0001) _tab (round(_b[beta_exposure]-1.96*_se[beta_exposure]),0.0001) _tab  (round(_b[beta_exposure]+1.96*_se[beta_exposure]),0.001)  _tab (round(2*(1-normal(abs(_b[beta_exposure]/_se[beta_exposure]))),0.0000000000001)) _n</w:t>
      </w:r>
    </w:p>
    <w:p w:rsidR="00EC76A6" w:rsidRDefault="00EC76A6" w:rsidP="00EC76A6"/>
    <w:p w:rsidR="00EC76A6" w:rsidRDefault="00EC76A6" w:rsidP="00EC76A6">
      <w:r>
        <w:t>mrmedian beta_outcome se_outcome beta_exposure se_exposure, weighted // Weighted median</w:t>
      </w:r>
    </w:p>
    <w:p w:rsidR="00EC76A6" w:rsidRDefault="00EC76A6" w:rsidP="00EC76A6">
      <w:r>
        <w:t xml:space="preserve">file write table2 "Weighted median" _tab (round(_b[beta]),0.0001) _tab (round(_b[beta]-1.96*_se[beta]),0.0001) _tab  (round(_b[beta]+1.96*_se[beta]),0.001)  _tab (round(2*(1-normal(abs(_b[beta]/_se[beta]))),0.0000000000001)) _n </w:t>
      </w:r>
    </w:p>
    <w:p w:rsidR="00EC76A6" w:rsidRDefault="00EC76A6" w:rsidP="00EC76A6"/>
    <w:p w:rsidR="00EC76A6" w:rsidRDefault="00EC76A6" w:rsidP="00EC76A6">
      <w:r>
        <w:t>file write table2 "Heterogeneity" _n</w:t>
      </w:r>
    </w:p>
    <w:p w:rsidR="00EC76A6" w:rsidRDefault="00EC76A6" w:rsidP="00EC76A6"/>
    <w:p w:rsidR="00EC76A6" w:rsidRDefault="00EC76A6" w:rsidP="00EC76A6">
      <w:r>
        <w:t>mregger beta_outcome beta_exposure [aw=1/(se_outcome^2)], gxse(se_exposure) heterogi  //MR Egger med Q</w:t>
      </w:r>
    </w:p>
    <w:p w:rsidR="00EC76A6" w:rsidRDefault="00EC76A6" w:rsidP="00EC76A6">
      <w:r>
        <w:t>file write table2 "Pleiotropy" _tab (round(_b[_cons]),0.0001) _tab (round(_b[_cons]-1.96*_se[_cons]),0.0001) _tab  (round(_b[_cons]+1.96*_se[_cons]),0.001)  _tab (round(2*(1-normal(abs(_b[_cons]/_se[_cons]))),0.0000000000001)) _n</w:t>
      </w:r>
    </w:p>
    <w:p w:rsidR="00EC76A6" w:rsidRDefault="00EC76A6" w:rsidP="00EC76A6"/>
    <w:p w:rsidR="00EC76A6" w:rsidRDefault="00EC76A6" w:rsidP="00EC76A6">
      <w:r>
        <w:t>file close table2</w:t>
      </w:r>
    </w:p>
    <w:p w:rsidR="00EC76A6" w:rsidRDefault="00EC76A6" w:rsidP="00EC76A6"/>
    <w:p w:rsidR="00EC76A6" w:rsidRDefault="00EC76A6" w:rsidP="00EC76A6"/>
    <w:p w:rsidR="00EC76A6" w:rsidRDefault="00EC76A6" w:rsidP="00EC76A6">
      <w:r>
        <w:t>mrivests beta_outcome se_outcome beta_exposure se_exposure, generate(ivest ivse) //genererar causal estimates och se, mregger funkar ej med 2 SNPs, behövs 3.</w:t>
      </w:r>
    </w:p>
    <w:p w:rsidR="00EC76A6" w:rsidRDefault="00EC76A6" w:rsidP="00EC76A6"/>
    <w:p w:rsidR="00EC76A6" w:rsidRDefault="00EC76A6" w:rsidP="00EC76A6"/>
    <w:p w:rsidR="00EC76A6" w:rsidRDefault="00EC76A6" w:rsidP="00EC76A6">
      <w:r>
        <w:t>keep if rsid=="rs2302524" //rrs72981675</w:t>
      </w:r>
    </w:p>
    <w:p w:rsidR="00EC76A6" w:rsidRDefault="00EC76A6" w:rsidP="00EC76A6">
      <w:r>
        <w:t>mrratio beta_outcome se_outcome beta_exposure se_exposure</w:t>
      </w:r>
    </w:p>
    <w:p w:rsidR="00EC76A6" w:rsidRDefault="00EC76A6" w:rsidP="00EC76A6"/>
    <w:p w:rsidR="00EC76A6" w:rsidRDefault="00EC76A6" w:rsidP="00EC76A6"/>
    <w:p w:rsidR="00EC76A6" w:rsidRDefault="00EC76A6" w:rsidP="00EC76A6"/>
    <w:p w:rsidR="00EC76A6" w:rsidRDefault="00EC76A6" w:rsidP="00EC76A6">
      <w:r>
        <w:t>*plaque</w:t>
      </w:r>
    </w:p>
    <w:p w:rsidR="00EC76A6" w:rsidRDefault="00EC76A6" w:rsidP="00EC76A6"/>
    <w:p w:rsidR="00EC76A6" w:rsidRDefault="00EC76A6" w:rsidP="00EC76A6">
      <w:r>
        <w:t>clear</w:t>
      </w:r>
    </w:p>
    <w:p w:rsidR="00EC76A6" w:rsidRDefault="00EC76A6" w:rsidP="00EC76A6">
      <w:r>
        <w:t>use  "/Users/larslind/Lind kopior/Proteomics/Athero meta-analysis/SCALLOP proteininstrument.dta"</w:t>
      </w:r>
    </w:p>
    <w:p w:rsidR="00EC76A6" w:rsidRDefault="00EC76A6" w:rsidP="00EC76A6">
      <w:r>
        <w:t>keep if name=="U-PAR"</w:t>
      </w:r>
    </w:p>
    <w:p w:rsidR="00EC76A6" w:rsidRDefault="00EC76A6" w:rsidP="00EC76A6">
      <w:r>
        <w:t>drop n</w:t>
      </w:r>
    </w:p>
    <w:p w:rsidR="00EC76A6" w:rsidRDefault="00EC76A6" w:rsidP="00EC76A6"/>
    <w:p w:rsidR="00EC76A6" w:rsidRDefault="00EC76A6" w:rsidP="00EC76A6"/>
    <w:p w:rsidR="00EC76A6" w:rsidRDefault="00EC76A6" w:rsidP="00EC76A6">
      <w:r>
        <w:t>*replace rsid="rs1050317" if rsid=="rs9264664" //byter ut mot proxy</w:t>
      </w:r>
    </w:p>
    <w:p w:rsidR="00EC76A6" w:rsidRDefault="00EC76A6" w:rsidP="00EC76A6">
      <w:r>
        <w:t>sort rsid</w:t>
      </w:r>
    </w:p>
    <w:p w:rsidR="00EC76A6" w:rsidRDefault="00EC76A6" w:rsidP="00EC76A6">
      <w:r>
        <w:t>merge rsid using "/Users/larslind/Lind kopior/Proteomics/Athero meta-analysis/GWAS results plaque.dta"</w:t>
      </w:r>
    </w:p>
    <w:p w:rsidR="00EC76A6" w:rsidRDefault="00EC76A6" w:rsidP="00EC76A6">
      <w:r>
        <w:t>tab _merge</w:t>
      </w:r>
    </w:p>
    <w:p w:rsidR="00EC76A6" w:rsidRDefault="00EC76A6" w:rsidP="00EC76A6">
      <w:r>
        <w:t xml:space="preserve">drop if _merge!=3 // (alla 4 kvar) </w:t>
      </w:r>
    </w:p>
    <w:p w:rsidR="00EC76A6" w:rsidRDefault="00EC76A6" w:rsidP="00EC76A6">
      <w:r>
        <w:t>list rsid</w:t>
      </w:r>
    </w:p>
    <w:p w:rsidR="00EC76A6" w:rsidRDefault="00EC76A6" w:rsidP="00EC76A6"/>
    <w:p w:rsidR="00EC76A6" w:rsidRDefault="00EC76A6" w:rsidP="00EC76A6">
      <w:r>
        <w:t xml:space="preserve">  </w:t>
      </w:r>
    </w:p>
    <w:p w:rsidR="00EC76A6" w:rsidRDefault="00EC76A6" w:rsidP="00EC76A6">
      <w:r>
        <w:t>keep rsid effect_allele_exposure other_allele_exposure eaf_exposure beta_exposure se_exposure possible_cis effect_allele_outcome other_allele_outcome eaf_outcome beta_outcome se_outcome</w:t>
      </w:r>
    </w:p>
    <w:p w:rsidR="00EC76A6" w:rsidRDefault="00EC76A6" w:rsidP="00EC76A6"/>
    <w:p w:rsidR="00EC76A6" w:rsidRDefault="00EC76A6" w:rsidP="00EC76A6"/>
    <w:p w:rsidR="00EC76A6" w:rsidRDefault="00EC76A6" w:rsidP="00EC76A6">
      <w:r>
        <w:t>cd "//Users/larslind/Lind kopior/Proteomics/Athero meta-analysis/"</w:t>
      </w:r>
    </w:p>
    <w:p w:rsidR="00EC76A6" w:rsidRDefault="00EC76A6" w:rsidP="00EC76A6"/>
    <w:p w:rsidR="00EC76A6" w:rsidRDefault="00EC76A6" w:rsidP="00EC76A6">
      <w:r>
        <w:t>file open table2 using "Regression MR results UPAR vs plaque.txt", replace write</w:t>
      </w:r>
    </w:p>
    <w:p w:rsidR="00EC76A6" w:rsidRDefault="00EC76A6" w:rsidP="00EC76A6">
      <w:r>
        <w:t>file write table2 "Test" _tab  "Beta" _tab "CIlow"  _tab "CIhigh" _tab "P-value"   _n</w:t>
      </w:r>
    </w:p>
    <w:p w:rsidR="00EC76A6" w:rsidRDefault="00EC76A6" w:rsidP="00EC76A6"/>
    <w:p w:rsidR="00EC76A6" w:rsidRDefault="00EC76A6" w:rsidP="00EC76A6">
      <w:r>
        <w:t>mregger beta_outcome beta_exposure [aw=1/(se_outcome^2)], gxse(se_exposure) heterogi  //MR Egger med Q</w:t>
      </w:r>
    </w:p>
    <w:p w:rsidR="00EC76A6" w:rsidRDefault="00EC76A6" w:rsidP="00EC76A6">
      <w:r>
        <w:t>file write table2 "MR Egger" _tab (round(_b[slope]),0.0001) _tab (round(_b[slope]-1.96*_se[slope]),0.0001) _tab  (round(_b[slope]+1.96*_se[slope]),0.0001)  _tab (round(2*(1-normal(abs(_b[slope]/_se[slope]))),0.0000000000001)) _n</w:t>
      </w:r>
    </w:p>
    <w:p w:rsidR="00EC76A6" w:rsidRDefault="00EC76A6" w:rsidP="00EC76A6"/>
    <w:p w:rsidR="00EC76A6" w:rsidRDefault="00EC76A6" w:rsidP="00EC76A6">
      <w:r>
        <w:t>mregger beta_outcome beta_exposure [aw=1/(se_outcome^2)], ivw fe  //IVW</w:t>
      </w:r>
    </w:p>
    <w:p w:rsidR="00EC76A6" w:rsidRDefault="00EC76A6" w:rsidP="00EC76A6">
      <w:r>
        <w:t>file write table2 "IVW" _tab (round(_b[beta_exposure]),0.0001) _tab (round(_b[beta_exposure]-1.96*_se[beta_exposure]),0.0001) _tab  (round(_b[beta_exposure]+1.96*_se[beta_exposure]),0.001)  _tab (round(2*(1-normal(abs(_b[beta_exposure]/_se[beta_exposure]))),0.0000000000001)) _n</w:t>
      </w:r>
    </w:p>
    <w:p w:rsidR="00EC76A6" w:rsidRDefault="00EC76A6" w:rsidP="00EC76A6"/>
    <w:p w:rsidR="00EC76A6" w:rsidRDefault="00EC76A6" w:rsidP="00EC76A6">
      <w:r>
        <w:t>mrmedian beta_outcome se_outcome beta_exposure se_exposure, weighted // Weighted median</w:t>
      </w:r>
    </w:p>
    <w:p w:rsidR="00EC76A6" w:rsidRDefault="00EC76A6" w:rsidP="00EC76A6">
      <w:r>
        <w:t xml:space="preserve">file write table2 "Weighted median" _tab (round(_b[beta]),0.0001) _tab (round(_b[beta]-1.96*_se[beta]),0.0001) _tab  (round(_b[beta]+1.96*_se[beta]),0.001)  _tab (round(2*(1-normal(abs(_b[beta]/_se[beta]))),0.0000000000001)) _n </w:t>
      </w:r>
    </w:p>
    <w:p w:rsidR="00EC76A6" w:rsidRDefault="00EC76A6" w:rsidP="00EC76A6"/>
    <w:p w:rsidR="00EC76A6" w:rsidRDefault="00EC76A6" w:rsidP="00EC76A6">
      <w:r>
        <w:t>file write table2 "Heterogeneity" _n</w:t>
      </w:r>
    </w:p>
    <w:p w:rsidR="00EC76A6" w:rsidRDefault="00EC76A6" w:rsidP="00EC76A6"/>
    <w:p w:rsidR="00EC76A6" w:rsidRDefault="00EC76A6" w:rsidP="00EC76A6">
      <w:r>
        <w:t>mregger beta_outcome beta_exposure [aw=1/(se_outcome^2)], gxse(se_exposure) heterogi  //MR Egger med Q</w:t>
      </w:r>
    </w:p>
    <w:p w:rsidR="00EC76A6" w:rsidRDefault="00EC76A6" w:rsidP="00EC76A6">
      <w:r>
        <w:t>file write table2 "Pleiotropy" _tab (round(_b[_cons]),0.0001) _tab (round(_b[_cons]-1.96*_se[_cons]),0.0001) _tab  (round(_b[_cons]+1.96*_se[_cons]),0.001)  _tab (round(2*(1-normal(abs(_b[_cons]/_se[_cons]))),0.0000000000001)) _n</w:t>
      </w:r>
    </w:p>
    <w:p w:rsidR="00EC76A6" w:rsidRDefault="00EC76A6" w:rsidP="00EC76A6"/>
    <w:p w:rsidR="00EC76A6" w:rsidRDefault="00EC76A6" w:rsidP="00EC76A6">
      <w:r>
        <w:t>file close table2</w:t>
      </w:r>
    </w:p>
    <w:p w:rsidR="00EC76A6" w:rsidRDefault="00EC76A6" w:rsidP="00EC76A6"/>
    <w:p w:rsidR="00EC76A6" w:rsidRDefault="00EC76A6" w:rsidP="00EC76A6"/>
    <w:p w:rsidR="00EC76A6" w:rsidRDefault="00EC76A6" w:rsidP="00EC76A6"/>
    <w:p w:rsidR="00EC76A6" w:rsidRDefault="00EC76A6" w:rsidP="00EC76A6">
      <w:r>
        <w:lastRenderedPageBreak/>
        <w:t>mrivests beta_outcome se_outcome beta_exposure se_exposure, generate(ivest ivse) //genererar causal estimates och se, mregger funkar ej med 2 SNPs, behövs 3.</w:t>
      </w:r>
    </w:p>
    <w:p w:rsidR="00EC76A6" w:rsidRDefault="00EC76A6" w:rsidP="00EC76A6">
      <w:r>
        <w:t>keep if rsid=="rs2302524" //rrs72981675</w:t>
      </w:r>
    </w:p>
    <w:p w:rsidR="00EC76A6" w:rsidRDefault="00EC76A6" w:rsidP="00EC76A6">
      <w:r>
        <w:t>mrratio beta_outcome se_outcome beta_exposure se_exposure</w:t>
      </w:r>
    </w:p>
    <w:p w:rsidR="00EC76A6" w:rsidRDefault="00EC76A6" w:rsidP="00EC76A6"/>
    <w:p w:rsidR="00EC76A6" w:rsidRDefault="00EC76A6" w:rsidP="00EC76A6"/>
    <w:p w:rsidR="00EC76A6" w:rsidRDefault="00EC76A6" w:rsidP="00EC76A6">
      <w:r>
        <w:t>************************. TRAIL-R2 (2 cis)</w:t>
      </w:r>
    </w:p>
    <w:p w:rsidR="00EC76A6" w:rsidRDefault="00EC76A6" w:rsidP="00EC76A6"/>
    <w:p w:rsidR="00EC76A6" w:rsidRDefault="00EC76A6" w:rsidP="00EC76A6"/>
    <w:p w:rsidR="00EC76A6" w:rsidRDefault="00EC76A6" w:rsidP="00EC76A6">
      <w:r>
        <w:t>clear</w:t>
      </w:r>
    </w:p>
    <w:p w:rsidR="00EC76A6" w:rsidRDefault="00EC76A6" w:rsidP="00EC76A6">
      <w:r>
        <w:t>use  "/Users/larslind/Lind kopior/Proteomics/Athero meta-analysis/SCALLOP proteininstrument.dta"</w:t>
      </w:r>
    </w:p>
    <w:p w:rsidR="00EC76A6" w:rsidRDefault="00EC76A6" w:rsidP="00EC76A6">
      <w:r>
        <w:t>keep if name=="TRAIL-R2"</w:t>
      </w:r>
    </w:p>
    <w:p w:rsidR="00EC76A6" w:rsidRDefault="00EC76A6" w:rsidP="00EC76A6">
      <w:r>
        <w:t>drop n</w:t>
      </w:r>
    </w:p>
    <w:p w:rsidR="00EC76A6" w:rsidRDefault="00EC76A6" w:rsidP="00EC76A6"/>
    <w:p w:rsidR="00EC76A6" w:rsidRDefault="00EC76A6" w:rsidP="00EC76A6">
      <w:r>
        <w:t>sort rsid</w:t>
      </w:r>
    </w:p>
    <w:p w:rsidR="00EC76A6" w:rsidRDefault="00EC76A6" w:rsidP="00EC76A6">
      <w:r>
        <w:t>merge rsid using "/Users/larslind/Lind kopior/Proteomics/Athero meta-analysis/GWAS results IMT.dta"</w:t>
      </w:r>
    </w:p>
    <w:p w:rsidR="00EC76A6" w:rsidRDefault="00EC76A6" w:rsidP="00EC76A6">
      <w:r>
        <w:t>tab _merge</w:t>
      </w:r>
    </w:p>
    <w:p w:rsidR="00EC76A6" w:rsidRDefault="00EC76A6" w:rsidP="00EC76A6">
      <w:r>
        <w:t xml:space="preserve">drop if _merge!=3 // (alla 6 kvar) </w:t>
      </w:r>
    </w:p>
    <w:p w:rsidR="00EC76A6" w:rsidRDefault="00EC76A6" w:rsidP="00EC76A6">
      <w:r>
        <w:t>list rsid</w:t>
      </w:r>
    </w:p>
    <w:p w:rsidR="00EC76A6" w:rsidRDefault="00EC76A6" w:rsidP="00EC76A6"/>
    <w:p w:rsidR="00EC76A6" w:rsidRDefault="00EC76A6" w:rsidP="00EC76A6">
      <w:r>
        <w:t>keep rsid effect_allele_exposure other_allele_exposure eaf_exposure beta_exposure se_exposure possible_cis effect_allele_outcome other_allele_outcome eaf_outcome beta_outcome se_outcome</w:t>
      </w:r>
    </w:p>
    <w:p w:rsidR="00EC76A6" w:rsidRDefault="00EC76A6" w:rsidP="00EC76A6"/>
    <w:p w:rsidR="00EC76A6" w:rsidRDefault="00EC76A6" w:rsidP="00EC76A6"/>
    <w:p w:rsidR="00EC76A6" w:rsidRDefault="00EC76A6" w:rsidP="00EC76A6">
      <w:r>
        <w:t>*imt</w:t>
      </w:r>
    </w:p>
    <w:p w:rsidR="00EC76A6" w:rsidRDefault="00EC76A6" w:rsidP="00EC76A6">
      <w:r>
        <w:t>*mregger beta_outcome beta_exposure [aw=1/(se_outcome^2)], gxse(se_exposure) heterogi  //konvergerar ej med 3 SNPs</w:t>
      </w:r>
    </w:p>
    <w:p w:rsidR="00EC76A6" w:rsidRDefault="00EC76A6" w:rsidP="00EC76A6"/>
    <w:p w:rsidR="00EC76A6" w:rsidRDefault="00EC76A6" w:rsidP="00EC76A6">
      <w:r>
        <w:t>mrivests beta_outcome se_outcome beta_exposure se_exposure, generate(ivest ivse) //genererar causal estimates och se, mregger funkar ej med 2 SNPs, behövs 3.</w:t>
      </w:r>
    </w:p>
    <w:p w:rsidR="00EC76A6" w:rsidRDefault="00EC76A6" w:rsidP="00EC76A6">
      <w:r>
        <w:t>metan ivest ivse, fixed nograph</w:t>
      </w:r>
    </w:p>
    <w:p w:rsidR="00EC76A6" w:rsidRDefault="00EC76A6" w:rsidP="00EC76A6">
      <w:r>
        <w:t>metan ivest ivse if rsid!="rs79287178", fixed nograph</w:t>
      </w:r>
    </w:p>
    <w:p w:rsidR="00EC76A6" w:rsidRDefault="00EC76A6" w:rsidP="00EC76A6"/>
    <w:p w:rsidR="00EC76A6" w:rsidRDefault="00EC76A6" w:rsidP="00EC76A6">
      <w:r>
        <w:t>keep if rsid=="rs2293400" //rs148339496</w:t>
      </w:r>
    </w:p>
    <w:p w:rsidR="00EC76A6" w:rsidRDefault="00EC76A6" w:rsidP="00EC76A6">
      <w:r>
        <w:t>mrratio beta_outcome se_outcome beta_exposure se_exposure</w:t>
      </w:r>
    </w:p>
    <w:p w:rsidR="00EC76A6" w:rsidRDefault="00EC76A6" w:rsidP="00EC76A6"/>
    <w:p w:rsidR="00EC76A6" w:rsidRDefault="00EC76A6" w:rsidP="00EC76A6">
      <w:r>
        <w:t>*plaque</w:t>
      </w:r>
    </w:p>
    <w:p w:rsidR="00EC76A6" w:rsidRDefault="00EC76A6" w:rsidP="00EC76A6">
      <w:r>
        <w:t>clear</w:t>
      </w:r>
    </w:p>
    <w:p w:rsidR="00EC76A6" w:rsidRDefault="00EC76A6" w:rsidP="00EC76A6">
      <w:r>
        <w:t>use  "/Users/larslind/Lind kopior/Proteomics/Athero meta-analysis/SCALLOP proteininstrument.dta"</w:t>
      </w:r>
    </w:p>
    <w:p w:rsidR="00EC76A6" w:rsidRDefault="00EC76A6" w:rsidP="00EC76A6">
      <w:r>
        <w:t>keep if name=="TRAIL-R2"</w:t>
      </w:r>
    </w:p>
    <w:p w:rsidR="00EC76A6" w:rsidRDefault="00EC76A6" w:rsidP="00EC76A6">
      <w:r>
        <w:t>drop n</w:t>
      </w:r>
    </w:p>
    <w:p w:rsidR="00EC76A6" w:rsidRDefault="00EC76A6" w:rsidP="00EC76A6"/>
    <w:p w:rsidR="00EC76A6" w:rsidRDefault="00EC76A6" w:rsidP="00EC76A6">
      <w:r>
        <w:t>*replace rsid="rs1050317" if rsid=="rs9264664" //byter ut mot proxy</w:t>
      </w:r>
    </w:p>
    <w:p w:rsidR="00EC76A6" w:rsidRDefault="00EC76A6" w:rsidP="00EC76A6">
      <w:r>
        <w:t>sort rsid</w:t>
      </w:r>
    </w:p>
    <w:p w:rsidR="00EC76A6" w:rsidRDefault="00EC76A6" w:rsidP="00EC76A6">
      <w:r>
        <w:t>merge rsid using "/Users/larslind/Lind kopior/Proteomics/Athero meta-analysis/GWAS results plaque.dta"</w:t>
      </w:r>
    </w:p>
    <w:p w:rsidR="00EC76A6" w:rsidRDefault="00EC76A6" w:rsidP="00EC76A6">
      <w:r>
        <w:t>tab _merge</w:t>
      </w:r>
    </w:p>
    <w:p w:rsidR="00EC76A6" w:rsidRDefault="00EC76A6" w:rsidP="00EC76A6">
      <w:r>
        <w:t xml:space="preserve">drop if _merge!=3 // (alla 4 kvar) </w:t>
      </w:r>
    </w:p>
    <w:p w:rsidR="00EC76A6" w:rsidRDefault="00EC76A6" w:rsidP="00EC76A6">
      <w:r>
        <w:t>list rsid</w:t>
      </w:r>
    </w:p>
    <w:p w:rsidR="00EC76A6" w:rsidRDefault="00EC76A6" w:rsidP="00EC76A6"/>
    <w:p w:rsidR="00EC76A6" w:rsidRDefault="00EC76A6" w:rsidP="00EC76A6">
      <w:r>
        <w:t>keep rsid effect_allele_exposure other_allele_exposure eaf_exposure beta_exposure se_exposure possible_cis effect_allele_outcome other_allele_outcome eaf_outcome beta_outcome se_outcome</w:t>
      </w:r>
    </w:p>
    <w:p w:rsidR="00EC76A6" w:rsidRDefault="00EC76A6" w:rsidP="00EC76A6"/>
    <w:p w:rsidR="00EC76A6" w:rsidRDefault="00EC76A6" w:rsidP="00EC76A6"/>
    <w:p w:rsidR="00EC76A6" w:rsidRDefault="00EC76A6" w:rsidP="00EC76A6">
      <w:r>
        <w:lastRenderedPageBreak/>
        <w:t>*mregger beta_outcome beta_exposure [aw=1/(se_outcome^2)], gxse(se_exposure) heterogi  //konvergerar ej med 3 SNPs</w:t>
      </w:r>
    </w:p>
    <w:p w:rsidR="00EC76A6" w:rsidRDefault="00EC76A6" w:rsidP="00EC76A6"/>
    <w:p w:rsidR="00EC76A6" w:rsidRDefault="00EC76A6" w:rsidP="00EC76A6">
      <w:r>
        <w:t>mrivests beta_outcome se_outcome beta_exposure se_exposure, generate(ivest ivse) //genererar causal estimates och se, mregger funkar ej med 2 SNPs, behövs 3.</w:t>
      </w:r>
    </w:p>
    <w:p w:rsidR="00EC76A6" w:rsidRDefault="00EC76A6" w:rsidP="00EC76A6">
      <w:r>
        <w:t>metan ivest ivse, fixed nograph</w:t>
      </w:r>
    </w:p>
    <w:p w:rsidR="00EC76A6" w:rsidRDefault="00EC76A6" w:rsidP="00EC76A6">
      <w:r>
        <w:t>metan ivest ivse if rsid!="rs79287178", fixed nograph</w:t>
      </w:r>
    </w:p>
    <w:p w:rsidR="00EC76A6" w:rsidRDefault="00EC76A6" w:rsidP="00EC76A6"/>
    <w:p w:rsidR="00EC76A6" w:rsidRDefault="00EC76A6" w:rsidP="00EC76A6">
      <w:r>
        <w:t>keep if rsid=="rs2293400" //rs148339496</w:t>
      </w:r>
    </w:p>
    <w:p w:rsidR="00EC76A6" w:rsidRDefault="00EC76A6" w:rsidP="00EC76A6">
      <w:r>
        <w:t>mrratio beta_outcome se_outcome beta_exposure se_exposure</w:t>
      </w:r>
    </w:p>
    <w:p w:rsidR="00EC76A6" w:rsidRDefault="00EC76A6" w:rsidP="00EC76A6"/>
    <w:p w:rsidR="00EC76A6" w:rsidRDefault="00EC76A6" w:rsidP="00EC76A6">
      <w:r>
        <w:t>********************************** LOX-1 (5 SNPs varav 1 cis)</w:t>
      </w:r>
    </w:p>
    <w:p w:rsidR="00EC76A6" w:rsidRDefault="00EC76A6" w:rsidP="00EC76A6"/>
    <w:p w:rsidR="00EC76A6" w:rsidRDefault="00EC76A6" w:rsidP="00EC76A6">
      <w:r>
        <w:t>clear</w:t>
      </w:r>
    </w:p>
    <w:p w:rsidR="00EC76A6" w:rsidRDefault="00EC76A6" w:rsidP="00EC76A6">
      <w:r>
        <w:t>use  "/Users/larslind/Lind kopior/Proteomics/Athero meta-analysis/SCALLOP proteininstrument.dta"</w:t>
      </w:r>
    </w:p>
    <w:p w:rsidR="00EC76A6" w:rsidRDefault="00EC76A6" w:rsidP="00EC76A6">
      <w:r>
        <w:t>keep if name=="LOX-1"</w:t>
      </w:r>
    </w:p>
    <w:p w:rsidR="00EC76A6" w:rsidRDefault="00EC76A6" w:rsidP="00EC76A6">
      <w:r>
        <w:t>drop n</w:t>
      </w:r>
    </w:p>
    <w:p w:rsidR="00EC76A6" w:rsidRDefault="00EC76A6" w:rsidP="00EC76A6"/>
    <w:p w:rsidR="00EC76A6" w:rsidRDefault="00EC76A6" w:rsidP="00EC76A6">
      <w:r>
        <w:t>sort rsid</w:t>
      </w:r>
    </w:p>
    <w:p w:rsidR="00EC76A6" w:rsidRDefault="00EC76A6" w:rsidP="00EC76A6">
      <w:r>
        <w:t>merge rsid using "/Users/larslind/Lind kopior/Proteomics/Athero meta-analysis/GWAS results IMT.dta"</w:t>
      </w:r>
    </w:p>
    <w:p w:rsidR="00EC76A6" w:rsidRDefault="00EC76A6" w:rsidP="00EC76A6">
      <w:r>
        <w:t>tab _merge</w:t>
      </w:r>
    </w:p>
    <w:p w:rsidR="00EC76A6" w:rsidRDefault="00EC76A6" w:rsidP="00EC76A6">
      <w:r>
        <w:t xml:space="preserve">drop if _merge!=3 // (alla 6 kvar) </w:t>
      </w:r>
    </w:p>
    <w:p w:rsidR="00EC76A6" w:rsidRDefault="00EC76A6" w:rsidP="00EC76A6">
      <w:r>
        <w:t>list rsid</w:t>
      </w:r>
    </w:p>
    <w:p w:rsidR="00EC76A6" w:rsidRDefault="00EC76A6" w:rsidP="00EC76A6"/>
    <w:p w:rsidR="00EC76A6" w:rsidRDefault="00EC76A6" w:rsidP="00EC76A6">
      <w:r>
        <w:t>keep rsid effect_allele_exposure other_allele_exposure eaf_exposure beta_exposure se_exposure possible_cis effect_allele_outcome other_allele_outcome eaf_outcome beta_outcome se_outcome</w:t>
      </w:r>
    </w:p>
    <w:p w:rsidR="00EC76A6" w:rsidRDefault="00EC76A6" w:rsidP="00EC76A6">
      <w:r>
        <w:t>drop if rsid=="rs138226373"</w:t>
      </w:r>
    </w:p>
    <w:p w:rsidR="00EC76A6" w:rsidRDefault="00EC76A6" w:rsidP="00EC76A6"/>
    <w:p w:rsidR="00EC76A6" w:rsidRDefault="00EC76A6" w:rsidP="00EC76A6">
      <w:r>
        <w:t>*imt</w:t>
      </w:r>
    </w:p>
    <w:p w:rsidR="00EC76A6" w:rsidRDefault="00EC76A6" w:rsidP="00EC76A6">
      <w:r>
        <w:t>cd "//Users/larslind/Lind kopior/Proteomics/Athero meta-analysis/"</w:t>
      </w:r>
    </w:p>
    <w:p w:rsidR="00EC76A6" w:rsidRDefault="00EC76A6" w:rsidP="00EC76A6"/>
    <w:p w:rsidR="00EC76A6" w:rsidRDefault="00EC76A6" w:rsidP="00EC76A6">
      <w:r>
        <w:t>file open table2 using "Regression MR results LOX1 vs IMT.txt", replace write</w:t>
      </w:r>
    </w:p>
    <w:p w:rsidR="00EC76A6" w:rsidRDefault="00EC76A6" w:rsidP="00EC76A6">
      <w:r>
        <w:t>file write table2 "Test" _tab  "Beta" _tab "CIlow"  _tab "CIhigh" _tab "P-value"   _n</w:t>
      </w:r>
    </w:p>
    <w:p w:rsidR="00EC76A6" w:rsidRDefault="00EC76A6" w:rsidP="00EC76A6"/>
    <w:p w:rsidR="00EC76A6" w:rsidRDefault="00EC76A6" w:rsidP="00EC76A6">
      <w:r>
        <w:t>mregger beta_outcome beta_exposure [aw=1/(se_outcome^2)], gxse(se_exposure) heterogi  //MR Egger med Q</w:t>
      </w:r>
    </w:p>
    <w:p w:rsidR="00EC76A6" w:rsidRDefault="00EC76A6" w:rsidP="00EC76A6">
      <w:r>
        <w:t>file write table2 "MR Egger" _tab (round(_b[slope]),0.0001) _tab (round(_b[slope]-1.96*_se[slope]),0.0001) _tab  (round(_b[slope]+1.96*_se[slope]),0.0001)  _tab (round(2*(1-normal(abs(_b[slope]/_se[slope]))),0.0000000000001)) _n</w:t>
      </w:r>
    </w:p>
    <w:p w:rsidR="00EC76A6" w:rsidRDefault="00EC76A6" w:rsidP="00EC76A6"/>
    <w:p w:rsidR="00EC76A6" w:rsidRDefault="00EC76A6" w:rsidP="00EC76A6">
      <w:r>
        <w:t>mregger beta_outcome beta_exposure [aw=1/(se_outcome^2)], ivw fe  //IVW</w:t>
      </w:r>
    </w:p>
    <w:p w:rsidR="00EC76A6" w:rsidRDefault="00EC76A6" w:rsidP="00EC76A6">
      <w:r>
        <w:t>file write table2 "IVW" _tab (round(_b[beta_exposure]),0.0001) _tab (round(_b[beta_exposure]-1.96*_se[beta_exposure]),0.0001) _tab  (round(_b[beta_exposure]+1.96*_se[beta_exposure]),0.001)  _tab (round(2*(1-normal(abs(_b[beta_exposure]/_se[beta_exposure]))),0.0000000000001)) _n</w:t>
      </w:r>
    </w:p>
    <w:p w:rsidR="00EC76A6" w:rsidRDefault="00EC76A6" w:rsidP="00EC76A6"/>
    <w:p w:rsidR="00EC76A6" w:rsidRDefault="00EC76A6" w:rsidP="00EC76A6">
      <w:r>
        <w:t>mrmedian beta_outcome se_outcome beta_exposure se_exposure, weighted // Weighted median</w:t>
      </w:r>
    </w:p>
    <w:p w:rsidR="00EC76A6" w:rsidRDefault="00EC76A6" w:rsidP="00EC76A6">
      <w:r>
        <w:t xml:space="preserve">file write table2 "Weighted median" _tab (round(_b[beta]),0.0001) _tab (round(_b[beta]-1.96*_se[beta]),0.0001) _tab  (round(_b[beta]+1.96*_se[beta]),0.001)  _tab (round(2*(1-normal(abs(_b[beta]/_se[beta]))),0.0000000000001)) _n </w:t>
      </w:r>
    </w:p>
    <w:p w:rsidR="00EC76A6" w:rsidRDefault="00EC76A6" w:rsidP="00EC76A6"/>
    <w:p w:rsidR="00EC76A6" w:rsidRDefault="00EC76A6" w:rsidP="00EC76A6">
      <w:r>
        <w:t>file write table2 "Heterogeneity" _n</w:t>
      </w:r>
    </w:p>
    <w:p w:rsidR="00EC76A6" w:rsidRDefault="00EC76A6" w:rsidP="00EC76A6"/>
    <w:p w:rsidR="00EC76A6" w:rsidRDefault="00EC76A6" w:rsidP="00EC76A6">
      <w:r>
        <w:t>mregger beta_outcome beta_exposure [aw=1/(se_outcome^2)], gxse(se_exposure) heterogi  //MR Egger med Q</w:t>
      </w:r>
    </w:p>
    <w:p w:rsidR="00EC76A6" w:rsidRDefault="00EC76A6" w:rsidP="00EC76A6">
      <w:r>
        <w:lastRenderedPageBreak/>
        <w:t>file write table2 "Pleiotropy" _tab (round(_b[_cons]),0.0001) _tab (round(_b[_cons]-1.96*_se[_cons]),0.0001) _tab  (round(_b[_cons]+1.96*_se[_cons]),0.001)  _tab (round(2*(1-normal(abs(_b[_cons]/_se[_cons]))),0.0000000000001)) _n</w:t>
      </w:r>
    </w:p>
    <w:p w:rsidR="00EC76A6" w:rsidRDefault="00EC76A6" w:rsidP="00EC76A6"/>
    <w:p w:rsidR="00EC76A6" w:rsidRDefault="00EC76A6" w:rsidP="00EC76A6">
      <w:r>
        <w:t>file close table2</w:t>
      </w:r>
    </w:p>
    <w:p w:rsidR="00EC76A6" w:rsidRDefault="00EC76A6" w:rsidP="00EC76A6"/>
    <w:p w:rsidR="00EC76A6" w:rsidRDefault="00EC76A6" w:rsidP="00EC76A6"/>
    <w:p w:rsidR="00EC76A6" w:rsidRDefault="00EC76A6" w:rsidP="00EC76A6">
      <w:r>
        <w:t>mrivests beta_outcome se_outcome beta_exposure se_exposure, generate(ivest ivse) //genererar causal estimates och se, mregger funkar ej med 2 SNPs, behövs 3.</w:t>
      </w:r>
    </w:p>
    <w:p w:rsidR="00EC76A6" w:rsidRDefault="00EC76A6" w:rsidP="00EC76A6"/>
    <w:p w:rsidR="00EC76A6" w:rsidRDefault="00EC76A6" w:rsidP="00EC76A6"/>
    <w:p w:rsidR="00EC76A6" w:rsidRDefault="00EC76A6" w:rsidP="00EC76A6">
      <w:r>
        <w:t>keep if rsid=="rs10505752" //rrs72981675</w:t>
      </w:r>
    </w:p>
    <w:p w:rsidR="00EC76A6" w:rsidRDefault="00EC76A6" w:rsidP="00EC76A6">
      <w:r>
        <w:t>mrratio beta_outcome se_outcome beta_exposure se_exposure</w:t>
      </w:r>
    </w:p>
    <w:p w:rsidR="00EC76A6" w:rsidRDefault="00EC76A6" w:rsidP="00EC76A6"/>
    <w:p w:rsidR="00EC76A6" w:rsidRDefault="00EC76A6" w:rsidP="00EC76A6"/>
    <w:p w:rsidR="00EC76A6" w:rsidRDefault="00EC76A6" w:rsidP="00EC76A6"/>
    <w:p w:rsidR="00EC76A6" w:rsidRDefault="00EC76A6" w:rsidP="00EC76A6">
      <w:r>
        <w:t>*plaque</w:t>
      </w:r>
    </w:p>
    <w:p w:rsidR="00EC76A6" w:rsidRDefault="00EC76A6" w:rsidP="00EC76A6"/>
    <w:p w:rsidR="00EC76A6" w:rsidRDefault="00EC76A6" w:rsidP="00EC76A6">
      <w:r>
        <w:t>clear</w:t>
      </w:r>
    </w:p>
    <w:p w:rsidR="00EC76A6" w:rsidRDefault="00EC76A6" w:rsidP="00EC76A6">
      <w:r>
        <w:t>use  "/Users/larslind/Lind kopior/Proteomics/Athero meta-analysis/SCALLOP proteininstrument.dta"</w:t>
      </w:r>
    </w:p>
    <w:p w:rsidR="00EC76A6" w:rsidRDefault="00EC76A6" w:rsidP="00EC76A6">
      <w:r>
        <w:t>keep if name=="LOX-1"</w:t>
      </w:r>
    </w:p>
    <w:p w:rsidR="00EC76A6" w:rsidRDefault="00EC76A6" w:rsidP="00EC76A6">
      <w:r>
        <w:t>drop n</w:t>
      </w:r>
    </w:p>
    <w:p w:rsidR="00EC76A6" w:rsidRDefault="00EC76A6" w:rsidP="00EC76A6"/>
    <w:p w:rsidR="00EC76A6" w:rsidRDefault="00EC76A6" w:rsidP="00EC76A6">
      <w:r>
        <w:t>*replace rsid="rs1050317" if rsid=="rs9264664" //byter ut mot proxy</w:t>
      </w:r>
    </w:p>
    <w:p w:rsidR="00EC76A6" w:rsidRDefault="00EC76A6" w:rsidP="00EC76A6">
      <w:r>
        <w:t>sort rsid</w:t>
      </w:r>
    </w:p>
    <w:p w:rsidR="00EC76A6" w:rsidRDefault="00EC76A6" w:rsidP="00EC76A6">
      <w:r>
        <w:t>merge rsid using "/Users/larslind/Lind kopior/Proteomics/Athero meta-analysis/GWAS results plaque.dta"</w:t>
      </w:r>
    </w:p>
    <w:p w:rsidR="00EC76A6" w:rsidRDefault="00EC76A6" w:rsidP="00EC76A6">
      <w:r>
        <w:t>tab _merge</w:t>
      </w:r>
    </w:p>
    <w:p w:rsidR="00EC76A6" w:rsidRDefault="00EC76A6" w:rsidP="00EC76A6">
      <w:r>
        <w:lastRenderedPageBreak/>
        <w:t xml:space="preserve">drop if _merge!=3 // (alla 4 kvar) </w:t>
      </w:r>
    </w:p>
    <w:p w:rsidR="00EC76A6" w:rsidRDefault="00EC76A6" w:rsidP="00EC76A6">
      <w:r>
        <w:t>list rsid</w:t>
      </w:r>
    </w:p>
    <w:p w:rsidR="00EC76A6" w:rsidRDefault="00EC76A6" w:rsidP="00EC76A6"/>
    <w:p w:rsidR="00EC76A6" w:rsidRDefault="00EC76A6" w:rsidP="00EC76A6">
      <w:r>
        <w:t xml:space="preserve">  </w:t>
      </w:r>
    </w:p>
    <w:p w:rsidR="00EC76A6" w:rsidRDefault="00EC76A6" w:rsidP="00EC76A6">
      <w:r>
        <w:t>keep rsid effect_allele_exposure other_allele_exposure eaf_exposure beta_exposure se_exposure possible_cis effect_allele_outcome other_allele_outcome eaf_outcome beta_outcome se_outcome</w:t>
      </w:r>
    </w:p>
    <w:p w:rsidR="00EC76A6" w:rsidRDefault="00EC76A6" w:rsidP="00EC76A6">
      <w:r>
        <w:t>drop if rsid=="rs138226373"</w:t>
      </w:r>
    </w:p>
    <w:p w:rsidR="00EC76A6" w:rsidRDefault="00EC76A6" w:rsidP="00EC76A6"/>
    <w:p w:rsidR="00EC76A6" w:rsidRDefault="00EC76A6" w:rsidP="00EC76A6">
      <w:r>
        <w:t>cd "//Users/larslind/Lind kopior/Proteomics/Athero meta-analysis/"</w:t>
      </w:r>
    </w:p>
    <w:p w:rsidR="00EC76A6" w:rsidRDefault="00EC76A6" w:rsidP="00EC76A6"/>
    <w:p w:rsidR="00EC76A6" w:rsidRDefault="00EC76A6" w:rsidP="00EC76A6">
      <w:r>
        <w:t>file open table2 using "Regression MR results LOX1 vs plaque.txt", replace write</w:t>
      </w:r>
    </w:p>
    <w:p w:rsidR="00EC76A6" w:rsidRDefault="00EC76A6" w:rsidP="00EC76A6">
      <w:r>
        <w:t>file write table2 "Test" _tab  "Beta" _tab "CIlow"  _tab "CIhigh" _tab "P-value"   _n</w:t>
      </w:r>
    </w:p>
    <w:p w:rsidR="00EC76A6" w:rsidRDefault="00EC76A6" w:rsidP="00EC76A6"/>
    <w:p w:rsidR="00EC76A6" w:rsidRDefault="00EC76A6" w:rsidP="00EC76A6">
      <w:r>
        <w:t>mregger beta_outcome beta_exposure [aw=1/(se_outcome^2)], gxse(se_exposure) heterogi  //MR Egger med Q</w:t>
      </w:r>
    </w:p>
    <w:p w:rsidR="00EC76A6" w:rsidRDefault="00EC76A6" w:rsidP="00EC76A6">
      <w:r>
        <w:t>file write table2 "MR Egger" _tab (round(_b[slope]),0.0001) _tab (round(_b[slope]-1.96*_se[slope]),0.0001) _tab  (round(_b[slope]+1.96*_se[slope]),0.0001)  _tab (round(2*(1-normal(abs(_b[slope]/_se[slope]))),0.0000000000001)) _n</w:t>
      </w:r>
    </w:p>
    <w:p w:rsidR="00EC76A6" w:rsidRDefault="00EC76A6" w:rsidP="00EC76A6"/>
    <w:p w:rsidR="00EC76A6" w:rsidRDefault="00EC76A6" w:rsidP="00EC76A6">
      <w:r>
        <w:t>mregger beta_outcome beta_exposure [aw=1/(se_outcome^2)], ivw fe  //IVW</w:t>
      </w:r>
    </w:p>
    <w:p w:rsidR="00EC76A6" w:rsidRDefault="00EC76A6" w:rsidP="00EC76A6">
      <w:r>
        <w:t>file write table2 "IVW" _tab (round(_b[beta_exposure]),0.0001) _tab (round(_b[beta_exposure]-1.96*_se[beta_exposure]),0.0001) _tab  (round(_b[beta_exposure]+1.96*_se[beta_exposure]),0.001)  _tab (round(2*(1-normal(abs(_b[beta_exposure]/_se[beta_exposure]))),0.0000000000001)) _n</w:t>
      </w:r>
    </w:p>
    <w:p w:rsidR="00EC76A6" w:rsidRDefault="00EC76A6" w:rsidP="00EC76A6"/>
    <w:p w:rsidR="00EC76A6" w:rsidRDefault="00EC76A6" w:rsidP="00EC76A6">
      <w:r>
        <w:t>mrmedian beta_outcome se_outcome beta_exposure se_exposure, weighted // Weighted median</w:t>
      </w:r>
    </w:p>
    <w:p w:rsidR="00EC76A6" w:rsidRDefault="00EC76A6" w:rsidP="00EC76A6">
      <w:r>
        <w:t xml:space="preserve">file write table2 "Weighted median" _tab (round(_b[beta]),0.0001) _tab (round(_b[beta]-1.96*_se[beta]),0.0001) _tab  (round(_b[beta]+1.96*_se[beta]),0.001)  _tab (round(2*(1-normal(abs(_b[beta]/_se[beta]))),0.0000000000001)) _n </w:t>
      </w:r>
    </w:p>
    <w:p w:rsidR="00EC76A6" w:rsidRDefault="00EC76A6" w:rsidP="00EC76A6"/>
    <w:p w:rsidR="00EC76A6" w:rsidRDefault="00EC76A6" w:rsidP="00EC76A6">
      <w:r>
        <w:t>file write table2 "Heterogeneity" _n</w:t>
      </w:r>
    </w:p>
    <w:p w:rsidR="00EC76A6" w:rsidRDefault="00EC76A6" w:rsidP="00EC76A6"/>
    <w:p w:rsidR="00EC76A6" w:rsidRDefault="00EC76A6" w:rsidP="00EC76A6">
      <w:r>
        <w:t>mregger beta_outcome beta_exposure [aw=1/(se_outcome^2)], gxse(se_exposure) heterogi  //MR Egger med Q</w:t>
      </w:r>
    </w:p>
    <w:p w:rsidR="00EC76A6" w:rsidRDefault="00EC76A6" w:rsidP="00EC76A6">
      <w:r>
        <w:t>file write table2 "Pleiotropy" _tab (round(_b[_cons]),0.0001) _tab (round(_b[_cons]-1.96*_se[_cons]),0.0001) _tab  (round(_b[_cons]+1.96*_se[_cons]),0.001)  _tab (round(2*(1-normal(abs(_b[_cons]/_se[_cons]))),0.0000000000001)) _n</w:t>
      </w:r>
    </w:p>
    <w:p w:rsidR="00EC76A6" w:rsidRDefault="00EC76A6" w:rsidP="00EC76A6"/>
    <w:p w:rsidR="00EC76A6" w:rsidRDefault="00EC76A6" w:rsidP="00EC76A6">
      <w:r>
        <w:t>file close table2</w:t>
      </w:r>
    </w:p>
    <w:p w:rsidR="00EC76A6" w:rsidRDefault="00EC76A6" w:rsidP="00EC76A6"/>
    <w:p w:rsidR="00EC76A6" w:rsidRDefault="00EC76A6" w:rsidP="00EC76A6"/>
    <w:p w:rsidR="00EC76A6" w:rsidRDefault="00EC76A6" w:rsidP="00EC76A6"/>
    <w:p w:rsidR="00EC76A6" w:rsidRDefault="00EC76A6" w:rsidP="00EC76A6">
      <w:r>
        <w:t>mrivests beta_outcome se_outcome beta_exposure se_exposure, generate(ivest ivse) //genererar causal estimates och se, mregger funkar ej med 2 SNPs, behövs 3.</w:t>
      </w:r>
    </w:p>
    <w:p w:rsidR="00EC76A6" w:rsidRDefault="00EC76A6" w:rsidP="00EC76A6">
      <w:r>
        <w:t>keep if rsid=="rs10505752" //rrs72981675</w:t>
      </w:r>
    </w:p>
    <w:p w:rsidR="00EC76A6" w:rsidRDefault="00EC76A6" w:rsidP="00EC76A6">
      <w:r>
        <w:t>mrratio beta_outcome se_outcome beta_exposure se_exposure</w:t>
      </w:r>
    </w:p>
    <w:p w:rsidR="00EC76A6" w:rsidRDefault="00EC76A6" w:rsidP="00EC76A6"/>
    <w:p w:rsidR="00EC76A6" w:rsidRDefault="00EC76A6" w:rsidP="00EC76A6">
      <w:r>
        <w:t>********************************************. MMP-10 ( 3 st varav 2 cis)</w:t>
      </w:r>
    </w:p>
    <w:p w:rsidR="00EC76A6" w:rsidRDefault="00EC76A6" w:rsidP="00EC76A6"/>
    <w:p w:rsidR="00EC76A6" w:rsidRDefault="00EC76A6" w:rsidP="00EC76A6">
      <w:r>
        <w:t>clear</w:t>
      </w:r>
    </w:p>
    <w:p w:rsidR="00EC76A6" w:rsidRDefault="00EC76A6" w:rsidP="00EC76A6">
      <w:r>
        <w:t>use  "/Users/larslind/Lind kopior/Proteomics/Athero meta-analysis/SCALLOP proteininstrument.dta"</w:t>
      </w:r>
    </w:p>
    <w:p w:rsidR="00EC76A6" w:rsidRDefault="00EC76A6" w:rsidP="00EC76A6">
      <w:r>
        <w:t>keep if name=="MMP-10"</w:t>
      </w:r>
    </w:p>
    <w:p w:rsidR="00EC76A6" w:rsidRDefault="00EC76A6" w:rsidP="00EC76A6">
      <w:r>
        <w:t>drop n</w:t>
      </w:r>
    </w:p>
    <w:p w:rsidR="00EC76A6" w:rsidRDefault="00EC76A6" w:rsidP="00EC76A6"/>
    <w:p w:rsidR="00EC76A6" w:rsidRDefault="00EC76A6" w:rsidP="00EC76A6">
      <w:r>
        <w:t>sort rsid</w:t>
      </w:r>
    </w:p>
    <w:p w:rsidR="00EC76A6" w:rsidRDefault="00EC76A6" w:rsidP="00EC76A6">
      <w:r>
        <w:t>merge rsid using "/Users/larslind/Lind kopior/Proteomics/Athero meta-analysis/GWAS results IMT.dta"</w:t>
      </w:r>
    </w:p>
    <w:p w:rsidR="00EC76A6" w:rsidRDefault="00EC76A6" w:rsidP="00EC76A6">
      <w:r>
        <w:t>tab _merge</w:t>
      </w:r>
    </w:p>
    <w:p w:rsidR="00EC76A6" w:rsidRDefault="00EC76A6" w:rsidP="00EC76A6">
      <w:r>
        <w:lastRenderedPageBreak/>
        <w:t xml:space="preserve">drop if _merge!=3 // (alla 6 kvar) </w:t>
      </w:r>
    </w:p>
    <w:p w:rsidR="00EC76A6" w:rsidRDefault="00EC76A6" w:rsidP="00EC76A6">
      <w:r>
        <w:t>list rsid</w:t>
      </w:r>
    </w:p>
    <w:p w:rsidR="00EC76A6" w:rsidRDefault="00EC76A6" w:rsidP="00EC76A6"/>
    <w:p w:rsidR="00EC76A6" w:rsidRDefault="00EC76A6" w:rsidP="00EC76A6">
      <w:r>
        <w:t>keep rsid effect_allele_exposure other_allele_exposure eaf_exposure beta_exposure se_exposure possible_cis effect_allele_outcome other_allele_outcome eaf_outcome beta_outcome se_outcome</w:t>
      </w:r>
    </w:p>
    <w:p w:rsidR="00EC76A6" w:rsidRDefault="00EC76A6" w:rsidP="00EC76A6"/>
    <w:p w:rsidR="00EC76A6" w:rsidRDefault="00EC76A6" w:rsidP="00EC76A6"/>
    <w:p w:rsidR="00EC76A6" w:rsidRDefault="00EC76A6" w:rsidP="00EC76A6">
      <w:r>
        <w:t>*imt</w:t>
      </w:r>
    </w:p>
    <w:p w:rsidR="00EC76A6" w:rsidRDefault="00EC76A6" w:rsidP="00EC76A6">
      <w:r>
        <w:t>*mregger beta_outcome beta_exposure [aw=1/(se_outcome^2)], gxse(se_exposure) heterogi  //konvergerar ej med 3 SNPs</w:t>
      </w:r>
    </w:p>
    <w:p w:rsidR="00EC76A6" w:rsidRDefault="00EC76A6" w:rsidP="00EC76A6"/>
    <w:p w:rsidR="00EC76A6" w:rsidRDefault="00EC76A6" w:rsidP="00EC76A6">
      <w:r>
        <w:t>mrivests beta_outcome se_outcome beta_exposure se_exposure, generate(ivest ivse) //genererar causal estimates och se, mregger funkar ej med 2 SNPs, behövs 3.</w:t>
      </w:r>
    </w:p>
    <w:p w:rsidR="00EC76A6" w:rsidRDefault="00EC76A6" w:rsidP="00EC76A6">
      <w:r>
        <w:t>metan ivest ivse, fixed nograph</w:t>
      </w:r>
    </w:p>
    <w:p w:rsidR="00EC76A6" w:rsidRDefault="00EC76A6" w:rsidP="00EC76A6">
      <w:r>
        <w:t>metan ivest ivse if rsid!="rs601338", fixed nograph</w:t>
      </w:r>
    </w:p>
    <w:p w:rsidR="00EC76A6" w:rsidRDefault="00EC76A6" w:rsidP="00EC76A6"/>
    <w:p w:rsidR="00EC76A6" w:rsidRDefault="00EC76A6" w:rsidP="00EC76A6">
      <w:r>
        <w:t>metan ivest ivse if rsid=="rs17860955", fixed nograph</w:t>
      </w:r>
    </w:p>
    <w:p w:rsidR="00EC76A6" w:rsidRDefault="00EC76A6" w:rsidP="00EC76A6">
      <w:r>
        <w:t>metan ivest ivse if rsid=="rs2012390", fixed nograph</w:t>
      </w:r>
    </w:p>
    <w:p w:rsidR="00EC76A6" w:rsidRDefault="00EC76A6" w:rsidP="00EC76A6"/>
    <w:p w:rsidR="00EC76A6" w:rsidRDefault="00EC76A6" w:rsidP="00EC76A6"/>
    <w:p w:rsidR="00EC76A6" w:rsidRDefault="00EC76A6" w:rsidP="00EC76A6">
      <w:r>
        <w:t>*plaque</w:t>
      </w:r>
    </w:p>
    <w:p w:rsidR="00EC76A6" w:rsidRDefault="00EC76A6" w:rsidP="00EC76A6">
      <w:r>
        <w:t>clear</w:t>
      </w:r>
    </w:p>
    <w:p w:rsidR="00EC76A6" w:rsidRDefault="00EC76A6" w:rsidP="00EC76A6">
      <w:r>
        <w:t>use  "/Users/larslind/Lind kopior/Proteomics/Athero meta-analysis/SCALLOP proteininstrument.dta"</w:t>
      </w:r>
    </w:p>
    <w:p w:rsidR="00EC76A6" w:rsidRDefault="00EC76A6" w:rsidP="00EC76A6">
      <w:r>
        <w:t>keep if name=="MMP-10"</w:t>
      </w:r>
    </w:p>
    <w:p w:rsidR="00EC76A6" w:rsidRDefault="00EC76A6" w:rsidP="00EC76A6">
      <w:r>
        <w:t>drop n</w:t>
      </w:r>
    </w:p>
    <w:p w:rsidR="00EC76A6" w:rsidRDefault="00EC76A6" w:rsidP="00EC76A6"/>
    <w:p w:rsidR="00EC76A6" w:rsidRDefault="00EC76A6" w:rsidP="00EC76A6">
      <w:r>
        <w:t>*replace rsid="rs1050317" if rsid=="rs9264664" //byter ut mot proxy</w:t>
      </w:r>
    </w:p>
    <w:p w:rsidR="00EC76A6" w:rsidRDefault="00EC76A6" w:rsidP="00EC76A6">
      <w:r>
        <w:lastRenderedPageBreak/>
        <w:t>sort rsid</w:t>
      </w:r>
    </w:p>
    <w:p w:rsidR="00EC76A6" w:rsidRDefault="00EC76A6" w:rsidP="00EC76A6">
      <w:r>
        <w:t>merge rsid using "/Users/larslind/Lind kopior/Proteomics/Athero meta-analysis/GWAS results plaque.dta"</w:t>
      </w:r>
    </w:p>
    <w:p w:rsidR="00EC76A6" w:rsidRDefault="00EC76A6" w:rsidP="00EC76A6">
      <w:r>
        <w:t>tab _merge</w:t>
      </w:r>
    </w:p>
    <w:p w:rsidR="00EC76A6" w:rsidRDefault="00EC76A6" w:rsidP="00EC76A6">
      <w:r>
        <w:t xml:space="preserve">drop if _merge!=3 // (alla 4 kvar) </w:t>
      </w:r>
    </w:p>
    <w:p w:rsidR="00EC76A6" w:rsidRDefault="00EC76A6" w:rsidP="00EC76A6">
      <w:r>
        <w:t>list rsid</w:t>
      </w:r>
    </w:p>
    <w:p w:rsidR="00EC76A6" w:rsidRDefault="00EC76A6" w:rsidP="00EC76A6"/>
    <w:p w:rsidR="00EC76A6" w:rsidRDefault="00EC76A6" w:rsidP="00EC76A6">
      <w:r>
        <w:t>keep rsid effect_allele_exposure other_allele_exposure eaf_exposure beta_exposure se_exposure possible_cis effect_allele_outcome other_allele_outcome eaf_outcome beta_outcome se_outcome</w:t>
      </w:r>
    </w:p>
    <w:p w:rsidR="00EC76A6" w:rsidRDefault="00EC76A6" w:rsidP="00EC76A6"/>
    <w:p w:rsidR="00EC76A6" w:rsidRDefault="00EC76A6" w:rsidP="00EC76A6"/>
    <w:p w:rsidR="00EC76A6" w:rsidRDefault="00EC76A6" w:rsidP="00EC76A6">
      <w:r>
        <w:t>mrivests beta_outcome se_outcome beta_exposure se_exposure, generate(ivest ivse) //genererar causal estimates och se, mregger funkar ej med 2 SNPs, behövs 3.</w:t>
      </w:r>
    </w:p>
    <w:p w:rsidR="00EC76A6" w:rsidRDefault="00EC76A6" w:rsidP="00EC76A6">
      <w:r>
        <w:t>metan ivest ivse, fixed nograph</w:t>
      </w:r>
    </w:p>
    <w:p w:rsidR="00EC76A6" w:rsidRDefault="00EC76A6" w:rsidP="00EC76A6">
      <w:r>
        <w:t>metan ivest ivse if rsid!="rs601338", fixed nograph</w:t>
      </w:r>
    </w:p>
    <w:p w:rsidR="00EC76A6" w:rsidRDefault="00EC76A6" w:rsidP="00EC76A6"/>
    <w:p w:rsidR="00EC76A6" w:rsidRDefault="00EC76A6" w:rsidP="00EC76A6">
      <w:r>
        <w:t>metan ivest ivse if rsid=="rs17860955", fixed nograph</w:t>
      </w:r>
    </w:p>
    <w:p w:rsidR="00EC76A6" w:rsidRDefault="00EC76A6" w:rsidP="00EC76A6">
      <w:r>
        <w:t>metan ivest ivse if rsid=="rs2012390", fixed nograph</w:t>
      </w:r>
    </w:p>
    <w:p w:rsidR="00EC76A6" w:rsidRDefault="00EC76A6" w:rsidP="00EC76A6"/>
    <w:p w:rsidR="00EC76A6" w:rsidRDefault="00EC76A6" w:rsidP="00EC76A6"/>
    <w:p w:rsidR="00EC76A6" w:rsidRDefault="00EC76A6" w:rsidP="00EC76A6"/>
    <w:p w:rsidR="00EC76A6" w:rsidRDefault="00EC76A6" w:rsidP="00EC76A6"/>
    <w:p w:rsidR="00EC76A6" w:rsidRDefault="00EC76A6" w:rsidP="00EC76A6">
      <w:r>
        <w:t>**************************** LEP</w:t>
      </w:r>
    </w:p>
    <w:p w:rsidR="00EC76A6" w:rsidRDefault="00EC76A6" w:rsidP="00EC76A6">
      <w:r>
        <w:t>clear</w:t>
      </w:r>
    </w:p>
    <w:p w:rsidR="00EC76A6" w:rsidRDefault="00EC76A6" w:rsidP="00EC76A6">
      <w:r>
        <w:t>use  "/Users/larslind/Lind kopior/Proteomics/Athero meta-analysis/SCALLOP proteininstrument.dta"</w:t>
      </w:r>
    </w:p>
    <w:p w:rsidR="00EC76A6" w:rsidRDefault="00EC76A6" w:rsidP="00EC76A6">
      <w:r>
        <w:t>keep if name=="LEP"</w:t>
      </w:r>
    </w:p>
    <w:p w:rsidR="00EC76A6" w:rsidRDefault="00EC76A6" w:rsidP="00EC76A6">
      <w:r>
        <w:t>drop n</w:t>
      </w:r>
    </w:p>
    <w:p w:rsidR="00EC76A6" w:rsidRDefault="00EC76A6" w:rsidP="00EC76A6"/>
    <w:p w:rsidR="00EC76A6" w:rsidRDefault="00EC76A6" w:rsidP="00EC76A6">
      <w:r>
        <w:lastRenderedPageBreak/>
        <w:t>sort rsid</w:t>
      </w:r>
    </w:p>
    <w:p w:rsidR="00EC76A6" w:rsidRDefault="00EC76A6" w:rsidP="00EC76A6">
      <w:r>
        <w:t>merge rsid using "/Users/larslind/Lind kopior/Proteomics/Athero meta-analysis/GWAS results IMT.dta"</w:t>
      </w:r>
    </w:p>
    <w:p w:rsidR="00EC76A6" w:rsidRDefault="00EC76A6" w:rsidP="00EC76A6">
      <w:r>
        <w:t>tab _merge</w:t>
      </w:r>
    </w:p>
    <w:p w:rsidR="00EC76A6" w:rsidRDefault="00EC76A6" w:rsidP="00EC76A6">
      <w:r>
        <w:t xml:space="preserve">drop if _merge!=3 // (alla 6 kvar) </w:t>
      </w:r>
    </w:p>
    <w:p w:rsidR="00EC76A6" w:rsidRDefault="00EC76A6" w:rsidP="00EC76A6">
      <w:r>
        <w:t>list rsid</w:t>
      </w:r>
    </w:p>
    <w:p w:rsidR="00EC76A6" w:rsidRDefault="00EC76A6" w:rsidP="00EC76A6"/>
    <w:p w:rsidR="00EC76A6" w:rsidRDefault="00EC76A6" w:rsidP="00EC76A6">
      <w:r>
        <w:t>keep rsid effect_allele_exposure other_allele_exposure eaf_exposure beta_exposure se_exposure possible_cis effect_allele_outcome other_allele_outcome eaf_outcome beta_outcome se_outcome</w:t>
      </w:r>
    </w:p>
    <w:p w:rsidR="00EC76A6" w:rsidRDefault="00EC76A6" w:rsidP="00EC76A6"/>
    <w:p w:rsidR="00EC76A6" w:rsidRDefault="00EC76A6" w:rsidP="00EC76A6"/>
    <w:p w:rsidR="00EC76A6" w:rsidRDefault="00EC76A6" w:rsidP="00EC76A6">
      <w:r>
        <w:t>*imt</w:t>
      </w:r>
    </w:p>
    <w:p w:rsidR="00EC76A6" w:rsidRDefault="00EC76A6" w:rsidP="00EC76A6">
      <w:r>
        <w:t>*mregger beta_outcome beta_exposure [aw=1/(se_outcome^2)], gxse(se_exposure) heterogi  //konvergerar ej med 3 SNPs</w:t>
      </w:r>
    </w:p>
    <w:p w:rsidR="00EC76A6" w:rsidRDefault="00EC76A6" w:rsidP="00EC76A6"/>
    <w:p w:rsidR="00EC76A6" w:rsidRDefault="00EC76A6" w:rsidP="00EC76A6">
      <w:r>
        <w:t>mrivests beta_outcome se_outcome beta_exposure se_exposure, generate(ivest ivse) //genererar causal estimates och se, mregger funkar ej med 2 SNPs, behövs 3.</w:t>
      </w:r>
    </w:p>
    <w:p w:rsidR="00EC76A6" w:rsidRDefault="00EC76A6" w:rsidP="00EC76A6">
      <w:r>
        <w:t>metan ivest ivse, fixed nograph</w:t>
      </w:r>
    </w:p>
    <w:p w:rsidR="00EC76A6" w:rsidRDefault="00EC76A6" w:rsidP="00EC76A6"/>
    <w:p w:rsidR="00EC76A6" w:rsidRDefault="00EC76A6" w:rsidP="00EC76A6">
      <w:r>
        <w:t>metan ivest ivse if rsid=="rs12537573", fixed nograph</w:t>
      </w:r>
    </w:p>
    <w:p w:rsidR="00EC76A6" w:rsidRDefault="00EC76A6" w:rsidP="00EC76A6"/>
    <w:p w:rsidR="00EC76A6" w:rsidRDefault="00EC76A6" w:rsidP="00EC76A6"/>
    <w:p w:rsidR="00EC76A6" w:rsidRDefault="00EC76A6" w:rsidP="00EC76A6"/>
    <w:p w:rsidR="00EC76A6" w:rsidRDefault="00EC76A6" w:rsidP="00EC76A6">
      <w:r>
        <w:t>*plaque</w:t>
      </w:r>
    </w:p>
    <w:p w:rsidR="00EC76A6" w:rsidRDefault="00EC76A6" w:rsidP="00EC76A6">
      <w:r>
        <w:t>clear</w:t>
      </w:r>
    </w:p>
    <w:p w:rsidR="00EC76A6" w:rsidRDefault="00EC76A6" w:rsidP="00EC76A6">
      <w:r>
        <w:t>use  "/Users/larslind/Lind kopior/Proteomics/Athero meta-analysis/SCALLOP proteininstrument.dta"</w:t>
      </w:r>
    </w:p>
    <w:p w:rsidR="00EC76A6" w:rsidRDefault="00EC76A6" w:rsidP="00EC76A6">
      <w:r>
        <w:t>keep if name=="LEP"</w:t>
      </w:r>
    </w:p>
    <w:p w:rsidR="00EC76A6" w:rsidRDefault="00EC76A6" w:rsidP="00EC76A6">
      <w:r>
        <w:t>drop n</w:t>
      </w:r>
    </w:p>
    <w:p w:rsidR="00EC76A6" w:rsidRDefault="00EC76A6" w:rsidP="00EC76A6"/>
    <w:p w:rsidR="00EC76A6" w:rsidRDefault="00EC76A6" w:rsidP="00EC76A6">
      <w:r>
        <w:t>*replace rsid="rs1050317" if rsid=="rs9264664" //byter ut mot proxy</w:t>
      </w:r>
    </w:p>
    <w:p w:rsidR="00EC76A6" w:rsidRDefault="00EC76A6" w:rsidP="00EC76A6">
      <w:r>
        <w:t>sort rsid</w:t>
      </w:r>
    </w:p>
    <w:p w:rsidR="00EC76A6" w:rsidRDefault="00EC76A6" w:rsidP="00EC76A6">
      <w:r>
        <w:t>merge rsid using "/Users/larslind/Lind kopior/Proteomics/Athero meta-analysis/GWAS results plaque.dta"</w:t>
      </w:r>
    </w:p>
    <w:p w:rsidR="00EC76A6" w:rsidRDefault="00EC76A6" w:rsidP="00EC76A6">
      <w:r>
        <w:t>tab _merge</w:t>
      </w:r>
    </w:p>
    <w:p w:rsidR="00EC76A6" w:rsidRDefault="00EC76A6" w:rsidP="00EC76A6">
      <w:r>
        <w:t xml:space="preserve">drop if _merge!=3 // (alla 4 kvar) </w:t>
      </w:r>
    </w:p>
    <w:p w:rsidR="00EC76A6" w:rsidRDefault="00EC76A6" w:rsidP="00EC76A6">
      <w:r>
        <w:t>list rsid</w:t>
      </w:r>
    </w:p>
    <w:p w:rsidR="00EC76A6" w:rsidRDefault="00EC76A6" w:rsidP="00EC76A6"/>
    <w:p w:rsidR="00EC76A6" w:rsidRDefault="00EC76A6" w:rsidP="00EC76A6">
      <w:r>
        <w:t>keep rsid effect_allele_exposure other_allele_exposure eaf_exposure beta_exposure se_exposure possible_cis effect_allele_outcome other_allele_outcome eaf_outcome beta_outcome se_outcome</w:t>
      </w:r>
    </w:p>
    <w:p w:rsidR="00EC76A6" w:rsidRDefault="00EC76A6" w:rsidP="00EC76A6"/>
    <w:p w:rsidR="00EC76A6" w:rsidRDefault="00EC76A6" w:rsidP="00EC76A6"/>
    <w:p w:rsidR="00EC76A6" w:rsidRDefault="00EC76A6" w:rsidP="00EC76A6">
      <w:r>
        <w:t>mrivests beta_outcome se_outcome beta_exposure se_exposure, generate(ivest ivse) //genererar causal estimates och se, mregger funkar ej med 2 SNPs, behövs 3.</w:t>
      </w:r>
    </w:p>
    <w:p w:rsidR="00EC76A6" w:rsidRDefault="00EC76A6" w:rsidP="00EC76A6">
      <w:r>
        <w:t>metan ivest ivse, fixed nograph</w:t>
      </w:r>
    </w:p>
    <w:p w:rsidR="00EC76A6" w:rsidRDefault="00EC76A6" w:rsidP="00EC76A6"/>
    <w:p w:rsidR="00EC76A6" w:rsidRDefault="00EC76A6" w:rsidP="00EC76A6">
      <w:r>
        <w:t>metan ivest ivse if rsid=="rs12537573", fixed nograph</w:t>
      </w:r>
    </w:p>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r>
        <w:t>*******************************************ADM (4 st, 1 cis)</w:t>
      </w:r>
    </w:p>
    <w:p w:rsidR="00EC76A6" w:rsidRDefault="00EC76A6" w:rsidP="00EC76A6"/>
    <w:p w:rsidR="00EC76A6" w:rsidRDefault="00EC76A6" w:rsidP="00EC76A6">
      <w:r>
        <w:t>clear</w:t>
      </w:r>
    </w:p>
    <w:p w:rsidR="00EC76A6" w:rsidRDefault="00EC76A6" w:rsidP="00EC76A6">
      <w:r>
        <w:t>use  "/Users/larslind/Lind kopior/Proteomics/Athero meta-analysis/SCALLOP proteininstrument.dta"</w:t>
      </w:r>
    </w:p>
    <w:p w:rsidR="00EC76A6" w:rsidRDefault="00EC76A6" w:rsidP="00EC76A6"/>
    <w:p w:rsidR="00EC76A6" w:rsidRDefault="00EC76A6" w:rsidP="00EC76A6"/>
    <w:p w:rsidR="00EC76A6" w:rsidRDefault="00EC76A6" w:rsidP="00EC76A6">
      <w:r>
        <w:t>keep if name=="ADM"</w:t>
      </w:r>
    </w:p>
    <w:p w:rsidR="00EC76A6" w:rsidRDefault="00EC76A6" w:rsidP="00EC76A6">
      <w:r>
        <w:t>drop n</w:t>
      </w:r>
    </w:p>
    <w:p w:rsidR="00EC76A6" w:rsidRDefault="00EC76A6" w:rsidP="00EC76A6">
      <w:r>
        <w:t>replace rsid="rs1050317" if rsid=="rs9264664" //byter ut mot proxy</w:t>
      </w:r>
    </w:p>
    <w:p w:rsidR="00EC76A6" w:rsidRDefault="00EC76A6" w:rsidP="00EC76A6">
      <w:r>
        <w:t>sort rsid</w:t>
      </w:r>
    </w:p>
    <w:p w:rsidR="00EC76A6" w:rsidRDefault="00EC76A6" w:rsidP="00EC76A6">
      <w:r>
        <w:lastRenderedPageBreak/>
        <w:t>merge rsid using "/Users/larslind/Lind kopior/Proteomics/Athero meta-analysis/GWAS results IMT.dta"</w:t>
      </w:r>
    </w:p>
    <w:p w:rsidR="00EC76A6" w:rsidRDefault="00EC76A6" w:rsidP="00EC76A6">
      <w:r>
        <w:t>tab _merge</w:t>
      </w:r>
    </w:p>
    <w:p w:rsidR="00EC76A6" w:rsidRDefault="00EC76A6" w:rsidP="00EC76A6">
      <w:r>
        <w:t>drop if _merge!=3 // (3 kvar) missar rs9264664</w:t>
      </w:r>
    </w:p>
    <w:p w:rsidR="00EC76A6" w:rsidRDefault="00EC76A6" w:rsidP="00EC76A6">
      <w:r>
        <w:t>list rsid</w:t>
      </w:r>
    </w:p>
    <w:p w:rsidR="00EC76A6" w:rsidRDefault="00EC76A6" w:rsidP="00EC76A6"/>
    <w:p w:rsidR="00EC76A6" w:rsidRDefault="00EC76A6" w:rsidP="00EC76A6">
      <w:r>
        <w:t xml:space="preserve">  </w:t>
      </w:r>
    </w:p>
    <w:p w:rsidR="00EC76A6" w:rsidRDefault="00EC76A6" w:rsidP="00EC76A6">
      <w:r>
        <w:t>keep rsid effect_allele_exposure other_allele_exposure eaf_exposure beta_exposure se_exposure possible_cis effect_allele_outcome other_allele_outcome eaf_outcome beta_outcome se_outcome</w:t>
      </w:r>
    </w:p>
    <w:p w:rsidR="00EC76A6" w:rsidRDefault="00EC76A6" w:rsidP="00EC76A6"/>
    <w:p w:rsidR="00EC76A6" w:rsidRDefault="00EC76A6" w:rsidP="00EC76A6">
      <w:r>
        <w:t>*imt</w:t>
      </w:r>
    </w:p>
    <w:p w:rsidR="00EC76A6" w:rsidRDefault="00EC76A6" w:rsidP="00EC76A6">
      <w:r>
        <w:t>cd "//Users/larslind/Lind kopior/Proteomics/Athero meta-analysis/"</w:t>
      </w:r>
    </w:p>
    <w:p w:rsidR="00EC76A6" w:rsidRDefault="00EC76A6" w:rsidP="00EC76A6"/>
    <w:p w:rsidR="00EC76A6" w:rsidRDefault="00EC76A6" w:rsidP="00EC76A6">
      <w:r>
        <w:t>file open table2 using "Regression MR results ADM vs IMT.txt", replace write</w:t>
      </w:r>
    </w:p>
    <w:p w:rsidR="00EC76A6" w:rsidRDefault="00EC76A6" w:rsidP="00EC76A6">
      <w:r>
        <w:t>file write table2 "Test" _tab  "Beta" _tab "CIlow"  _tab "CIhigh" _tab "P-value"   _n</w:t>
      </w:r>
    </w:p>
    <w:p w:rsidR="00EC76A6" w:rsidRDefault="00EC76A6" w:rsidP="00EC76A6"/>
    <w:p w:rsidR="00EC76A6" w:rsidRDefault="00EC76A6" w:rsidP="00EC76A6">
      <w:r>
        <w:t>mregger beta_outcome beta_exposure [aw=1/(se_outcome^2)], gxse(se_exposure) heterogi  //MR Egger med Q</w:t>
      </w:r>
    </w:p>
    <w:p w:rsidR="00EC76A6" w:rsidRDefault="00EC76A6" w:rsidP="00EC76A6">
      <w:r>
        <w:t>file write table2 "MR Egger" _tab (round(_b[slope]),0.0001) _tab (round(_b[slope]-1.96*_se[slope]),0.0001) _tab  (round(_b[slope]+1.96*_se[slope]),0.0001)  _tab (round(2*(1-normal(abs(_b[slope]/_se[slope]))),0.0000000000001)) _n</w:t>
      </w:r>
    </w:p>
    <w:p w:rsidR="00EC76A6" w:rsidRDefault="00EC76A6" w:rsidP="00EC76A6"/>
    <w:p w:rsidR="00EC76A6" w:rsidRDefault="00EC76A6" w:rsidP="00EC76A6">
      <w:r>
        <w:t>mregger beta_outcome beta_exposure [aw=1/(se_outcome^2)], ivw fe  //IVW</w:t>
      </w:r>
    </w:p>
    <w:p w:rsidR="00EC76A6" w:rsidRDefault="00EC76A6" w:rsidP="00EC76A6">
      <w:r>
        <w:t>file write table2 "IVW" _tab (round(_b[beta_exposure]),0.0001) _tab (round(_b[beta_exposure]-1.96*_se[beta_exposure]),0.0001) _tab  (round(_b[beta_exposure]+1.96*_se[beta_exposure]),0.001)  _tab (round(2*(1-normal(abs(_b[beta_exposure]/_se[beta_exposure]))),0.0000000000001)) _n</w:t>
      </w:r>
    </w:p>
    <w:p w:rsidR="00EC76A6" w:rsidRDefault="00EC76A6" w:rsidP="00EC76A6"/>
    <w:p w:rsidR="00EC76A6" w:rsidRDefault="00EC76A6" w:rsidP="00EC76A6">
      <w:r>
        <w:t>mrmedian beta_outcome se_outcome beta_exposure se_exposure, weighted // Weighted median</w:t>
      </w:r>
    </w:p>
    <w:p w:rsidR="00EC76A6" w:rsidRDefault="00EC76A6" w:rsidP="00EC76A6">
      <w:r>
        <w:lastRenderedPageBreak/>
        <w:t xml:space="preserve">file write table2 "Weighted median" _tab (round(_b[beta]),0.0001) _tab (round(_b[beta]-1.96*_se[beta]),0.0001) _tab  (round(_b[beta]+1.96*_se[beta]),0.001)  _tab (round(2*(1-normal(abs(_b[beta]/_se[beta]))),0.0000000000001)) _n </w:t>
      </w:r>
    </w:p>
    <w:p w:rsidR="00EC76A6" w:rsidRDefault="00EC76A6" w:rsidP="00EC76A6"/>
    <w:p w:rsidR="00EC76A6" w:rsidRDefault="00EC76A6" w:rsidP="00EC76A6">
      <w:r>
        <w:t>file write table2 "Heterogeneity" _n</w:t>
      </w:r>
    </w:p>
    <w:p w:rsidR="00EC76A6" w:rsidRDefault="00EC76A6" w:rsidP="00EC76A6"/>
    <w:p w:rsidR="00EC76A6" w:rsidRDefault="00EC76A6" w:rsidP="00EC76A6">
      <w:r>
        <w:t>mregger beta_outcome beta_exposure [aw=1/(se_outcome^2)], gxse(se_exposure) heterogi  //MR Egger med Q</w:t>
      </w:r>
    </w:p>
    <w:p w:rsidR="00EC76A6" w:rsidRDefault="00EC76A6" w:rsidP="00EC76A6">
      <w:r>
        <w:t>file write table2 "Pleiotropy" _tab (round(_b[_cons]),0.0001) _tab (round(_b[_cons]-1.96*_se[_cons]),0.0001) _tab  (round(_b[_cons]+1.96*_se[_cons]),0.001)  _tab (round(2*(1-normal(abs(_b[_cons]/_se[_cons]))),0.0000000000001)) _n</w:t>
      </w:r>
    </w:p>
    <w:p w:rsidR="00EC76A6" w:rsidRDefault="00EC76A6" w:rsidP="00EC76A6"/>
    <w:p w:rsidR="00EC76A6" w:rsidRDefault="00EC76A6" w:rsidP="00EC76A6">
      <w:r>
        <w:t>file close table2</w:t>
      </w:r>
    </w:p>
    <w:p w:rsidR="00EC76A6" w:rsidRDefault="00EC76A6" w:rsidP="00EC76A6"/>
    <w:p w:rsidR="00EC76A6" w:rsidRDefault="00EC76A6" w:rsidP="00EC76A6"/>
    <w:p w:rsidR="00EC76A6" w:rsidRDefault="00EC76A6" w:rsidP="00EC76A6">
      <w:r>
        <w:t>mrivests beta_outcome se_outcome beta_exposure se_exposure, generate(ivest ivse) //genererar causal estimates och se, mregger funkar ej med 2 SNPs, behövs 3.</w:t>
      </w:r>
    </w:p>
    <w:p w:rsidR="00EC76A6" w:rsidRDefault="00EC76A6" w:rsidP="00EC76A6">
      <w:r>
        <w:t>metan ivest ivse, fixed nograph</w:t>
      </w:r>
    </w:p>
    <w:p w:rsidR="00EC76A6" w:rsidRDefault="00EC76A6" w:rsidP="00EC76A6"/>
    <w:p w:rsidR="00EC76A6" w:rsidRDefault="00EC76A6" w:rsidP="00EC76A6">
      <w:r>
        <w:t xml:space="preserve">           Study     |     ES    [95% Conf. Interval]     % Weight</w:t>
      </w:r>
    </w:p>
    <w:p w:rsidR="00EC76A6" w:rsidRDefault="00EC76A6" w:rsidP="00EC76A6">
      <w:r>
        <w:t>---------------------+---------------------------------------------------</w:t>
      </w:r>
    </w:p>
    <w:p w:rsidR="00EC76A6" w:rsidRDefault="00EC76A6" w:rsidP="00EC76A6">
      <w:r>
        <w:t>1                    | -0.007      -0.030     0.016         10.96</w:t>
      </w:r>
    </w:p>
    <w:p w:rsidR="00EC76A6" w:rsidRDefault="00EC76A6" w:rsidP="00EC76A6">
      <w:r>
        <w:t>2                    | -0.003      -0.013     0.008         54.96</w:t>
      </w:r>
    </w:p>
    <w:p w:rsidR="00EC76A6" w:rsidRDefault="00EC76A6" w:rsidP="00EC76A6">
      <w:r>
        <w:t>3                    |  0.006      -0.007     0.018         34.08</w:t>
      </w:r>
    </w:p>
    <w:p w:rsidR="00EC76A6" w:rsidRDefault="00EC76A6" w:rsidP="00EC76A6">
      <w:r>
        <w:t>---------------------+---------------------------------------------------</w:t>
      </w:r>
    </w:p>
    <w:p w:rsidR="00EC76A6" w:rsidRDefault="00EC76A6" w:rsidP="00EC76A6">
      <w:r>
        <w:t>I-V pooled ES        | -0.000      -0.008     0.007        100.00</w:t>
      </w:r>
    </w:p>
    <w:p w:rsidR="00EC76A6" w:rsidRDefault="00EC76A6" w:rsidP="00EC76A6">
      <w:r>
        <w:t>---------------------+---------------------------------------------------</w:t>
      </w:r>
    </w:p>
    <w:p w:rsidR="00EC76A6" w:rsidRDefault="00EC76A6" w:rsidP="00EC76A6"/>
    <w:p w:rsidR="00EC76A6" w:rsidRDefault="00EC76A6" w:rsidP="00EC76A6">
      <w:r>
        <w:lastRenderedPageBreak/>
        <w:t xml:space="preserve">  Heterogeneity chi-squared =   1.33 (d.f. = 2) p = 0.514</w:t>
      </w:r>
    </w:p>
    <w:p w:rsidR="00EC76A6" w:rsidRDefault="00EC76A6" w:rsidP="00EC76A6">
      <w:r>
        <w:t xml:space="preserve">  I-squared (variation in ES attributable to heterogeneity) =   0.0%</w:t>
      </w:r>
    </w:p>
    <w:p w:rsidR="00EC76A6" w:rsidRDefault="00EC76A6" w:rsidP="00EC76A6"/>
    <w:p w:rsidR="00EC76A6" w:rsidRDefault="00EC76A6" w:rsidP="00EC76A6">
      <w:r>
        <w:t xml:space="preserve">  Test of ES=0 : z=   0.07 p = 0.944</w:t>
      </w:r>
    </w:p>
    <w:p w:rsidR="00EC76A6" w:rsidRDefault="00EC76A6" w:rsidP="00EC76A6">
      <w:r>
        <w:t xml:space="preserve">  </w:t>
      </w:r>
    </w:p>
    <w:p w:rsidR="00EC76A6" w:rsidRDefault="00EC76A6" w:rsidP="00EC76A6">
      <w:r>
        <w:t>keep if possible_cis=="Y" //rs148339496</w:t>
      </w:r>
    </w:p>
    <w:p w:rsidR="00EC76A6" w:rsidRDefault="00EC76A6" w:rsidP="00EC76A6">
      <w:r>
        <w:t>mrratio beta_outcome se_outcome beta_exposure se_exposure</w:t>
      </w:r>
    </w:p>
    <w:p w:rsidR="00EC76A6" w:rsidRDefault="00EC76A6" w:rsidP="00EC76A6"/>
    <w:p w:rsidR="00EC76A6" w:rsidRDefault="00EC76A6" w:rsidP="00EC76A6">
      <w:r>
        <w:t>------------------------------------------------------------------------------</w:t>
      </w:r>
    </w:p>
    <w:p w:rsidR="00EC76A6" w:rsidRDefault="00EC76A6" w:rsidP="00EC76A6">
      <w:r>
        <w:t xml:space="preserve">             |      Coef.   Std. Err.      z    P&gt;|z|     [95% Conf. Interval]</w:t>
      </w:r>
    </w:p>
    <w:p w:rsidR="00EC76A6" w:rsidRDefault="00EC76A6" w:rsidP="00EC76A6">
      <w:r>
        <w:t>-------------+----------------------------------------------------------------</w:t>
      </w:r>
    </w:p>
    <w:p w:rsidR="00EC76A6" w:rsidRDefault="00EC76A6" w:rsidP="00EC76A6">
      <w:r>
        <w:t xml:space="preserve">        beta |   -.002579   .0051614    -0.50   0.617    -.0126951    .0075371</w:t>
      </w:r>
    </w:p>
    <w:p w:rsidR="00EC76A6" w:rsidRDefault="00EC76A6" w:rsidP="00EC76A6">
      <w:r>
        <w:t>------------------------------------------------------------------------------</w:t>
      </w:r>
    </w:p>
    <w:p w:rsidR="00EC76A6" w:rsidRDefault="00EC76A6" w:rsidP="00EC76A6"/>
    <w:p w:rsidR="00EC76A6" w:rsidRDefault="00EC76A6" w:rsidP="00EC76A6">
      <w:r>
        <w:t>*plaque</w:t>
      </w:r>
    </w:p>
    <w:p w:rsidR="00EC76A6" w:rsidRDefault="00EC76A6" w:rsidP="00EC76A6"/>
    <w:p w:rsidR="00EC76A6" w:rsidRDefault="00EC76A6" w:rsidP="00EC76A6">
      <w:r>
        <w:t>clear</w:t>
      </w:r>
    </w:p>
    <w:p w:rsidR="00EC76A6" w:rsidRDefault="00EC76A6" w:rsidP="00EC76A6">
      <w:r>
        <w:t>use  "/Users/larslind/Lind kopior/Proteomics/Athero meta-analysis/SCALLOP proteininstrument.dta"</w:t>
      </w:r>
    </w:p>
    <w:p w:rsidR="00EC76A6" w:rsidRDefault="00EC76A6" w:rsidP="00EC76A6"/>
    <w:p w:rsidR="00EC76A6" w:rsidRDefault="00EC76A6" w:rsidP="00EC76A6">
      <w:r>
        <w:t>keep if name=="ADM"</w:t>
      </w:r>
    </w:p>
    <w:p w:rsidR="00EC76A6" w:rsidRDefault="00EC76A6" w:rsidP="00EC76A6">
      <w:r>
        <w:t>drop n</w:t>
      </w:r>
    </w:p>
    <w:p w:rsidR="00EC76A6" w:rsidRDefault="00EC76A6" w:rsidP="00EC76A6">
      <w:r>
        <w:t>replace rsid="rs1050317" if rsid=="rs9264664" //byter ut mot proxy</w:t>
      </w:r>
    </w:p>
    <w:p w:rsidR="00EC76A6" w:rsidRDefault="00EC76A6" w:rsidP="00EC76A6">
      <w:r>
        <w:t>sort rsid</w:t>
      </w:r>
    </w:p>
    <w:p w:rsidR="00EC76A6" w:rsidRDefault="00EC76A6" w:rsidP="00EC76A6">
      <w:r>
        <w:t>merge rsid using "/Users/larslind/Lind kopior/Proteomics/Athero meta-analysis/GWAS results plaque.dta"</w:t>
      </w:r>
    </w:p>
    <w:p w:rsidR="00EC76A6" w:rsidRDefault="00EC76A6" w:rsidP="00EC76A6">
      <w:r>
        <w:t>tab _merge</w:t>
      </w:r>
    </w:p>
    <w:p w:rsidR="00EC76A6" w:rsidRDefault="00EC76A6" w:rsidP="00EC76A6">
      <w:r>
        <w:t>drop if _merge!=3 // (3 kvar) missar rs9264664</w:t>
      </w:r>
    </w:p>
    <w:p w:rsidR="00EC76A6" w:rsidRDefault="00EC76A6" w:rsidP="00EC76A6">
      <w:r>
        <w:t>list rsid</w:t>
      </w:r>
    </w:p>
    <w:p w:rsidR="00EC76A6" w:rsidRDefault="00EC76A6" w:rsidP="00EC76A6"/>
    <w:p w:rsidR="00EC76A6" w:rsidRDefault="00EC76A6" w:rsidP="00EC76A6">
      <w:r>
        <w:t xml:space="preserve">  </w:t>
      </w:r>
    </w:p>
    <w:p w:rsidR="00EC76A6" w:rsidRDefault="00EC76A6" w:rsidP="00EC76A6">
      <w:r>
        <w:t>keep rsid effect_allele_exposure other_allele_exposure eaf_exposure beta_exposure se_exposure possible_cis effect_allele_outcome other_allele_outcome eaf_outcome beta_outcome se_outcome</w:t>
      </w:r>
    </w:p>
    <w:p w:rsidR="00EC76A6" w:rsidRDefault="00EC76A6" w:rsidP="00EC76A6"/>
    <w:p w:rsidR="00EC76A6" w:rsidRDefault="00EC76A6" w:rsidP="00EC76A6">
      <w:r>
        <w:t>*imt</w:t>
      </w:r>
    </w:p>
    <w:p w:rsidR="00EC76A6" w:rsidRDefault="00EC76A6" w:rsidP="00EC76A6">
      <w:r>
        <w:t>cd "//Users/larslind/Lind kopior/Proteomics/Athero meta-analysis/"</w:t>
      </w:r>
    </w:p>
    <w:p w:rsidR="00EC76A6" w:rsidRDefault="00EC76A6" w:rsidP="00EC76A6"/>
    <w:p w:rsidR="00EC76A6" w:rsidRDefault="00EC76A6" w:rsidP="00EC76A6">
      <w:r>
        <w:t>file open table2 using "Regression MR results ADM vs plaque.txt", replace write</w:t>
      </w:r>
    </w:p>
    <w:p w:rsidR="00EC76A6" w:rsidRDefault="00EC76A6" w:rsidP="00EC76A6">
      <w:r>
        <w:t>file write table2 "Test" _tab  "Beta" _tab "CIlow"  _tab "CIhigh" _tab "P-value"   _n</w:t>
      </w:r>
    </w:p>
    <w:p w:rsidR="00EC76A6" w:rsidRDefault="00EC76A6" w:rsidP="00EC76A6"/>
    <w:p w:rsidR="00EC76A6" w:rsidRDefault="00EC76A6" w:rsidP="00EC76A6">
      <w:r>
        <w:t>mregger beta_outcome beta_exposure [aw=1/(se_outcome^2)], gxse(se_exposure) heterogi  //MR Egger med Q</w:t>
      </w:r>
    </w:p>
    <w:p w:rsidR="00EC76A6" w:rsidRDefault="00EC76A6" w:rsidP="00EC76A6">
      <w:r>
        <w:t>file write table2 "MR Egger" _tab (round(_b[slope]),0.0001) _tab (round(_b[slope]-1.96*_se[slope]),0.0001) _tab  (round(_b[slope]+1.96*_se[slope]),0.0001)  _tab (round(2*(1-normal(abs(_b[slope]/_se[slope]))),0.0000000000001)) _n</w:t>
      </w:r>
    </w:p>
    <w:p w:rsidR="00EC76A6" w:rsidRDefault="00EC76A6" w:rsidP="00EC76A6"/>
    <w:p w:rsidR="00EC76A6" w:rsidRDefault="00EC76A6" w:rsidP="00EC76A6">
      <w:r>
        <w:t>mregger beta_outcome beta_exposure [aw=1/(se_outcome^2)], ivw fe  //IVW</w:t>
      </w:r>
    </w:p>
    <w:p w:rsidR="00EC76A6" w:rsidRDefault="00EC76A6" w:rsidP="00EC76A6">
      <w:r>
        <w:t>file write table2 "IVW" _tab (round(_b[beta_exposure]),0.0001) _tab (round(_b[beta_exposure]-1.96*_se[beta_exposure]),0.0001) _tab  (round(_b[beta_exposure]+1.96*_se[beta_exposure]),0.001)  _tab (round(2*(1-normal(abs(_b[beta_exposure]/_se[beta_exposure]))),0.0000000000001)) _n</w:t>
      </w:r>
    </w:p>
    <w:p w:rsidR="00EC76A6" w:rsidRDefault="00EC76A6" w:rsidP="00EC76A6"/>
    <w:p w:rsidR="00EC76A6" w:rsidRDefault="00EC76A6" w:rsidP="00EC76A6">
      <w:r>
        <w:t>mrmedian beta_outcome se_outcome beta_exposure se_exposure, weighted // Weighted median</w:t>
      </w:r>
    </w:p>
    <w:p w:rsidR="00EC76A6" w:rsidRDefault="00EC76A6" w:rsidP="00EC76A6">
      <w:r>
        <w:t xml:space="preserve">file write table2 "Weighted median" _tab (round(_b[beta]),0.0001) _tab (round(_b[beta]-1.96*_se[beta]),0.0001) _tab  (round(_b[beta]+1.96*_se[beta]),0.001)  _tab (round(2*(1-normal(abs(_b[beta]/_se[beta]))),0.0000000000001)) _n </w:t>
      </w:r>
    </w:p>
    <w:p w:rsidR="00EC76A6" w:rsidRDefault="00EC76A6" w:rsidP="00EC76A6"/>
    <w:p w:rsidR="00EC76A6" w:rsidRDefault="00EC76A6" w:rsidP="00EC76A6">
      <w:r>
        <w:t>file write table2 "Heterogeneity" _n</w:t>
      </w:r>
    </w:p>
    <w:p w:rsidR="00EC76A6" w:rsidRDefault="00EC76A6" w:rsidP="00EC76A6"/>
    <w:p w:rsidR="00EC76A6" w:rsidRDefault="00EC76A6" w:rsidP="00EC76A6">
      <w:r>
        <w:t>mregger beta_outcome beta_exposure [aw=1/(se_outcome^2)], gxse(se_exposure) heterogi  //MR Egger med Q</w:t>
      </w:r>
    </w:p>
    <w:p w:rsidR="00EC76A6" w:rsidRDefault="00EC76A6" w:rsidP="00EC76A6">
      <w:r>
        <w:t>file write table2 "Pleiotropy" _tab (round(_b[_cons]),0.0001) _tab (round(_b[_cons]-1.96*_se[_cons]),0.0001) _tab  (round(_b[_cons]+1.96*_se[_cons]),0.001)  _tab (round(2*(1-normal(abs(_b[_cons]/_se[_cons]))),0.0000000000001)) _n</w:t>
      </w:r>
    </w:p>
    <w:p w:rsidR="00EC76A6" w:rsidRDefault="00EC76A6" w:rsidP="00EC76A6"/>
    <w:p w:rsidR="00EC76A6" w:rsidRDefault="00EC76A6" w:rsidP="00EC76A6">
      <w:r>
        <w:t>file close table2</w:t>
      </w:r>
    </w:p>
    <w:p w:rsidR="00EC76A6" w:rsidRDefault="00EC76A6" w:rsidP="00EC76A6"/>
    <w:p w:rsidR="00EC76A6" w:rsidRDefault="00EC76A6" w:rsidP="00EC76A6"/>
    <w:p w:rsidR="00EC76A6" w:rsidRDefault="00EC76A6" w:rsidP="00EC76A6">
      <w:r>
        <w:t>mrivests beta_outcome se_outcome beta_exposure se_exposure, generate(ivest ivse) //genererar causal estimates och se, mregger funkar ej med 2 SNPs, behövs 3.</w:t>
      </w:r>
    </w:p>
    <w:p w:rsidR="00EC76A6" w:rsidRDefault="00EC76A6" w:rsidP="00EC76A6">
      <w:r>
        <w:t>keep if possible_cis=="Y" //rs148339496</w:t>
      </w:r>
    </w:p>
    <w:p w:rsidR="00EC76A6" w:rsidRDefault="00EC76A6" w:rsidP="00EC76A6">
      <w:r>
        <w:t>mrratio beta_outcome se_outcome beta_exposure se_exposure</w:t>
      </w:r>
    </w:p>
    <w:p w:rsidR="00EC76A6" w:rsidRDefault="00EC76A6" w:rsidP="00EC76A6"/>
    <w:p w:rsidR="00EC76A6" w:rsidRDefault="00EC76A6" w:rsidP="00EC76A6"/>
    <w:p w:rsidR="00EC76A6" w:rsidRDefault="00EC76A6" w:rsidP="00EC76A6">
      <w:r>
        <w:t>******************************************** AGRP (4 SNP, 1 cis)</w:t>
      </w:r>
    </w:p>
    <w:p w:rsidR="00EC76A6" w:rsidRDefault="00EC76A6" w:rsidP="00EC76A6"/>
    <w:p w:rsidR="00EC76A6" w:rsidRDefault="00EC76A6" w:rsidP="00EC76A6"/>
    <w:p w:rsidR="00EC76A6" w:rsidRDefault="00EC76A6" w:rsidP="00EC76A6">
      <w:r>
        <w:t>*imt</w:t>
      </w:r>
    </w:p>
    <w:p w:rsidR="00EC76A6" w:rsidRDefault="00EC76A6" w:rsidP="00EC76A6">
      <w:r>
        <w:t>clear</w:t>
      </w:r>
    </w:p>
    <w:p w:rsidR="00EC76A6" w:rsidRDefault="00EC76A6" w:rsidP="00EC76A6">
      <w:r>
        <w:t>use  "/Users/larslind/Lind kopior/Proteomics/Athero meta-analysis/SCALLOP proteininstrument.dta"</w:t>
      </w:r>
    </w:p>
    <w:p w:rsidR="00EC76A6" w:rsidRDefault="00EC76A6" w:rsidP="00EC76A6"/>
    <w:p w:rsidR="00EC76A6" w:rsidRDefault="00EC76A6" w:rsidP="00EC76A6"/>
    <w:p w:rsidR="00EC76A6" w:rsidRDefault="00EC76A6" w:rsidP="00EC76A6">
      <w:r>
        <w:t>keep if name=="AGRP"</w:t>
      </w:r>
    </w:p>
    <w:p w:rsidR="00EC76A6" w:rsidRDefault="00EC76A6" w:rsidP="00EC76A6">
      <w:r>
        <w:t>drop n</w:t>
      </w:r>
    </w:p>
    <w:p w:rsidR="00EC76A6" w:rsidRDefault="00EC76A6" w:rsidP="00EC76A6">
      <w:r>
        <w:t>*replace rsid="rs1050317" if rsid=="rs9264664" //byter ut mot proxy</w:t>
      </w:r>
    </w:p>
    <w:p w:rsidR="00EC76A6" w:rsidRDefault="00EC76A6" w:rsidP="00EC76A6">
      <w:r>
        <w:t>sort rsid</w:t>
      </w:r>
    </w:p>
    <w:p w:rsidR="00EC76A6" w:rsidRDefault="00EC76A6" w:rsidP="00EC76A6">
      <w:r>
        <w:lastRenderedPageBreak/>
        <w:t>merge rsid using "/Users/larslind/Lind kopior/Proteomics/Athero meta-analysis/GWAS results IMT.dta"</w:t>
      </w:r>
    </w:p>
    <w:p w:rsidR="00EC76A6" w:rsidRDefault="00EC76A6" w:rsidP="00EC76A6">
      <w:r>
        <w:t>tab _merge</w:t>
      </w:r>
    </w:p>
    <w:p w:rsidR="00EC76A6" w:rsidRDefault="00EC76A6" w:rsidP="00EC76A6">
      <w:r>
        <w:t>drop if _merge!=3 // hittar bara 2 trans</w:t>
      </w:r>
    </w:p>
    <w:p w:rsidR="00EC76A6" w:rsidRDefault="00EC76A6" w:rsidP="00EC76A6">
      <w:r>
        <w:t>list rsid</w:t>
      </w:r>
    </w:p>
    <w:p w:rsidR="00EC76A6" w:rsidRDefault="00EC76A6" w:rsidP="00EC76A6"/>
    <w:p w:rsidR="00EC76A6" w:rsidRDefault="00EC76A6" w:rsidP="00EC76A6">
      <w:r>
        <w:t xml:space="preserve">  </w:t>
      </w:r>
    </w:p>
    <w:p w:rsidR="00EC76A6" w:rsidRDefault="00EC76A6" w:rsidP="00EC76A6">
      <w:r>
        <w:t>keep rsid effect_allele_exposure other_allele_exposure eaf_exposure beta_exposure se_exposure possible_cis effect_allele_outcome other_allele_outcome eaf_outcome beta_outcome se_outcome</w:t>
      </w:r>
    </w:p>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r>
        <w:t>mrivests beta_outcome se_outcome beta_exposure se_exposure, generate(ivest ivse) //genererar causal estimates och se, mregger funkar ej med 2 SNPs, behövs 3.</w:t>
      </w:r>
    </w:p>
    <w:p w:rsidR="00EC76A6" w:rsidRDefault="00EC76A6" w:rsidP="00EC76A6">
      <w:r>
        <w:t>metan ivest ivse, fixed nograph</w:t>
      </w:r>
    </w:p>
    <w:p w:rsidR="00EC76A6" w:rsidRDefault="00EC76A6" w:rsidP="00EC76A6"/>
    <w:p w:rsidR="00EC76A6" w:rsidRDefault="00EC76A6" w:rsidP="00EC76A6"/>
    <w:p w:rsidR="00EC76A6" w:rsidRDefault="00EC76A6" w:rsidP="00EC76A6"/>
    <w:p w:rsidR="00EC76A6" w:rsidRDefault="00EC76A6" w:rsidP="00EC76A6"/>
    <w:p w:rsidR="00EC76A6" w:rsidRDefault="00EC76A6" w:rsidP="00EC76A6">
      <w:r>
        <w:t>*plaque</w:t>
      </w:r>
    </w:p>
    <w:p w:rsidR="00EC76A6" w:rsidRDefault="00EC76A6" w:rsidP="00EC76A6">
      <w:r>
        <w:t>clear</w:t>
      </w:r>
    </w:p>
    <w:p w:rsidR="00EC76A6" w:rsidRDefault="00EC76A6" w:rsidP="00EC76A6">
      <w:r>
        <w:t>use  "/Users/larslind/Lind kopior/Proteomics/Athero meta-analysis/SCALLOP proteininstrument.dta"</w:t>
      </w:r>
    </w:p>
    <w:p w:rsidR="00EC76A6" w:rsidRDefault="00EC76A6" w:rsidP="00EC76A6"/>
    <w:p w:rsidR="00EC76A6" w:rsidRDefault="00EC76A6" w:rsidP="00EC76A6"/>
    <w:p w:rsidR="00EC76A6" w:rsidRDefault="00EC76A6" w:rsidP="00EC76A6">
      <w:r>
        <w:t>keep if name=="AGRP"</w:t>
      </w:r>
    </w:p>
    <w:p w:rsidR="00EC76A6" w:rsidRDefault="00EC76A6" w:rsidP="00EC76A6">
      <w:r>
        <w:t>drop n</w:t>
      </w:r>
    </w:p>
    <w:p w:rsidR="00EC76A6" w:rsidRDefault="00EC76A6" w:rsidP="00EC76A6">
      <w:r>
        <w:lastRenderedPageBreak/>
        <w:t>*replace rsid="rs1050317" if rsid=="rs9264664" //byter ut mot proxy</w:t>
      </w:r>
    </w:p>
    <w:p w:rsidR="00EC76A6" w:rsidRDefault="00EC76A6" w:rsidP="00EC76A6">
      <w:r>
        <w:t>sort rsid</w:t>
      </w:r>
    </w:p>
    <w:p w:rsidR="00EC76A6" w:rsidRDefault="00EC76A6" w:rsidP="00EC76A6">
      <w:r>
        <w:t>merge rsid using "/Users/larslind/Lind kopior/Proteomics/Athero meta-analysis/GWAS results plaque.dta"</w:t>
      </w:r>
    </w:p>
    <w:p w:rsidR="00EC76A6" w:rsidRDefault="00EC76A6" w:rsidP="00EC76A6">
      <w:r>
        <w:t>tab _merge</w:t>
      </w:r>
    </w:p>
    <w:p w:rsidR="00EC76A6" w:rsidRDefault="00EC76A6" w:rsidP="00EC76A6">
      <w:r>
        <w:t>drop if _merge!=3 // hittar bara 2 trans</w:t>
      </w:r>
    </w:p>
    <w:p w:rsidR="00EC76A6" w:rsidRDefault="00EC76A6" w:rsidP="00EC76A6">
      <w:r>
        <w:t>list rsid</w:t>
      </w:r>
    </w:p>
    <w:p w:rsidR="00EC76A6" w:rsidRDefault="00EC76A6" w:rsidP="00EC76A6"/>
    <w:p w:rsidR="00EC76A6" w:rsidRDefault="00EC76A6" w:rsidP="00EC76A6">
      <w:r>
        <w:t xml:space="preserve">  </w:t>
      </w:r>
    </w:p>
    <w:p w:rsidR="00EC76A6" w:rsidRDefault="00EC76A6" w:rsidP="00EC76A6">
      <w:r>
        <w:t>keep rsid effect_allele_exposure other_allele_exposure eaf_exposure beta_exposure se_exposure possible_cis effect_allele_outcome other_allele_outcome eaf_outcome beta_outcome se_outcome</w:t>
      </w:r>
    </w:p>
    <w:p w:rsidR="00EC76A6" w:rsidRDefault="00EC76A6" w:rsidP="00EC76A6"/>
    <w:p w:rsidR="00EC76A6" w:rsidRDefault="00EC76A6" w:rsidP="00EC76A6"/>
    <w:p w:rsidR="00EC76A6" w:rsidRDefault="00EC76A6" w:rsidP="00EC76A6"/>
    <w:p w:rsidR="00EC76A6" w:rsidRDefault="00EC76A6" w:rsidP="00EC76A6">
      <w:r>
        <w:t>mrivests beta_outcome se_outcome beta_exposure se_exposure, generate(ivest ivse) //genererar causal estimates och se, mregger funkar ej med 2 SNPs, behövs 3.</w:t>
      </w:r>
    </w:p>
    <w:p w:rsidR="00EC76A6" w:rsidRDefault="00EC76A6" w:rsidP="00EC76A6">
      <w:r>
        <w:t>metan ivest ivse, fixed nograph</w:t>
      </w:r>
    </w:p>
    <w:p w:rsidR="00EC76A6" w:rsidRDefault="00EC76A6" w:rsidP="00EC76A6"/>
    <w:p w:rsidR="00EC76A6" w:rsidRDefault="00EC76A6" w:rsidP="00EC76A6">
      <w:r>
        <w:t>******************************************* CA-125 (4 snps, 1 trans)</w:t>
      </w:r>
    </w:p>
    <w:p w:rsidR="00EC76A6" w:rsidRDefault="00EC76A6" w:rsidP="00EC76A6"/>
    <w:p w:rsidR="00EC76A6" w:rsidRDefault="00EC76A6" w:rsidP="00EC76A6"/>
    <w:p w:rsidR="00EC76A6" w:rsidRDefault="00EC76A6" w:rsidP="00EC76A6">
      <w:r>
        <w:t>*imt</w:t>
      </w:r>
    </w:p>
    <w:p w:rsidR="00EC76A6" w:rsidRDefault="00EC76A6" w:rsidP="00EC76A6">
      <w:r>
        <w:t>clear</w:t>
      </w:r>
    </w:p>
    <w:p w:rsidR="00EC76A6" w:rsidRDefault="00EC76A6" w:rsidP="00EC76A6">
      <w:r>
        <w:t>use  "/Users/larslind/Lind kopior/Proteomics/Athero meta-analysis/SCALLOP proteininstrument.dta"</w:t>
      </w:r>
    </w:p>
    <w:p w:rsidR="00EC76A6" w:rsidRDefault="00EC76A6" w:rsidP="00EC76A6"/>
    <w:p w:rsidR="00EC76A6" w:rsidRDefault="00EC76A6" w:rsidP="00EC76A6"/>
    <w:p w:rsidR="00EC76A6" w:rsidRDefault="00EC76A6" w:rsidP="00EC76A6">
      <w:r>
        <w:t>keep if name=="CA-125"</w:t>
      </w:r>
    </w:p>
    <w:p w:rsidR="00EC76A6" w:rsidRDefault="00EC76A6" w:rsidP="00EC76A6">
      <w:r>
        <w:t>drop n</w:t>
      </w:r>
    </w:p>
    <w:p w:rsidR="00EC76A6" w:rsidRDefault="00EC76A6" w:rsidP="00EC76A6">
      <w:r>
        <w:lastRenderedPageBreak/>
        <w:t>*replace rsid="rs1050317" if rsid=="rs9264664" //byter ut mot proxy</w:t>
      </w:r>
    </w:p>
    <w:p w:rsidR="00EC76A6" w:rsidRDefault="00EC76A6" w:rsidP="00EC76A6">
      <w:r>
        <w:t>sort rsid</w:t>
      </w:r>
    </w:p>
    <w:p w:rsidR="00EC76A6" w:rsidRDefault="00EC76A6" w:rsidP="00EC76A6">
      <w:r>
        <w:t>merge rsid using "/Users/larslind/Lind kopior/Proteomics/Athero meta-analysis/GWAS results IMT.dta"</w:t>
      </w:r>
    </w:p>
    <w:p w:rsidR="00EC76A6" w:rsidRDefault="00EC76A6" w:rsidP="00EC76A6">
      <w:r>
        <w:t>tab _merge</w:t>
      </w:r>
    </w:p>
    <w:p w:rsidR="00EC76A6" w:rsidRDefault="00EC76A6" w:rsidP="00EC76A6">
      <w:r>
        <w:t>drop if _merge!=3 // hittar alla 4</w:t>
      </w:r>
    </w:p>
    <w:p w:rsidR="00EC76A6" w:rsidRDefault="00EC76A6" w:rsidP="00EC76A6">
      <w:r>
        <w:t>list rsid</w:t>
      </w:r>
    </w:p>
    <w:p w:rsidR="00EC76A6" w:rsidRDefault="00EC76A6" w:rsidP="00EC76A6"/>
    <w:p w:rsidR="00EC76A6" w:rsidRDefault="00EC76A6" w:rsidP="00EC76A6">
      <w:r>
        <w:t xml:space="preserve">  </w:t>
      </w:r>
    </w:p>
    <w:p w:rsidR="00EC76A6" w:rsidRDefault="00EC76A6" w:rsidP="00EC76A6">
      <w:r>
        <w:t>keep rsid effect_allele_exposure other_allele_exposure eaf_exposure beta_exposure se_exposure possible_cis effect_allele_outcome other_allele_outcome eaf_outcome beta_outcome se_outcome</w:t>
      </w:r>
    </w:p>
    <w:p w:rsidR="00EC76A6" w:rsidRDefault="00EC76A6" w:rsidP="00EC76A6"/>
    <w:p w:rsidR="00EC76A6" w:rsidRDefault="00EC76A6" w:rsidP="00EC76A6">
      <w:r>
        <w:t>mrivests beta_outcome se_outcome beta_exposure se_exposure, generate(ivest ivse) //genererar causal estimates och se, mregger funkar ej med 2 SNPs, behövs 3.</w:t>
      </w:r>
    </w:p>
    <w:p w:rsidR="00EC76A6" w:rsidRDefault="00EC76A6" w:rsidP="00EC76A6">
      <w:r>
        <w:t>metan ivest ivse, fixed nograph</w:t>
      </w:r>
    </w:p>
    <w:p w:rsidR="00EC76A6" w:rsidRDefault="00EC76A6" w:rsidP="00EC76A6"/>
    <w:p w:rsidR="00EC76A6" w:rsidRDefault="00EC76A6" w:rsidP="00EC76A6">
      <w:r>
        <w:t>mrivests beta_outcome se_outcome beta_exposure se_exposure, generate(ivest ivse) //genererar causal estimates och se, mregger funkar ej med 2 SNPs, behövs 3.</w:t>
      </w:r>
    </w:p>
    <w:p w:rsidR="00EC76A6" w:rsidRDefault="00EC76A6" w:rsidP="00EC76A6">
      <w:r>
        <w:t>keep if possible_cis=="Y" //rs11672713</w:t>
      </w:r>
    </w:p>
    <w:p w:rsidR="00EC76A6" w:rsidRDefault="00EC76A6" w:rsidP="00EC76A6">
      <w:r>
        <w:t>mrratio beta_outcome se_outcome beta_exposure se_exposure</w:t>
      </w:r>
    </w:p>
    <w:p w:rsidR="00EC76A6" w:rsidRDefault="00EC76A6" w:rsidP="00EC76A6"/>
    <w:p w:rsidR="00EC76A6" w:rsidRDefault="00EC76A6" w:rsidP="00EC76A6">
      <w:r>
        <w:t>*plaque</w:t>
      </w:r>
    </w:p>
    <w:p w:rsidR="00EC76A6" w:rsidRDefault="00EC76A6" w:rsidP="00EC76A6"/>
    <w:p w:rsidR="00EC76A6" w:rsidRDefault="00EC76A6" w:rsidP="00EC76A6">
      <w:r>
        <w:t>clear</w:t>
      </w:r>
    </w:p>
    <w:p w:rsidR="00EC76A6" w:rsidRDefault="00EC76A6" w:rsidP="00EC76A6">
      <w:r>
        <w:t>use  "/Users/larslind/Lind kopior/Proteomics/Athero meta-analysis/SCALLOP proteininstrument.dta"</w:t>
      </w:r>
    </w:p>
    <w:p w:rsidR="00EC76A6" w:rsidRDefault="00EC76A6" w:rsidP="00EC76A6"/>
    <w:p w:rsidR="00EC76A6" w:rsidRDefault="00EC76A6" w:rsidP="00EC76A6"/>
    <w:p w:rsidR="00EC76A6" w:rsidRDefault="00EC76A6" w:rsidP="00EC76A6">
      <w:r>
        <w:t>keep if name=="CA-125"</w:t>
      </w:r>
    </w:p>
    <w:p w:rsidR="00EC76A6" w:rsidRDefault="00EC76A6" w:rsidP="00EC76A6">
      <w:r>
        <w:lastRenderedPageBreak/>
        <w:t>drop n</w:t>
      </w:r>
    </w:p>
    <w:p w:rsidR="00EC76A6" w:rsidRDefault="00EC76A6" w:rsidP="00EC76A6">
      <w:r>
        <w:t>*replace rsid="rs1050317" if rsid=="rs9264664" //byter ut mot proxy</w:t>
      </w:r>
    </w:p>
    <w:p w:rsidR="00EC76A6" w:rsidRDefault="00EC76A6" w:rsidP="00EC76A6">
      <w:r>
        <w:t>sort rsid</w:t>
      </w:r>
    </w:p>
    <w:p w:rsidR="00EC76A6" w:rsidRDefault="00EC76A6" w:rsidP="00EC76A6">
      <w:r>
        <w:t>merge rsid using "/Users/larslind/Lind kopior/Proteomics/Athero meta-analysis/GWAS results plaque.dta"</w:t>
      </w:r>
    </w:p>
    <w:p w:rsidR="00EC76A6" w:rsidRDefault="00EC76A6" w:rsidP="00EC76A6">
      <w:r>
        <w:t>tab _merge</w:t>
      </w:r>
    </w:p>
    <w:p w:rsidR="00EC76A6" w:rsidRDefault="00EC76A6" w:rsidP="00EC76A6">
      <w:r>
        <w:t>drop if _merge!=3 // hittar alla 4</w:t>
      </w:r>
    </w:p>
    <w:p w:rsidR="00EC76A6" w:rsidRDefault="00EC76A6" w:rsidP="00EC76A6">
      <w:r>
        <w:t>list rsid</w:t>
      </w:r>
    </w:p>
    <w:p w:rsidR="00EC76A6" w:rsidRDefault="00EC76A6" w:rsidP="00EC76A6"/>
    <w:p w:rsidR="00EC76A6" w:rsidRDefault="00EC76A6" w:rsidP="00EC76A6">
      <w:r>
        <w:t xml:space="preserve">  </w:t>
      </w:r>
    </w:p>
    <w:p w:rsidR="00EC76A6" w:rsidRDefault="00EC76A6" w:rsidP="00EC76A6">
      <w:r>
        <w:t>keep rsid effect_allele_exposure other_allele_exposure eaf_exposure beta_exposure se_exposure possible_cis effect_allele_outcome other_allele_outcome eaf_outcome beta_outcome se_outcome</w:t>
      </w:r>
    </w:p>
    <w:p w:rsidR="00EC76A6" w:rsidRDefault="00EC76A6" w:rsidP="00EC76A6"/>
    <w:p w:rsidR="00EC76A6" w:rsidRDefault="00EC76A6" w:rsidP="00EC76A6">
      <w:r>
        <w:t>cd "//Users/larslind/Lind kopior/Proteomics/Athero meta-analysis/"</w:t>
      </w:r>
    </w:p>
    <w:p w:rsidR="00EC76A6" w:rsidRDefault="00EC76A6" w:rsidP="00EC76A6"/>
    <w:p w:rsidR="00EC76A6" w:rsidRDefault="00EC76A6" w:rsidP="00EC76A6">
      <w:r>
        <w:t>file open table2 using "Regression MR results CA-125 vs plaque.txt", replace write</w:t>
      </w:r>
    </w:p>
    <w:p w:rsidR="00EC76A6" w:rsidRDefault="00EC76A6" w:rsidP="00EC76A6">
      <w:r>
        <w:t>file write table2 "Test" _tab  "Beta" _tab "CIlow"  _tab "CIhigh" _tab "P-value"   _n</w:t>
      </w:r>
    </w:p>
    <w:p w:rsidR="00EC76A6" w:rsidRDefault="00EC76A6" w:rsidP="00EC76A6"/>
    <w:p w:rsidR="00EC76A6" w:rsidRDefault="00EC76A6" w:rsidP="00EC76A6">
      <w:r>
        <w:t>mregger beta_outcome beta_exposure [aw=1/(se_outcome^2)], gxse(se_exposure) heterogi  //MR Egger med Q</w:t>
      </w:r>
    </w:p>
    <w:p w:rsidR="00EC76A6" w:rsidRDefault="00EC76A6" w:rsidP="00EC76A6">
      <w:r>
        <w:t>file write table2 "MR Egger" _tab (round(_b[slope]),0.0001) _tab (round(_b[slope]-1.96*_se[slope]),0.0001) _tab  (round(_b[slope]+1.96*_se[slope]),0.0001)  _tab (round(2*(1-normal(abs(_b[slope]/_se[slope]))),0.0000000000001)) _n</w:t>
      </w:r>
    </w:p>
    <w:p w:rsidR="00EC76A6" w:rsidRDefault="00EC76A6" w:rsidP="00EC76A6"/>
    <w:p w:rsidR="00EC76A6" w:rsidRDefault="00EC76A6" w:rsidP="00EC76A6">
      <w:r>
        <w:t>mregger beta_outcome beta_exposure [aw=1/(se_outcome^2)], ivw fe  //IVW</w:t>
      </w:r>
    </w:p>
    <w:p w:rsidR="00EC76A6" w:rsidRDefault="00EC76A6" w:rsidP="00EC76A6">
      <w:r>
        <w:t>file write table2 "IVW" _tab (round(_b[beta_exposure]),0.0001) _tab (round(_b[beta_exposure]-1.96*_se[beta_exposure]),0.0001) _tab  (round(_b[beta_exposure]+1.96*_se[beta_exposure]),0.001)  _tab (round(2*(1-normal(abs(_b[beta_exposure]/_se[beta_exposure]))),0.0000000000001)) _n</w:t>
      </w:r>
    </w:p>
    <w:p w:rsidR="00EC76A6" w:rsidRDefault="00EC76A6" w:rsidP="00EC76A6"/>
    <w:p w:rsidR="00EC76A6" w:rsidRDefault="00EC76A6" w:rsidP="00EC76A6">
      <w:r>
        <w:lastRenderedPageBreak/>
        <w:t>mrmedian beta_outcome se_outcome beta_exposure se_exposure, weighted // Weighted median</w:t>
      </w:r>
    </w:p>
    <w:p w:rsidR="00EC76A6" w:rsidRDefault="00EC76A6" w:rsidP="00EC76A6">
      <w:r>
        <w:t xml:space="preserve">file write table2 "Weighted median" _tab (round(_b[beta]),0.0001) _tab (round(_b[beta]-1.96*_se[beta]),0.0001) _tab  (round(_b[beta]+1.96*_se[beta]),0.001)  _tab (round(2*(1-normal(abs(_b[beta]/_se[beta]))),0.0000000000001)) _n </w:t>
      </w:r>
    </w:p>
    <w:p w:rsidR="00EC76A6" w:rsidRDefault="00EC76A6" w:rsidP="00EC76A6"/>
    <w:p w:rsidR="00EC76A6" w:rsidRDefault="00EC76A6" w:rsidP="00EC76A6">
      <w:r>
        <w:t>file write table2 "Heterogeneity" _n</w:t>
      </w:r>
    </w:p>
    <w:p w:rsidR="00EC76A6" w:rsidRDefault="00EC76A6" w:rsidP="00EC76A6"/>
    <w:p w:rsidR="00EC76A6" w:rsidRDefault="00EC76A6" w:rsidP="00EC76A6">
      <w:r>
        <w:t>mregger beta_outcome beta_exposure [aw=1/(se_outcome^2)], gxse(se_exposure) heterogi  //MR Egger med Q</w:t>
      </w:r>
    </w:p>
    <w:p w:rsidR="00EC76A6" w:rsidRDefault="00EC76A6" w:rsidP="00EC76A6">
      <w:r>
        <w:t>file write table2 "Pleiotropy" _tab (round(_b[_cons]),0.0001) _tab (round(_b[_cons]-1.96*_se[_cons]),0.0001) _tab  (round(_b[_cons]+1.96*_se[_cons]),0.001)  _tab (round(2*(1-normal(abs(_b[_cons]/_se[_cons]))),0.0000000000001)) _n</w:t>
      </w:r>
    </w:p>
    <w:p w:rsidR="00EC76A6" w:rsidRDefault="00EC76A6" w:rsidP="00EC76A6"/>
    <w:p w:rsidR="00EC76A6" w:rsidRDefault="00EC76A6" w:rsidP="00EC76A6">
      <w:r>
        <w:t>file close table2</w:t>
      </w:r>
    </w:p>
    <w:p w:rsidR="00EC76A6" w:rsidRDefault="00EC76A6" w:rsidP="00EC76A6"/>
    <w:p w:rsidR="00EC76A6" w:rsidRDefault="00EC76A6" w:rsidP="00EC76A6">
      <w:r>
        <w:t>mrivests beta_outcome se_outcome beta_exposure se_exposure, generate(ivest ivse) //genererar causal estimates och se, mregger funkar ej med 2 SNPs, behövs 3.</w:t>
      </w:r>
    </w:p>
    <w:p w:rsidR="00EC76A6" w:rsidRDefault="00EC76A6" w:rsidP="00EC76A6">
      <w:r>
        <w:t>keep if possible_cis=="Y" //rs11672713</w:t>
      </w:r>
    </w:p>
    <w:p w:rsidR="00EC76A6" w:rsidRDefault="00EC76A6" w:rsidP="00EC76A6">
      <w:r>
        <w:t>mrratio beta_outcome se_outcome beta_exposure se_exposure</w:t>
      </w:r>
    </w:p>
    <w:p w:rsidR="00EC76A6" w:rsidRDefault="00EC76A6" w:rsidP="00EC76A6"/>
    <w:p w:rsidR="00EC76A6" w:rsidRDefault="00EC76A6" w:rsidP="00EC76A6"/>
    <w:p w:rsidR="00EC76A6" w:rsidRDefault="00EC76A6" w:rsidP="00EC76A6">
      <w:r>
        <w:t>********* CTSD vs glucose</w:t>
      </w:r>
    </w:p>
    <w:p w:rsidR="00EC76A6" w:rsidRDefault="00EC76A6" w:rsidP="00EC76A6"/>
    <w:p w:rsidR="00EC76A6" w:rsidRDefault="00EC76A6" w:rsidP="00EC76A6">
      <w:r>
        <w:t>clear</w:t>
      </w:r>
    </w:p>
    <w:p w:rsidR="00EC76A6" w:rsidRDefault="00EC76A6" w:rsidP="00EC76A6">
      <w:r>
        <w:t>use  "/Users/larslind/Lind kopior/Mendelian randomization/Nedladdningar/Manning_2012_GLUCOSE.dta", clear</w:t>
      </w:r>
    </w:p>
    <w:p w:rsidR="00EC76A6" w:rsidRDefault="00EC76A6" w:rsidP="00EC76A6">
      <w:r>
        <w:t>ren effect_allele effect_allele_outcome</w:t>
      </w:r>
    </w:p>
    <w:p w:rsidR="00EC76A6" w:rsidRDefault="00EC76A6" w:rsidP="00EC76A6">
      <w:r>
        <w:t>ren other_allele other_allele_outcome</w:t>
      </w:r>
    </w:p>
    <w:p w:rsidR="00EC76A6" w:rsidRDefault="00EC76A6" w:rsidP="00EC76A6">
      <w:r>
        <w:t>ren maf eaf_outcome</w:t>
      </w:r>
    </w:p>
    <w:p w:rsidR="00EC76A6" w:rsidRDefault="00EC76A6" w:rsidP="00EC76A6">
      <w:r>
        <w:lastRenderedPageBreak/>
        <w:t>ren maineffects beta_outcome</w:t>
      </w:r>
    </w:p>
    <w:p w:rsidR="00EC76A6" w:rsidRDefault="00EC76A6" w:rsidP="00EC76A6">
      <w:r>
        <w:t>ren mainse se_outcome</w:t>
      </w:r>
    </w:p>
    <w:p w:rsidR="00EC76A6" w:rsidRDefault="00EC76A6" w:rsidP="00EC76A6">
      <w:r>
        <w:t>ren mainp p_outcome</w:t>
      </w:r>
    </w:p>
    <w:p w:rsidR="00EC76A6" w:rsidRDefault="00EC76A6" w:rsidP="00EC76A6"/>
    <w:p w:rsidR="00EC76A6" w:rsidRDefault="00EC76A6" w:rsidP="00EC76A6">
      <w:r>
        <w:t>keep SNP effect_allele_outcome other_allele_outcome eaf_outcome beta_outcome se_outcome p_outcome</w:t>
      </w:r>
    </w:p>
    <w:p w:rsidR="00EC76A6" w:rsidRDefault="00EC76A6" w:rsidP="00EC76A6">
      <w:r>
        <w:t>order SNP effect_allele_outcome other_allele_outcome eaf_outcome beta_outcome se_outcome p_outcome</w:t>
      </w:r>
    </w:p>
    <w:p w:rsidR="00EC76A6" w:rsidRDefault="00EC76A6" w:rsidP="00EC76A6">
      <w:r>
        <w:t>sort SNP</w:t>
      </w:r>
    </w:p>
    <w:p w:rsidR="00EC76A6" w:rsidRDefault="00EC76A6" w:rsidP="00EC76A6"/>
    <w:p w:rsidR="00EC76A6" w:rsidRDefault="00EC76A6" w:rsidP="00EC76A6">
      <w:r>
        <w:t>save "/Users/larslind/Lind kopior/Mendelian randomization/Nedladdningar/Manning_2012_GLUCOSE_outcome.dta"</w:t>
      </w:r>
    </w:p>
    <w:p w:rsidR="00EC76A6" w:rsidRDefault="00EC76A6" w:rsidP="00EC76A6"/>
    <w:p w:rsidR="00EC76A6" w:rsidRDefault="00EC76A6" w:rsidP="00EC76A6"/>
    <w:p w:rsidR="00EC76A6" w:rsidRDefault="00EC76A6" w:rsidP="00EC76A6"/>
    <w:p w:rsidR="00EC76A6" w:rsidRDefault="00EC76A6" w:rsidP="00EC76A6">
      <w:r>
        <w:t>clear</w:t>
      </w:r>
    </w:p>
    <w:p w:rsidR="00EC76A6" w:rsidRDefault="00EC76A6" w:rsidP="00EC76A6">
      <w:r>
        <w:t>use  "/Users/larslind/Lind kopior/Proteomics/Athero meta-analysis/SCALLOP proteininstrument.dta"</w:t>
      </w:r>
    </w:p>
    <w:p w:rsidR="00EC76A6" w:rsidRDefault="00EC76A6" w:rsidP="00EC76A6"/>
    <w:p w:rsidR="00EC76A6" w:rsidRDefault="00EC76A6" w:rsidP="00EC76A6">
      <w:r>
        <w:t>keep if name=="CTSD"</w:t>
      </w:r>
    </w:p>
    <w:p w:rsidR="00EC76A6" w:rsidRDefault="00EC76A6" w:rsidP="00EC76A6">
      <w:r>
        <w:t>keep if possible_cis=="Y"</w:t>
      </w:r>
    </w:p>
    <w:p w:rsidR="00EC76A6" w:rsidRDefault="00EC76A6" w:rsidP="00EC76A6">
      <w:r>
        <w:t>ren rsid SNP</w:t>
      </w:r>
    </w:p>
    <w:p w:rsidR="00EC76A6" w:rsidRDefault="00EC76A6" w:rsidP="00EC76A6">
      <w:r>
        <w:t>ren pval p_exposure</w:t>
      </w:r>
    </w:p>
    <w:p w:rsidR="00EC76A6" w:rsidRDefault="00EC76A6" w:rsidP="00EC76A6"/>
    <w:p w:rsidR="00EC76A6" w:rsidRDefault="00EC76A6" w:rsidP="00EC76A6">
      <w:r>
        <w:t>keep SNP effect_allele_exposure other_allele_exposure eaf_exposure beta_exposure se_exposure p_exposure</w:t>
      </w:r>
    </w:p>
    <w:p w:rsidR="00EC76A6" w:rsidRDefault="00EC76A6" w:rsidP="00EC76A6">
      <w:r>
        <w:t>order SNP effect_allele_exposure other_allele_exposure eaf_exposure beta_exposure se_exposure p_exposure</w:t>
      </w:r>
    </w:p>
    <w:p w:rsidR="00EC76A6" w:rsidRDefault="00EC76A6" w:rsidP="00EC76A6">
      <w:r>
        <w:t>sort SNP</w:t>
      </w:r>
    </w:p>
    <w:p w:rsidR="00EC76A6" w:rsidRDefault="00EC76A6" w:rsidP="00EC76A6"/>
    <w:p w:rsidR="00EC76A6" w:rsidRDefault="00EC76A6" w:rsidP="00EC76A6">
      <w:r>
        <w:t>merge SNP using "/Users/larslind/Lind kopior/Mendelian randomization/Nedladdningar/Manning_2012_GLUCOSE_outcome.dta"</w:t>
      </w:r>
    </w:p>
    <w:p w:rsidR="00EC76A6" w:rsidRDefault="00EC76A6" w:rsidP="00EC76A6">
      <w:r>
        <w:t>tab _merge</w:t>
      </w:r>
    </w:p>
    <w:p w:rsidR="00EC76A6" w:rsidRDefault="00EC76A6" w:rsidP="00EC76A6">
      <w:r>
        <w:lastRenderedPageBreak/>
        <w:t>drop if _merge!=3</w:t>
      </w:r>
    </w:p>
    <w:p w:rsidR="00EC76A6" w:rsidRDefault="00EC76A6" w:rsidP="00EC76A6">
      <w:r>
        <w:t>drop _merge</w:t>
      </w:r>
    </w:p>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r>
        <w:t>replace allele1="A" if allele1=="a"</w:t>
      </w:r>
    </w:p>
    <w:p w:rsidR="00EC76A6" w:rsidRDefault="00EC76A6" w:rsidP="00EC76A6">
      <w:r>
        <w:t>replace allele1="T" if allele1=="t"</w:t>
      </w:r>
    </w:p>
    <w:p w:rsidR="00EC76A6" w:rsidRDefault="00EC76A6" w:rsidP="00EC76A6">
      <w:r>
        <w:t>replace allele1="G" if allele1=="g"</w:t>
      </w:r>
    </w:p>
    <w:p w:rsidR="00EC76A6" w:rsidRDefault="00EC76A6" w:rsidP="00EC76A6">
      <w:r>
        <w:lastRenderedPageBreak/>
        <w:t>replace allele1="C" if allele1=="c"</w:t>
      </w:r>
    </w:p>
    <w:p w:rsidR="00EC76A6" w:rsidRDefault="00EC76A6" w:rsidP="00EC76A6"/>
    <w:p w:rsidR="00EC76A6" w:rsidRDefault="00EC76A6" w:rsidP="00EC76A6">
      <w:r>
        <w:t>replace allele2="A" if allele2=="a"</w:t>
      </w:r>
    </w:p>
    <w:p w:rsidR="00EC76A6" w:rsidRDefault="00EC76A6" w:rsidP="00EC76A6">
      <w:r>
        <w:t>replace allele2="T" if allele2=="t"</w:t>
      </w:r>
    </w:p>
    <w:p w:rsidR="00EC76A6" w:rsidRDefault="00EC76A6" w:rsidP="00EC76A6">
      <w:r>
        <w:t>replace allele2="G" if allele2=="g"</w:t>
      </w:r>
    </w:p>
    <w:p w:rsidR="00EC76A6" w:rsidRDefault="00EC76A6" w:rsidP="00EC76A6">
      <w:r>
        <w:t>replace allele2="C" if allele2=="c"</w:t>
      </w:r>
    </w:p>
    <w:p w:rsidR="00EC76A6" w:rsidRDefault="00EC76A6" w:rsidP="00EC76A6"/>
    <w:p w:rsidR="00EC76A6" w:rsidRDefault="00EC76A6" w:rsidP="00EC76A6">
      <w:r>
        <w:t>ren allele1 effect_allele_outcome</w:t>
      </w:r>
    </w:p>
    <w:p w:rsidR="00EC76A6" w:rsidRDefault="00EC76A6" w:rsidP="00EC76A6">
      <w:r>
        <w:t>ren allele2 other_allele_outcome</w:t>
      </w:r>
    </w:p>
    <w:p w:rsidR="00EC76A6" w:rsidRDefault="00EC76A6" w:rsidP="00EC76A6"/>
    <w:p w:rsidR="00EC76A6" w:rsidRDefault="00EC76A6" w:rsidP="00EC76A6">
      <w:r>
        <w:t>ren freq1 eaf_outcome</w:t>
      </w:r>
    </w:p>
    <w:p w:rsidR="00EC76A6" w:rsidRDefault="00EC76A6" w:rsidP="00EC76A6">
      <w:r>
        <w:t>ren effect beta_outcome</w:t>
      </w:r>
    </w:p>
    <w:p w:rsidR="00EC76A6" w:rsidRDefault="00EC76A6" w:rsidP="00EC76A6">
      <w:r>
        <w:t>ren stderr se_outcome</w:t>
      </w:r>
    </w:p>
    <w:p w:rsidR="00EC76A6" w:rsidRDefault="00EC76A6" w:rsidP="00EC76A6"/>
    <w:p w:rsidR="00EC76A6" w:rsidRDefault="00EC76A6" w:rsidP="00EC76A6">
      <w:r>
        <w:t>ren refid rsid</w:t>
      </w:r>
    </w:p>
    <w:p w:rsidR="00EC76A6" w:rsidRDefault="00EC76A6" w:rsidP="00EC76A6">
      <w:r>
        <w:t>sort rsid</w:t>
      </w:r>
    </w:p>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EC76A6" w:rsidRDefault="00EC76A6" w:rsidP="00EC76A6"/>
    <w:p w:rsidR="00991A15" w:rsidRDefault="00884356"/>
    <w:sectPr w:rsidR="00991A15" w:rsidSect="002E2060">
      <w:pgSz w:w="11900" w:h="16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NjM2MjYwNrU0NjNU0lEKTi0uzszPAykwrAUAoGkJFiwAAAA="/>
  </w:docVars>
  <w:rsids>
    <w:rsidRoot w:val="00EC76A6"/>
    <w:rsid w:val="002E2060"/>
    <w:rsid w:val="00884356"/>
    <w:rsid w:val="00A072F5"/>
    <w:rsid w:val="00EC76A6"/>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95300BE-95F4-DA43-8A87-9A0D19AE4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sv-S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6</Pages>
  <Words>26161</Words>
  <Characters>149122</Characters>
  <Application>Microsoft Office Word</Application>
  <DocSecurity>4</DocSecurity>
  <Lines>1242</Lines>
  <Paragraphs>3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Ida Björkgren</cp:lastModifiedBy>
  <cp:revision>2</cp:revision>
  <dcterms:created xsi:type="dcterms:W3CDTF">2020-11-05T07:53:00Z</dcterms:created>
  <dcterms:modified xsi:type="dcterms:W3CDTF">2020-11-05T07:53:00Z</dcterms:modified>
</cp:coreProperties>
</file>